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75C3DBD6"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0622A0">
        <w:rPr>
          <w:rFonts w:ascii="Arial" w:eastAsia="Arial" w:hAnsi="Arial" w:cs="Arial"/>
          <w:sz w:val="28"/>
          <w:szCs w:val="28"/>
        </w:rPr>
        <w:t>3</w:t>
      </w:r>
      <w:r w:rsidR="00117D83">
        <w:rPr>
          <w:rFonts w:ascii="Arial" w:eastAsia="Arial" w:hAnsi="Arial" w:cs="Arial"/>
          <w:sz w:val="28"/>
          <w:szCs w:val="28"/>
        </w:rPr>
        <w:t>7</w:t>
      </w:r>
      <w:r w:rsidR="002A7D6A">
        <w:rPr>
          <w:rFonts w:ascii="Arial" w:eastAsia="Arial" w:hAnsi="Arial" w:cs="Arial"/>
          <w:sz w:val="28"/>
          <w:szCs w:val="28"/>
        </w:rPr>
        <w:t xml:space="preserve"> on the Coronavirus Disease (COVID19)</w:t>
      </w:r>
    </w:p>
    <w:p w14:paraId="3F11FAFB" w14:textId="7244A608"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117D83">
        <w:rPr>
          <w:rFonts w:ascii="Arial" w:eastAsia="Arial" w:hAnsi="Arial" w:cs="Arial"/>
          <w:sz w:val="24"/>
          <w:szCs w:val="24"/>
        </w:rPr>
        <w:t>12</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058B7458"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2C1EA4">
        <w:rPr>
          <w:rFonts w:ascii="Arial" w:eastAsia="Arial" w:hAnsi="Arial" w:cs="Arial"/>
          <w:b/>
          <w:color w:val="0070C0"/>
          <w:sz w:val="24"/>
          <w:szCs w:val="24"/>
        </w:rPr>
        <w:t>12</w:t>
      </w:r>
      <w:r w:rsidR="00206599">
        <w:rPr>
          <w:rFonts w:ascii="Arial" w:eastAsia="Arial" w:hAnsi="Arial" w:cs="Arial"/>
          <w:b/>
          <w:color w:val="0070C0"/>
          <w:sz w:val="24"/>
          <w:szCs w:val="24"/>
        </w:rPr>
        <w:t xml:space="preserve"> July</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2C1EA4" w:rsidRPr="002C1EA4">
        <w:rPr>
          <w:rFonts w:ascii="Arial" w:eastAsia="Arial" w:hAnsi="Arial" w:cs="Arial"/>
          <w:b/>
          <w:color w:val="0070C0"/>
          <w:sz w:val="24"/>
          <w:szCs w:val="24"/>
        </w:rPr>
        <w:t>1,478,061</w:t>
      </w:r>
      <w:r w:rsidR="002C1EA4">
        <w:rPr>
          <w:rFonts w:ascii="Arial" w:eastAsia="Arial" w:hAnsi="Arial" w:cs="Arial"/>
          <w:b/>
          <w:color w:val="0070C0"/>
          <w:sz w:val="24"/>
          <w:szCs w:val="24"/>
        </w:rPr>
        <w:t xml:space="preserve">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2C1EA4" w:rsidRPr="002C1EA4">
        <w:rPr>
          <w:rFonts w:ascii="Arial" w:eastAsia="Arial" w:hAnsi="Arial" w:cs="Arial"/>
          <w:b/>
          <w:color w:val="0070C0"/>
          <w:sz w:val="24"/>
          <w:szCs w:val="24"/>
        </w:rPr>
        <w:t>49,128</w:t>
      </w:r>
      <w:r w:rsidR="002C1EA4">
        <w:rPr>
          <w:rFonts w:ascii="Arial" w:eastAsia="Arial" w:hAnsi="Arial" w:cs="Arial"/>
          <w:b/>
          <w:color w:val="0070C0"/>
          <w:sz w:val="24"/>
          <w:szCs w:val="24"/>
        </w:rPr>
        <w:t xml:space="preserve">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2C1EA4" w:rsidRPr="002C1EA4">
        <w:rPr>
          <w:rFonts w:ascii="Arial" w:eastAsia="Arial" w:hAnsi="Arial" w:cs="Arial"/>
          <w:b/>
          <w:color w:val="0070C0"/>
          <w:sz w:val="24"/>
          <w:szCs w:val="24"/>
        </w:rPr>
        <w:t xml:space="preserve">1,402,918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2C1EA4" w:rsidRPr="002C1EA4">
        <w:rPr>
          <w:rFonts w:ascii="Arial" w:eastAsia="Arial" w:hAnsi="Arial" w:cs="Arial"/>
          <w:b/>
          <w:color w:val="0070C0"/>
          <w:sz w:val="24"/>
          <w:szCs w:val="24"/>
        </w:rPr>
        <w:t xml:space="preserve">26,015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04EBF6F4" w14:textId="26CA9E71"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A91722">
        <w:rPr>
          <w:rFonts w:ascii="Arial" w:eastAsia="Arial" w:hAnsi="Arial" w:cs="Arial"/>
          <w:i/>
          <w:color w:val="0070C0"/>
          <w:sz w:val="16"/>
          <w:szCs w:val="16"/>
        </w:rPr>
        <w:t>8</w:t>
      </w:r>
      <w:r w:rsidR="002C1EA4">
        <w:rPr>
          <w:rFonts w:ascii="Arial" w:eastAsia="Arial" w:hAnsi="Arial" w:cs="Arial"/>
          <w:i/>
          <w:color w:val="0070C0"/>
          <w:sz w:val="16"/>
          <w:szCs w:val="16"/>
        </w:rPr>
        <w:t>5</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5FC31C21" w:rsidR="002A2C5B" w:rsidRPr="00AB48C5"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AB48C5">
        <w:rPr>
          <w:rFonts w:ascii="Arial" w:eastAsia="Arial" w:hAnsi="Arial" w:cs="Arial"/>
          <w:sz w:val="24"/>
          <w:szCs w:val="24"/>
        </w:rPr>
        <w:t>A total of</w:t>
      </w:r>
      <w:r w:rsidRPr="00AB48C5">
        <w:rPr>
          <w:rFonts w:ascii="Arial" w:eastAsia="Arial" w:hAnsi="Arial" w:cs="Arial"/>
          <w:b/>
          <w:bCs/>
          <w:sz w:val="24"/>
          <w:szCs w:val="24"/>
        </w:rPr>
        <w:t xml:space="preserve"> </w:t>
      </w:r>
      <w:r w:rsidRPr="005235E3">
        <w:rPr>
          <w:rFonts w:ascii="Arial" w:eastAsia="Arial" w:hAnsi="Arial" w:cs="Arial"/>
          <w:b/>
          <w:color w:val="0070C0"/>
          <w:sz w:val="24"/>
          <w:szCs w:val="24"/>
        </w:rPr>
        <w:t>₱</w:t>
      </w:r>
      <w:r w:rsidR="005235E3" w:rsidRPr="005235E3">
        <w:rPr>
          <w:rFonts w:ascii="Arial" w:eastAsia="Arial" w:hAnsi="Arial" w:cs="Arial"/>
          <w:b/>
          <w:bCs/>
          <w:color w:val="0070C0"/>
          <w:sz w:val="24"/>
          <w:szCs w:val="24"/>
        </w:rPr>
        <w:t xml:space="preserve">2,476,128,040.62 </w:t>
      </w:r>
      <w:r w:rsidRPr="00AB48C5">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5235E3">
        <w:rPr>
          <w:rFonts w:ascii="Arial" w:eastAsia="Arial" w:hAnsi="Arial" w:cs="Arial"/>
          <w:b/>
          <w:color w:val="0070C0"/>
          <w:sz w:val="24"/>
          <w:szCs w:val="24"/>
        </w:rPr>
        <w:t>₱</w:t>
      </w:r>
      <w:r w:rsidR="005235E3" w:rsidRPr="005235E3">
        <w:rPr>
          <w:rFonts w:ascii="Arial" w:eastAsia="Arial" w:hAnsi="Arial" w:cs="Arial"/>
          <w:b/>
          <w:color w:val="0070C0"/>
          <w:sz w:val="24"/>
          <w:szCs w:val="24"/>
        </w:rPr>
        <w:t xml:space="preserve">1,908,728,275.89 </w:t>
      </w:r>
      <w:r w:rsidRPr="00AB48C5">
        <w:rPr>
          <w:rFonts w:ascii="Arial" w:eastAsia="Arial" w:hAnsi="Arial" w:cs="Arial"/>
          <w:bCs/>
          <w:sz w:val="24"/>
          <w:szCs w:val="24"/>
        </w:rPr>
        <w:t>was</w:t>
      </w:r>
      <w:r w:rsidRPr="00AB48C5">
        <w:rPr>
          <w:rFonts w:ascii="Arial" w:eastAsia="Arial" w:hAnsi="Arial" w:cs="Arial"/>
          <w:sz w:val="24"/>
          <w:szCs w:val="24"/>
        </w:rPr>
        <w:t xml:space="preserve"> provided by </w:t>
      </w:r>
      <w:r w:rsidRPr="005235E3">
        <w:rPr>
          <w:rFonts w:ascii="Arial" w:eastAsia="Arial" w:hAnsi="Arial" w:cs="Arial"/>
          <w:b/>
          <w:color w:val="0070C0"/>
          <w:sz w:val="24"/>
          <w:szCs w:val="24"/>
        </w:rPr>
        <w:t>DSWD</w:t>
      </w:r>
      <w:r w:rsidRPr="005235E3">
        <w:rPr>
          <w:rFonts w:ascii="Arial" w:eastAsia="Arial" w:hAnsi="Arial" w:cs="Arial"/>
          <w:color w:val="0070C0"/>
          <w:sz w:val="24"/>
          <w:szCs w:val="24"/>
        </w:rPr>
        <w:t>,</w:t>
      </w:r>
      <w:r w:rsidRPr="005235E3">
        <w:rPr>
          <w:rFonts w:ascii="Arial" w:eastAsia="Arial" w:hAnsi="Arial" w:cs="Arial"/>
          <w:b/>
          <w:color w:val="0070C0"/>
          <w:sz w:val="24"/>
          <w:szCs w:val="24"/>
        </w:rPr>
        <w:t xml:space="preserve"> </w:t>
      </w:r>
      <w:r w:rsidRPr="00AB48C5">
        <w:rPr>
          <w:rFonts w:ascii="Arial" w:eastAsia="Arial" w:hAnsi="Arial" w:cs="Arial"/>
          <w:b/>
          <w:sz w:val="24"/>
          <w:szCs w:val="24"/>
        </w:rPr>
        <w:t>₱</w:t>
      </w:r>
      <w:r w:rsidR="001B0644" w:rsidRPr="00AB48C5">
        <w:rPr>
          <w:rFonts w:ascii="Arial" w:eastAsia="Arial" w:hAnsi="Arial" w:cs="Arial"/>
          <w:b/>
          <w:bCs/>
          <w:sz w:val="24"/>
          <w:szCs w:val="24"/>
        </w:rPr>
        <w:t xml:space="preserve">535,549,354.77 </w:t>
      </w:r>
      <w:r w:rsidRPr="00AB48C5">
        <w:rPr>
          <w:rFonts w:ascii="Arial" w:eastAsia="Arial" w:hAnsi="Arial" w:cs="Arial"/>
          <w:sz w:val="24"/>
          <w:szCs w:val="24"/>
        </w:rPr>
        <w:t xml:space="preserve">from </w:t>
      </w:r>
      <w:r w:rsidRPr="00AB48C5">
        <w:rPr>
          <w:rFonts w:ascii="Arial" w:eastAsia="Arial" w:hAnsi="Arial" w:cs="Arial"/>
          <w:b/>
          <w:sz w:val="24"/>
          <w:szCs w:val="24"/>
        </w:rPr>
        <w:t>NGOs</w:t>
      </w:r>
      <w:r w:rsidRPr="00AB48C5">
        <w:rPr>
          <w:rFonts w:ascii="Arial" w:eastAsia="Arial" w:hAnsi="Arial" w:cs="Arial"/>
          <w:sz w:val="24"/>
          <w:szCs w:val="24"/>
        </w:rPr>
        <w:t xml:space="preserve">, and </w:t>
      </w:r>
      <w:r w:rsidRPr="00AB48C5">
        <w:rPr>
          <w:rFonts w:ascii="Arial" w:eastAsia="Arial" w:hAnsi="Arial" w:cs="Arial"/>
          <w:b/>
          <w:sz w:val="24"/>
          <w:szCs w:val="24"/>
        </w:rPr>
        <w:t>₱</w:t>
      </w:r>
      <w:r w:rsidRPr="00AB48C5">
        <w:rPr>
          <w:rFonts w:ascii="Arial" w:eastAsia="Arial" w:hAnsi="Arial" w:cs="Arial"/>
          <w:b/>
          <w:bCs/>
          <w:sz w:val="24"/>
          <w:szCs w:val="24"/>
        </w:rPr>
        <w:t xml:space="preserve">31,850,409.96 </w:t>
      </w:r>
      <w:r w:rsidRPr="00AB48C5">
        <w:rPr>
          <w:rFonts w:ascii="Arial" w:eastAsia="Arial" w:hAnsi="Arial" w:cs="Arial"/>
          <w:sz w:val="24"/>
          <w:szCs w:val="24"/>
        </w:rPr>
        <w:t xml:space="preserve">from </w:t>
      </w:r>
      <w:r w:rsidRPr="00AB48C5">
        <w:rPr>
          <w:rFonts w:ascii="Arial" w:eastAsia="Arial" w:hAnsi="Arial" w:cs="Arial"/>
          <w:b/>
          <w:sz w:val="24"/>
          <w:szCs w:val="24"/>
          <w:lang w:val="en-US"/>
        </w:rPr>
        <w:t xml:space="preserve">other </w:t>
      </w:r>
      <w:r w:rsidRPr="00AB48C5">
        <w:rPr>
          <w:rFonts w:ascii="Arial" w:eastAsia="Arial" w:hAnsi="Arial" w:cs="Arial"/>
          <w:b/>
          <w:sz w:val="24"/>
          <w:szCs w:val="24"/>
        </w:rPr>
        <w:t>Partners</w:t>
      </w:r>
      <w:r w:rsidRPr="00AB48C5">
        <w:rPr>
          <w:rFonts w:ascii="Arial" w:eastAsia="Arial" w:hAnsi="Arial" w:cs="Arial"/>
          <w:b/>
          <w:sz w:val="20"/>
          <w:szCs w:val="20"/>
        </w:rPr>
        <w:t xml:space="preserve"> </w:t>
      </w:r>
      <w:r w:rsidRPr="00AB48C5">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5235E3" w:rsidRPr="005235E3" w14:paraId="22FC1CB2" w14:textId="77777777" w:rsidTr="005235E3">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27FEFD0" w14:textId="7F62016A" w:rsidR="005235E3" w:rsidRPr="005235E3" w:rsidRDefault="005235E3" w:rsidP="005235E3">
            <w:pPr>
              <w:widowControl/>
              <w:spacing w:after="0" w:line="240" w:lineRule="auto"/>
              <w:ind w:right="57"/>
              <w:contextualSpacing/>
              <w:jc w:val="center"/>
              <w:rPr>
                <w:rFonts w:ascii="Arial Narrow" w:eastAsia="Times New Roman" w:hAnsi="Arial Narrow"/>
                <w:b/>
                <w:bCs/>
                <w:color w:val="000000"/>
                <w:sz w:val="20"/>
                <w:szCs w:val="20"/>
              </w:rPr>
            </w:pPr>
            <w:r w:rsidRPr="005235E3">
              <w:rPr>
                <w:rFonts w:ascii="Arial Narrow" w:hAnsi="Arial Narrow"/>
                <w:b/>
                <w:bCs/>
                <w:color w:val="000000"/>
                <w:sz w:val="20"/>
                <w:szCs w:val="20"/>
              </w:rPr>
              <w:t>REGION / PROVINCE / MUNICIPALITY</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11FFB64" w14:textId="5CA57212" w:rsidR="005235E3" w:rsidRPr="005235E3" w:rsidRDefault="005235E3" w:rsidP="005235E3">
            <w:pPr>
              <w:spacing w:after="0" w:line="240" w:lineRule="auto"/>
              <w:ind w:right="57"/>
              <w:contextualSpacing/>
              <w:jc w:val="center"/>
              <w:rPr>
                <w:rFonts w:ascii="Arial Narrow" w:hAnsi="Arial Narrow"/>
                <w:b/>
                <w:bCs/>
                <w:color w:val="000000"/>
                <w:sz w:val="20"/>
                <w:szCs w:val="20"/>
              </w:rPr>
            </w:pPr>
            <w:r w:rsidRPr="005235E3">
              <w:rPr>
                <w:rFonts w:ascii="Arial Narrow" w:hAnsi="Arial Narrow"/>
                <w:b/>
                <w:bCs/>
                <w:color w:val="000000"/>
                <w:sz w:val="20"/>
                <w:szCs w:val="20"/>
              </w:rPr>
              <w:t>COST OF ASSISTANCE</w:t>
            </w:r>
          </w:p>
        </w:tc>
      </w:tr>
      <w:tr w:rsidR="005235E3" w:rsidRPr="005235E3" w14:paraId="7EB47B1F" w14:textId="77777777" w:rsidTr="005235E3">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7EEF8CB" w14:textId="77777777" w:rsidR="005235E3" w:rsidRPr="005235E3" w:rsidRDefault="005235E3" w:rsidP="005235E3">
            <w:pPr>
              <w:spacing w:after="0" w:line="240" w:lineRule="auto"/>
              <w:ind w:right="57"/>
              <w:contextualSpacing/>
              <w:jc w:val="center"/>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5CB28FC" w14:textId="2ED641B5" w:rsidR="005235E3" w:rsidRPr="005235E3" w:rsidRDefault="005235E3" w:rsidP="005235E3">
            <w:pPr>
              <w:spacing w:after="0" w:line="240" w:lineRule="auto"/>
              <w:ind w:right="57"/>
              <w:contextualSpacing/>
              <w:jc w:val="center"/>
              <w:rPr>
                <w:rFonts w:ascii="Arial Narrow" w:hAnsi="Arial Narrow"/>
                <w:b/>
                <w:bCs/>
                <w:color w:val="000000"/>
                <w:sz w:val="20"/>
                <w:szCs w:val="20"/>
              </w:rPr>
            </w:pPr>
            <w:r w:rsidRPr="005235E3">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DF02FF4" w14:textId="56C485B5" w:rsidR="005235E3" w:rsidRPr="005235E3" w:rsidRDefault="005235E3" w:rsidP="005235E3">
            <w:pPr>
              <w:spacing w:after="0" w:line="240" w:lineRule="auto"/>
              <w:ind w:right="57"/>
              <w:contextualSpacing/>
              <w:jc w:val="center"/>
              <w:rPr>
                <w:rFonts w:ascii="Arial Narrow" w:hAnsi="Arial Narrow"/>
                <w:b/>
                <w:bCs/>
                <w:color w:val="000000"/>
                <w:sz w:val="20"/>
                <w:szCs w:val="20"/>
              </w:rPr>
            </w:pPr>
            <w:r w:rsidRPr="005235E3">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26C6667" w14:textId="5864832B" w:rsidR="005235E3" w:rsidRPr="005235E3" w:rsidRDefault="005235E3" w:rsidP="005235E3">
            <w:pPr>
              <w:spacing w:after="0" w:line="240" w:lineRule="auto"/>
              <w:ind w:right="57"/>
              <w:contextualSpacing/>
              <w:jc w:val="center"/>
              <w:rPr>
                <w:rFonts w:ascii="Arial Narrow" w:hAnsi="Arial Narrow"/>
                <w:b/>
                <w:bCs/>
                <w:color w:val="000000"/>
                <w:sz w:val="20"/>
                <w:szCs w:val="20"/>
              </w:rPr>
            </w:pPr>
            <w:r w:rsidRPr="005235E3">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3A15131" w14:textId="261B6398" w:rsidR="005235E3" w:rsidRPr="005235E3" w:rsidRDefault="005235E3" w:rsidP="005235E3">
            <w:pPr>
              <w:spacing w:after="0" w:line="240" w:lineRule="auto"/>
              <w:ind w:right="57"/>
              <w:contextualSpacing/>
              <w:jc w:val="center"/>
              <w:rPr>
                <w:rFonts w:ascii="Arial Narrow" w:hAnsi="Arial Narrow"/>
                <w:b/>
                <w:bCs/>
                <w:color w:val="000000"/>
                <w:sz w:val="20"/>
                <w:szCs w:val="20"/>
              </w:rPr>
            </w:pPr>
            <w:r w:rsidRPr="005235E3">
              <w:rPr>
                <w:rFonts w:ascii="Arial Narrow" w:hAnsi="Arial Narrow"/>
                <w:b/>
                <w:bCs/>
                <w:color w:val="000000"/>
                <w:sz w:val="20"/>
                <w:szCs w:val="20"/>
              </w:rPr>
              <w:t>GRAND TOTAL</w:t>
            </w:r>
          </w:p>
        </w:tc>
      </w:tr>
      <w:tr w:rsidR="005235E3" w:rsidRPr="005235E3" w14:paraId="7F89B8BB" w14:textId="77777777" w:rsidTr="005235E3">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D53568D" w14:textId="77777777" w:rsidR="005235E3" w:rsidRPr="005235E3" w:rsidRDefault="005235E3" w:rsidP="005235E3">
            <w:pPr>
              <w:spacing w:after="0" w:line="240" w:lineRule="auto"/>
              <w:ind w:right="57"/>
              <w:contextualSpacing/>
              <w:jc w:val="center"/>
              <w:rPr>
                <w:rFonts w:ascii="Arial Narrow" w:hAnsi="Arial Narrow"/>
                <w:b/>
                <w:bCs/>
                <w:color w:val="000000"/>
                <w:sz w:val="20"/>
                <w:szCs w:val="20"/>
              </w:rPr>
            </w:pPr>
            <w:r w:rsidRPr="005235E3">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212C1A32" w14:textId="6296E93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1,908,728,275.89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33F5A1C5" w14:textId="6AAC506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535,549,354.77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714BBF7B" w14:textId="5981467F"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01FDC561" w14:textId="78326B8F"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2,476,128,040.62 </w:t>
            </w:r>
          </w:p>
        </w:tc>
      </w:tr>
      <w:tr w:rsidR="005235E3" w:rsidRPr="005235E3" w14:paraId="2650C185"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80DB5D"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276C7240" w14:textId="4B52A1C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386,363,68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0667D792" w14:textId="07C8930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8C5B91B" w14:textId="095431C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45B1C13" w14:textId="1EB7EC6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751,773,688.03 </w:t>
            </w:r>
          </w:p>
        </w:tc>
      </w:tr>
      <w:tr w:rsidR="005235E3" w:rsidRPr="005235E3" w14:paraId="6E7387CE"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1CE32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064264B3" w14:textId="6EFA03B3"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75,056,619.42 </w:t>
            </w:r>
          </w:p>
        </w:tc>
        <w:tc>
          <w:tcPr>
            <w:tcW w:w="810" w:type="pct"/>
            <w:tcBorders>
              <w:top w:val="nil"/>
              <w:left w:val="nil"/>
              <w:bottom w:val="single" w:sz="4" w:space="0" w:color="000000"/>
              <w:right w:val="single" w:sz="4" w:space="0" w:color="000000"/>
            </w:tcBorders>
            <w:shd w:val="clear" w:color="auto" w:fill="auto"/>
            <w:noWrap/>
            <w:vAlign w:val="bottom"/>
            <w:hideMark/>
          </w:tcPr>
          <w:p w14:paraId="3C1DD63C" w14:textId="6D18A2E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B096E6" w14:textId="17AEA236"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499E1AE" w14:textId="3AF22AC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75,056,619.42 </w:t>
            </w:r>
          </w:p>
        </w:tc>
      </w:tr>
      <w:tr w:rsidR="005235E3" w:rsidRPr="005235E3" w14:paraId="72A00472"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2DE17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830A220" w14:textId="753B9DC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41,714,008.21 </w:t>
            </w:r>
          </w:p>
        </w:tc>
        <w:tc>
          <w:tcPr>
            <w:tcW w:w="810" w:type="pct"/>
            <w:tcBorders>
              <w:top w:val="nil"/>
              <w:left w:val="nil"/>
              <w:bottom w:val="single" w:sz="4" w:space="0" w:color="000000"/>
              <w:right w:val="single" w:sz="4" w:space="0" w:color="000000"/>
            </w:tcBorders>
            <w:shd w:val="clear" w:color="auto" w:fill="auto"/>
            <w:noWrap/>
            <w:vAlign w:val="bottom"/>
            <w:hideMark/>
          </w:tcPr>
          <w:p w14:paraId="3CC86910" w14:textId="7ADF08D5"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735091" w14:textId="79EB77D2"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5E6CF00" w14:textId="2298F0B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83,814,008.21 </w:t>
            </w:r>
          </w:p>
        </w:tc>
      </w:tr>
      <w:tr w:rsidR="005235E3" w:rsidRPr="005235E3" w14:paraId="1F0FE6E3"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D7744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07940915" w14:textId="72BB1E35"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5,326,950.00 </w:t>
            </w:r>
          </w:p>
        </w:tc>
        <w:tc>
          <w:tcPr>
            <w:tcW w:w="810" w:type="pct"/>
            <w:tcBorders>
              <w:top w:val="nil"/>
              <w:left w:val="nil"/>
              <w:bottom w:val="single" w:sz="4" w:space="0" w:color="000000"/>
              <w:right w:val="single" w:sz="4" w:space="0" w:color="000000"/>
            </w:tcBorders>
            <w:shd w:val="clear" w:color="auto" w:fill="auto"/>
            <w:noWrap/>
            <w:vAlign w:val="bottom"/>
            <w:hideMark/>
          </w:tcPr>
          <w:p w14:paraId="552D1CE8" w14:textId="2BA38C8B"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BAC58D" w14:textId="5932281E"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E3980D3" w14:textId="0CE7B9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951,950.00 </w:t>
            </w:r>
          </w:p>
        </w:tc>
      </w:tr>
      <w:tr w:rsidR="005235E3" w:rsidRPr="005235E3" w14:paraId="33B24854"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1949D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25327980" w14:textId="226F639C"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12,617,923.00 </w:t>
            </w:r>
          </w:p>
        </w:tc>
        <w:tc>
          <w:tcPr>
            <w:tcW w:w="810" w:type="pct"/>
            <w:tcBorders>
              <w:top w:val="nil"/>
              <w:left w:val="nil"/>
              <w:bottom w:val="single" w:sz="4" w:space="0" w:color="000000"/>
              <w:right w:val="single" w:sz="4" w:space="0" w:color="000000"/>
            </w:tcBorders>
            <w:shd w:val="clear" w:color="auto" w:fill="auto"/>
            <w:noWrap/>
            <w:vAlign w:val="bottom"/>
            <w:hideMark/>
          </w:tcPr>
          <w:p w14:paraId="1C6BE66A" w14:textId="685014DB"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732BD9" w14:textId="609DAD8C"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7661EA4" w14:textId="75AE603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867,923.00 </w:t>
            </w:r>
          </w:p>
        </w:tc>
      </w:tr>
      <w:tr w:rsidR="005235E3" w:rsidRPr="005235E3" w14:paraId="0E9C06D7"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8D94A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278DD312" w14:textId="31EB60AA"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14,065,741.60 </w:t>
            </w:r>
          </w:p>
        </w:tc>
        <w:tc>
          <w:tcPr>
            <w:tcW w:w="810" w:type="pct"/>
            <w:tcBorders>
              <w:top w:val="nil"/>
              <w:left w:val="nil"/>
              <w:bottom w:val="single" w:sz="4" w:space="0" w:color="000000"/>
              <w:right w:val="single" w:sz="4" w:space="0" w:color="000000"/>
            </w:tcBorders>
            <w:shd w:val="clear" w:color="auto" w:fill="auto"/>
            <w:noWrap/>
            <w:vAlign w:val="bottom"/>
            <w:hideMark/>
          </w:tcPr>
          <w:p w14:paraId="06E716AF" w14:textId="33DB5930"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6A5DF371" w14:textId="297EEC9A"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15114E9" w14:textId="5A4F9F7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0,573,241.60 </w:t>
            </w:r>
          </w:p>
        </w:tc>
      </w:tr>
      <w:tr w:rsidR="005235E3" w:rsidRPr="005235E3" w14:paraId="049818F6"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BF119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4711A8A3" w14:textId="72A048B1"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14,165,988.00 </w:t>
            </w:r>
          </w:p>
        </w:tc>
        <w:tc>
          <w:tcPr>
            <w:tcW w:w="810" w:type="pct"/>
            <w:tcBorders>
              <w:top w:val="nil"/>
              <w:left w:val="nil"/>
              <w:bottom w:val="single" w:sz="4" w:space="0" w:color="000000"/>
              <w:right w:val="single" w:sz="4" w:space="0" w:color="000000"/>
            </w:tcBorders>
            <w:shd w:val="clear" w:color="auto" w:fill="auto"/>
            <w:noWrap/>
            <w:vAlign w:val="bottom"/>
            <w:hideMark/>
          </w:tcPr>
          <w:p w14:paraId="0B7F6191" w14:textId="18F5E2D5"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0CE9DD1" w14:textId="2D5BD505"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1891FDD" w14:textId="0495DA2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2,558,488.00 </w:t>
            </w:r>
          </w:p>
        </w:tc>
      </w:tr>
      <w:tr w:rsidR="005235E3" w:rsidRPr="005235E3" w14:paraId="1B7376AF"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02474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2475065B" w14:textId="60AA5DB9"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47,298,208.00 </w:t>
            </w:r>
          </w:p>
        </w:tc>
        <w:tc>
          <w:tcPr>
            <w:tcW w:w="810" w:type="pct"/>
            <w:tcBorders>
              <w:top w:val="nil"/>
              <w:left w:val="nil"/>
              <w:bottom w:val="single" w:sz="4" w:space="0" w:color="000000"/>
              <w:right w:val="single" w:sz="4" w:space="0" w:color="000000"/>
            </w:tcBorders>
            <w:shd w:val="clear" w:color="auto" w:fill="auto"/>
            <w:noWrap/>
            <w:vAlign w:val="bottom"/>
            <w:hideMark/>
          </w:tcPr>
          <w:p w14:paraId="388194F2" w14:textId="43F2CFF4"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E3BD11E" w14:textId="4DAE5FEA"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7D2577F" w14:textId="480799A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84,740,708.00 </w:t>
            </w:r>
          </w:p>
        </w:tc>
      </w:tr>
      <w:tr w:rsidR="005235E3" w:rsidRPr="005235E3" w14:paraId="72B84FAF"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9CDF5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1831805A" w14:textId="03EF5DEB"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16,660,025.00 </w:t>
            </w:r>
          </w:p>
        </w:tc>
        <w:tc>
          <w:tcPr>
            <w:tcW w:w="810" w:type="pct"/>
            <w:tcBorders>
              <w:top w:val="nil"/>
              <w:left w:val="nil"/>
              <w:bottom w:val="single" w:sz="4" w:space="0" w:color="000000"/>
              <w:right w:val="single" w:sz="4" w:space="0" w:color="000000"/>
            </w:tcBorders>
            <w:shd w:val="clear" w:color="auto" w:fill="auto"/>
            <w:noWrap/>
            <w:vAlign w:val="bottom"/>
            <w:hideMark/>
          </w:tcPr>
          <w:p w14:paraId="3E15AB73" w14:textId="313EF836"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5F41CD" w14:textId="285C6580"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16C4C4F" w14:textId="600806A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660,025.00 </w:t>
            </w:r>
          </w:p>
        </w:tc>
      </w:tr>
      <w:tr w:rsidR="005235E3" w:rsidRPr="005235E3" w14:paraId="0B1C2836"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D5D66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5D8DE6A2" w14:textId="2C994C52"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7,289,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D5B2D0" w14:textId="347363A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39A6DC" w14:textId="1FA6E8C9"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AC322D5" w14:textId="030AF4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7,289,000.00 </w:t>
            </w:r>
          </w:p>
        </w:tc>
      </w:tr>
      <w:tr w:rsidR="005235E3" w:rsidRPr="005235E3" w14:paraId="24C4871F"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3F697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65BF0AB8" w14:textId="334C442A"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8,900,318.00 </w:t>
            </w:r>
          </w:p>
        </w:tc>
        <w:tc>
          <w:tcPr>
            <w:tcW w:w="810" w:type="pct"/>
            <w:tcBorders>
              <w:top w:val="nil"/>
              <w:left w:val="nil"/>
              <w:bottom w:val="single" w:sz="4" w:space="0" w:color="000000"/>
              <w:right w:val="single" w:sz="4" w:space="0" w:color="000000"/>
            </w:tcBorders>
            <w:shd w:val="clear" w:color="auto" w:fill="auto"/>
            <w:noWrap/>
            <w:vAlign w:val="bottom"/>
            <w:hideMark/>
          </w:tcPr>
          <w:p w14:paraId="6D0B3006" w14:textId="459CC5EB"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3E47B2" w14:textId="24866CBA"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D5158B3" w14:textId="1FE864A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0,815,318.00 </w:t>
            </w:r>
          </w:p>
        </w:tc>
      </w:tr>
      <w:tr w:rsidR="005235E3" w:rsidRPr="005235E3" w14:paraId="3923849B"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807DA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3661AE96" w14:textId="564B03E5"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23,570,843.30 </w:t>
            </w:r>
          </w:p>
        </w:tc>
        <w:tc>
          <w:tcPr>
            <w:tcW w:w="810" w:type="pct"/>
            <w:tcBorders>
              <w:top w:val="nil"/>
              <w:left w:val="nil"/>
              <w:bottom w:val="single" w:sz="4" w:space="0" w:color="000000"/>
              <w:right w:val="single" w:sz="4" w:space="0" w:color="000000"/>
            </w:tcBorders>
            <w:shd w:val="clear" w:color="auto" w:fill="auto"/>
            <w:noWrap/>
            <w:vAlign w:val="bottom"/>
            <w:hideMark/>
          </w:tcPr>
          <w:p w14:paraId="5C738370" w14:textId="4EAD106B"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863C73" w14:textId="2B069B6A"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6C9DCAB" w14:textId="7E5FB0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3,570,843.30 </w:t>
            </w:r>
          </w:p>
        </w:tc>
      </w:tr>
      <w:tr w:rsidR="005235E3" w:rsidRPr="005235E3" w14:paraId="2814DC72"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A30B2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63EF664D" w14:textId="7090791D"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9,671,788.80 </w:t>
            </w:r>
          </w:p>
        </w:tc>
        <w:tc>
          <w:tcPr>
            <w:tcW w:w="810" w:type="pct"/>
            <w:tcBorders>
              <w:top w:val="nil"/>
              <w:left w:val="nil"/>
              <w:bottom w:val="single" w:sz="4" w:space="0" w:color="000000"/>
              <w:right w:val="single" w:sz="4" w:space="0" w:color="000000"/>
            </w:tcBorders>
            <w:shd w:val="clear" w:color="auto" w:fill="auto"/>
            <w:noWrap/>
            <w:vAlign w:val="bottom"/>
            <w:hideMark/>
          </w:tcPr>
          <w:p w14:paraId="72348C55" w14:textId="761653F8"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4F89C73" w14:textId="4A15A6CE"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096E67B" w14:textId="5CCAF98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0,394,288.80 </w:t>
            </w:r>
          </w:p>
        </w:tc>
      </w:tr>
      <w:tr w:rsidR="005235E3" w:rsidRPr="005235E3" w14:paraId="3B2E3E8A"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59BA2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64469772" w14:textId="6AB02C03"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12,074,040.00 </w:t>
            </w:r>
          </w:p>
        </w:tc>
        <w:tc>
          <w:tcPr>
            <w:tcW w:w="810" w:type="pct"/>
            <w:tcBorders>
              <w:top w:val="nil"/>
              <w:left w:val="nil"/>
              <w:bottom w:val="single" w:sz="4" w:space="0" w:color="000000"/>
              <w:right w:val="single" w:sz="4" w:space="0" w:color="000000"/>
            </w:tcBorders>
            <w:shd w:val="clear" w:color="auto" w:fill="auto"/>
            <w:noWrap/>
            <w:vAlign w:val="bottom"/>
            <w:hideMark/>
          </w:tcPr>
          <w:p w14:paraId="032CDC3D" w14:textId="4B6769B6"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09D23F" w14:textId="1922140F"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2D39CAB" w14:textId="6C2E7AB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074,040.00 </w:t>
            </w:r>
          </w:p>
        </w:tc>
      </w:tr>
      <w:tr w:rsidR="005235E3" w:rsidRPr="005235E3" w14:paraId="348FB33E"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21F5B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49DB8508" w14:textId="5D6F2896"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14,162,623.60 </w:t>
            </w:r>
          </w:p>
        </w:tc>
        <w:tc>
          <w:tcPr>
            <w:tcW w:w="810" w:type="pct"/>
            <w:tcBorders>
              <w:top w:val="nil"/>
              <w:left w:val="nil"/>
              <w:bottom w:val="single" w:sz="4" w:space="0" w:color="000000"/>
              <w:right w:val="single" w:sz="4" w:space="0" w:color="000000"/>
            </w:tcBorders>
            <w:shd w:val="clear" w:color="auto" w:fill="auto"/>
            <w:noWrap/>
            <w:vAlign w:val="bottom"/>
            <w:hideMark/>
          </w:tcPr>
          <w:p w14:paraId="058B55F5" w14:textId="7026784C"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6D4782" w14:textId="34C7F6C5"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45D2635" w14:textId="636B50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0,662,623.60 </w:t>
            </w:r>
          </w:p>
        </w:tc>
      </w:tr>
      <w:tr w:rsidR="005235E3" w:rsidRPr="005235E3" w14:paraId="6EFE717E"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DC324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2580D490" w14:textId="42DB1462"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22,203,705.80 </w:t>
            </w:r>
          </w:p>
        </w:tc>
        <w:tc>
          <w:tcPr>
            <w:tcW w:w="810" w:type="pct"/>
            <w:tcBorders>
              <w:top w:val="nil"/>
              <w:left w:val="nil"/>
              <w:bottom w:val="single" w:sz="4" w:space="0" w:color="000000"/>
              <w:right w:val="single" w:sz="4" w:space="0" w:color="000000"/>
            </w:tcBorders>
            <w:shd w:val="clear" w:color="auto" w:fill="auto"/>
            <w:noWrap/>
            <w:vAlign w:val="bottom"/>
            <w:hideMark/>
          </w:tcPr>
          <w:p w14:paraId="5A674FD5" w14:textId="5BF08CE1"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6E8F12" w14:textId="7CA32796"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4738692" w14:textId="7F397BC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7,688,705.80 </w:t>
            </w:r>
          </w:p>
        </w:tc>
      </w:tr>
      <w:tr w:rsidR="005235E3" w:rsidRPr="005235E3" w14:paraId="51BA3F59"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54E28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7D839408" w14:textId="7F84AEAC"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44,527,005.30 </w:t>
            </w:r>
          </w:p>
        </w:tc>
        <w:tc>
          <w:tcPr>
            <w:tcW w:w="810" w:type="pct"/>
            <w:tcBorders>
              <w:top w:val="nil"/>
              <w:left w:val="nil"/>
              <w:bottom w:val="single" w:sz="4" w:space="0" w:color="000000"/>
              <w:right w:val="single" w:sz="4" w:space="0" w:color="000000"/>
            </w:tcBorders>
            <w:shd w:val="clear" w:color="auto" w:fill="auto"/>
            <w:noWrap/>
            <w:vAlign w:val="bottom"/>
            <w:hideMark/>
          </w:tcPr>
          <w:p w14:paraId="3BD2F72F" w14:textId="64E46675"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619EB7" w14:textId="7DB9C693"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712A7BF" w14:textId="40B0C2C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3,377,005.30 </w:t>
            </w:r>
          </w:p>
        </w:tc>
      </w:tr>
      <w:tr w:rsidR="005235E3" w:rsidRPr="005235E3" w14:paraId="7D35BA06"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1D27E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6918CD6" w14:textId="057228BC"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9,064,100.00 </w:t>
            </w:r>
          </w:p>
        </w:tc>
        <w:tc>
          <w:tcPr>
            <w:tcW w:w="810" w:type="pct"/>
            <w:tcBorders>
              <w:top w:val="nil"/>
              <w:left w:val="nil"/>
              <w:bottom w:val="single" w:sz="4" w:space="0" w:color="000000"/>
              <w:right w:val="single" w:sz="4" w:space="0" w:color="000000"/>
            </w:tcBorders>
            <w:shd w:val="clear" w:color="auto" w:fill="auto"/>
            <w:noWrap/>
            <w:vAlign w:val="bottom"/>
            <w:hideMark/>
          </w:tcPr>
          <w:p w14:paraId="18D4AA36" w14:textId="10320FF4"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92A37F" w14:textId="155DDE29"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1971CB8" w14:textId="5560D56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564,100.00 </w:t>
            </w:r>
          </w:p>
        </w:tc>
      </w:tr>
      <w:tr w:rsidR="005235E3" w:rsidRPr="005235E3" w14:paraId="32BDDD4F"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2E69B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3C99B2B2" w14:textId="118C8D96"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6F69391E" w14:textId="3F98F5E8"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C127AA" w14:textId="1AEFAC20"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71B70A9" w14:textId="196DFDA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77,114,800.00 </w:t>
            </w:r>
          </w:p>
        </w:tc>
      </w:tr>
      <w:tr w:rsidR="005235E3" w:rsidRPr="005235E3" w14:paraId="22D19B8F"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DFF857"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0346F6E1" w14:textId="2F0FB8CF"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68,364,602.68 </w:t>
            </w:r>
          </w:p>
        </w:tc>
        <w:tc>
          <w:tcPr>
            <w:tcW w:w="810" w:type="pct"/>
            <w:tcBorders>
              <w:top w:val="nil"/>
              <w:left w:val="nil"/>
              <w:bottom w:val="single" w:sz="4" w:space="0" w:color="000000"/>
              <w:right w:val="single" w:sz="4" w:space="0" w:color="000000"/>
            </w:tcBorders>
            <w:shd w:val="clear" w:color="A5A5A5" w:fill="A5A5A5"/>
            <w:noWrap/>
            <w:vAlign w:val="bottom"/>
            <w:hideMark/>
          </w:tcPr>
          <w:p w14:paraId="5479BDF9" w14:textId="6E49A26F"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5D79E80D" w14:textId="7281883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28C82F76" w14:textId="071BF17B"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93,020,713.27 </w:t>
            </w:r>
          </w:p>
        </w:tc>
      </w:tr>
      <w:tr w:rsidR="005235E3" w:rsidRPr="005235E3" w14:paraId="0BADCC9E"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4980AF"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4DA9B35" w14:textId="6E135207"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3,388,004.38 </w:t>
            </w:r>
          </w:p>
        </w:tc>
        <w:tc>
          <w:tcPr>
            <w:tcW w:w="810" w:type="pct"/>
            <w:tcBorders>
              <w:top w:val="nil"/>
              <w:left w:val="nil"/>
              <w:bottom w:val="single" w:sz="4" w:space="0" w:color="000000"/>
              <w:right w:val="single" w:sz="4" w:space="0" w:color="000000"/>
            </w:tcBorders>
            <w:shd w:val="clear" w:color="D8D8D8" w:fill="D8D8D8"/>
            <w:noWrap/>
            <w:vAlign w:val="bottom"/>
            <w:hideMark/>
          </w:tcPr>
          <w:p w14:paraId="11810DBC" w14:textId="5A80EAB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EF891BB" w14:textId="6612D530"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0FB81C2" w14:textId="29221225"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6,884,682.38 </w:t>
            </w:r>
          </w:p>
        </w:tc>
      </w:tr>
      <w:tr w:rsidR="005235E3" w:rsidRPr="005235E3" w14:paraId="788368A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F746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19DA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LGU Ilocos Norte</w:t>
            </w:r>
          </w:p>
        </w:tc>
        <w:tc>
          <w:tcPr>
            <w:tcW w:w="810" w:type="pct"/>
            <w:tcBorders>
              <w:top w:val="nil"/>
              <w:left w:val="nil"/>
              <w:bottom w:val="single" w:sz="4" w:space="0" w:color="000000"/>
              <w:right w:val="single" w:sz="4" w:space="0" w:color="000000"/>
            </w:tcBorders>
            <w:shd w:val="clear" w:color="auto" w:fill="auto"/>
            <w:noWrap/>
            <w:vAlign w:val="center"/>
            <w:hideMark/>
          </w:tcPr>
          <w:p w14:paraId="20BA3B1B" w14:textId="12E048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20,000.00 </w:t>
            </w:r>
          </w:p>
        </w:tc>
        <w:tc>
          <w:tcPr>
            <w:tcW w:w="810" w:type="pct"/>
            <w:tcBorders>
              <w:top w:val="nil"/>
              <w:left w:val="nil"/>
              <w:bottom w:val="single" w:sz="4" w:space="0" w:color="000000"/>
              <w:right w:val="single" w:sz="4" w:space="0" w:color="000000"/>
            </w:tcBorders>
            <w:shd w:val="clear" w:color="auto" w:fill="auto"/>
            <w:noWrap/>
            <w:vAlign w:val="center"/>
            <w:hideMark/>
          </w:tcPr>
          <w:p w14:paraId="237A4511" w14:textId="4FD0AE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4B850E1" w14:textId="5B24CF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0387F4" w14:textId="4C7B5B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20,000.00 </w:t>
            </w:r>
          </w:p>
        </w:tc>
      </w:tr>
      <w:tr w:rsidR="005235E3" w:rsidRPr="005235E3" w14:paraId="6367868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3377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83DE3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48F0EC33" w14:textId="1B3728B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92,552.45 </w:t>
            </w:r>
          </w:p>
        </w:tc>
        <w:tc>
          <w:tcPr>
            <w:tcW w:w="810" w:type="pct"/>
            <w:tcBorders>
              <w:top w:val="nil"/>
              <w:left w:val="nil"/>
              <w:bottom w:val="single" w:sz="4" w:space="0" w:color="000000"/>
              <w:right w:val="single" w:sz="4" w:space="0" w:color="000000"/>
            </w:tcBorders>
            <w:shd w:val="clear" w:color="auto" w:fill="auto"/>
            <w:noWrap/>
            <w:vAlign w:val="center"/>
            <w:hideMark/>
          </w:tcPr>
          <w:p w14:paraId="5DA242E8" w14:textId="7E10039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4EDAB14" w14:textId="72DB2F6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C8EE37" w14:textId="60A4F4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92,552.45 </w:t>
            </w:r>
          </w:p>
        </w:tc>
      </w:tr>
      <w:tr w:rsidR="005235E3" w:rsidRPr="005235E3" w14:paraId="138E684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A1AF8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D6D15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2A2AAD09" w14:textId="7C2E085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86,073.20 </w:t>
            </w:r>
          </w:p>
        </w:tc>
        <w:tc>
          <w:tcPr>
            <w:tcW w:w="810" w:type="pct"/>
            <w:tcBorders>
              <w:top w:val="nil"/>
              <w:left w:val="nil"/>
              <w:bottom w:val="single" w:sz="4" w:space="0" w:color="000000"/>
              <w:right w:val="single" w:sz="4" w:space="0" w:color="000000"/>
            </w:tcBorders>
            <w:shd w:val="clear" w:color="auto" w:fill="auto"/>
            <w:noWrap/>
            <w:vAlign w:val="center"/>
            <w:hideMark/>
          </w:tcPr>
          <w:p w14:paraId="423CFA6D" w14:textId="50FD26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85FFE5E" w14:textId="6A68C8E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AE1CA9" w14:textId="4F5A78D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86,073.20 </w:t>
            </w:r>
          </w:p>
        </w:tc>
      </w:tr>
      <w:tr w:rsidR="005235E3" w:rsidRPr="005235E3" w14:paraId="0B78A8B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43EA7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70D0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610AD287" w14:textId="44D3991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773B65D9" w14:textId="42B299D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CBF29BF" w14:textId="0B93529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B15E3B" w14:textId="4ED42F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6,295.58 </w:t>
            </w:r>
          </w:p>
        </w:tc>
      </w:tr>
      <w:tr w:rsidR="005235E3" w:rsidRPr="005235E3" w14:paraId="5941F6E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EE5A6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0F62B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2E4B920D" w14:textId="02F80D0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242EC8B4" w14:textId="207BAFA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1D65BE9" w14:textId="1883CE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90CE2B" w14:textId="1657E5D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6,299.20 </w:t>
            </w:r>
          </w:p>
        </w:tc>
      </w:tr>
      <w:tr w:rsidR="005235E3" w:rsidRPr="005235E3" w14:paraId="2AE8A9C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A9C6F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43FEA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098C1FBD" w14:textId="09C925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FAA4071" w14:textId="48B9018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1772464" w14:textId="1F2794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BBD509" w14:textId="5CCFE1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3,313.20 </w:t>
            </w:r>
          </w:p>
        </w:tc>
      </w:tr>
      <w:tr w:rsidR="005235E3" w:rsidRPr="005235E3" w14:paraId="6B6B2E7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C5827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B0D4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7CA88ABE" w14:textId="4DBCC83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85,140.00 </w:t>
            </w:r>
          </w:p>
        </w:tc>
        <w:tc>
          <w:tcPr>
            <w:tcW w:w="810" w:type="pct"/>
            <w:tcBorders>
              <w:top w:val="nil"/>
              <w:left w:val="nil"/>
              <w:bottom w:val="single" w:sz="4" w:space="0" w:color="000000"/>
              <w:right w:val="single" w:sz="4" w:space="0" w:color="000000"/>
            </w:tcBorders>
            <w:shd w:val="clear" w:color="auto" w:fill="auto"/>
            <w:noWrap/>
            <w:vAlign w:val="center"/>
            <w:hideMark/>
          </w:tcPr>
          <w:p w14:paraId="68DF9F32" w14:textId="433D2DC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5EB2AE3" w14:textId="061F7F2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D92B9F" w14:textId="265548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85,140.00 </w:t>
            </w:r>
          </w:p>
        </w:tc>
      </w:tr>
      <w:tr w:rsidR="005235E3" w:rsidRPr="005235E3" w14:paraId="4D09DAD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2F59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F51BB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70361918" w14:textId="5DE377E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66D9C16" w14:textId="5476DE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1609E743" w14:textId="6FCC581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F9C511" w14:textId="59970C8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68,551.20 </w:t>
            </w:r>
          </w:p>
        </w:tc>
      </w:tr>
      <w:tr w:rsidR="005235E3" w:rsidRPr="005235E3" w14:paraId="25F5B1A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1D56C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5EC2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10906271" w14:textId="6B4ABB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0E1D4239" w14:textId="5EFC1E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13824EE4" w14:textId="7CD3837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192D90" w14:textId="223BE2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7,092.45 </w:t>
            </w:r>
          </w:p>
        </w:tc>
      </w:tr>
      <w:tr w:rsidR="005235E3" w:rsidRPr="005235E3" w14:paraId="7B7BAFA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CF9F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FFDFEE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5E27AD2B" w14:textId="1F211C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32B23A3" w14:textId="45138D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902F5F7" w14:textId="7187B0B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A2BEBA" w14:textId="4AD929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3,313.20 </w:t>
            </w:r>
          </w:p>
        </w:tc>
      </w:tr>
      <w:tr w:rsidR="005235E3" w:rsidRPr="005235E3" w14:paraId="1DCC6E3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F4BF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E27E4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68133611" w14:textId="3457F90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31,247.70 </w:t>
            </w:r>
          </w:p>
        </w:tc>
        <w:tc>
          <w:tcPr>
            <w:tcW w:w="810" w:type="pct"/>
            <w:tcBorders>
              <w:top w:val="nil"/>
              <w:left w:val="nil"/>
              <w:bottom w:val="single" w:sz="4" w:space="0" w:color="000000"/>
              <w:right w:val="single" w:sz="4" w:space="0" w:color="000000"/>
            </w:tcBorders>
            <w:shd w:val="clear" w:color="auto" w:fill="auto"/>
            <w:noWrap/>
            <w:vAlign w:val="center"/>
            <w:hideMark/>
          </w:tcPr>
          <w:p w14:paraId="440E26EE" w14:textId="0ABCEA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DF862DB" w14:textId="3429F0F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F56910" w14:textId="0EADC3C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31,247.70 </w:t>
            </w:r>
          </w:p>
        </w:tc>
      </w:tr>
      <w:tr w:rsidR="005235E3" w:rsidRPr="005235E3" w14:paraId="742F2E6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AE1BD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FB0D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77E12EB4" w14:textId="3C4D75F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14C9AB7A" w14:textId="6E2A596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7C41302" w14:textId="3B75AFE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19E33B" w14:textId="7BB0AF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1,304.70 </w:t>
            </w:r>
          </w:p>
        </w:tc>
      </w:tr>
      <w:tr w:rsidR="005235E3" w:rsidRPr="005235E3" w14:paraId="4187E2B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48C7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5EC4D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7AB36597" w14:textId="3D0B010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608,280.50 </w:t>
            </w:r>
          </w:p>
        </w:tc>
        <w:tc>
          <w:tcPr>
            <w:tcW w:w="810" w:type="pct"/>
            <w:tcBorders>
              <w:top w:val="nil"/>
              <w:left w:val="nil"/>
              <w:bottom w:val="single" w:sz="4" w:space="0" w:color="000000"/>
              <w:right w:val="single" w:sz="4" w:space="0" w:color="000000"/>
            </w:tcBorders>
            <w:shd w:val="clear" w:color="auto" w:fill="auto"/>
            <w:noWrap/>
            <w:vAlign w:val="center"/>
            <w:hideMark/>
          </w:tcPr>
          <w:p w14:paraId="4F4D561A" w14:textId="5E4CB82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4ED1436" w14:textId="4281E20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2D439D" w14:textId="6066B11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608,280.50 </w:t>
            </w:r>
          </w:p>
        </w:tc>
      </w:tr>
      <w:tr w:rsidR="005235E3" w:rsidRPr="005235E3" w14:paraId="0F811CE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12142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9BC51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7FE470D8" w14:textId="3A17C9E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79CA13EA" w14:textId="4813134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586AE52D" w14:textId="77AEA88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E6E237" w14:textId="328460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529,385.70 </w:t>
            </w:r>
          </w:p>
        </w:tc>
      </w:tr>
      <w:tr w:rsidR="005235E3" w:rsidRPr="005235E3" w14:paraId="3E1FEC4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F1B0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D4D4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6289DC21" w14:textId="7646E56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5DCEC144" w14:textId="70BB179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5FD94164" w14:textId="2EAD03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AE848D" w14:textId="2A58641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31,333.20 </w:t>
            </w:r>
          </w:p>
        </w:tc>
      </w:tr>
      <w:tr w:rsidR="005235E3" w:rsidRPr="005235E3" w14:paraId="0F5D0BC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B8AF4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28C27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4FB9CF69" w14:textId="0ACCA42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2656CA2F" w14:textId="5D3DAD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A973B26" w14:textId="52A8E9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C504FC" w14:textId="2D2EBA2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01,187.20 </w:t>
            </w:r>
          </w:p>
        </w:tc>
      </w:tr>
      <w:tr w:rsidR="005235E3" w:rsidRPr="005235E3" w14:paraId="711A2D0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993E5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F944C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59D16B7A" w14:textId="5735A81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5214FC97" w14:textId="14678B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A2AFB75" w14:textId="63054A7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FD7FBC" w14:textId="06BD5D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7,140.00 </w:t>
            </w:r>
          </w:p>
        </w:tc>
      </w:tr>
      <w:tr w:rsidR="005235E3" w:rsidRPr="005235E3" w14:paraId="3043001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E6EA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2832D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33326B92" w14:textId="6BE2899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0558C3E" w14:textId="70F32B2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CF1F5F2" w14:textId="141A82E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75336F" w14:textId="67300F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3,313.20 </w:t>
            </w:r>
          </w:p>
        </w:tc>
      </w:tr>
      <w:tr w:rsidR="005235E3" w:rsidRPr="005235E3" w14:paraId="46E6B40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7593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7155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2E5A431C" w14:textId="6565571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7CD4BDB" w14:textId="26DE478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9E403B8" w14:textId="2912F70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6FB104" w14:textId="0BCE60D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3,313.20 </w:t>
            </w:r>
          </w:p>
        </w:tc>
      </w:tr>
      <w:tr w:rsidR="005235E3" w:rsidRPr="005235E3" w14:paraId="72AA512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4642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D210B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63D733CF" w14:textId="045DEBB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1EB806A" w14:textId="2DD250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2AA31C8" w14:textId="2962BA1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44A63D" w14:textId="6DAEE2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3,313.20 </w:t>
            </w:r>
          </w:p>
        </w:tc>
      </w:tr>
      <w:tr w:rsidR="005235E3" w:rsidRPr="005235E3" w14:paraId="52FC480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F8C4C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A0C36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26753577" w14:textId="5DECC6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990D10C" w14:textId="69240DA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3B0A9C0" w14:textId="0CAB2F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6D1645" w14:textId="2A8669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3,313.20 </w:t>
            </w:r>
          </w:p>
        </w:tc>
      </w:tr>
      <w:tr w:rsidR="005235E3" w:rsidRPr="005235E3" w14:paraId="0537647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340C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B8FA2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30612DD7" w14:textId="60C6BF7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1B286721" w14:textId="426773F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809152E" w14:textId="2C859A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7E8EC2" w14:textId="0B6D6EC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0,453.20 </w:t>
            </w:r>
          </w:p>
        </w:tc>
      </w:tr>
      <w:tr w:rsidR="005235E3" w:rsidRPr="005235E3" w14:paraId="57D605A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7229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60AF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62305E7B" w14:textId="4489EC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87,457.20 </w:t>
            </w:r>
          </w:p>
        </w:tc>
        <w:tc>
          <w:tcPr>
            <w:tcW w:w="810" w:type="pct"/>
            <w:tcBorders>
              <w:top w:val="nil"/>
              <w:left w:val="nil"/>
              <w:bottom w:val="single" w:sz="4" w:space="0" w:color="000000"/>
              <w:right w:val="single" w:sz="4" w:space="0" w:color="000000"/>
            </w:tcBorders>
            <w:shd w:val="clear" w:color="auto" w:fill="auto"/>
            <w:noWrap/>
            <w:vAlign w:val="center"/>
            <w:hideMark/>
          </w:tcPr>
          <w:p w14:paraId="74A574F7" w14:textId="6CA6F24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A85113C" w14:textId="37BA062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F2D4AF" w14:textId="45B63E3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87,457.20 </w:t>
            </w:r>
          </w:p>
        </w:tc>
      </w:tr>
      <w:tr w:rsidR="005235E3" w:rsidRPr="005235E3" w14:paraId="5136B85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3CDD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C290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065E409E" w14:textId="515204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68E1AFC8" w14:textId="4FFFDC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5218950" w14:textId="2AFA35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9D8CFD" w14:textId="50AB9F5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05,009.70 </w:t>
            </w:r>
          </w:p>
        </w:tc>
      </w:tr>
      <w:tr w:rsidR="005235E3" w:rsidRPr="005235E3" w14:paraId="2D4DB488"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4A3001"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282066C3" w14:textId="0446C697"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2,997,79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7E131CDB" w14:textId="6CC54FF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E46EB7B" w14:textId="6443A60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41C49324" w14:textId="4E5CDEF6"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2,997,794.58 </w:t>
            </w:r>
          </w:p>
        </w:tc>
      </w:tr>
      <w:tr w:rsidR="005235E3" w:rsidRPr="005235E3" w14:paraId="4CF306B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380D4"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1FA1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LGU Ilocos Sur</w:t>
            </w:r>
          </w:p>
        </w:tc>
        <w:tc>
          <w:tcPr>
            <w:tcW w:w="810" w:type="pct"/>
            <w:tcBorders>
              <w:top w:val="nil"/>
              <w:left w:val="nil"/>
              <w:bottom w:val="single" w:sz="4" w:space="0" w:color="000000"/>
              <w:right w:val="single" w:sz="4" w:space="0" w:color="000000"/>
            </w:tcBorders>
            <w:shd w:val="clear" w:color="auto" w:fill="auto"/>
            <w:noWrap/>
            <w:vAlign w:val="bottom"/>
            <w:hideMark/>
          </w:tcPr>
          <w:p w14:paraId="2A2328BB" w14:textId="108E524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5,230.00 </w:t>
            </w:r>
          </w:p>
        </w:tc>
        <w:tc>
          <w:tcPr>
            <w:tcW w:w="810" w:type="pct"/>
            <w:tcBorders>
              <w:top w:val="nil"/>
              <w:left w:val="nil"/>
              <w:bottom w:val="single" w:sz="4" w:space="0" w:color="000000"/>
              <w:right w:val="single" w:sz="4" w:space="0" w:color="000000"/>
            </w:tcBorders>
            <w:shd w:val="clear" w:color="auto" w:fill="auto"/>
            <w:noWrap/>
            <w:vAlign w:val="bottom"/>
            <w:hideMark/>
          </w:tcPr>
          <w:p w14:paraId="21DE5D82" w14:textId="4B3E718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B61A51" w14:textId="1C4CBEB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1C8A50" w14:textId="093FB34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5,230.00 </w:t>
            </w:r>
          </w:p>
        </w:tc>
      </w:tr>
      <w:tr w:rsidR="005235E3" w:rsidRPr="005235E3" w14:paraId="0DE4A38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546FCC"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51A12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029F356D" w14:textId="7226D67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30D1402F" w14:textId="4A546C2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981DA5" w14:textId="500795E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B63A39" w14:textId="782771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1,574.25 </w:t>
            </w:r>
          </w:p>
        </w:tc>
      </w:tr>
      <w:tr w:rsidR="005235E3" w:rsidRPr="005235E3" w14:paraId="181524E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615D03"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A0B1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06C74FE4" w14:textId="4687098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27508099" w14:textId="1C31A7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622BD9" w14:textId="1BB779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8FB80" w14:textId="5931A67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3,860.50 </w:t>
            </w:r>
          </w:p>
        </w:tc>
      </w:tr>
      <w:tr w:rsidR="005235E3" w:rsidRPr="005235E3" w14:paraId="631E8D0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35B617"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77A1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6733367E" w14:textId="1EF380E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7,422.64 </w:t>
            </w:r>
          </w:p>
        </w:tc>
        <w:tc>
          <w:tcPr>
            <w:tcW w:w="810" w:type="pct"/>
            <w:tcBorders>
              <w:top w:val="nil"/>
              <w:left w:val="nil"/>
              <w:bottom w:val="single" w:sz="4" w:space="0" w:color="000000"/>
              <w:right w:val="single" w:sz="4" w:space="0" w:color="000000"/>
            </w:tcBorders>
            <w:shd w:val="clear" w:color="auto" w:fill="auto"/>
            <w:noWrap/>
            <w:vAlign w:val="bottom"/>
            <w:hideMark/>
          </w:tcPr>
          <w:p w14:paraId="32BE68E6" w14:textId="56F220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B1353" w14:textId="4A44023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B133D8" w14:textId="10E4707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7,422.64 </w:t>
            </w:r>
          </w:p>
        </w:tc>
      </w:tr>
      <w:tr w:rsidR="005235E3" w:rsidRPr="005235E3" w14:paraId="5B8B3CD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154227"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979F4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0BC5F063" w14:textId="40367E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43A3C308" w14:textId="26AB558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7DE52A" w14:textId="7B2B85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CD859B" w14:textId="3EA006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0,285.00 </w:t>
            </w:r>
          </w:p>
        </w:tc>
      </w:tr>
      <w:tr w:rsidR="005235E3" w:rsidRPr="005235E3" w14:paraId="4AA4CAE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A9BA0F"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537C8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3EDD5841" w14:textId="61F21C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02,230.82 </w:t>
            </w:r>
          </w:p>
        </w:tc>
        <w:tc>
          <w:tcPr>
            <w:tcW w:w="810" w:type="pct"/>
            <w:tcBorders>
              <w:top w:val="nil"/>
              <w:left w:val="nil"/>
              <w:bottom w:val="single" w:sz="4" w:space="0" w:color="000000"/>
              <w:right w:val="single" w:sz="4" w:space="0" w:color="000000"/>
            </w:tcBorders>
            <w:shd w:val="clear" w:color="auto" w:fill="auto"/>
            <w:noWrap/>
            <w:vAlign w:val="bottom"/>
            <w:hideMark/>
          </w:tcPr>
          <w:p w14:paraId="4C8F9033" w14:textId="7957DB5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9BE585" w14:textId="6E0495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C0F5DD" w14:textId="6C31B86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02,230.82 </w:t>
            </w:r>
          </w:p>
        </w:tc>
      </w:tr>
      <w:tr w:rsidR="005235E3" w:rsidRPr="005235E3" w14:paraId="2CDE07A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088218"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73907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1079CC1F" w14:textId="278AB7E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51,931.42 </w:t>
            </w:r>
          </w:p>
        </w:tc>
        <w:tc>
          <w:tcPr>
            <w:tcW w:w="810" w:type="pct"/>
            <w:tcBorders>
              <w:top w:val="nil"/>
              <w:left w:val="nil"/>
              <w:bottom w:val="single" w:sz="4" w:space="0" w:color="000000"/>
              <w:right w:val="single" w:sz="4" w:space="0" w:color="000000"/>
            </w:tcBorders>
            <w:shd w:val="clear" w:color="auto" w:fill="auto"/>
            <w:noWrap/>
            <w:vAlign w:val="bottom"/>
            <w:hideMark/>
          </w:tcPr>
          <w:p w14:paraId="2B987F3B" w14:textId="4A9C47A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55B63B" w14:textId="207FA45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3CA6F6" w14:textId="439C67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51,931.42 </w:t>
            </w:r>
          </w:p>
        </w:tc>
      </w:tr>
      <w:tr w:rsidR="005235E3" w:rsidRPr="005235E3" w14:paraId="5047403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96FA8"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D6AE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5E1A1453" w14:textId="33DFA8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1,001.42 </w:t>
            </w:r>
          </w:p>
        </w:tc>
        <w:tc>
          <w:tcPr>
            <w:tcW w:w="810" w:type="pct"/>
            <w:tcBorders>
              <w:top w:val="nil"/>
              <w:left w:val="nil"/>
              <w:bottom w:val="single" w:sz="4" w:space="0" w:color="000000"/>
              <w:right w:val="single" w:sz="4" w:space="0" w:color="000000"/>
            </w:tcBorders>
            <w:shd w:val="clear" w:color="auto" w:fill="auto"/>
            <w:noWrap/>
            <w:vAlign w:val="bottom"/>
            <w:hideMark/>
          </w:tcPr>
          <w:p w14:paraId="298AA525" w14:textId="3F2EA58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EE52FC" w14:textId="33B0406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F25F85" w14:textId="58C0DCA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1,001.42 </w:t>
            </w:r>
          </w:p>
        </w:tc>
      </w:tr>
      <w:tr w:rsidR="005235E3" w:rsidRPr="005235E3" w14:paraId="23A2B16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776215"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FAB33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0ABB35C8" w14:textId="2E4587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4B0AEEA1" w14:textId="493D79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1806F" w14:textId="3DBE320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591C63" w14:textId="66833CB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9,950.25 </w:t>
            </w:r>
          </w:p>
        </w:tc>
      </w:tr>
      <w:tr w:rsidR="005235E3" w:rsidRPr="005235E3" w14:paraId="787874D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C48B5"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FE198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4C2523DB" w14:textId="1227080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47DD7907" w14:textId="042878E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8CDAC" w14:textId="0E50013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7707F1" w14:textId="7F210EC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9,893.25 </w:t>
            </w:r>
          </w:p>
        </w:tc>
      </w:tr>
      <w:tr w:rsidR="005235E3" w:rsidRPr="005235E3" w14:paraId="5860BB6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6BF69"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9E34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29E012BA" w14:textId="132D98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143B2272" w14:textId="166D156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51DB8" w14:textId="0279936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71FF6C" w14:textId="23B434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2,015.75 </w:t>
            </w:r>
          </w:p>
        </w:tc>
      </w:tr>
      <w:tr w:rsidR="005235E3" w:rsidRPr="005235E3" w14:paraId="1F05A15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36C11"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57A6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7244A989" w14:textId="22A216D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4F28E5DA" w14:textId="5CF6B06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06CA6A" w14:textId="413828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9025C3" w14:textId="3F17EB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0,007.25 </w:t>
            </w:r>
          </w:p>
        </w:tc>
      </w:tr>
      <w:tr w:rsidR="005235E3" w:rsidRPr="005235E3" w14:paraId="56EDA47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BC8BF"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1131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78E5382E" w14:textId="073D1C9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0CA94828" w14:textId="0FD4279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41DB5B" w14:textId="0C5EBE4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90E12" w14:textId="3B852FA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9,065.92 </w:t>
            </w:r>
          </w:p>
        </w:tc>
      </w:tr>
      <w:tr w:rsidR="005235E3" w:rsidRPr="005235E3" w14:paraId="4662469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BB149"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5D3CF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6DF8F53F" w14:textId="084E10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02E55519" w14:textId="788FF72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FE4014" w14:textId="204DF02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ED083F" w14:textId="6C5502F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3,161.78 </w:t>
            </w:r>
          </w:p>
        </w:tc>
      </w:tr>
      <w:tr w:rsidR="005235E3" w:rsidRPr="005235E3" w14:paraId="47DFBD4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A98F9"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0B4FF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5F068EF7" w14:textId="1720E4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392,217.48 </w:t>
            </w:r>
          </w:p>
        </w:tc>
        <w:tc>
          <w:tcPr>
            <w:tcW w:w="810" w:type="pct"/>
            <w:tcBorders>
              <w:top w:val="nil"/>
              <w:left w:val="nil"/>
              <w:bottom w:val="single" w:sz="4" w:space="0" w:color="000000"/>
              <w:right w:val="single" w:sz="4" w:space="0" w:color="000000"/>
            </w:tcBorders>
            <w:shd w:val="clear" w:color="auto" w:fill="auto"/>
            <w:noWrap/>
            <w:vAlign w:val="bottom"/>
            <w:hideMark/>
          </w:tcPr>
          <w:p w14:paraId="19A77F56" w14:textId="37AE63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CCC568" w14:textId="46858C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BE0557" w14:textId="593D568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392,217.48 </w:t>
            </w:r>
          </w:p>
        </w:tc>
      </w:tr>
      <w:tr w:rsidR="005235E3" w:rsidRPr="005235E3" w14:paraId="62D3B50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6D7BD3"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34337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19A7C9D5" w14:textId="1A027C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54F6A32E" w14:textId="1668522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DEFB66" w14:textId="63C9FE6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F29CF" w14:textId="7587022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7,436.00 </w:t>
            </w:r>
          </w:p>
        </w:tc>
      </w:tr>
      <w:tr w:rsidR="005235E3" w:rsidRPr="005235E3" w14:paraId="503016F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59F2B"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8209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2E173752" w14:textId="2DA0C84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4BB1FEEF" w14:textId="4BA714D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8DEEDE" w14:textId="0B5DB29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117E89" w14:textId="1E218D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7,436.00 </w:t>
            </w:r>
          </w:p>
        </w:tc>
      </w:tr>
      <w:tr w:rsidR="005235E3" w:rsidRPr="005235E3" w14:paraId="7C849C4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EE3A0D"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35FEA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1F7654A3" w14:textId="766888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1999A525" w14:textId="6BADBDC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612B33" w14:textId="2DDEEEE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C30431" w14:textId="26537A8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2,799.25 </w:t>
            </w:r>
          </w:p>
        </w:tc>
      </w:tr>
      <w:tr w:rsidR="005235E3" w:rsidRPr="005235E3" w14:paraId="39B95BE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6C066B"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EFA6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00184E55" w14:textId="185D8B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3F81C65B" w14:textId="2D92183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362BB" w14:textId="75391F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F86F6" w14:textId="58DC72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42.03 </w:t>
            </w:r>
          </w:p>
        </w:tc>
      </w:tr>
      <w:tr w:rsidR="005235E3" w:rsidRPr="005235E3" w14:paraId="0849134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0803F7"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CDA0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1B95C47F" w14:textId="2179846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5,015.34 </w:t>
            </w:r>
          </w:p>
        </w:tc>
        <w:tc>
          <w:tcPr>
            <w:tcW w:w="810" w:type="pct"/>
            <w:tcBorders>
              <w:top w:val="nil"/>
              <w:left w:val="nil"/>
              <w:bottom w:val="single" w:sz="4" w:space="0" w:color="000000"/>
              <w:right w:val="single" w:sz="4" w:space="0" w:color="000000"/>
            </w:tcBorders>
            <w:shd w:val="clear" w:color="auto" w:fill="auto"/>
            <w:noWrap/>
            <w:vAlign w:val="bottom"/>
            <w:hideMark/>
          </w:tcPr>
          <w:p w14:paraId="5B9FF036" w14:textId="5268E58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F2AAD" w14:textId="34A93B6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4E745" w14:textId="5860AF1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5,015.34 </w:t>
            </w:r>
          </w:p>
        </w:tc>
      </w:tr>
      <w:tr w:rsidR="005235E3" w:rsidRPr="005235E3" w14:paraId="0C352C6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5D3D3"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4C2C9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257FFF8" w14:textId="3CF1855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5,244.90 </w:t>
            </w:r>
          </w:p>
        </w:tc>
        <w:tc>
          <w:tcPr>
            <w:tcW w:w="810" w:type="pct"/>
            <w:tcBorders>
              <w:top w:val="nil"/>
              <w:left w:val="nil"/>
              <w:bottom w:val="single" w:sz="4" w:space="0" w:color="000000"/>
              <w:right w:val="single" w:sz="4" w:space="0" w:color="000000"/>
            </w:tcBorders>
            <w:shd w:val="clear" w:color="auto" w:fill="auto"/>
            <w:noWrap/>
            <w:vAlign w:val="bottom"/>
            <w:hideMark/>
          </w:tcPr>
          <w:p w14:paraId="05036F6A" w14:textId="35D91D2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D5F054" w14:textId="6994CE7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71A789" w14:textId="63834C3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5,244.90 </w:t>
            </w:r>
          </w:p>
        </w:tc>
      </w:tr>
      <w:tr w:rsidR="005235E3" w:rsidRPr="005235E3" w14:paraId="5D7E105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F45795"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D0E0D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1E4F9AAA" w14:textId="5C9AC47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87,939.75 </w:t>
            </w:r>
          </w:p>
        </w:tc>
        <w:tc>
          <w:tcPr>
            <w:tcW w:w="810" w:type="pct"/>
            <w:tcBorders>
              <w:top w:val="nil"/>
              <w:left w:val="nil"/>
              <w:bottom w:val="single" w:sz="4" w:space="0" w:color="000000"/>
              <w:right w:val="single" w:sz="4" w:space="0" w:color="000000"/>
            </w:tcBorders>
            <w:shd w:val="clear" w:color="auto" w:fill="auto"/>
            <w:noWrap/>
            <w:vAlign w:val="bottom"/>
            <w:hideMark/>
          </w:tcPr>
          <w:p w14:paraId="6EED2274" w14:textId="59FE153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4FACE9" w14:textId="0EEF64A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A9285A" w14:textId="55E3551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87,939.75 </w:t>
            </w:r>
          </w:p>
        </w:tc>
      </w:tr>
      <w:tr w:rsidR="005235E3" w:rsidRPr="005235E3" w14:paraId="0E27E7A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68971"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37CB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67A4F31D" w14:textId="049E50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3E0F8FEE" w14:textId="2C9AFF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11629E" w14:textId="05E658F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013A57" w14:textId="3701110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77.14 </w:t>
            </w:r>
          </w:p>
        </w:tc>
      </w:tr>
      <w:tr w:rsidR="005235E3" w:rsidRPr="005235E3" w14:paraId="5FB133E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EFFE2"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B518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1AD27185" w14:textId="2C12013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1659C2E0" w14:textId="51F007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95D0C3" w14:textId="2EF9E6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7683F5" w14:textId="471BEAC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0,381.56 </w:t>
            </w:r>
          </w:p>
        </w:tc>
      </w:tr>
      <w:tr w:rsidR="005235E3" w:rsidRPr="005235E3" w14:paraId="179FDAC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212652"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C7E5D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25CA3377" w14:textId="5CAD90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9253073" w14:textId="6B5C75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C08BEA" w14:textId="54BBE93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C44535" w14:textId="793454A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77.14 </w:t>
            </w:r>
          </w:p>
        </w:tc>
      </w:tr>
      <w:tr w:rsidR="005235E3" w:rsidRPr="005235E3" w14:paraId="55C0EA2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97AFB8"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D19F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3B1AA0DA" w14:textId="4D19EB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799AFE7" w14:textId="68707A9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FDE931" w14:textId="1DB883E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E7C017" w14:textId="3DACC8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77.14 </w:t>
            </w:r>
          </w:p>
        </w:tc>
      </w:tr>
      <w:tr w:rsidR="005235E3" w:rsidRPr="005235E3" w14:paraId="37DAED1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4A68D"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64B3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621118BB" w14:textId="5EC471A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37,325.39 </w:t>
            </w:r>
          </w:p>
        </w:tc>
        <w:tc>
          <w:tcPr>
            <w:tcW w:w="810" w:type="pct"/>
            <w:tcBorders>
              <w:top w:val="nil"/>
              <w:left w:val="nil"/>
              <w:bottom w:val="single" w:sz="4" w:space="0" w:color="000000"/>
              <w:right w:val="single" w:sz="4" w:space="0" w:color="000000"/>
            </w:tcBorders>
            <w:shd w:val="clear" w:color="auto" w:fill="auto"/>
            <w:noWrap/>
            <w:vAlign w:val="bottom"/>
            <w:hideMark/>
          </w:tcPr>
          <w:p w14:paraId="44EEB944" w14:textId="43AB87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463ECC" w14:textId="7625C39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E3CA76" w14:textId="160FD8F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37,325.39 </w:t>
            </w:r>
          </w:p>
        </w:tc>
      </w:tr>
      <w:tr w:rsidR="005235E3" w:rsidRPr="005235E3" w14:paraId="36C8E6C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6EF49"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6B27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4D8A3FA0" w14:textId="1C5FD8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4BB7AB46" w14:textId="0E528AB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328793" w14:textId="5BF42B1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8808DE" w14:textId="1F21B2B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4,166.03 </w:t>
            </w:r>
          </w:p>
        </w:tc>
      </w:tr>
      <w:tr w:rsidR="005235E3" w:rsidRPr="005235E3" w14:paraId="1E078E3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AD1C9"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5EF64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371A7E46" w14:textId="2E9E478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704.28 </w:t>
            </w:r>
          </w:p>
        </w:tc>
        <w:tc>
          <w:tcPr>
            <w:tcW w:w="810" w:type="pct"/>
            <w:tcBorders>
              <w:top w:val="nil"/>
              <w:left w:val="nil"/>
              <w:bottom w:val="single" w:sz="4" w:space="0" w:color="000000"/>
              <w:right w:val="single" w:sz="4" w:space="0" w:color="000000"/>
            </w:tcBorders>
            <w:shd w:val="clear" w:color="auto" w:fill="auto"/>
            <w:noWrap/>
            <w:vAlign w:val="bottom"/>
            <w:hideMark/>
          </w:tcPr>
          <w:p w14:paraId="0E6B08AB" w14:textId="4CE5981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38354E" w14:textId="5BFACD2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61B91D" w14:textId="382E0C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704.28 </w:t>
            </w:r>
          </w:p>
        </w:tc>
      </w:tr>
      <w:tr w:rsidR="005235E3" w:rsidRPr="005235E3" w14:paraId="063EEE9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69CA2"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3BA7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03E5F367" w14:textId="797475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27B76D6B" w14:textId="0EBEBB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D61C9" w14:textId="3E987AA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CD338A" w14:textId="075B711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9,451.75 </w:t>
            </w:r>
          </w:p>
        </w:tc>
      </w:tr>
      <w:tr w:rsidR="005235E3" w:rsidRPr="005235E3" w14:paraId="05C7700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47000"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9729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2B8EB6DF" w14:textId="1A36797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1D0A4794" w14:textId="18BE226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8C5F1" w14:textId="57E22C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E8BD7" w14:textId="6F2D8EF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69,640.00 </w:t>
            </w:r>
          </w:p>
        </w:tc>
      </w:tr>
      <w:tr w:rsidR="005235E3" w:rsidRPr="005235E3" w14:paraId="6F74863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227E5C"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566EE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03E89751" w14:textId="468C561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33,733.15 </w:t>
            </w:r>
          </w:p>
        </w:tc>
        <w:tc>
          <w:tcPr>
            <w:tcW w:w="810" w:type="pct"/>
            <w:tcBorders>
              <w:top w:val="nil"/>
              <w:left w:val="nil"/>
              <w:bottom w:val="single" w:sz="4" w:space="0" w:color="000000"/>
              <w:right w:val="single" w:sz="4" w:space="0" w:color="000000"/>
            </w:tcBorders>
            <w:shd w:val="clear" w:color="auto" w:fill="auto"/>
            <w:noWrap/>
            <w:vAlign w:val="bottom"/>
            <w:hideMark/>
          </w:tcPr>
          <w:p w14:paraId="0D01AF5B" w14:textId="5AD907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B100FD" w14:textId="774DC4D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7FB5F6" w14:textId="2011701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33,733.15 </w:t>
            </w:r>
          </w:p>
        </w:tc>
      </w:tr>
      <w:tr w:rsidR="005235E3" w:rsidRPr="005235E3" w14:paraId="4E32E98B"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4DE2BD"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1B00691E" w14:textId="707B5D4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4,866,982.14 </w:t>
            </w:r>
          </w:p>
        </w:tc>
        <w:tc>
          <w:tcPr>
            <w:tcW w:w="810" w:type="pct"/>
            <w:tcBorders>
              <w:top w:val="nil"/>
              <w:left w:val="nil"/>
              <w:bottom w:val="single" w:sz="4" w:space="0" w:color="000000"/>
              <w:right w:val="single" w:sz="4" w:space="0" w:color="000000"/>
            </w:tcBorders>
            <w:shd w:val="clear" w:color="D8D8D8" w:fill="D8D8D8"/>
            <w:noWrap/>
            <w:vAlign w:val="bottom"/>
            <w:hideMark/>
          </w:tcPr>
          <w:p w14:paraId="79CD726C" w14:textId="3B9A7AB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9AB80DC" w14:textId="32C2BC47"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237B59DB" w14:textId="30F4AA47"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5,984,293.78 </w:t>
            </w:r>
          </w:p>
        </w:tc>
      </w:tr>
      <w:tr w:rsidR="005235E3" w:rsidRPr="005235E3" w14:paraId="1C91AA3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36622D"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1024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63A25FBF" w14:textId="7FAC778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6740146D" w14:textId="1A4338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5C84F9" w14:textId="1F78A0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66031A" w14:textId="0F582EC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83,830.57 </w:t>
            </w:r>
          </w:p>
        </w:tc>
      </w:tr>
      <w:tr w:rsidR="005235E3" w:rsidRPr="005235E3" w14:paraId="2086199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C4C3D"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5797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4B523BCD" w14:textId="3FCD61D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7,624.03 </w:t>
            </w:r>
          </w:p>
        </w:tc>
        <w:tc>
          <w:tcPr>
            <w:tcW w:w="810" w:type="pct"/>
            <w:tcBorders>
              <w:top w:val="nil"/>
              <w:left w:val="nil"/>
              <w:bottom w:val="single" w:sz="4" w:space="0" w:color="000000"/>
              <w:right w:val="single" w:sz="4" w:space="0" w:color="000000"/>
            </w:tcBorders>
            <w:shd w:val="clear" w:color="auto" w:fill="auto"/>
            <w:noWrap/>
            <w:vAlign w:val="bottom"/>
            <w:hideMark/>
          </w:tcPr>
          <w:p w14:paraId="2CCCF254" w14:textId="12B589E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794599" w14:textId="6B9BBB5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6FEA8E" w14:textId="72CCCE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7,624.03 </w:t>
            </w:r>
          </w:p>
        </w:tc>
      </w:tr>
      <w:tr w:rsidR="005235E3" w:rsidRPr="005235E3" w14:paraId="2C5A3B6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14F36"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8A6C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63430A2A" w14:textId="797D9AA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1DE9E05A" w14:textId="14E6A77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50902C" w14:textId="561113E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7B9A9" w14:textId="771C55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9,877.16 </w:t>
            </w:r>
          </w:p>
        </w:tc>
      </w:tr>
      <w:tr w:rsidR="005235E3" w:rsidRPr="005235E3" w14:paraId="2839440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66C76"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9BB69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6BB9BDBD" w14:textId="58EA017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8,162.50 </w:t>
            </w:r>
          </w:p>
        </w:tc>
        <w:tc>
          <w:tcPr>
            <w:tcW w:w="810" w:type="pct"/>
            <w:tcBorders>
              <w:top w:val="nil"/>
              <w:left w:val="nil"/>
              <w:bottom w:val="single" w:sz="4" w:space="0" w:color="000000"/>
              <w:right w:val="single" w:sz="4" w:space="0" w:color="000000"/>
            </w:tcBorders>
            <w:shd w:val="clear" w:color="auto" w:fill="auto"/>
            <w:noWrap/>
            <w:vAlign w:val="bottom"/>
            <w:hideMark/>
          </w:tcPr>
          <w:p w14:paraId="4FB0DC8B" w14:textId="1584EAB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099517" w14:textId="24EBA7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A96FF8" w14:textId="0A070DC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8,162.50 </w:t>
            </w:r>
          </w:p>
        </w:tc>
      </w:tr>
      <w:tr w:rsidR="005235E3" w:rsidRPr="005235E3" w14:paraId="3389D76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F48116"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09051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0714B32D" w14:textId="1DA6EE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02A6FD5" w14:textId="51526F6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117D8" w14:textId="2F5419C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CC8EAA" w14:textId="1E67402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7,140.00 </w:t>
            </w:r>
          </w:p>
        </w:tc>
      </w:tr>
      <w:tr w:rsidR="005235E3" w:rsidRPr="005235E3" w14:paraId="30F569A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8E3AE"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3679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2A093251" w14:textId="584B263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1,737.14 </w:t>
            </w:r>
          </w:p>
        </w:tc>
        <w:tc>
          <w:tcPr>
            <w:tcW w:w="810" w:type="pct"/>
            <w:tcBorders>
              <w:top w:val="nil"/>
              <w:left w:val="nil"/>
              <w:bottom w:val="single" w:sz="4" w:space="0" w:color="000000"/>
              <w:right w:val="single" w:sz="4" w:space="0" w:color="000000"/>
            </w:tcBorders>
            <w:shd w:val="clear" w:color="auto" w:fill="auto"/>
            <w:noWrap/>
            <w:vAlign w:val="bottom"/>
            <w:hideMark/>
          </w:tcPr>
          <w:p w14:paraId="3DDC24F1" w14:textId="4704552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821162" w14:textId="7D06B8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E1C2A8" w14:textId="0E6139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1,737.14 </w:t>
            </w:r>
          </w:p>
        </w:tc>
      </w:tr>
      <w:tr w:rsidR="005235E3" w:rsidRPr="005235E3" w14:paraId="68F5CAF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2A4C6"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824D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450AD919" w14:textId="3D5CB8D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86,042.75 </w:t>
            </w:r>
          </w:p>
        </w:tc>
        <w:tc>
          <w:tcPr>
            <w:tcW w:w="810" w:type="pct"/>
            <w:tcBorders>
              <w:top w:val="nil"/>
              <w:left w:val="nil"/>
              <w:bottom w:val="single" w:sz="4" w:space="0" w:color="000000"/>
              <w:right w:val="single" w:sz="4" w:space="0" w:color="000000"/>
            </w:tcBorders>
            <w:shd w:val="clear" w:color="auto" w:fill="auto"/>
            <w:noWrap/>
            <w:vAlign w:val="bottom"/>
            <w:hideMark/>
          </w:tcPr>
          <w:p w14:paraId="4C377184" w14:textId="1969837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0AC234" w14:textId="256264A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C8F1EC" w14:textId="67F28C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86,042.75 </w:t>
            </w:r>
          </w:p>
        </w:tc>
      </w:tr>
      <w:tr w:rsidR="005235E3" w:rsidRPr="005235E3" w14:paraId="0E77151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776215"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FA93F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660C8BB4" w14:textId="61F47B9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92,186.00 </w:t>
            </w:r>
          </w:p>
        </w:tc>
        <w:tc>
          <w:tcPr>
            <w:tcW w:w="810" w:type="pct"/>
            <w:tcBorders>
              <w:top w:val="nil"/>
              <w:left w:val="nil"/>
              <w:bottom w:val="single" w:sz="4" w:space="0" w:color="000000"/>
              <w:right w:val="single" w:sz="4" w:space="0" w:color="000000"/>
            </w:tcBorders>
            <w:shd w:val="clear" w:color="auto" w:fill="auto"/>
            <w:noWrap/>
            <w:vAlign w:val="bottom"/>
            <w:hideMark/>
          </w:tcPr>
          <w:p w14:paraId="0A587214" w14:textId="12D35F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1D1C23" w14:textId="261CE68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3DCD77BB" w14:textId="7247C8E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0,321.00 </w:t>
            </w:r>
          </w:p>
        </w:tc>
      </w:tr>
      <w:tr w:rsidR="005235E3" w:rsidRPr="005235E3" w14:paraId="1B51237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0796F"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F50A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09F5A210" w14:textId="607B584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2F56E44E" w14:textId="6978DB8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81496C" w14:textId="6F7C4D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EA79D9" w14:textId="5676006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56,798.14 </w:t>
            </w:r>
          </w:p>
        </w:tc>
      </w:tr>
      <w:tr w:rsidR="005235E3" w:rsidRPr="005235E3" w14:paraId="5CB1053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CB7251"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1ED5A3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29AB43E1" w14:textId="0510639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47,764.75 </w:t>
            </w:r>
          </w:p>
        </w:tc>
        <w:tc>
          <w:tcPr>
            <w:tcW w:w="810" w:type="pct"/>
            <w:tcBorders>
              <w:top w:val="nil"/>
              <w:left w:val="nil"/>
              <w:bottom w:val="single" w:sz="4" w:space="0" w:color="000000"/>
              <w:right w:val="single" w:sz="4" w:space="0" w:color="000000"/>
            </w:tcBorders>
            <w:shd w:val="clear" w:color="auto" w:fill="auto"/>
            <w:noWrap/>
            <w:vAlign w:val="bottom"/>
            <w:hideMark/>
          </w:tcPr>
          <w:p w14:paraId="2A57DC4A" w14:textId="5A57FF7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AADCA7" w14:textId="57B67B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DF9702" w14:textId="79027B3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47,764.75 </w:t>
            </w:r>
          </w:p>
        </w:tc>
      </w:tr>
      <w:tr w:rsidR="005235E3" w:rsidRPr="005235E3" w14:paraId="7371268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2C304"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A0195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26F9E55F" w14:textId="2862CF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5BE12628" w14:textId="4FB108C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81B2A8" w14:textId="0E997AF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AFC6F9" w14:textId="6A1A07C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29,805.12 </w:t>
            </w:r>
          </w:p>
        </w:tc>
      </w:tr>
      <w:tr w:rsidR="005235E3" w:rsidRPr="005235E3" w14:paraId="03D3FA1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014C8"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8A33B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69EEE55F" w14:textId="5B6D5A5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0CE24AF3" w14:textId="1965D8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621328" w14:textId="7E022D7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85DF4B" w14:textId="1CAD384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69,067.50 </w:t>
            </w:r>
          </w:p>
        </w:tc>
      </w:tr>
      <w:tr w:rsidR="005235E3" w:rsidRPr="005235E3" w14:paraId="097F5BC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E26E2"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96A6D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258B279A" w14:textId="314D4DF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667AF9D6" w14:textId="7201C4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16CF7E1B" w14:textId="2E47187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2592D9" w14:textId="4E5F0B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22,598.20 </w:t>
            </w:r>
          </w:p>
        </w:tc>
      </w:tr>
      <w:tr w:rsidR="005235E3" w:rsidRPr="005235E3" w14:paraId="6CC9801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0F666"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992B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DEEC429" w14:textId="37270A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83,824.22 </w:t>
            </w:r>
          </w:p>
        </w:tc>
        <w:tc>
          <w:tcPr>
            <w:tcW w:w="810" w:type="pct"/>
            <w:tcBorders>
              <w:top w:val="nil"/>
              <w:left w:val="nil"/>
              <w:bottom w:val="single" w:sz="4" w:space="0" w:color="000000"/>
              <w:right w:val="single" w:sz="4" w:space="0" w:color="000000"/>
            </w:tcBorders>
            <w:shd w:val="clear" w:color="auto" w:fill="auto"/>
            <w:noWrap/>
            <w:vAlign w:val="bottom"/>
            <w:hideMark/>
          </w:tcPr>
          <w:p w14:paraId="3BE82386" w14:textId="5B912A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A7A239" w14:textId="27D4494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0736AD" w14:textId="210B632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83,824.22 </w:t>
            </w:r>
          </w:p>
        </w:tc>
      </w:tr>
      <w:tr w:rsidR="005235E3" w:rsidRPr="005235E3" w14:paraId="44F0F9B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449648"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45EF0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40F05D40" w14:textId="2B0D53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07,965.53 </w:t>
            </w:r>
          </w:p>
        </w:tc>
        <w:tc>
          <w:tcPr>
            <w:tcW w:w="810" w:type="pct"/>
            <w:tcBorders>
              <w:top w:val="nil"/>
              <w:left w:val="nil"/>
              <w:bottom w:val="single" w:sz="4" w:space="0" w:color="000000"/>
              <w:right w:val="single" w:sz="4" w:space="0" w:color="000000"/>
            </w:tcBorders>
            <w:shd w:val="clear" w:color="auto" w:fill="auto"/>
            <w:noWrap/>
            <w:vAlign w:val="bottom"/>
            <w:hideMark/>
          </w:tcPr>
          <w:p w14:paraId="60363B70" w14:textId="6E2C58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9313B4" w14:textId="191AE21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795F6" w14:textId="1D6C305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07,965.53 </w:t>
            </w:r>
          </w:p>
        </w:tc>
      </w:tr>
      <w:tr w:rsidR="005235E3" w:rsidRPr="005235E3" w14:paraId="7FB47B6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A82144"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1145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2646BB34" w14:textId="35D0575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23,486.50 </w:t>
            </w:r>
          </w:p>
        </w:tc>
        <w:tc>
          <w:tcPr>
            <w:tcW w:w="810" w:type="pct"/>
            <w:tcBorders>
              <w:top w:val="nil"/>
              <w:left w:val="nil"/>
              <w:bottom w:val="single" w:sz="4" w:space="0" w:color="000000"/>
              <w:right w:val="single" w:sz="4" w:space="0" w:color="000000"/>
            </w:tcBorders>
            <w:shd w:val="clear" w:color="auto" w:fill="auto"/>
            <w:noWrap/>
            <w:vAlign w:val="bottom"/>
            <w:hideMark/>
          </w:tcPr>
          <w:p w14:paraId="0288930F" w14:textId="73096F8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7E5FC5" w14:textId="273F22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CE0B0" w14:textId="665DBE0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23,486.50 </w:t>
            </w:r>
          </w:p>
        </w:tc>
      </w:tr>
      <w:tr w:rsidR="005235E3" w:rsidRPr="005235E3" w14:paraId="5A4EE4C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00D57"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CAF7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4824B23D" w14:textId="1705CE6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42D69C9C" w14:textId="13B0EB2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42ED54" w14:textId="2323851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2897957F" w14:textId="01ADB5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05,530.92 </w:t>
            </w:r>
          </w:p>
        </w:tc>
      </w:tr>
      <w:tr w:rsidR="005235E3" w:rsidRPr="005235E3" w14:paraId="01A970E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B969D"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BDC33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4EF758C4" w14:textId="4BE9C73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02154919" w14:textId="452A7F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1FB29" w14:textId="2876180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2CF46B" w14:textId="71606C2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7,713.75 </w:t>
            </w:r>
          </w:p>
        </w:tc>
      </w:tr>
      <w:tr w:rsidR="005235E3" w:rsidRPr="005235E3" w14:paraId="4E56E97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CEF72"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AE05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5D5D30DC" w14:textId="1245D10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5B285E3B" w14:textId="518BD91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B3F65E" w14:textId="427295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FF546F" w14:textId="09E7ABD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48,611.25 </w:t>
            </w:r>
          </w:p>
        </w:tc>
      </w:tr>
      <w:tr w:rsidR="005235E3" w:rsidRPr="005235E3" w14:paraId="28207A1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7241D"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415AF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094C1F23" w14:textId="4B35D9B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48532DFF" w14:textId="7DD7FB7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3A1876E3" w14:textId="57395A8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95C7D7" w14:textId="3324C87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6,392.75 </w:t>
            </w:r>
          </w:p>
        </w:tc>
      </w:tr>
      <w:tr w:rsidR="005235E3" w:rsidRPr="005235E3" w14:paraId="72D8013B"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F8AF48"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5F691859" w14:textId="13BB9B0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7,111,821.58 </w:t>
            </w:r>
          </w:p>
        </w:tc>
        <w:tc>
          <w:tcPr>
            <w:tcW w:w="810" w:type="pct"/>
            <w:tcBorders>
              <w:top w:val="nil"/>
              <w:left w:val="nil"/>
              <w:bottom w:val="single" w:sz="4" w:space="0" w:color="000000"/>
              <w:right w:val="single" w:sz="4" w:space="0" w:color="000000"/>
            </w:tcBorders>
            <w:shd w:val="clear" w:color="D8D8D8" w:fill="D8D8D8"/>
            <w:noWrap/>
            <w:vAlign w:val="bottom"/>
            <w:hideMark/>
          </w:tcPr>
          <w:p w14:paraId="5DD7FB34" w14:textId="435A3B80"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41CCDC46" w14:textId="20EC4F5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6B2B2FDC" w14:textId="2E2622AC"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47,153,942.53 </w:t>
            </w:r>
          </w:p>
        </w:tc>
      </w:tr>
      <w:tr w:rsidR="005235E3" w:rsidRPr="005235E3" w14:paraId="307DD03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B42D7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02F6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43666239" w14:textId="3C846E6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79,527.50 </w:t>
            </w:r>
          </w:p>
        </w:tc>
        <w:tc>
          <w:tcPr>
            <w:tcW w:w="810" w:type="pct"/>
            <w:tcBorders>
              <w:top w:val="nil"/>
              <w:left w:val="nil"/>
              <w:bottom w:val="single" w:sz="4" w:space="0" w:color="000000"/>
              <w:right w:val="single" w:sz="4" w:space="0" w:color="000000"/>
            </w:tcBorders>
            <w:shd w:val="clear" w:color="auto" w:fill="auto"/>
            <w:noWrap/>
            <w:vAlign w:val="bottom"/>
            <w:hideMark/>
          </w:tcPr>
          <w:p w14:paraId="49D2F135" w14:textId="1773A90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7C698D" w14:textId="64F988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EA2443" w14:textId="79976E4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79,527.50 </w:t>
            </w:r>
          </w:p>
        </w:tc>
      </w:tr>
      <w:tr w:rsidR="005235E3" w:rsidRPr="005235E3" w14:paraId="6138B32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AB35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DE74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0A8E086D" w14:textId="19085B0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05E60695" w14:textId="4B1D107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973275" w14:textId="5F249D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77926A" w14:textId="3A9C49D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2,807.94 </w:t>
            </w:r>
          </w:p>
        </w:tc>
      </w:tr>
      <w:tr w:rsidR="005235E3" w:rsidRPr="005235E3" w14:paraId="24E7674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3E371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D519B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72496F6D" w14:textId="586730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169,005.89 </w:t>
            </w:r>
          </w:p>
        </w:tc>
        <w:tc>
          <w:tcPr>
            <w:tcW w:w="810" w:type="pct"/>
            <w:tcBorders>
              <w:top w:val="nil"/>
              <w:left w:val="nil"/>
              <w:bottom w:val="single" w:sz="4" w:space="0" w:color="000000"/>
              <w:right w:val="single" w:sz="4" w:space="0" w:color="000000"/>
            </w:tcBorders>
            <w:shd w:val="clear" w:color="auto" w:fill="auto"/>
            <w:noWrap/>
            <w:vAlign w:val="bottom"/>
            <w:hideMark/>
          </w:tcPr>
          <w:p w14:paraId="0644ADE6" w14:textId="3F13AD7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D0096E" w14:textId="4B5ABEB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066F45" w14:textId="4BCA430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169,005.89 </w:t>
            </w:r>
          </w:p>
        </w:tc>
      </w:tr>
      <w:tr w:rsidR="005235E3" w:rsidRPr="005235E3" w14:paraId="6D3E8EC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721E5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363C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1A1861AD" w14:textId="005DD9A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3467F826" w14:textId="5B826C8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A79C87" w14:textId="669BF03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CAEE7" w14:textId="5330533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77.14 </w:t>
            </w:r>
          </w:p>
        </w:tc>
      </w:tr>
      <w:tr w:rsidR="005235E3" w:rsidRPr="005235E3" w14:paraId="3915FFE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9929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85F6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6CF1AC84" w14:textId="332580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E742E94" w14:textId="46F44DE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BA987" w14:textId="18F6480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181357A4" w14:textId="168F077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08,628.72 </w:t>
            </w:r>
          </w:p>
        </w:tc>
      </w:tr>
      <w:tr w:rsidR="005235E3" w:rsidRPr="005235E3" w14:paraId="40DCE1F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06114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2005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26644694" w14:textId="638965F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6FF452FC" w14:textId="7303D61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088BC" w14:textId="74010A8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A3915" w14:textId="2B52978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4,392.00 </w:t>
            </w:r>
          </w:p>
        </w:tc>
      </w:tr>
      <w:tr w:rsidR="005235E3" w:rsidRPr="005235E3" w14:paraId="3952369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D502E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DDAA7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14E180F5" w14:textId="5BB5ED2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2A1CF5CC" w14:textId="51CB66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0E4ED4" w14:textId="37F0C66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F2EBF1" w14:textId="59A70C1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83,928.52 </w:t>
            </w:r>
          </w:p>
        </w:tc>
      </w:tr>
      <w:tr w:rsidR="005235E3" w:rsidRPr="005235E3" w14:paraId="5A6977F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0642D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ED3B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364E3595" w14:textId="2CE160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716A5DE2" w14:textId="3CFB9C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08F41" w14:textId="1F37ED2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A476AB" w14:textId="00B60A5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7,140.00 </w:t>
            </w:r>
          </w:p>
        </w:tc>
      </w:tr>
      <w:tr w:rsidR="005235E3" w:rsidRPr="005235E3" w14:paraId="4C7176F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2BB2D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77DA5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6EFFE9FC" w14:textId="52D5ED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6AC0532B" w14:textId="401B17D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384BD" w14:textId="33801D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84AFD" w14:textId="317FD69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80,157.12 </w:t>
            </w:r>
          </w:p>
        </w:tc>
      </w:tr>
      <w:tr w:rsidR="005235E3" w:rsidRPr="005235E3" w14:paraId="5B33862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ED91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C54D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311FF9D3" w14:textId="16FCD1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FEA32" w14:textId="39F03C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885224" w14:textId="0163B6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13C3D79E" w14:textId="0C8599D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12,800.00 </w:t>
            </w:r>
          </w:p>
        </w:tc>
      </w:tr>
      <w:tr w:rsidR="005235E3" w:rsidRPr="005235E3" w14:paraId="33C7016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DE05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83DAC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346C92C1" w14:textId="71B646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4446D220" w14:textId="4F03E6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F7F18F" w14:textId="1E90387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21FAF649" w14:textId="04C2A06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54,800.64 </w:t>
            </w:r>
          </w:p>
        </w:tc>
      </w:tr>
      <w:tr w:rsidR="005235E3" w:rsidRPr="005235E3" w14:paraId="0AD0C88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D665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C11F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5169FC08" w14:textId="0AF5574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F6ADDF" w14:textId="55A1C8C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794497" w14:textId="5504505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42492302" w14:textId="4B89EA7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94,840.00 </w:t>
            </w:r>
          </w:p>
        </w:tc>
      </w:tr>
      <w:tr w:rsidR="005235E3" w:rsidRPr="005235E3" w14:paraId="4EBD49E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A919B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B557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0519CE75" w14:textId="186A5E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122263" w14:textId="286169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BE1F89" w14:textId="38FB374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7CCC9000" w14:textId="67EEFCD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416,520.00 </w:t>
            </w:r>
          </w:p>
        </w:tc>
      </w:tr>
      <w:tr w:rsidR="005235E3" w:rsidRPr="005235E3" w14:paraId="032AB02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9378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30AC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AA0857A" w14:textId="7F88E36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614,403.89 </w:t>
            </w:r>
          </w:p>
        </w:tc>
        <w:tc>
          <w:tcPr>
            <w:tcW w:w="810" w:type="pct"/>
            <w:tcBorders>
              <w:top w:val="nil"/>
              <w:left w:val="nil"/>
              <w:bottom w:val="single" w:sz="4" w:space="0" w:color="000000"/>
              <w:right w:val="single" w:sz="4" w:space="0" w:color="000000"/>
            </w:tcBorders>
            <w:shd w:val="clear" w:color="auto" w:fill="auto"/>
            <w:noWrap/>
            <w:vAlign w:val="bottom"/>
            <w:hideMark/>
          </w:tcPr>
          <w:p w14:paraId="6B2D5A5B" w14:textId="2FCCD9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F04860" w14:textId="6E4B32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55355" w14:textId="162521F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614,403.89 </w:t>
            </w:r>
          </w:p>
        </w:tc>
      </w:tr>
      <w:tr w:rsidR="005235E3" w:rsidRPr="005235E3" w14:paraId="7010F29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B4C4E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37C2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73EE127E" w14:textId="5A00C65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0F486C6E" w14:textId="230BA3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466CA" w14:textId="6FC4BBA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84160" w14:textId="48D3BBD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7,193.39 </w:t>
            </w:r>
          </w:p>
        </w:tc>
      </w:tr>
      <w:tr w:rsidR="005235E3" w:rsidRPr="005235E3" w14:paraId="4068B49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7683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A5EC6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7D6B373B" w14:textId="78B05A6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1532D064" w14:textId="0FF3BB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14CD7" w14:textId="6D6A40A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9DBD01" w14:textId="22F5711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7,588.75 </w:t>
            </w:r>
          </w:p>
        </w:tc>
      </w:tr>
      <w:tr w:rsidR="005235E3" w:rsidRPr="005235E3" w14:paraId="6E0BC6F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4EDE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7AA1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3794C870" w14:textId="6643795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61DA3E3D" w14:textId="042B7E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9283ED" w14:textId="6D0FC5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DBE5CC" w14:textId="543278C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0,696.12 </w:t>
            </w:r>
          </w:p>
        </w:tc>
      </w:tr>
      <w:tr w:rsidR="005235E3" w:rsidRPr="005235E3" w14:paraId="20933F1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DD7F6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D3B6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098CC5F9" w14:textId="120EDFF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789395FB" w14:textId="12C898B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EDA4AF" w14:textId="5E25AA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D3B9FF" w14:textId="33D66D4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05,744.00 </w:t>
            </w:r>
          </w:p>
        </w:tc>
      </w:tr>
      <w:tr w:rsidR="005235E3" w:rsidRPr="005235E3" w14:paraId="53411BF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E8D5F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602F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6A8C45BF" w14:textId="0993A6C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225C9AF0" w14:textId="0238A4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0A7E7" w14:textId="690992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262407" w14:textId="24DFC2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82,612.20 </w:t>
            </w:r>
          </w:p>
        </w:tc>
      </w:tr>
      <w:tr w:rsidR="005235E3" w:rsidRPr="005235E3" w14:paraId="750C534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A196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DACB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64A7743E" w14:textId="5769588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07235C39" w14:textId="62A35A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95A72F" w14:textId="4E1EE16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BA3EB" w14:textId="54B9004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0,448.75 </w:t>
            </w:r>
          </w:p>
        </w:tc>
      </w:tr>
      <w:tr w:rsidR="005235E3" w:rsidRPr="005235E3" w14:paraId="31B2E71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E47E3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CB350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1ABE7C81" w14:textId="534D2E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22,397.14 </w:t>
            </w:r>
          </w:p>
        </w:tc>
        <w:tc>
          <w:tcPr>
            <w:tcW w:w="810" w:type="pct"/>
            <w:tcBorders>
              <w:top w:val="nil"/>
              <w:left w:val="nil"/>
              <w:bottom w:val="single" w:sz="4" w:space="0" w:color="000000"/>
              <w:right w:val="single" w:sz="4" w:space="0" w:color="000000"/>
            </w:tcBorders>
            <w:shd w:val="clear" w:color="auto" w:fill="auto"/>
            <w:noWrap/>
            <w:vAlign w:val="bottom"/>
            <w:hideMark/>
          </w:tcPr>
          <w:p w14:paraId="18BB1970" w14:textId="189454B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CB967B" w14:textId="7B5332E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58E0C0" w14:textId="38256D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22,397.14 </w:t>
            </w:r>
          </w:p>
        </w:tc>
      </w:tr>
      <w:tr w:rsidR="005235E3" w:rsidRPr="005235E3" w14:paraId="43F8DBF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81FD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9732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2D54BF3F" w14:textId="1493A67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43,772.50 </w:t>
            </w:r>
          </w:p>
        </w:tc>
        <w:tc>
          <w:tcPr>
            <w:tcW w:w="810" w:type="pct"/>
            <w:tcBorders>
              <w:top w:val="nil"/>
              <w:left w:val="nil"/>
              <w:bottom w:val="single" w:sz="4" w:space="0" w:color="000000"/>
              <w:right w:val="single" w:sz="4" w:space="0" w:color="000000"/>
            </w:tcBorders>
            <w:shd w:val="clear" w:color="auto" w:fill="auto"/>
            <w:noWrap/>
            <w:vAlign w:val="bottom"/>
            <w:hideMark/>
          </w:tcPr>
          <w:p w14:paraId="2739A051" w14:textId="3700B61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C80164" w14:textId="20137E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EA3B7C" w14:textId="3F55BD9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43,772.50 </w:t>
            </w:r>
          </w:p>
        </w:tc>
      </w:tr>
      <w:tr w:rsidR="005235E3" w:rsidRPr="005235E3" w14:paraId="66BBDE0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A628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199F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47BBC3C3" w14:textId="04ADBD2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951EA6F" w14:textId="723541E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9B4897" w14:textId="18FF34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3C9F66" w14:textId="3C58589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1E63539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41817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0FB02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00E5BBC9" w14:textId="0F80DDB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0861CBFD" w14:textId="77F3C7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DB64B5" w14:textId="7B66C89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330C9" w14:textId="4BE9B45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5,778.00 </w:t>
            </w:r>
          </w:p>
        </w:tc>
      </w:tr>
      <w:tr w:rsidR="005235E3" w:rsidRPr="005235E3" w14:paraId="18ABABE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BA63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499A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37382178" w14:textId="444626C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F68C53E" w14:textId="610CEA1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63D4C1" w14:textId="16FEB4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E5EC6C" w14:textId="535FF3B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7537B71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E670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3548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01FEA8D9" w14:textId="6273F0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21A02C3B" w14:textId="3371358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CD8B09" w14:textId="5121798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5B9A35" w14:textId="4579B7B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042.39 </w:t>
            </w:r>
          </w:p>
        </w:tc>
      </w:tr>
      <w:tr w:rsidR="005235E3" w:rsidRPr="005235E3" w14:paraId="31674B9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81DB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19A59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1EF35CAB" w14:textId="4650C72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7936BD6C" w14:textId="4551DA3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0DC601" w14:textId="1D048F1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71F23F" w14:textId="4344271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00,494.75 </w:t>
            </w:r>
          </w:p>
        </w:tc>
      </w:tr>
      <w:tr w:rsidR="005235E3" w:rsidRPr="005235E3" w14:paraId="5559EC3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CB4DC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46D9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099C2115" w14:textId="4FACDC5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84,211.32 </w:t>
            </w:r>
          </w:p>
        </w:tc>
        <w:tc>
          <w:tcPr>
            <w:tcW w:w="810" w:type="pct"/>
            <w:tcBorders>
              <w:top w:val="nil"/>
              <w:left w:val="nil"/>
              <w:bottom w:val="single" w:sz="4" w:space="0" w:color="000000"/>
              <w:right w:val="single" w:sz="4" w:space="0" w:color="000000"/>
            </w:tcBorders>
            <w:shd w:val="clear" w:color="auto" w:fill="auto"/>
            <w:noWrap/>
            <w:vAlign w:val="bottom"/>
            <w:hideMark/>
          </w:tcPr>
          <w:p w14:paraId="45ADC818" w14:textId="1EBB8BB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E213AA" w14:textId="472A61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193D86" w14:textId="35DCFEA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84,211.32 </w:t>
            </w:r>
          </w:p>
        </w:tc>
      </w:tr>
      <w:tr w:rsidR="005235E3" w:rsidRPr="005235E3" w14:paraId="4452902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7A5B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2E208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0FA18414" w14:textId="2EE1689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4254A1DF" w14:textId="1DF08F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D2C11A" w14:textId="4E688F9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6DB2A" w14:textId="377CF5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80,677.34 </w:t>
            </w:r>
          </w:p>
        </w:tc>
      </w:tr>
      <w:tr w:rsidR="005235E3" w:rsidRPr="005235E3" w14:paraId="4A686F5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032D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ADDF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3602E6C3" w14:textId="64774B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85B94FE" w14:textId="1C1FF4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F990E" w14:textId="7F99D4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4FA48C" w14:textId="0AE458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7,140.00 </w:t>
            </w:r>
          </w:p>
        </w:tc>
      </w:tr>
      <w:tr w:rsidR="005235E3" w:rsidRPr="005235E3" w14:paraId="49C31F3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5413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22B8A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31140125" w14:textId="3FB554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677CADAC" w14:textId="564B6B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1F9965" w14:textId="1F1307E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184C7F7A" w14:textId="11EE016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84,179.30 </w:t>
            </w:r>
          </w:p>
        </w:tc>
      </w:tr>
      <w:tr w:rsidR="005235E3" w:rsidRPr="005235E3" w14:paraId="71D0B5A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2890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9ED26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3CFA16CD" w14:textId="07A00CA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61499375" w14:textId="0F7A3D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AD94D" w14:textId="71D040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5F4B18" w14:textId="0A975A4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28,868.77 </w:t>
            </w:r>
          </w:p>
        </w:tc>
      </w:tr>
      <w:tr w:rsidR="005235E3" w:rsidRPr="005235E3" w14:paraId="34BF205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6A58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8493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5C3D867D" w14:textId="71953B1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3F5D5C80" w14:textId="611820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27456" w14:textId="201BD0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5FF48" w14:textId="75976E9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77.14 </w:t>
            </w:r>
          </w:p>
        </w:tc>
      </w:tr>
      <w:tr w:rsidR="005235E3" w:rsidRPr="005235E3" w14:paraId="3F71250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48390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11E8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1FBC2DF5" w14:textId="6CF483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3BC37C" w14:textId="19BA662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C7175B" w14:textId="4AE594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D7D773" w14:textId="33E0F13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10,000.00 </w:t>
            </w:r>
          </w:p>
        </w:tc>
      </w:tr>
      <w:tr w:rsidR="005235E3" w:rsidRPr="005235E3" w14:paraId="108ABBC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A5631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D841E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7C640F67" w14:textId="726E93E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06,470.00 </w:t>
            </w:r>
          </w:p>
        </w:tc>
        <w:tc>
          <w:tcPr>
            <w:tcW w:w="810" w:type="pct"/>
            <w:tcBorders>
              <w:top w:val="nil"/>
              <w:left w:val="nil"/>
              <w:bottom w:val="single" w:sz="4" w:space="0" w:color="000000"/>
              <w:right w:val="single" w:sz="4" w:space="0" w:color="000000"/>
            </w:tcBorders>
            <w:shd w:val="clear" w:color="auto" w:fill="auto"/>
            <w:noWrap/>
            <w:vAlign w:val="bottom"/>
            <w:hideMark/>
          </w:tcPr>
          <w:p w14:paraId="25AFEB3D" w14:textId="55C665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E050B5" w14:textId="551B0A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00852FE3" w14:textId="02C4B83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51,470.00 </w:t>
            </w:r>
          </w:p>
        </w:tc>
      </w:tr>
      <w:tr w:rsidR="005235E3" w:rsidRPr="005235E3" w14:paraId="08BFB5C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53AB5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E14EA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0F946D80" w14:textId="355CDE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C398218" w14:textId="6AAE24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40AE35" w14:textId="3826F5A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7F8C7" w14:textId="05C93A9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7,140.00 </w:t>
            </w:r>
          </w:p>
        </w:tc>
      </w:tr>
      <w:tr w:rsidR="005235E3" w:rsidRPr="005235E3" w14:paraId="7670110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C36D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C13A9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19F07956" w14:textId="002BB1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396B959C" w14:textId="6536507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75271" w14:textId="1C3B6B8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2B1EA" w14:textId="3FB6D6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26,796.75 </w:t>
            </w:r>
          </w:p>
        </w:tc>
      </w:tr>
      <w:tr w:rsidR="005235E3" w:rsidRPr="005235E3" w14:paraId="04C1738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4A547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857E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597091CE" w14:textId="08E718D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4E966CDE" w14:textId="0E020AB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DB631A" w14:textId="02E1E63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5D036" w14:textId="593C31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3,632.50 </w:t>
            </w:r>
          </w:p>
        </w:tc>
      </w:tr>
      <w:tr w:rsidR="005235E3" w:rsidRPr="005235E3" w14:paraId="62DF436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98F3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8A31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6514E52B" w14:textId="107544E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6DA89795" w14:textId="2CB0F7C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77CC1DB8" w14:textId="692522E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9D1FF1" w14:textId="0B8D802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37,084.67 </w:t>
            </w:r>
          </w:p>
        </w:tc>
      </w:tr>
      <w:tr w:rsidR="005235E3" w:rsidRPr="005235E3" w14:paraId="2B455CA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28D08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D5BC2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749F81C6" w14:textId="737EAEA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26427AE6" w14:textId="51F9F22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7187AB" w14:textId="0587858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216E9B37" w14:textId="499B62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591,635.50 </w:t>
            </w:r>
          </w:p>
        </w:tc>
      </w:tr>
      <w:tr w:rsidR="005235E3" w:rsidRPr="005235E3" w14:paraId="7C088D1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F698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8110A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3D67B220" w14:textId="716335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04,253.75 </w:t>
            </w:r>
          </w:p>
        </w:tc>
        <w:tc>
          <w:tcPr>
            <w:tcW w:w="810" w:type="pct"/>
            <w:tcBorders>
              <w:top w:val="nil"/>
              <w:left w:val="nil"/>
              <w:bottom w:val="single" w:sz="4" w:space="0" w:color="000000"/>
              <w:right w:val="single" w:sz="4" w:space="0" w:color="000000"/>
            </w:tcBorders>
            <w:shd w:val="clear" w:color="auto" w:fill="auto"/>
            <w:noWrap/>
            <w:vAlign w:val="bottom"/>
            <w:hideMark/>
          </w:tcPr>
          <w:p w14:paraId="4E2953F6" w14:textId="457971B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86D225" w14:textId="4535246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389DC0" w14:textId="3D608F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04,253.75 </w:t>
            </w:r>
          </w:p>
        </w:tc>
      </w:tr>
      <w:tr w:rsidR="005235E3" w:rsidRPr="005235E3" w14:paraId="60BACE4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989F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F98A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541F6414" w14:textId="65564B6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534F3C50" w14:textId="216A81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9BC3B" w14:textId="44A3FD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5346DDE0" w14:textId="750A490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84,668.14 </w:t>
            </w:r>
          </w:p>
        </w:tc>
      </w:tr>
      <w:tr w:rsidR="005235E3" w:rsidRPr="005235E3" w14:paraId="614DD78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8C6A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39990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2FAFBF50" w14:textId="27DD252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44B34E3" w14:textId="2CF922B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388D41" w14:textId="70719A8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FD793" w14:textId="533BDB0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26523B0D"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522792"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24C4B121" w14:textId="4BC8894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96,978,336.38 </w:t>
            </w:r>
          </w:p>
        </w:tc>
        <w:tc>
          <w:tcPr>
            <w:tcW w:w="810" w:type="pct"/>
            <w:tcBorders>
              <w:top w:val="nil"/>
              <w:left w:val="nil"/>
              <w:bottom w:val="single" w:sz="4" w:space="0" w:color="000000"/>
              <w:right w:val="single" w:sz="4" w:space="0" w:color="000000"/>
            </w:tcBorders>
            <w:shd w:val="clear" w:color="A5A5A5" w:fill="A5A5A5"/>
            <w:noWrap/>
            <w:vAlign w:val="bottom"/>
            <w:hideMark/>
          </w:tcPr>
          <w:p w14:paraId="28CC1576" w14:textId="7FB511AB"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8600B83" w14:textId="1581000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7A66A8B" w14:textId="76766E4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96,978,336.38 </w:t>
            </w:r>
          </w:p>
        </w:tc>
      </w:tr>
      <w:tr w:rsidR="005235E3" w:rsidRPr="005235E3" w14:paraId="04AB77B4"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B0326C"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718B24C2" w14:textId="634A673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114,7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020E2A48" w14:textId="3287B4F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78ACBF" w14:textId="46476A5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881C1D" w14:textId="4B9C328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114,722.08 </w:t>
            </w:r>
          </w:p>
        </w:tc>
      </w:tr>
      <w:tr w:rsidR="005235E3" w:rsidRPr="005235E3" w14:paraId="3717452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1BEED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A6554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7322F802" w14:textId="4B8AB59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1F9155CC" w14:textId="325FD30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52A55" w14:textId="1B1CDBE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85D3B2" w14:textId="73B0A80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9,949.52 </w:t>
            </w:r>
          </w:p>
        </w:tc>
      </w:tr>
      <w:tr w:rsidR="005235E3" w:rsidRPr="005235E3" w14:paraId="16BB2BC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C5D6A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AC9399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24B3E732" w14:textId="1832A86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40,759.04 </w:t>
            </w:r>
          </w:p>
        </w:tc>
        <w:tc>
          <w:tcPr>
            <w:tcW w:w="810" w:type="pct"/>
            <w:tcBorders>
              <w:top w:val="nil"/>
              <w:left w:val="nil"/>
              <w:bottom w:val="single" w:sz="4" w:space="0" w:color="000000"/>
              <w:right w:val="single" w:sz="4" w:space="0" w:color="000000"/>
            </w:tcBorders>
            <w:shd w:val="clear" w:color="auto" w:fill="auto"/>
            <w:noWrap/>
            <w:vAlign w:val="bottom"/>
            <w:hideMark/>
          </w:tcPr>
          <w:p w14:paraId="24B9349E" w14:textId="244A9FF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467DD" w14:textId="6F163B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B17AA7" w14:textId="144AE2C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40,759.04 </w:t>
            </w:r>
          </w:p>
        </w:tc>
      </w:tr>
      <w:tr w:rsidR="005235E3" w:rsidRPr="005235E3" w14:paraId="2B5EA4F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AC28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55F4C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179C95E5" w14:textId="50794F9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6D2F219E" w14:textId="3423E8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9A9C7" w14:textId="2AECE8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63090B" w14:textId="20B7029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51.00 </w:t>
            </w:r>
          </w:p>
        </w:tc>
      </w:tr>
      <w:tr w:rsidR="005235E3" w:rsidRPr="005235E3" w14:paraId="3B6E48A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EC6E6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534B5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037F1D9C" w14:textId="344C80C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3E9F8F96" w14:textId="58DED60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5443E3" w14:textId="713B41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D1F80" w14:textId="5B26C3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62.52 </w:t>
            </w:r>
          </w:p>
        </w:tc>
      </w:tr>
      <w:tr w:rsidR="005235E3" w:rsidRPr="005235E3" w14:paraId="40170E2E"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E59EF0"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540F0B1E" w14:textId="303C583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43,281,985.08 </w:t>
            </w:r>
          </w:p>
        </w:tc>
        <w:tc>
          <w:tcPr>
            <w:tcW w:w="810" w:type="pct"/>
            <w:tcBorders>
              <w:top w:val="nil"/>
              <w:left w:val="nil"/>
              <w:bottom w:val="single" w:sz="4" w:space="0" w:color="000000"/>
              <w:right w:val="single" w:sz="4" w:space="0" w:color="000000"/>
            </w:tcBorders>
            <w:shd w:val="clear" w:color="D8D8D8" w:fill="D8D8D8"/>
            <w:noWrap/>
            <w:vAlign w:val="bottom"/>
            <w:hideMark/>
          </w:tcPr>
          <w:p w14:paraId="602A6500" w14:textId="3B7938B5"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718871" w14:textId="63B9591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F8C2FEA" w14:textId="152AFE4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43,281,985.08 </w:t>
            </w:r>
          </w:p>
        </w:tc>
      </w:tr>
      <w:tr w:rsidR="005235E3" w:rsidRPr="005235E3" w14:paraId="4816F89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87E36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2B1D4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300F6EEF" w14:textId="5D87B87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385,322.82 </w:t>
            </w:r>
          </w:p>
        </w:tc>
        <w:tc>
          <w:tcPr>
            <w:tcW w:w="810" w:type="pct"/>
            <w:tcBorders>
              <w:top w:val="nil"/>
              <w:left w:val="nil"/>
              <w:bottom w:val="single" w:sz="4" w:space="0" w:color="000000"/>
              <w:right w:val="single" w:sz="4" w:space="0" w:color="000000"/>
            </w:tcBorders>
            <w:shd w:val="clear" w:color="auto" w:fill="auto"/>
            <w:noWrap/>
            <w:vAlign w:val="bottom"/>
            <w:hideMark/>
          </w:tcPr>
          <w:p w14:paraId="5B1F9280" w14:textId="08CAD23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4423DF" w14:textId="2844F0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2210705" w14:textId="0CB718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385,322.82 </w:t>
            </w:r>
          </w:p>
        </w:tc>
      </w:tr>
      <w:tr w:rsidR="005235E3" w:rsidRPr="005235E3" w14:paraId="0EC9F48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BDEC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AD3C1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59E673F3" w14:textId="7D6357E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78FB2351" w14:textId="665E8D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86C5CC" w14:textId="22E1BD6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5F0830" w14:textId="673385D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584.40 </w:t>
            </w:r>
          </w:p>
        </w:tc>
      </w:tr>
      <w:tr w:rsidR="005235E3" w:rsidRPr="005235E3" w14:paraId="4AED097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B79A4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602C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75C4C795" w14:textId="6AC135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31,879.32 </w:t>
            </w:r>
          </w:p>
        </w:tc>
        <w:tc>
          <w:tcPr>
            <w:tcW w:w="810" w:type="pct"/>
            <w:tcBorders>
              <w:top w:val="nil"/>
              <w:left w:val="nil"/>
              <w:bottom w:val="single" w:sz="4" w:space="0" w:color="000000"/>
              <w:right w:val="single" w:sz="4" w:space="0" w:color="000000"/>
            </w:tcBorders>
            <w:shd w:val="clear" w:color="auto" w:fill="auto"/>
            <w:noWrap/>
            <w:vAlign w:val="bottom"/>
            <w:hideMark/>
          </w:tcPr>
          <w:p w14:paraId="192989AE" w14:textId="40262BA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939713" w14:textId="3BEA7D2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179CF3" w14:textId="589AB4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31,879.32 </w:t>
            </w:r>
          </w:p>
        </w:tc>
      </w:tr>
      <w:tr w:rsidR="005235E3" w:rsidRPr="005235E3" w14:paraId="0CFBF05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014D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7D097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13E140BA" w14:textId="07C6750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4,973.52 </w:t>
            </w:r>
          </w:p>
        </w:tc>
        <w:tc>
          <w:tcPr>
            <w:tcW w:w="810" w:type="pct"/>
            <w:tcBorders>
              <w:top w:val="nil"/>
              <w:left w:val="nil"/>
              <w:bottom w:val="single" w:sz="4" w:space="0" w:color="000000"/>
              <w:right w:val="single" w:sz="4" w:space="0" w:color="000000"/>
            </w:tcBorders>
            <w:shd w:val="clear" w:color="auto" w:fill="auto"/>
            <w:noWrap/>
            <w:vAlign w:val="bottom"/>
            <w:hideMark/>
          </w:tcPr>
          <w:p w14:paraId="437CDAFD" w14:textId="74D049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E9F753" w14:textId="1A9091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C1F5B4" w14:textId="4B47AC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4,973.52 </w:t>
            </w:r>
          </w:p>
        </w:tc>
      </w:tr>
      <w:tr w:rsidR="005235E3" w:rsidRPr="005235E3" w14:paraId="28DF295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F9C9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7DB3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5A50F4CA" w14:textId="4A2B497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7,782.26 </w:t>
            </w:r>
          </w:p>
        </w:tc>
        <w:tc>
          <w:tcPr>
            <w:tcW w:w="810" w:type="pct"/>
            <w:tcBorders>
              <w:top w:val="nil"/>
              <w:left w:val="nil"/>
              <w:bottom w:val="single" w:sz="4" w:space="0" w:color="000000"/>
              <w:right w:val="single" w:sz="4" w:space="0" w:color="000000"/>
            </w:tcBorders>
            <w:shd w:val="clear" w:color="auto" w:fill="auto"/>
            <w:noWrap/>
            <w:vAlign w:val="bottom"/>
            <w:hideMark/>
          </w:tcPr>
          <w:p w14:paraId="6ECBCB50" w14:textId="041672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43A56A" w14:textId="6826D4F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2D95F9" w14:textId="2DA2ACE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7,782.26 </w:t>
            </w:r>
          </w:p>
        </w:tc>
      </w:tr>
      <w:tr w:rsidR="005235E3" w:rsidRPr="005235E3" w14:paraId="1BC0D07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424ED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8671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5EF7283B" w14:textId="6A577D3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480,002.24 </w:t>
            </w:r>
          </w:p>
        </w:tc>
        <w:tc>
          <w:tcPr>
            <w:tcW w:w="810" w:type="pct"/>
            <w:tcBorders>
              <w:top w:val="nil"/>
              <w:left w:val="nil"/>
              <w:bottom w:val="single" w:sz="4" w:space="0" w:color="000000"/>
              <w:right w:val="single" w:sz="4" w:space="0" w:color="000000"/>
            </w:tcBorders>
            <w:shd w:val="clear" w:color="auto" w:fill="auto"/>
            <w:noWrap/>
            <w:vAlign w:val="bottom"/>
            <w:hideMark/>
          </w:tcPr>
          <w:p w14:paraId="4ACF4197" w14:textId="180FC25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1415C0" w14:textId="73BE0B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931CB2" w14:textId="14C99C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480,002.24 </w:t>
            </w:r>
          </w:p>
        </w:tc>
      </w:tr>
      <w:tr w:rsidR="005235E3" w:rsidRPr="005235E3" w14:paraId="44E7926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0A9CE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1454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2E3C3B1E" w14:textId="1851A6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99,335.76 </w:t>
            </w:r>
          </w:p>
        </w:tc>
        <w:tc>
          <w:tcPr>
            <w:tcW w:w="810" w:type="pct"/>
            <w:tcBorders>
              <w:top w:val="nil"/>
              <w:left w:val="nil"/>
              <w:bottom w:val="single" w:sz="4" w:space="0" w:color="000000"/>
              <w:right w:val="single" w:sz="4" w:space="0" w:color="000000"/>
            </w:tcBorders>
            <w:shd w:val="clear" w:color="auto" w:fill="auto"/>
            <w:noWrap/>
            <w:vAlign w:val="bottom"/>
            <w:hideMark/>
          </w:tcPr>
          <w:p w14:paraId="57B4C4D0" w14:textId="35A1C4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EF5460" w14:textId="1633A32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84C789" w14:textId="27E2F93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99,335.76 </w:t>
            </w:r>
          </w:p>
        </w:tc>
      </w:tr>
      <w:tr w:rsidR="005235E3" w:rsidRPr="005235E3" w14:paraId="24874BA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E79B9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979A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3FCBD3AE" w14:textId="7DF680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0984A1E8" w14:textId="029D98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43F475" w14:textId="2DC2D68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0608AB" w14:textId="0D6D6A8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621.00 </w:t>
            </w:r>
          </w:p>
        </w:tc>
      </w:tr>
      <w:tr w:rsidR="005235E3" w:rsidRPr="005235E3" w14:paraId="2AF9BCD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D529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5D19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4046F90E" w14:textId="034DB0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7DCD6E84" w14:textId="1560C4F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15B563" w14:textId="5E80C7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DC857C" w14:textId="47EC3A1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33.76 </w:t>
            </w:r>
          </w:p>
        </w:tc>
      </w:tr>
      <w:tr w:rsidR="005235E3" w:rsidRPr="005235E3" w14:paraId="39A1462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D5E7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ACD79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0FD77AB9" w14:textId="7BF457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07,551.36 </w:t>
            </w:r>
          </w:p>
        </w:tc>
        <w:tc>
          <w:tcPr>
            <w:tcW w:w="810" w:type="pct"/>
            <w:tcBorders>
              <w:top w:val="nil"/>
              <w:left w:val="nil"/>
              <w:bottom w:val="single" w:sz="4" w:space="0" w:color="000000"/>
              <w:right w:val="single" w:sz="4" w:space="0" w:color="000000"/>
            </w:tcBorders>
            <w:shd w:val="clear" w:color="auto" w:fill="auto"/>
            <w:noWrap/>
            <w:vAlign w:val="bottom"/>
            <w:hideMark/>
          </w:tcPr>
          <w:p w14:paraId="588BCDE4" w14:textId="4C66222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696FF" w14:textId="01BBD0D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BB6F15" w14:textId="0410EA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07,551.36 </w:t>
            </w:r>
          </w:p>
        </w:tc>
      </w:tr>
      <w:tr w:rsidR="005235E3" w:rsidRPr="005235E3" w14:paraId="4135093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0E2C7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CD0F0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7AC636C3" w14:textId="6C92580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41,009.00 </w:t>
            </w:r>
          </w:p>
        </w:tc>
        <w:tc>
          <w:tcPr>
            <w:tcW w:w="810" w:type="pct"/>
            <w:tcBorders>
              <w:top w:val="nil"/>
              <w:left w:val="nil"/>
              <w:bottom w:val="single" w:sz="4" w:space="0" w:color="000000"/>
              <w:right w:val="single" w:sz="4" w:space="0" w:color="000000"/>
            </w:tcBorders>
            <w:shd w:val="clear" w:color="auto" w:fill="auto"/>
            <w:noWrap/>
            <w:vAlign w:val="bottom"/>
            <w:hideMark/>
          </w:tcPr>
          <w:p w14:paraId="212FD206" w14:textId="100B27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8FB55" w14:textId="01980A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EECCD7" w14:textId="11DD7C9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41,009.00 </w:t>
            </w:r>
          </w:p>
        </w:tc>
      </w:tr>
      <w:tr w:rsidR="005235E3" w:rsidRPr="005235E3" w14:paraId="7E1BE03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FEDF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48B27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11F32645" w14:textId="5EDA56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00,200.00 </w:t>
            </w:r>
          </w:p>
        </w:tc>
        <w:tc>
          <w:tcPr>
            <w:tcW w:w="810" w:type="pct"/>
            <w:tcBorders>
              <w:top w:val="nil"/>
              <w:left w:val="nil"/>
              <w:bottom w:val="single" w:sz="4" w:space="0" w:color="000000"/>
              <w:right w:val="single" w:sz="4" w:space="0" w:color="000000"/>
            </w:tcBorders>
            <w:shd w:val="clear" w:color="auto" w:fill="auto"/>
            <w:noWrap/>
            <w:vAlign w:val="bottom"/>
            <w:hideMark/>
          </w:tcPr>
          <w:p w14:paraId="380FF0E5" w14:textId="038AF38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995423" w14:textId="5AD194F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D9F7A" w14:textId="3EE358B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00,200.00 </w:t>
            </w:r>
          </w:p>
        </w:tc>
      </w:tr>
      <w:tr w:rsidR="005235E3" w:rsidRPr="005235E3" w14:paraId="19670BD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5701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5A724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0ADF1006" w14:textId="0156363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995,216.82 </w:t>
            </w:r>
          </w:p>
        </w:tc>
        <w:tc>
          <w:tcPr>
            <w:tcW w:w="810" w:type="pct"/>
            <w:tcBorders>
              <w:top w:val="nil"/>
              <w:left w:val="nil"/>
              <w:bottom w:val="single" w:sz="4" w:space="0" w:color="000000"/>
              <w:right w:val="single" w:sz="4" w:space="0" w:color="000000"/>
            </w:tcBorders>
            <w:shd w:val="clear" w:color="auto" w:fill="auto"/>
            <w:noWrap/>
            <w:vAlign w:val="bottom"/>
            <w:hideMark/>
          </w:tcPr>
          <w:p w14:paraId="2A765DD2" w14:textId="7187A44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F9F824" w14:textId="61BA847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B12F0F" w14:textId="14C7E4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995,216.82 </w:t>
            </w:r>
          </w:p>
        </w:tc>
      </w:tr>
      <w:tr w:rsidR="005235E3" w:rsidRPr="005235E3" w14:paraId="52DA79F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3E3C8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5DA5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54B5413F" w14:textId="005FA79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12,084.40 </w:t>
            </w:r>
          </w:p>
        </w:tc>
        <w:tc>
          <w:tcPr>
            <w:tcW w:w="810" w:type="pct"/>
            <w:tcBorders>
              <w:top w:val="nil"/>
              <w:left w:val="nil"/>
              <w:bottom w:val="single" w:sz="4" w:space="0" w:color="000000"/>
              <w:right w:val="single" w:sz="4" w:space="0" w:color="000000"/>
            </w:tcBorders>
            <w:shd w:val="clear" w:color="auto" w:fill="auto"/>
            <w:noWrap/>
            <w:vAlign w:val="bottom"/>
            <w:hideMark/>
          </w:tcPr>
          <w:p w14:paraId="4894F669" w14:textId="4AB981D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BE02E6" w14:textId="256482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81E27C" w14:textId="36BEA8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12,084.40 </w:t>
            </w:r>
          </w:p>
        </w:tc>
      </w:tr>
      <w:tr w:rsidR="005235E3" w:rsidRPr="005235E3" w14:paraId="096C097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637E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A4DD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1629E7B0" w14:textId="5C63A26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97,190.00 </w:t>
            </w:r>
          </w:p>
        </w:tc>
        <w:tc>
          <w:tcPr>
            <w:tcW w:w="810" w:type="pct"/>
            <w:tcBorders>
              <w:top w:val="nil"/>
              <w:left w:val="nil"/>
              <w:bottom w:val="single" w:sz="4" w:space="0" w:color="000000"/>
              <w:right w:val="single" w:sz="4" w:space="0" w:color="000000"/>
            </w:tcBorders>
            <w:shd w:val="clear" w:color="auto" w:fill="auto"/>
            <w:noWrap/>
            <w:vAlign w:val="bottom"/>
            <w:hideMark/>
          </w:tcPr>
          <w:p w14:paraId="60A9FA97" w14:textId="2DD711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F60C6" w14:textId="7A1B97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077AE" w14:textId="0033333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97,190.00 </w:t>
            </w:r>
          </w:p>
        </w:tc>
      </w:tr>
      <w:tr w:rsidR="005235E3" w:rsidRPr="005235E3" w14:paraId="7AAFE0D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4812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BD4B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61AB5920" w14:textId="69B5C82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76,089.00 </w:t>
            </w:r>
          </w:p>
        </w:tc>
        <w:tc>
          <w:tcPr>
            <w:tcW w:w="810" w:type="pct"/>
            <w:tcBorders>
              <w:top w:val="nil"/>
              <w:left w:val="nil"/>
              <w:bottom w:val="single" w:sz="4" w:space="0" w:color="000000"/>
              <w:right w:val="single" w:sz="4" w:space="0" w:color="000000"/>
            </w:tcBorders>
            <w:shd w:val="clear" w:color="auto" w:fill="auto"/>
            <w:noWrap/>
            <w:vAlign w:val="bottom"/>
            <w:hideMark/>
          </w:tcPr>
          <w:p w14:paraId="0586FDC4" w14:textId="5FEA89C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C1F337" w14:textId="22C858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9C427E" w14:textId="39A365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76,089.00 </w:t>
            </w:r>
          </w:p>
        </w:tc>
      </w:tr>
      <w:tr w:rsidR="005235E3" w:rsidRPr="005235E3" w14:paraId="5242A70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51AF1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6B92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7CE91488" w14:textId="019902E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85,704.40 </w:t>
            </w:r>
          </w:p>
        </w:tc>
        <w:tc>
          <w:tcPr>
            <w:tcW w:w="810" w:type="pct"/>
            <w:tcBorders>
              <w:top w:val="nil"/>
              <w:left w:val="nil"/>
              <w:bottom w:val="single" w:sz="4" w:space="0" w:color="000000"/>
              <w:right w:val="single" w:sz="4" w:space="0" w:color="000000"/>
            </w:tcBorders>
            <w:shd w:val="clear" w:color="auto" w:fill="auto"/>
            <w:noWrap/>
            <w:vAlign w:val="bottom"/>
            <w:hideMark/>
          </w:tcPr>
          <w:p w14:paraId="14C594AE" w14:textId="37C8537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E58C2F" w14:textId="3F89F5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FD106" w14:textId="5D6C43D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85,704.40 </w:t>
            </w:r>
          </w:p>
        </w:tc>
      </w:tr>
      <w:tr w:rsidR="005235E3" w:rsidRPr="005235E3" w14:paraId="0766DFF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0E74D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4FF8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57EC747A" w14:textId="04633F5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70,395.70 </w:t>
            </w:r>
          </w:p>
        </w:tc>
        <w:tc>
          <w:tcPr>
            <w:tcW w:w="810" w:type="pct"/>
            <w:tcBorders>
              <w:top w:val="nil"/>
              <w:left w:val="nil"/>
              <w:bottom w:val="single" w:sz="4" w:space="0" w:color="000000"/>
              <w:right w:val="single" w:sz="4" w:space="0" w:color="000000"/>
            </w:tcBorders>
            <w:shd w:val="clear" w:color="auto" w:fill="auto"/>
            <w:noWrap/>
            <w:vAlign w:val="bottom"/>
            <w:hideMark/>
          </w:tcPr>
          <w:p w14:paraId="253D4543" w14:textId="112E2A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96E61E" w14:textId="5B8DCB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06F161" w14:textId="3A0A44C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70,395.70 </w:t>
            </w:r>
          </w:p>
        </w:tc>
      </w:tr>
      <w:tr w:rsidR="005235E3" w:rsidRPr="005235E3" w14:paraId="6D50B07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AFCB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EE21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72243065" w14:textId="4637708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71617AB0" w14:textId="6C996FE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ACB6A3" w14:textId="7638E2C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E75910" w14:textId="1F4A714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885.68 </w:t>
            </w:r>
          </w:p>
        </w:tc>
      </w:tr>
      <w:tr w:rsidR="005235E3" w:rsidRPr="005235E3" w14:paraId="5209C57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8E0C5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7D048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0E22B5F6" w14:textId="2CBB6D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64AB63D3" w14:textId="2F3074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217E1B" w14:textId="2C32FD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EF8D3B" w14:textId="5426B0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716.88 </w:t>
            </w:r>
          </w:p>
        </w:tc>
      </w:tr>
      <w:tr w:rsidR="005235E3" w:rsidRPr="005235E3" w14:paraId="05FB55E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E9F09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C0138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3BB9AB69" w14:textId="36866F4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9,116.88 </w:t>
            </w:r>
          </w:p>
        </w:tc>
        <w:tc>
          <w:tcPr>
            <w:tcW w:w="810" w:type="pct"/>
            <w:tcBorders>
              <w:top w:val="nil"/>
              <w:left w:val="nil"/>
              <w:bottom w:val="single" w:sz="4" w:space="0" w:color="000000"/>
              <w:right w:val="single" w:sz="4" w:space="0" w:color="000000"/>
            </w:tcBorders>
            <w:shd w:val="clear" w:color="auto" w:fill="auto"/>
            <w:noWrap/>
            <w:vAlign w:val="bottom"/>
            <w:hideMark/>
          </w:tcPr>
          <w:p w14:paraId="5CF1A9AB" w14:textId="5F7731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6ECBF" w14:textId="18C71B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B53D3F" w14:textId="759ABB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9,116.88 </w:t>
            </w:r>
          </w:p>
        </w:tc>
      </w:tr>
      <w:tr w:rsidR="005235E3" w:rsidRPr="005235E3" w14:paraId="64E83A4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B6BB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01B6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0291D88" w14:textId="38308EE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245ECAB1" w14:textId="62448A8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92AB6F" w14:textId="1B363AD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C7B7F0" w14:textId="32E0FF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4,146.22 </w:t>
            </w:r>
          </w:p>
        </w:tc>
      </w:tr>
      <w:tr w:rsidR="005235E3" w:rsidRPr="005235E3" w14:paraId="7571933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1038D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62614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3A3AEFAF" w14:textId="47A828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0209CEF7" w14:textId="132FDD6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558AA8" w14:textId="57FCA1E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B54053" w14:textId="6D994D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717.00 </w:t>
            </w:r>
          </w:p>
        </w:tc>
      </w:tr>
      <w:tr w:rsidR="005235E3" w:rsidRPr="005235E3" w14:paraId="0BC439B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9370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314BE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0F3AC660" w14:textId="4DC07BD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13,493.45 </w:t>
            </w:r>
          </w:p>
        </w:tc>
        <w:tc>
          <w:tcPr>
            <w:tcW w:w="810" w:type="pct"/>
            <w:tcBorders>
              <w:top w:val="nil"/>
              <w:left w:val="nil"/>
              <w:bottom w:val="single" w:sz="4" w:space="0" w:color="000000"/>
              <w:right w:val="single" w:sz="4" w:space="0" w:color="000000"/>
            </w:tcBorders>
            <w:shd w:val="clear" w:color="auto" w:fill="auto"/>
            <w:noWrap/>
            <w:vAlign w:val="bottom"/>
            <w:hideMark/>
          </w:tcPr>
          <w:p w14:paraId="5CD90D57" w14:textId="29BD13C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E1B2DA" w14:textId="7A93D7E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970C6B" w14:textId="54AA13E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13,493.45 </w:t>
            </w:r>
          </w:p>
        </w:tc>
      </w:tr>
      <w:tr w:rsidR="005235E3" w:rsidRPr="005235E3" w14:paraId="30CD68B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6067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2711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3D09A793" w14:textId="04AB02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366E7491" w14:textId="3785C60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7AA110" w14:textId="44119A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81BA1A" w14:textId="230452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9,220.00 </w:t>
            </w:r>
          </w:p>
        </w:tc>
      </w:tr>
      <w:tr w:rsidR="005235E3" w:rsidRPr="005235E3" w14:paraId="5287CC5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37E6B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ABBF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2529E97E" w14:textId="7ECC2CF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53EF5CCA" w14:textId="55C3E97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C79F4E" w14:textId="3FC36D2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3738B9" w14:textId="2936EF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33.76 </w:t>
            </w:r>
          </w:p>
        </w:tc>
      </w:tr>
      <w:tr w:rsidR="005235E3" w:rsidRPr="005235E3" w14:paraId="521CD76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6720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25E1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2521BFB4" w14:textId="018AB3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1AC41A5C" w14:textId="6E29213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33F736" w14:textId="4690565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9FD0E0" w14:textId="1A7FA99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25,558.53 </w:t>
            </w:r>
          </w:p>
        </w:tc>
      </w:tr>
      <w:tr w:rsidR="005235E3" w:rsidRPr="005235E3" w14:paraId="4B11E0A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803C7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CAE5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0ED85AC1" w14:textId="7A16D87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53,185.64 </w:t>
            </w:r>
          </w:p>
        </w:tc>
        <w:tc>
          <w:tcPr>
            <w:tcW w:w="810" w:type="pct"/>
            <w:tcBorders>
              <w:top w:val="nil"/>
              <w:left w:val="nil"/>
              <w:bottom w:val="single" w:sz="4" w:space="0" w:color="000000"/>
              <w:right w:val="single" w:sz="4" w:space="0" w:color="000000"/>
            </w:tcBorders>
            <w:shd w:val="clear" w:color="auto" w:fill="auto"/>
            <w:noWrap/>
            <w:vAlign w:val="bottom"/>
            <w:hideMark/>
          </w:tcPr>
          <w:p w14:paraId="1D1E6539" w14:textId="006F8C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1DFDA5" w14:textId="21BFA10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876C9" w14:textId="1540405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53,185.64 </w:t>
            </w:r>
          </w:p>
        </w:tc>
      </w:tr>
      <w:tr w:rsidR="005235E3" w:rsidRPr="005235E3" w14:paraId="1A067E9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516A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A2DB4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54C35875" w14:textId="32B368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652571B8" w14:textId="31461DB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888B4A" w14:textId="29B2E69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5481DA" w14:textId="6057296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716.88 </w:t>
            </w:r>
          </w:p>
        </w:tc>
      </w:tr>
      <w:tr w:rsidR="005235E3" w:rsidRPr="005235E3" w14:paraId="1220F4D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32F3A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AC34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6E28B07" w14:textId="3120F4D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525,418.40 </w:t>
            </w:r>
          </w:p>
        </w:tc>
        <w:tc>
          <w:tcPr>
            <w:tcW w:w="810" w:type="pct"/>
            <w:tcBorders>
              <w:top w:val="nil"/>
              <w:left w:val="nil"/>
              <w:bottom w:val="single" w:sz="4" w:space="0" w:color="000000"/>
              <w:right w:val="single" w:sz="4" w:space="0" w:color="000000"/>
            </w:tcBorders>
            <w:shd w:val="clear" w:color="auto" w:fill="auto"/>
            <w:noWrap/>
            <w:vAlign w:val="bottom"/>
            <w:hideMark/>
          </w:tcPr>
          <w:p w14:paraId="6BFC7EB5" w14:textId="4478515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95C6A3" w14:textId="60324A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F22FD0" w14:textId="59501DA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525,418.40 </w:t>
            </w:r>
          </w:p>
        </w:tc>
      </w:tr>
      <w:tr w:rsidR="005235E3" w:rsidRPr="005235E3" w14:paraId="36E490F0"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5C9686"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1C0746AF" w14:textId="384F9230"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33,283,45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5E2F5D4C" w14:textId="24BCE83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A1B0F83" w14:textId="2EE1415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B2F0BCD" w14:textId="7FCBA4C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33,283,452.75 </w:t>
            </w:r>
          </w:p>
        </w:tc>
      </w:tr>
      <w:tr w:rsidR="005235E3" w:rsidRPr="005235E3" w14:paraId="10F0CEA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91C6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2A33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6E9D0125" w14:textId="73BD0C8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181,224.12 </w:t>
            </w:r>
          </w:p>
        </w:tc>
        <w:tc>
          <w:tcPr>
            <w:tcW w:w="810" w:type="pct"/>
            <w:tcBorders>
              <w:top w:val="nil"/>
              <w:left w:val="nil"/>
              <w:bottom w:val="single" w:sz="4" w:space="0" w:color="000000"/>
              <w:right w:val="single" w:sz="4" w:space="0" w:color="000000"/>
            </w:tcBorders>
            <w:shd w:val="clear" w:color="auto" w:fill="auto"/>
            <w:noWrap/>
            <w:vAlign w:val="bottom"/>
            <w:hideMark/>
          </w:tcPr>
          <w:p w14:paraId="1841EC2C" w14:textId="041FB8A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0E049D" w14:textId="214FE6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8D3D075" w14:textId="1ACE1F2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181,224.12 </w:t>
            </w:r>
          </w:p>
        </w:tc>
      </w:tr>
      <w:tr w:rsidR="005235E3" w:rsidRPr="005235E3" w14:paraId="472A39D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5A93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A8E80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24D996CE" w14:textId="5B07BE8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6,279,936.81 </w:t>
            </w:r>
          </w:p>
        </w:tc>
        <w:tc>
          <w:tcPr>
            <w:tcW w:w="810" w:type="pct"/>
            <w:tcBorders>
              <w:top w:val="nil"/>
              <w:left w:val="nil"/>
              <w:bottom w:val="single" w:sz="4" w:space="0" w:color="000000"/>
              <w:right w:val="single" w:sz="4" w:space="0" w:color="000000"/>
            </w:tcBorders>
            <w:shd w:val="clear" w:color="auto" w:fill="auto"/>
            <w:noWrap/>
            <w:vAlign w:val="bottom"/>
            <w:hideMark/>
          </w:tcPr>
          <w:p w14:paraId="4A7B2866" w14:textId="092D813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C9AE26" w14:textId="24B469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AEF46" w14:textId="6FAF247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6,279,936.81 </w:t>
            </w:r>
          </w:p>
        </w:tc>
      </w:tr>
      <w:tr w:rsidR="005235E3" w:rsidRPr="005235E3" w14:paraId="4DF6B9D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A4FD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D5B74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6BE6211F" w14:textId="35F7372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69190C7" w14:textId="55958DE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6C1F7F" w14:textId="44B536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01390E" w14:textId="26913B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4,760.66 </w:t>
            </w:r>
          </w:p>
        </w:tc>
      </w:tr>
      <w:tr w:rsidR="005235E3" w:rsidRPr="005235E3" w14:paraId="5C20877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401D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83AD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27C58BB1" w14:textId="46807B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54,777.66 </w:t>
            </w:r>
          </w:p>
        </w:tc>
        <w:tc>
          <w:tcPr>
            <w:tcW w:w="810" w:type="pct"/>
            <w:tcBorders>
              <w:top w:val="nil"/>
              <w:left w:val="nil"/>
              <w:bottom w:val="single" w:sz="4" w:space="0" w:color="000000"/>
              <w:right w:val="single" w:sz="4" w:space="0" w:color="000000"/>
            </w:tcBorders>
            <w:shd w:val="clear" w:color="auto" w:fill="auto"/>
            <w:noWrap/>
            <w:vAlign w:val="bottom"/>
            <w:hideMark/>
          </w:tcPr>
          <w:p w14:paraId="608CD360" w14:textId="7D8AACC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95EE0F" w14:textId="6D55B75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DA634E" w14:textId="4FC096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54,777.66 </w:t>
            </w:r>
          </w:p>
        </w:tc>
      </w:tr>
      <w:tr w:rsidR="005235E3" w:rsidRPr="005235E3" w14:paraId="5D1C66A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F9E22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65F10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30DC3A83" w14:textId="3ECEA31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0BBD8A6F" w14:textId="68784AC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748BCF" w14:textId="504E8B2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24429D" w14:textId="3716E88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17,122.54 </w:t>
            </w:r>
          </w:p>
        </w:tc>
      </w:tr>
      <w:tr w:rsidR="005235E3" w:rsidRPr="005235E3" w14:paraId="2067667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9A6C4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8E3A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1182E4FA" w14:textId="76DAE6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49,172.06 </w:t>
            </w:r>
          </w:p>
        </w:tc>
        <w:tc>
          <w:tcPr>
            <w:tcW w:w="810" w:type="pct"/>
            <w:tcBorders>
              <w:top w:val="nil"/>
              <w:left w:val="nil"/>
              <w:bottom w:val="single" w:sz="4" w:space="0" w:color="000000"/>
              <w:right w:val="single" w:sz="4" w:space="0" w:color="000000"/>
            </w:tcBorders>
            <w:shd w:val="clear" w:color="auto" w:fill="auto"/>
            <w:noWrap/>
            <w:vAlign w:val="bottom"/>
            <w:hideMark/>
          </w:tcPr>
          <w:p w14:paraId="6596F3BB" w14:textId="0C2E1B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112D84" w14:textId="0AC591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0BFFF7" w14:textId="6BD0268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49,172.06 </w:t>
            </w:r>
          </w:p>
        </w:tc>
      </w:tr>
      <w:tr w:rsidR="005235E3" w:rsidRPr="005235E3" w14:paraId="14CBB62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D3DFB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3A578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293DC7E4" w14:textId="1AC928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2,101.16 </w:t>
            </w:r>
          </w:p>
        </w:tc>
        <w:tc>
          <w:tcPr>
            <w:tcW w:w="810" w:type="pct"/>
            <w:tcBorders>
              <w:top w:val="nil"/>
              <w:left w:val="nil"/>
              <w:bottom w:val="single" w:sz="4" w:space="0" w:color="000000"/>
              <w:right w:val="single" w:sz="4" w:space="0" w:color="000000"/>
            </w:tcBorders>
            <w:shd w:val="clear" w:color="auto" w:fill="auto"/>
            <w:noWrap/>
            <w:vAlign w:val="bottom"/>
            <w:hideMark/>
          </w:tcPr>
          <w:p w14:paraId="422A3F7C" w14:textId="13D727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240BA" w14:textId="342066F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0A00C1" w14:textId="48D9177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2,101.16 </w:t>
            </w:r>
          </w:p>
        </w:tc>
      </w:tr>
      <w:tr w:rsidR="005235E3" w:rsidRPr="005235E3" w14:paraId="20D22FA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76E9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AD68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51049E95" w14:textId="5C6630F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3944940B" w14:textId="7B55568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F042A4" w14:textId="4DD3B7E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393C7C" w14:textId="209401A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3,077.36 </w:t>
            </w:r>
          </w:p>
        </w:tc>
      </w:tr>
      <w:tr w:rsidR="005235E3" w:rsidRPr="005235E3" w14:paraId="2AF2267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ABB8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9548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76ABBB9E" w14:textId="0042463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06,902.96 </w:t>
            </w:r>
          </w:p>
        </w:tc>
        <w:tc>
          <w:tcPr>
            <w:tcW w:w="810" w:type="pct"/>
            <w:tcBorders>
              <w:top w:val="nil"/>
              <w:left w:val="nil"/>
              <w:bottom w:val="single" w:sz="4" w:space="0" w:color="000000"/>
              <w:right w:val="single" w:sz="4" w:space="0" w:color="000000"/>
            </w:tcBorders>
            <w:shd w:val="clear" w:color="auto" w:fill="auto"/>
            <w:noWrap/>
            <w:vAlign w:val="bottom"/>
            <w:hideMark/>
          </w:tcPr>
          <w:p w14:paraId="354985AC" w14:textId="73052A2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99F944" w14:textId="0FFB510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FC811E" w14:textId="5B77F25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06,902.96 </w:t>
            </w:r>
          </w:p>
        </w:tc>
      </w:tr>
      <w:tr w:rsidR="005235E3" w:rsidRPr="005235E3" w14:paraId="5FAC867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9FFB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93E59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6CDB06ED" w14:textId="3C729B6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93,704.66 </w:t>
            </w:r>
          </w:p>
        </w:tc>
        <w:tc>
          <w:tcPr>
            <w:tcW w:w="810" w:type="pct"/>
            <w:tcBorders>
              <w:top w:val="nil"/>
              <w:left w:val="nil"/>
              <w:bottom w:val="single" w:sz="4" w:space="0" w:color="000000"/>
              <w:right w:val="single" w:sz="4" w:space="0" w:color="000000"/>
            </w:tcBorders>
            <w:shd w:val="clear" w:color="auto" w:fill="auto"/>
            <w:noWrap/>
            <w:vAlign w:val="bottom"/>
            <w:hideMark/>
          </w:tcPr>
          <w:p w14:paraId="29A599BA" w14:textId="7C973E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73023" w14:textId="63BE84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CE9811" w14:textId="385DA6E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93,704.66 </w:t>
            </w:r>
          </w:p>
        </w:tc>
      </w:tr>
      <w:tr w:rsidR="005235E3" w:rsidRPr="005235E3" w14:paraId="6FCFF10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039B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A3B05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71B11215" w14:textId="0665A40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41,449.56 </w:t>
            </w:r>
          </w:p>
        </w:tc>
        <w:tc>
          <w:tcPr>
            <w:tcW w:w="810" w:type="pct"/>
            <w:tcBorders>
              <w:top w:val="nil"/>
              <w:left w:val="nil"/>
              <w:bottom w:val="single" w:sz="4" w:space="0" w:color="000000"/>
              <w:right w:val="single" w:sz="4" w:space="0" w:color="000000"/>
            </w:tcBorders>
            <w:shd w:val="clear" w:color="auto" w:fill="auto"/>
            <w:noWrap/>
            <w:vAlign w:val="bottom"/>
            <w:hideMark/>
          </w:tcPr>
          <w:p w14:paraId="310FA1F9" w14:textId="665FD0D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C58820" w14:textId="124ABF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041615" w14:textId="057F200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41,449.56 </w:t>
            </w:r>
          </w:p>
        </w:tc>
      </w:tr>
      <w:tr w:rsidR="005235E3" w:rsidRPr="005235E3" w14:paraId="7D0DDF1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5E8BB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37E3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69AEED48" w14:textId="07C1037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76D1DE69" w14:textId="30D6B39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4E5AA0" w14:textId="395EDD8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F7AF54" w14:textId="065C324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97,448.42 </w:t>
            </w:r>
          </w:p>
        </w:tc>
      </w:tr>
      <w:tr w:rsidR="005235E3" w:rsidRPr="005235E3" w14:paraId="56C91FF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44A5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142B6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05D181FC" w14:textId="3C4CBCD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51744E2D" w14:textId="2CAC905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E805F0" w14:textId="6085F8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38B01D" w14:textId="7FF1BAC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26.66 </w:t>
            </w:r>
          </w:p>
        </w:tc>
      </w:tr>
      <w:tr w:rsidR="005235E3" w:rsidRPr="005235E3" w14:paraId="3EB6D91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C92A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F42DC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168BE110" w14:textId="4B43E24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0F45F324" w14:textId="68C0F2E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8D54C5" w14:textId="466A18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F9AEE2" w14:textId="416E25F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08,775.86 </w:t>
            </w:r>
          </w:p>
        </w:tc>
      </w:tr>
      <w:tr w:rsidR="005235E3" w:rsidRPr="005235E3" w14:paraId="00D9488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3EC2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84E7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4E6810F0" w14:textId="1FC6B79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095EA6E0" w14:textId="15B5DE9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349121" w14:textId="6098FA6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069D7" w14:textId="30DA37F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81,260.66 </w:t>
            </w:r>
          </w:p>
        </w:tc>
      </w:tr>
      <w:tr w:rsidR="005235E3" w:rsidRPr="005235E3" w14:paraId="475AE5B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C1355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84EE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1268DD43" w14:textId="67D924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82,251.04 </w:t>
            </w:r>
          </w:p>
        </w:tc>
        <w:tc>
          <w:tcPr>
            <w:tcW w:w="810" w:type="pct"/>
            <w:tcBorders>
              <w:top w:val="nil"/>
              <w:left w:val="nil"/>
              <w:bottom w:val="single" w:sz="4" w:space="0" w:color="000000"/>
              <w:right w:val="single" w:sz="4" w:space="0" w:color="000000"/>
            </w:tcBorders>
            <w:shd w:val="clear" w:color="auto" w:fill="auto"/>
            <w:noWrap/>
            <w:vAlign w:val="bottom"/>
            <w:hideMark/>
          </w:tcPr>
          <w:p w14:paraId="5BFD1892" w14:textId="2E53896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A492F3" w14:textId="1F5D882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A63C10" w14:textId="0FB613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82,251.04 </w:t>
            </w:r>
          </w:p>
        </w:tc>
      </w:tr>
      <w:tr w:rsidR="005235E3" w:rsidRPr="005235E3" w14:paraId="0284E00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C58C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56B15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45DD6743" w14:textId="0B2D61B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573,009.66 </w:t>
            </w:r>
          </w:p>
        </w:tc>
        <w:tc>
          <w:tcPr>
            <w:tcW w:w="810" w:type="pct"/>
            <w:tcBorders>
              <w:top w:val="nil"/>
              <w:left w:val="nil"/>
              <w:bottom w:val="single" w:sz="4" w:space="0" w:color="000000"/>
              <w:right w:val="single" w:sz="4" w:space="0" w:color="000000"/>
            </w:tcBorders>
            <w:shd w:val="clear" w:color="auto" w:fill="auto"/>
            <w:noWrap/>
            <w:vAlign w:val="bottom"/>
            <w:hideMark/>
          </w:tcPr>
          <w:p w14:paraId="59CF5253" w14:textId="658A1DC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9623F5" w14:textId="4E659EC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EE0D65" w14:textId="31062A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573,009.66 </w:t>
            </w:r>
          </w:p>
        </w:tc>
      </w:tr>
      <w:tr w:rsidR="005235E3" w:rsidRPr="005235E3" w14:paraId="4BF3A6C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92D64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33B0C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34107464" w14:textId="0EE227C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764DF478" w14:textId="632971D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A89F20" w14:textId="3BC13B6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ED4819" w14:textId="1F6CF33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8,351.66 </w:t>
            </w:r>
          </w:p>
        </w:tc>
      </w:tr>
      <w:tr w:rsidR="005235E3" w:rsidRPr="005235E3" w14:paraId="3B19169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51BC8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AE65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54230971" w14:textId="1C7995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5F2E2797" w14:textId="1DB9AA8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B1A925" w14:textId="4DF9E24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B2A964" w14:textId="1FB15B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05,337.88 </w:t>
            </w:r>
          </w:p>
        </w:tc>
      </w:tr>
      <w:tr w:rsidR="005235E3" w:rsidRPr="005235E3" w14:paraId="5EE2AA7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4F16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2DE5F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32DD187E" w14:textId="5834E0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71,301.78 </w:t>
            </w:r>
          </w:p>
        </w:tc>
        <w:tc>
          <w:tcPr>
            <w:tcW w:w="810" w:type="pct"/>
            <w:tcBorders>
              <w:top w:val="nil"/>
              <w:left w:val="nil"/>
              <w:bottom w:val="single" w:sz="4" w:space="0" w:color="000000"/>
              <w:right w:val="single" w:sz="4" w:space="0" w:color="000000"/>
            </w:tcBorders>
            <w:shd w:val="clear" w:color="auto" w:fill="auto"/>
            <w:noWrap/>
            <w:vAlign w:val="bottom"/>
            <w:hideMark/>
          </w:tcPr>
          <w:p w14:paraId="67015DBB" w14:textId="20541BB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75C579" w14:textId="64A776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257412" w14:textId="0B6B57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71,301.78 </w:t>
            </w:r>
          </w:p>
        </w:tc>
      </w:tr>
      <w:tr w:rsidR="005235E3" w:rsidRPr="005235E3" w14:paraId="26A0377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B2352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CF8A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31CCB57A" w14:textId="37EDD4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155ADEBE" w14:textId="45F54E2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FD532" w14:textId="177D356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42C585" w14:textId="4116205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1,401.58 </w:t>
            </w:r>
          </w:p>
        </w:tc>
      </w:tr>
      <w:tr w:rsidR="005235E3" w:rsidRPr="005235E3" w14:paraId="680C48B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B9F6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9EF27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6CC93E36" w14:textId="1E807F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7F647C2D" w14:textId="7ACCC4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FCB891" w14:textId="79CC551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17403" w14:textId="1B50213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2,339.30 </w:t>
            </w:r>
          </w:p>
        </w:tc>
      </w:tr>
      <w:tr w:rsidR="005235E3" w:rsidRPr="005235E3" w14:paraId="5AED273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4D919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6CE7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67BB235C" w14:textId="080340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11487DDB" w14:textId="3CA457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10F095" w14:textId="6D973E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EA5C8C" w14:textId="3DEB52A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7,449.16 </w:t>
            </w:r>
          </w:p>
        </w:tc>
      </w:tr>
      <w:tr w:rsidR="005235E3" w:rsidRPr="005235E3" w14:paraId="5A0C0F3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0690A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1E8DD9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4D89D228" w14:textId="10D995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29,573.66 </w:t>
            </w:r>
          </w:p>
        </w:tc>
        <w:tc>
          <w:tcPr>
            <w:tcW w:w="810" w:type="pct"/>
            <w:tcBorders>
              <w:top w:val="nil"/>
              <w:left w:val="nil"/>
              <w:bottom w:val="single" w:sz="4" w:space="0" w:color="000000"/>
              <w:right w:val="single" w:sz="4" w:space="0" w:color="000000"/>
            </w:tcBorders>
            <w:shd w:val="clear" w:color="auto" w:fill="auto"/>
            <w:noWrap/>
            <w:vAlign w:val="bottom"/>
            <w:hideMark/>
          </w:tcPr>
          <w:p w14:paraId="3B501C60" w14:textId="6F9BFBB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D7288" w14:textId="7E9B3D1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FF9537" w14:textId="468B728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29,573.66 </w:t>
            </w:r>
          </w:p>
        </w:tc>
      </w:tr>
      <w:tr w:rsidR="005235E3" w:rsidRPr="005235E3" w14:paraId="55CA108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149B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6A26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2B72872B" w14:textId="127B1D8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63B8466C" w14:textId="6F74FCE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729A37" w14:textId="103CC31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308EB" w14:textId="43C69A8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3,329.86 </w:t>
            </w:r>
          </w:p>
        </w:tc>
      </w:tr>
      <w:tr w:rsidR="005235E3" w:rsidRPr="005235E3" w14:paraId="28745BE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8561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ABA4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3F08B8B7" w14:textId="7439299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84,434.66 </w:t>
            </w:r>
          </w:p>
        </w:tc>
        <w:tc>
          <w:tcPr>
            <w:tcW w:w="810" w:type="pct"/>
            <w:tcBorders>
              <w:top w:val="nil"/>
              <w:left w:val="nil"/>
              <w:bottom w:val="single" w:sz="4" w:space="0" w:color="000000"/>
              <w:right w:val="single" w:sz="4" w:space="0" w:color="000000"/>
            </w:tcBorders>
            <w:shd w:val="clear" w:color="auto" w:fill="auto"/>
            <w:noWrap/>
            <w:vAlign w:val="bottom"/>
            <w:hideMark/>
          </w:tcPr>
          <w:p w14:paraId="4CA3218A" w14:textId="2F163B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A9BE7" w14:textId="2D5FC0A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4BAE8E" w14:textId="6D2DDE1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84,434.66 </w:t>
            </w:r>
          </w:p>
        </w:tc>
      </w:tr>
      <w:tr w:rsidR="005235E3" w:rsidRPr="005235E3" w14:paraId="43E8EDA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73A8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C7BE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7579E4E4" w14:textId="36A04F9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09,996.66 </w:t>
            </w:r>
          </w:p>
        </w:tc>
        <w:tc>
          <w:tcPr>
            <w:tcW w:w="810" w:type="pct"/>
            <w:tcBorders>
              <w:top w:val="nil"/>
              <w:left w:val="nil"/>
              <w:bottom w:val="single" w:sz="4" w:space="0" w:color="000000"/>
              <w:right w:val="single" w:sz="4" w:space="0" w:color="000000"/>
            </w:tcBorders>
            <w:shd w:val="clear" w:color="auto" w:fill="auto"/>
            <w:noWrap/>
            <w:vAlign w:val="bottom"/>
            <w:hideMark/>
          </w:tcPr>
          <w:p w14:paraId="604F03D3" w14:textId="02B2A71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529F60" w14:textId="42C81F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90B07" w14:textId="64B7BBA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09,996.66 </w:t>
            </w:r>
          </w:p>
        </w:tc>
      </w:tr>
      <w:tr w:rsidR="005235E3" w:rsidRPr="005235E3" w14:paraId="6E9089F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F0E40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6980C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2F7EBCD2" w14:textId="0083F88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81,904.54 </w:t>
            </w:r>
          </w:p>
        </w:tc>
        <w:tc>
          <w:tcPr>
            <w:tcW w:w="810" w:type="pct"/>
            <w:tcBorders>
              <w:top w:val="nil"/>
              <w:left w:val="nil"/>
              <w:bottom w:val="single" w:sz="4" w:space="0" w:color="000000"/>
              <w:right w:val="single" w:sz="4" w:space="0" w:color="000000"/>
            </w:tcBorders>
            <w:shd w:val="clear" w:color="auto" w:fill="auto"/>
            <w:noWrap/>
            <w:vAlign w:val="bottom"/>
            <w:hideMark/>
          </w:tcPr>
          <w:p w14:paraId="2C1E8C4C" w14:textId="1D2976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F90871" w14:textId="33CF31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C59FCF" w14:textId="3909592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81,904.54 </w:t>
            </w:r>
          </w:p>
        </w:tc>
      </w:tr>
      <w:tr w:rsidR="005235E3" w:rsidRPr="005235E3" w14:paraId="568CFCD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A74D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3061E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61288494" w14:textId="56F62A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6A72FB4D" w14:textId="4F7DD0D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1FBB7F" w14:textId="762A12D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68E102" w14:textId="57E8FF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93,022.76 </w:t>
            </w:r>
          </w:p>
        </w:tc>
      </w:tr>
      <w:tr w:rsidR="005235E3" w:rsidRPr="005235E3" w14:paraId="4C1CE92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BB7C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55ABE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CAF89EA" w14:textId="73F4616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58,343.70 </w:t>
            </w:r>
          </w:p>
        </w:tc>
        <w:tc>
          <w:tcPr>
            <w:tcW w:w="810" w:type="pct"/>
            <w:tcBorders>
              <w:top w:val="nil"/>
              <w:left w:val="nil"/>
              <w:bottom w:val="single" w:sz="4" w:space="0" w:color="000000"/>
              <w:right w:val="single" w:sz="4" w:space="0" w:color="000000"/>
            </w:tcBorders>
            <w:shd w:val="clear" w:color="auto" w:fill="auto"/>
            <w:noWrap/>
            <w:vAlign w:val="bottom"/>
            <w:hideMark/>
          </w:tcPr>
          <w:p w14:paraId="054AB22C" w14:textId="61935FE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A2057F" w14:textId="0B99327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9A5DC" w14:textId="7E33F1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58,343.70 </w:t>
            </w:r>
          </w:p>
        </w:tc>
      </w:tr>
      <w:tr w:rsidR="005235E3" w:rsidRPr="005235E3" w14:paraId="20E7A74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8426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716D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7C85331D" w14:textId="1C86708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42,555.46 </w:t>
            </w:r>
          </w:p>
        </w:tc>
        <w:tc>
          <w:tcPr>
            <w:tcW w:w="810" w:type="pct"/>
            <w:tcBorders>
              <w:top w:val="nil"/>
              <w:left w:val="nil"/>
              <w:bottom w:val="single" w:sz="4" w:space="0" w:color="000000"/>
              <w:right w:val="single" w:sz="4" w:space="0" w:color="000000"/>
            </w:tcBorders>
            <w:shd w:val="clear" w:color="auto" w:fill="auto"/>
            <w:noWrap/>
            <w:vAlign w:val="bottom"/>
            <w:hideMark/>
          </w:tcPr>
          <w:p w14:paraId="1D06D21A" w14:textId="3F5966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B6FEF2" w14:textId="614E722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5F5909" w14:textId="0BA6B47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42,555.46 </w:t>
            </w:r>
          </w:p>
        </w:tc>
      </w:tr>
      <w:tr w:rsidR="005235E3" w:rsidRPr="005235E3" w14:paraId="0BBE6A9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9361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E093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2665828A" w14:textId="4D4FCED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1F4DBB01" w14:textId="2FE7C5E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0BEB29" w14:textId="35EABC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49368B" w14:textId="5B39E1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1,873.66 </w:t>
            </w:r>
          </w:p>
        </w:tc>
      </w:tr>
      <w:tr w:rsidR="005235E3" w:rsidRPr="005235E3" w14:paraId="6FD7F66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C9CA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E3163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63D87B32" w14:textId="6E7AE6D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02FB1BFD" w14:textId="4C38AD9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D5ED2" w14:textId="4F46304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DB9B0C" w14:textId="4AC176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9,875.66 </w:t>
            </w:r>
          </w:p>
        </w:tc>
      </w:tr>
      <w:tr w:rsidR="005235E3" w:rsidRPr="005235E3" w14:paraId="2678667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14752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E575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6EC8A094" w14:textId="7E64577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21C54C2C" w14:textId="383EC9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7F7F2" w14:textId="458C342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BFCF17" w14:textId="7CAF346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9,068.54 </w:t>
            </w:r>
          </w:p>
        </w:tc>
      </w:tr>
      <w:tr w:rsidR="005235E3" w:rsidRPr="005235E3" w14:paraId="107EF94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FDD8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1D53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27BD64BE" w14:textId="363D0F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27CE849F" w14:textId="21BCA4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C2990F" w14:textId="14EB5AA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76B15D" w14:textId="52E535E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8,351.66 </w:t>
            </w:r>
          </w:p>
        </w:tc>
      </w:tr>
      <w:tr w:rsidR="005235E3" w:rsidRPr="005235E3" w14:paraId="72F8760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CFC7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DF4B5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0B5ADD52" w14:textId="7C0E2F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37E93E8C" w14:textId="36D4592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15DB3" w14:textId="58EADE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445186" w14:textId="0B8DDD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006,509.52 </w:t>
            </w:r>
          </w:p>
        </w:tc>
      </w:tr>
      <w:tr w:rsidR="005235E3" w:rsidRPr="005235E3" w14:paraId="47BAD91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5613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FF069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56ACD4FA" w14:textId="4C4F302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3F7359E8" w14:textId="6670EC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4CE003" w14:textId="062A59A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3ABEE9" w14:textId="278C228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7,449.16 </w:t>
            </w:r>
          </w:p>
        </w:tc>
      </w:tr>
      <w:tr w:rsidR="005235E3" w:rsidRPr="005235E3" w14:paraId="1DD945E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74FA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277CA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3EE5FB58" w14:textId="0AA737F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17E82F4B" w14:textId="47E10A8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6B1F4C" w14:textId="445CF1C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9C7249" w14:textId="07AD5E9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5,480.04 </w:t>
            </w:r>
          </w:p>
        </w:tc>
      </w:tr>
      <w:tr w:rsidR="005235E3" w:rsidRPr="005235E3" w14:paraId="15578960"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5B20D5"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4A075F86" w14:textId="4FF62406"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3,054,11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17E870D9" w14:textId="74A8BEB5"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B3DEE27" w14:textId="3D36B06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E62649" w14:textId="664DE3EB"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3,054,116.84 </w:t>
            </w:r>
          </w:p>
        </w:tc>
      </w:tr>
      <w:tr w:rsidR="005235E3" w:rsidRPr="005235E3" w14:paraId="6A0CDF8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DECF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B85EF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00206CD9" w14:textId="669A71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9,177,847.26 </w:t>
            </w:r>
          </w:p>
        </w:tc>
        <w:tc>
          <w:tcPr>
            <w:tcW w:w="810" w:type="pct"/>
            <w:tcBorders>
              <w:top w:val="nil"/>
              <w:left w:val="nil"/>
              <w:bottom w:val="single" w:sz="4" w:space="0" w:color="000000"/>
              <w:right w:val="single" w:sz="4" w:space="0" w:color="000000"/>
            </w:tcBorders>
            <w:shd w:val="clear" w:color="auto" w:fill="auto"/>
            <w:noWrap/>
            <w:vAlign w:val="bottom"/>
            <w:hideMark/>
          </w:tcPr>
          <w:p w14:paraId="76FC7401" w14:textId="11588D1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FB4CE4" w14:textId="2732E8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CC198BA" w14:textId="7FE155A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9,177,847.26 </w:t>
            </w:r>
          </w:p>
        </w:tc>
      </w:tr>
      <w:tr w:rsidR="005235E3" w:rsidRPr="005235E3" w14:paraId="7D5FD14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719B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D2C17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ritao</w:t>
            </w:r>
          </w:p>
        </w:tc>
        <w:tc>
          <w:tcPr>
            <w:tcW w:w="810" w:type="pct"/>
            <w:tcBorders>
              <w:top w:val="nil"/>
              <w:left w:val="nil"/>
              <w:bottom w:val="single" w:sz="4" w:space="0" w:color="000000"/>
              <w:right w:val="single" w:sz="4" w:space="0" w:color="000000"/>
            </w:tcBorders>
            <w:shd w:val="clear" w:color="auto" w:fill="auto"/>
            <w:noWrap/>
            <w:vAlign w:val="bottom"/>
            <w:hideMark/>
          </w:tcPr>
          <w:p w14:paraId="56541A30" w14:textId="7F9603D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7D933A" w14:textId="1D5F17A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861893" w14:textId="5DF0DFB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6986A9" w14:textId="66879ED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0,000.00 </w:t>
            </w:r>
          </w:p>
        </w:tc>
      </w:tr>
      <w:tr w:rsidR="005235E3" w:rsidRPr="005235E3" w14:paraId="28FC838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EC0FA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1F79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782498AC" w14:textId="016CF7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2F01F47F" w14:textId="2B3DE7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0D8945" w14:textId="30EB52E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5813CE" w14:textId="1110D04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33,036.10 </w:t>
            </w:r>
          </w:p>
        </w:tc>
      </w:tr>
      <w:tr w:rsidR="005235E3" w:rsidRPr="005235E3" w14:paraId="7F0A9CE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4DB22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B81DD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mbang</w:t>
            </w:r>
          </w:p>
        </w:tc>
        <w:tc>
          <w:tcPr>
            <w:tcW w:w="810" w:type="pct"/>
            <w:tcBorders>
              <w:top w:val="nil"/>
              <w:left w:val="nil"/>
              <w:bottom w:val="single" w:sz="4" w:space="0" w:color="000000"/>
              <w:right w:val="single" w:sz="4" w:space="0" w:color="000000"/>
            </w:tcBorders>
            <w:shd w:val="clear" w:color="auto" w:fill="auto"/>
            <w:noWrap/>
            <w:vAlign w:val="bottom"/>
            <w:hideMark/>
          </w:tcPr>
          <w:p w14:paraId="5F5CB5D0" w14:textId="15271E2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B7D312" w14:textId="07C626D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8F93B" w14:textId="56C9636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E4644" w14:textId="5CF39B8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90,000.00 </w:t>
            </w:r>
          </w:p>
        </w:tc>
      </w:tr>
      <w:tr w:rsidR="005235E3" w:rsidRPr="005235E3" w14:paraId="0697D46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15F7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276E0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1DB60088" w14:textId="4EEC197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09,675.48 </w:t>
            </w:r>
          </w:p>
        </w:tc>
        <w:tc>
          <w:tcPr>
            <w:tcW w:w="810" w:type="pct"/>
            <w:tcBorders>
              <w:top w:val="nil"/>
              <w:left w:val="nil"/>
              <w:bottom w:val="single" w:sz="4" w:space="0" w:color="000000"/>
              <w:right w:val="single" w:sz="4" w:space="0" w:color="000000"/>
            </w:tcBorders>
            <w:shd w:val="clear" w:color="auto" w:fill="auto"/>
            <w:noWrap/>
            <w:vAlign w:val="bottom"/>
            <w:hideMark/>
          </w:tcPr>
          <w:p w14:paraId="6A3F1508" w14:textId="54C6E9C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16B385" w14:textId="1E8B5F7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F1A01A" w14:textId="6DE9DB9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09,675.48 </w:t>
            </w:r>
          </w:p>
        </w:tc>
      </w:tr>
      <w:tr w:rsidR="005235E3" w:rsidRPr="005235E3" w14:paraId="13EC138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CF7F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0C80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iadi</w:t>
            </w:r>
          </w:p>
        </w:tc>
        <w:tc>
          <w:tcPr>
            <w:tcW w:w="810" w:type="pct"/>
            <w:tcBorders>
              <w:top w:val="nil"/>
              <w:left w:val="nil"/>
              <w:bottom w:val="single" w:sz="4" w:space="0" w:color="000000"/>
              <w:right w:val="single" w:sz="4" w:space="0" w:color="000000"/>
            </w:tcBorders>
            <w:shd w:val="clear" w:color="auto" w:fill="auto"/>
            <w:noWrap/>
            <w:vAlign w:val="bottom"/>
            <w:hideMark/>
          </w:tcPr>
          <w:p w14:paraId="348732A0" w14:textId="7E502A5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39,556.00 </w:t>
            </w:r>
          </w:p>
        </w:tc>
        <w:tc>
          <w:tcPr>
            <w:tcW w:w="810" w:type="pct"/>
            <w:tcBorders>
              <w:top w:val="nil"/>
              <w:left w:val="nil"/>
              <w:bottom w:val="single" w:sz="4" w:space="0" w:color="000000"/>
              <w:right w:val="single" w:sz="4" w:space="0" w:color="000000"/>
            </w:tcBorders>
            <w:shd w:val="clear" w:color="auto" w:fill="auto"/>
            <w:noWrap/>
            <w:vAlign w:val="bottom"/>
            <w:hideMark/>
          </w:tcPr>
          <w:p w14:paraId="41ADFBCB" w14:textId="3347F20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16227" w14:textId="5395F80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3F4FFB" w14:textId="2008D65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39,556.00 </w:t>
            </w:r>
          </w:p>
        </w:tc>
      </w:tr>
      <w:tr w:rsidR="005235E3" w:rsidRPr="005235E3" w14:paraId="5FEE94C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B6A0A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DE26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upax del Norte</w:t>
            </w:r>
          </w:p>
        </w:tc>
        <w:tc>
          <w:tcPr>
            <w:tcW w:w="810" w:type="pct"/>
            <w:tcBorders>
              <w:top w:val="nil"/>
              <w:left w:val="nil"/>
              <w:bottom w:val="single" w:sz="4" w:space="0" w:color="000000"/>
              <w:right w:val="single" w:sz="4" w:space="0" w:color="000000"/>
            </w:tcBorders>
            <w:shd w:val="clear" w:color="auto" w:fill="auto"/>
            <w:noWrap/>
            <w:vAlign w:val="bottom"/>
            <w:hideMark/>
          </w:tcPr>
          <w:p w14:paraId="4822C0E3" w14:textId="33F9434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224.00 </w:t>
            </w:r>
          </w:p>
        </w:tc>
        <w:tc>
          <w:tcPr>
            <w:tcW w:w="810" w:type="pct"/>
            <w:tcBorders>
              <w:top w:val="nil"/>
              <w:left w:val="nil"/>
              <w:bottom w:val="single" w:sz="4" w:space="0" w:color="000000"/>
              <w:right w:val="single" w:sz="4" w:space="0" w:color="000000"/>
            </w:tcBorders>
            <w:shd w:val="clear" w:color="auto" w:fill="auto"/>
            <w:noWrap/>
            <w:vAlign w:val="bottom"/>
            <w:hideMark/>
          </w:tcPr>
          <w:p w14:paraId="784EA4E5" w14:textId="7845BC1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18DCA0" w14:textId="40566A8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D4D4A4" w14:textId="2F10504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224.00 </w:t>
            </w:r>
          </w:p>
        </w:tc>
      </w:tr>
      <w:tr w:rsidR="005235E3" w:rsidRPr="005235E3" w14:paraId="0AE653E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EAA8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6FD54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upax del Sur</w:t>
            </w:r>
          </w:p>
        </w:tc>
        <w:tc>
          <w:tcPr>
            <w:tcW w:w="810" w:type="pct"/>
            <w:tcBorders>
              <w:top w:val="nil"/>
              <w:left w:val="nil"/>
              <w:bottom w:val="single" w:sz="4" w:space="0" w:color="000000"/>
              <w:right w:val="single" w:sz="4" w:space="0" w:color="000000"/>
            </w:tcBorders>
            <w:shd w:val="clear" w:color="auto" w:fill="auto"/>
            <w:noWrap/>
            <w:vAlign w:val="bottom"/>
            <w:hideMark/>
          </w:tcPr>
          <w:p w14:paraId="1255EA66" w14:textId="14748D4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6,464.00 </w:t>
            </w:r>
          </w:p>
        </w:tc>
        <w:tc>
          <w:tcPr>
            <w:tcW w:w="810" w:type="pct"/>
            <w:tcBorders>
              <w:top w:val="nil"/>
              <w:left w:val="nil"/>
              <w:bottom w:val="single" w:sz="4" w:space="0" w:color="000000"/>
              <w:right w:val="single" w:sz="4" w:space="0" w:color="000000"/>
            </w:tcBorders>
            <w:shd w:val="clear" w:color="auto" w:fill="auto"/>
            <w:noWrap/>
            <w:vAlign w:val="bottom"/>
            <w:hideMark/>
          </w:tcPr>
          <w:p w14:paraId="050E0A39" w14:textId="35D380F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AE4E8" w14:textId="1D64674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1C5499" w14:textId="0F3C6CD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6,464.00 </w:t>
            </w:r>
          </w:p>
        </w:tc>
      </w:tr>
      <w:tr w:rsidR="005235E3" w:rsidRPr="005235E3" w14:paraId="775255C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2D114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FD3E5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264C7BA0" w14:textId="3CBFCE8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36,314.00 </w:t>
            </w:r>
          </w:p>
        </w:tc>
        <w:tc>
          <w:tcPr>
            <w:tcW w:w="810" w:type="pct"/>
            <w:tcBorders>
              <w:top w:val="nil"/>
              <w:left w:val="nil"/>
              <w:bottom w:val="single" w:sz="4" w:space="0" w:color="000000"/>
              <w:right w:val="single" w:sz="4" w:space="0" w:color="000000"/>
            </w:tcBorders>
            <w:shd w:val="clear" w:color="auto" w:fill="auto"/>
            <w:noWrap/>
            <w:vAlign w:val="bottom"/>
            <w:hideMark/>
          </w:tcPr>
          <w:p w14:paraId="5F2F66A4" w14:textId="05D9E6A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81804A" w14:textId="6336D2D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236123" w14:textId="4A112B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36,314.00 </w:t>
            </w:r>
          </w:p>
        </w:tc>
      </w:tr>
      <w:tr w:rsidR="005235E3" w:rsidRPr="005235E3" w14:paraId="4B05DB18"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B199DF"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3468CD1D" w14:textId="32A8AE8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6,244,05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3391A7DB" w14:textId="7F4768B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E1399F" w14:textId="13F9981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C6C8A63" w14:textId="741BEE85"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6,244,059.63 </w:t>
            </w:r>
          </w:p>
        </w:tc>
      </w:tr>
      <w:tr w:rsidR="005235E3" w:rsidRPr="005235E3" w14:paraId="3E67D30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30D7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18A81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06F41DC5" w14:textId="77D26BF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5E26CBA2" w14:textId="5CC3657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5EF81C" w14:textId="265632F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36114CE" w14:textId="3E7B82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219,253.56 </w:t>
            </w:r>
          </w:p>
        </w:tc>
      </w:tr>
      <w:tr w:rsidR="005235E3" w:rsidRPr="005235E3" w14:paraId="36C0FEB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17126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2AAE8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glipay</w:t>
            </w:r>
          </w:p>
        </w:tc>
        <w:tc>
          <w:tcPr>
            <w:tcW w:w="810" w:type="pct"/>
            <w:tcBorders>
              <w:top w:val="nil"/>
              <w:left w:val="nil"/>
              <w:bottom w:val="single" w:sz="4" w:space="0" w:color="000000"/>
              <w:right w:val="single" w:sz="4" w:space="0" w:color="000000"/>
            </w:tcBorders>
            <w:shd w:val="clear" w:color="auto" w:fill="auto"/>
            <w:noWrap/>
            <w:vAlign w:val="bottom"/>
            <w:hideMark/>
          </w:tcPr>
          <w:p w14:paraId="0075223F" w14:textId="3D4F167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AF71C7" w14:textId="5BA2807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ACAB8E" w14:textId="0D8FF1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3E57F5" w14:textId="51D943D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5,000.00 </w:t>
            </w:r>
          </w:p>
        </w:tc>
      </w:tr>
      <w:tr w:rsidR="005235E3" w:rsidRPr="005235E3" w14:paraId="7573CA6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95CF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716F4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53C73CC1" w14:textId="73EE53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93,782.90 </w:t>
            </w:r>
          </w:p>
        </w:tc>
        <w:tc>
          <w:tcPr>
            <w:tcW w:w="810" w:type="pct"/>
            <w:tcBorders>
              <w:top w:val="nil"/>
              <w:left w:val="nil"/>
              <w:bottom w:val="single" w:sz="4" w:space="0" w:color="000000"/>
              <w:right w:val="single" w:sz="4" w:space="0" w:color="000000"/>
            </w:tcBorders>
            <w:shd w:val="clear" w:color="auto" w:fill="auto"/>
            <w:noWrap/>
            <w:vAlign w:val="bottom"/>
            <w:hideMark/>
          </w:tcPr>
          <w:p w14:paraId="1D728DE9" w14:textId="2686254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BAD64C" w14:textId="2B05791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BF35A" w14:textId="190E0D8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93,782.90 </w:t>
            </w:r>
          </w:p>
        </w:tc>
      </w:tr>
      <w:tr w:rsidR="005235E3" w:rsidRPr="005235E3" w14:paraId="4667982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9351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7E6C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4C8CB476" w14:textId="1CD28B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07,948.00 </w:t>
            </w:r>
          </w:p>
        </w:tc>
        <w:tc>
          <w:tcPr>
            <w:tcW w:w="810" w:type="pct"/>
            <w:tcBorders>
              <w:top w:val="nil"/>
              <w:left w:val="nil"/>
              <w:bottom w:val="single" w:sz="4" w:space="0" w:color="000000"/>
              <w:right w:val="single" w:sz="4" w:space="0" w:color="000000"/>
            </w:tcBorders>
            <w:shd w:val="clear" w:color="auto" w:fill="auto"/>
            <w:noWrap/>
            <w:vAlign w:val="bottom"/>
            <w:hideMark/>
          </w:tcPr>
          <w:p w14:paraId="4CF3E2BE" w14:textId="34D39A2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4E5EA0" w14:textId="0655CB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910488" w14:textId="673D84A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07,948.00 </w:t>
            </w:r>
          </w:p>
        </w:tc>
      </w:tr>
      <w:tr w:rsidR="005235E3" w:rsidRPr="005235E3" w14:paraId="0729F24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57D6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E8420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24396161" w14:textId="4ECB52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7,097.28 </w:t>
            </w:r>
          </w:p>
        </w:tc>
        <w:tc>
          <w:tcPr>
            <w:tcW w:w="810" w:type="pct"/>
            <w:tcBorders>
              <w:top w:val="nil"/>
              <w:left w:val="nil"/>
              <w:bottom w:val="single" w:sz="4" w:space="0" w:color="000000"/>
              <w:right w:val="single" w:sz="4" w:space="0" w:color="000000"/>
            </w:tcBorders>
            <w:shd w:val="clear" w:color="auto" w:fill="auto"/>
            <w:noWrap/>
            <w:vAlign w:val="bottom"/>
            <w:hideMark/>
          </w:tcPr>
          <w:p w14:paraId="48599C7B" w14:textId="5C9840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D4F725" w14:textId="49577B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1A25D2" w14:textId="306885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7,097.28 </w:t>
            </w:r>
          </w:p>
        </w:tc>
      </w:tr>
      <w:tr w:rsidR="005235E3" w:rsidRPr="005235E3" w14:paraId="2B263DC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3FA95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F4C0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1523E2F0" w14:textId="02389C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3,486.00 </w:t>
            </w:r>
          </w:p>
        </w:tc>
        <w:tc>
          <w:tcPr>
            <w:tcW w:w="810" w:type="pct"/>
            <w:tcBorders>
              <w:top w:val="nil"/>
              <w:left w:val="nil"/>
              <w:bottom w:val="single" w:sz="4" w:space="0" w:color="000000"/>
              <w:right w:val="single" w:sz="4" w:space="0" w:color="000000"/>
            </w:tcBorders>
            <w:shd w:val="clear" w:color="auto" w:fill="auto"/>
            <w:noWrap/>
            <w:vAlign w:val="bottom"/>
            <w:hideMark/>
          </w:tcPr>
          <w:p w14:paraId="1CC5CE8E" w14:textId="14C9168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1EE5B" w14:textId="621707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7211EB" w14:textId="10DEEB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3,486.00 </w:t>
            </w:r>
          </w:p>
        </w:tc>
      </w:tr>
      <w:tr w:rsidR="005235E3" w:rsidRPr="005235E3" w14:paraId="3688BBA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1C301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6CC7E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guday</w:t>
            </w:r>
          </w:p>
        </w:tc>
        <w:tc>
          <w:tcPr>
            <w:tcW w:w="810" w:type="pct"/>
            <w:tcBorders>
              <w:top w:val="nil"/>
              <w:left w:val="nil"/>
              <w:bottom w:val="single" w:sz="4" w:space="0" w:color="000000"/>
              <w:right w:val="single" w:sz="4" w:space="0" w:color="000000"/>
            </w:tcBorders>
            <w:shd w:val="clear" w:color="auto" w:fill="auto"/>
            <w:noWrap/>
            <w:vAlign w:val="bottom"/>
            <w:hideMark/>
          </w:tcPr>
          <w:p w14:paraId="493EC183" w14:textId="17F2B6A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7,491.89 </w:t>
            </w:r>
          </w:p>
        </w:tc>
        <w:tc>
          <w:tcPr>
            <w:tcW w:w="810" w:type="pct"/>
            <w:tcBorders>
              <w:top w:val="nil"/>
              <w:left w:val="nil"/>
              <w:bottom w:val="single" w:sz="4" w:space="0" w:color="000000"/>
              <w:right w:val="single" w:sz="4" w:space="0" w:color="000000"/>
            </w:tcBorders>
            <w:shd w:val="clear" w:color="auto" w:fill="auto"/>
            <w:noWrap/>
            <w:vAlign w:val="bottom"/>
            <w:hideMark/>
          </w:tcPr>
          <w:p w14:paraId="0792A672" w14:textId="51F70E7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080D73" w14:textId="2A4284B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F8CACB" w14:textId="62742B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7,491.89 </w:t>
            </w:r>
          </w:p>
        </w:tc>
      </w:tr>
      <w:tr w:rsidR="005235E3" w:rsidRPr="005235E3" w14:paraId="30A91C16"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945495"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737D9A36" w14:textId="1BC5235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64,045,928.06 </w:t>
            </w:r>
          </w:p>
        </w:tc>
        <w:tc>
          <w:tcPr>
            <w:tcW w:w="810" w:type="pct"/>
            <w:tcBorders>
              <w:top w:val="nil"/>
              <w:left w:val="nil"/>
              <w:bottom w:val="single" w:sz="4" w:space="0" w:color="000000"/>
              <w:right w:val="single" w:sz="4" w:space="0" w:color="000000"/>
            </w:tcBorders>
            <w:shd w:val="clear" w:color="A5A5A5" w:fill="A5A5A5"/>
            <w:noWrap/>
            <w:vAlign w:val="bottom"/>
            <w:hideMark/>
          </w:tcPr>
          <w:p w14:paraId="349211C3" w14:textId="32981A5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2C04153" w14:textId="4C702E9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497050B" w14:textId="265ED15C"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64,045,928.06 </w:t>
            </w:r>
          </w:p>
        </w:tc>
      </w:tr>
      <w:tr w:rsidR="005235E3" w:rsidRPr="005235E3" w14:paraId="0C276069"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A74E75"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4779CFDF" w14:textId="57981AA0"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7287109" w14:textId="5342B05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8523A3" w14:textId="4C9C7F5F"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B4F4FC" w14:textId="2AF3FADC"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503,670.00 </w:t>
            </w:r>
          </w:p>
        </w:tc>
      </w:tr>
      <w:tr w:rsidR="005235E3" w:rsidRPr="005235E3" w14:paraId="61447DD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A4F2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C193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0A4FF860" w14:textId="0CEAD4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38F8207D" w14:textId="3FCAFF5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033C4B" w14:textId="5E5EB75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2CDDC3" w14:textId="3367843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0,750.00 </w:t>
            </w:r>
          </w:p>
        </w:tc>
      </w:tr>
      <w:tr w:rsidR="005235E3" w:rsidRPr="005235E3" w14:paraId="50DA09A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CB8F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717C8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2AC23C5A" w14:textId="448C03A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78921A37" w14:textId="566E27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04A1CD" w14:textId="4272B03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FE5A8" w14:textId="69977B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5,265.00 </w:t>
            </w:r>
          </w:p>
        </w:tc>
      </w:tr>
      <w:tr w:rsidR="005235E3" w:rsidRPr="005235E3" w14:paraId="6D59A1E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0A77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5D76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73F63DD9" w14:textId="025BA90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48AF9216" w14:textId="34B16B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43155" w14:textId="0F95EFE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54D76" w14:textId="7302741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0,962.50 </w:t>
            </w:r>
          </w:p>
        </w:tc>
      </w:tr>
      <w:tr w:rsidR="005235E3" w:rsidRPr="005235E3" w14:paraId="209E244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A5D6E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1C1E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42E92D16" w14:textId="3120B4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0673813C" w14:textId="2816C7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317EEA" w14:textId="2228EA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DE9F9D" w14:textId="3ED58A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0,550.00 </w:t>
            </w:r>
          </w:p>
        </w:tc>
      </w:tr>
      <w:tr w:rsidR="005235E3" w:rsidRPr="005235E3" w14:paraId="2BDD5E1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1796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B293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27688024" w14:textId="24C03D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08AD3B" w14:textId="169DB53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AAD91" w14:textId="024FC66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115456" w14:textId="33A9701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93,000.00 </w:t>
            </w:r>
          </w:p>
        </w:tc>
      </w:tr>
      <w:tr w:rsidR="005235E3" w:rsidRPr="005235E3" w14:paraId="1A5E685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F024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B63B0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2904277C" w14:textId="063851B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1F6B77A5" w14:textId="2AB33E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D9C63C" w14:textId="1DF3E5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96EF12" w14:textId="1B1459B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90,667.50 </w:t>
            </w:r>
          </w:p>
        </w:tc>
      </w:tr>
      <w:tr w:rsidR="005235E3" w:rsidRPr="005235E3" w14:paraId="0BFBBDF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D6CE6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8AFE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494178D4" w14:textId="37192C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6FC5282B" w14:textId="498CD9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A2DA93" w14:textId="4756AB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A83B66" w14:textId="7E807D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1,237.50 </w:t>
            </w:r>
          </w:p>
        </w:tc>
      </w:tr>
      <w:tr w:rsidR="005235E3" w:rsidRPr="005235E3" w14:paraId="7A2EBF2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B303E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9424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195F9E31" w14:textId="2ACAE2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04448AD5" w14:textId="227DBAA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8EB65D" w14:textId="5B9CF9B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F6F557" w14:textId="073F14D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1,237.50 </w:t>
            </w:r>
          </w:p>
        </w:tc>
      </w:tr>
      <w:tr w:rsidR="005235E3" w:rsidRPr="005235E3" w14:paraId="49AF9863"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673B7D"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09622DEA" w14:textId="04714A1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16881518" w14:textId="6844AE0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9DFE33" w14:textId="3DDEF70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12DEB7B" w14:textId="7593701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4,152,798.69 </w:t>
            </w:r>
          </w:p>
        </w:tc>
      </w:tr>
      <w:tr w:rsidR="005235E3" w:rsidRPr="005235E3" w14:paraId="229FBA3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5EB7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D7752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42B6E855" w14:textId="508691A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7DFBEC80" w14:textId="7458029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ACF2B8" w14:textId="4280DF5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E85F60" w14:textId="2019D05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504.00 </w:t>
            </w:r>
          </w:p>
        </w:tc>
      </w:tr>
      <w:tr w:rsidR="005235E3" w:rsidRPr="005235E3" w14:paraId="1CC8E4D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B8CA9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0FC8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7825135F" w14:textId="48C0D2B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41650A2A" w14:textId="1CF000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43C167" w14:textId="6D5256E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5F6596" w14:textId="037CCEB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4,566.00 </w:t>
            </w:r>
          </w:p>
        </w:tc>
      </w:tr>
      <w:tr w:rsidR="005235E3" w:rsidRPr="005235E3" w14:paraId="45FFAFC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ED7A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4F91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3BF3C643" w14:textId="39C7642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1209BDF4" w14:textId="145AD18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C8E34E" w14:textId="75B660F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C4DA84" w14:textId="5064965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6,919.20 </w:t>
            </w:r>
          </w:p>
        </w:tc>
      </w:tr>
      <w:tr w:rsidR="005235E3" w:rsidRPr="005235E3" w14:paraId="5BE7042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6429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36C0D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73914508" w14:textId="75F3F7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27123C05" w14:textId="73AED8F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9545E4" w14:textId="53A78B9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A6E689" w14:textId="38245D0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0,768.00 </w:t>
            </w:r>
          </w:p>
        </w:tc>
      </w:tr>
      <w:tr w:rsidR="005235E3" w:rsidRPr="005235E3" w14:paraId="5800E5C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96AD5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85FC9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4A38EA7A" w14:textId="40CA270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04882330" w14:textId="194C0D0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BAAC3F" w14:textId="2D6E283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6ED57D" w14:textId="669C98F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5,471.25 </w:t>
            </w:r>
          </w:p>
        </w:tc>
      </w:tr>
      <w:tr w:rsidR="005235E3" w:rsidRPr="005235E3" w14:paraId="2ACFEF9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B636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A0252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6FBF1E3D" w14:textId="7240A48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11F803C6" w14:textId="0CA1203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B56EE9" w14:textId="7853CF9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CD263" w14:textId="095AA06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18,579.98 </w:t>
            </w:r>
          </w:p>
        </w:tc>
      </w:tr>
      <w:tr w:rsidR="005235E3" w:rsidRPr="005235E3" w14:paraId="7E08C9A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8371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6847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73A5710B" w14:textId="52AA7F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EEB7B2" w14:textId="37B603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09F583" w14:textId="101FCA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1C983A" w14:textId="52D7314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34,000.00 </w:t>
            </w:r>
          </w:p>
        </w:tc>
      </w:tr>
      <w:tr w:rsidR="005235E3" w:rsidRPr="005235E3" w14:paraId="42A0479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CEAA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3D4F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5F7E4466" w14:textId="3AF0A7E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0A12E523" w14:textId="1B6D960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ED16AE" w14:textId="73CE21D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8BD612" w14:textId="4B12177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4,500.00 </w:t>
            </w:r>
          </w:p>
        </w:tc>
      </w:tr>
      <w:tr w:rsidR="005235E3" w:rsidRPr="005235E3" w14:paraId="2B92887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7E1B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A421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3D55DFFE" w14:textId="1350FB3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227EEE50" w14:textId="6A3A725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894122" w14:textId="665CE82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94BFE4" w14:textId="52CC9FB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4,590.00 </w:t>
            </w:r>
          </w:p>
        </w:tc>
      </w:tr>
      <w:tr w:rsidR="005235E3" w:rsidRPr="005235E3" w14:paraId="3EA3602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8AE43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23D1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19CF7CA5" w14:textId="253A0B4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47ED8A33" w14:textId="02478C6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DBB292" w14:textId="050D16B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5E8865" w14:textId="4F257E2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41,025.76 </w:t>
            </w:r>
          </w:p>
        </w:tc>
      </w:tr>
      <w:tr w:rsidR="005235E3" w:rsidRPr="005235E3" w14:paraId="73D0370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DCE9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DAE5F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32B6467F" w14:textId="0BC9A6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15BB4E55" w14:textId="28996E9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8BE56" w14:textId="5EC7CBF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6AD092" w14:textId="179770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9,556.50 </w:t>
            </w:r>
          </w:p>
        </w:tc>
      </w:tr>
      <w:tr w:rsidR="005235E3" w:rsidRPr="005235E3" w14:paraId="2FD3C2E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DBADA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2D79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2D355422" w14:textId="4FA76F8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71E9707E" w14:textId="5BB1928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D914E" w14:textId="5DE716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0C16CF" w14:textId="13D79E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8,318.00 </w:t>
            </w:r>
          </w:p>
        </w:tc>
      </w:tr>
      <w:tr w:rsidR="005235E3" w:rsidRPr="005235E3" w14:paraId="7E098821"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E86770"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13D51FE3" w14:textId="65661C76"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7,774,33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72350607" w14:textId="66933A7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7352E14" w14:textId="60FEF76C"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4E35B910" w14:textId="1FB3E447"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7,774,334.58 </w:t>
            </w:r>
          </w:p>
        </w:tc>
      </w:tr>
      <w:tr w:rsidR="005235E3" w:rsidRPr="005235E3" w14:paraId="7E63C617" w14:textId="77777777" w:rsidTr="005235E3">
        <w:trPr>
          <w:trHeight w:val="20"/>
        </w:trPr>
        <w:tc>
          <w:tcPr>
            <w:tcW w:w="80" w:type="pct"/>
            <w:tcBorders>
              <w:top w:val="nil"/>
              <w:left w:val="nil"/>
              <w:bottom w:val="single" w:sz="4" w:space="0" w:color="000000"/>
              <w:right w:val="nil"/>
            </w:tcBorders>
            <w:shd w:val="clear" w:color="auto" w:fill="auto"/>
            <w:noWrap/>
            <w:vAlign w:val="bottom"/>
            <w:hideMark/>
          </w:tcPr>
          <w:p w14:paraId="4EB85AB7"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117CFAB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02AB2F54" w14:textId="07A4332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434BC1" w14:textId="5E1BEE2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E2BB1" w14:textId="4B26D6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69F0A87" w14:textId="0513C43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34,000.00 </w:t>
            </w:r>
          </w:p>
        </w:tc>
      </w:tr>
      <w:tr w:rsidR="005235E3" w:rsidRPr="005235E3" w14:paraId="6E624E3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3538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E97F63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26CCD70C" w14:textId="2D41BD6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1B62BD01" w14:textId="3790132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F99A71" w14:textId="6A44EBF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6BB0A" w14:textId="3E1B7C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60.78 </w:t>
            </w:r>
          </w:p>
        </w:tc>
      </w:tr>
      <w:tr w:rsidR="005235E3" w:rsidRPr="005235E3" w14:paraId="35FABC5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6071A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F5A28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2C692D73" w14:textId="643735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44,076.12 </w:t>
            </w:r>
          </w:p>
        </w:tc>
        <w:tc>
          <w:tcPr>
            <w:tcW w:w="810" w:type="pct"/>
            <w:tcBorders>
              <w:top w:val="nil"/>
              <w:left w:val="nil"/>
              <w:bottom w:val="single" w:sz="4" w:space="0" w:color="000000"/>
              <w:right w:val="single" w:sz="4" w:space="0" w:color="000000"/>
            </w:tcBorders>
            <w:shd w:val="clear" w:color="auto" w:fill="auto"/>
            <w:noWrap/>
            <w:vAlign w:val="bottom"/>
            <w:hideMark/>
          </w:tcPr>
          <w:p w14:paraId="5A0159C9" w14:textId="4BE5C7E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E5907" w14:textId="2B3E07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0A0F52" w14:textId="126A32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44,076.12 </w:t>
            </w:r>
          </w:p>
        </w:tc>
      </w:tr>
      <w:tr w:rsidR="005235E3" w:rsidRPr="005235E3" w14:paraId="4C5092A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75AA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FD695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2DC03E0D" w14:textId="6F7A800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431938C9" w14:textId="1C43526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A45C79" w14:textId="47BEEB3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7C658C" w14:textId="10E5EA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56,535.58 </w:t>
            </w:r>
          </w:p>
        </w:tc>
      </w:tr>
      <w:tr w:rsidR="005235E3" w:rsidRPr="005235E3" w14:paraId="37318DF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73F5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53C8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0D4EE32E" w14:textId="64EE23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266E05BF" w14:textId="7CB841E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DF4667" w14:textId="418DE9A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9CCB57" w14:textId="21DFA0A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1,185.84 </w:t>
            </w:r>
          </w:p>
        </w:tc>
      </w:tr>
      <w:tr w:rsidR="005235E3" w:rsidRPr="005235E3" w14:paraId="15F0750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21046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B2563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68A2F079" w14:textId="78E7C5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4DF03709" w14:textId="34CB977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C2F63" w14:textId="12174E9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3297A6" w14:textId="7C8608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1,868.08 </w:t>
            </w:r>
          </w:p>
        </w:tc>
      </w:tr>
      <w:tr w:rsidR="005235E3" w:rsidRPr="005235E3" w14:paraId="1AEE0C6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C5559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184D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5B01A656" w14:textId="2F71242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69570B9A" w14:textId="69DD37C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651565" w14:textId="3A83E6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F2A698" w14:textId="04B422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15,144.53 </w:t>
            </w:r>
          </w:p>
        </w:tc>
      </w:tr>
      <w:tr w:rsidR="005235E3" w:rsidRPr="005235E3" w14:paraId="55CFF4A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5FB18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2957A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7814D844" w14:textId="367B5C0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73,568.37 </w:t>
            </w:r>
          </w:p>
        </w:tc>
        <w:tc>
          <w:tcPr>
            <w:tcW w:w="810" w:type="pct"/>
            <w:tcBorders>
              <w:top w:val="nil"/>
              <w:left w:val="nil"/>
              <w:bottom w:val="single" w:sz="4" w:space="0" w:color="000000"/>
              <w:right w:val="single" w:sz="4" w:space="0" w:color="000000"/>
            </w:tcBorders>
            <w:shd w:val="clear" w:color="auto" w:fill="auto"/>
            <w:noWrap/>
            <w:vAlign w:val="bottom"/>
            <w:hideMark/>
          </w:tcPr>
          <w:p w14:paraId="52B99BCB" w14:textId="09CDB30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A9496" w14:textId="21346F9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43102B" w14:textId="25741F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73,568.37 </w:t>
            </w:r>
          </w:p>
        </w:tc>
      </w:tr>
      <w:tr w:rsidR="005235E3" w:rsidRPr="005235E3" w14:paraId="1A34EE5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9528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FF72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1689ABE0" w14:textId="0F1388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3A936AE6" w14:textId="0E08E36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78BEB7" w14:textId="316ECAC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393F0E" w14:textId="4A376D1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6,200.00 </w:t>
            </w:r>
          </w:p>
        </w:tc>
      </w:tr>
      <w:tr w:rsidR="005235E3" w:rsidRPr="005235E3" w14:paraId="5660E92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A8CC9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E555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41DBB368" w14:textId="46324C9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247E725A" w14:textId="1F71F33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F5AACF" w14:textId="291517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A67EF2" w14:textId="0DBCDCB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0,856.08 </w:t>
            </w:r>
          </w:p>
        </w:tc>
      </w:tr>
      <w:tr w:rsidR="005235E3" w:rsidRPr="005235E3" w14:paraId="3C19CD7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D2B7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D9A48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698A04F7" w14:textId="43D5FE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17,845.45 </w:t>
            </w:r>
          </w:p>
        </w:tc>
        <w:tc>
          <w:tcPr>
            <w:tcW w:w="810" w:type="pct"/>
            <w:tcBorders>
              <w:top w:val="nil"/>
              <w:left w:val="nil"/>
              <w:bottom w:val="single" w:sz="4" w:space="0" w:color="000000"/>
              <w:right w:val="single" w:sz="4" w:space="0" w:color="000000"/>
            </w:tcBorders>
            <w:shd w:val="clear" w:color="auto" w:fill="auto"/>
            <w:noWrap/>
            <w:vAlign w:val="bottom"/>
            <w:hideMark/>
          </w:tcPr>
          <w:p w14:paraId="6EED78D4" w14:textId="7A5553D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415BF2" w14:textId="08ABB5F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71215E" w14:textId="3BFA856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17,845.45 </w:t>
            </w:r>
          </w:p>
        </w:tc>
      </w:tr>
      <w:tr w:rsidR="005235E3" w:rsidRPr="005235E3" w14:paraId="5AEB508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B4E0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D448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07DB9F2E" w14:textId="41D4BD0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19,273.85 </w:t>
            </w:r>
          </w:p>
        </w:tc>
        <w:tc>
          <w:tcPr>
            <w:tcW w:w="810" w:type="pct"/>
            <w:tcBorders>
              <w:top w:val="nil"/>
              <w:left w:val="nil"/>
              <w:bottom w:val="single" w:sz="4" w:space="0" w:color="000000"/>
              <w:right w:val="single" w:sz="4" w:space="0" w:color="000000"/>
            </w:tcBorders>
            <w:shd w:val="clear" w:color="auto" w:fill="auto"/>
            <w:noWrap/>
            <w:vAlign w:val="bottom"/>
            <w:hideMark/>
          </w:tcPr>
          <w:p w14:paraId="0F7665E8" w14:textId="61AD1F0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301F9E" w14:textId="794672D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39BBEC" w14:textId="2ED21E5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19,273.85 </w:t>
            </w:r>
          </w:p>
        </w:tc>
      </w:tr>
      <w:tr w:rsidR="005235E3" w:rsidRPr="005235E3" w14:paraId="6200B98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D5EB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A7DFE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2746AFEA" w14:textId="6D21765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5DD7608C" w14:textId="324E47B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FD212" w14:textId="1C4B43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4AD601" w14:textId="5CEABAD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24,636.82 </w:t>
            </w:r>
          </w:p>
        </w:tc>
      </w:tr>
      <w:tr w:rsidR="005235E3" w:rsidRPr="005235E3" w14:paraId="5EE5F27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DB6A9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94A27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3D2A260B" w14:textId="3776E2C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15025A47" w14:textId="007D70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4E06F3" w14:textId="321382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6D51BF" w14:textId="013A35B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31,013.18 </w:t>
            </w:r>
          </w:p>
        </w:tc>
      </w:tr>
      <w:tr w:rsidR="005235E3" w:rsidRPr="005235E3" w14:paraId="46D310A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29BA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6A8E9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5FED1BC8" w14:textId="2F0F3B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43,758.07 </w:t>
            </w:r>
          </w:p>
        </w:tc>
        <w:tc>
          <w:tcPr>
            <w:tcW w:w="810" w:type="pct"/>
            <w:tcBorders>
              <w:top w:val="nil"/>
              <w:left w:val="nil"/>
              <w:bottom w:val="single" w:sz="4" w:space="0" w:color="000000"/>
              <w:right w:val="single" w:sz="4" w:space="0" w:color="000000"/>
            </w:tcBorders>
            <w:shd w:val="clear" w:color="auto" w:fill="auto"/>
            <w:noWrap/>
            <w:vAlign w:val="bottom"/>
            <w:hideMark/>
          </w:tcPr>
          <w:p w14:paraId="264FBB33" w14:textId="7E16C5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CD4A73" w14:textId="163AAF3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ADFD15" w14:textId="27F2CD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43,758.07 </w:t>
            </w:r>
          </w:p>
        </w:tc>
      </w:tr>
      <w:tr w:rsidR="005235E3" w:rsidRPr="005235E3" w14:paraId="56E1163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31D00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06405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0EDFDC85" w14:textId="63520C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3D1B9EA7" w14:textId="5AAB21D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A23951" w14:textId="2770959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DD1A9" w14:textId="513AE7D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0,642.42 </w:t>
            </w:r>
          </w:p>
        </w:tc>
      </w:tr>
      <w:tr w:rsidR="005235E3" w:rsidRPr="005235E3" w14:paraId="56315E7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1D087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A1BE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226CB3D3" w14:textId="23B3223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271,119.15 </w:t>
            </w:r>
          </w:p>
        </w:tc>
        <w:tc>
          <w:tcPr>
            <w:tcW w:w="810" w:type="pct"/>
            <w:tcBorders>
              <w:top w:val="nil"/>
              <w:left w:val="nil"/>
              <w:bottom w:val="single" w:sz="4" w:space="0" w:color="000000"/>
              <w:right w:val="single" w:sz="4" w:space="0" w:color="000000"/>
            </w:tcBorders>
            <w:shd w:val="clear" w:color="auto" w:fill="auto"/>
            <w:noWrap/>
            <w:vAlign w:val="bottom"/>
            <w:hideMark/>
          </w:tcPr>
          <w:p w14:paraId="3F3B6FC2" w14:textId="3570CCB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B319A" w14:textId="151D84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EACFC5" w14:textId="1C318B6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271,119.15 </w:t>
            </w:r>
          </w:p>
        </w:tc>
      </w:tr>
      <w:tr w:rsidR="005235E3" w:rsidRPr="005235E3" w14:paraId="62C02C3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026B1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2A24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5DA93B1D" w14:textId="084CC95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404DAAE4" w14:textId="4C91CC2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A1C11E" w14:textId="626B183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7AA95E" w14:textId="2D84742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5,518.74 </w:t>
            </w:r>
          </w:p>
        </w:tc>
      </w:tr>
      <w:tr w:rsidR="005235E3" w:rsidRPr="005235E3" w14:paraId="48BDB20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6D85F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80BF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6CB11E3C" w14:textId="3011E26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61E1DEFA" w14:textId="65D9997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340E57" w14:textId="0DE89B3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16DA33" w14:textId="104B56D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73,025.46 </w:t>
            </w:r>
          </w:p>
        </w:tc>
      </w:tr>
      <w:tr w:rsidR="005235E3" w:rsidRPr="005235E3" w14:paraId="0EBADBA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6314F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8864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01B401E7" w14:textId="1C9FFC2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73,025.06 </w:t>
            </w:r>
          </w:p>
        </w:tc>
        <w:tc>
          <w:tcPr>
            <w:tcW w:w="810" w:type="pct"/>
            <w:tcBorders>
              <w:top w:val="nil"/>
              <w:left w:val="nil"/>
              <w:bottom w:val="single" w:sz="4" w:space="0" w:color="000000"/>
              <w:right w:val="single" w:sz="4" w:space="0" w:color="000000"/>
            </w:tcBorders>
            <w:shd w:val="clear" w:color="auto" w:fill="auto"/>
            <w:noWrap/>
            <w:vAlign w:val="bottom"/>
            <w:hideMark/>
          </w:tcPr>
          <w:p w14:paraId="71B99F8E" w14:textId="5173A5E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B03F8" w14:textId="40420BB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443BE8" w14:textId="06B6B48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73,025.06 </w:t>
            </w:r>
          </w:p>
        </w:tc>
      </w:tr>
      <w:tr w:rsidR="005235E3" w:rsidRPr="005235E3" w14:paraId="1D0D3CF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A054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9D46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095567AE" w14:textId="22D2B67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2C773AE8" w14:textId="2A70595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1B8EB3" w14:textId="6E506A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3E609D" w14:textId="728DB76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43,821.56 </w:t>
            </w:r>
          </w:p>
        </w:tc>
      </w:tr>
      <w:tr w:rsidR="005235E3" w:rsidRPr="005235E3" w14:paraId="63DC7FC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929C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45A6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0F3E356F" w14:textId="3E4E866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6094A662" w14:textId="4F0036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BFED3F" w14:textId="57F92B7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FD5616" w14:textId="05C4CA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824,469.92 </w:t>
            </w:r>
          </w:p>
        </w:tc>
      </w:tr>
      <w:tr w:rsidR="005235E3" w:rsidRPr="005235E3" w14:paraId="732A0D3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1EE3D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16795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A397265" w14:textId="6845C86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58E64F3A" w14:textId="2DA1672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A494D" w14:textId="517A365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5AD1A8" w14:textId="18852EE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154,321.68 </w:t>
            </w:r>
          </w:p>
        </w:tc>
      </w:tr>
      <w:tr w:rsidR="005235E3" w:rsidRPr="005235E3" w14:paraId="435052C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49180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2C58F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1A5D6541" w14:textId="3792006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0C023593" w14:textId="316429A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CDFC67" w14:textId="2189BE5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58D781" w14:textId="3F5278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4,437.06 </w:t>
            </w:r>
          </w:p>
        </w:tc>
      </w:tr>
      <w:tr w:rsidR="005235E3" w:rsidRPr="005235E3" w14:paraId="5BF20F7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84206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C5BF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EC134CD" w14:textId="4FC99B5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7513720A" w14:textId="5A532C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0AD41C" w14:textId="5D524FF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7EDFE" w14:textId="02FAE1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3,630.78 </w:t>
            </w:r>
          </w:p>
        </w:tc>
      </w:tr>
      <w:tr w:rsidR="005235E3" w:rsidRPr="005235E3" w14:paraId="5E06600B"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88BDE"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2A2AA79B" w14:textId="064FF0C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2,771,707.79 </w:t>
            </w:r>
          </w:p>
        </w:tc>
        <w:tc>
          <w:tcPr>
            <w:tcW w:w="810" w:type="pct"/>
            <w:tcBorders>
              <w:top w:val="nil"/>
              <w:left w:val="nil"/>
              <w:bottom w:val="single" w:sz="4" w:space="0" w:color="000000"/>
              <w:right w:val="single" w:sz="4" w:space="0" w:color="000000"/>
            </w:tcBorders>
            <w:shd w:val="clear" w:color="D8D8D8" w:fill="D8D8D8"/>
            <w:noWrap/>
            <w:vAlign w:val="bottom"/>
            <w:hideMark/>
          </w:tcPr>
          <w:p w14:paraId="416CA4C6" w14:textId="188A3757"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FFA13FF" w14:textId="1DEBBC4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7DE1632" w14:textId="16B7B05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2,771,707.79 </w:t>
            </w:r>
          </w:p>
        </w:tc>
      </w:tr>
      <w:tr w:rsidR="005235E3" w:rsidRPr="005235E3" w14:paraId="67B3D30A"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59F64B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3EE73E02" w14:textId="42D0A3B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4842ACCA" w14:textId="4D681B9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EBA7F6" w14:textId="5209180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975565" w14:textId="234024C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44,723.87 </w:t>
            </w:r>
          </w:p>
        </w:tc>
      </w:tr>
      <w:tr w:rsidR="005235E3" w:rsidRPr="005235E3" w14:paraId="631C97B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40E2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90FBF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0B1EF2F3" w14:textId="440CECD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3D5AFAF1" w14:textId="2F27BF3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59BEE6" w14:textId="55960DE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FD651C" w14:textId="0FAFF5F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9,860.00 </w:t>
            </w:r>
          </w:p>
        </w:tc>
      </w:tr>
      <w:tr w:rsidR="005235E3" w:rsidRPr="005235E3" w14:paraId="5839D85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F46E2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332DA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3C6C3FAE" w14:textId="06F3C8A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1FD3DD8A" w14:textId="76D41B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E6BD1E" w14:textId="124AF40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1F467" w14:textId="06B2B0B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1,650.00 </w:t>
            </w:r>
          </w:p>
        </w:tc>
      </w:tr>
      <w:tr w:rsidR="005235E3" w:rsidRPr="005235E3" w14:paraId="5F1EDC7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DD2B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A283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DE50551" w14:textId="269C3D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3609D7B5" w14:textId="35EFE9D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A50815" w14:textId="5DB9AC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33D27E" w14:textId="53A6E6F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15,838.92 </w:t>
            </w:r>
          </w:p>
        </w:tc>
      </w:tr>
      <w:tr w:rsidR="005235E3" w:rsidRPr="005235E3" w14:paraId="01CE4D6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D10B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6D68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5A11E784" w14:textId="6A303E9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7BEB9C4D" w14:textId="1E008E6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D81EA6" w14:textId="14525FE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1C96B4" w14:textId="6413580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43,207.50 </w:t>
            </w:r>
          </w:p>
        </w:tc>
      </w:tr>
      <w:tr w:rsidR="005235E3" w:rsidRPr="005235E3" w14:paraId="3A30DF7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7C7CB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C8CAC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1E18066B" w14:textId="2390425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1ABAED59" w14:textId="1D83F41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3024D6" w14:textId="3C775AA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01CD62" w14:textId="73B19E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52,406.25 </w:t>
            </w:r>
          </w:p>
        </w:tc>
      </w:tr>
      <w:tr w:rsidR="005235E3" w:rsidRPr="005235E3" w14:paraId="30DF7B5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9171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F8B9A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0DF74145" w14:textId="5968CD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618FA25F" w14:textId="3A9AFA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54FA17" w14:textId="1FFA2A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0B2D8D" w14:textId="45FD70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12,131.25 </w:t>
            </w:r>
          </w:p>
        </w:tc>
      </w:tr>
      <w:tr w:rsidR="005235E3" w:rsidRPr="005235E3" w14:paraId="7E60967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8AF7C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50FC0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7BE0F40D" w14:textId="70B70D5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7FFF8550" w14:textId="713963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AA522A" w14:textId="6BC432D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1ED1BB" w14:textId="048935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3,457.50 </w:t>
            </w:r>
          </w:p>
        </w:tc>
      </w:tr>
      <w:tr w:rsidR="005235E3" w:rsidRPr="005235E3" w14:paraId="65195D0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78975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539FA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2621A856" w14:textId="1F8DA0D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7443A1B6" w14:textId="1261FDC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9FC557" w14:textId="0B2AF2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28F1E" w14:textId="1173EC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9,500.00 </w:t>
            </w:r>
          </w:p>
        </w:tc>
      </w:tr>
      <w:tr w:rsidR="005235E3" w:rsidRPr="005235E3" w14:paraId="5207C02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3657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81A0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557ABD21" w14:textId="73883E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60B6853C" w14:textId="4C0739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223E5D" w14:textId="76BFA47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F6162" w14:textId="3C4E13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3,575.00 </w:t>
            </w:r>
          </w:p>
        </w:tc>
      </w:tr>
      <w:tr w:rsidR="005235E3" w:rsidRPr="005235E3" w14:paraId="2B2B962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63399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A509C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497512C6" w14:textId="62597F1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2B5E1CF5" w14:textId="75D4520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89B37A" w14:textId="7E90F86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B72C4E" w14:textId="1AEE473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04,562.50 </w:t>
            </w:r>
          </w:p>
        </w:tc>
      </w:tr>
      <w:tr w:rsidR="005235E3" w:rsidRPr="005235E3" w14:paraId="1277D29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B827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939E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206FBDAC" w14:textId="621C021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79CC2607" w14:textId="702EA64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DBE3BD" w14:textId="740542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BC939D" w14:textId="076E63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0,780.00 </w:t>
            </w:r>
          </w:p>
        </w:tc>
      </w:tr>
      <w:tr w:rsidR="005235E3" w:rsidRPr="005235E3" w14:paraId="12334AC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D6BB8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E6021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5BEBEFF8" w14:textId="7DAECA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0561EA58" w14:textId="230253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67DF01" w14:textId="3BF1362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2E335" w14:textId="170C699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3,760.00 </w:t>
            </w:r>
          </w:p>
        </w:tc>
      </w:tr>
      <w:tr w:rsidR="005235E3" w:rsidRPr="005235E3" w14:paraId="10A45C7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8D56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AF250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552C9D97" w14:textId="7B8C45C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2BA68319" w14:textId="7CAFC4F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00165F" w14:textId="0CA59B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670E81" w14:textId="0C00A52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0,550.00 </w:t>
            </w:r>
          </w:p>
        </w:tc>
      </w:tr>
      <w:tr w:rsidR="005235E3" w:rsidRPr="005235E3" w14:paraId="28406B1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BB61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04818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4EA8365" w14:textId="209964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53BF819F" w14:textId="53C75C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DCA47C" w14:textId="6D138D2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9F2AF9" w14:textId="08DC92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0,825.00 </w:t>
            </w:r>
          </w:p>
        </w:tc>
      </w:tr>
      <w:tr w:rsidR="005235E3" w:rsidRPr="005235E3" w14:paraId="29A9B4D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9735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B124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11E9B5D8" w14:textId="5C6FF09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4DF1D6D7" w14:textId="645171A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BD8DC" w14:textId="0FAA55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4B5933" w14:textId="5984FBC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0,962.50 </w:t>
            </w:r>
          </w:p>
        </w:tc>
      </w:tr>
      <w:tr w:rsidR="005235E3" w:rsidRPr="005235E3" w14:paraId="216E492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8CA37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78E2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33C64A10" w14:textId="7936BD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59140900" w14:textId="7CDA15E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A1FE3" w14:textId="4B4E668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962DF7" w14:textId="1EC2E3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0,825.00 </w:t>
            </w:r>
          </w:p>
        </w:tc>
      </w:tr>
      <w:tr w:rsidR="005235E3" w:rsidRPr="005235E3" w14:paraId="7D06FA0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930A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BC46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1C3A0EBE" w14:textId="5240860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543D67" w14:textId="438110B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C482F8" w14:textId="4D3451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E122F5" w14:textId="29B1109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95,000.00 </w:t>
            </w:r>
          </w:p>
        </w:tc>
      </w:tr>
      <w:tr w:rsidR="005235E3" w:rsidRPr="005235E3" w14:paraId="7E14E54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B3B7E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2605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C570AD9" w14:textId="3674DAA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324822D7" w14:textId="3DD5DFA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6D5D43" w14:textId="5ADEE62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F8DEF" w14:textId="1F4D596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9,862.50 </w:t>
            </w:r>
          </w:p>
        </w:tc>
      </w:tr>
      <w:tr w:rsidR="005235E3" w:rsidRPr="005235E3" w14:paraId="1AC55AE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DFF9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32E8F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41F6263" w14:textId="320BDA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430E2B9C" w14:textId="5BF2077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ABC9A1" w14:textId="13B92E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62E3AF" w14:textId="0D7C80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1,100.00 </w:t>
            </w:r>
          </w:p>
        </w:tc>
      </w:tr>
      <w:tr w:rsidR="005235E3" w:rsidRPr="005235E3" w14:paraId="52A75D0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D682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D23D6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128B1F1F" w14:textId="490B7FA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7E359571" w14:textId="46DE118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B2FE31" w14:textId="06EFB6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CE9E9A" w14:textId="123A89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22,887.50 </w:t>
            </w:r>
          </w:p>
        </w:tc>
      </w:tr>
      <w:tr w:rsidR="005235E3" w:rsidRPr="005235E3" w14:paraId="6A8D296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A7A7C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C9B3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3D3C6F77" w14:textId="4B07AD1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528D0F2E" w14:textId="52B95A6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8C4795" w14:textId="014039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A2D9E0" w14:textId="7C2E6C4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1,100.00 </w:t>
            </w:r>
          </w:p>
        </w:tc>
      </w:tr>
      <w:tr w:rsidR="005235E3" w:rsidRPr="005235E3" w14:paraId="763A124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7B76F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8FD44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5BD03708" w14:textId="744FC8D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5DDC1C6D" w14:textId="44CD320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3B585D" w14:textId="1EC230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B9CEA9" w14:textId="544DD6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0,530.00 </w:t>
            </w:r>
          </w:p>
        </w:tc>
      </w:tr>
      <w:tr w:rsidR="005235E3" w:rsidRPr="005235E3" w14:paraId="6566FDC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CAC7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1871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09380467" w14:textId="0B64725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450D99BE" w14:textId="0A8806B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CFDBF3" w14:textId="66B684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35CF86" w14:textId="7549917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8,241.25 </w:t>
            </w:r>
          </w:p>
        </w:tc>
      </w:tr>
      <w:tr w:rsidR="005235E3" w:rsidRPr="005235E3" w14:paraId="04AB004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229AA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94D87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1E40D2C7" w14:textId="6B2F95A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37E2E0B4" w14:textId="543FA4B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D32D03" w14:textId="1DE5C5A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729AD6" w14:textId="0C7E63F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80,598.75 </w:t>
            </w:r>
          </w:p>
        </w:tc>
      </w:tr>
      <w:tr w:rsidR="005235E3" w:rsidRPr="005235E3" w14:paraId="3BBBE8C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3652E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180B3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7F740563" w14:textId="74B800C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39,810.00 </w:t>
            </w:r>
          </w:p>
        </w:tc>
        <w:tc>
          <w:tcPr>
            <w:tcW w:w="810" w:type="pct"/>
            <w:tcBorders>
              <w:top w:val="nil"/>
              <w:left w:val="nil"/>
              <w:bottom w:val="single" w:sz="4" w:space="0" w:color="000000"/>
              <w:right w:val="single" w:sz="4" w:space="0" w:color="000000"/>
            </w:tcBorders>
            <w:shd w:val="clear" w:color="auto" w:fill="auto"/>
            <w:noWrap/>
            <w:vAlign w:val="bottom"/>
            <w:hideMark/>
          </w:tcPr>
          <w:p w14:paraId="20FFAC31" w14:textId="1013F74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7D85C8" w14:textId="359800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82030D" w14:textId="1C588F5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39,810.00 </w:t>
            </w:r>
          </w:p>
        </w:tc>
      </w:tr>
      <w:tr w:rsidR="005235E3" w:rsidRPr="005235E3" w14:paraId="1B95CCF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DF13E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0C7D4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012F1B9C" w14:textId="0844FE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0742EB18" w14:textId="08D73E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1ACC5" w14:textId="750FE0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DD79F" w14:textId="0594291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0,962.50 </w:t>
            </w:r>
          </w:p>
        </w:tc>
      </w:tr>
      <w:tr w:rsidR="005235E3" w:rsidRPr="005235E3" w14:paraId="76B18BB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5B60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4827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3D8D9586" w14:textId="5C3C5F3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AE1968" w14:textId="3AB4F50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1A1EA" w14:textId="79FBE1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7D8703" w14:textId="71E8CD9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93,000.00 </w:t>
            </w:r>
          </w:p>
        </w:tc>
      </w:tr>
      <w:tr w:rsidR="005235E3" w:rsidRPr="005235E3" w14:paraId="01AC0667"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95DEC"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5DA4DF01" w14:textId="43EF9BD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7,781,49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190C1304" w14:textId="7ADD675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F423845" w14:textId="392C66B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A75BBA2" w14:textId="77463F4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7,781,496.82 </w:t>
            </w:r>
          </w:p>
        </w:tc>
      </w:tr>
      <w:tr w:rsidR="005235E3" w:rsidRPr="005235E3" w14:paraId="1A15C577"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F7E5B0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6D764167" w14:textId="5B78A87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16,840.00 </w:t>
            </w:r>
          </w:p>
        </w:tc>
        <w:tc>
          <w:tcPr>
            <w:tcW w:w="810" w:type="pct"/>
            <w:tcBorders>
              <w:top w:val="nil"/>
              <w:left w:val="nil"/>
              <w:bottom w:val="single" w:sz="4" w:space="0" w:color="000000"/>
              <w:right w:val="single" w:sz="4" w:space="0" w:color="000000"/>
            </w:tcBorders>
            <w:shd w:val="clear" w:color="auto" w:fill="auto"/>
            <w:noWrap/>
            <w:vAlign w:val="bottom"/>
            <w:hideMark/>
          </w:tcPr>
          <w:p w14:paraId="6CB80FEA" w14:textId="11671A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477BD1" w14:textId="5A32C27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65EBDA" w14:textId="357BB8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16,840.00 </w:t>
            </w:r>
          </w:p>
        </w:tc>
      </w:tr>
      <w:tr w:rsidR="005235E3" w:rsidRPr="005235E3" w14:paraId="139F109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4533B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DD798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108CE50D" w14:textId="12CC9CE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23,669.12 </w:t>
            </w:r>
          </w:p>
        </w:tc>
        <w:tc>
          <w:tcPr>
            <w:tcW w:w="810" w:type="pct"/>
            <w:tcBorders>
              <w:top w:val="nil"/>
              <w:left w:val="nil"/>
              <w:bottom w:val="single" w:sz="4" w:space="0" w:color="000000"/>
              <w:right w:val="single" w:sz="4" w:space="0" w:color="000000"/>
            </w:tcBorders>
            <w:shd w:val="clear" w:color="auto" w:fill="auto"/>
            <w:noWrap/>
            <w:vAlign w:val="bottom"/>
            <w:hideMark/>
          </w:tcPr>
          <w:p w14:paraId="083BDA80" w14:textId="76E3A2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3A0B81" w14:textId="44CC4F9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D85E1A" w14:textId="02BB7D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23,669.12 </w:t>
            </w:r>
          </w:p>
        </w:tc>
      </w:tr>
      <w:tr w:rsidR="005235E3" w:rsidRPr="005235E3" w14:paraId="48B3B11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C688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26CD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23273D1E" w14:textId="3E1016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336071C7" w14:textId="580BFB7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F9BCE2" w14:textId="1C84331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CFD88F" w14:textId="42CC37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988.08 </w:t>
            </w:r>
          </w:p>
        </w:tc>
      </w:tr>
      <w:tr w:rsidR="005235E3" w:rsidRPr="005235E3" w14:paraId="0FDDDA0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E136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5B31E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349662CE" w14:textId="071F23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0859444B" w14:textId="0CE93D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9DA159" w14:textId="0F6ACF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43C4B3" w14:textId="1B79E9C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82.34 </w:t>
            </w:r>
          </w:p>
        </w:tc>
      </w:tr>
      <w:tr w:rsidR="005235E3" w:rsidRPr="005235E3" w14:paraId="2C66A62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02E21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2A85D2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10098D7D" w14:textId="6BC1A3C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5985A75D" w14:textId="311FD1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72790B" w14:textId="3D8DC05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9A882A" w14:textId="6E62230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4,439.60 </w:t>
            </w:r>
          </w:p>
        </w:tc>
      </w:tr>
      <w:tr w:rsidR="005235E3" w:rsidRPr="005235E3" w14:paraId="1AECD3E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FDEA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CD1D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05DB92B5" w14:textId="0C286D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5397DC8E" w14:textId="755E1CB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F51346" w14:textId="0677AC9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F1162E" w14:textId="6296140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14,549.68 </w:t>
            </w:r>
          </w:p>
        </w:tc>
      </w:tr>
      <w:tr w:rsidR="005235E3" w:rsidRPr="005235E3" w14:paraId="6F3ABF2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B16A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EF9E5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479A3B82" w14:textId="41BBE81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02E9C425" w14:textId="7440691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671B8" w14:textId="3B3987E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15751D" w14:textId="13C35C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59,185.44 </w:t>
            </w:r>
          </w:p>
        </w:tc>
      </w:tr>
      <w:tr w:rsidR="005235E3" w:rsidRPr="005235E3" w14:paraId="781ED41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C3873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8342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3C65CC2E" w14:textId="05D7A7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2856DEE6" w14:textId="249BC53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B1DD65" w14:textId="0CD2DF3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73C3D" w14:textId="430E337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25.46 </w:t>
            </w:r>
          </w:p>
        </w:tc>
      </w:tr>
      <w:tr w:rsidR="005235E3" w:rsidRPr="005235E3" w14:paraId="08A0B33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BC425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4ABDE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54652CA0" w14:textId="70151F6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486DD5CF" w14:textId="67982F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B03E51" w14:textId="3922C1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537447" w14:textId="76635DB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43.12 </w:t>
            </w:r>
          </w:p>
        </w:tc>
      </w:tr>
      <w:tr w:rsidR="005235E3" w:rsidRPr="005235E3" w14:paraId="4B622AA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9172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9436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572A936A" w14:textId="6878B0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176625AC" w14:textId="0445AF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BFFAFF" w14:textId="09DF603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0CD55E" w14:textId="59A81B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36,052.30 </w:t>
            </w:r>
          </w:p>
        </w:tc>
      </w:tr>
      <w:tr w:rsidR="005235E3" w:rsidRPr="005235E3" w14:paraId="44250C8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0A0DC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C0247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224510BA" w14:textId="1E30E7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4E9F7B52" w14:textId="4F664E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AEB21" w14:textId="58285F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2B31DE" w14:textId="17F6C79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25.46 </w:t>
            </w:r>
          </w:p>
        </w:tc>
      </w:tr>
      <w:tr w:rsidR="005235E3" w:rsidRPr="005235E3" w14:paraId="6726D49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E930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C24C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255CA677" w14:textId="4D9D99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6E6ADC79" w14:textId="3DE7308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990578" w14:textId="6BEE847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739BA5" w14:textId="254CED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690.14 </w:t>
            </w:r>
          </w:p>
        </w:tc>
      </w:tr>
      <w:tr w:rsidR="005235E3" w:rsidRPr="005235E3" w14:paraId="5189D55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79CC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06169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169CB330" w14:textId="508F50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1492EB3E" w14:textId="2D10F73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5762D7" w14:textId="01A62D1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7D096" w14:textId="47647E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7,108.00 </w:t>
            </w:r>
          </w:p>
        </w:tc>
      </w:tr>
      <w:tr w:rsidR="005235E3" w:rsidRPr="005235E3" w14:paraId="3AF70AC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CA7C6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3DA7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42B170B5" w14:textId="18A25D0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2C3DA94B" w14:textId="49A3ECA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947E68" w14:textId="4F86CDB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C245A7" w14:textId="6F4B69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33.26 </w:t>
            </w:r>
          </w:p>
        </w:tc>
      </w:tr>
      <w:tr w:rsidR="005235E3" w:rsidRPr="005235E3" w14:paraId="475E9E0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648E5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B48B1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67491778" w14:textId="2CFE822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4,696.14 </w:t>
            </w:r>
          </w:p>
        </w:tc>
        <w:tc>
          <w:tcPr>
            <w:tcW w:w="810" w:type="pct"/>
            <w:tcBorders>
              <w:top w:val="nil"/>
              <w:left w:val="nil"/>
              <w:bottom w:val="single" w:sz="4" w:space="0" w:color="000000"/>
              <w:right w:val="single" w:sz="4" w:space="0" w:color="000000"/>
            </w:tcBorders>
            <w:shd w:val="clear" w:color="auto" w:fill="auto"/>
            <w:noWrap/>
            <w:vAlign w:val="bottom"/>
            <w:hideMark/>
          </w:tcPr>
          <w:p w14:paraId="7A164B2E" w14:textId="53D6FE0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4F15D4" w14:textId="30FD557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053212" w14:textId="708D38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4,696.14 </w:t>
            </w:r>
          </w:p>
        </w:tc>
      </w:tr>
      <w:tr w:rsidR="005235E3" w:rsidRPr="005235E3" w14:paraId="5D968A5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142F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D1ED9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6793C198" w14:textId="16D383F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21,054.72 </w:t>
            </w:r>
          </w:p>
        </w:tc>
        <w:tc>
          <w:tcPr>
            <w:tcW w:w="810" w:type="pct"/>
            <w:tcBorders>
              <w:top w:val="nil"/>
              <w:left w:val="nil"/>
              <w:bottom w:val="single" w:sz="4" w:space="0" w:color="000000"/>
              <w:right w:val="single" w:sz="4" w:space="0" w:color="000000"/>
            </w:tcBorders>
            <w:shd w:val="clear" w:color="auto" w:fill="auto"/>
            <w:noWrap/>
            <w:vAlign w:val="bottom"/>
            <w:hideMark/>
          </w:tcPr>
          <w:p w14:paraId="2A76CFF8" w14:textId="1305204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151837" w14:textId="339985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EB585" w14:textId="5477E9F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21,054.72 </w:t>
            </w:r>
          </w:p>
        </w:tc>
      </w:tr>
      <w:tr w:rsidR="005235E3" w:rsidRPr="005235E3" w14:paraId="3284BC0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6932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7638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6022CB3" w14:textId="6505A16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7C79B633" w14:textId="49728A3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4FC74C" w14:textId="4A81AD6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9DA9B7" w14:textId="0515016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73,087.60 </w:t>
            </w:r>
          </w:p>
        </w:tc>
      </w:tr>
      <w:tr w:rsidR="005235E3" w:rsidRPr="005235E3" w14:paraId="20A47B3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E3D9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FED7D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64AC816B" w14:textId="6768852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48EDC601" w14:textId="031980C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D1EFEC" w14:textId="235AAC4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E2F96" w14:textId="7F452C1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8,550.98 </w:t>
            </w:r>
          </w:p>
        </w:tc>
      </w:tr>
      <w:tr w:rsidR="005235E3" w:rsidRPr="005235E3" w14:paraId="3E09E30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16B74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820CA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7B2BADFD" w14:textId="7C3FAA4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55BECEE0" w14:textId="798C57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34CE8" w14:textId="68A4209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A187A" w14:textId="752C4A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4,283.02 </w:t>
            </w:r>
          </w:p>
        </w:tc>
      </w:tr>
      <w:tr w:rsidR="005235E3" w:rsidRPr="005235E3" w14:paraId="2814B87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6594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ACEB2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7FC67E53" w14:textId="0CC5C6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7CE92EB5" w14:textId="3340CF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B1E000" w14:textId="2F269D8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B186B" w14:textId="57303CC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2,628.90 </w:t>
            </w:r>
          </w:p>
        </w:tc>
      </w:tr>
      <w:tr w:rsidR="005235E3" w:rsidRPr="005235E3" w14:paraId="261F2F3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5367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369A5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60CCD1A7" w14:textId="0FD7CAF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2C93D4C7" w14:textId="1E88587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6B05B" w14:textId="5164F18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B879A3" w14:textId="5AB16D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60.78 </w:t>
            </w:r>
          </w:p>
        </w:tc>
      </w:tr>
      <w:tr w:rsidR="005235E3" w:rsidRPr="005235E3" w14:paraId="3F8FEAB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42CE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A4E9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F44C533" w14:textId="271EC90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3C4E1C08" w14:textId="4C1F22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9624F7" w14:textId="5C0A3C8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14EB33" w14:textId="7F8F94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72,881.12 </w:t>
            </w:r>
          </w:p>
        </w:tc>
      </w:tr>
      <w:tr w:rsidR="005235E3" w:rsidRPr="005235E3" w14:paraId="63F3946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BD9C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F623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2077C288" w14:textId="567673B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2D6E9A1F" w14:textId="1161D2F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1B7261" w14:textId="48E1B83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FFA1EB" w14:textId="7C24F7D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721.56 </w:t>
            </w:r>
          </w:p>
        </w:tc>
      </w:tr>
      <w:tr w:rsidR="005235E3" w:rsidRPr="005235E3" w14:paraId="23F01857"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92148F"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092B6833" w14:textId="2155ADF0"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7,761,887.43 </w:t>
            </w:r>
          </w:p>
        </w:tc>
        <w:tc>
          <w:tcPr>
            <w:tcW w:w="810" w:type="pct"/>
            <w:tcBorders>
              <w:top w:val="nil"/>
              <w:left w:val="nil"/>
              <w:bottom w:val="single" w:sz="4" w:space="0" w:color="000000"/>
              <w:right w:val="single" w:sz="4" w:space="0" w:color="000000"/>
            </w:tcBorders>
            <w:shd w:val="clear" w:color="D8D8D8" w:fill="D8D8D8"/>
            <w:noWrap/>
            <w:vAlign w:val="bottom"/>
            <w:hideMark/>
          </w:tcPr>
          <w:p w14:paraId="6149337C" w14:textId="594EF4F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48F669" w14:textId="79C60C7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21F63C" w14:textId="38FEF89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7,761,887.43 </w:t>
            </w:r>
          </w:p>
        </w:tc>
      </w:tr>
      <w:tr w:rsidR="005235E3" w:rsidRPr="005235E3" w14:paraId="34C0C3D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2927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19459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03902082" w14:textId="00568B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4B3BBC7F" w14:textId="2CD30A6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B207D" w14:textId="47C9D22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A38C6" w14:textId="2A96E6C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3,599.40 </w:t>
            </w:r>
          </w:p>
        </w:tc>
      </w:tr>
      <w:tr w:rsidR="005235E3" w:rsidRPr="005235E3" w14:paraId="2E82722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260CF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CFF6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1B6E124B" w14:textId="5EAE3F7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68C089DB" w14:textId="4BC8CDD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7582C1" w14:textId="5422F20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60B0A" w14:textId="68C86AF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2,498.75 </w:t>
            </w:r>
          </w:p>
        </w:tc>
      </w:tr>
      <w:tr w:rsidR="005235E3" w:rsidRPr="005235E3" w14:paraId="136F76F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2DF4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1C396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16D1F384" w14:textId="2479A88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0F77C80D" w14:textId="3E5A510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425DF0" w14:textId="5DF031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1A710A" w14:textId="74EE56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92,890.00 </w:t>
            </w:r>
          </w:p>
        </w:tc>
      </w:tr>
      <w:tr w:rsidR="005235E3" w:rsidRPr="005235E3" w14:paraId="045EAF4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3370A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5230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1ECDF9D9" w14:textId="17F947B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5EF6AAC2" w14:textId="282C4C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01C5C5" w14:textId="59363FD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0CE29F" w14:textId="27E35F8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44,019.75 </w:t>
            </w:r>
          </w:p>
        </w:tc>
      </w:tr>
      <w:tr w:rsidR="005235E3" w:rsidRPr="005235E3" w14:paraId="21688B0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75FAA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D885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4039FB6" w14:textId="354E0F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1A12CE81" w14:textId="5C48B4A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88E5FB" w14:textId="0D7639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EBB416" w14:textId="733FBF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14,655.00 </w:t>
            </w:r>
          </w:p>
        </w:tc>
      </w:tr>
      <w:tr w:rsidR="005235E3" w:rsidRPr="005235E3" w14:paraId="00D04F6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A7FF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FCA45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743A5800" w14:textId="21161C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7D4EFE7E" w14:textId="751AD9C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629C6" w14:textId="74F568C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FD7076" w14:textId="557EF4D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39,010.00 </w:t>
            </w:r>
          </w:p>
        </w:tc>
      </w:tr>
      <w:tr w:rsidR="005235E3" w:rsidRPr="005235E3" w14:paraId="51B3126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3423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108D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270DB80A" w14:textId="6FA76DA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545A227C" w14:textId="2778A39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E9DA7F" w14:textId="5C7DC29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6FFFBF" w14:textId="152A21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07,362.30 </w:t>
            </w:r>
          </w:p>
        </w:tc>
      </w:tr>
      <w:tr w:rsidR="005235E3" w:rsidRPr="005235E3" w14:paraId="549E377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61FA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8A58B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287B0E2C" w14:textId="4CD4B5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13DB7ACA" w14:textId="339FD1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0251D3" w14:textId="1D0A43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09FF92" w14:textId="63B97BC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7,467.80 </w:t>
            </w:r>
          </w:p>
        </w:tc>
      </w:tr>
      <w:tr w:rsidR="005235E3" w:rsidRPr="005235E3" w14:paraId="0B9F069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1B4C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4044A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0A959947" w14:textId="5B2DCB1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37,803.70 </w:t>
            </w:r>
          </w:p>
        </w:tc>
        <w:tc>
          <w:tcPr>
            <w:tcW w:w="810" w:type="pct"/>
            <w:tcBorders>
              <w:top w:val="nil"/>
              <w:left w:val="nil"/>
              <w:bottom w:val="single" w:sz="4" w:space="0" w:color="000000"/>
              <w:right w:val="single" w:sz="4" w:space="0" w:color="000000"/>
            </w:tcBorders>
            <w:shd w:val="clear" w:color="auto" w:fill="auto"/>
            <w:noWrap/>
            <w:vAlign w:val="bottom"/>
            <w:hideMark/>
          </w:tcPr>
          <w:p w14:paraId="2825E288" w14:textId="4DF625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0358D" w14:textId="353C81D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C33A43" w14:textId="55EC010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37,803.70 </w:t>
            </w:r>
          </w:p>
        </w:tc>
      </w:tr>
      <w:tr w:rsidR="005235E3" w:rsidRPr="005235E3" w14:paraId="6756620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C983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822C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7F5B6AD5" w14:textId="1FB94C9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711E6A35" w14:textId="691059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D64C5" w14:textId="59C04F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6FBA99" w14:textId="4A8E2AA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7,291.40 </w:t>
            </w:r>
          </w:p>
        </w:tc>
      </w:tr>
      <w:tr w:rsidR="005235E3" w:rsidRPr="005235E3" w14:paraId="33A8856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BE70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DB101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10056208" w14:textId="551485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398E834E" w14:textId="39A203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01C3B" w14:textId="5725A60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57D58E" w14:textId="10B0D53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2,765.88 </w:t>
            </w:r>
          </w:p>
        </w:tc>
      </w:tr>
      <w:tr w:rsidR="005235E3" w:rsidRPr="005235E3" w14:paraId="7CF5884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35C1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C0F91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1E2077D8" w14:textId="2BD1BBA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5EA24B72" w14:textId="0C5014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35342D" w14:textId="0F6FE21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1F5B11" w14:textId="5D8605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5,548.00 </w:t>
            </w:r>
          </w:p>
        </w:tc>
      </w:tr>
      <w:tr w:rsidR="005235E3" w:rsidRPr="005235E3" w14:paraId="058269F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9AAE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9DAEF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7C4F08BB" w14:textId="18A3802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7F0EF28E" w14:textId="1850C78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C1EE7" w14:textId="5F5F966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BA84B8" w14:textId="6A6025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0,550.00 </w:t>
            </w:r>
          </w:p>
        </w:tc>
      </w:tr>
      <w:tr w:rsidR="005235E3" w:rsidRPr="005235E3" w14:paraId="4A30B69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285B3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FF3B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4A75B03C" w14:textId="60D14D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1FF6D833" w14:textId="06DCF2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0CD4E" w14:textId="521790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10CB0" w14:textId="735548A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8,437.25 </w:t>
            </w:r>
          </w:p>
        </w:tc>
      </w:tr>
      <w:tr w:rsidR="005235E3" w:rsidRPr="005235E3" w14:paraId="188B7C3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9CC6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831D1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18004331" w14:textId="3E79876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5D1E72FC" w14:textId="542332B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E129F" w14:textId="5E3D63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8D5F3D" w14:textId="2D97EB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3,953.00 </w:t>
            </w:r>
          </w:p>
        </w:tc>
      </w:tr>
      <w:tr w:rsidR="005235E3" w:rsidRPr="005235E3" w14:paraId="2645875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28B6F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F5CD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4D9AB39F" w14:textId="20ECCC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42E9C815" w14:textId="3883945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ADA7FF" w14:textId="0EF9F98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2975D" w14:textId="6562AF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98,501.00 </w:t>
            </w:r>
          </w:p>
        </w:tc>
      </w:tr>
      <w:tr w:rsidR="005235E3" w:rsidRPr="005235E3" w14:paraId="4682F19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5725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1334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477F372" w14:textId="5D9C877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28C3240C" w14:textId="6F64F06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4AACB6" w14:textId="2CA4E00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09F7B" w14:textId="5DA1AF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55,534.20 </w:t>
            </w:r>
          </w:p>
        </w:tc>
      </w:tr>
      <w:tr w:rsidR="005235E3" w:rsidRPr="005235E3" w14:paraId="728E52E3"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7B521A"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1E0968EB" w14:textId="197DD25C"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300,03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6A0ABF0F" w14:textId="2C21A29C"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508B6D" w14:textId="7E1E506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2019A6E" w14:textId="08FAF45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300,032.75 </w:t>
            </w:r>
          </w:p>
        </w:tc>
      </w:tr>
      <w:tr w:rsidR="005235E3" w:rsidRPr="005235E3" w14:paraId="47673C8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EC20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357DC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6D27E85A" w14:textId="79EA8B8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2F09BE75" w14:textId="143EA6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DC486D" w14:textId="53B512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D340BC" w14:textId="1AE2B2F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46,365.00 </w:t>
            </w:r>
          </w:p>
        </w:tc>
      </w:tr>
      <w:tr w:rsidR="005235E3" w:rsidRPr="005235E3" w14:paraId="38B7451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8A8EF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A835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36ADD855" w14:textId="6F00761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4650F70A" w14:textId="291CC7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222362" w14:textId="2A0CC13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B43DE4" w14:textId="3A38903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8,234.00 </w:t>
            </w:r>
          </w:p>
        </w:tc>
      </w:tr>
      <w:tr w:rsidR="005235E3" w:rsidRPr="005235E3" w14:paraId="06B91E5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3825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B1EE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3DADC768" w14:textId="449ECC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4EC7B6CC" w14:textId="4C84793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BC9E07" w14:textId="31D5086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75E4B" w14:textId="114A36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6,273.00 </w:t>
            </w:r>
          </w:p>
        </w:tc>
      </w:tr>
      <w:tr w:rsidR="005235E3" w:rsidRPr="005235E3" w14:paraId="6AE107B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CEBBB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0329F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486E29E5" w14:textId="698B455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454A1A5F" w14:textId="3D789F9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E282BB" w14:textId="778B1A9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BE2010" w14:textId="4376D4A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1,527.60 </w:t>
            </w:r>
          </w:p>
        </w:tc>
      </w:tr>
      <w:tr w:rsidR="005235E3" w:rsidRPr="005235E3" w14:paraId="3239342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2B64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87D5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06FC61FF" w14:textId="6D27C41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1B4837C0" w14:textId="6146BA2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F787F" w14:textId="0D5FE5B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E7F5E" w14:textId="3BCC4D8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90,692.00 </w:t>
            </w:r>
          </w:p>
        </w:tc>
      </w:tr>
      <w:tr w:rsidR="005235E3" w:rsidRPr="005235E3" w14:paraId="7D1B0C1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3AC4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57C1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1FB60C5F" w14:textId="402E3B2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26054AB7" w14:textId="44DCD92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01CC8" w14:textId="1E86E0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2CF760" w14:textId="4A3C96A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0,195.00 </w:t>
            </w:r>
          </w:p>
        </w:tc>
      </w:tr>
      <w:tr w:rsidR="005235E3" w:rsidRPr="005235E3" w14:paraId="6B8C395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BD5F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3CA8F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1A2B0112" w14:textId="616016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7ED4D43F" w14:textId="03E4CE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DF6461" w14:textId="6A42D35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1AC1DE" w14:textId="2FCB74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91,124.00 </w:t>
            </w:r>
          </w:p>
        </w:tc>
      </w:tr>
      <w:tr w:rsidR="005235E3" w:rsidRPr="005235E3" w14:paraId="07FF9D7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F9FD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238C4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2C8D71C" w14:textId="76D26C4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6DF10ECE" w14:textId="701AFD3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D1F989" w14:textId="5B44E2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5EE18C" w14:textId="6BD1338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9,750.65 </w:t>
            </w:r>
          </w:p>
        </w:tc>
      </w:tr>
      <w:tr w:rsidR="005235E3" w:rsidRPr="005235E3" w14:paraId="7A3C19C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489D6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B0A4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ubic</w:t>
            </w:r>
          </w:p>
        </w:tc>
        <w:tc>
          <w:tcPr>
            <w:tcW w:w="810" w:type="pct"/>
            <w:tcBorders>
              <w:top w:val="nil"/>
              <w:left w:val="nil"/>
              <w:bottom w:val="single" w:sz="4" w:space="0" w:color="000000"/>
              <w:right w:val="single" w:sz="4" w:space="0" w:color="000000"/>
            </w:tcBorders>
            <w:shd w:val="clear" w:color="auto" w:fill="auto"/>
            <w:noWrap/>
            <w:vAlign w:val="bottom"/>
            <w:hideMark/>
          </w:tcPr>
          <w:p w14:paraId="28551C15" w14:textId="457A80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5,871.50 </w:t>
            </w:r>
          </w:p>
        </w:tc>
        <w:tc>
          <w:tcPr>
            <w:tcW w:w="810" w:type="pct"/>
            <w:tcBorders>
              <w:top w:val="nil"/>
              <w:left w:val="nil"/>
              <w:bottom w:val="single" w:sz="4" w:space="0" w:color="000000"/>
              <w:right w:val="single" w:sz="4" w:space="0" w:color="000000"/>
            </w:tcBorders>
            <w:shd w:val="clear" w:color="auto" w:fill="auto"/>
            <w:noWrap/>
            <w:vAlign w:val="bottom"/>
            <w:hideMark/>
          </w:tcPr>
          <w:p w14:paraId="64231B82" w14:textId="5DAF4F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E327D0" w14:textId="4D2ABB6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7B2B61" w14:textId="5755CAD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5,871.50 </w:t>
            </w:r>
          </w:p>
        </w:tc>
      </w:tr>
      <w:tr w:rsidR="005235E3" w:rsidRPr="005235E3" w14:paraId="21B4177D"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B4E225"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2C5487F9" w14:textId="1DD6C13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349,716,825.34 </w:t>
            </w:r>
          </w:p>
        </w:tc>
        <w:tc>
          <w:tcPr>
            <w:tcW w:w="810" w:type="pct"/>
            <w:tcBorders>
              <w:top w:val="nil"/>
              <w:left w:val="nil"/>
              <w:bottom w:val="single" w:sz="4" w:space="0" w:color="000000"/>
              <w:right w:val="single" w:sz="4" w:space="0" w:color="000000"/>
            </w:tcBorders>
            <w:shd w:val="clear" w:color="A5A5A5" w:fill="A5A5A5"/>
            <w:noWrap/>
            <w:vAlign w:val="bottom"/>
            <w:hideMark/>
          </w:tcPr>
          <w:p w14:paraId="41F12FE7" w14:textId="2C580CA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43,314,217.66 </w:t>
            </w:r>
          </w:p>
        </w:tc>
        <w:tc>
          <w:tcPr>
            <w:tcW w:w="810" w:type="pct"/>
            <w:tcBorders>
              <w:top w:val="nil"/>
              <w:left w:val="nil"/>
              <w:bottom w:val="single" w:sz="4" w:space="0" w:color="000000"/>
              <w:right w:val="single" w:sz="4" w:space="0" w:color="000000"/>
            </w:tcBorders>
            <w:shd w:val="clear" w:color="A5A5A5" w:fill="A5A5A5"/>
            <w:noWrap/>
            <w:vAlign w:val="bottom"/>
            <w:hideMark/>
          </w:tcPr>
          <w:p w14:paraId="5CC77F97" w14:textId="6DD4E28B"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C76B96A" w14:textId="112E61D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493,031,043.00 </w:t>
            </w:r>
          </w:p>
        </w:tc>
      </w:tr>
      <w:tr w:rsidR="005235E3" w:rsidRPr="005235E3" w14:paraId="31FCF88F"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5D32E"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35B34B1A" w14:textId="6DCA327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36,399,96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3A54F18C" w14:textId="6220894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3,286,281.40 </w:t>
            </w:r>
          </w:p>
        </w:tc>
        <w:tc>
          <w:tcPr>
            <w:tcW w:w="810" w:type="pct"/>
            <w:tcBorders>
              <w:top w:val="nil"/>
              <w:left w:val="nil"/>
              <w:bottom w:val="single" w:sz="4" w:space="0" w:color="000000"/>
              <w:right w:val="single" w:sz="4" w:space="0" w:color="000000"/>
            </w:tcBorders>
            <w:shd w:val="clear" w:color="D8D8D8" w:fill="D8D8D8"/>
            <w:noWrap/>
            <w:vAlign w:val="bottom"/>
            <w:hideMark/>
          </w:tcPr>
          <w:p w14:paraId="67C35E2D" w14:textId="1F5AA34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00C7C7" w14:textId="7D8AE85F"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59,686,248.25 </w:t>
            </w:r>
          </w:p>
        </w:tc>
      </w:tr>
      <w:tr w:rsidR="005235E3" w:rsidRPr="005235E3" w14:paraId="358CCD3E"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D84291"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137E8C7F" w14:textId="65AB58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78E0931D" w14:textId="39ECF71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5A78BB77" w14:textId="4B1986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4BCAEDA" w14:textId="2A13A1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60,955,288.35 </w:t>
            </w:r>
          </w:p>
        </w:tc>
      </w:tr>
      <w:tr w:rsidR="005235E3" w:rsidRPr="005235E3" w14:paraId="6197506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AA9A83"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CF68F5F"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09E70C0D" w14:textId="424F552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470,980.00 </w:t>
            </w:r>
          </w:p>
        </w:tc>
        <w:tc>
          <w:tcPr>
            <w:tcW w:w="810" w:type="pct"/>
            <w:tcBorders>
              <w:top w:val="nil"/>
              <w:left w:val="nil"/>
              <w:bottom w:val="single" w:sz="4" w:space="0" w:color="000000"/>
              <w:right w:val="single" w:sz="4" w:space="0" w:color="000000"/>
            </w:tcBorders>
            <w:shd w:val="clear" w:color="auto" w:fill="auto"/>
            <w:noWrap/>
            <w:vAlign w:val="bottom"/>
            <w:hideMark/>
          </w:tcPr>
          <w:p w14:paraId="7FC60EB5" w14:textId="2DF1E02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2F3A99" w14:textId="5C490C9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E801BB" w14:textId="1306505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470,980.00 </w:t>
            </w:r>
          </w:p>
        </w:tc>
      </w:tr>
      <w:tr w:rsidR="005235E3" w:rsidRPr="005235E3" w14:paraId="6D3BDD9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F467CC"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F3EB18F"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132E9A7C" w14:textId="4E7B794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7,970,880.50 </w:t>
            </w:r>
          </w:p>
        </w:tc>
        <w:tc>
          <w:tcPr>
            <w:tcW w:w="810" w:type="pct"/>
            <w:tcBorders>
              <w:top w:val="nil"/>
              <w:left w:val="nil"/>
              <w:bottom w:val="single" w:sz="4" w:space="0" w:color="000000"/>
              <w:right w:val="single" w:sz="4" w:space="0" w:color="000000"/>
            </w:tcBorders>
            <w:shd w:val="clear" w:color="auto" w:fill="auto"/>
            <w:noWrap/>
            <w:vAlign w:val="bottom"/>
            <w:hideMark/>
          </w:tcPr>
          <w:p w14:paraId="7DE95139" w14:textId="61F07BE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DDF12A" w14:textId="19D366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9C308" w14:textId="052306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7,970,880.50 </w:t>
            </w:r>
          </w:p>
        </w:tc>
      </w:tr>
      <w:tr w:rsidR="005235E3" w:rsidRPr="005235E3" w14:paraId="369C696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B132A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175C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5E4135B4" w14:textId="1EB3A07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74,815.00 </w:t>
            </w:r>
          </w:p>
        </w:tc>
        <w:tc>
          <w:tcPr>
            <w:tcW w:w="810" w:type="pct"/>
            <w:tcBorders>
              <w:top w:val="nil"/>
              <w:left w:val="nil"/>
              <w:bottom w:val="single" w:sz="4" w:space="0" w:color="000000"/>
              <w:right w:val="single" w:sz="4" w:space="0" w:color="000000"/>
            </w:tcBorders>
            <w:shd w:val="clear" w:color="auto" w:fill="auto"/>
            <w:noWrap/>
            <w:vAlign w:val="bottom"/>
            <w:hideMark/>
          </w:tcPr>
          <w:p w14:paraId="06B61A61" w14:textId="255CBC3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1EA281" w14:textId="6171F33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4CE93C" w14:textId="67D81C7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74,815.00 </w:t>
            </w:r>
          </w:p>
        </w:tc>
      </w:tr>
      <w:tr w:rsidR="005235E3" w:rsidRPr="005235E3" w14:paraId="31001A8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38C2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A371F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37577EAC" w14:textId="528D71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856,830.00 </w:t>
            </w:r>
          </w:p>
        </w:tc>
        <w:tc>
          <w:tcPr>
            <w:tcW w:w="810" w:type="pct"/>
            <w:tcBorders>
              <w:top w:val="nil"/>
              <w:left w:val="nil"/>
              <w:bottom w:val="single" w:sz="4" w:space="0" w:color="000000"/>
              <w:right w:val="single" w:sz="4" w:space="0" w:color="000000"/>
            </w:tcBorders>
            <w:shd w:val="clear" w:color="auto" w:fill="auto"/>
            <w:noWrap/>
            <w:vAlign w:val="bottom"/>
            <w:hideMark/>
          </w:tcPr>
          <w:p w14:paraId="32A36EF1" w14:textId="54A6BFD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E3E0F4" w14:textId="0E3298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39BC78" w14:textId="70D2E95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389,830.00 </w:t>
            </w:r>
          </w:p>
        </w:tc>
      </w:tr>
      <w:tr w:rsidR="005235E3" w:rsidRPr="005235E3" w14:paraId="74C2DEF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6FCE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0B21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785CC82F" w14:textId="53821C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74,647.00 </w:t>
            </w:r>
          </w:p>
        </w:tc>
        <w:tc>
          <w:tcPr>
            <w:tcW w:w="810" w:type="pct"/>
            <w:tcBorders>
              <w:top w:val="nil"/>
              <w:left w:val="nil"/>
              <w:bottom w:val="single" w:sz="4" w:space="0" w:color="000000"/>
              <w:right w:val="single" w:sz="4" w:space="0" w:color="000000"/>
            </w:tcBorders>
            <w:shd w:val="clear" w:color="auto" w:fill="auto"/>
            <w:noWrap/>
            <w:vAlign w:val="bottom"/>
            <w:hideMark/>
          </w:tcPr>
          <w:p w14:paraId="1A78BD3F" w14:textId="0CB4C29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2500CB44" w14:textId="118530D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82BE14" w14:textId="63764FE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183,667.00 </w:t>
            </w:r>
          </w:p>
        </w:tc>
      </w:tr>
      <w:tr w:rsidR="005235E3" w:rsidRPr="005235E3" w14:paraId="3823007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020B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4D44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7CF10ECB" w14:textId="25E7536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41,975.00 </w:t>
            </w:r>
          </w:p>
        </w:tc>
        <w:tc>
          <w:tcPr>
            <w:tcW w:w="810" w:type="pct"/>
            <w:tcBorders>
              <w:top w:val="nil"/>
              <w:left w:val="nil"/>
              <w:bottom w:val="single" w:sz="4" w:space="0" w:color="000000"/>
              <w:right w:val="single" w:sz="4" w:space="0" w:color="000000"/>
            </w:tcBorders>
            <w:shd w:val="clear" w:color="auto" w:fill="auto"/>
            <w:noWrap/>
            <w:vAlign w:val="bottom"/>
            <w:hideMark/>
          </w:tcPr>
          <w:p w14:paraId="46D181E0" w14:textId="0536661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95,735.00 </w:t>
            </w:r>
          </w:p>
        </w:tc>
        <w:tc>
          <w:tcPr>
            <w:tcW w:w="810" w:type="pct"/>
            <w:tcBorders>
              <w:top w:val="nil"/>
              <w:left w:val="nil"/>
              <w:bottom w:val="single" w:sz="4" w:space="0" w:color="000000"/>
              <w:right w:val="single" w:sz="4" w:space="0" w:color="000000"/>
            </w:tcBorders>
            <w:shd w:val="clear" w:color="auto" w:fill="auto"/>
            <w:noWrap/>
            <w:vAlign w:val="bottom"/>
            <w:hideMark/>
          </w:tcPr>
          <w:p w14:paraId="6E70449D" w14:textId="6E16B2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053DDC" w14:textId="418A867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837,710.00 </w:t>
            </w:r>
          </w:p>
        </w:tc>
      </w:tr>
      <w:tr w:rsidR="005235E3" w:rsidRPr="005235E3" w14:paraId="25584E2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D552A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D1D6A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102548D2" w14:textId="070231D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75,315.00 </w:t>
            </w:r>
          </w:p>
        </w:tc>
        <w:tc>
          <w:tcPr>
            <w:tcW w:w="810" w:type="pct"/>
            <w:tcBorders>
              <w:top w:val="nil"/>
              <w:left w:val="nil"/>
              <w:bottom w:val="single" w:sz="4" w:space="0" w:color="000000"/>
              <w:right w:val="single" w:sz="4" w:space="0" w:color="000000"/>
            </w:tcBorders>
            <w:shd w:val="clear" w:color="auto" w:fill="auto"/>
            <w:noWrap/>
            <w:vAlign w:val="bottom"/>
            <w:hideMark/>
          </w:tcPr>
          <w:p w14:paraId="01676CF2" w14:textId="0EB52A3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CB2C6B" w14:textId="54029B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740107" w14:textId="5169F76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025,315.00 </w:t>
            </w:r>
          </w:p>
        </w:tc>
      </w:tr>
      <w:tr w:rsidR="005235E3" w:rsidRPr="005235E3" w14:paraId="463CAFA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BC5A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9A5F1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023E39B7" w14:textId="2814BF7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92,990.00 </w:t>
            </w:r>
          </w:p>
        </w:tc>
        <w:tc>
          <w:tcPr>
            <w:tcW w:w="810" w:type="pct"/>
            <w:tcBorders>
              <w:top w:val="nil"/>
              <w:left w:val="nil"/>
              <w:bottom w:val="single" w:sz="4" w:space="0" w:color="000000"/>
              <w:right w:val="single" w:sz="4" w:space="0" w:color="000000"/>
            </w:tcBorders>
            <w:shd w:val="clear" w:color="auto" w:fill="auto"/>
            <w:noWrap/>
            <w:vAlign w:val="bottom"/>
            <w:hideMark/>
          </w:tcPr>
          <w:p w14:paraId="2838E4D8" w14:textId="7466DB2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AFF143" w14:textId="4B47C38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C76A0F" w14:textId="13EB67D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92,990.00 </w:t>
            </w:r>
          </w:p>
        </w:tc>
      </w:tr>
      <w:tr w:rsidR="005235E3" w:rsidRPr="005235E3" w14:paraId="107C7B9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C146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3169E3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05C14B34" w14:textId="1639130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7,734,307.50 </w:t>
            </w:r>
          </w:p>
        </w:tc>
        <w:tc>
          <w:tcPr>
            <w:tcW w:w="810" w:type="pct"/>
            <w:tcBorders>
              <w:top w:val="nil"/>
              <w:left w:val="nil"/>
              <w:bottom w:val="single" w:sz="4" w:space="0" w:color="000000"/>
              <w:right w:val="single" w:sz="4" w:space="0" w:color="000000"/>
            </w:tcBorders>
            <w:shd w:val="clear" w:color="auto" w:fill="auto"/>
            <w:noWrap/>
            <w:vAlign w:val="bottom"/>
            <w:hideMark/>
          </w:tcPr>
          <w:p w14:paraId="636EB07A" w14:textId="0EEA3F4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752711" w14:textId="585EF57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687C7C" w14:textId="7B11293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7,734,307.50 </w:t>
            </w:r>
          </w:p>
        </w:tc>
      </w:tr>
      <w:tr w:rsidR="005235E3" w:rsidRPr="005235E3" w14:paraId="0E22433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9D06F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1591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7364CBDB" w14:textId="45FA1A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409,082.50 </w:t>
            </w:r>
          </w:p>
        </w:tc>
        <w:tc>
          <w:tcPr>
            <w:tcW w:w="810" w:type="pct"/>
            <w:tcBorders>
              <w:top w:val="nil"/>
              <w:left w:val="nil"/>
              <w:bottom w:val="single" w:sz="4" w:space="0" w:color="000000"/>
              <w:right w:val="single" w:sz="4" w:space="0" w:color="000000"/>
            </w:tcBorders>
            <w:shd w:val="clear" w:color="auto" w:fill="auto"/>
            <w:noWrap/>
            <w:vAlign w:val="bottom"/>
            <w:hideMark/>
          </w:tcPr>
          <w:p w14:paraId="7CED8957" w14:textId="1C7EDF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3FBAC751" w14:textId="4929181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7D39E0" w14:textId="51DBA08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698,432.50 </w:t>
            </w:r>
          </w:p>
        </w:tc>
      </w:tr>
      <w:tr w:rsidR="005235E3" w:rsidRPr="005235E3" w14:paraId="58EFBE7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79136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A5DB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481AF726" w14:textId="2F30AF2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157,380.00 </w:t>
            </w:r>
          </w:p>
        </w:tc>
        <w:tc>
          <w:tcPr>
            <w:tcW w:w="810" w:type="pct"/>
            <w:tcBorders>
              <w:top w:val="nil"/>
              <w:left w:val="nil"/>
              <w:bottom w:val="single" w:sz="4" w:space="0" w:color="000000"/>
              <w:right w:val="single" w:sz="4" w:space="0" w:color="000000"/>
            </w:tcBorders>
            <w:shd w:val="clear" w:color="auto" w:fill="auto"/>
            <w:noWrap/>
            <w:vAlign w:val="bottom"/>
            <w:hideMark/>
          </w:tcPr>
          <w:p w14:paraId="4D883E53" w14:textId="603C803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BE7F7" w14:textId="54A61B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EEB8F" w14:textId="1CBF7C9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157,380.00 </w:t>
            </w:r>
          </w:p>
        </w:tc>
      </w:tr>
      <w:tr w:rsidR="005235E3" w:rsidRPr="005235E3" w14:paraId="7E9E480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6ABC4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C538C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3E20B783" w14:textId="53DC9E0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814,712.00 </w:t>
            </w:r>
          </w:p>
        </w:tc>
        <w:tc>
          <w:tcPr>
            <w:tcW w:w="810" w:type="pct"/>
            <w:tcBorders>
              <w:top w:val="nil"/>
              <w:left w:val="nil"/>
              <w:bottom w:val="single" w:sz="4" w:space="0" w:color="000000"/>
              <w:right w:val="single" w:sz="4" w:space="0" w:color="000000"/>
            </w:tcBorders>
            <w:shd w:val="clear" w:color="auto" w:fill="auto"/>
            <w:noWrap/>
            <w:vAlign w:val="bottom"/>
            <w:hideMark/>
          </w:tcPr>
          <w:p w14:paraId="082CF3EC" w14:textId="717A96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07,370.00 </w:t>
            </w:r>
          </w:p>
        </w:tc>
        <w:tc>
          <w:tcPr>
            <w:tcW w:w="810" w:type="pct"/>
            <w:tcBorders>
              <w:top w:val="nil"/>
              <w:left w:val="nil"/>
              <w:bottom w:val="single" w:sz="4" w:space="0" w:color="000000"/>
              <w:right w:val="single" w:sz="4" w:space="0" w:color="000000"/>
            </w:tcBorders>
            <w:shd w:val="clear" w:color="auto" w:fill="auto"/>
            <w:noWrap/>
            <w:vAlign w:val="bottom"/>
            <w:hideMark/>
          </w:tcPr>
          <w:p w14:paraId="3F965FEE" w14:textId="3C61983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EAF3F9" w14:textId="1FCBBBB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722,082.00 </w:t>
            </w:r>
          </w:p>
        </w:tc>
      </w:tr>
      <w:tr w:rsidR="005235E3" w:rsidRPr="005235E3" w14:paraId="1BD568C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3D698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6B3D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702F123A" w14:textId="5FFEE57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58DB3F51" w14:textId="268A9F9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8F731" w14:textId="1573E34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FFACD" w14:textId="25034A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35,315.00 </w:t>
            </w:r>
          </w:p>
        </w:tc>
      </w:tr>
      <w:tr w:rsidR="005235E3" w:rsidRPr="005235E3" w14:paraId="0C185F1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29AF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0311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4B897D54" w14:textId="25A3834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7,459,728.00 </w:t>
            </w:r>
          </w:p>
        </w:tc>
        <w:tc>
          <w:tcPr>
            <w:tcW w:w="810" w:type="pct"/>
            <w:tcBorders>
              <w:top w:val="nil"/>
              <w:left w:val="nil"/>
              <w:bottom w:val="single" w:sz="4" w:space="0" w:color="000000"/>
              <w:right w:val="single" w:sz="4" w:space="0" w:color="000000"/>
            </w:tcBorders>
            <w:shd w:val="clear" w:color="auto" w:fill="auto"/>
            <w:noWrap/>
            <w:vAlign w:val="bottom"/>
            <w:hideMark/>
          </w:tcPr>
          <w:p w14:paraId="7499DE26" w14:textId="681E6B2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EC4174" w14:textId="0CCAE5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97DD79" w14:textId="1F04BC3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609,728.00 </w:t>
            </w:r>
          </w:p>
        </w:tc>
      </w:tr>
      <w:tr w:rsidR="005235E3" w:rsidRPr="005235E3" w14:paraId="47D069E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50A8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721C6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2EB8BE8A" w14:textId="4DB3DD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0072782C" w14:textId="742D1CA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78E0C3" w14:textId="1DB3E7F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537C32" w14:textId="1641AA0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35,315.00 </w:t>
            </w:r>
          </w:p>
        </w:tc>
      </w:tr>
      <w:tr w:rsidR="005235E3" w:rsidRPr="005235E3" w14:paraId="603B0D6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C61D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17C0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8BFB7A4" w14:textId="58EF430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029,190.00 </w:t>
            </w:r>
          </w:p>
        </w:tc>
        <w:tc>
          <w:tcPr>
            <w:tcW w:w="810" w:type="pct"/>
            <w:tcBorders>
              <w:top w:val="nil"/>
              <w:left w:val="nil"/>
              <w:bottom w:val="single" w:sz="4" w:space="0" w:color="000000"/>
              <w:right w:val="single" w:sz="4" w:space="0" w:color="000000"/>
            </w:tcBorders>
            <w:shd w:val="clear" w:color="auto" w:fill="auto"/>
            <w:noWrap/>
            <w:vAlign w:val="bottom"/>
            <w:hideMark/>
          </w:tcPr>
          <w:p w14:paraId="3DF4D0AA" w14:textId="7FC71E7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77,040.00 </w:t>
            </w:r>
          </w:p>
        </w:tc>
        <w:tc>
          <w:tcPr>
            <w:tcW w:w="810" w:type="pct"/>
            <w:tcBorders>
              <w:top w:val="nil"/>
              <w:left w:val="nil"/>
              <w:bottom w:val="single" w:sz="4" w:space="0" w:color="000000"/>
              <w:right w:val="single" w:sz="4" w:space="0" w:color="000000"/>
            </w:tcBorders>
            <w:shd w:val="clear" w:color="auto" w:fill="auto"/>
            <w:noWrap/>
            <w:vAlign w:val="bottom"/>
            <w:hideMark/>
          </w:tcPr>
          <w:p w14:paraId="73F5EB89" w14:textId="5C5FD8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59E88C" w14:textId="05C1731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906,230.00 </w:t>
            </w:r>
          </w:p>
        </w:tc>
      </w:tr>
      <w:tr w:rsidR="005235E3" w:rsidRPr="005235E3" w14:paraId="30A6F8C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7E6B1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DEDAB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5079B9BB" w14:textId="1C4309F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8,055,049.00 </w:t>
            </w:r>
          </w:p>
        </w:tc>
        <w:tc>
          <w:tcPr>
            <w:tcW w:w="810" w:type="pct"/>
            <w:tcBorders>
              <w:top w:val="nil"/>
              <w:left w:val="nil"/>
              <w:bottom w:val="single" w:sz="4" w:space="0" w:color="000000"/>
              <w:right w:val="single" w:sz="4" w:space="0" w:color="000000"/>
            </w:tcBorders>
            <w:shd w:val="clear" w:color="auto" w:fill="auto"/>
            <w:noWrap/>
            <w:vAlign w:val="bottom"/>
            <w:hideMark/>
          </w:tcPr>
          <w:p w14:paraId="68D7228F" w14:textId="7707BF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2055A9CF" w14:textId="2CC3F0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602638" w14:textId="292B798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8,383,449.00 </w:t>
            </w:r>
          </w:p>
        </w:tc>
      </w:tr>
      <w:tr w:rsidR="005235E3" w:rsidRPr="005235E3" w14:paraId="120ABB2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2BA3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CFAF1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337D0C01" w14:textId="44CEF38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7,813,125.00 </w:t>
            </w:r>
          </w:p>
        </w:tc>
        <w:tc>
          <w:tcPr>
            <w:tcW w:w="810" w:type="pct"/>
            <w:tcBorders>
              <w:top w:val="nil"/>
              <w:left w:val="nil"/>
              <w:bottom w:val="single" w:sz="4" w:space="0" w:color="000000"/>
              <w:right w:val="single" w:sz="4" w:space="0" w:color="000000"/>
            </w:tcBorders>
            <w:shd w:val="clear" w:color="auto" w:fill="auto"/>
            <w:noWrap/>
            <w:vAlign w:val="bottom"/>
            <w:hideMark/>
          </w:tcPr>
          <w:p w14:paraId="5F42457F" w14:textId="73ECD23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710FC0" w14:textId="5282F8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600D4" w14:textId="1BCEC8A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7,813,125.00 </w:t>
            </w:r>
          </w:p>
        </w:tc>
      </w:tr>
      <w:tr w:rsidR="005235E3" w:rsidRPr="005235E3" w14:paraId="7812BFB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B985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0507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0DACDA87" w14:textId="08F1465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69,315.00 </w:t>
            </w:r>
          </w:p>
        </w:tc>
        <w:tc>
          <w:tcPr>
            <w:tcW w:w="810" w:type="pct"/>
            <w:tcBorders>
              <w:top w:val="nil"/>
              <w:left w:val="nil"/>
              <w:bottom w:val="single" w:sz="4" w:space="0" w:color="000000"/>
              <w:right w:val="single" w:sz="4" w:space="0" w:color="000000"/>
            </w:tcBorders>
            <w:shd w:val="clear" w:color="auto" w:fill="auto"/>
            <w:noWrap/>
            <w:vAlign w:val="bottom"/>
            <w:hideMark/>
          </w:tcPr>
          <w:p w14:paraId="3B481E1F" w14:textId="621945D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B86420" w14:textId="1B34A13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E609CD" w14:textId="08A45DA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244,315.00 </w:t>
            </w:r>
          </w:p>
        </w:tc>
      </w:tr>
      <w:tr w:rsidR="005235E3" w:rsidRPr="005235E3" w14:paraId="19ED74A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51727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A15F3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0ECE202B" w14:textId="6A69295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37,315.00 </w:t>
            </w:r>
          </w:p>
        </w:tc>
        <w:tc>
          <w:tcPr>
            <w:tcW w:w="810" w:type="pct"/>
            <w:tcBorders>
              <w:top w:val="nil"/>
              <w:left w:val="nil"/>
              <w:bottom w:val="single" w:sz="4" w:space="0" w:color="000000"/>
              <w:right w:val="single" w:sz="4" w:space="0" w:color="000000"/>
            </w:tcBorders>
            <w:shd w:val="clear" w:color="auto" w:fill="auto"/>
            <w:noWrap/>
            <w:vAlign w:val="bottom"/>
            <w:hideMark/>
          </w:tcPr>
          <w:p w14:paraId="14B4C6AA" w14:textId="36E375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362310" w14:textId="442305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EC00F5" w14:textId="6137DD7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37,315.00 </w:t>
            </w:r>
          </w:p>
        </w:tc>
      </w:tr>
      <w:tr w:rsidR="005235E3" w:rsidRPr="005235E3" w14:paraId="0F1F7BC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A1B0C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7379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1AEC0395" w14:textId="6FF669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68,815.00 </w:t>
            </w:r>
          </w:p>
        </w:tc>
        <w:tc>
          <w:tcPr>
            <w:tcW w:w="810" w:type="pct"/>
            <w:tcBorders>
              <w:top w:val="nil"/>
              <w:left w:val="nil"/>
              <w:bottom w:val="single" w:sz="4" w:space="0" w:color="000000"/>
              <w:right w:val="single" w:sz="4" w:space="0" w:color="000000"/>
            </w:tcBorders>
            <w:shd w:val="clear" w:color="auto" w:fill="auto"/>
            <w:noWrap/>
            <w:vAlign w:val="bottom"/>
            <w:hideMark/>
          </w:tcPr>
          <w:p w14:paraId="6B52244C" w14:textId="71A08D2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476827" w14:textId="6F3EB6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73736A" w14:textId="7669B2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68,815.00 </w:t>
            </w:r>
          </w:p>
        </w:tc>
      </w:tr>
      <w:tr w:rsidR="005235E3" w:rsidRPr="005235E3" w14:paraId="2162115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C6C1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A9BC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1A7AFDB" w14:textId="7F17E7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593,375.00 </w:t>
            </w:r>
          </w:p>
        </w:tc>
        <w:tc>
          <w:tcPr>
            <w:tcW w:w="810" w:type="pct"/>
            <w:tcBorders>
              <w:top w:val="nil"/>
              <w:left w:val="nil"/>
              <w:bottom w:val="single" w:sz="4" w:space="0" w:color="000000"/>
              <w:right w:val="single" w:sz="4" w:space="0" w:color="000000"/>
            </w:tcBorders>
            <w:shd w:val="clear" w:color="auto" w:fill="auto"/>
            <w:noWrap/>
            <w:vAlign w:val="bottom"/>
            <w:hideMark/>
          </w:tcPr>
          <w:p w14:paraId="79126116" w14:textId="3DB0A59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512384D9" w14:textId="464F4A1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AC5C69" w14:textId="428F092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466,926.40 </w:t>
            </w:r>
          </w:p>
        </w:tc>
      </w:tr>
      <w:tr w:rsidR="005235E3" w:rsidRPr="005235E3" w14:paraId="4B27742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037B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A5F35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25745F17" w14:textId="5CA8D82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64,782.50 </w:t>
            </w:r>
          </w:p>
        </w:tc>
        <w:tc>
          <w:tcPr>
            <w:tcW w:w="810" w:type="pct"/>
            <w:tcBorders>
              <w:top w:val="nil"/>
              <w:left w:val="nil"/>
              <w:bottom w:val="single" w:sz="4" w:space="0" w:color="000000"/>
              <w:right w:val="single" w:sz="4" w:space="0" w:color="000000"/>
            </w:tcBorders>
            <w:shd w:val="clear" w:color="auto" w:fill="auto"/>
            <w:noWrap/>
            <w:vAlign w:val="bottom"/>
            <w:hideMark/>
          </w:tcPr>
          <w:p w14:paraId="7C70C813" w14:textId="6588E45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86F20" w14:textId="6EEFF2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8BD997" w14:textId="1CF856F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64,782.50 </w:t>
            </w:r>
          </w:p>
        </w:tc>
      </w:tr>
      <w:tr w:rsidR="005235E3" w:rsidRPr="005235E3" w14:paraId="41BFFAD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1128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4FBA2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EA4409B" w14:textId="5770E88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32,345.00 </w:t>
            </w:r>
          </w:p>
        </w:tc>
        <w:tc>
          <w:tcPr>
            <w:tcW w:w="810" w:type="pct"/>
            <w:tcBorders>
              <w:top w:val="nil"/>
              <w:left w:val="nil"/>
              <w:bottom w:val="single" w:sz="4" w:space="0" w:color="000000"/>
              <w:right w:val="single" w:sz="4" w:space="0" w:color="000000"/>
            </w:tcBorders>
            <w:shd w:val="clear" w:color="auto" w:fill="auto"/>
            <w:noWrap/>
            <w:vAlign w:val="bottom"/>
            <w:hideMark/>
          </w:tcPr>
          <w:p w14:paraId="6E4F521F" w14:textId="2269624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0E6AF7" w14:textId="7A6246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2A81BC" w14:textId="135569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32,345.00 </w:t>
            </w:r>
          </w:p>
        </w:tc>
      </w:tr>
      <w:tr w:rsidR="005235E3" w:rsidRPr="005235E3" w14:paraId="5042C73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5DE8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66FC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746C036E" w14:textId="64AF8E3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4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6ECC8BBE" w14:textId="6272C26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9F0BC" w14:textId="004425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3527C0" w14:textId="144FE5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478,500.00 </w:t>
            </w:r>
          </w:p>
        </w:tc>
      </w:tr>
      <w:tr w:rsidR="005235E3" w:rsidRPr="005235E3" w14:paraId="54ADFF4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E17A5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1F7B5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0FCC0F6E" w14:textId="07E827F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51,403.00 </w:t>
            </w:r>
          </w:p>
        </w:tc>
        <w:tc>
          <w:tcPr>
            <w:tcW w:w="810" w:type="pct"/>
            <w:tcBorders>
              <w:top w:val="nil"/>
              <w:left w:val="nil"/>
              <w:bottom w:val="single" w:sz="4" w:space="0" w:color="000000"/>
              <w:right w:val="single" w:sz="4" w:space="0" w:color="000000"/>
            </w:tcBorders>
            <w:shd w:val="clear" w:color="auto" w:fill="auto"/>
            <w:noWrap/>
            <w:vAlign w:val="bottom"/>
            <w:hideMark/>
          </w:tcPr>
          <w:p w14:paraId="2278995F" w14:textId="709F4A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A0A403" w14:textId="376B18C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C0BA0B" w14:textId="05454B3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51,403.00 </w:t>
            </w:r>
          </w:p>
        </w:tc>
      </w:tr>
      <w:tr w:rsidR="005235E3" w:rsidRPr="005235E3" w14:paraId="7D89290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6307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1EF70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04F7127F" w14:textId="3DD777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7,582,753.00 </w:t>
            </w:r>
          </w:p>
        </w:tc>
        <w:tc>
          <w:tcPr>
            <w:tcW w:w="810" w:type="pct"/>
            <w:tcBorders>
              <w:top w:val="nil"/>
              <w:left w:val="nil"/>
              <w:bottom w:val="single" w:sz="4" w:space="0" w:color="000000"/>
              <w:right w:val="single" w:sz="4" w:space="0" w:color="000000"/>
            </w:tcBorders>
            <w:shd w:val="clear" w:color="auto" w:fill="auto"/>
            <w:noWrap/>
            <w:vAlign w:val="bottom"/>
            <w:hideMark/>
          </w:tcPr>
          <w:p w14:paraId="158D54E7" w14:textId="08270D9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FECF53" w14:textId="020D241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47FD6" w14:textId="2E014A3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7,582,753.00 </w:t>
            </w:r>
          </w:p>
        </w:tc>
      </w:tr>
      <w:tr w:rsidR="005235E3" w:rsidRPr="005235E3" w14:paraId="68CAAFC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F7EE2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78045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A4B63F5" w14:textId="5A95E25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12,347.00 </w:t>
            </w:r>
          </w:p>
        </w:tc>
        <w:tc>
          <w:tcPr>
            <w:tcW w:w="810" w:type="pct"/>
            <w:tcBorders>
              <w:top w:val="nil"/>
              <w:left w:val="nil"/>
              <w:bottom w:val="single" w:sz="4" w:space="0" w:color="000000"/>
              <w:right w:val="single" w:sz="4" w:space="0" w:color="000000"/>
            </w:tcBorders>
            <w:shd w:val="clear" w:color="auto" w:fill="auto"/>
            <w:noWrap/>
            <w:vAlign w:val="bottom"/>
            <w:hideMark/>
          </w:tcPr>
          <w:p w14:paraId="69468CA3" w14:textId="22BCCD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528E32DD" w14:textId="63CA9BD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422679" w14:textId="621D894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70,422.00 </w:t>
            </w:r>
          </w:p>
        </w:tc>
      </w:tr>
      <w:tr w:rsidR="005235E3" w:rsidRPr="005235E3" w14:paraId="5A994AD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C6F5A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B11F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3A7DD63A" w14:textId="378E4FF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8,568,908.00 </w:t>
            </w:r>
          </w:p>
        </w:tc>
        <w:tc>
          <w:tcPr>
            <w:tcW w:w="810" w:type="pct"/>
            <w:tcBorders>
              <w:top w:val="nil"/>
              <w:left w:val="nil"/>
              <w:bottom w:val="single" w:sz="4" w:space="0" w:color="000000"/>
              <w:right w:val="single" w:sz="4" w:space="0" w:color="000000"/>
            </w:tcBorders>
            <w:shd w:val="clear" w:color="auto" w:fill="auto"/>
            <w:noWrap/>
            <w:vAlign w:val="bottom"/>
            <w:hideMark/>
          </w:tcPr>
          <w:p w14:paraId="08903535" w14:textId="4BC1D9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55E655" w14:textId="57BDAB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720792" w14:textId="011C11A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8,568,908.00 </w:t>
            </w:r>
          </w:p>
        </w:tc>
      </w:tr>
      <w:tr w:rsidR="005235E3" w:rsidRPr="005235E3" w14:paraId="689DECC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851E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9D45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57E30E60" w14:textId="276B5D3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660,312.00 </w:t>
            </w:r>
          </w:p>
        </w:tc>
        <w:tc>
          <w:tcPr>
            <w:tcW w:w="810" w:type="pct"/>
            <w:tcBorders>
              <w:top w:val="nil"/>
              <w:left w:val="nil"/>
              <w:bottom w:val="single" w:sz="4" w:space="0" w:color="000000"/>
              <w:right w:val="single" w:sz="4" w:space="0" w:color="000000"/>
            </w:tcBorders>
            <w:shd w:val="clear" w:color="auto" w:fill="auto"/>
            <w:noWrap/>
            <w:vAlign w:val="bottom"/>
            <w:hideMark/>
          </w:tcPr>
          <w:p w14:paraId="3CAB68BE" w14:textId="1FF0FCF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E2222" w14:textId="7028EFA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03569" w14:textId="1BC3791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660,312.00 </w:t>
            </w:r>
          </w:p>
        </w:tc>
      </w:tr>
      <w:tr w:rsidR="005235E3" w:rsidRPr="005235E3" w14:paraId="2D98F87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91CD9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8C2E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72AA7986" w14:textId="4F88358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8,472,403.50 </w:t>
            </w:r>
          </w:p>
        </w:tc>
        <w:tc>
          <w:tcPr>
            <w:tcW w:w="810" w:type="pct"/>
            <w:tcBorders>
              <w:top w:val="nil"/>
              <w:left w:val="nil"/>
              <w:bottom w:val="single" w:sz="4" w:space="0" w:color="000000"/>
              <w:right w:val="single" w:sz="4" w:space="0" w:color="000000"/>
            </w:tcBorders>
            <w:shd w:val="clear" w:color="auto" w:fill="auto"/>
            <w:noWrap/>
            <w:vAlign w:val="bottom"/>
            <w:hideMark/>
          </w:tcPr>
          <w:p w14:paraId="110506D0" w14:textId="7AAB6EB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08E31A3B" w14:textId="1D27E45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71F38C" w14:textId="11DBFE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9,108,563.50 </w:t>
            </w:r>
          </w:p>
        </w:tc>
      </w:tr>
      <w:tr w:rsidR="005235E3" w:rsidRPr="005235E3" w14:paraId="1036AE8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81707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C50AC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023C5ECD" w14:textId="7B656A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22,983.00 </w:t>
            </w:r>
          </w:p>
        </w:tc>
        <w:tc>
          <w:tcPr>
            <w:tcW w:w="810" w:type="pct"/>
            <w:tcBorders>
              <w:top w:val="nil"/>
              <w:left w:val="nil"/>
              <w:bottom w:val="single" w:sz="4" w:space="0" w:color="000000"/>
              <w:right w:val="single" w:sz="4" w:space="0" w:color="000000"/>
            </w:tcBorders>
            <w:shd w:val="clear" w:color="auto" w:fill="auto"/>
            <w:noWrap/>
            <w:vAlign w:val="bottom"/>
            <w:hideMark/>
          </w:tcPr>
          <w:p w14:paraId="610D8968" w14:textId="2420AEB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5D37B1" w14:textId="05031E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2E7B23" w14:textId="240133C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22,983.00 </w:t>
            </w:r>
          </w:p>
        </w:tc>
      </w:tr>
      <w:tr w:rsidR="005235E3" w:rsidRPr="005235E3" w14:paraId="2C8FC1B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24F7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3EE9E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479F6DA6" w14:textId="4D46723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95,750.00 </w:t>
            </w:r>
          </w:p>
        </w:tc>
        <w:tc>
          <w:tcPr>
            <w:tcW w:w="810" w:type="pct"/>
            <w:tcBorders>
              <w:top w:val="nil"/>
              <w:left w:val="nil"/>
              <w:bottom w:val="single" w:sz="4" w:space="0" w:color="000000"/>
              <w:right w:val="single" w:sz="4" w:space="0" w:color="000000"/>
            </w:tcBorders>
            <w:shd w:val="clear" w:color="auto" w:fill="auto"/>
            <w:noWrap/>
            <w:vAlign w:val="bottom"/>
            <w:hideMark/>
          </w:tcPr>
          <w:p w14:paraId="4A3E5E62" w14:textId="1DD6B4A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7B0B7" w14:textId="2131EDE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033187" w14:textId="6800A69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95,750.00 </w:t>
            </w:r>
          </w:p>
        </w:tc>
      </w:tr>
      <w:tr w:rsidR="005235E3" w:rsidRPr="005235E3" w14:paraId="14CFE73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08444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2F653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5F4B4653" w14:textId="2F3E233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65D5B957" w14:textId="6DB0278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341A9E" w14:textId="273E32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EDFB57" w14:textId="348C496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35,315.00 </w:t>
            </w:r>
          </w:p>
        </w:tc>
      </w:tr>
      <w:tr w:rsidR="005235E3" w:rsidRPr="005235E3" w14:paraId="46965C42"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5DBB6"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3B2A8778" w14:textId="446FD17B"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9,358,50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699BE2D4" w14:textId="46539C8B"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54,978,521.43 </w:t>
            </w:r>
          </w:p>
        </w:tc>
        <w:tc>
          <w:tcPr>
            <w:tcW w:w="810" w:type="pct"/>
            <w:tcBorders>
              <w:top w:val="nil"/>
              <w:left w:val="nil"/>
              <w:bottom w:val="single" w:sz="4" w:space="0" w:color="000000"/>
              <w:right w:val="single" w:sz="4" w:space="0" w:color="000000"/>
            </w:tcBorders>
            <w:shd w:val="clear" w:color="D8D8D8" w:fill="D8D8D8"/>
            <w:noWrap/>
            <w:vAlign w:val="bottom"/>
            <w:hideMark/>
          </w:tcPr>
          <w:p w14:paraId="1C59CFDC" w14:textId="68F4FB1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87F387" w14:textId="1CA960F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84,337,028.18 </w:t>
            </w:r>
          </w:p>
        </w:tc>
      </w:tr>
      <w:tr w:rsidR="005235E3" w:rsidRPr="005235E3" w14:paraId="76FB6229"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5E1E21"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62B69CC5" w14:textId="03410E9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12A92808" w14:textId="1F1E0A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5,404,159.20 </w:t>
            </w:r>
          </w:p>
        </w:tc>
        <w:tc>
          <w:tcPr>
            <w:tcW w:w="810" w:type="pct"/>
            <w:tcBorders>
              <w:top w:val="nil"/>
              <w:left w:val="nil"/>
              <w:bottom w:val="single" w:sz="4" w:space="0" w:color="000000"/>
              <w:right w:val="single" w:sz="4" w:space="0" w:color="000000"/>
            </w:tcBorders>
            <w:shd w:val="clear" w:color="auto" w:fill="auto"/>
            <w:noWrap/>
            <w:vAlign w:val="bottom"/>
            <w:hideMark/>
          </w:tcPr>
          <w:p w14:paraId="7E71750C" w14:textId="1EC28CC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1A44BC3" w14:textId="5C0624D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5,520,319.20 </w:t>
            </w:r>
          </w:p>
        </w:tc>
      </w:tr>
      <w:tr w:rsidR="005235E3" w:rsidRPr="005235E3" w14:paraId="7207B39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1B56F"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7CA249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50EA7059" w14:textId="7DDD58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50,341.00 </w:t>
            </w:r>
          </w:p>
        </w:tc>
        <w:tc>
          <w:tcPr>
            <w:tcW w:w="810" w:type="pct"/>
            <w:tcBorders>
              <w:top w:val="nil"/>
              <w:left w:val="nil"/>
              <w:bottom w:val="single" w:sz="4" w:space="0" w:color="000000"/>
              <w:right w:val="single" w:sz="4" w:space="0" w:color="000000"/>
            </w:tcBorders>
            <w:shd w:val="clear" w:color="auto" w:fill="auto"/>
            <w:noWrap/>
            <w:vAlign w:val="bottom"/>
            <w:hideMark/>
          </w:tcPr>
          <w:p w14:paraId="4CE4E8B6" w14:textId="6B28E5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C07AEB" w14:textId="2017142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3832F4" w14:textId="250D1A2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50,341.00 </w:t>
            </w:r>
          </w:p>
        </w:tc>
      </w:tr>
      <w:tr w:rsidR="005235E3" w:rsidRPr="005235E3" w14:paraId="60F7506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0EEB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1992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7A6D1E05" w14:textId="31C1143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37,190.00 </w:t>
            </w:r>
          </w:p>
        </w:tc>
        <w:tc>
          <w:tcPr>
            <w:tcW w:w="810" w:type="pct"/>
            <w:tcBorders>
              <w:top w:val="nil"/>
              <w:left w:val="nil"/>
              <w:bottom w:val="single" w:sz="4" w:space="0" w:color="000000"/>
              <w:right w:val="single" w:sz="4" w:space="0" w:color="000000"/>
            </w:tcBorders>
            <w:shd w:val="clear" w:color="auto" w:fill="auto"/>
            <w:noWrap/>
            <w:vAlign w:val="bottom"/>
            <w:hideMark/>
          </w:tcPr>
          <w:p w14:paraId="47259024" w14:textId="2FE25C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178555" w14:textId="703D232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62AF99" w14:textId="47156F8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37,190.00 </w:t>
            </w:r>
          </w:p>
        </w:tc>
      </w:tr>
      <w:tr w:rsidR="005235E3" w:rsidRPr="005235E3" w14:paraId="618BC8B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D3843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84DA5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56B8648A" w14:textId="5118CC7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03,577.00 </w:t>
            </w:r>
          </w:p>
        </w:tc>
        <w:tc>
          <w:tcPr>
            <w:tcW w:w="810" w:type="pct"/>
            <w:tcBorders>
              <w:top w:val="nil"/>
              <w:left w:val="nil"/>
              <w:bottom w:val="single" w:sz="4" w:space="0" w:color="000000"/>
              <w:right w:val="single" w:sz="4" w:space="0" w:color="000000"/>
            </w:tcBorders>
            <w:shd w:val="clear" w:color="auto" w:fill="auto"/>
            <w:noWrap/>
            <w:vAlign w:val="bottom"/>
            <w:hideMark/>
          </w:tcPr>
          <w:p w14:paraId="7AF5D992" w14:textId="1ECA098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956,870.00 </w:t>
            </w:r>
          </w:p>
        </w:tc>
        <w:tc>
          <w:tcPr>
            <w:tcW w:w="810" w:type="pct"/>
            <w:tcBorders>
              <w:top w:val="nil"/>
              <w:left w:val="nil"/>
              <w:bottom w:val="single" w:sz="4" w:space="0" w:color="000000"/>
              <w:right w:val="single" w:sz="4" w:space="0" w:color="000000"/>
            </w:tcBorders>
            <w:shd w:val="clear" w:color="auto" w:fill="auto"/>
            <w:noWrap/>
            <w:vAlign w:val="bottom"/>
            <w:hideMark/>
          </w:tcPr>
          <w:p w14:paraId="44A8B544" w14:textId="44BAC01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3EDC07" w14:textId="044B9FE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7,060,447.00 </w:t>
            </w:r>
          </w:p>
        </w:tc>
      </w:tr>
      <w:tr w:rsidR="005235E3" w:rsidRPr="005235E3" w14:paraId="13BADA9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FFBF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1B9E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4F967D5B" w14:textId="1FE269E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63,240.00 </w:t>
            </w:r>
          </w:p>
        </w:tc>
        <w:tc>
          <w:tcPr>
            <w:tcW w:w="810" w:type="pct"/>
            <w:tcBorders>
              <w:top w:val="nil"/>
              <w:left w:val="nil"/>
              <w:bottom w:val="single" w:sz="4" w:space="0" w:color="000000"/>
              <w:right w:val="single" w:sz="4" w:space="0" w:color="000000"/>
            </w:tcBorders>
            <w:shd w:val="clear" w:color="auto" w:fill="auto"/>
            <w:noWrap/>
            <w:vAlign w:val="bottom"/>
            <w:hideMark/>
          </w:tcPr>
          <w:p w14:paraId="5B53F82E" w14:textId="1DB9046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64DAAC" w14:textId="7517643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25C9C9" w14:textId="591059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913,240.00 </w:t>
            </w:r>
          </w:p>
        </w:tc>
      </w:tr>
      <w:tr w:rsidR="005235E3" w:rsidRPr="005235E3" w14:paraId="314AEBE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5FCF8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A8781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4A148165" w14:textId="377858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80,600.00 </w:t>
            </w:r>
          </w:p>
        </w:tc>
        <w:tc>
          <w:tcPr>
            <w:tcW w:w="810" w:type="pct"/>
            <w:tcBorders>
              <w:top w:val="nil"/>
              <w:left w:val="nil"/>
              <w:bottom w:val="single" w:sz="4" w:space="0" w:color="000000"/>
              <w:right w:val="single" w:sz="4" w:space="0" w:color="000000"/>
            </w:tcBorders>
            <w:shd w:val="clear" w:color="auto" w:fill="auto"/>
            <w:noWrap/>
            <w:vAlign w:val="bottom"/>
            <w:hideMark/>
          </w:tcPr>
          <w:p w14:paraId="0FB4EB84" w14:textId="1C8E1F1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2ABBE90B" w14:textId="4B9DB79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E8066B" w14:textId="18B4FB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50,550.00 </w:t>
            </w:r>
          </w:p>
        </w:tc>
      </w:tr>
      <w:tr w:rsidR="005235E3" w:rsidRPr="005235E3" w14:paraId="0AC2C73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49874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7F17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6C56EB98" w14:textId="0EC42D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190,062.00 </w:t>
            </w:r>
          </w:p>
        </w:tc>
        <w:tc>
          <w:tcPr>
            <w:tcW w:w="810" w:type="pct"/>
            <w:tcBorders>
              <w:top w:val="nil"/>
              <w:left w:val="nil"/>
              <w:bottom w:val="single" w:sz="4" w:space="0" w:color="000000"/>
              <w:right w:val="single" w:sz="4" w:space="0" w:color="000000"/>
            </w:tcBorders>
            <w:shd w:val="clear" w:color="auto" w:fill="auto"/>
            <w:noWrap/>
            <w:vAlign w:val="bottom"/>
            <w:hideMark/>
          </w:tcPr>
          <w:p w14:paraId="5D991B2E" w14:textId="61CFD51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78,816.78 </w:t>
            </w:r>
          </w:p>
        </w:tc>
        <w:tc>
          <w:tcPr>
            <w:tcW w:w="810" w:type="pct"/>
            <w:tcBorders>
              <w:top w:val="nil"/>
              <w:left w:val="nil"/>
              <w:bottom w:val="single" w:sz="4" w:space="0" w:color="000000"/>
              <w:right w:val="single" w:sz="4" w:space="0" w:color="000000"/>
            </w:tcBorders>
            <w:shd w:val="clear" w:color="auto" w:fill="auto"/>
            <w:noWrap/>
            <w:vAlign w:val="bottom"/>
            <w:hideMark/>
          </w:tcPr>
          <w:p w14:paraId="55B4A261" w14:textId="459FC1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C647F2" w14:textId="61FF5D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168,878.78 </w:t>
            </w:r>
          </w:p>
        </w:tc>
      </w:tr>
      <w:tr w:rsidR="005235E3" w:rsidRPr="005235E3" w14:paraId="56730E0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603FB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97A6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6F59349A" w14:textId="306915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68,500.75 </w:t>
            </w:r>
          </w:p>
        </w:tc>
        <w:tc>
          <w:tcPr>
            <w:tcW w:w="810" w:type="pct"/>
            <w:tcBorders>
              <w:top w:val="nil"/>
              <w:left w:val="nil"/>
              <w:bottom w:val="single" w:sz="4" w:space="0" w:color="000000"/>
              <w:right w:val="single" w:sz="4" w:space="0" w:color="000000"/>
            </w:tcBorders>
            <w:shd w:val="clear" w:color="auto" w:fill="auto"/>
            <w:noWrap/>
            <w:vAlign w:val="bottom"/>
            <w:hideMark/>
          </w:tcPr>
          <w:p w14:paraId="4C43F5D3" w14:textId="712D457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12,670.00 </w:t>
            </w:r>
          </w:p>
        </w:tc>
        <w:tc>
          <w:tcPr>
            <w:tcW w:w="810" w:type="pct"/>
            <w:tcBorders>
              <w:top w:val="nil"/>
              <w:left w:val="nil"/>
              <w:bottom w:val="single" w:sz="4" w:space="0" w:color="000000"/>
              <w:right w:val="single" w:sz="4" w:space="0" w:color="000000"/>
            </w:tcBorders>
            <w:shd w:val="clear" w:color="auto" w:fill="auto"/>
            <w:noWrap/>
            <w:vAlign w:val="bottom"/>
            <w:hideMark/>
          </w:tcPr>
          <w:p w14:paraId="663A7F7C" w14:textId="3169DB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399E19" w14:textId="1795D69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381,170.75 </w:t>
            </w:r>
          </w:p>
        </w:tc>
      </w:tr>
      <w:tr w:rsidR="005235E3" w:rsidRPr="005235E3" w14:paraId="68C96D9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F1B5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F95DF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12964910" w14:textId="5DDAF4D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7DA230" w14:textId="1AA0482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C3C7D5" w14:textId="652A76A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D5F94A" w14:textId="693D64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91,000.00 </w:t>
            </w:r>
          </w:p>
        </w:tc>
      </w:tr>
      <w:tr w:rsidR="005235E3" w:rsidRPr="005235E3" w14:paraId="5FC7898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7E0E4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F76EA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175CA582" w14:textId="06AC35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85,100.00 </w:t>
            </w:r>
          </w:p>
        </w:tc>
        <w:tc>
          <w:tcPr>
            <w:tcW w:w="810" w:type="pct"/>
            <w:tcBorders>
              <w:top w:val="nil"/>
              <w:left w:val="nil"/>
              <w:bottom w:val="single" w:sz="4" w:space="0" w:color="000000"/>
              <w:right w:val="single" w:sz="4" w:space="0" w:color="000000"/>
            </w:tcBorders>
            <w:shd w:val="clear" w:color="auto" w:fill="auto"/>
            <w:noWrap/>
            <w:vAlign w:val="bottom"/>
            <w:hideMark/>
          </w:tcPr>
          <w:p w14:paraId="58461F7A" w14:textId="5B67F03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15326E74" w14:textId="2FC216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C41788" w14:textId="50365A3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63,275.00 </w:t>
            </w:r>
          </w:p>
        </w:tc>
      </w:tr>
      <w:tr w:rsidR="005235E3" w:rsidRPr="005235E3" w14:paraId="315CBD0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F3168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4B5E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3BB4205C" w14:textId="26AD58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12,830.00 </w:t>
            </w:r>
          </w:p>
        </w:tc>
        <w:tc>
          <w:tcPr>
            <w:tcW w:w="810" w:type="pct"/>
            <w:tcBorders>
              <w:top w:val="nil"/>
              <w:left w:val="nil"/>
              <w:bottom w:val="single" w:sz="4" w:space="0" w:color="000000"/>
              <w:right w:val="single" w:sz="4" w:space="0" w:color="000000"/>
            </w:tcBorders>
            <w:shd w:val="clear" w:color="auto" w:fill="auto"/>
            <w:noWrap/>
            <w:vAlign w:val="bottom"/>
            <w:hideMark/>
          </w:tcPr>
          <w:p w14:paraId="084A4C8E" w14:textId="7E0E97E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61,520.60 </w:t>
            </w:r>
          </w:p>
        </w:tc>
        <w:tc>
          <w:tcPr>
            <w:tcW w:w="810" w:type="pct"/>
            <w:tcBorders>
              <w:top w:val="nil"/>
              <w:left w:val="nil"/>
              <w:bottom w:val="single" w:sz="4" w:space="0" w:color="000000"/>
              <w:right w:val="single" w:sz="4" w:space="0" w:color="000000"/>
            </w:tcBorders>
            <w:shd w:val="clear" w:color="auto" w:fill="auto"/>
            <w:noWrap/>
            <w:vAlign w:val="bottom"/>
            <w:hideMark/>
          </w:tcPr>
          <w:p w14:paraId="2567A2FA" w14:textId="5036A8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E41DED" w14:textId="74882D1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174,350.60 </w:t>
            </w:r>
          </w:p>
        </w:tc>
      </w:tr>
      <w:tr w:rsidR="005235E3" w:rsidRPr="005235E3" w14:paraId="1298971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CD7F2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93D66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45961CF1" w14:textId="426D4F8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E1215E" w14:textId="03F01B6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19C9E87F" w14:textId="6A4591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8FF57" w14:textId="71D516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9,860.00 </w:t>
            </w:r>
          </w:p>
        </w:tc>
      </w:tr>
      <w:tr w:rsidR="005235E3" w:rsidRPr="005235E3" w14:paraId="7421461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E8B87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F8F9F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4E9AE2BC" w14:textId="2EAC480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04,860.00 </w:t>
            </w:r>
          </w:p>
        </w:tc>
        <w:tc>
          <w:tcPr>
            <w:tcW w:w="810" w:type="pct"/>
            <w:tcBorders>
              <w:top w:val="nil"/>
              <w:left w:val="nil"/>
              <w:bottom w:val="single" w:sz="4" w:space="0" w:color="000000"/>
              <w:right w:val="single" w:sz="4" w:space="0" w:color="000000"/>
            </w:tcBorders>
            <w:shd w:val="clear" w:color="auto" w:fill="auto"/>
            <w:noWrap/>
            <w:vAlign w:val="bottom"/>
            <w:hideMark/>
          </w:tcPr>
          <w:p w14:paraId="26F91AE5" w14:textId="4567ADA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7,583.71 </w:t>
            </w:r>
          </w:p>
        </w:tc>
        <w:tc>
          <w:tcPr>
            <w:tcW w:w="810" w:type="pct"/>
            <w:tcBorders>
              <w:top w:val="nil"/>
              <w:left w:val="nil"/>
              <w:bottom w:val="single" w:sz="4" w:space="0" w:color="000000"/>
              <w:right w:val="single" w:sz="4" w:space="0" w:color="000000"/>
            </w:tcBorders>
            <w:shd w:val="clear" w:color="auto" w:fill="auto"/>
            <w:noWrap/>
            <w:vAlign w:val="bottom"/>
            <w:hideMark/>
          </w:tcPr>
          <w:p w14:paraId="3D897971" w14:textId="38A6BEA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04AB02" w14:textId="0471C1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42,443.71 </w:t>
            </w:r>
          </w:p>
        </w:tc>
      </w:tr>
      <w:tr w:rsidR="005235E3" w:rsidRPr="005235E3" w14:paraId="7C76B5A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8ABC7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C1E0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52C8F0B9" w14:textId="5B7607C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C7BE8E" w14:textId="7F63DEF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E5FCCA" w14:textId="6669EA4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1FBBDC" w14:textId="2279E14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91,000.00 </w:t>
            </w:r>
          </w:p>
        </w:tc>
      </w:tr>
      <w:tr w:rsidR="005235E3" w:rsidRPr="005235E3" w14:paraId="04078EF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45DA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9A55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27B7B938" w14:textId="3D3487E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4953F0" w14:textId="171B18A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6E25F9AC" w14:textId="1BA2A90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E8335F" w14:textId="2CFD175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34,510.00 </w:t>
            </w:r>
          </w:p>
        </w:tc>
      </w:tr>
      <w:tr w:rsidR="005235E3" w:rsidRPr="005235E3" w14:paraId="535D2A8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04703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511F8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4D33776D" w14:textId="199D35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797454" w14:textId="7F2A4A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708B4A" w14:textId="45628C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9C6860" w14:textId="252A3EA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91,000.00 </w:t>
            </w:r>
          </w:p>
        </w:tc>
      </w:tr>
      <w:tr w:rsidR="005235E3" w:rsidRPr="005235E3" w14:paraId="2172279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650D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83E5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1B0C8193" w14:textId="7E9C86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03,340.00 </w:t>
            </w:r>
          </w:p>
        </w:tc>
        <w:tc>
          <w:tcPr>
            <w:tcW w:w="810" w:type="pct"/>
            <w:tcBorders>
              <w:top w:val="nil"/>
              <w:left w:val="nil"/>
              <w:bottom w:val="single" w:sz="4" w:space="0" w:color="000000"/>
              <w:right w:val="single" w:sz="4" w:space="0" w:color="000000"/>
            </w:tcBorders>
            <w:shd w:val="clear" w:color="auto" w:fill="auto"/>
            <w:noWrap/>
            <w:vAlign w:val="bottom"/>
            <w:hideMark/>
          </w:tcPr>
          <w:p w14:paraId="49D3A271" w14:textId="105A25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BB22D" w14:textId="5925FA1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BF3C1D" w14:textId="5711292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03,340.00 </w:t>
            </w:r>
          </w:p>
        </w:tc>
      </w:tr>
      <w:tr w:rsidR="005235E3" w:rsidRPr="005235E3" w14:paraId="148BEF2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5737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C85F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397CECE3" w14:textId="2D9D8F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80,200.00 </w:t>
            </w:r>
          </w:p>
        </w:tc>
        <w:tc>
          <w:tcPr>
            <w:tcW w:w="810" w:type="pct"/>
            <w:tcBorders>
              <w:top w:val="nil"/>
              <w:left w:val="nil"/>
              <w:bottom w:val="single" w:sz="4" w:space="0" w:color="000000"/>
              <w:right w:val="single" w:sz="4" w:space="0" w:color="000000"/>
            </w:tcBorders>
            <w:shd w:val="clear" w:color="auto" w:fill="auto"/>
            <w:noWrap/>
            <w:vAlign w:val="bottom"/>
            <w:hideMark/>
          </w:tcPr>
          <w:p w14:paraId="0898A03A" w14:textId="3733C4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4789CA" w14:textId="3F0DBD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7DF77A" w14:textId="6E6D80C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50,200.00 </w:t>
            </w:r>
          </w:p>
        </w:tc>
      </w:tr>
      <w:tr w:rsidR="005235E3" w:rsidRPr="005235E3" w14:paraId="31F2B65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62209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899CB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3C4D2FF5" w14:textId="673082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96,336.00 </w:t>
            </w:r>
          </w:p>
        </w:tc>
        <w:tc>
          <w:tcPr>
            <w:tcW w:w="810" w:type="pct"/>
            <w:tcBorders>
              <w:top w:val="nil"/>
              <w:left w:val="nil"/>
              <w:bottom w:val="single" w:sz="4" w:space="0" w:color="000000"/>
              <w:right w:val="single" w:sz="4" w:space="0" w:color="000000"/>
            </w:tcBorders>
            <w:shd w:val="clear" w:color="auto" w:fill="auto"/>
            <w:noWrap/>
            <w:vAlign w:val="bottom"/>
            <w:hideMark/>
          </w:tcPr>
          <w:p w14:paraId="783594EE" w14:textId="35BD57F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3A9F60E1" w14:textId="2C98EAE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4594E" w14:textId="2658D59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40,574.00 </w:t>
            </w:r>
          </w:p>
        </w:tc>
      </w:tr>
      <w:tr w:rsidR="005235E3" w:rsidRPr="005235E3" w14:paraId="68288C4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9F98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591C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16E700F9" w14:textId="1D2F0A0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93,016.00 </w:t>
            </w:r>
          </w:p>
        </w:tc>
        <w:tc>
          <w:tcPr>
            <w:tcW w:w="810" w:type="pct"/>
            <w:tcBorders>
              <w:top w:val="nil"/>
              <w:left w:val="nil"/>
              <w:bottom w:val="single" w:sz="4" w:space="0" w:color="000000"/>
              <w:right w:val="single" w:sz="4" w:space="0" w:color="000000"/>
            </w:tcBorders>
            <w:shd w:val="clear" w:color="auto" w:fill="auto"/>
            <w:noWrap/>
            <w:vAlign w:val="bottom"/>
            <w:hideMark/>
          </w:tcPr>
          <w:p w14:paraId="371D1D69" w14:textId="31E918C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72FE0D86" w14:textId="1880082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59B95B" w14:textId="6E63117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10,671.00 </w:t>
            </w:r>
          </w:p>
        </w:tc>
      </w:tr>
      <w:tr w:rsidR="005235E3" w:rsidRPr="005235E3" w14:paraId="13107F3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9A972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A5635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1AE11F62" w14:textId="4944065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10,558.00 </w:t>
            </w:r>
          </w:p>
        </w:tc>
        <w:tc>
          <w:tcPr>
            <w:tcW w:w="810" w:type="pct"/>
            <w:tcBorders>
              <w:top w:val="nil"/>
              <w:left w:val="nil"/>
              <w:bottom w:val="single" w:sz="4" w:space="0" w:color="000000"/>
              <w:right w:val="single" w:sz="4" w:space="0" w:color="000000"/>
            </w:tcBorders>
            <w:shd w:val="clear" w:color="auto" w:fill="auto"/>
            <w:noWrap/>
            <w:vAlign w:val="bottom"/>
            <w:hideMark/>
          </w:tcPr>
          <w:p w14:paraId="497DA21B" w14:textId="0047E22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63,400.00 </w:t>
            </w:r>
          </w:p>
        </w:tc>
        <w:tc>
          <w:tcPr>
            <w:tcW w:w="810" w:type="pct"/>
            <w:tcBorders>
              <w:top w:val="nil"/>
              <w:left w:val="nil"/>
              <w:bottom w:val="single" w:sz="4" w:space="0" w:color="000000"/>
              <w:right w:val="single" w:sz="4" w:space="0" w:color="000000"/>
            </w:tcBorders>
            <w:shd w:val="clear" w:color="auto" w:fill="auto"/>
            <w:noWrap/>
            <w:vAlign w:val="bottom"/>
            <w:hideMark/>
          </w:tcPr>
          <w:p w14:paraId="73C0C5CA" w14:textId="20BF62B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70CA5F" w14:textId="4D2DD8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673,958.00 </w:t>
            </w:r>
          </w:p>
        </w:tc>
      </w:tr>
      <w:tr w:rsidR="005235E3" w:rsidRPr="005235E3" w14:paraId="16B0CF1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E5A7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118B7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2D20B817" w14:textId="21B17E6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01,008.00 </w:t>
            </w:r>
          </w:p>
        </w:tc>
        <w:tc>
          <w:tcPr>
            <w:tcW w:w="810" w:type="pct"/>
            <w:tcBorders>
              <w:top w:val="nil"/>
              <w:left w:val="nil"/>
              <w:bottom w:val="single" w:sz="4" w:space="0" w:color="000000"/>
              <w:right w:val="single" w:sz="4" w:space="0" w:color="000000"/>
            </w:tcBorders>
            <w:shd w:val="clear" w:color="auto" w:fill="auto"/>
            <w:noWrap/>
            <w:vAlign w:val="bottom"/>
            <w:hideMark/>
          </w:tcPr>
          <w:p w14:paraId="5B430BFE" w14:textId="462107B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81,962.14 </w:t>
            </w:r>
          </w:p>
        </w:tc>
        <w:tc>
          <w:tcPr>
            <w:tcW w:w="810" w:type="pct"/>
            <w:tcBorders>
              <w:top w:val="nil"/>
              <w:left w:val="nil"/>
              <w:bottom w:val="single" w:sz="4" w:space="0" w:color="000000"/>
              <w:right w:val="single" w:sz="4" w:space="0" w:color="000000"/>
            </w:tcBorders>
            <w:shd w:val="clear" w:color="auto" w:fill="auto"/>
            <w:noWrap/>
            <w:vAlign w:val="bottom"/>
            <w:hideMark/>
          </w:tcPr>
          <w:p w14:paraId="362FED9C" w14:textId="78D8119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BB4772" w14:textId="0C7C1A5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82,970.14 </w:t>
            </w:r>
          </w:p>
        </w:tc>
      </w:tr>
      <w:tr w:rsidR="005235E3" w:rsidRPr="005235E3" w14:paraId="3AB8961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53D5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0EC48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7D95BF3C" w14:textId="0175D2E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D66558" w14:textId="13C4248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5FFAC73F" w14:textId="6B4A605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BA937B" w14:textId="320188C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60,605.00 </w:t>
            </w:r>
          </w:p>
        </w:tc>
      </w:tr>
      <w:tr w:rsidR="005235E3" w:rsidRPr="005235E3" w14:paraId="7C7EF07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4053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28122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5A4D247A" w14:textId="2FD24B3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66,588.00 </w:t>
            </w:r>
          </w:p>
        </w:tc>
        <w:tc>
          <w:tcPr>
            <w:tcW w:w="810" w:type="pct"/>
            <w:tcBorders>
              <w:top w:val="nil"/>
              <w:left w:val="nil"/>
              <w:bottom w:val="single" w:sz="4" w:space="0" w:color="000000"/>
              <w:right w:val="single" w:sz="4" w:space="0" w:color="000000"/>
            </w:tcBorders>
            <w:shd w:val="clear" w:color="auto" w:fill="auto"/>
            <w:noWrap/>
            <w:vAlign w:val="bottom"/>
            <w:hideMark/>
          </w:tcPr>
          <w:p w14:paraId="5C7D5301" w14:textId="45334C9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398,546.00 </w:t>
            </w:r>
          </w:p>
        </w:tc>
        <w:tc>
          <w:tcPr>
            <w:tcW w:w="810" w:type="pct"/>
            <w:tcBorders>
              <w:top w:val="nil"/>
              <w:left w:val="nil"/>
              <w:bottom w:val="single" w:sz="4" w:space="0" w:color="000000"/>
              <w:right w:val="single" w:sz="4" w:space="0" w:color="000000"/>
            </w:tcBorders>
            <w:shd w:val="clear" w:color="auto" w:fill="auto"/>
            <w:noWrap/>
            <w:vAlign w:val="bottom"/>
            <w:hideMark/>
          </w:tcPr>
          <w:p w14:paraId="4EE642C6" w14:textId="39B5C3D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9C97F8" w14:textId="2728DA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165,134.00 </w:t>
            </w:r>
          </w:p>
        </w:tc>
      </w:tr>
      <w:tr w:rsidR="005235E3" w:rsidRPr="005235E3" w14:paraId="7F82BC00"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DBEA4F"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0BB8B3E4" w14:textId="6FD2248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31,598,399.74 </w:t>
            </w:r>
          </w:p>
        </w:tc>
        <w:tc>
          <w:tcPr>
            <w:tcW w:w="810" w:type="pct"/>
            <w:tcBorders>
              <w:top w:val="nil"/>
              <w:left w:val="nil"/>
              <w:bottom w:val="single" w:sz="4" w:space="0" w:color="000000"/>
              <w:right w:val="single" w:sz="4" w:space="0" w:color="000000"/>
            </w:tcBorders>
            <w:shd w:val="clear" w:color="D8D8D8" w:fill="D8D8D8"/>
            <w:noWrap/>
            <w:vAlign w:val="bottom"/>
            <w:hideMark/>
          </w:tcPr>
          <w:p w14:paraId="47D9E77A" w14:textId="2547CB7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34,476,875.31 </w:t>
            </w:r>
          </w:p>
        </w:tc>
        <w:tc>
          <w:tcPr>
            <w:tcW w:w="810" w:type="pct"/>
            <w:tcBorders>
              <w:top w:val="nil"/>
              <w:left w:val="nil"/>
              <w:bottom w:val="single" w:sz="4" w:space="0" w:color="000000"/>
              <w:right w:val="single" w:sz="4" w:space="0" w:color="000000"/>
            </w:tcBorders>
            <w:shd w:val="clear" w:color="D8D8D8" w:fill="D8D8D8"/>
            <w:noWrap/>
            <w:vAlign w:val="bottom"/>
            <w:hideMark/>
          </w:tcPr>
          <w:p w14:paraId="0D920F43" w14:textId="58173C1B"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7602BF2" w14:textId="2ABB03A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66,075,275.05 </w:t>
            </w:r>
          </w:p>
        </w:tc>
      </w:tr>
      <w:tr w:rsidR="005235E3" w:rsidRPr="005235E3" w14:paraId="666CA56B"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734B14"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43141A81" w14:textId="7FA230B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499157" w14:textId="2B99C7E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2259A594" w14:textId="5B7D398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431D2B0" w14:textId="7D77AD1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969,200.50 </w:t>
            </w:r>
          </w:p>
        </w:tc>
      </w:tr>
      <w:tr w:rsidR="005235E3" w:rsidRPr="005235E3" w14:paraId="370DAF2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2E0E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4AA80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571CF1AE" w14:textId="1F5AAC1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0C7071A9" w14:textId="4D9C98B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C524E1" w14:textId="5FF8E93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24A654" w14:textId="3E49219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75,400.00 </w:t>
            </w:r>
          </w:p>
        </w:tc>
      </w:tr>
      <w:tr w:rsidR="005235E3" w:rsidRPr="005235E3" w14:paraId="56E0C07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4F4F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37398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31A67238" w14:textId="75AEB81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59788C15" w14:textId="3D2216D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10,300.00 </w:t>
            </w:r>
          </w:p>
        </w:tc>
        <w:tc>
          <w:tcPr>
            <w:tcW w:w="810" w:type="pct"/>
            <w:tcBorders>
              <w:top w:val="nil"/>
              <w:left w:val="nil"/>
              <w:bottom w:val="single" w:sz="4" w:space="0" w:color="000000"/>
              <w:right w:val="single" w:sz="4" w:space="0" w:color="000000"/>
            </w:tcBorders>
            <w:shd w:val="clear" w:color="auto" w:fill="auto"/>
            <w:noWrap/>
            <w:vAlign w:val="bottom"/>
            <w:hideMark/>
          </w:tcPr>
          <w:p w14:paraId="00A2F53F" w14:textId="42837E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A72FC8" w14:textId="6E57899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11,900.00 </w:t>
            </w:r>
          </w:p>
        </w:tc>
      </w:tr>
      <w:tr w:rsidR="005235E3" w:rsidRPr="005235E3" w14:paraId="0A8DE0A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5163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7138C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129C287A" w14:textId="52A28D9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65,710.00 </w:t>
            </w:r>
          </w:p>
        </w:tc>
        <w:tc>
          <w:tcPr>
            <w:tcW w:w="810" w:type="pct"/>
            <w:tcBorders>
              <w:top w:val="nil"/>
              <w:left w:val="nil"/>
              <w:bottom w:val="single" w:sz="4" w:space="0" w:color="000000"/>
              <w:right w:val="single" w:sz="4" w:space="0" w:color="000000"/>
            </w:tcBorders>
            <w:shd w:val="clear" w:color="auto" w:fill="auto"/>
            <w:noWrap/>
            <w:vAlign w:val="bottom"/>
            <w:hideMark/>
          </w:tcPr>
          <w:p w14:paraId="0BC97F4E" w14:textId="5C826E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47,500.00 </w:t>
            </w:r>
          </w:p>
        </w:tc>
        <w:tc>
          <w:tcPr>
            <w:tcW w:w="810" w:type="pct"/>
            <w:tcBorders>
              <w:top w:val="nil"/>
              <w:left w:val="nil"/>
              <w:bottom w:val="single" w:sz="4" w:space="0" w:color="000000"/>
              <w:right w:val="single" w:sz="4" w:space="0" w:color="000000"/>
            </w:tcBorders>
            <w:shd w:val="clear" w:color="auto" w:fill="auto"/>
            <w:noWrap/>
            <w:vAlign w:val="bottom"/>
            <w:hideMark/>
          </w:tcPr>
          <w:p w14:paraId="4C258E0B" w14:textId="7BBAC78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C70EC1" w14:textId="630E4B8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513,210.00 </w:t>
            </w:r>
          </w:p>
        </w:tc>
      </w:tr>
      <w:tr w:rsidR="005235E3" w:rsidRPr="005235E3" w14:paraId="054F129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1092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9729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68ACE423" w14:textId="24A2E6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77,660.00 </w:t>
            </w:r>
          </w:p>
        </w:tc>
        <w:tc>
          <w:tcPr>
            <w:tcW w:w="810" w:type="pct"/>
            <w:tcBorders>
              <w:top w:val="nil"/>
              <w:left w:val="nil"/>
              <w:bottom w:val="single" w:sz="4" w:space="0" w:color="000000"/>
              <w:right w:val="single" w:sz="4" w:space="0" w:color="000000"/>
            </w:tcBorders>
            <w:shd w:val="clear" w:color="auto" w:fill="auto"/>
            <w:noWrap/>
            <w:vAlign w:val="bottom"/>
            <w:hideMark/>
          </w:tcPr>
          <w:p w14:paraId="4BB90D26" w14:textId="0873AA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153A3D01" w14:textId="25ABF8B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430CCD" w14:textId="65B816C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70,560.00 </w:t>
            </w:r>
          </w:p>
        </w:tc>
      </w:tr>
      <w:tr w:rsidR="005235E3" w:rsidRPr="005235E3" w14:paraId="01AC190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88863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91CCA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71646F31" w14:textId="7F5BA7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33,034.00 </w:t>
            </w:r>
          </w:p>
        </w:tc>
        <w:tc>
          <w:tcPr>
            <w:tcW w:w="810" w:type="pct"/>
            <w:tcBorders>
              <w:top w:val="nil"/>
              <w:left w:val="nil"/>
              <w:bottom w:val="single" w:sz="4" w:space="0" w:color="000000"/>
              <w:right w:val="single" w:sz="4" w:space="0" w:color="000000"/>
            </w:tcBorders>
            <w:shd w:val="clear" w:color="auto" w:fill="auto"/>
            <w:noWrap/>
            <w:vAlign w:val="bottom"/>
            <w:hideMark/>
          </w:tcPr>
          <w:p w14:paraId="350A8CCF" w14:textId="7292F63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583,150.00 </w:t>
            </w:r>
          </w:p>
        </w:tc>
        <w:tc>
          <w:tcPr>
            <w:tcW w:w="810" w:type="pct"/>
            <w:tcBorders>
              <w:top w:val="nil"/>
              <w:left w:val="nil"/>
              <w:bottom w:val="single" w:sz="4" w:space="0" w:color="000000"/>
              <w:right w:val="single" w:sz="4" w:space="0" w:color="000000"/>
            </w:tcBorders>
            <w:shd w:val="clear" w:color="auto" w:fill="auto"/>
            <w:noWrap/>
            <w:vAlign w:val="bottom"/>
            <w:hideMark/>
          </w:tcPr>
          <w:p w14:paraId="70C8AB27" w14:textId="66F950B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5ADBB8" w14:textId="6770ABE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516,184.00 </w:t>
            </w:r>
          </w:p>
        </w:tc>
      </w:tr>
      <w:tr w:rsidR="005235E3" w:rsidRPr="005235E3" w14:paraId="2DA6B7A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4A078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D10816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6D41C481" w14:textId="222CB57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07,184.00 </w:t>
            </w:r>
          </w:p>
        </w:tc>
        <w:tc>
          <w:tcPr>
            <w:tcW w:w="810" w:type="pct"/>
            <w:tcBorders>
              <w:top w:val="nil"/>
              <w:left w:val="nil"/>
              <w:bottom w:val="single" w:sz="4" w:space="0" w:color="000000"/>
              <w:right w:val="single" w:sz="4" w:space="0" w:color="000000"/>
            </w:tcBorders>
            <w:shd w:val="clear" w:color="auto" w:fill="auto"/>
            <w:noWrap/>
            <w:vAlign w:val="bottom"/>
            <w:hideMark/>
          </w:tcPr>
          <w:p w14:paraId="0F1C7284" w14:textId="06BD0E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61E9EC" w14:textId="52E5512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57F6E0" w14:textId="00EE718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07,184.00 </w:t>
            </w:r>
          </w:p>
        </w:tc>
      </w:tr>
      <w:tr w:rsidR="005235E3" w:rsidRPr="005235E3" w14:paraId="4210431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E172E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259A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7035D24D" w14:textId="327191D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BD1B920" w14:textId="54E9E1D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B7E2DC" w14:textId="670919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6CA6C" w14:textId="5AFB649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75,400.00 </w:t>
            </w:r>
          </w:p>
        </w:tc>
      </w:tr>
      <w:tr w:rsidR="005235E3" w:rsidRPr="005235E3" w14:paraId="58211E0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E98EA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1C42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379FDEB2" w14:textId="1C1F728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0B2F1F2B" w14:textId="655846D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29CB798F" w14:textId="6A463CE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031A9E" w14:textId="740092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38,624.78 </w:t>
            </w:r>
          </w:p>
        </w:tc>
      </w:tr>
      <w:tr w:rsidR="005235E3" w:rsidRPr="005235E3" w14:paraId="12489C1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9CB7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01ED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4ABB6921" w14:textId="11303EE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12BD0716" w14:textId="39F535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C58046" w14:textId="6C9EF1A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D700DB" w14:textId="52EE785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73,300.00 </w:t>
            </w:r>
          </w:p>
        </w:tc>
      </w:tr>
      <w:tr w:rsidR="005235E3" w:rsidRPr="005235E3" w14:paraId="7F4CEA7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9D41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B0C4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63C25B3A" w14:textId="0BF712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3232A7B3" w14:textId="5E3383D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5C583985" w14:textId="0EAAD0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A385B3" w14:textId="609747C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71,325.00 </w:t>
            </w:r>
          </w:p>
        </w:tc>
      </w:tr>
      <w:tr w:rsidR="005235E3" w:rsidRPr="005235E3" w14:paraId="6222D28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CB80D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9A49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48CB5C4A" w14:textId="34274D1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51,648.00 </w:t>
            </w:r>
          </w:p>
        </w:tc>
        <w:tc>
          <w:tcPr>
            <w:tcW w:w="810" w:type="pct"/>
            <w:tcBorders>
              <w:top w:val="nil"/>
              <w:left w:val="nil"/>
              <w:bottom w:val="single" w:sz="4" w:space="0" w:color="000000"/>
              <w:right w:val="single" w:sz="4" w:space="0" w:color="000000"/>
            </w:tcBorders>
            <w:shd w:val="clear" w:color="auto" w:fill="auto"/>
            <w:noWrap/>
            <w:vAlign w:val="bottom"/>
            <w:hideMark/>
          </w:tcPr>
          <w:p w14:paraId="3CA06843" w14:textId="1A3E36B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65,041.40 </w:t>
            </w:r>
          </w:p>
        </w:tc>
        <w:tc>
          <w:tcPr>
            <w:tcW w:w="810" w:type="pct"/>
            <w:tcBorders>
              <w:top w:val="nil"/>
              <w:left w:val="nil"/>
              <w:bottom w:val="single" w:sz="4" w:space="0" w:color="000000"/>
              <w:right w:val="single" w:sz="4" w:space="0" w:color="000000"/>
            </w:tcBorders>
            <w:shd w:val="clear" w:color="auto" w:fill="auto"/>
            <w:noWrap/>
            <w:vAlign w:val="bottom"/>
            <w:hideMark/>
          </w:tcPr>
          <w:p w14:paraId="70CCA2F6" w14:textId="0E8B64B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94A249" w14:textId="1A421CB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16,689.40 </w:t>
            </w:r>
          </w:p>
        </w:tc>
      </w:tr>
      <w:tr w:rsidR="005235E3" w:rsidRPr="005235E3" w14:paraId="041E482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2DF8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531A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76FDB857" w14:textId="147D8D5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7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95CD0D" w14:textId="5AE3F9F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857D8" w14:textId="2AF478C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7ED782" w14:textId="6357C13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79,000.00 </w:t>
            </w:r>
          </w:p>
        </w:tc>
      </w:tr>
      <w:tr w:rsidR="005235E3" w:rsidRPr="005235E3" w14:paraId="6B6E699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C1F2C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8B9F7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7E72B7DB" w14:textId="7414CE4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12043BE8" w14:textId="51B207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7AE3C2" w14:textId="72E37E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807752" w14:textId="5D4A9B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75,400.00 </w:t>
            </w:r>
          </w:p>
        </w:tc>
      </w:tr>
      <w:tr w:rsidR="005235E3" w:rsidRPr="005235E3" w14:paraId="21A23E6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D4C54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11A5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157B9A5A" w14:textId="573106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DD2B03" w14:textId="56034E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CC7F465" w14:textId="5E3927B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F7AC84" w14:textId="3C2670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90,500.00 </w:t>
            </w:r>
          </w:p>
        </w:tc>
      </w:tr>
      <w:tr w:rsidR="005235E3" w:rsidRPr="005235E3" w14:paraId="2CF4883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02E4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3D7E7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2F28848D" w14:textId="2121F3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071E459" w14:textId="398AA9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2087A" w14:textId="151A2E2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1C2642" w14:textId="24B139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53,800.00 </w:t>
            </w:r>
          </w:p>
        </w:tc>
      </w:tr>
      <w:tr w:rsidR="005235E3" w:rsidRPr="005235E3" w14:paraId="4FBA77F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1AA8C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AC63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2F2334F3" w14:textId="5675CB8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07,950.00 </w:t>
            </w:r>
          </w:p>
        </w:tc>
        <w:tc>
          <w:tcPr>
            <w:tcW w:w="810" w:type="pct"/>
            <w:tcBorders>
              <w:top w:val="nil"/>
              <w:left w:val="nil"/>
              <w:bottom w:val="single" w:sz="4" w:space="0" w:color="000000"/>
              <w:right w:val="single" w:sz="4" w:space="0" w:color="000000"/>
            </w:tcBorders>
            <w:shd w:val="clear" w:color="auto" w:fill="auto"/>
            <w:noWrap/>
            <w:vAlign w:val="bottom"/>
            <w:hideMark/>
          </w:tcPr>
          <w:p w14:paraId="74B3299D" w14:textId="4531BF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055FD" w14:textId="60BD6C9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FF7864" w14:textId="50DBF7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07,950.00 </w:t>
            </w:r>
          </w:p>
        </w:tc>
      </w:tr>
      <w:tr w:rsidR="005235E3" w:rsidRPr="005235E3" w14:paraId="4DC0046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9C85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A7FB5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0C610501" w14:textId="118ECA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09C225" w14:textId="7D04D33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9C38E" w14:textId="1F6AE23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800EAD" w14:textId="76B30AB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35,000.00 </w:t>
            </w:r>
          </w:p>
        </w:tc>
      </w:tr>
      <w:tr w:rsidR="005235E3" w:rsidRPr="005235E3" w14:paraId="64D9F93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75991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7DFD1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38641681" w14:textId="6377718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72C02C1A" w14:textId="57CA3B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68C819" w14:textId="1043A77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D13B3A" w14:textId="695D8FE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6,610.00 </w:t>
            </w:r>
          </w:p>
        </w:tc>
      </w:tr>
      <w:tr w:rsidR="005235E3" w:rsidRPr="005235E3" w14:paraId="05E6601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3B527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D810C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63095353" w14:textId="3CFA2A8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0,800.00 </w:t>
            </w:r>
          </w:p>
        </w:tc>
        <w:tc>
          <w:tcPr>
            <w:tcW w:w="810" w:type="pct"/>
            <w:tcBorders>
              <w:top w:val="nil"/>
              <w:left w:val="nil"/>
              <w:bottom w:val="single" w:sz="4" w:space="0" w:color="000000"/>
              <w:right w:val="single" w:sz="4" w:space="0" w:color="000000"/>
            </w:tcBorders>
            <w:shd w:val="clear" w:color="auto" w:fill="auto"/>
            <w:noWrap/>
            <w:vAlign w:val="bottom"/>
            <w:hideMark/>
          </w:tcPr>
          <w:p w14:paraId="77CE8299" w14:textId="3778B06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4875138E" w14:textId="26FA0C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BFEAF" w14:textId="0A04CD6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52,452.00 </w:t>
            </w:r>
          </w:p>
        </w:tc>
      </w:tr>
      <w:tr w:rsidR="005235E3" w:rsidRPr="005235E3" w14:paraId="402205F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0DDA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44D35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396DACDE" w14:textId="16EAEB1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3F8D93D2" w14:textId="20F94BD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356CAA98" w14:textId="72B638A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D951C0" w14:textId="4C11947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60,655.77 </w:t>
            </w:r>
          </w:p>
        </w:tc>
      </w:tr>
      <w:tr w:rsidR="005235E3" w:rsidRPr="005235E3" w14:paraId="55CDAD3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4CD9E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50840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02E6E0C9" w14:textId="3B1631E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75,582.00 </w:t>
            </w:r>
          </w:p>
        </w:tc>
        <w:tc>
          <w:tcPr>
            <w:tcW w:w="810" w:type="pct"/>
            <w:tcBorders>
              <w:top w:val="nil"/>
              <w:left w:val="nil"/>
              <w:bottom w:val="single" w:sz="4" w:space="0" w:color="000000"/>
              <w:right w:val="single" w:sz="4" w:space="0" w:color="000000"/>
            </w:tcBorders>
            <w:shd w:val="clear" w:color="auto" w:fill="auto"/>
            <w:noWrap/>
            <w:vAlign w:val="bottom"/>
            <w:hideMark/>
          </w:tcPr>
          <w:p w14:paraId="6E4A2E5F" w14:textId="2D186B2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1EAED" w14:textId="100ED2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E4C9B" w14:textId="63F1AC3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75,582.00 </w:t>
            </w:r>
          </w:p>
        </w:tc>
      </w:tr>
      <w:tr w:rsidR="005235E3" w:rsidRPr="005235E3" w14:paraId="1A1452B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7B588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FC6F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2B812470" w14:textId="118841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58,020.00 </w:t>
            </w:r>
          </w:p>
        </w:tc>
        <w:tc>
          <w:tcPr>
            <w:tcW w:w="810" w:type="pct"/>
            <w:tcBorders>
              <w:top w:val="nil"/>
              <w:left w:val="nil"/>
              <w:bottom w:val="single" w:sz="4" w:space="0" w:color="000000"/>
              <w:right w:val="single" w:sz="4" w:space="0" w:color="000000"/>
            </w:tcBorders>
            <w:shd w:val="clear" w:color="auto" w:fill="auto"/>
            <w:noWrap/>
            <w:vAlign w:val="bottom"/>
            <w:hideMark/>
          </w:tcPr>
          <w:p w14:paraId="145F9869" w14:textId="1B9A14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669EB4" w14:textId="212246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E33FD3" w14:textId="219E2C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83,020.00 </w:t>
            </w:r>
          </w:p>
        </w:tc>
      </w:tr>
      <w:tr w:rsidR="005235E3" w:rsidRPr="005235E3" w14:paraId="64AD88B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6719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30039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F06CD57" w14:textId="7CFB8E9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13004465" w14:textId="3BA00D2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C9C9A" w14:textId="08B4654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20857A" w14:textId="67D5DEA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56,610.00 </w:t>
            </w:r>
          </w:p>
        </w:tc>
      </w:tr>
      <w:tr w:rsidR="005235E3" w:rsidRPr="005235E3" w14:paraId="422D3F8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3986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DA3D7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4A7427D6" w14:textId="598597B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91,700.00 </w:t>
            </w:r>
          </w:p>
        </w:tc>
        <w:tc>
          <w:tcPr>
            <w:tcW w:w="810" w:type="pct"/>
            <w:tcBorders>
              <w:top w:val="nil"/>
              <w:left w:val="nil"/>
              <w:bottom w:val="single" w:sz="4" w:space="0" w:color="000000"/>
              <w:right w:val="single" w:sz="4" w:space="0" w:color="000000"/>
            </w:tcBorders>
            <w:shd w:val="clear" w:color="auto" w:fill="auto"/>
            <w:noWrap/>
            <w:vAlign w:val="bottom"/>
            <w:hideMark/>
          </w:tcPr>
          <w:p w14:paraId="65292C62" w14:textId="43642B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77989E2A" w14:textId="04AF241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F8A70C" w14:textId="5A1C82B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221,488.83 </w:t>
            </w:r>
          </w:p>
        </w:tc>
      </w:tr>
      <w:tr w:rsidR="005235E3" w:rsidRPr="005235E3" w14:paraId="55C329B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A81B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7F56B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4F2EB9BE" w14:textId="59BAE70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36,720.00 </w:t>
            </w:r>
          </w:p>
        </w:tc>
        <w:tc>
          <w:tcPr>
            <w:tcW w:w="810" w:type="pct"/>
            <w:tcBorders>
              <w:top w:val="nil"/>
              <w:left w:val="nil"/>
              <w:bottom w:val="single" w:sz="4" w:space="0" w:color="000000"/>
              <w:right w:val="single" w:sz="4" w:space="0" w:color="000000"/>
            </w:tcBorders>
            <w:shd w:val="clear" w:color="auto" w:fill="auto"/>
            <w:noWrap/>
            <w:vAlign w:val="bottom"/>
            <w:hideMark/>
          </w:tcPr>
          <w:p w14:paraId="4E989340" w14:textId="49FD8EF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884,524.48 </w:t>
            </w:r>
          </w:p>
        </w:tc>
        <w:tc>
          <w:tcPr>
            <w:tcW w:w="810" w:type="pct"/>
            <w:tcBorders>
              <w:top w:val="nil"/>
              <w:left w:val="nil"/>
              <w:bottom w:val="single" w:sz="4" w:space="0" w:color="000000"/>
              <w:right w:val="single" w:sz="4" w:space="0" w:color="000000"/>
            </w:tcBorders>
            <w:shd w:val="clear" w:color="auto" w:fill="auto"/>
            <w:noWrap/>
            <w:vAlign w:val="bottom"/>
            <w:hideMark/>
          </w:tcPr>
          <w:p w14:paraId="4E55E74D" w14:textId="406BCBD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741C6" w14:textId="52E17A4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621,244.48 </w:t>
            </w:r>
          </w:p>
        </w:tc>
      </w:tr>
      <w:tr w:rsidR="005235E3" w:rsidRPr="005235E3" w14:paraId="4EDEA46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25053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5C26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D3EF44F" w14:textId="31AFB20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96,716.00 </w:t>
            </w:r>
          </w:p>
        </w:tc>
        <w:tc>
          <w:tcPr>
            <w:tcW w:w="810" w:type="pct"/>
            <w:tcBorders>
              <w:top w:val="nil"/>
              <w:left w:val="nil"/>
              <w:bottom w:val="single" w:sz="4" w:space="0" w:color="000000"/>
              <w:right w:val="single" w:sz="4" w:space="0" w:color="000000"/>
            </w:tcBorders>
            <w:shd w:val="clear" w:color="auto" w:fill="auto"/>
            <w:noWrap/>
            <w:vAlign w:val="bottom"/>
            <w:hideMark/>
          </w:tcPr>
          <w:p w14:paraId="432F31D9" w14:textId="76DA74A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04981FB0" w14:textId="776CB92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044BD9" w14:textId="37ED1D3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24,266.00 </w:t>
            </w:r>
          </w:p>
        </w:tc>
      </w:tr>
      <w:tr w:rsidR="005235E3" w:rsidRPr="005235E3" w14:paraId="38A4657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56558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1B8F1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94CE235" w14:textId="3A5EE0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158EF355" w14:textId="3CBE4E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2819C2E5" w14:textId="436FB9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569BD0" w14:textId="2B52A6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91,300.00 </w:t>
            </w:r>
          </w:p>
        </w:tc>
      </w:tr>
      <w:tr w:rsidR="005235E3" w:rsidRPr="005235E3" w14:paraId="3D01A57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D627A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D0BB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167631BC" w14:textId="1F4E02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96,881.74 </w:t>
            </w:r>
          </w:p>
        </w:tc>
        <w:tc>
          <w:tcPr>
            <w:tcW w:w="810" w:type="pct"/>
            <w:tcBorders>
              <w:top w:val="nil"/>
              <w:left w:val="nil"/>
              <w:bottom w:val="single" w:sz="4" w:space="0" w:color="000000"/>
              <w:right w:val="single" w:sz="4" w:space="0" w:color="000000"/>
            </w:tcBorders>
            <w:shd w:val="clear" w:color="auto" w:fill="auto"/>
            <w:noWrap/>
            <w:vAlign w:val="bottom"/>
            <w:hideMark/>
          </w:tcPr>
          <w:p w14:paraId="4F5EC81F" w14:textId="64C990A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02302A67" w14:textId="6B4BF17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75C6E" w14:textId="46961E9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821,472.29 </w:t>
            </w:r>
          </w:p>
        </w:tc>
      </w:tr>
      <w:tr w:rsidR="005235E3" w:rsidRPr="005235E3" w14:paraId="101BADD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62F0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B6D17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108DDB36" w14:textId="0F09D88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60,190.00 </w:t>
            </w:r>
          </w:p>
        </w:tc>
        <w:tc>
          <w:tcPr>
            <w:tcW w:w="810" w:type="pct"/>
            <w:tcBorders>
              <w:top w:val="nil"/>
              <w:left w:val="nil"/>
              <w:bottom w:val="single" w:sz="4" w:space="0" w:color="000000"/>
              <w:right w:val="single" w:sz="4" w:space="0" w:color="000000"/>
            </w:tcBorders>
            <w:shd w:val="clear" w:color="auto" w:fill="auto"/>
            <w:noWrap/>
            <w:vAlign w:val="bottom"/>
            <w:hideMark/>
          </w:tcPr>
          <w:p w14:paraId="2D1F541A" w14:textId="3D3758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EA26BD" w14:textId="4BBD72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DCEA77" w14:textId="03F10B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60,190.00 </w:t>
            </w:r>
          </w:p>
        </w:tc>
      </w:tr>
      <w:tr w:rsidR="005235E3" w:rsidRPr="005235E3" w14:paraId="0738363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936C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E714B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0512483D" w14:textId="5A3727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69,756.00 </w:t>
            </w:r>
          </w:p>
        </w:tc>
        <w:tc>
          <w:tcPr>
            <w:tcW w:w="810" w:type="pct"/>
            <w:tcBorders>
              <w:top w:val="nil"/>
              <w:left w:val="nil"/>
              <w:bottom w:val="single" w:sz="4" w:space="0" w:color="000000"/>
              <w:right w:val="single" w:sz="4" w:space="0" w:color="000000"/>
            </w:tcBorders>
            <w:shd w:val="clear" w:color="auto" w:fill="auto"/>
            <w:noWrap/>
            <w:vAlign w:val="bottom"/>
            <w:hideMark/>
          </w:tcPr>
          <w:p w14:paraId="2969EF87" w14:textId="25C11C1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6DDB1" w14:textId="4D92787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43AC5C" w14:textId="3E79B5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69,756.00 </w:t>
            </w:r>
          </w:p>
        </w:tc>
      </w:tr>
      <w:tr w:rsidR="005235E3" w:rsidRPr="005235E3" w14:paraId="3A51350E"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83B771"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62212205" w14:textId="2FE30727"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5,063,98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C230DF5" w14:textId="3361AA3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6,966,550.68 </w:t>
            </w:r>
          </w:p>
        </w:tc>
        <w:tc>
          <w:tcPr>
            <w:tcW w:w="810" w:type="pct"/>
            <w:tcBorders>
              <w:top w:val="nil"/>
              <w:left w:val="nil"/>
              <w:bottom w:val="single" w:sz="4" w:space="0" w:color="000000"/>
              <w:right w:val="single" w:sz="4" w:space="0" w:color="000000"/>
            </w:tcBorders>
            <w:shd w:val="clear" w:color="D8D8D8" w:fill="D8D8D8"/>
            <w:noWrap/>
            <w:vAlign w:val="bottom"/>
            <w:hideMark/>
          </w:tcPr>
          <w:p w14:paraId="57DB384F" w14:textId="38D4FE3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0C1368" w14:textId="3BC33A6B"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32,030,534.68 </w:t>
            </w:r>
          </w:p>
        </w:tc>
      </w:tr>
      <w:tr w:rsidR="005235E3" w:rsidRPr="005235E3" w14:paraId="44706894"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6D1D5F"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6D0CA3B2" w14:textId="46B9DE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1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F0C9DE" w14:textId="4F2256A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D1A32" w14:textId="4F5D5EB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262D41F" w14:textId="4141D9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114,000.00 </w:t>
            </w:r>
          </w:p>
        </w:tc>
      </w:tr>
      <w:tr w:rsidR="005235E3" w:rsidRPr="005235E3" w14:paraId="219135F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68BBE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D40F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49B33354" w14:textId="46169F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C4FC72" w14:textId="584B34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5A6EF" w14:textId="572BA8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2130A" w14:textId="1A510E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2,000.00 </w:t>
            </w:r>
          </w:p>
        </w:tc>
      </w:tr>
      <w:tr w:rsidR="005235E3" w:rsidRPr="005235E3" w14:paraId="6CF686D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0C5B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3E983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7A612993" w14:textId="6EE0A4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84D8D2" w14:textId="4486F1E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EEA33" w14:textId="1CB7B21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EB6E63" w14:textId="2F42BCD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75,000.00 </w:t>
            </w:r>
          </w:p>
        </w:tc>
      </w:tr>
      <w:tr w:rsidR="005235E3" w:rsidRPr="005235E3" w14:paraId="7C7862B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076E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EFCD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2736E4C1" w14:textId="0E882DD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F2845F" w14:textId="55C37F6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D1C90" w14:textId="07FC2ED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CD7116" w14:textId="2C479C2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000.00 </w:t>
            </w:r>
          </w:p>
        </w:tc>
      </w:tr>
      <w:tr w:rsidR="005235E3" w:rsidRPr="005235E3" w14:paraId="49AC78F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FB49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EC71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5D786FB" w14:textId="490AF6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6220AD" w14:textId="529304B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8C705A" w14:textId="680A0F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BF0EEC" w14:textId="7F4739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6,000.00 </w:t>
            </w:r>
          </w:p>
        </w:tc>
      </w:tr>
      <w:tr w:rsidR="005235E3" w:rsidRPr="005235E3" w14:paraId="2D6230F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9275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73AB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0974D0CF" w14:textId="37849A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7B4381" w14:textId="6619A5C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D98F71" w14:textId="49A5AB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60CB40" w14:textId="22F82B3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44,000.00 </w:t>
            </w:r>
          </w:p>
        </w:tc>
      </w:tr>
      <w:tr w:rsidR="005235E3" w:rsidRPr="005235E3" w14:paraId="1F11535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FE327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3409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4D32E67B" w14:textId="3645D39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C0EAE7" w14:textId="6E5B09C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0812C" w14:textId="644261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686C58" w14:textId="5550EC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0,000.00 </w:t>
            </w:r>
          </w:p>
        </w:tc>
      </w:tr>
      <w:tr w:rsidR="005235E3" w:rsidRPr="005235E3" w14:paraId="6C2F328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8307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80D9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029F057F" w14:textId="3E28F4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A29B3A" w14:textId="0DDF22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39,062.68 </w:t>
            </w:r>
          </w:p>
        </w:tc>
        <w:tc>
          <w:tcPr>
            <w:tcW w:w="810" w:type="pct"/>
            <w:tcBorders>
              <w:top w:val="nil"/>
              <w:left w:val="nil"/>
              <w:bottom w:val="single" w:sz="4" w:space="0" w:color="000000"/>
              <w:right w:val="single" w:sz="4" w:space="0" w:color="000000"/>
            </w:tcBorders>
            <w:shd w:val="clear" w:color="auto" w:fill="auto"/>
            <w:noWrap/>
            <w:vAlign w:val="bottom"/>
            <w:hideMark/>
          </w:tcPr>
          <w:p w14:paraId="5E29BB7D" w14:textId="17014A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0A9CD4" w14:textId="2739880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59,062.68 </w:t>
            </w:r>
          </w:p>
        </w:tc>
      </w:tr>
      <w:tr w:rsidR="005235E3" w:rsidRPr="005235E3" w14:paraId="5A269AA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B14F4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AAA5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2FA67047" w14:textId="21A83C1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2E1A01" w14:textId="7D0D89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85368" w14:textId="193E128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49BB7" w14:textId="6B0392B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0,000.00 </w:t>
            </w:r>
          </w:p>
        </w:tc>
      </w:tr>
      <w:tr w:rsidR="005235E3" w:rsidRPr="005235E3" w14:paraId="4387B0A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07534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2B27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1256749A" w14:textId="117BFF3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C3EFD8" w14:textId="30A4699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D4F848" w14:textId="263E9C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458838" w14:textId="51C9D0A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4,000.00 </w:t>
            </w:r>
          </w:p>
        </w:tc>
      </w:tr>
      <w:tr w:rsidR="005235E3" w:rsidRPr="005235E3" w14:paraId="6B6BE19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198A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99A37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1C210EE8" w14:textId="745168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45ABBB" w14:textId="39099F5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D9E96A" w14:textId="3FB407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DC8876" w14:textId="74310B8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55,000.00 </w:t>
            </w:r>
          </w:p>
        </w:tc>
      </w:tr>
      <w:tr w:rsidR="005235E3" w:rsidRPr="005235E3" w14:paraId="1CD2B4F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97B8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59E1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0A4E0E2E" w14:textId="3C79E97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6F82B514" w14:textId="49728E5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69AD37" w14:textId="7D8B81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26CEA6" w14:textId="291BDC3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028.00 </w:t>
            </w:r>
          </w:p>
        </w:tc>
      </w:tr>
      <w:tr w:rsidR="005235E3" w:rsidRPr="005235E3" w14:paraId="284214B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740D9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3B233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44C3C7E2" w14:textId="40DC49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D7F215" w14:textId="45B867B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6EE652" w14:textId="7DC34FE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86B7B4" w14:textId="313E847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4,000.00 </w:t>
            </w:r>
          </w:p>
        </w:tc>
      </w:tr>
      <w:tr w:rsidR="005235E3" w:rsidRPr="005235E3" w14:paraId="1F725B6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20626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CE7A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48007B2D" w14:textId="4DBDA5C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824CB1" w14:textId="008FD71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C514A5" w14:textId="20A8C9B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5B875" w14:textId="792C7AE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0,000.00 </w:t>
            </w:r>
          </w:p>
        </w:tc>
      </w:tr>
      <w:tr w:rsidR="005235E3" w:rsidRPr="005235E3" w14:paraId="4B98BD3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8D19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FE360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546C452C" w14:textId="3E97E3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A69405" w14:textId="7900CE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895CAF" w14:textId="73632FD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B56962" w14:textId="6F9B8B2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84,000.00 </w:t>
            </w:r>
          </w:p>
        </w:tc>
      </w:tr>
      <w:tr w:rsidR="005235E3" w:rsidRPr="005235E3" w14:paraId="3FDE4D7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F3D3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FD6D0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354DA3C1" w14:textId="62D7EE0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8FEBA4" w14:textId="1AA707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4FEC2F" w14:textId="40AF1B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24BFC8" w14:textId="1E01AD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44,000.00 </w:t>
            </w:r>
          </w:p>
        </w:tc>
      </w:tr>
      <w:tr w:rsidR="005235E3" w:rsidRPr="005235E3" w14:paraId="0ED9A96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4EF18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38D7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48A729DB" w14:textId="141827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FD9AAA" w14:textId="2BC2B1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233902" w14:textId="283DBA1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4EE5FC" w14:textId="0E7502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98,000.00 </w:t>
            </w:r>
          </w:p>
        </w:tc>
      </w:tr>
      <w:tr w:rsidR="005235E3" w:rsidRPr="005235E3" w14:paraId="035798E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437D8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33599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2C01D75E" w14:textId="7C12FA3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5DB00A63" w14:textId="6E7015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B5E9E" w14:textId="49CA672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B9A765" w14:textId="01FAF53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04,500.00 </w:t>
            </w:r>
          </w:p>
        </w:tc>
      </w:tr>
      <w:tr w:rsidR="005235E3" w:rsidRPr="005235E3" w14:paraId="0BE32B8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2574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2BD5F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53BCA9B7" w14:textId="013F674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57,935.00 </w:t>
            </w:r>
          </w:p>
        </w:tc>
        <w:tc>
          <w:tcPr>
            <w:tcW w:w="810" w:type="pct"/>
            <w:tcBorders>
              <w:top w:val="nil"/>
              <w:left w:val="nil"/>
              <w:bottom w:val="single" w:sz="4" w:space="0" w:color="000000"/>
              <w:right w:val="single" w:sz="4" w:space="0" w:color="000000"/>
            </w:tcBorders>
            <w:shd w:val="clear" w:color="auto" w:fill="auto"/>
            <w:noWrap/>
            <w:vAlign w:val="bottom"/>
            <w:hideMark/>
          </w:tcPr>
          <w:p w14:paraId="07C7BFC7" w14:textId="7FE79E1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9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14F728" w14:textId="2DACF6C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5A8668" w14:textId="01992A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6,277,935.00 </w:t>
            </w:r>
          </w:p>
        </w:tc>
      </w:tr>
      <w:tr w:rsidR="005235E3" w:rsidRPr="005235E3" w14:paraId="3999502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0AD66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CF216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44404D6C" w14:textId="31D95B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E6F123" w14:textId="5BBCACF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BDC1CD" w14:textId="7244EEE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C0B980" w14:textId="47EA0B2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0,000.00 </w:t>
            </w:r>
          </w:p>
        </w:tc>
      </w:tr>
      <w:tr w:rsidR="005235E3" w:rsidRPr="005235E3" w14:paraId="104E9A3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483D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1C3B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0C9F0932" w14:textId="5878588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37,600.00 </w:t>
            </w:r>
          </w:p>
        </w:tc>
        <w:tc>
          <w:tcPr>
            <w:tcW w:w="810" w:type="pct"/>
            <w:tcBorders>
              <w:top w:val="nil"/>
              <w:left w:val="nil"/>
              <w:bottom w:val="single" w:sz="4" w:space="0" w:color="000000"/>
              <w:right w:val="single" w:sz="4" w:space="0" w:color="000000"/>
            </w:tcBorders>
            <w:shd w:val="clear" w:color="auto" w:fill="auto"/>
            <w:noWrap/>
            <w:vAlign w:val="bottom"/>
            <w:hideMark/>
          </w:tcPr>
          <w:p w14:paraId="4C308D58" w14:textId="5B80A98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AB3C10" w14:textId="492078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2C1C83" w14:textId="711EC79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12,600.00 </w:t>
            </w:r>
          </w:p>
        </w:tc>
      </w:tr>
      <w:tr w:rsidR="005235E3" w:rsidRPr="005235E3" w14:paraId="1E9142B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00F6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DB6B7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7DB74D0F" w14:textId="38C2D55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61,225.00 </w:t>
            </w:r>
          </w:p>
        </w:tc>
        <w:tc>
          <w:tcPr>
            <w:tcW w:w="810" w:type="pct"/>
            <w:tcBorders>
              <w:top w:val="nil"/>
              <w:left w:val="nil"/>
              <w:bottom w:val="single" w:sz="4" w:space="0" w:color="000000"/>
              <w:right w:val="single" w:sz="4" w:space="0" w:color="000000"/>
            </w:tcBorders>
            <w:shd w:val="clear" w:color="auto" w:fill="auto"/>
            <w:noWrap/>
            <w:vAlign w:val="bottom"/>
            <w:hideMark/>
          </w:tcPr>
          <w:p w14:paraId="7C14308E" w14:textId="3214F6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97BE62" w14:textId="4E1F349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6F86C0" w14:textId="1A7412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61,225.00 </w:t>
            </w:r>
          </w:p>
        </w:tc>
      </w:tr>
      <w:tr w:rsidR="005235E3" w:rsidRPr="005235E3" w14:paraId="2CBE41F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B99E4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F9F94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1CDD4A27" w14:textId="156336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70726B8B" w14:textId="4C472F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4A83B" w14:textId="6128ED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06DFA4" w14:textId="6C9327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80,952.00 </w:t>
            </w:r>
          </w:p>
        </w:tc>
      </w:tr>
      <w:tr w:rsidR="005235E3" w:rsidRPr="005235E3" w14:paraId="58C99ED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F55AB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65BA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2D17C7FA" w14:textId="590EA5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2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5F8A48" w14:textId="288A017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60489211" w14:textId="5B1B03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1892EE" w14:textId="09B34F9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55,488.00 </w:t>
            </w:r>
          </w:p>
        </w:tc>
      </w:tr>
      <w:tr w:rsidR="005235E3" w:rsidRPr="005235E3" w14:paraId="1D6AE4B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0351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608A2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47A167EA" w14:textId="1EA87A9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1C631D" w14:textId="207880A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3009D" w14:textId="542FAB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0B5FE7" w14:textId="1170219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03,000.00 </w:t>
            </w:r>
          </w:p>
        </w:tc>
      </w:tr>
      <w:tr w:rsidR="005235E3" w:rsidRPr="005235E3" w14:paraId="74614FB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D59C2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D50D5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796D95C6" w14:textId="2D6B7A3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17BE98" w14:textId="3989E3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F7BC30" w14:textId="0FB305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FB57B9" w14:textId="2914C8F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03,000.00 </w:t>
            </w:r>
          </w:p>
        </w:tc>
      </w:tr>
      <w:tr w:rsidR="005235E3" w:rsidRPr="005235E3" w14:paraId="4A9BD62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3AF9F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4494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54CC0CBF" w14:textId="6A59AE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11E137" w14:textId="5A4626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F9CF0D" w14:textId="674588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88F7EB" w14:textId="2DF774E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40,000.00 </w:t>
            </w:r>
          </w:p>
        </w:tc>
      </w:tr>
      <w:tr w:rsidR="005235E3" w:rsidRPr="005235E3" w14:paraId="4CE16EC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74541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AC4B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11EA13A0" w14:textId="449BCA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FFA4DC" w14:textId="79BEC0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646D8D" w14:textId="4882D0E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CBAE10" w14:textId="190D49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6,000.00 </w:t>
            </w:r>
          </w:p>
        </w:tc>
      </w:tr>
      <w:tr w:rsidR="005235E3" w:rsidRPr="005235E3" w14:paraId="5B3C0F8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62E53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012A0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17B72D49" w14:textId="4E94DF7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5106F5" w14:textId="3E3EA72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84E31B" w14:textId="15F4A1D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09778C" w14:textId="19CB0D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000.00 </w:t>
            </w:r>
          </w:p>
        </w:tc>
      </w:tr>
      <w:tr w:rsidR="005235E3" w:rsidRPr="005235E3" w14:paraId="4D165A5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2D57F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9433A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588DC1B1" w14:textId="40C807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4C7619" w14:textId="0DFA9FF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5B6BE7" w14:textId="0C267B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47806B" w14:textId="2F62D13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03,000.00 </w:t>
            </w:r>
          </w:p>
        </w:tc>
      </w:tr>
      <w:tr w:rsidR="005235E3" w:rsidRPr="005235E3" w14:paraId="4604803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93C04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44180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475A4285" w14:textId="1867EA6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B6C5D3" w14:textId="5CFB53D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D023DE" w14:textId="45745E7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FCCAFF" w14:textId="1FF3EE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40,000.00 </w:t>
            </w:r>
          </w:p>
        </w:tc>
      </w:tr>
      <w:tr w:rsidR="005235E3" w:rsidRPr="005235E3" w14:paraId="66D5D45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B68C5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3232A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1BCE1D17" w14:textId="457531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3ECED3" w14:textId="05FB5D8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15BD3" w14:textId="7802F04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7CB26D" w14:textId="605801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000.00 </w:t>
            </w:r>
          </w:p>
        </w:tc>
      </w:tr>
      <w:tr w:rsidR="005235E3" w:rsidRPr="005235E3" w14:paraId="0122710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FF82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51FD54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mpaloc</w:t>
            </w:r>
          </w:p>
        </w:tc>
        <w:tc>
          <w:tcPr>
            <w:tcW w:w="810" w:type="pct"/>
            <w:tcBorders>
              <w:top w:val="nil"/>
              <w:left w:val="nil"/>
              <w:bottom w:val="single" w:sz="4" w:space="0" w:color="000000"/>
              <w:right w:val="single" w:sz="4" w:space="0" w:color="000000"/>
            </w:tcBorders>
            <w:shd w:val="clear" w:color="auto" w:fill="auto"/>
            <w:noWrap/>
            <w:vAlign w:val="bottom"/>
            <w:hideMark/>
          </w:tcPr>
          <w:p w14:paraId="0144AD01" w14:textId="375E8A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ADAE0B" w14:textId="41EB7B3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FABC0F" w14:textId="1250521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0D4524" w14:textId="3E536F3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4,000.00 </w:t>
            </w:r>
          </w:p>
        </w:tc>
      </w:tr>
      <w:tr w:rsidR="005235E3" w:rsidRPr="005235E3" w14:paraId="2E8223E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5742F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B07EE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2D025235" w14:textId="59F100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188000" w14:textId="4D886F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F35FCC" w14:textId="2DC4A5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AEE488" w14:textId="728937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0,000.00 </w:t>
            </w:r>
          </w:p>
        </w:tc>
      </w:tr>
      <w:tr w:rsidR="005235E3" w:rsidRPr="005235E3" w14:paraId="6BCB0D8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911F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22120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5C1AA1AF" w14:textId="0236EE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04B99C2E" w14:textId="27F831A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A94FE0" w14:textId="089921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6A22EE" w14:textId="3E422A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5,400.00 </w:t>
            </w:r>
          </w:p>
        </w:tc>
      </w:tr>
      <w:tr w:rsidR="005235E3" w:rsidRPr="005235E3" w14:paraId="43BCBD6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D1F03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A676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505D649C" w14:textId="169474E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E98320" w14:textId="2DD974B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81CEA" w14:textId="179DEF0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A495A" w14:textId="763041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1,000.00 </w:t>
            </w:r>
          </w:p>
        </w:tc>
      </w:tr>
      <w:tr w:rsidR="005235E3" w:rsidRPr="005235E3" w14:paraId="070FEB8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B5C6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5C86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64759BC3" w14:textId="73DDBFC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0EE57636" w14:textId="36B0CCA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4BE73" w14:textId="00F7D6B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3B0A89" w14:textId="49C9566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1,600.00 </w:t>
            </w:r>
          </w:p>
        </w:tc>
      </w:tr>
      <w:tr w:rsidR="005235E3" w:rsidRPr="005235E3" w14:paraId="0AB5C8E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CC92D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2AC77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23329C90" w14:textId="0C4CA09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67ACF79C" w14:textId="34DD18F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A3F775" w14:textId="1BC36E1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5930E6" w14:textId="3CE932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7,716.00 </w:t>
            </w:r>
          </w:p>
        </w:tc>
      </w:tr>
      <w:tr w:rsidR="005235E3" w:rsidRPr="005235E3" w14:paraId="09CA793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8846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D533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76DF3EEC" w14:textId="78566A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6D7DD5EC" w14:textId="3005F39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84B80C" w14:textId="5430199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955AD4" w14:textId="073EA5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04,500.00 </w:t>
            </w:r>
          </w:p>
        </w:tc>
      </w:tr>
      <w:tr w:rsidR="005235E3" w:rsidRPr="005235E3" w14:paraId="1726FA3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9A0DA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0B6AA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4D0698F3" w14:textId="5152635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33,528.00 </w:t>
            </w:r>
          </w:p>
        </w:tc>
        <w:tc>
          <w:tcPr>
            <w:tcW w:w="810" w:type="pct"/>
            <w:tcBorders>
              <w:top w:val="nil"/>
              <w:left w:val="nil"/>
              <w:bottom w:val="single" w:sz="4" w:space="0" w:color="000000"/>
              <w:right w:val="single" w:sz="4" w:space="0" w:color="000000"/>
            </w:tcBorders>
            <w:shd w:val="clear" w:color="auto" w:fill="auto"/>
            <w:noWrap/>
            <w:vAlign w:val="bottom"/>
            <w:hideMark/>
          </w:tcPr>
          <w:p w14:paraId="112682CA" w14:textId="637E1B5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43110" w14:textId="0C0068C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8AF6B3" w14:textId="22C1C11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33,528.00 </w:t>
            </w:r>
          </w:p>
        </w:tc>
      </w:tr>
      <w:tr w:rsidR="005235E3" w:rsidRPr="005235E3" w14:paraId="31E69EC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A950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14277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4B3A54EC" w14:textId="3FA976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D8BC07" w14:textId="0E9E937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B2074C" w14:textId="1AFA361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CED5A2" w14:textId="5BBA5A5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85,000.00 </w:t>
            </w:r>
          </w:p>
        </w:tc>
      </w:tr>
      <w:tr w:rsidR="005235E3" w:rsidRPr="005235E3" w14:paraId="1176F4F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6582D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A6B4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03D304C6" w14:textId="25F26ED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6AE251" w14:textId="3CAAB0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7914B9" w14:textId="16D179C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1CA1C6" w14:textId="651FD6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9,000.00 </w:t>
            </w:r>
          </w:p>
        </w:tc>
      </w:tr>
      <w:tr w:rsidR="005235E3" w:rsidRPr="005235E3" w14:paraId="08214111"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12909"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10B00EAC" w14:textId="540CCE1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7,295,96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D2F8C23" w14:textId="47AFF4A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3,605,988.84 </w:t>
            </w:r>
          </w:p>
        </w:tc>
        <w:tc>
          <w:tcPr>
            <w:tcW w:w="810" w:type="pct"/>
            <w:tcBorders>
              <w:top w:val="nil"/>
              <w:left w:val="nil"/>
              <w:bottom w:val="single" w:sz="4" w:space="0" w:color="000000"/>
              <w:right w:val="single" w:sz="4" w:space="0" w:color="000000"/>
            </w:tcBorders>
            <w:shd w:val="clear" w:color="D8D8D8" w:fill="D8D8D8"/>
            <w:noWrap/>
            <w:vAlign w:val="bottom"/>
            <w:hideMark/>
          </w:tcPr>
          <w:p w14:paraId="342008A3" w14:textId="370C79D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BF81A99" w14:textId="491435E0"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50,901,956.84 </w:t>
            </w:r>
          </w:p>
        </w:tc>
      </w:tr>
      <w:tr w:rsidR="005235E3" w:rsidRPr="005235E3" w14:paraId="686643BF"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C9E8B6"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22F18F85" w14:textId="1C5BFB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1BAF78" w14:textId="6D4BA37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49275361" w14:textId="53D8CF2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4B68057" w14:textId="5D63F65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946,654.80 </w:t>
            </w:r>
          </w:p>
        </w:tc>
      </w:tr>
      <w:tr w:rsidR="005235E3" w:rsidRPr="005235E3" w14:paraId="7722A92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41F4C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8D3A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39BBB70F" w14:textId="137E76A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99,630.00 </w:t>
            </w:r>
          </w:p>
        </w:tc>
        <w:tc>
          <w:tcPr>
            <w:tcW w:w="810" w:type="pct"/>
            <w:tcBorders>
              <w:top w:val="nil"/>
              <w:left w:val="nil"/>
              <w:bottom w:val="single" w:sz="4" w:space="0" w:color="000000"/>
              <w:right w:val="single" w:sz="4" w:space="0" w:color="000000"/>
            </w:tcBorders>
            <w:shd w:val="clear" w:color="auto" w:fill="auto"/>
            <w:noWrap/>
            <w:vAlign w:val="bottom"/>
            <w:hideMark/>
          </w:tcPr>
          <w:p w14:paraId="716A7FAE" w14:textId="0DCC82D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30,809.00 </w:t>
            </w:r>
          </w:p>
        </w:tc>
        <w:tc>
          <w:tcPr>
            <w:tcW w:w="810" w:type="pct"/>
            <w:tcBorders>
              <w:top w:val="nil"/>
              <w:left w:val="nil"/>
              <w:bottom w:val="single" w:sz="4" w:space="0" w:color="000000"/>
              <w:right w:val="single" w:sz="4" w:space="0" w:color="000000"/>
            </w:tcBorders>
            <w:shd w:val="clear" w:color="auto" w:fill="auto"/>
            <w:noWrap/>
            <w:vAlign w:val="bottom"/>
            <w:hideMark/>
          </w:tcPr>
          <w:p w14:paraId="1DB1301F" w14:textId="525B97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8FDD1F" w14:textId="60BF409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30,439.00 </w:t>
            </w:r>
          </w:p>
        </w:tc>
      </w:tr>
      <w:tr w:rsidR="005235E3" w:rsidRPr="005235E3" w14:paraId="42A6E73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0348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C068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2982F03D" w14:textId="08B761E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171,836.00 </w:t>
            </w:r>
          </w:p>
        </w:tc>
        <w:tc>
          <w:tcPr>
            <w:tcW w:w="810" w:type="pct"/>
            <w:tcBorders>
              <w:top w:val="nil"/>
              <w:left w:val="nil"/>
              <w:bottom w:val="single" w:sz="4" w:space="0" w:color="000000"/>
              <w:right w:val="single" w:sz="4" w:space="0" w:color="000000"/>
            </w:tcBorders>
            <w:shd w:val="clear" w:color="auto" w:fill="auto"/>
            <w:noWrap/>
            <w:vAlign w:val="bottom"/>
            <w:hideMark/>
          </w:tcPr>
          <w:p w14:paraId="1F47186C" w14:textId="1D24093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375,812.00 </w:t>
            </w:r>
          </w:p>
        </w:tc>
        <w:tc>
          <w:tcPr>
            <w:tcW w:w="810" w:type="pct"/>
            <w:tcBorders>
              <w:top w:val="nil"/>
              <w:left w:val="nil"/>
              <w:bottom w:val="single" w:sz="4" w:space="0" w:color="000000"/>
              <w:right w:val="single" w:sz="4" w:space="0" w:color="000000"/>
            </w:tcBorders>
            <w:shd w:val="clear" w:color="auto" w:fill="auto"/>
            <w:noWrap/>
            <w:vAlign w:val="bottom"/>
            <w:hideMark/>
          </w:tcPr>
          <w:p w14:paraId="0580ACEC" w14:textId="6050DAE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768A5D" w14:textId="39CF9B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547,648.00 </w:t>
            </w:r>
          </w:p>
        </w:tc>
      </w:tr>
      <w:tr w:rsidR="005235E3" w:rsidRPr="005235E3" w14:paraId="77BDE6E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0926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FE45F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7DCE59C2" w14:textId="1C1AF2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99,912.00 </w:t>
            </w:r>
          </w:p>
        </w:tc>
        <w:tc>
          <w:tcPr>
            <w:tcW w:w="810" w:type="pct"/>
            <w:tcBorders>
              <w:top w:val="nil"/>
              <w:left w:val="nil"/>
              <w:bottom w:val="single" w:sz="4" w:space="0" w:color="000000"/>
              <w:right w:val="single" w:sz="4" w:space="0" w:color="000000"/>
            </w:tcBorders>
            <w:shd w:val="clear" w:color="auto" w:fill="auto"/>
            <w:noWrap/>
            <w:vAlign w:val="bottom"/>
            <w:hideMark/>
          </w:tcPr>
          <w:p w14:paraId="7056698D" w14:textId="6C06655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C2CA6" w14:textId="10862A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E9C1D5" w14:textId="165CDB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99,912.00 </w:t>
            </w:r>
          </w:p>
        </w:tc>
      </w:tr>
      <w:tr w:rsidR="005235E3" w:rsidRPr="005235E3" w14:paraId="1A9A94E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5167D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A920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69910356" w14:textId="020AAA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51,448.00 </w:t>
            </w:r>
          </w:p>
        </w:tc>
        <w:tc>
          <w:tcPr>
            <w:tcW w:w="810" w:type="pct"/>
            <w:tcBorders>
              <w:top w:val="nil"/>
              <w:left w:val="nil"/>
              <w:bottom w:val="single" w:sz="4" w:space="0" w:color="000000"/>
              <w:right w:val="single" w:sz="4" w:space="0" w:color="000000"/>
            </w:tcBorders>
            <w:shd w:val="clear" w:color="auto" w:fill="auto"/>
            <w:noWrap/>
            <w:vAlign w:val="bottom"/>
            <w:hideMark/>
          </w:tcPr>
          <w:p w14:paraId="7B39F08D" w14:textId="1C424A9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CE4A27" w14:textId="1F88171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FFC0F7" w14:textId="1F177CD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51,448.00 </w:t>
            </w:r>
          </w:p>
        </w:tc>
      </w:tr>
      <w:tr w:rsidR="005235E3" w:rsidRPr="005235E3" w14:paraId="6724CD4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E4AB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5133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5F0E07EE" w14:textId="2048A3E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835,970.00 </w:t>
            </w:r>
          </w:p>
        </w:tc>
        <w:tc>
          <w:tcPr>
            <w:tcW w:w="810" w:type="pct"/>
            <w:tcBorders>
              <w:top w:val="nil"/>
              <w:left w:val="nil"/>
              <w:bottom w:val="single" w:sz="4" w:space="0" w:color="000000"/>
              <w:right w:val="single" w:sz="4" w:space="0" w:color="000000"/>
            </w:tcBorders>
            <w:shd w:val="clear" w:color="auto" w:fill="auto"/>
            <w:noWrap/>
            <w:vAlign w:val="bottom"/>
            <w:hideMark/>
          </w:tcPr>
          <w:p w14:paraId="38531A17" w14:textId="78EB1D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929,831.25 </w:t>
            </w:r>
          </w:p>
        </w:tc>
        <w:tc>
          <w:tcPr>
            <w:tcW w:w="810" w:type="pct"/>
            <w:tcBorders>
              <w:top w:val="nil"/>
              <w:left w:val="nil"/>
              <w:bottom w:val="single" w:sz="4" w:space="0" w:color="000000"/>
              <w:right w:val="single" w:sz="4" w:space="0" w:color="000000"/>
            </w:tcBorders>
            <w:shd w:val="clear" w:color="auto" w:fill="auto"/>
            <w:noWrap/>
            <w:vAlign w:val="bottom"/>
            <w:hideMark/>
          </w:tcPr>
          <w:p w14:paraId="671CBC05" w14:textId="47C3308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65F996" w14:textId="6E678EC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765,801.25 </w:t>
            </w:r>
          </w:p>
        </w:tc>
      </w:tr>
      <w:tr w:rsidR="005235E3" w:rsidRPr="005235E3" w14:paraId="7BD4B94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4ECB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94DD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330B2D02" w14:textId="2318F92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14,680.00 </w:t>
            </w:r>
          </w:p>
        </w:tc>
        <w:tc>
          <w:tcPr>
            <w:tcW w:w="810" w:type="pct"/>
            <w:tcBorders>
              <w:top w:val="nil"/>
              <w:left w:val="nil"/>
              <w:bottom w:val="single" w:sz="4" w:space="0" w:color="000000"/>
              <w:right w:val="single" w:sz="4" w:space="0" w:color="000000"/>
            </w:tcBorders>
            <w:shd w:val="clear" w:color="auto" w:fill="auto"/>
            <w:noWrap/>
            <w:vAlign w:val="bottom"/>
            <w:hideMark/>
          </w:tcPr>
          <w:p w14:paraId="4ECA76A6" w14:textId="56FA747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48369EBD" w14:textId="3C1333B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7489BB" w14:textId="48447AD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64,816.50 </w:t>
            </w:r>
          </w:p>
        </w:tc>
      </w:tr>
      <w:tr w:rsidR="005235E3" w:rsidRPr="005235E3" w14:paraId="42C34DA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5AE3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A505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6F3844C9" w14:textId="562172D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5,620.00 </w:t>
            </w:r>
          </w:p>
        </w:tc>
        <w:tc>
          <w:tcPr>
            <w:tcW w:w="810" w:type="pct"/>
            <w:tcBorders>
              <w:top w:val="nil"/>
              <w:left w:val="nil"/>
              <w:bottom w:val="single" w:sz="4" w:space="0" w:color="000000"/>
              <w:right w:val="single" w:sz="4" w:space="0" w:color="000000"/>
            </w:tcBorders>
            <w:shd w:val="clear" w:color="auto" w:fill="auto"/>
            <w:noWrap/>
            <w:vAlign w:val="bottom"/>
            <w:hideMark/>
          </w:tcPr>
          <w:p w14:paraId="5CB3BB8B" w14:textId="566CA88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762EAC51" w14:textId="0CBEF2D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95A40C" w14:textId="714F507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16,110.00 </w:t>
            </w:r>
          </w:p>
        </w:tc>
      </w:tr>
      <w:tr w:rsidR="005235E3" w:rsidRPr="005235E3" w14:paraId="0E6A10C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87E6A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A8515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4D461535" w14:textId="24DDB0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82,464.00 </w:t>
            </w:r>
          </w:p>
        </w:tc>
        <w:tc>
          <w:tcPr>
            <w:tcW w:w="810" w:type="pct"/>
            <w:tcBorders>
              <w:top w:val="nil"/>
              <w:left w:val="nil"/>
              <w:bottom w:val="single" w:sz="4" w:space="0" w:color="000000"/>
              <w:right w:val="single" w:sz="4" w:space="0" w:color="000000"/>
            </w:tcBorders>
            <w:shd w:val="clear" w:color="auto" w:fill="auto"/>
            <w:noWrap/>
            <w:vAlign w:val="bottom"/>
            <w:hideMark/>
          </w:tcPr>
          <w:p w14:paraId="14A8637B" w14:textId="0F2B827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D1544" w14:textId="0CD0FC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5924A" w14:textId="2D1157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82,464.00 </w:t>
            </w:r>
          </w:p>
        </w:tc>
      </w:tr>
      <w:tr w:rsidR="005235E3" w:rsidRPr="005235E3" w14:paraId="462300E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176E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C78D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74852EB7" w14:textId="519FA06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31,610.00 </w:t>
            </w:r>
          </w:p>
        </w:tc>
        <w:tc>
          <w:tcPr>
            <w:tcW w:w="810" w:type="pct"/>
            <w:tcBorders>
              <w:top w:val="nil"/>
              <w:left w:val="nil"/>
              <w:bottom w:val="single" w:sz="4" w:space="0" w:color="000000"/>
              <w:right w:val="single" w:sz="4" w:space="0" w:color="000000"/>
            </w:tcBorders>
            <w:shd w:val="clear" w:color="auto" w:fill="auto"/>
            <w:noWrap/>
            <w:vAlign w:val="bottom"/>
            <w:hideMark/>
          </w:tcPr>
          <w:p w14:paraId="345E156C" w14:textId="63511D8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689C4A" w14:textId="60AA37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408460" w14:textId="39C14A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84,610.00 </w:t>
            </w:r>
          </w:p>
        </w:tc>
      </w:tr>
      <w:tr w:rsidR="005235E3" w:rsidRPr="005235E3" w14:paraId="63957EE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E6C0A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A0FB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37B92CFB" w14:textId="1F0297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432,466.00 </w:t>
            </w:r>
          </w:p>
        </w:tc>
        <w:tc>
          <w:tcPr>
            <w:tcW w:w="810" w:type="pct"/>
            <w:tcBorders>
              <w:top w:val="nil"/>
              <w:left w:val="nil"/>
              <w:bottom w:val="single" w:sz="4" w:space="0" w:color="000000"/>
              <w:right w:val="single" w:sz="4" w:space="0" w:color="000000"/>
            </w:tcBorders>
            <w:shd w:val="clear" w:color="auto" w:fill="auto"/>
            <w:noWrap/>
            <w:vAlign w:val="bottom"/>
            <w:hideMark/>
          </w:tcPr>
          <w:p w14:paraId="55FF62D6" w14:textId="26BA1C9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417F9AC9" w14:textId="503F94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61F233" w14:textId="400AF99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6,073,329.00 </w:t>
            </w:r>
          </w:p>
        </w:tc>
      </w:tr>
      <w:tr w:rsidR="005235E3" w:rsidRPr="005235E3" w14:paraId="2C16BFB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2E8E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D65C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4FD6029E" w14:textId="793FBEF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64,369.00 </w:t>
            </w:r>
          </w:p>
        </w:tc>
        <w:tc>
          <w:tcPr>
            <w:tcW w:w="810" w:type="pct"/>
            <w:tcBorders>
              <w:top w:val="nil"/>
              <w:left w:val="nil"/>
              <w:bottom w:val="single" w:sz="4" w:space="0" w:color="000000"/>
              <w:right w:val="single" w:sz="4" w:space="0" w:color="000000"/>
            </w:tcBorders>
            <w:shd w:val="clear" w:color="auto" w:fill="auto"/>
            <w:noWrap/>
            <w:vAlign w:val="bottom"/>
            <w:hideMark/>
          </w:tcPr>
          <w:p w14:paraId="602F4F3F" w14:textId="04B54D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12001AA7" w14:textId="042D81E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0B2853" w14:textId="79DAE9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588,761.29 </w:t>
            </w:r>
          </w:p>
        </w:tc>
      </w:tr>
      <w:tr w:rsidR="005235E3" w:rsidRPr="005235E3" w14:paraId="2B4CCF6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56E7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2D05F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5E4B5429" w14:textId="29A1314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92,342.00 </w:t>
            </w:r>
          </w:p>
        </w:tc>
        <w:tc>
          <w:tcPr>
            <w:tcW w:w="810" w:type="pct"/>
            <w:tcBorders>
              <w:top w:val="nil"/>
              <w:left w:val="nil"/>
              <w:bottom w:val="single" w:sz="4" w:space="0" w:color="000000"/>
              <w:right w:val="single" w:sz="4" w:space="0" w:color="000000"/>
            </w:tcBorders>
            <w:shd w:val="clear" w:color="auto" w:fill="auto"/>
            <w:noWrap/>
            <w:vAlign w:val="bottom"/>
            <w:hideMark/>
          </w:tcPr>
          <w:p w14:paraId="0AE88AE8" w14:textId="6AD457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2589E0" w14:textId="4C05B18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271491" w14:textId="1794860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92,342.00 </w:t>
            </w:r>
          </w:p>
        </w:tc>
      </w:tr>
      <w:tr w:rsidR="005235E3" w:rsidRPr="005235E3" w14:paraId="3E96439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C616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F189D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4A425D71" w14:textId="0B9A605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45,301.00 </w:t>
            </w:r>
          </w:p>
        </w:tc>
        <w:tc>
          <w:tcPr>
            <w:tcW w:w="810" w:type="pct"/>
            <w:tcBorders>
              <w:top w:val="nil"/>
              <w:left w:val="nil"/>
              <w:bottom w:val="single" w:sz="4" w:space="0" w:color="000000"/>
              <w:right w:val="single" w:sz="4" w:space="0" w:color="000000"/>
            </w:tcBorders>
            <w:shd w:val="clear" w:color="auto" w:fill="auto"/>
            <w:noWrap/>
            <w:vAlign w:val="bottom"/>
            <w:hideMark/>
          </w:tcPr>
          <w:p w14:paraId="6F078B72" w14:textId="75D1BD1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7D74A0" w14:textId="4703E4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FDA4B" w14:textId="4BAEF80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00,301.00 </w:t>
            </w:r>
          </w:p>
        </w:tc>
      </w:tr>
      <w:tr w:rsidR="005235E3" w:rsidRPr="005235E3" w14:paraId="09A5F70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CCC1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EFB2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4C94FA3A" w14:textId="6C4303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57,320.00 </w:t>
            </w:r>
          </w:p>
        </w:tc>
        <w:tc>
          <w:tcPr>
            <w:tcW w:w="810" w:type="pct"/>
            <w:tcBorders>
              <w:top w:val="nil"/>
              <w:left w:val="nil"/>
              <w:bottom w:val="single" w:sz="4" w:space="0" w:color="000000"/>
              <w:right w:val="single" w:sz="4" w:space="0" w:color="000000"/>
            </w:tcBorders>
            <w:shd w:val="clear" w:color="auto" w:fill="auto"/>
            <w:noWrap/>
            <w:vAlign w:val="bottom"/>
            <w:hideMark/>
          </w:tcPr>
          <w:p w14:paraId="0A5069CD" w14:textId="7290BB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F79212" w14:textId="25F182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BAA03" w14:textId="26F7BC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57,320.00 </w:t>
            </w:r>
          </w:p>
        </w:tc>
      </w:tr>
      <w:tr w:rsidR="005235E3" w:rsidRPr="005235E3" w14:paraId="13F66C38"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029B63"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6210089E" w14:textId="09B9F1A6"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43,555,426.03 </w:t>
            </w:r>
          </w:p>
        </w:tc>
        <w:tc>
          <w:tcPr>
            <w:tcW w:w="810" w:type="pct"/>
            <w:tcBorders>
              <w:top w:val="nil"/>
              <w:left w:val="nil"/>
              <w:bottom w:val="single" w:sz="4" w:space="0" w:color="000000"/>
              <w:right w:val="single" w:sz="4" w:space="0" w:color="000000"/>
            </w:tcBorders>
            <w:shd w:val="clear" w:color="A5A5A5" w:fill="A5A5A5"/>
            <w:noWrap/>
            <w:vAlign w:val="bottom"/>
            <w:hideMark/>
          </w:tcPr>
          <w:p w14:paraId="1C278592" w14:textId="1870B39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33BE24B" w14:textId="76ABB977"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B653030" w14:textId="1223EE07"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43,555,426.03 </w:t>
            </w:r>
          </w:p>
        </w:tc>
      </w:tr>
      <w:tr w:rsidR="005235E3" w:rsidRPr="005235E3" w14:paraId="5FA6E322"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25E75"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430E9E99" w14:textId="01006F1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3,267,8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22E7233C" w14:textId="6C06DC0C"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3F6B7F" w14:textId="36F1C6A5"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0BB18A" w14:textId="44B47357"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3,267,853.70 </w:t>
            </w:r>
          </w:p>
        </w:tc>
      </w:tr>
      <w:tr w:rsidR="005235E3" w:rsidRPr="005235E3" w14:paraId="766B274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646DB0"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D0C6B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2F6422CA" w14:textId="385A090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2,900.00 </w:t>
            </w:r>
          </w:p>
        </w:tc>
        <w:tc>
          <w:tcPr>
            <w:tcW w:w="810" w:type="pct"/>
            <w:tcBorders>
              <w:top w:val="nil"/>
              <w:left w:val="nil"/>
              <w:bottom w:val="single" w:sz="4" w:space="0" w:color="000000"/>
              <w:right w:val="single" w:sz="4" w:space="0" w:color="000000"/>
            </w:tcBorders>
            <w:shd w:val="clear" w:color="auto" w:fill="auto"/>
            <w:noWrap/>
            <w:vAlign w:val="bottom"/>
            <w:hideMark/>
          </w:tcPr>
          <w:p w14:paraId="2F975DB9" w14:textId="660712F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F360D7" w14:textId="7FE8338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D701C0" w14:textId="768CAE9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2,900.00 </w:t>
            </w:r>
          </w:p>
        </w:tc>
      </w:tr>
      <w:tr w:rsidR="005235E3" w:rsidRPr="005235E3" w14:paraId="738B880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F74E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4000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4642FFE3" w14:textId="37970C9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135F8966" w14:textId="581A24B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26D10A" w14:textId="4C1EA6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2E5550" w14:textId="3D561D3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3,050.00 </w:t>
            </w:r>
          </w:p>
        </w:tc>
      </w:tr>
      <w:tr w:rsidR="005235E3" w:rsidRPr="005235E3" w14:paraId="3F32974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E1D3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42C3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6B7FF96A" w14:textId="789736D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27903864" w14:textId="77ABA5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D028EC" w14:textId="3F0453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BEC258" w14:textId="3FC46C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9,387.50 </w:t>
            </w:r>
          </w:p>
        </w:tc>
      </w:tr>
      <w:tr w:rsidR="005235E3" w:rsidRPr="005235E3" w14:paraId="6A2D7E6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2CC4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268F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3A41FB5D" w14:textId="0E79B30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1054EFA3" w14:textId="50F227B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79F351" w14:textId="34F3AC9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783F9E" w14:textId="445E35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05,900.00 </w:t>
            </w:r>
          </w:p>
        </w:tc>
      </w:tr>
      <w:tr w:rsidR="005235E3" w:rsidRPr="005235E3" w14:paraId="63AD1A7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56B50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C445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47873D7C" w14:textId="688496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4EA380" w14:textId="13B7296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E33D18" w14:textId="43FF87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B8229" w14:textId="445DB16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00,000.00 </w:t>
            </w:r>
          </w:p>
        </w:tc>
      </w:tr>
      <w:tr w:rsidR="005235E3" w:rsidRPr="005235E3" w14:paraId="6701DC3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D0A3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DDC8A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7B67A55A" w14:textId="5A09EC0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76,616.20 </w:t>
            </w:r>
          </w:p>
        </w:tc>
        <w:tc>
          <w:tcPr>
            <w:tcW w:w="810" w:type="pct"/>
            <w:tcBorders>
              <w:top w:val="nil"/>
              <w:left w:val="nil"/>
              <w:bottom w:val="single" w:sz="4" w:space="0" w:color="000000"/>
              <w:right w:val="single" w:sz="4" w:space="0" w:color="000000"/>
            </w:tcBorders>
            <w:shd w:val="clear" w:color="auto" w:fill="auto"/>
            <w:noWrap/>
            <w:vAlign w:val="bottom"/>
            <w:hideMark/>
          </w:tcPr>
          <w:p w14:paraId="523F7A2F" w14:textId="74B26A8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F4D17" w14:textId="3FAECCB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7D5A66" w14:textId="66D638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76,616.20 </w:t>
            </w:r>
          </w:p>
        </w:tc>
      </w:tr>
      <w:tr w:rsidR="005235E3" w:rsidRPr="005235E3" w14:paraId="6CE571BE"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6ADA30"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17414EF6" w14:textId="371365D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5,596,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F7EFFF2" w14:textId="772DB53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62DB2D2" w14:textId="7510D8BF"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231D5D8" w14:textId="4848C88B"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5,596,900.00 </w:t>
            </w:r>
          </w:p>
        </w:tc>
      </w:tr>
      <w:tr w:rsidR="005235E3" w:rsidRPr="005235E3" w14:paraId="320D004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4981A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FD8C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192C46D4" w14:textId="7188D2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43,573.20 </w:t>
            </w:r>
          </w:p>
        </w:tc>
        <w:tc>
          <w:tcPr>
            <w:tcW w:w="810" w:type="pct"/>
            <w:tcBorders>
              <w:top w:val="nil"/>
              <w:left w:val="nil"/>
              <w:bottom w:val="single" w:sz="4" w:space="0" w:color="000000"/>
              <w:right w:val="single" w:sz="4" w:space="0" w:color="000000"/>
            </w:tcBorders>
            <w:shd w:val="clear" w:color="auto" w:fill="auto"/>
            <w:noWrap/>
            <w:vAlign w:val="bottom"/>
            <w:hideMark/>
          </w:tcPr>
          <w:p w14:paraId="52A5E225" w14:textId="3ECD11B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E188F2" w14:textId="7DDC47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4F8E26" w14:textId="32244C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43,573.20 </w:t>
            </w:r>
          </w:p>
        </w:tc>
      </w:tr>
      <w:tr w:rsidR="005235E3" w:rsidRPr="005235E3" w14:paraId="4AF2945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D1622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FB71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4E0F6197" w14:textId="6BD585F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3F1FCA47" w14:textId="2540A69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9FD943" w14:textId="4CFCF9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5EC685" w14:textId="49465B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55,320.00 </w:t>
            </w:r>
          </w:p>
        </w:tc>
      </w:tr>
      <w:tr w:rsidR="005235E3" w:rsidRPr="005235E3" w14:paraId="2571D25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32888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AC8D9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1EC0BEF0" w14:textId="4367989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3,125.00 </w:t>
            </w:r>
          </w:p>
        </w:tc>
        <w:tc>
          <w:tcPr>
            <w:tcW w:w="810" w:type="pct"/>
            <w:tcBorders>
              <w:top w:val="nil"/>
              <w:left w:val="nil"/>
              <w:bottom w:val="single" w:sz="4" w:space="0" w:color="000000"/>
              <w:right w:val="single" w:sz="4" w:space="0" w:color="000000"/>
            </w:tcBorders>
            <w:shd w:val="clear" w:color="auto" w:fill="auto"/>
            <w:noWrap/>
            <w:vAlign w:val="bottom"/>
            <w:hideMark/>
          </w:tcPr>
          <w:p w14:paraId="6369B1EF" w14:textId="4AEE08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DC193B" w14:textId="05630DF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C0CC7D" w14:textId="42C597D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3,125.00 </w:t>
            </w:r>
          </w:p>
        </w:tc>
      </w:tr>
      <w:tr w:rsidR="005235E3" w:rsidRPr="005235E3" w14:paraId="7B0707A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03CC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7CBC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D622B79" w14:textId="3610AA0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2A2A9D0C" w14:textId="7F6D6B7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D791E7" w14:textId="455028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51BC4" w14:textId="168B20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6,650.00 </w:t>
            </w:r>
          </w:p>
        </w:tc>
      </w:tr>
      <w:tr w:rsidR="005235E3" w:rsidRPr="005235E3" w14:paraId="36971D9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E005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EEB2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502F4AAC" w14:textId="71DAA87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15081B9" w14:textId="3297EA6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D7CDC" w14:textId="6726D53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FBD7EA" w14:textId="159234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3,800.00 </w:t>
            </w:r>
          </w:p>
        </w:tc>
      </w:tr>
      <w:tr w:rsidR="005235E3" w:rsidRPr="005235E3" w14:paraId="0F0ABFD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75E8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1789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770C311D" w14:textId="7DB174B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9C513D5" w14:textId="6E08606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96943F" w14:textId="33CA49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C1DB67" w14:textId="7AAB83B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1,200.00 </w:t>
            </w:r>
          </w:p>
        </w:tc>
      </w:tr>
      <w:tr w:rsidR="005235E3" w:rsidRPr="005235E3" w14:paraId="0B9A13E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E17C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943A5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3D8EE2CA" w14:textId="1493CB6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2D9F284A" w14:textId="0809025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D96E9B" w14:textId="4B8E840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751457" w14:textId="3AAAAC1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0,131.30 </w:t>
            </w:r>
          </w:p>
        </w:tc>
      </w:tr>
      <w:tr w:rsidR="005235E3" w:rsidRPr="005235E3" w14:paraId="455904E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F9D3D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0B9E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7D294BE7" w14:textId="3A6E58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04,855.00 </w:t>
            </w:r>
          </w:p>
        </w:tc>
        <w:tc>
          <w:tcPr>
            <w:tcW w:w="810" w:type="pct"/>
            <w:tcBorders>
              <w:top w:val="nil"/>
              <w:left w:val="nil"/>
              <w:bottom w:val="single" w:sz="4" w:space="0" w:color="000000"/>
              <w:right w:val="single" w:sz="4" w:space="0" w:color="000000"/>
            </w:tcBorders>
            <w:shd w:val="clear" w:color="auto" w:fill="auto"/>
            <w:noWrap/>
            <w:vAlign w:val="bottom"/>
            <w:hideMark/>
          </w:tcPr>
          <w:p w14:paraId="3451CD89" w14:textId="5635EA9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46DAE9" w14:textId="53CCE9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48E3D3" w14:textId="3BF284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04,855.00 </w:t>
            </w:r>
          </w:p>
        </w:tc>
      </w:tr>
      <w:tr w:rsidR="005235E3" w:rsidRPr="005235E3" w14:paraId="392DF2D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1EA17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24E98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281FF30E" w14:textId="6A4AD3C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46,043.70 </w:t>
            </w:r>
          </w:p>
        </w:tc>
        <w:tc>
          <w:tcPr>
            <w:tcW w:w="810" w:type="pct"/>
            <w:tcBorders>
              <w:top w:val="nil"/>
              <w:left w:val="nil"/>
              <w:bottom w:val="single" w:sz="4" w:space="0" w:color="000000"/>
              <w:right w:val="single" w:sz="4" w:space="0" w:color="000000"/>
            </w:tcBorders>
            <w:shd w:val="clear" w:color="auto" w:fill="auto"/>
            <w:noWrap/>
            <w:vAlign w:val="bottom"/>
            <w:hideMark/>
          </w:tcPr>
          <w:p w14:paraId="6CBC3919" w14:textId="6F5C88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76C32" w14:textId="66F218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2E743C" w14:textId="45D279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46,043.70 </w:t>
            </w:r>
          </w:p>
        </w:tc>
      </w:tr>
      <w:tr w:rsidR="005235E3" w:rsidRPr="005235E3" w14:paraId="59B316C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CB1D0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2511A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A22D60F" w14:textId="7EE3D3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557AE599" w14:textId="2A85718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C70ADA" w14:textId="42DDC17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F83917" w14:textId="55D8F35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92,201.80 </w:t>
            </w:r>
          </w:p>
        </w:tc>
      </w:tr>
      <w:tr w:rsidR="005235E3" w:rsidRPr="005235E3" w14:paraId="15FF3585"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D87AA"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58CA6783" w14:textId="22E59F46"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0,375,952.30 </w:t>
            </w:r>
          </w:p>
        </w:tc>
        <w:tc>
          <w:tcPr>
            <w:tcW w:w="810" w:type="pct"/>
            <w:tcBorders>
              <w:top w:val="nil"/>
              <w:left w:val="nil"/>
              <w:bottom w:val="single" w:sz="4" w:space="0" w:color="000000"/>
              <w:right w:val="single" w:sz="4" w:space="0" w:color="000000"/>
            </w:tcBorders>
            <w:shd w:val="clear" w:color="D8D8D8" w:fill="D8D8D8"/>
            <w:noWrap/>
            <w:vAlign w:val="bottom"/>
            <w:hideMark/>
          </w:tcPr>
          <w:p w14:paraId="67F1F5DD" w14:textId="088E01F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87200FE" w14:textId="2EABDEDC"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9CE4B7" w14:textId="41170C06"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0,375,952.30 </w:t>
            </w:r>
          </w:p>
        </w:tc>
      </w:tr>
      <w:tr w:rsidR="005235E3" w:rsidRPr="005235E3" w14:paraId="1B36D73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4FE8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94E79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478488CE" w14:textId="5568F1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66,035.50 </w:t>
            </w:r>
          </w:p>
        </w:tc>
        <w:tc>
          <w:tcPr>
            <w:tcW w:w="810" w:type="pct"/>
            <w:tcBorders>
              <w:top w:val="nil"/>
              <w:left w:val="nil"/>
              <w:bottom w:val="single" w:sz="4" w:space="0" w:color="000000"/>
              <w:right w:val="single" w:sz="4" w:space="0" w:color="000000"/>
            </w:tcBorders>
            <w:shd w:val="clear" w:color="auto" w:fill="auto"/>
            <w:noWrap/>
            <w:vAlign w:val="bottom"/>
            <w:hideMark/>
          </w:tcPr>
          <w:p w14:paraId="42812C97" w14:textId="59F33F6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869F4" w14:textId="08509A3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5B253" w14:textId="4E3C2E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66,035.50 </w:t>
            </w:r>
          </w:p>
        </w:tc>
      </w:tr>
      <w:tr w:rsidR="005235E3" w:rsidRPr="005235E3" w14:paraId="203A30C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EB5A9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FCF4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5CC021B3" w14:textId="15AE46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51D9A55F" w14:textId="154B693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AA0315" w14:textId="4C75AF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4500BE" w14:textId="40B47F6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45,252.75 </w:t>
            </w:r>
          </w:p>
        </w:tc>
      </w:tr>
      <w:tr w:rsidR="005235E3" w:rsidRPr="005235E3" w14:paraId="7630834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DD4C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89912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5391F5CF" w14:textId="0D9F74D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218FD6F9" w14:textId="318614D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6E0F4" w14:textId="60C14DF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60C9F5" w14:textId="33A2DED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2,806.50 </w:t>
            </w:r>
          </w:p>
        </w:tc>
      </w:tr>
      <w:tr w:rsidR="005235E3" w:rsidRPr="005235E3" w14:paraId="67C7380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8713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C16B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0950F647" w14:textId="052A2C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0204BC51" w14:textId="2B8F666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B91D96" w14:textId="57A3C15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B0B2C5" w14:textId="29AEEE0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45,252.75 </w:t>
            </w:r>
          </w:p>
        </w:tc>
      </w:tr>
      <w:tr w:rsidR="005235E3" w:rsidRPr="005235E3" w14:paraId="7559075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BC401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2FE3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750F00E8" w14:textId="0D2A2C2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23,100.00 </w:t>
            </w:r>
          </w:p>
        </w:tc>
        <w:tc>
          <w:tcPr>
            <w:tcW w:w="810" w:type="pct"/>
            <w:tcBorders>
              <w:top w:val="nil"/>
              <w:left w:val="nil"/>
              <w:bottom w:val="single" w:sz="4" w:space="0" w:color="000000"/>
              <w:right w:val="single" w:sz="4" w:space="0" w:color="000000"/>
            </w:tcBorders>
            <w:shd w:val="clear" w:color="auto" w:fill="auto"/>
            <w:noWrap/>
            <w:vAlign w:val="bottom"/>
            <w:hideMark/>
          </w:tcPr>
          <w:p w14:paraId="5BA2B353" w14:textId="6DC4341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6587D" w14:textId="51C184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D6503" w14:textId="6CDA99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23,100.00 </w:t>
            </w:r>
          </w:p>
        </w:tc>
      </w:tr>
      <w:tr w:rsidR="005235E3" w:rsidRPr="005235E3" w14:paraId="7DF1679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C94D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6C0F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3A059ADF" w14:textId="43692C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99,050.55 </w:t>
            </w:r>
          </w:p>
        </w:tc>
        <w:tc>
          <w:tcPr>
            <w:tcW w:w="810" w:type="pct"/>
            <w:tcBorders>
              <w:top w:val="nil"/>
              <w:left w:val="nil"/>
              <w:bottom w:val="single" w:sz="4" w:space="0" w:color="000000"/>
              <w:right w:val="single" w:sz="4" w:space="0" w:color="000000"/>
            </w:tcBorders>
            <w:shd w:val="clear" w:color="auto" w:fill="auto"/>
            <w:noWrap/>
            <w:vAlign w:val="bottom"/>
            <w:hideMark/>
          </w:tcPr>
          <w:p w14:paraId="0413405F" w14:textId="1FC214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992A71" w14:textId="63C3E0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FE1828" w14:textId="6CCA72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99,050.55 </w:t>
            </w:r>
          </w:p>
        </w:tc>
      </w:tr>
      <w:tr w:rsidR="005235E3" w:rsidRPr="005235E3" w14:paraId="1E91CFB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20A48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5061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74D796E4" w14:textId="20DEF7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0DC4904F" w14:textId="282B7A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E0D455" w14:textId="53AB4AD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3E8C1B" w14:textId="12E1FD8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2,806.50 </w:t>
            </w:r>
          </w:p>
        </w:tc>
      </w:tr>
      <w:tr w:rsidR="005235E3" w:rsidRPr="005235E3" w14:paraId="5A3F07B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B36B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FC98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0C7303DB" w14:textId="15DB8B9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59,325.00 </w:t>
            </w:r>
          </w:p>
        </w:tc>
        <w:tc>
          <w:tcPr>
            <w:tcW w:w="810" w:type="pct"/>
            <w:tcBorders>
              <w:top w:val="nil"/>
              <w:left w:val="nil"/>
              <w:bottom w:val="single" w:sz="4" w:space="0" w:color="000000"/>
              <w:right w:val="single" w:sz="4" w:space="0" w:color="000000"/>
            </w:tcBorders>
            <w:shd w:val="clear" w:color="auto" w:fill="auto"/>
            <w:noWrap/>
            <w:vAlign w:val="bottom"/>
            <w:hideMark/>
          </w:tcPr>
          <w:p w14:paraId="3367AACC" w14:textId="60B95B0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101D77" w14:textId="38237D0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473167" w14:textId="420B3C6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59,325.00 </w:t>
            </w:r>
          </w:p>
        </w:tc>
      </w:tr>
      <w:tr w:rsidR="005235E3" w:rsidRPr="005235E3" w14:paraId="0A1A53B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80CB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D81E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535D738D" w14:textId="219FF5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4326D2FF" w14:textId="68FB39B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795442" w14:textId="38BF350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A236BA" w14:textId="09FAA9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27,806.50 </w:t>
            </w:r>
          </w:p>
        </w:tc>
      </w:tr>
      <w:tr w:rsidR="005235E3" w:rsidRPr="005235E3" w14:paraId="531F7A9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0B4F2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86EA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72EA9EB6" w14:textId="7A9556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D7B157" w14:textId="160036E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BB2EF2" w14:textId="64E895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04D9AD" w14:textId="7846DF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0,000.00 </w:t>
            </w:r>
          </w:p>
        </w:tc>
      </w:tr>
      <w:tr w:rsidR="005235E3" w:rsidRPr="005235E3" w14:paraId="62238A3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ADF9C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53E66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07BA4C7E" w14:textId="5DF58EE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9,785.00 </w:t>
            </w:r>
          </w:p>
        </w:tc>
        <w:tc>
          <w:tcPr>
            <w:tcW w:w="810" w:type="pct"/>
            <w:tcBorders>
              <w:top w:val="nil"/>
              <w:left w:val="nil"/>
              <w:bottom w:val="single" w:sz="4" w:space="0" w:color="000000"/>
              <w:right w:val="single" w:sz="4" w:space="0" w:color="000000"/>
            </w:tcBorders>
            <w:shd w:val="clear" w:color="auto" w:fill="auto"/>
            <w:noWrap/>
            <w:vAlign w:val="bottom"/>
            <w:hideMark/>
          </w:tcPr>
          <w:p w14:paraId="1115402A" w14:textId="6BC28A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4B3C2F" w14:textId="250B14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50C85E" w14:textId="0ADB2D0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9,785.00 </w:t>
            </w:r>
          </w:p>
        </w:tc>
      </w:tr>
      <w:tr w:rsidR="005235E3" w:rsidRPr="005235E3" w14:paraId="72FE6E4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9AE6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38FA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524A363B" w14:textId="393ABB4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0F635B" w14:textId="064334A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635F71" w14:textId="0321D1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15388" w14:textId="28E567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0,000.00 </w:t>
            </w:r>
          </w:p>
        </w:tc>
      </w:tr>
      <w:tr w:rsidR="005235E3" w:rsidRPr="005235E3" w14:paraId="7CE1B12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AA7B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061CBC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52D4AF59" w14:textId="2774B73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9,731.25 </w:t>
            </w:r>
          </w:p>
        </w:tc>
        <w:tc>
          <w:tcPr>
            <w:tcW w:w="810" w:type="pct"/>
            <w:tcBorders>
              <w:top w:val="nil"/>
              <w:left w:val="nil"/>
              <w:bottom w:val="single" w:sz="4" w:space="0" w:color="000000"/>
              <w:right w:val="single" w:sz="4" w:space="0" w:color="000000"/>
            </w:tcBorders>
            <w:shd w:val="clear" w:color="auto" w:fill="auto"/>
            <w:noWrap/>
            <w:vAlign w:val="bottom"/>
            <w:hideMark/>
          </w:tcPr>
          <w:p w14:paraId="4457B96E" w14:textId="483B7BA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719177" w14:textId="07CC285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E680A2" w14:textId="3DFD13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9,731.25 </w:t>
            </w:r>
          </w:p>
        </w:tc>
      </w:tr>
      <w:tr w:rsidR="005235E3" w:rsidRPr="005235E3" w14:paraId="0371D31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6DB8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064F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1F9D537C" w14:textId="5A14BE7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987F08" w14:textId="05E90C6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4E3E96" w14:textId="2DBE647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3AA88" w14:textId="0AA1ABB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85,000.00 </w:t>
            </w:r>
          </w:p>
        </w:tc>
      </w:tr>
      <w:tr w:rsidR="005235E3" w:rsidRPr="005235E3" w14:paraId="0C59884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AEB5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E47E3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1CA001C" w14:textId="74106D1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72F1A2" w14:textId="447E11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ACCE49" w14:textId="54C02C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298B8" w14:textId="58ED65C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0,000.00 </w:t>
            </w:r>
          </w:p>
        </w:tc>
      </w:tr>
      <w:tr w:rsidR="005235E3" w:rsidRPr="005235E3" w14:paraId="0194D2CD"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CE3042"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3E1E48B7" w14:textId="1D2828F7"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8,561,776.83 </w:t>
            </w:r>
          </w:p>
        </w:tc>
        <w:tc>
          <w:tcPr>
            <w:tcW w:w="810" w:type="pct"/>
            <w:tcBorders>
              <w:top w:val="nil"/>
              <w:left w:val="nil"/>
              <w:bottom w:val="single" w:sz="4" w:space="0" w:color="000000"/>
              <w:right w:val="single" w:sz="4" w:space="0" w:color="000000"/>
            </w:tcBorders>
            <w:shd w:val="clear" w:color="D8D8D8" w:fill="D8D8D8"/>
            <w:noWrap/>
            <w:vAlign w:val="bottom"/>
            <w:hideMark/>
          </w:tcPr>
          <w:p w14:paraId="2AD86E2C" w14:textId="5DBE0097"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C0751B8" w14:textId="07DDD860"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FD6E17A" w14:textId="12FF4D6B"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8,561,776.83 </w:t>
            </w:r>
          </w:p>
        </w:tc>
      </w:tr>
      <w:tr w:rsidR="005235E3" w:rsidRPr="005235E3" w14:paraId="268A65F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67AEE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ADC91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6708F968" w14:textId="38238B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5E54FA7F" w14:textId="5C6AAFF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1AD3AB" w14:textId="32E0B7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3738CA" w14:textId="5FC2552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8,087.15 </w:t>
            </w:r>
          </w:p>
        </w:tc>
      </w:tr>
      <w:tr w:rsidR="005235E3" w:rsidRPr="005235E3" w14:paraId="0B812FC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7752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51AC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labac</w:t>
            </w:r>
          </w:p>
        </w:tc>
        <w:tc>
          <w:tcPr>
            <w:tcW w:w="810" w:type="pct"/>
            <w:tcBorders>
              <w:top w:val="nil"/>
              <w:left w:val="nil"/>
              <w:bottom w:val="single" w:sz="4" w:space="0" w:color="000000"/>
              <w:right w:val="single" w:sz="4" w:space="0" w:color="000000"/>
            </w:tcBorders>
            <w:shd w:val="clear" w:color="auto" w:fill="auto"/>
            <w:noWrap/>
            <w:vAlign w:val="bottom"/>
            <w:hideMark/>
          </w:tcPr>
          <w:p w14:paraId="3D710914" w14:textId="632666F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37,550.00 </w:t>
            </w:r>
          </w:p>
        </w:tc>
        <w:tc>
          <w:tcPr>
            <w:tcW w:w="810" w:type="pct"/>
            <w:tcBorders>
              <w:top w:val="nil"/>
              <w:left w:val="nil"/>
              <w:bottom w:val="single" w:sz="4" w:space="0" w:color="000000"/>
              <w:right w:val="single" w:sz="4" w:space="0" w:color="000000"/>
            </w:tcBorders>
            <w:shd w:val="clear" w:color="auto" w:fill="auto"/>
            <w:noWrap/>
            <w:vAlign w:val="bottom"/>
            <w:hideMark/>
          </w:tcPr>
          <w:p w14:paraId="3476145D" w14:textId="07A2379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F8144B" w14:textId="12F202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2F594A" w14:textId="3B64C6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37,550.00 </w:t>
            </w:r>
          </w:p>
        </w:tc>
      </w:tr>
      <w:tr w:rsidR="005235E3" w:rsidRPr="005235E3" w14:paraId="212AE60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1261C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3DAE2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6B4F54CD" w14:textId="5EDC17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5D752A9E" w14:textId="560E49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F0C9D6" w14:textId="360A17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7BF9CD" w14:textId="74A95AE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3,600.00 </w:t>
            </w:r>
          </w:p>
        </w:tc>
      </w:tr>
      <w:tr w:rsidR="005235E3" w:rsidRPr="005235E3" w14:paraId="22898D1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C8132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93B33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284FC623" w14:textId="49ABE89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1770EF2E" w14:textId="54D6682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946F9B" w14:textId="393DDC0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A7A7A" w14:textId="63A843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49,500.00 </w:t>
            </w:r>
          </w:p>
        </w:tc>
      </w:tr>
      <w:tr w:rsidR="005235E3" w:rsidRPr="005235E3" w14:paraId="62F34B2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F74F8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B1C3A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59ABDBEC" w14:textId="3588595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3120C90C" w14:textId="70BB478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DA2CE" w14:textId="576F79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EBA3AF" w14:textId="034E822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83,950.00 </w:t>
            </w:r>
          </w:p>
        </w:tc>
      </w:tr>
      <w:tr w:rsidR="005235E3" w:rsidRPr="005235E3" w14:paraId="2978CAF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754E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05F0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4569A1B3" w14:textId="4EDC73D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6D1EEE" w14:textId="045B6EF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84E33" w14:textId="0B57D63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CEE24" w14:textId="04CA9AB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00,000.00 </w:t>
            </w:r>
          </w:p>
        </w:tc>
      </w:tr>
      <w:tr w:rsidR="005235E3" w:rsidRPr="005235E3" w14:paraId="4840E13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0E871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1941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El Nido (Bacuit)</w:t>
            </w:r>
          </w:p>
        </w:tc>
        <w:tc>
          <w:tcPr>
            <w:tcW w:w="810" w:type="pct"/>
            <w:tcBorders>
              <w:top w:val="nil"/>
              <w:left w:val="nil"/>
              <w:bottom w:val="single" w:sz="4" w:space="0" w:color="000000"/>
              <w:right w:val="single" w:sz="4" w:space="0" w:color="000000"/>
            </w:tcBorders>
            <w:shd w:val="clear" w:color="auto" w:fill="auto"/>
            <w:noWrap/>
            <w:vAlign w:val="bottom"/>
            <w:hideMark/>
          </w:tcPr>
          <w:p w14:paraId="4C7BE1B2" w14:textId="75B0599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478E363E" w14:textId="19FFBFE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C3B46D" w14:textId="30FC3E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ED9383" w14:textId="385EE6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7,914.00 </w:t>
            </w:r>
          </w:p>
        </w:tc>
      </w:tr>
      <w:tr w:rsidR="005235E3" w:rsidRPr="005235E3" w14:paraId="77C8BB0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D69B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CECF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043C9495" w14:textId="4DA60F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231CD679" w14:textId="39E0F34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5C983B" w14:textId="5B13BCB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48D2B9" w14:textId="5B91DC6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2,723.73 </w:t>
            </w:r>
          </w:p>
        </w:tc>
      </w:tr>
      <w:tr w:rsidR="005235E3" w:rsidRPr="005235E3" w14:paraId="7F8C248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BE1B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D02CE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0158B0C8" w14:textId="4D87265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82A7F9" w14:textId="001BF0C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72C198" w14:textId="7DC8E2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79A3C2" w14:textId="3EB8B5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0,000.00 </w:t>
            </w:r>
          </w:p>
        </w:tc>
      </w:tr>
      <w:tr w:rsidR="005235E3" w:rsidRPr="005235E3" w14:paraId="60E2D08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1AA0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C4B2D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6C0EF72A" w14:textId="6D03B78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03,655.60 </w:t>
            </w:r>
          </w:p>
        </w:tc>
        <w:tc>
          <w:tcPr>
            <w:tcW w:w="810" w:type="pct"/>
            <w:tcBorders>
              <w:top w:val="nil"/>
              <w:left w:val="nil"/>
              <w:bottom w:val="single" w:sz="4" w:space="0" w:color="000000"/>
              <w:right w:val="single" w:sz="4" w:space="0" w:color="000000"/>
            </w:tcBorders>
            <w:shd w:val="clear" w:color="auto" w:fill="auto"/>
            <w:noWrap/>
            <w:vAlign w:val="bottom"/>
            <w:hideMark/>
          </w:tcPr>
          <w:p w14:paraId="152D0484" w14:textId="379C62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2F1F9" w14:textId="0FF4CC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D9DC3D" w14:textId="07BD2EB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03,655.60 </w:t>
            </w:r>
          </w:p>
        </w:tc>
      </w:tr>
      <w:tr w:rsidR="005235E3" w:rsidRPr="005235E3" w14:paraId="28956CC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667FA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3BA40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7E1148BB" w14:textId="5BE2A0F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202F1B" w14:textId="08A8BDB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BC24B6" w14:textId="0FD8588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D8FE03" w14:textId="15816B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43,000.00 </w:t>
            </w:r>
          </w:p>
        </w:tc>
      </w:tr>
      <w:tr w:rsidR="005235E3" w:rsidRPr="005235E3" w14:paraId="2D61DB1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B67F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0156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2F51930B" w14:textId="6A3D146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68,882.35 </w:t>
            </w:r>
          </w:p>
        </w:tc>
        <w:tc>
          <w:tcPr>
            <w:tcW w:w="810" w:type="pct"/>
            <w:tcBorders>
              <w:top w:val="nil"/>
              <w:left w:val="nil"/>
              <w:bottom w:val="single" w:sz="4" w:space="0" w:color="000000"/>
              <w:right w:val="single" w:sz="4" w:space="0" w:color="000000"/>
            </w:tcBorders>
            <w:shd w:val="clear" w:color="auto" w:fill="auto"/>
            <w:noWrap/>
            <w:vAlign w:val="bottom"/>
            <w:hideMark/>
          </w:tcPr>
          <w:p w14:paraId="6782CE2E" w14:textId="51405F3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2CBBF7" w14:textId="3F16A0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3B2DE" w14:textId="65733CD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68,882.35 </w:t>
            </w:r>
          </w:p>
        </w:tc>
      </w:tr>
      <w:tr w:rsidR="005235E3" w:rsidRPr="005235E3" w14:paraId="740F33E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E151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1BB4C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58F2EA38" w14:textId="6413A7E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7A103B76" w14:textId="62D1754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C61BE5" w14:textId="6B2DBE3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290E1C" w14:textId="245BB0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7,914.00 </w:t>
            </w:r>
          </w:p>
        </w:tc>
      </w:tr>
      <w:tr w:rsidR="005235E3" w:rsidRPr="005235E3" w14:paraId="6335982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79FD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C542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ofronio Española</w:t>
            </w:r>
          </w:p>
        </w:tc>
        <w:tc>
          <w:tcPr>
            <w:tcW w:w="810" w:type="pct"/>
            <w:tcBorders>
              <w:top w:val="nil"/>
              <w:left w:val="nil"/>
              <w:bottom w:val="single" w:sz="4" w:space="0" w:color="000000"/>
              <w:right w:val="single" w:sz="4" w:space="0" w:color="000000"/>
            </w:tcBorders>
            <w:shd w:val="clear" w:color="auto" w:fill="auto"/>
            <w:noWrap/>
            <w:vAlign w:val="bottom"/>
            <w:hideMark/>
          </w:tcPr>
          <w:p w14:paraId="2DC5FDFE" w14:textId="1AFCF38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ADC33B" w14:textId="7087757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276C9F" w14:textId="181589D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F06D3" w14:textId="311C719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000.00 </w:t>
            </w:r>
          </w:p>
        </w:tc>
      </w:tr>
      <w:tr w:rsidR="005235E3" w:rsidRPr="005235E3" w14:paraId="06514D0E"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1BFA26"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3E584AB0" w14:textId="7B492510"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5,752,943.20 </w:t>
            </w:r>
          </w:p>
        </w:tc>
        <w:tc>
          <w:tcPr>
            <w:tcW w:w="810" w:type="pct"/>
            <w:tcBorders>
              <w:top w:val="nil"/>
              <w:left w:val="nil"/>
              <w:bottom w:val="single" w:sz="4" w:space="0" w:color="000000"/>
              <w:right w:val="single" w:sz="4" w:space="0" w:color="000000"/>
            </w:tcBorders>
            <w:shd w:val="clear" w:color="D8D8D8" w:fill="D8D8D8"/>
            <w:noWrap/>
            <w:vAlign w:val="bottom"/>
            <w:hideMark/>
          </w:tcPr>
          <w:p w14:paraId="5C361555" w14:textId="5762821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1DD3E17" w14:textId="083AE1D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FA3B486" w14:textId="572B1055"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5,752,943.20 </w:t>
            </w:r>
          </w:p>
        </w:tc>
      </w:tr>
      <w:tr w:rsidR="005235E3" w:rsidRPr="005235E3" w14:paraId="1F1AADE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05B36D"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DC1564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4D17E165" w14:textId="3767A48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42,659.00 </w:t>
            </w:r>
          </w:p>
        </w:tc>
        <w:tc>
          <w:tcPr>
            <w:tcW w:w="810" w:type="pct"/>
            <w:tcBorders>
              <w:top w:val="nil"/>
              <w:left w:val="nil"/>
              <w:bottom w:val="single" w:sz="4" w:space="0" w:color="000000"/>
              <w:right w:val="single" w:sz="4" w:space="0" w:color="000000"/>
            </w:tcBorders>
            <w:shd w:val="clear" w:color="auto" w:fill="auto"/>
            <w:noWrap/>
            <w:vAlign w:val="bottom"/>
            <w:hideMark/>
          </w:tcPr>
          <w:p w14:paraId="282EC658" w14:textId="65001DC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7BF1F7" w14:textId="37D48EA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FE5BF6" w14:textId="1A8A57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42,659.00 </w:t>
            </w:r>
          </w:p>
        </w:tc>
      </w:tr>
      <w:tr w:rsidR="005235E3" w:rsidRPr="005235E3" w14:paraId="41F5EFA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8F5AD3"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F9C48E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09A600F1" w14:textId="3B4597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4,785.00 </w:t>
            </w:r>
          </w:p>
        </w:tc>
        <w:tc>
          <w:tcPr>
            <w:tcW w:w="810" w:type="pct"/>
            <w:tcBorders>
              <w:top w:val="nil"/>
              <w:left w:val="nil"/>
              <w:bottom w:val="single" w:sz="4" w:space="0" w:color="000000"/>
              <w:right w:val="single" w:sz="4" w:space="0" w:color="000000"/>
            </w:tcBorders>
            <w:shd w:val="clear" w:color="auto" w:fill="auto"/>
            <w:noWrap/>
            <w:vAlign w:val="bottom"/>
            <w:hideMark/>
          </w:tcPr>
          <w:p w14:paraId="407EDF6A" w14:textId="0B5C77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4DB262" w14:textId="57B9501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C14160" w14:textId="486C4FE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4,785.00 </w:t>
            </w:r>
          </w:p>
        </w:tc>
      </w:tr>
      <w:tr w:rsidR="005235E3" w:rsidRPr="005235E3" w14:paraId="34BB6CE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84D43"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AB8CA8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7E3E3F95" w14:textId="2C6B3EB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91,825.00 </w:t>
            </w:r>
          </w:p>
        </w:tc>
        <w:tc>
          <w:tcPr>
            <w:tcW w:w="810" w:type="pct"/>
            <w:tcBorders>
              <w:top w:val="nil"/>
              <w:left w:val="nil"/>
              <w:bottom w:val="single" w:sz="4" w:space="0" w:color="000000"/>
              <w:right w:val="single" w:sz="4" w:space="0" w:color="000000"/>
            </w:tcBorders>
            <w:shd w:val="clear" w:color="auto" w:fill="auto"/>
            <w:noWrap/>
            <w:vAlign w:val="bottom"/>
            <w:hideMark/>
          </w:tcPr>
          <w:p w14:paraId="351A2D38" w14:textId="5AF2EFA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57B02" w14:textId="210DA6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8CE860" w14:textId="3558DCB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91,825.00 </w:t>
            </w:r>
          </w:p>
        </w:tc>
      </w:tr>
      <w:tr w:rsidR="005235E3" w:rsidRPr="005235E3" w14:paraId="784DBBD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4D1B48"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A1C525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3B8F2AB2" w14:textId="02DEDA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7E65C1C2" w14:textId="1DC6A6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C71A2D" w14:textId="67558A4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3FD01" w14:textId="21E170D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7,300.00 </w:t>
            </w:r>
          </w:p>
        </w:tc>
      </w:tr>
      <w:tr w:rsidR="005235E3" w:rsidRPr="005235E3" w14:paraId="15A5F31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2D2FCE"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58FCAE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868BED0" w14:textId="5B684D9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00,580.00 </w:t>
            </w:r>
          </w:p>
        </w:tc>
        <w:tc>
          <w:tcPr>
            <w:tcW w:w="810" w:type="pct"/>
            <w:tcBorders>
              <w:top w:val="nil"/>
              <w:left w:val="nil"/>
              <w:bottom w:val="single" w:sz="4" w:space="0" w:color="000000"/>
              <w:right w:val="single" w:sz="4" w:space="0" w:color="000000"/>
            </w:tcBorders>
            <w:shd w:val="clear" w:color="auto" w:fill="auto"/>
            <w:noWrap/>
            <w:vAlign w:val="bottom"/>
            <w:hideMark/>
          </w:tcPr>
          <w:p w14:paraId="156D0DCD" w14:textId="282353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B73BF4" w14:textId="58458B6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83C83E" w14:textId="3E57A9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00,580.00 </w:t>
            </w:r>
          </w:p>
        </w:tc>
      </w:tr>
      <w:tr w:rsidR="005235E3" w:rsidRPr="005235E3" w14:paraId="74C2DD4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6BFA99"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B79845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3FD7DA3F" w14:textId="11FF306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1,800.00 </w:t>
            </w:r>
          </w:p>
        </w:tc>
        <w:tc>
          <w:tcPr>
            <w:tcW w:w="810" w:type="pct"/>
            <w:tcBorders>
              <w:top w:val="nil"/>
              <w:left w:val="nil"/>
              <w:bottom w:val="single" w:sz="4" w:space="0" w:color="000000"/>
              <w:right w:val="single" w:sz="4" w:space="0" w:color="000000"/>
            </w:tcBorders>
            <w:shd w:val="clear" w:color="auto" w:fill="auto"/>
            <w:noWrap/>
            <w:vAlign w:val="bottom"/>
            <w:hideMark/>
          </w:tcPr>
          <w:p w14:paraId="56DC8365" w14:textId="0AFC08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A991BB" w14:textId="08D8C5B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489D2E" w14:textId="38F20FC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1,800.00 </w:t>
            </w:r>
          </w:p>
        </w:tc>
      </w:tr>
      <w:tr w:rsidR="005235E3" w:rsidRPr="005235E3" w14:paraId="7361CA0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AFD863"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F0D47D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1B8B243C" w14:textId="4294062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43F9CCB1" w14:textId="121F30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E734C" w14:textId="1BAA453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0A1203" w14:textId="203F334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97,100.00 </w:t>
            </w:r>
          </w:p>
        </w:tc>
      </w:tr>
      <w:tr w:rsidR="005235E3" w:rsidRPr="005235E3" w14:paraId="398E980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0D061"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396DEB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1DEA3B1E" w14:textId="384E21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71,500.00 </w:t>
            </w:r>
          </w:p>
        </w:tc>
        <w:tc>
          <w:tcPr>
            <w:tcW w:w="810" w:type="pct"/>
            <w:tcBorders>
              <w:top w:val="nil"/>
              <w:left w:val="nil"/>
              <w:bottom w:val="single" w:sz="4" w:space="0" w:color="000000"/>
              <w:right w:val="single" w:sz="4" w:space="0" w:color="000000"/>
            </w:tcBorders>
            <w:shd w:val="clear" w:color="auto" w:fill="auto"/>
            <w:noWrap/>
            <w:vAlign w:val="bottom"/>
            <w:hideMark/>
          </w:tcPr>
          <w:p w14:paraId="3DEAA951" w14:textId="176A8CD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E63D6" w14:textId="787E7C7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F8F9A9" w14:textId="4BAFB62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71,500.00 </w:t>
            </w:r>
          </w:p>
        </w:tc>
      </w:tr>
      <w:tr w:rsidR="005235E3" w:rsidRPr="005235E3" w14:paraId="70602E6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BBB0F"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5F3F8D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2B9EAB33" w14:textId="4E0F7B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87,107.00 </w:t>
            </w:r>
          </w:p>
        </w:tc>
        <w:tc>
          <w:tcPr>
            <w:tcW w:w="810" w:type="pct"/>
            <w:tcBorders>
              <w:top w:val="nil"/>
              <w:left w:val="nil"/>
              <w:bottom w:val="single" w:sz="4" w:space="0" w:color="000000"/>
              <w:right w:val="single" w:sz="4" w:space="0" w:color="000000"/>
            </w:tcBorders>
            <w:shd w:val="clear" w:color="auto" w:fill="auto"/>
            <w:noWrap/>
            <w:vAlign w:val="bottom"/>
            <w:hideMark/>
          </w:tcPr>
          <w:p w14:paraId="011A7B81" w14:textId="25507B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00AB46" w14:textId="09F5550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78B19" w14:textId="721A58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87,107.00 </w:t>
            </w:r>
          </w:p>
        </w:tc>
      </w:tr>
      <w:tr w:rsidR="005235E3" w:rsidRPr="005235E3" w14:paraId="025F228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E0E39C"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288A88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3FB5CFC8" w14:textId="2344E97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054,705.50 </w:t>
            </w:r>
          </w:p>
        </w:tc>
        <w:tc>
          <w:tcPr>
            <w:tcW w:w="810" w:type="pct"/>
            <w:tcBorders>
              <w:top w:val="nil"/>
              <w:left w:val="nil"/>
              <w:bottom w:val="single" w:sz="4" w:space="0" w:color="000000"/>
              <w:right w:val="single" w:sz="4" w:space="0" w:color="000000"/>
            </w:tcBorders>
            <w:shd w:val="clear" w:color="auto" w:fill="auto"/>
            <w:noWrap/>
            <w:vAlign w:val="bottom"/>
            <w:hideMark/>
          </w:tcPr>
          <w:p w14:paraId="3CF100DA" w14:textId="77008ED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BA72D5" w14:textId="781CCB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D3FB5D" w14:textId="1676D67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054,705.50 </w:t>
            </w:r>
          </w:p>
        </w:tc>
      </w:tr>
      <w:tr w:rsidR="005235E3" w:rsidRPr="005235E3" w14:paraId="1ABA512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BBBA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1ADB2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105522DC" w14:textId="4F042B6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88,150.00 </w:t>
            </w:r>
          </w:p>
        </w:tc>
        <w:tc>
          <w:tcPr>
            <w:tcW w:w="810" w:type="pct"/>
            <w:tcBorders>
              <w:top w:val="nil"/>
              <w:left w:val="nil"/>
              <w:bottom w:val="single" w:sz="4" w:space="0" w:color="000000"/>
              <w:right w:val="single" w:sz="4" w:space="0" w:color="000000"/>
            </w:tcBorders>
            <w:shd w:val="clear" w:color="auto" w:fill="auto"/>
            <w:noWrap/>
            <w:vAlign w:val="bottom"/>
            <w:hideMark/>
          </w:tcPr>
          <w:p w14:paraId="2D27094C" w14:textId="5253DB6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9C6500" w14:textId="44F210D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DB9A47" w14:textId="0DD5346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88,150.00 </w:t>
            </w:r>
          </w:p>
        </w:tc>
      </w:tr>
      <w:tr w:rsidR="005235E3" w:rsidRPr="005235E3" w14:paraId="0E0416B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7802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C739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5F3A7763" w14:textId="22983F2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02F884" w14:textId="0276B43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04BAD7" w14:textId="28596EE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80B09C" w14:textId="41F7B36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0,000.00 </w:t>
            </w:r>
          </w:p>
        </w:tc>
      </w:tr>
      <w:tr w:rsidR="005235E3" w:rsidRPr="005235E3" w14:paraId="1DBBC37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8D76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9C719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24BEB2A1" w14:textId="3F8DC3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84,171.70 </w:t>
            </w:r>
          </w:p>
        </w:tc>
        <w:tc>
          <w:tcPr>
            <w:tcW w:w="810" w:type="pct"/>
            <w:tcBorders>
              <w:top w:val="nil"/>
              <w:left w:val="nil"/>
              <w:bottom w:val="single" w:sz="4" w:space="0" w:color="000000"/>
              <w:right w:val="single" w:sz="4" w:space="0" w:color="000000"/>
            </w:tcBorders>
            <w:shd w:val="clear" w:color="auto" w:fill="auto"/>
            <w:noWrap/>
            <w:vAlign w:val="bottom"/>
            <w:hideMark/>
          </w:tcPr>
          <w:p w14:paraId="42D79F3B" w14:textId="2B614FA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484FB" w14:textId="6C53E39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6E7642" w14:textId="1B064FD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84,171.70 </w:t>
            </w:r>
          </w:p>
        </w:tc>
      </w:tr>
      <w:tr w:rsidR="005235E3" w:rsidRPr="005235E3" w14:paraId="2C4DC8E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60E2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B012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68749F3" w14:textId="1115D4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4,250.00 </w:t>
            </w:r>
          </w:p>
        </w:tc>
        <w:tc>
          <w:tcPr>
            <w:tcW w:w="810" w:type="pct"/>
            <w:tcBorders>
              <w:top w:val="nil"/>
              <w:left w:val="nil"/>
              <w:bottom w:val="single" w:sz="4" w:space="0" w:color="000000"/>
              <w:right w:val="single" w:sz="4" w:space="0" w:color="000000"/>
            </w:tcBorders>
            <w:shd w:val="clear" w:color="auto" w:fill="auto"/>
            <w:noWrap/>
            <w:vAlign w:val="bottom"/>
            <w:hideMark/>
          </w:tcPr>
          <w:p w14:paraId="0F2CA587" w14:textId="18F5E41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D6F300" w14:textId="5B01F74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35215D" w14:textId="108A032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4,250.00 </w:t>
            </w:r>
          </w:p>
        </w:tc>
      </w:tr>
      <w:tr w:rsidR="005235E3" w:rsidRPr="005235E3" w14:paraId="387327B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FF5E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A093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FB082D0" w14:textId="40133E8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95,870.00 </w:t>
            </w:r>
          </w:p>
        </w:tc>
        <w:tc>
          <w:tcPr>
            <w:tcW w:w="810" w:type="pct"/>
            <w:tcBorders>
              <w:top w:val="nil"/>
              <w:left w:val="nil"/>
              <w:bottom w:val="single" w:sz="4" w:space="0" w:color="000000"/>
              <w:right w:val="single" w:sz="4" w:space="0" w:color="000000"/>
            </w:tcBorders>
            <w:shd w:val="clear" w:color="auto" w:fill="auto"/>
            <w:noWrap/>
            <w:vAlign w:val="bottom"/>
            <w:hideMark/>
          </w:tcPr>
          <w:p w14:paraId="01971466" w14:textId="5830206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F62E53" w14:textId="325BAD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5BF281" w14:textId="74ED801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95,870.00 </w:t>
            </w:r>
          </w:p>
        </w:tc>
      </w:tr>
      <w:tr w:rsidR="005235E3" w:rsidRPr="005235E3" w14:paraId="00D5EF9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C7D91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E0555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4636F2D3" w14:textId="59AF104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450E6B2F" w14:textId="4EDBF62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2BE71" w14:textId="27CF180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C0E320" w14:textId="1301673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6,375.00 </w:t>
            </w:r>
          </w:p>
        </w:tc>
      </w:tr>
      <w:tr w:rsidR="005235E3" w:rsidRPr="005235E3" w14:paraId="57AFF75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55005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FBFCC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731E23F7" w14:textId="68263F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6656BAF8" w14:textId="1CBEA77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4FA478" w14:textId="367D260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656A69" w14:textId="7B5A700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94,765.00 </w:t>
            </w:r>
          </w:p>
        </w:tc>
      </w:tr>
      <w:tr w:rsidR="005235E3" w:rsidRPr="005235E3" w14:paraId="7616DC82"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AFA89C"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31E41568" w14:textId="47ED50A5"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62,469,916.05 </w:t>
            </w:r>
          </w:p>
        </w:tc>
        <w:tc>
          <w:tcPr>
            <w:tcW w:w="810" w:type="pct"/>
            <w:tcBorders>
              <w:top w:val="nil"/>
              <w:left w:val="nil"/>
              <w:bottom w:val="single" w:sz="4" w:space="0" w:color="000000"/>
              <w:right w:val="single" w:sz="4" w:space="0" w:color="000000"/>
            </w:tcBorders>
            <w:shd w:val="clear" w:color="A5A5A5" w:fill="A5A5A5"/>
            <w:noWrap/>
            <w:vAlign w:val="bottom"/>
            <w:hideMark/>
          </w:tcPr>
          <w:p w14:paraId="1615FB1E" w14:textId="41F6EF8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44F7A8C" w14:textId="6B550A0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81D4618" w14:textId="6876F44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65,546,866.05 </w:t>
            </w:r>
          </w:p>
        </w:tc>
      </w:tr>
      <w:tr w:rsidR="005235E3" w:rsidRPr="005235E3" w14:paraId="726D9DDE"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16669A"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046B1A0F" w14:textId="7C28666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4,656,336.05 </w:t>
            </w:r>
          </w:p>
        </w:tc>
        <w:tc>
          <w:tcPr>
            <w:tcW w:w="810" w:type="pct"/>
            <w:tcBorders>
              <w:top w:val="nil"/>
              <w:left w:val="nil"/>
              <w:bottom w:val="single" w:sz="4" w:space="0" w:color="000000"/>
              <w:right w:val="single" w:sz="4" w:space="0" w:color="000000"/>
            </w:tcBorders>
            <w:shd w:val="clear" w:color="D8D8D8" w:fill="D8D8D8"/>
            <w:noWrap/>
            <w:vAlign w:val="bottom"/>
            <w:hideMark/>
          </w:tcPr>
          <w:p w14:paraId="1BD36B72" w14:textId="6D099A05"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8CDBE85" w14:textId="3670E48C"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2812C072" w14:textId="5DA7E9E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6,102,086.05 </w:t>
            </w:r>
          </w:p>
        </w:tc>
      </w:tr>
      <w:tr w:rsidR="005235E3" w:rsidRPr="005235E3" w14:paraId="30BD43C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4E404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052D6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44AC80A5" w14:textId="22EDF3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28D00FD0" w14:textId="2F77AD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B582F" w14:textId="361AF49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2D0B3" w14:textId="3661E4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86,728.00 </w:t>
            </w:r>
          </w:p>
        </w:tc>
      </w:tr>
      <w:tr w:rsidR="005235E3" w:rsidRPr="005235E3" w14:paraId="35E0D28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DD566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94B1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63D3AE97" w14:textId="6B5178E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4ADDB7E3" w14:textId="4696529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E461EC" w14:textId="6CF5C3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8D6822" w14:textId="0CC605E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39,865.16 </w:t>
            </w:r>
          </w:p>
        </w:tc>
      </w:tr>
      <w:tr w:rsidR="005235E3" w:rsidRPr="005235E3" w14:paraId="5E876AA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F9F17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058C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674BF874" w14:textId="3F09DD0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58,084.47 </w:t>
            </w:r>
          </w:p>
        </w:tc>
        <w:tc>
          <w:tcPr>
            <w:tcW w:w="810" w:type="pct"/>
            <w:tcBorders>
              <w:top w:val="nil"/>
              <w:left w:val="nil"/>
              <w:bottom w:val="single" w:sz="4" w:space="0" w:color="000000"/>
              <w:right w:val="single" w:sz="4" w:space="0" w:color="000000"/>
            </w:tcBorders>
            <w:shd w:val="clear" w:color="auto" w:fill="auto"/>
            <w:noWrap/>
            <w:vAlign w:val="bottom"/>
            <w:hideMark/>
          </w:tcPr>
          <w:p w14:paraId="688772B3" w14:textId="5CB62B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4820D5" w14:textId="48D44CD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20631E" w14:textId="52BD6A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58,084.47 </w:t>
            </w:r>
          </w:p>
        </w:tc>
      </w:tr>
      <w:tr w:rsidR="005235E3" w:rsidRPr="005235E3" w14:paraId="394A0A9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12C90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B7EFC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7675BEDD" w14:textId="2D845E0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4,810.81 </w:t>
            </w:r>
          </w:p>
        </w:tc>
        <w:tc>
          <w:tcPr>
            <w:tcW w:w="810" w:type="pct"/>
            <w:tcBorders>
              <w:top w:val="nil"/>
              <w:left w:val="nil"/>
              <w:bottom w:val="single" w:sz="4" w:space="0" w:color="000000"/>
              <w:right w:val="single" w:sz="4" w:space="0" w:color="000000"/>
            </w:tcBorders>
            <w:shd w:val="clear" w:color="auto" w:fill="auto"/>
            <w:noWrap/>
            <w:vAlign w:val="bottom"/>
            <w:hideMark/>
          </w:tcPr>
          <w:p w14:paraId="1E2818E0" w14:textId="1223C23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034F1522" w14:textId="410F34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EA5EF8" w14:textId="065973A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61,210.81 </w:t>
            </w:r>
          </w:p>
        </w:tc>
      </w:tr>
      <w:tr w:rsidR="005235E3" w:rsidRPr="005235E3" w14:paraId="5FCA54A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86148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F228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776BEBC1" w14:textId="4BF8DF0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0240482C" w14:textId="70B92AE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771D799A" w14:textId="1EA7736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CEFCF0" w14:textId="1AB45E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88,541.24 </w:t>
            </w:r>
          </w:p>
        </w:tc>
      </w:tr>
      <w:tr w:rsidR="005235E3" w:rsidRPr="005235E3" w14:paraId="7A84281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1DB5B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06E9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5D306E1A" w14:textId="2234F4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637,016.28 </w:t>
            </w:r>
          </w:p>
        </w:tc>
        <w:tc>
          <w:tcPr>
            <w:tcW w:w="810" w:type="pct"/>
            <w:tcBorders>
              <w:top w:val="nil"/>
              <w:left w:val="nil"/>
              <w:bottom w:val="single" w:sz="4" w:space="0" w:color="000000"/>
              <w:right w:val="single" w:sz="4" w:space="0" w:color="000000"/>
            </w:tcBorders>
            <w:shd w:val="clear" w:color="auto" w:fill="auto"/>
            <w:noWrap/>
            <w:vAlign w:val="bottom"/>
            <w:hideMark/>
          </w:tcPr>
          <w:p w14:paraId="25FCB8F5" w14:textId="338AAB7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505CDA" w14:textId="6756EAF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70CD6" w14:textId="6ECBE4D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637,016.28 </w:t>
            </w:r>
          </w:p>
        </w:tc>
      </w:tr>
      <w:tr w:rsidR="005235E3" w:rsidRPr="005235E3" w14:paraId="4B75D9B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3A71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F07F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25503417" w14:textId="185CB16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95,243.13 </w:t>
            </w:r>
          </w:p>
        </w:tc>
        <w:tc>
          <w:tcPr>
            <w:tcW w:w="810" w:type="pct"/>
            <w:tcBorders>
              <w:top w:val="nil"/>
              <w:left w:val="nil"/>
              <w:bottom w:val="single" w:sz="4" w:space="0" w:color="000000"/>
              <w:right w:val="single" w:sz="4" w:space="0" w:color="000000"/>
            </w:tcBorders>
            <w:shd w:val="clear" w:color="auto" w:fill="auto"/>
            <w:noWrap/>
            <w:vAlign w:val="bottom"/>
            <w:hideMark/>
          </w:tcPr>
          <w:p w14:paraId="10EB2F26" w14:textId="0DB26A6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7C81A6" w14:textId="5F6E36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8683AA" w14:textId="778733B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95,243.13 </w:t>
            </w:r>
          </w:p>
        </w:tc>
      </w:tr>
      <w:tr w:rsidR="005235E3" w:rsidRPr="005235E3" w14:paraId="373ED58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2EFE5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0A29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10CADAF9" w14:textId="0CFC40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513F3196" w14:textId="518104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5E2B00" w14:textId="29BBB09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A45ADE" w14:textId="188F21D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60,396.60 </w:t>
            </w:r>
          </w:p>
        </w:tc>
      </w:tr>
      <w:tr w:rsidR="005235E3" w:rsidRPr="005235E3" w14:paraId="7BCCC99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1C2C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EB25D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42185EA3" w14:textId="28C2609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3BF36004" w14:textId="57EAC3E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B75A44" w14:textId="51D3A8C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0E89E4" w14:textId="34117D3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6,033.52 </w:t>
            </w:r>
          </w:p>
        </w:tc>
      </w:tr>
      <w:tr w:rsidR="005235E3" w:rsidRPr="005235E3" w14:paraId="41EC174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5EADE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3318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5D0703F" w14:textId="282097D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186EF70F" w14:textId="00F82C4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08A994" w14:textId="1ED0CE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5E7646" w14:textId="5FBB053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8,021.36 </w:t>
            </w:r>
          </w:p>
        </w:tc>
      </w:tr>
      <w:tr w:rsidR="005235E3" w:rsidRPr="005235E3" w14:paraId="0DC2A5E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469D7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13DCC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2609DCD8" w14:textId="60012D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636A0B6E" w14:textId="201D819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5674E" w14:textId="6AE2A30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990E33" w14:textId="5350710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2,221.40 </w:t>
            </w:r>
          </w:p>
        </w:tc>
      </w:tr>
      <w:tr w:rsidR="005235E3" w:rsidRPr="005235E3" w14:paraId="66A4427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634D8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33B1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541EE0F5" w14:textId="03C265F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21,587.29 </w:t>
            </w:r>
          </w:p>
        </w:tc>
        <w:tc>
          <w:tcPr>
            <w:tcW w:w="810" w:type="pct"/>
            <w:tcBorders>
              <w:top w:val="nil"/>
              <w:left w:val="nil"/>
              <w:bottom w:val="single" w:sz="4" w:space="0" w:color="000000"/>
              <w:right w:val="single" w:sz="4" w:space="0" w:color="000000"/>
            </w:tcBorders>
            <w:shd w:val="clear" w:color="auto" w:fill="auto"/>
            <w:noWrap/>
            <w:vAlign w:val="bottom"/>
            <w:hideMark/>
          </w:tcPr>
          <w:p w14:paraId="3FA8FDA8" w14:textId="1CDA34B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17EA06" w14:textId="58F915E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9D9C6" w14:textId="3B03E96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21,587.29 </w:t>
            </w:r>
          </w:p>
        </w:tc>
      </w:tr>
      <w:tr w:rsidR="005235E3" w:rsidRPr="005235E3" w14:paraId="6D178F7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7B32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03DF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1E1667C1" w14:textId="5B520EE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34,274.04 </w:t>
            </w:r>
          </w:p>
        </w:tc>
        <w:tc>
          <w:tcPr>
            <w:tcW w:w="810" w:type="pct"/>
            <w:tcBorders>
              <w:top w:val="nil"/>
              <w:left w:val="nil"/>
              <w:bottom w:val="single" w:sz="4" w:space="0" w:color="000000"/>
              <w:right w:val="single" w:sz="4" w:space="0" w:color="000000"/>
            </w:tcBorders>
            <w:shd w:val="clear" w:color="auto" w:fill="auto"/>
            <w:noWrap/>
            <w:vAlign w:val="bottom"/>
            <w:hideMark/>
          </w:tcPr>
          <w:p w14:paraId="5C9718F9" w14:textId="1744875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5FBB3" w14:textId="4F98165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B5C371" w14:textId="7F26C81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34,274.04 </w:t>
            </w:r>
          </w:p>
        </w:tc>
      </w:tr>
      <w:tr w:rsidR="005235E3" w:rsidRPr="005235E3" w14:paraId="1F34FBD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83BD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BD4E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1333BE85" w14:textId="56A82B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94,895.68 </w:t>
            </w:r>
          </w:p>
        </w:tc>
        <w:tc>
          <w:tcPr>
            <w:tcW w:w="810" w:type="pct"/>
            <w:tcBorders>
              <w:top w:val="nil"/>
              <w:left w:val="nil"/>
              <w:bottom w:val="single" w:sz="4" w:space="0" w:color="000000"/>
              <w:right w:val="single" w:sz="4" w:space="0" w:color="000000"/>
            </w:tcBorders>
            <w:shd w:val="clear" w:color="auto" w:fill="auto"/>
            <w:noWrap/>
            <w:vAlign w:val="bottom"/>
            <w:hideMark/>
          </w:tcPr>
          <w:p w14:paraId="4320BFEB" w14:textId="06368D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F7EC6" w14:textId="4989DB2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5F5B0F" w14:textId="31C10FC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94,895.68 </w:t>
            </w:r>
          </w:p>
        </w:tc>
      </w:tr>
      <w:tr w:rsidR="005235E3" w:rsidRPr="005235E3" w14:paraId="430E0BF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EDD3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A9ED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065B851B" w14:textId="5EC7EBD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000E13BC" w14:textId="3D3D20E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7CC3E" w14:textId="233BB8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03422A" w14:textId="22AC290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2,743.04 </w:t>
            </w:r>
          </w:p>
        </w:tc>
      </w:tr>
      <w:tr w:rsidR="005235E3" w:rsidRPr="005235E3" w14:paraId="7E94321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ED4B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63F26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32567B62" w14:textId="538D818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5,899.05 </w:t>
            </w:r>
          </w:p>
        </w:tc>
        <w:tc>
          <w:tcPr>
            <w:tcW w:w="810" w:type="pct"/>
            <w:tcBorders>
              <w:top w:val="nil"/>
              <w:left w:val="nil"/>
              <w:bottom w:val="single" w:sz="4" w:space="0" w:color="000000"/>
              <w:right w:val="single" w:sz="4" w:space="0" w:color="000000"/>
            </w:tcBorders>
            <w:shd w:val="clear" w:color="auto" w:fill="auto"/>
            <w:noWrap/>
            <w:vAlign w:val="bottom"/>
            <w:hideMark/>
          </w:tcPr>
          <w:p w14:paraId="3AC83A04" w14:textId="565C23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67602" w14:textId="1DD3DA4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C9FA4D" w14:textId="5F32B3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5,899.05 </w:t>
            </w:r>
          </w:p>
        </w:tc>
      </w:tr>
      <w:tr w:rsidR="005235E3" w:rsidRPr="005235E3" w14:paraId="07A4015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5184B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5CAEA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0EA51E87" w14:textId="3932DF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2,809.60 </w:t>
            </w:r>
          </w:p>
        </w:tc>
        <w:tc>
          <w:tcPr>
            <w:tcW w:w="810" w:type="pct"/>
            <w:tcBorders>
              <w:top w:val="nil"/>
              <w:left w:val="nil"/>
              <w:bottom w:val="single" w:sz="4" w:space="0" w:color="000000"/>
              <w:right w:val="single" w:sz="4" w:space="0" w:color="000000"/>
            </w:tcBorders>
            <w:shd w:val="clear" w:color="auto" w:fill="auto"/>
            <w:noWrap/>
            <w:vAlign w:val="bottom"/>
            <w:hideMark/>
          </w:tcPr>
          <w:p w14:paraId="6F90DD0F" w14:textId="3FFBA3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7D753F" w14:textId="67267A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07C1D6" w14:textId="395509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2,809.60 </w:t>
            </w:r>
          </w:p>
        </w:tc>
      </w:tr>
      <w:tr w:rsidR="005235E3" w:rsidRPr="005235E3" w14:paraId="412D112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D33A5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722B7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71FA6AD7" w14:textId="203222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2EE1A8A0" w14:textId="3BA7F9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0ED8F8" w14:textId="493DD9C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A66994" w14:textId="7D0EEE4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6,515.38 </w:t>
            </w:r>
          </w:p>
        </w:tc>
      </w:tr>
      <w:tr w:rsidR="005235E3" w:rsidRPr="005235E3" w14:paraId="7D156359"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F8F750"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2349D98" w14:textId="1A5C1F30"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5,303,473.42 </w:t>
            </w:r>
          </w:p>
        </w:tc>
        <w:tc>
          <w:tcPr>
            <w:tcW w:w="810" w:type="pct"/>
            <w:tcBorders>
              <w:top w:val="nil"/>
              <w:left w:val="nil"/>
              <w:bottom w:val="single" w:sz="4" w:space="0" w:color="000000"/>
              <w:right w:val="single" w:sz="4" w:space="0" w:color="000000"/>
            </w:tcBorders>
            <w:shd w:val="clear" w:color="D8D8D8" w:fill="D8D8D8"/>
            <w:noWrap/>
            <w:vAlign w:val="bottom"/>
            <w:hideMark/>
          </w:tcPr>
          <w:p w14:paraId="378E887E" w14:textId="39E7C46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170D0F" w14:textId="6CA29B4C"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5CEDA2" w14:textId="55A90B2F"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5,303,473.42 </w:t>
            </w:r>
          </w:p>
        </w:tc>
      </w:tr>
      <w:tr w:rsidR="005235E3" w:rsidRPr="005235E3" w14:paraId="24821C3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14525"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6610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4D941E8E" w14:textId="25ADD8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46651A75" w14:textId="2738D74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B4D16C" w14:textId="7AAABD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6D2EAAF" w14:textId="372C680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87,256.42 </w:t>
            </w:r>
          </w:p>
        </w:tc>
      </w:tr>
      <w:tr w:rsidR="005235E3" w:rsidRPr="005235E3" w14:paraId="3759D0C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81E96A"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8E4432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77F0F91E" w14:textId="5735E00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9,606.91 </w:t>
            </w:r>
          </w:p>
        </w:tc>
        <w:tc>
          <w:tcPr>
            <w:tcW w:w="810" w:type="pct"/>
            <w:tcBorders>
              <w:top w:val="nil"/>
              <w:left w:val="nil"/>
              <w:bottom w:val="single" w:sz="4" w:space="0" w:color="000000"/>
              <w:right w:val="single" w:sz="4" w:space="0" w:color="000000"/>
            </w:tcBorders>
            <w:shd w:val="clear" w:color="auto" w:fill="auto"/>
            <w:noWrap/>
            <w:vAlign w:val="bottom"/>
            <w:hideMark/>
          </w:tcPr>
          <w:p w14:paraId="7291FED0" w14:textId="71EFCE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E968C5" w14:textId="6AAD430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654D78" w14:textId="6463B16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9,606.91 </w:t>
            </w:r>
          </w:p>
        </w:tc>
      </w:tr>
      <w:tr w:rsidR="005235E3" w:rsidRPr="005235E3" w14:paraId="30684E2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AA65F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1767A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53EFB20E" w14:textId="0CACF8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2D8E94C2" w14:textId="2A93D9E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EDAFDE" w14:textId="31F0232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80A5E0" w14:textId="4EF274F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1,553.00 </w:t>
            </w:r>
          </w:p>
        </w:tc>
      </w:tr>
      <w:tr w:rsidR="005235E3" w:rsidRPr="005235E3" w14:paraId="4038234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A13F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CCB9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798C1A8D" w14:textId="68731DB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53,789.64 </w:t>
            </w:r>
          </w:p>
        </w:tc>
        <w:tc>
          <w:tcPr>
            <w:tcW w:w="810" w:type="pct"/>
            <w:tcBorders>
              <w:top w:val="nil"/>
              <w:left w:val="nil"/>
              <w:bottom w:val="single" w:sz="4" w:space="0" w:color="000000"/>
              <w:right w:val="single" w:sz="4" w:space="0" w:color="000000"/>
            </w:tcBorders>
            <w:shd w:val="clear" w:color="auto" w:fill="auto"/>
            <w:noWrap/>
            <w:vAlign w:val="bottom"/>
            <w:hideMark/>
          </w:tcPr>
          <w:p w14:paraId="0EE38F3B" w14:textId="029313D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A9596" w14:textId="635CCBF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497C74" w14:textId="247DE3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53,789.64 </w:t>
            </w:r>
          </w:p>
        </w:tc>
      </w:tr>
      <w:tr w:rsidR="005235E3" w:rsidRPr="005235E3" w14:paraId="01438DA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ADB93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7B18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57523825" w14:textId="5AD750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86,862.40 </w:t>
            </w:r>
          </w:p>
        </w:tc>
        <w:tc>
          <w:tcPr>
            <w:tcW w:w="810" w:type="pct"/>
            <w:tcBorders>
              <w:top w:val="nil"/>
              <w:left w:val="nil"/>
              <w:bottom w:val="single" w:sz="4" w:space="0" w:color="000000"/>
              <w:right w:val="single" w:sz="4" w:space="0" w:color="000000"/>
            </w:tcBorders>
            <w:shd w:val="clear" w:color="auto" w:fill="auto"/>
            <w:noWrap/>
            <w:vAlign w:val="bottom"/>
            <w:hideMark/>
          </w:tcPr>
          <w:p w14:paraId="0840D4D0" w14:textId="39A5992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30DC38" w14:textId="5EACFD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7D3412" w14:textId="203C26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86,862.40 </w:t>
            </w:r>
          </w:p>
        </w:tc>
      </w:tr>
      <w:tr w:rsidR="005235E3" w:rsidRPr="005235E3" w14:paraId="53D83CD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9EF87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AFE10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1E589410" w14:textId="53E55EB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734E2C2" w14:textId="13B2847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EC081D" w14:textId="07AC488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001FFE" w14:textId="4F9F6A2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22,500.00 </w:t>
            </w:r>
          </w:p>
        </w:tc>
      </w:tr>
      <w:tr w:rsidR="005235E3" w:rsidRPr="005235E3" w14:paraId="3D8C4E0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A3280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43EA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1C258FC0" w14:textId="0D4F67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68087A03" w14:textId="103B8B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DA6F3" w14:textId="1EF7E7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A744B" w14:textId="558B49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5,229.29 </w:t>
            </w:r>
          </w:p>
        </w:tc>
      </w:tr>
      <w:tr w:rsidR="005235E3" w:rsidRPr="005235E3" w14:paraId="6C2AB5C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ACBF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ED57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15A0D655" w14:textId="360A06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564B3E03" w14:textId="274E22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6EFB4" w14:textId="71387E1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769478" w14:textId="516F61C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0,633.32 </w:t>
            </w:r>
          </w:p>
        </w:tc>
      </w:tr>
      <w:tr w:rsidR="005235E3" w:rsidRPr="005235E3" w14:paraId="75E85C8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B983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5A32A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3255A92D" w14:textId="6DEAA0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1B47F6E5" w14:textId="4AFBF4C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D776F9" w14:textId="6DE19B6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FC08C0" w14:textId="27056D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2,430.00 </w:t>
            </w:r>
          </w:p>
        </w:tc>
      </w:tr>
      <w:tr w:rsidR="005235E3" w:rsidRPr="005235E3" w14:paraId="379D95B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31A7E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2A66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3AB594E8" w14:textId="61608EF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631E4E91" w14:textId="344F74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B8E9B1" w14:textId="7A6C334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E9FD0B" w14:textId="4691D9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4,490.94 </w:t>
            </w:r>
          </w:p>
        </w:tc>
      </w:tr>
      <w:tr w:rsidR="005235E3" w:rsidRPr="005235E3" w14:paraId="460DCE2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857E1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435F2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6AA5F504" w14:textId="1E75898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7BB58DD7" w14:textId="675AB4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0F66D0" w14:textId="60E603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8478E" w14:textId="253F9DB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71,168.82 </w:t>
            </w:r>
          </w:p>
        </w:tc>
      </w:tr>
      <w:tr w:rsidR="005235E3" w:rsidRPr="005235E3" w14:paraId="1BD3102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A978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38BA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5A906FCF" w14:textId="34D70ED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721E4D9C" w14:textId="43D83F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44BB7" w14:textId="1949490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2970A4" w14:textId="57E470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7,902.68 </w:t>
            </w:r>
          </w:p>
        </w:tc>
      </w:tr>
      <w:tr w:rsidR="005235E3" w:rsidRPr="005235E3" w14:paraId="3AFF0CC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1F9A7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746E3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4BB5F2CD" w14:textId="56F270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1E3077BE" w14:textId="51DF85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6E82A0" w14:textId="5031C3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95FC5B" w14:textId="0F6EA85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30,050.00 </w:t>
            </w:r>
          </w:p>
        </w:tc>
      </w:tr>
      <w:tr w:rsidR="005235E3" w:rsidRPr="005235E3" w14:paraId="0DAACEBE"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9AAA80"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98BD9C5" w14:textId="415C683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3,754,336.08 </w:t>
            </w:r>
          </w:p>
        </w:tc>
        <w:tc>
          <w:tcPr>
            <w:tcW w:w="810" w:type="pct"/>
            <w:tcBorders>
              <w:top w:val="nil"/>
              <w:left w:val="nil"/>
              <w:bottom w:val="single" w:sz="4" w:space="0" w:color="000000"/>
              <w:right w:val="single" w:sz="4" w:space="0" w:color="000000"/>
            </w:tcBorders>
            <w:shd w:val="clear" w:color="D8D8D8" w:fill="D8D8D8"/>
            <w:noWrap/>
            <w:vAlign w:val="bottom"/>
            <w:hideMark/>
          </w:tcPr>
          <w:p w14:paraId="052E62A4" w14:textId="2A4A70B7"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F8ADBA8" w14:textId="3009E0B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D19B111" w14:textId="0EDD17B6"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3,804,336.08 </w:t>
            </w:r>
          </w:p>
        </w:tc>
      </w:tr>
      <w:tr w:rsidR="005235E3" w:rsidRPr="005235E3" w14:paraId="43EBC67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A025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8FA6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653C2F97" w14:textId="7A66A5B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50FAA7B2" w14:textId="1F8CA61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02A76" w14:textId="787C55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069BFB2" w14:textId="4883D9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50,692.18 </w:t>
            </w:r>
          </w:p>
        </w:tc>
      </w:tr>
      <w:tr w:rsidR="005235E3" w:rsidRPr="005235E3" w14:paraId="58776DD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8880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F88B5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7205F439" w14:textId="2D89E8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2,971.28 </w:t>
            </w:r>
          </w:p>
        </w:tc>
        <w:tc>
          <w:tcPr>
            <w:tcW w:w="810" w:type="pct"/>
            <w:tcBorders>
              <w:top w:val="nil"/>
              <w:left w:val="nil"/>
              <w:bottom w:val="single" w:sz="4" w:space="0" w:color="000000"/>
              <w:right w:val="single" w:sz="4" w:space="0" w:color="000000"/>
            </w:tcBorders>
            <w:shd w:val="clear" w:color="auto" w:fill="auto"/>
            <w:noWrap/>
            <w:vAlign w:val="bottom"/>
            <w:hideMark/>
          </w:tcPr>
          <w:p w14:paraId="69771F52" w14:textId="2564049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F98D4B" w14:textId="09F213B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AE3D6E" w14:textId="3BB674D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2,971.28 </w:t>
            </w:r>
          </w:p>
        </w:tc>
      </w:tr>
      <w:tr w:rsidR="005235E3" w:rsidRPr="005235E3" w14:paraId="7A2905F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EAD5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0DF98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212B0FDB" w14:textId="55901D1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17,116.44 </w:t>
            </w:r>
          </w:p>
        </w:tc>
        <w:tc>
          <w:tcPr>
            <w:tcW w:w="810" w:type="pct"/>
            <w:tcBorders>
              <w:top w:val="nil"/>
              <w:left w:val="nil"/>
              <w:bottom w:val="single" w:sz="4" w:space="0" w:color="000000"/>
              <w:right w:val="single" w:sz="4" w:space="0" w:color="000000"/>
            </w:tcBorders>
            <w:shd w:val="clear" w:color="auto" w:fill="auto"/>
            <w:noWrap/>
            <w:vAlign w:val="bottom"/>
            <w:hideMark/>
          </w:tcPr>
          <w:p w14:paraId="0C0C0D8B" w14:textId="6A01507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703DD3" w14:textId="1ACDF7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00A78F" w14:textId="688F1D6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17,116.44 </w:t>
            </w:r>
          </w:p>
        </w:tc>
      </w:tr>
      <w:tr w:rsidR="005235E3" w:rsidRPr="005235E3" w14:paraId="14605D5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D6E00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D136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05BF4738" w14:textId="3D19A0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161BE42C" w14:textId="103DC46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D21A2" w14:textId="49280D1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D01FC9" w14:textId="5BF1356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7,730.00 </w:t>
            </w:r>
          </w:p>
        </w:tc>
      </w:tr>
      <w:tr w:rsidR="005235E3" w:rsidRPr="005235E3" w14:paraId="72ACEB1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A1EC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BDDB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53665188" w14:textId="6D3669D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1752BF40" w14:textId="4163C97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7FC2DB" w14:textId="50E934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6325C6" w14:textId="792538B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17,617.76 </w:t>
            </w:r>
          </w:p>
        </w:tc>
      </w:tr>
      <w:tr w:rsidR="005235E3" w:rsidRPr="005235E3" w14:paraId="6BA733B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3496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E437C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523BD5A2" w14:textId="740A593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5C7F7E9E" w14:textId="01F5CBB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295A47" w14:textId="37E565F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791855" w14:textId="5A04C6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51,620.22 </w:t>
            </w:r>
          </w:p>
        </w:tc>
      </w:tr>
      <w:tr w:rsidR="005235E3" w:rsidRPr="005235E3" w14:paraId="26B5C3F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8E91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924AD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044E7BF1" w14:textId="0E2F15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19,350.22 </w:t>
            </w:r>
          </w:p>
        </w:tc>
        <w:tc>
          <w:tcPr>
            <w:tcW w:w="810" w:type="pct"/>
            <w:tcBorders>
              <w:top w:val="nil"/>
              <w:left w:val="nil"/>
              <w:bottom w:val="single" w:sz="4" w:space="0" w:color="000000"/>
              <w:right w:val="single" w:sz="4" w:space="0" w:color="000000"/>
            </w:tcBorders>
            <w:shd w:val="clear" w:color="auto" w:fill="auto"/>
            <w:noWrap/>
            <w:vAlign w:val="bottom"/>
            <w:hideMark/>
          </w:tcPr>
          <w:p w14:paraId="51F591DC" w14:textId="7CD058D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E97F6F" w14:textId="32798D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CAAF5A" w14:textId="39455B6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19,350.22 </w:t>
            </w:r>
          </w:p>
        </w:tc>
      </w:tr>
      <w:tr w:rsidR="005235E3" w:rsidRPr="005235E3" w14:paraId="79C0322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2CDF3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CD33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29BFDDB1" w14:textId="26C8A5E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1,493.72 </w:t>
            </w:r>
          </w:p>
        </w:tc>
        <w:tc>
          <w:tcPr>
            <w:tcW w:w="810" w:type="pct"/>
            <w:tcBorders>
              <w:top w:val="nil"/>
              <w:left w:val="nil"/>
              <w:bottom w:val="single" w:sz="4" w:space="0" w:color="000000"/>
              <w:right w:val="single" w:sz="4" w:space="0" w:color="000000"/>
            </w:tcBorders>
            <w:shd w:val="clear" w:color="auto" w:fill="auto"/>
            <w:noWrap/>
            <w:vAlign w:val="bottom"/>
            <w:hideMark/>
          </w:tcPr>
          <w:p w14:paraId="40A89AAE" w14:textId="7AF7B4A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42D4B6" w14:textId="3F00176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E7193D" w14:textId="751E05B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1,493.72 </w:t>
            </w:r>
          </w:p>
        </w:tc>
      </w:tr>
      <w:tr w:rsidR="005235E3" w:rsidRPr="005235E3" w14:paraId="26D4423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5182D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68A8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4ACDAEB1" w14:textId="1A4296D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4FB39EFB" w14:textId="7FC2361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E6E57E" w14:textId="3BCB559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ED23E" w14:textId="619E7D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18,472.76 </w:t>
            </w:r>
          </w:p>
        </w:tc>
      </w:tr>
      <w:tr w:rsidR="005235E3" w:rsidRPr="005235E3" w14:paraId="77DB125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FDA3A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7B3B4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4A9E83FD" w14:textId="51C3178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3E3A4F49" w14:textId="0BF469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007D35" w14:textId="1023F19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D0445A" w14:textId="6C62FEC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482.96 </w:t>
            </w:r>
          </w:p>
        </w:tc>
      </w:tr>
      <w:tr w:rsidR="005235E3" w:rsidRPr="005235E3" w14:paraId="126BB7D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5AEDF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68FC3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3FA0CD1B" w14:textId="786FA2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16E959DB" w14:textId="6F1445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28E042" w14:textId="50DC6A8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2FF235" w14:textId="2D11380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4,596.44 </w:t>
            </w:r>
          </w:p>
        </w:tc>
      </w:tr>
      <w:tr w:rsidR="005235E3" w:rsidRPr="005235E3" w14:paraId="56EC6E8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9869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2DC2A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34921C93" w14:textId="67D8BFC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645EEFF1" w14:textId="17A3787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27E7C3" w14:textId="07EF15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F2FD4D" w14:textId="737A564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42,126.16 </w:t>
            </w:r>
          </w:p>
        </w:tc>
      </w:tr>
      <w:tr w:rsidR="005235E3" w:rsidRPr="005235E3" w14:paraId="683635C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591F1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B6ED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6EA8A0CC" w14:textId="749734B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562D98C3" w14:textId="56E0A0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4A44FC" w14:textId="760B6E0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4550B5" w14:textId="675870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2,312.68 </w:t>
            </w:r>
          </w:p>
        </w:tc>
      </w:tr>
      <w:tr w:rsidR="005235E3" w:rsidRPr="005235E3" w14:paraId="250E55E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AD1A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0A389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ainza</w:t>
            </w:r>
          </w:p>
        </w:tc>
        <w:tc>
          <w:tcPr>
            <w:tcW w:w="810" w:type="pct"/>
            <w:tcBorders>
              <w:top w:val="nil"/>
              <w:left w:val="nil"/>
              <w:bottom w:val="single" w:sz="4" w:space="0" w:color="000000"/>
              <w:right w:val="single" w:sz="4" w:space="0" w:color="000000"/>
            </w:tcBorders>
            <w:shd w:val="clear" w:color="auto" w:fill="auto"/>
            <w:noWrap/>
            <w:vAlign w:val="bottom"/>
            <w:hideMark/>
          </w:tcPr>
          <w:p w14:paraId="27296D19" w14:textId="124F43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7,118.90 </w:t>
            </w:r>
          </w:p>
        </w:tc>
        <w:tc>
          <w:tcPr>
            <w:tcW w:w="810" w:type="pct"/>
            <w:tcBorders>
              <w:top w:val="nil"/>
              <w:left w:val="nil"/>
              <w:bottom w:val="single" w:sz="4" w:space="0" w:color="000000"/>
              <w:right w:val="single" w:sz="4" w:space="0" w:color="000000"/>
            </w:tcBorders>
            <w:shd w:val="clear" w:color="auto" w:fill="auto"/>
            <w:noWrap/>
            <w:vAlign w:val="bottom"/>
            <w:hideMark/>
          </w:tcPr>
          <w:p w14:paraId="7B4B0EB4" w14:textId="1D31919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7FF931" w14:textId="4CE7D3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879290" w14:textId="74D8844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7,118.90 </w:t>
            </w:r>
          </w:p>
        </w:tc>
      </w:tr>
      <w:tr w:rsidR="005235E3" w:rsidRPr="005235E3" w14:paraId="2EB85FC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029CF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BA67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563DDFB2" w14:textId="3BE3359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1EBB9FE9" w14:textId="4CD2A4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F264DE" w14:textId="41A6D92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146D77" w14:textId="021BE0C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2,569.16 </w:t>
            </w:r>
          </w:p>
        </w:tc>
      </w:tr>
      <w:tr w:rsidR="005235E3" w:rsidRPr="005235E3" w14:paraId="2645EFF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3E035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3227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091DB41B" w14:textId="5319492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66,244.78 </w:t>
            </w:r>
          </w:p>
        </w:tc>
        <w:tc>
          <w:tcPr>
            <w:tcW w:w="810" w:type="pct"/>
            <w:tcBorders>
              <w:top w:val="nil"/>
              <w:left w:val="nil"/>
              <w:bottom w:val="single" w:sz="4" w:space="0" w:color="000000"/>
              <w:right w:val="single" w:sz="4" w:space="0" w:color="000000"/>
            </w:tcBorders>
            <w:shd w:val="clear" w:color="auto" w:fill="auto"/>
            <w:noWrap/>
            <w:vAlign w:val="bottom"/>
            <w:hideMark/>
          </w:tcPr>
          <w:p w14:paraId="53931BDE" w14:textId="69B190D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A0E5FE" w14:textId="6D8831A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A43304" w14:textId="29CAA1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66,244.78 </w:t>
            </w:r>
          </w:p>
        </w:tc>
      </w:tr>
      <w:tr w:rsidR="005235E3" w:rsidRPr="005235E3" w14:paraId="47F7A32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332C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8F5BD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49C37B15" w14:textId="7095A0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30,048.46 </w:t>
            </w:r>
          </w:p>
        </w:tc>
        <w:tc>
          <w:tcPr>
            <w:tcW w:w="810" w:type="pct"/>
            <w:tcBorders>
              <w:top w:val="nil"/>
              <w:left w:val="nil"/>
              <w:bottom w:val="single" w:sz="4" w:space="0" w:color="000000"/>
              <w:right w:val="single" w:sz="4" w:space="0" w:color="000000"/>
            </w:tcBorders>
            <w:shd w:val="clear" w:color="auto" w:fill="auto"/>
            <w:noWrap/>
            <w:vAlign w:val="bottom"/>
            <w:hideMark/>
          </w:tcPr>
          <w:p w14:paraId="6B55BA01" w14:textId="40C1A1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CDAF59" w14:textId="04E1CC8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CCD441" w14:textId="1C120A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30,048.46 </w:t>
            </w:r>
          </w:p>
        </w:tc>
      </w:tr>
      <w:tr w:rsidR="005235E3" w:rsidRPr="005235E3" w14:paraId="200B7B4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B957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2D9B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13C629C2" w14:textId="20432B6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343CA269" w14:textId="097EE7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2F730F" w14:textId="455811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DC2EA" w14:textId="3516E99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60,430.04 </w:t>
            </w:r>
          </w:p>
        </w:tc>
      </w:tr>
      <w:tr w:rsidR="005235E3" w:rsidRPr="005235E3" w14:paraId="5B3FDA8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8423D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5F9D9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022C6878" w14:textId="6DF5CC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7CB07E2F" w14:textId="5628FE1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E5D2EE" w14:textId="57978E3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D9B6A0" w14:textId="4575D32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28,458.20 </w:t>
            </w:r>
          </w:p>
        </w:tc>
      </w:tr>
      <w:tr w:rsidR="005235E3" w:rsidRPr="005235E3" w14:paraId="562FD2B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AEAAE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DE6B0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0DBCDDF6" w14:textId="0E62F4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219BE7DB" w14:textId="05B226F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1A8CF4" w14:textId="45F127E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9E6906" w14:textId="2C47CE3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4,242.92 </w:t>
            </w:r>
          </w:p>
        </w:tc>
      </w:tr>
      <w:tr w:rsidR="005235E3" w:rsidRPr="005235E3" w14:paraId="7819B09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4620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22217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4A6B2B39" w14:textId="0ED679B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2,115.88 </w:t>
            </w:r>
          </w:p>
        </w:tc>
        <w:tc>
          <w:tcPr>
            <w:tcW w:w="810" w:type="pct"/>
            <w:tcBorders>
              <w:top w:val="nil"/>
              <w:left w:val="nil"/>
              <w:bottom w:val="single" w:sz="4" w:space="0" w:color="000000"/>
              <w:right w:val="single" w:sz="4" w:space="0" w:color="000000"/>
            </w:tcBorders>
            <w:shd w:val="clear" w:color="auto" w:fill="auto"/>
            <w:noWrap/>
            <w:vAlign w:val="bottom"/>
            <w:hideMark/>
          </w:tcPr>
          <w:p w14:paraId="0C6604C0" w14:textId="15C4C59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D0E176" w14:textId="3A5607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66500C" w14:textId="283F803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2,115.88 </w:t>
            </w:r>
          </w:p>
        </w:tc>
      </w:tr>
      <w:tr w:rsidR="005235E3" w:rsidRPr="005235E3" w14:paraId="3294764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97FDE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43C3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5DB60342" w14:textId="3E40E7D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2AA7E48D" w14:textId="1A42F86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F7CC71" w14:textId="1E99318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6ACF04" w14:textId="2EF2C62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2,807.88 </w:t>
            </w:r>
          </w:p>
        </w:tc>
      </w:tr>
      <w:tr w:rsidR="005235E3" w:rsidRPr="005235E3" w14:paraId="15B2FAD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89CFD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F658D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46BB4117" w14:textId="19C13FC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0,958.80 </w:t>
            </w:r>
          </w:p>
        </w:tc>
        <w:tc>
          <w:tcPr>
            <w:tcW w:w="810" w:type="pct"/>
            <w:tcBorders>
              <w:top w:val="nil"/>
              <w:left w:val="nil"/>
              <w:bottom w:val="single" w:sz="4" w:space="0" w:color="000000"/>
              <w:right w:val="single" w:sz="4" w:space="0" w:color="000000"/>
            </w:tcBorders>
            <w:shd w:val="clear" w:color="auto" w:fill="auto"/>
            <w:noWrap/>
            <w:vAlign w:val="bottom"/>
            <w:hideMark/>
          </w:tcPr>
          <w:p w14:paraId="18BCFB68" w14:textId="642D9BB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057569" w14:textId="085FC6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761290" w14:textId="713A05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0,958.80 </w:t>
            </w:r>
          </w:p>
        </w:tc>
      </w:tr>
      <w:tr w:rsidR="005235E3" w:rsidRPr="005235E3" w14:paraId="3CE6E2D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E3D3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8E128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676AD3A9" w14:textId="64453F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15,945.23 </w:t>
            </w:r>
          </w:p>
        </w:tc>
        <w:tc>
          <w:tcPr>
            <w:tcW w:w="810" w:type="pct"/>
            <w:tcBorders>
              <w:top w:val="nil"/>
              <w:left w:val="nil"/>
              <w:bottom w:val="single" w:sz="4" w:space="0" w:color="000000"/>
              <w:right w:val="single" w:sz="4" w:space="0" w:color="000000"/>
            </w:tcBorders>
            <w:shd w:val="clear" w:color="auto" w:fill="auto"/>
            <w:noWrap/>
            <w:vAlign w:val="bottom"/>
            <w:hideMark/>
          </w:tcPr>
          <w:p w14:paraId="0846E0D3" w14:textId="4945E8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2BBDBE" w14:textId="74ECCB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1AF99E" w14:textId="6ECA8B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15,945.23 </w:t>
            </w:r>
          </w:p>
        </w:tc>
      </w:tr>
      <w:tr w:rsidR="005235E3" w:rsidRPr="005235E3" w14:paraId="627F3CD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90DA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E7FD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636B145A" w14:textId="5752306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1DF89D59" w14:textId="54E81B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916A1" w14:textId="735B861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A5FA47" w14:textId="4564FBE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82,045.18 </w:t>
            </w:r>
          </w:p>
        </w:tc>
      </w:tr>
      <w:tr w:rsidR="005235E3" w:rsidRPr="005235E3" w14:paraId="629627F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D4BF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8DA8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3793B6DF" w14:textId="256BEA3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38DB5657" w14:textId="6A88E0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8C0C77" w14:textId="789528C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C7084D" w14:textId="6B73490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91,480.00 </w:t>
            </w:r>
          </w:p>
        </w:tc>
      </w:tr>
      <w:tr w:rsidR="005235E3" w:rsidRPr="005235E3" w14:paraId="68FD54A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893A0E"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84EB7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424975BE" w14:textId="10A8939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1736C148" w14:textId="0B58A0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A1B708" w14:textId="2E5E27C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F77983" w14:textId="305B726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91,506.28 </w:t>
            </w:r>
          </w:p>
        </w:tc>
      </w:tr>
      <w:tr w:rsidR="005235E3" w:rsidRPr="005235E3" w14:paraId="39B4BDF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A48D9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D993C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6E082285" w14:textId="4EBB20C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49213C9B" w14:textId="7EA7777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1EDC8E" w14:textId="30F008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FFE9B0" w14:textId="4C5C56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79,547.69 </w:t>
            </w:r>
          </w:p>
        </w:tc>
      </w:tr>
      <w:tr w:rsidR="005235E3" w:rsidRPr="005235E3" w14:paraId="3C34006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8429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50360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1234D4AE" w14:textId="2F96EB5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63,941.74 </w:t>
            </w:r>
          </w:p>
        </w:tc>
        <w:tc>
          <w:tcPr>
            <w:tcW w:w="810" w:type="pct"/>
            <w:tcBorders>
              <w:top w:val="nil"/>
              <w:left w:val="nil"/>
              <w:bottom w:val="single" w:sz="4" w:space="0" w:color="000000"/>
              <w:right w:val="single" w:sz="4" w:space="0" w:color="000000"/>
            </w:tcBorders>
            <w:shd w:val="clear" w:color="auto" w:fill="auto"/>
            <w:noWrap/>
            <w:vAlign w:val="bottom"/>
            <w:hideMark/>
          </w:tcPr>
          <w:p w14:paraId="0FCFC48C" w14:textId="40AC6D6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B3DE37" w14:textId="1272A6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60B606" w14:textId="7FEAC2E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63,941.74 </w:t>
            </w:r>
          </w:p>
        </w:tc>
      </w:tr>
      <w:tr w:rsidR="005235E3" w:rsidRPr="005235E3" w14:paraId="26797AD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009C4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82B5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09241A8D" w14:textId="4536C28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491B5A8E" w14:textId="3BFF7CB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6DD06E" w14:textId="6492F0C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E1D371" w14:textId="21CF9FA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7,703.44 </w:t>
            </w:r>
          </w:p>
        </w:tc>
      </w:tr>
      <w:tr w:rsidR="005235E3" w:rsidRPr="005235E3" w14:paraId="405E55E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69FC9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0D1EE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406848A8" w14:textId="5C0AB1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7BB837B5" w14:textId="3ED1467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3E236C" w14:textId="6E53615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E1CC10" w14:textId="5DA300A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3,816.76 </w:t>
            </w:r>
          </w:p>
        </w:tc>
      </w:tr>
      <w:tr w:rsidR="005235E3" w:rsidRPr="005235E3" w14:paraId="7D30347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1914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FF46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30505E40" w14:textId="2FAE58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8,570.18 </w:t>
            </w:r>
          </w:p>
        </w:tc>
        <w:tc>
          <w:tcPr>
            <w:tcW w:w="810" w:type="pct"/>
            <w:tcBorders>
              <w:top w:val="nil"/>
              <w:left w:val="nil"/>
              <w:bottom w:val="single" w:sz="4" w:space="0" w:color="000000"/>
              <w:right w:val="single" w:sz="4" w:space="0" w:color="000000"/>
            </w:tcBorders>
            <w:shd w:val="clear" w:color="auto" w:fill="auto"/>
            <w:noWrap/>
            <w:vAlign w:val="bottom"/>
            <w:hideMark/>
          </w:tcPr>
          <w:p w14:paraId="163C8BA1" w14:textId="4514AC1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C569D2" w14:textId="1A09C0E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7957F5" w14:textId="0D55DB6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8,570.18 </w:t>
            </w:r>
          </w:p>
        </w:tc>
      </w:tr>
      <w:tr w:rsidR="005235E3" w:rsidRPr="005235E3" w14:paraId="00DC5F3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59604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CF02F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8B1BE02" w14:textId="3D97D5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45D32B5E" w14:textId="59B2005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338A6B" w14:textId="5A477B9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51F979" w14:textId="17FCE9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97,057.28 </w:t>
            </w:r>
          </w:p>
        </w:tc>
      </w:tr>
      <w:tr w:rsidR="005235E3" w:rsidRPr="005235E3" w14:paraId="16E1C85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3C922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C084B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3B13B70" w14:textId="3818FF5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23,237.54 </w:t>
            </w:r>
          </w:p>
        </w:tc>
        <w:tc>
          <w:tcPr>
            <w:tcW w:w="810" w:type="pct"/>
            <w:tcBorders>
              <w:top w:val="nil"/>
              <w:left w:val="nil"/>
              <w:bottom w:val="single" w:sz="4" w:space="0" w:color="000000"/>
              <w:right w:val="single" w:sz="4" w:space="0" w:color="000000"/>
            </w:tcBorders>
            <w:shd w:val="clear" w:color="auto" w:fill="auto"/>
            <w:noWrap/>
            <w:vAlign w:val="bottom"/>
            <w:hideMark/>
          </w:tcPr>
          <w:p w14:paraId="114201AF" w14:textId="35BFB6D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474512" w14:textId="0BCC938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317EFF" w14:textId="765AA1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23,237.54 </w:t>
            </w:r>
          </w:p>
        </w:tc>
      </w:tr>
      <w:tr w:rsidR="005235E3" w:rsidRPr="005235E3" w14:paraId="71C6CED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0006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AC7C3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4025E2C8" w14:textId="1A05E3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0879F138" w14:textId="52436F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7ADA9" w14:textId="33EA5C6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3E0EB4" w14:textId="04E7C32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33,077.76 </w:t>
            </w:r>
          </w:p>
        </w:tc>
      </w:tr>
      <w:tr w:rsidR="005235E3" w:rsidRPr="005235E3" w14:paraId="6026F04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A7BA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65A1D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6BFE5A31" w14:textId="62ECE6D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17D706A2" w14:textId="5F429A0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264002" w14:textId="12FF7FB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724751" w14:textId="606DBC5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1,152.72 </w:t>
            </w:r>
          </w:p>
        </w:tc>
      </w:tr>
      <w:tr w:rsidR="005235E3" w:rsidRPr="005235E3" w14:paraId="4D9E4BE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DCA55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EDFE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249F9135" w14:textId="1B7012C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18926943" w14:textId="5FDA806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DCDBFF" w14:textId="5A5164A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F0A95F" w14:textId="3DF8ED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70,584.32 </w:t>
            </w:r>
          </w:p>
        </w:tc>
      </w:tr>
      <w:tr w:rsidR="005235E3" w:rsidRPr="005235E3" w14:paraId="1D3E7D7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D36F3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F03B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661FA401" w14:textId="4A4959E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719,092.12 </w:t>
            </w:r>
          </w:p>
        </w:tc>
        <w:tc>
          <w:tcPr>
            <w:tcW w:w="810" w:type="pct"/>
            <w:tcBorders>
              <w:top w:val="nil"/>
              <w:left w:val="nil"/>
              <w:bottom w:val="single" w:sz="4" w:space="0" w:color="000000"/>
              <w:right w:val="single" w:sz="4" w:space="0" w:color="000000"/>
            </w:tcBorders>
            <w:shd w:val="clear" w:color="auto" w:fill="auto"/>
            <w:noWrap/>
            <w:vAlign w:val="bottom"/>
            <w:hideMark/>
          </w:tcPr>
          <w:p w14:paraId="66E3B099" w14:textId="7FB622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FACF8C" w14:textId="10CCDD7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F91243" w14:textId="5F19562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719,092.12 </w:t>
            </w:r>
          </w:p>
        </w:tc>
      </w:tr>
      <w:tr w:rsidR="005235E3" w:rsidRPr="005235E3" w14:paraId="6B5BD66C"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601214"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5DA2468E" w14:textId="14B82057"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5,604,47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3579A5C1" w14:textId="2A5FFBD5"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6D8BF32" w14:textId="36442B8F"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42BB217" w14:textId="112BDCF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5,604,475.38 </w:t>
            </w:r>
          </w:p>
        </w:tc>
      </w:tr>
      <w:tr w:rsidR="005235E3" w:rsidRPr="005235E3" w14:paraId="634AEBF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3DE4A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7A62A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14270459" w14:textId="081AF1E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434,456.38 </w:t>
            </w:r>
          </w:p>
        </w:tc>
        <w:tc>
          <w:tcPr>
            <w:tcW w:w="810" w:type="pct"/>
            <w:tcBorders>
              <w:top w:val="nil"/>
              <w:left w:val="nil"/>
              <w:bottom w:val="single" w:sz="4" w:space="0" w:color="000000"/>
              <w:right w:val="single" w:sz="4" w:space="0" w:color="000000"/>
            </w:tcBorders>
            <w:shd w:val="clear" w:color="auto" w:fill="auto"/>
            <w:noWrap/>
            <w:vAlign w:val="bottom"/>
            <w:hideMark/>
          </w:tcPr>
          <w:p w14:paraId="37DE8AD9" w14:textId="5C9C2E2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1695E" w14:textId="7FAB8F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B42060" w14:textId="248745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434,456.38 </w:t>
            </w:r>
          </w:p>
        </w:tc>
      </w:tr>
      <w:tr w:rsidR="005235E3" w:rsidRPr="005235E3" w14:paraId="142E8DC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4C8FC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4554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gamanoc</w:t>
            </w:r>
          </w:p>
        </w:tc>
        <w:tc>
          <w:tcPr>
            <w:tcW w:w="810" w:type="pct"/>
            <w:tcBorders>
              <w:top w:val="nil"/>
              <w:left w:val="nil"/>
              <w:bottom w:val="single" w:sz="4" w:space="0" w:color="000000"/>
              <w:right w:val="single" w:sz="4" w:space="0" w:color="000000"/>
            </w:tcBorders>
            <w:shd w:val="clear" w:color="auto" w:fill="auto"/>
            <w:noWrap/>
            <w:vAlign w:val="bottom"/>
            <w:hideMark/>
          </w:tcPr>
          <w:p w14:paraId="62B76C89" w14:textId="50DA07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15,549.00 </w:t>
            </w:r>
          </w:p>
        </w:tc>
        <w:tc>
          <w:tcPr>
            <w:tcW w:w="810" w:type="pct"/>
            <w:tcBorders>
              <w:top w:val="nil"/>
              <w:left w:val="nil"/>
              <w:bottom w:val="single" w:sz="4" w:space="0" w:color="000000"/>
              <w:right w:val="single" w:sz="4" w:space="0" w:color="000000"/>
            </w:tcBorders>
            <w:shd w:val="clear" w:color="auto" w:fill="auto"/>
            <w:noWrap/>
            <w:vAlign w:val="bottom"/>
            <w:hideMark/>
          </w:tcPr>
          <w:p w14:paraId="31CBC060" w14:textId="28F0FC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FFF55" w14:textId="1834F0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365A0" w14:textId="3F0E18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15,549.00 </w:t>
            </w:r>
          </w:p>
        </w:tc>
      </w:tr>
      <w:tr w:rsidR="005235E3" w:rsidRPr="005235E3" w14:paraId="0083039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2FA2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431CE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43B8C45A" w14:textId="2CC92E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225182E5" w14:textId="164F239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1748A2" w14:textId="547D1F4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4A4698" w14:textId="0AF975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6,490.00 </w:t>
            </w:r>
          </w:p>
        </w:tc>
      </w:tr>
      <w:tr w:rsidR="005235E3" w:rsidRPr="005235E3" w14:paraId="5E9868D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2DB7E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5296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61415B55" w14:textId="41E422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2359B7B4" w14:textId="437F490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E9367A" w14:textId="2E8D209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DBC81A" w14:textId="07D3902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47,980.00 </w:t>
            </w:r>
          </w:p>
        </w:tc>
      </w:tr>
      <w:tr w:rsidR="005235E3" w:rsidRPr="005235E3" w14:paraId="2A41319F"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B8A7A"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27FC39E5" w14:textId="54E2084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216,276.32 </w:t>
            </w:r>
          </w:p>
        </w:tc>
        <w:tc>
          <w:tcPr>
            <w:tcW w:w="810" w:type="pct"/>
            <w:tcBorders>
              <w:top w:val="nil"/>
              <w:left w:val="nil"/>
              <w:bottom w:val="single" w:sz="4" w:space="0" w:color="000000"/>
              <w:right w:val="single" w:sz="4" w:space="0" w:color="000000"/>
            </w:tcBorders>
            <w:shd w:val="clear" w:color="D8D8D8" w:fill="D8D8D8"/>
            <w:noWrap/>
            <w:vAlign w:val="bottom"/>
            <w:hideMark/>
          </w:tcPr>
          <w:p w14:paraId="1245DC4A" w14:textId="5531CC65"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20AB0C" w14:textId="675217AB"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94EACA0" w14:textId="517D4D8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216,276.32 </w:t>
            </w:r>
          </w:p>
        </w:tc>
      </w:tr>
      <w:tr w:rsidR="005235E3" w:rsidRPr="005235E3" w14:paraId="203937B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195CC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092B1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74C6E14D" w14:textId="4F669E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0CBE3FE9" w14:textId="59B0AE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A687B6" w14:textId="1813664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1488F" w14:textId="2365C97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16,151.00 </w:t>
            </w:r>
          </w:p>
        </w:tc>
      </w:tr>
      <w:tr w:rsidR="005235E3" w:rsidRPr="005235E3" w14:paraId="255E2C3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1C4AC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E6E0E4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4F25E2E0" w14:textId="4A7DAE1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7B7D909A" w14:textId="46C633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14CFF" w14:textId="033D55A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939F96" w14:textId="7D510E9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4,226.50 </w:t>
            </w:r>
          </w:p>
        </w:tc>
      </w:tr>
      <w:tr w:rsidR="005235E3" w:rsidRPr="005235E3" w14:paraId="0970C7E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D3E57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7071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627880D5" w14:textId="3E58338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700.00 </w:t>
            </w:r>
          </w:p>
        </w:tc>
        <w:tc>
          <w:tcPr>
            <w:tcW w:w="810" w:type="pct"/>
            <w:tcBorders>
              <w:top w:val="nil"/>
              <w:left w:val="nil"/>
              <w:bottom w:val="single" w:sz="4" w:space="0" w:color="000000"/>
              <w:right w:val="single" w:sz="4" w:space="0" w:color="000000"/>
            </w:tcBorders>
            <w:shd w:val="clear" w:color="auto" w:fill="auto"/>
            <w:noWrap/>
            <w:vAlign w:val="bottom"/>
            <w:hideMark/>
          </w:tcPr>
          <w:p w14:paraId="43F3460B" w14:textId="7F1499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D2E597" w14:textId="29AE2B3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ECAA4" w14:textId="28F9B48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700.00 </w:t>
            </w:r>
          </w:p>
        </w:tc>
      </w:tr>
      <w:tr w:rsidR="005235E3" w:rsidRPr="005235E3" w14:paraId="7693A9D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B29A7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D09D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56CE8C6A" w14:textId="2A06586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4CED9127" w14:textId="653816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E66C6B" w14:textId="53EA9AA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A2A40" w14:textId="1CFF6A7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3,192.50 </w:t>
            </w:r>
          </w:p>
        </w:tc>
      </w:tr>
      <w:tr w:rsidR="005235E3" w:rsidRPr="005235E3" w14:paraId="1AB024A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8BAF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58447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ndaon</w:t>
            </w:r>
          </w:p>
        </w:tc>
        <w:tc>
          <w:tcPr>
            <w:tcW w:w="810" w:type="pct"/>
            <w:tcBorders>
              <w:top w:val="nil"/>
              <w:left w:val="nil"/>
              <w:bottom w:val="single" w:sz="4" w:space="0" w:color="000000"/>
              <w:right w:val="single" w:sz="4" w:space="0" w:color="000000"/>
            </w:tcBorders>
            <w:shd w:val="clear" w:color="auto" w:fill="auto"/>
            <w:noWrap/>
            <w:vAlign w:val="bottom"/>
            <w:hideMark/>
          </w:tcPr>
          <w:p w14:paraId="254709FB" w14:textId="27C71C9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0,475.00 </w:t>
            </w:r>
          </w:p>
        </w:tc>
        <w:tc>
          <w:tcPr>
            <w:tcW w:w="810" w:type="pct"/>
            <w:tcBorders>
              <w:top w:val="nil"/>
              <w:left w:val="nil"/>
              <w:bottom w:val="single" w:sz="4" w:space="0" w:color="000000"/>
              <w:right w:val="single" w:sz="4" w:space="0" w:color="000000"/>
            </w:tcBorders>
            <w:shd w:val="clear" w:color="auto" w:fill="auto"/>
            <w:noWrap/>
            <w:vAlign w:val="bottom"/>
            <w:hideMark/>
          </w:tcPr>
          <w:p w14:paraId="3156B4FB" w14:textId="5680F1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69D002" w14:textId="725866E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5DB9DE" w14:textId="43CDB7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0,475.00 </w:t>
            </w:r>
          </w:p>
        </w:tc>
      </w:tr>
      <w:tr w:rsidR="005235E3" w:rsidRPr="005235E3" w14:paraId="79B1BCE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B24E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3DD5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3B8FB650" w14:textId="536EF55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1351F534" w14:textId="379F85B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89312" w14:textId="21495F9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6F08CE" w14:textId="1645E6C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4,420.00 </w:t>
            </w:r>
          </w:p>
        </w:tc>
      </w:tr>
      <w:tr w:rsidR="005235E3" w:rsidRPr="005235E3" w14:paraId="0413A98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98DC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05E9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6228834A" w14:textId="0F6C93B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4741AAF0" w14:textId="54A220F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479919" w14:textId="3E86BB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C91ABC" w14:textId="09F6293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2,634.00 </w:t>
            </w:r>
          </w:p>
        </w:tc>
      </w:tr>
      <w:tr w:rsidR="005235E3" w:rsidRPr="005235E3" w14:paraId="47E300F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5AF35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50D0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234235B1" w14:textId="3DF7B7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3E128C59" w14:textId="5CB193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9F07A3" w14:textId="65B675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4DD85" w14:textId="2F8007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6,792.50 </w:t>
            </w:r>
          </w:p>
        </w:tc>
      </w:tr>
      <w:tr w:rsidR="005235E3" w:rsidRPr="005235E3" w14:paraId="78A2064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A9192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3634E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lanas</w:t>
            </w:r>
          </w:p>
        </w:tc>
        <w:tc>
          <w:tcPr>
            <w:tcW w:w="810" w:type="pct"/>
            <w:tcBorders>
              <w:top w:val="nil"/>
              <w:left w:val="nil"/>
              <w:bottom w:val="single" w:sz="4" w:space="0" w:color="000000"/>
              <w:right w:val="single" w:sz="4" w:space="0" w:color="000000"/>
            </w:tcBorders>
            <w:shd w:val="clear" w:color="auto" w:fill="auto"/>
            <w:noWrap/>
            <w:vAlign w:val="bottom"/>
            <w:hideMark/>
          </w:tcPr>
          <w:p w14:paraId="5E982595" w14:textId="6D7D18F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4,260.00 </w:t>
            </w:r>
          </w:p>
        </w:tc>
        <w:tc>
          <w:tcPr>
            <w:tcW w:w="810" w:type="pct"/>
            <w:tcBorders>
              <w:top w:val="nil"/>
              <w:left w:val="nil"/>
              <w:bottom w:val="single" w:sz="4" w:space="0" w:color="000000"/>
              <w:right w:val="single" w:sz="4" w:space="0" w:color="000000"/>
            </w:tcBorders>
            <w:shd w:val="clear" w:color="auto" w:fill="auto"/>
            <w:noWrap/>
            <w:vAlign w:val="bottom"/>
            <w:hideMark/>
          </w:tcPr>
          <w:p w14:paraId="0DE6B0A8" w14:textId="40218B0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13C33E" w14:textId="5124738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3613CB" w14:textId="4D6B10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4,260.00 </w:t>
            </w:r>
          </w:p>
        </w:tc>
      </w:tr>
      <w:tr w:rsidR="005235E3" w:rsidRPr="005235E3" w14:paraId="16BFEE3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D86A3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0EE9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o V. Corpuz (Limbuhan)</w:t>
            </w:r>
          </w:p>
        </w:tc>
        <w:tc>
          <w:tcPr>
            <w:tcW w:w="810" w:type="pct"/>
            <w:tcBorders>
              <w:top w:val="nil"/>
              <w:left w:val="nil"/>
              <w:bottom w:val="single" w:sz="4" w:space="0" w:color="000000"/>
              <w:right w:val="single" w:sz="4" w:space="0" w:color="000000"/>
            </w:tcBorders>
            <w:shd w:val="clear" w:color="auto" w:fill="auto"/>
            <w:noWrap/>
            <w:vAlign w:val="bottom"/>
            <w:hideMark/>
          </w:tcPr>
          <w:p w14:paraId="167E12DD" w14:textId="418CC2B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2,840.00 </w:t>
            </w:r>
          </w:p>
        </w:tc>
        <w:tc>
          <w:tcPr>
            <w:tcW w:w="810" w:type="pct"/>
            <w:tcBorders>
              <w:top w:val="nil"/>
              <w:left w:val="nil"/>
              <w:bottom w:val="single" w:sz="4" w:space="0" w:color="000000"/>
              <w:right w:val="single" w:sz="4" w:space="0" w:color="000000"/>
            </w:tcBorders>
            <w:shd w:val="clear" w:color="auto" w:fill="auto"/>
            <w:noWrap/>
            <w:vAlign w:val="bottom"/>
            <w:hideMark/>
          </w:tcPr>
          <w:p w14:paraId="7DA6735C" w14:textId="757F9D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490C5" w14:textId="26B679F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52DB9D" w14:textId="2EF7AC2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2,840.00 </w:t>
            </w:r>
          </w:p>
        </w:tc>
      </w:tr>
      <w:tr w:rsidR="005235E3" w:rsidRPr="005235E3" w14:paraId="4F5C1E7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22F8E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B32A2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8650684" w14:textId="78474A8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46B7C274" w14:textId="45C06D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ABC771" w14:textId="7AF184A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0EF1B8" w14:textId="03A4608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95,535.00 </w:t>
            </w:r>
          </w:p>
        </w:tc>
      </w:tr>
      <w:tr w:rsidR="005235E3" w:rsidRPr="005235E3" w14:paraId="1419530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09E0C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FFE29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10A4A794" w14:textId="40E1608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5,049.82 </w:t>
            </w:r>
          </w:p>
        </w:tc>
        <w:tc>
          <w:tcPr>
            <w:tcW w:w="810" w:type="pct"/>
            <w:tcBorders>
              <w:top w:val="nil"/>
              <w:left w:val="nil"/>
              <w:bottom w:val="single" w:sz="4" w:space="0" w:color="000000"/>
              <w:right w:val="single" w:sz="4" w:space="0" w:color="000000"/>
            </w:tcBorders>
            <w:shd w:val="clear" w:color="auto" w:fill="auto"/>
            <w:noWrap/>
            <w:vAlign w:val="bottom"/>
            <w:hideMark/>
          </w:tcPr>
          <w:p w14:paraId="17BDA1C0" w14:textId="3FFD0A5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F2F314" w14:textId="17E4321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64262C" w14:textId="2D8AD0F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5,049.82 </w:t>
            </w:r>
          </w:p>
        </w:tc>
      </w:tr>
      <w:tr w:rsidR="005235E3" w:rsidRPr="005235E3" w14:paraId="0784DB8C"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923238"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459D548D" w14:textId="4B0D3E9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0,935,018.80 </w:t>
            </w:r>
          </w:p>
        </w:tc>
        <w:tc>
          <w:tcPr>
            <w:tcW w:w="810" w:type="pct"/>
            <w:tcBorders>
              <w:top w:val="nil"/>
              <w:left w:val="nil"/>
              <w:bottom w:val="single" w:sz="4" w:space="0" w:color="000000"/>
              <w:right w:val="single" w:sz="4" w:space="0" w:color="000000"/>
            </w:tcBorders>
            <w:shd w:val="clear" w:color="D8D8D8" w:fill="D8D8D8"/>
            <w:noWrap/>
            <w:vAlign w:val="bottom"/>
            <w:hideMark/>
          </w:tcPr>
          <w:p w14:paraId="3FC186A1" w14:textId="202903B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E56AD6B" w14:textId="2CD9160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E47E764" w14:textId="1543844F"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2,516,218.80 </w:t>
            </w:r>
          </w:p>
        </w:tc>
      </w:tr>
      <w:tr w:rsidR="005235E3" w:rsidRPr="005235E3" w14:paraId="209EEBB0"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EE732C6"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56939026" w14:textId="5AFF1F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760DE0D0" w14:textId="3E37871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671B1" w14:textId="38CEC5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3F45CF5" w14:textId="538E670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164,288.77 </w:t>
            </w:r>
          </w:p>
        </w:tc>
      </w:tr>
      <w:tr w:rsidR="005235E3" w:rsidRPr="005235E3" w14:paraId="75FBE3B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479C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FD18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41952D63" w14:textId="65FC38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12FAFB8B" w14:textId="32AD26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90CF66" w14:textId="5C30FE8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7155F7" w14:textId="7320B9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2,882.44 </w:t>
            </w:r>
          </w:p>
        </w:tc>
      </w:tr>
      <w:tr w:rsidR="005235E3" w:rsidRPr="005235E3" w14:paraId="143FEA4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5C78A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8D013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0D74B2CA" w14:textId="0A4116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00,258.54 </w:t>
            </w:r>
          </w:p>
        </w:tc>
        <w:tc>
          <w:tcPr>
            <w:tcW w:w="810" w:type="pct"/>
            <w:tcBorders>
              <w:top w:val="nil"/>
              <w:left w:val="nil"/>
              <w:bottom w:val="single" w:sz="4" w:space="0" w:color="000000"/>
              <w:right w:val="single" w:sz="4" w:space="0" w:color="000000"/>
            </w:tcBorders>
            <w:shd w:val="clear" w:color="auto" w:fill="auto"/>
            <w:noWrap/>
            <w:vAlign w:val="bottom"/>
            <w:hideMark/>
          </w:tcPr>
          <w:p w14:paraId="50FBA302" w14:textId="5B3B050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96355" w14:textId="5A86210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54AB63" w14:textId="3B4671F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00,258.54 </w:t>
            </w:r>
          </w:p>
        </w:tc>
      </w:tr>
      <w:tr w:rsidR="005235E3" w:rsidRPr="005235E3" w14:paraId="110370D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C770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3FD07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6B2E3009" w14:textId="67DA31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65F5C74C" w14:textId="38E4AE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EB9C88" w14:textId="72FD189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E0D2CB" w14:textId="1221DC3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5,213.48 </w:t>
            </w:r>
          </w:p>
        </w:tc>
      </w:tr>
      <w:tr w:rsidR="005235E3" w:rsidRPr="005235E3" w14:paraId="726F4C4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0DB43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6707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0BD5C666" w14:textId="0C4F2D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7,127.72 </w:t>
            </w:r>
          </w:p>
        </w:tc>
        <w:tc>
          <w:tcPr>
            <w:tcW w:w="810" w:type="pct"/>
            <w:tcBorders>
              <w:top w:val="nil"/>
              <w:left w:val="nil"/>
              <w:bottom w:val="single" w:sz="4" w:space="0" w:color="000000"/>
              <w:right w:val="single" w:sz="4" w:space="0" w:color="000000"/>
            </w:tcBorders>
            <w:shd w:val="clear" w:color="auto" w:fill="auto"/>
            <w:noWrap/>
            <w:vAlign w:val="bottom"/>
            <w:hideMark/>
          </w:tcPr>
          <w:p w14:paraId="2328F4DF" w14:textId="7F93038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6E33A" w14:textId="4DCE57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882E91" w14:textId="676299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7,127.72 </w:t>
            </w:r>
          </w:p>
        </w:tc>
      </w:tr>
      <w:tr w:rsidR="005235E3" w:rsidRPr="005235E3" w14:paraId="039B2C1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CF788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F700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6E8A14C9" w14:textId="22CECB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3,501.02 </w:t>
            </w:r>
          </w:p>
        </w:tc>
        <w:tc>
          <w:tcPr>
            <w:tcW w:w="810" w:type="pct"/>
            <w:tcBorders>
              <w:top w:val="nil"/>
              <w:left w:val="nil"/>
              <w:bottom w:val="single" w:sz="4" w:space="0" w:color="000000"/>
              <w:right w:val="single" w:sz="4" w:space="0" w:color="000000"/>
            </w:tcBorders>
            <w:shd w:val="clear" w:color="auto" w:fill="auto"/>
            <w:noWrap/>
            <w:vAlign w:val="bottom"/>
            <w:hideMark/>
          </w:tcPr>
          <w:p w14:paraId="424C451A" w14:textId="2A7E9C6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03C772" w14:textId="0480F76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072174" w14:textId="022146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73,501.02 </w:t>
            </w:r>
          </w:p>
        </w:tc>
      </w:tr>
      <w:tr w:rsidR="005235E3" w:rsidRPr="005235E3" w14:paraId="44A8639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7741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DEC0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6EC58A0F" w14:textId="137D4E8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2B4E4B66" w14:textId="6E44DA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75AF5BE6" w14:textId="5A77B5C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656A35" w14:textId="41A0D8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48,112.24 </w:t>
            </w:r>
          </w:p>
        </w:tc>
      </w:tr>
      <w:tr w:rsidR="005235E3" w:rsidRPr="005235E3" w14:paraId="45E78D4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00BC9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4FE3E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31E779E6" w14:textId="022BFC8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183C49FE" w14:textId="5AF5167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EF5C27" w14:textId="1CEE0F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AF3DEE" w14:textId="5331788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80,626.00 </w:t>
            </w:r>
          </w:p>
        </w:tc>
      </w:tr>
      <w:tr w:rsidR="005235E3" w:rsidRPr="005235E3" w14:paraId="5CC6B98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24CBD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ADD80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2544FF86" w14:textId="3D44679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44,244.13 </w:t>
            </w:r>
          </w:p>
        </w:tc>
        <w:tc>
          <w:tcPr>
            <w:tcW w:w="810" w:type="pct"/>
            <w:tcBorders>
              <w:top w:val="nil"/>
              <w:left w:val="nil"/>
              <w:bottom w:val="single" w:sz="4" w:space="0" w:color="000000"/>
              <w:right w:val="single" w:sz="4" w:space="0" w:color="000000"/>
            </w:tcBorders>
            <w:shd w:val="clear" w:color="auto" w:fill="auto"/>
            <w:noWrap/>
            <w:vAlign w:val="bottom"/>
            <w:hideMark/>
          </w:tcPr>
          <w:p w14:paraId="630B8B00" w14:textId="748D390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E0583D" w14:textId="660C88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A602D0" w14:textId="4F93E44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44,244.13 </w:t>
            </w:r>
          </w:p>
        </w:tc>
      </w:tr>
      <w:tr w:rsidR="005235E3" w:rsidRPr="005235E3" w14:paraId="212F291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96E2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49C4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003C00CD" w14:textId="1988C5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88,246.37 </w:t>
            </w:r>
          </w:p>
        </w:tc>
        <w:tc>
          <w:tcPr>
            <w:tcW w:w="810" w:type="pct"/>
            <w:tcBorders>
              <w:top w:val="nil"/>
              <w:left w:val="nil"/>
              <w:bottom w:val="single" w:sz="4" w:space="0" w:color="000000"/>
              <w:right w:val="single" w:sz="4" w:space="0" w:color="000000"/>
            </w:tcBorders>
            <w:shd w:val="clear" w:color="auto" w:fill="auto"/>
            <w:noWrap/>
            <w:vAlign w:val="bottom"/>
            <w:hideMark/>
          </w:tcPr>
          <w:p w14:paraId="18F76402" w14:textId="2D181CE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65C468A8" w14:textId="1BC3DCE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EFEBA0" w14:textId="6A2BE5F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57,496.37 </w:t>
            </w:r>
          </w:p>
        </w:tc>
      </w:tr>
      <w:tr w:rsidR="005235E3" w:rsidRPr="005235E3" w14:paraId="79F46AD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7907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7E523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3E25D7A9" w14:textId="48D86B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7,359.60 </w:t>
            </w:r>
          </w:p>
        </w:tc>
        <w:tc>
          <w:tcPr>
            <w:tcW w:w="810" w:type="pct"/>
            <w:tcBorders>
              <w:top w:val="nil"/>
              <w:left w:val="nil"/>
              <w:bottom w:val="single" w:sz="4" w:space="0" w:color="000000"/>
              <w:right w:val="single" w:sz="4" w:space="0" w:color="000000"/>
            </w:tcBorders>
            <w:shd w:val="clear" w:color="auto" w:fill="auto"/>
            <w:noWrap/>
            <w:vAlign w:val="bottom"/>
            <w:hideMark/>
          </w:tcPr>
          <w:p w14:paraId="4CCF3EA4" w14:textId="2B64D0E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A30806" w14:textId="0D66A4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779DFB" w14:textId="0C991B0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7,359.60 </w:t>
            </w:r>
          </w:p>
        </w:tc>
      </w:tr>
      <w:tr w:rsidR="005235E3" w:rsidRPr="005235E3" w14:paraId="1592A19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2BC7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4709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6390A234" w14:textId="11F8FCC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4,843.20 </w:t>
            </w:r>
          </w:p>
        </w:tc>
        <w:tc>
          <w:tcPr>
            <w:tcW w:w="810" w:type="pct"/>
            <w:tcBorders>
              <w:top w:val="nil"/>
              <w:left w:val="nil"/>
              <w:bottom w:val="single" w:sz="4" w:space="0" w:color="000000"/>
              <w:right w:val="single" w:sz="4" w:space="0" w:color="000000"/>
            </w:tcBorders>
            <w:shd w:val="clear" w:color="auto" w:fill="auto"/>
            <w:noWrap/>
            <w:vAlign w:val="bottom"/>
            <w:hideMark/>
          </w:tcPr>
          <w:p w14:paraId="3EAB9210" w14:textId="2731C8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570F3C3D" w14:textId="26ACB5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86D47C" w14:textId="7BDD93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1,043.20 </w:t>
            </w:r>
          </w:p>
        </w:tc>
      </w:tr>
      <w:tr w:rsidR="005235E3" w:rsidRPr="005235E3" w14:paraId="3E36FA6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4D0FB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0C9B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427D423" w14:textId="2E657B4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81,665.13 </w:t>
            </w:r>
          </w:p>
        </w:tc>
        <w:tc>
          <w:tcPr>
            <w:tcW w:w="810" w:type="pct"/>
            <w:tcBorders>
              <w:top w:val="nil"/>
              <w:left w:val="nil"/>
              <w:bottom w:val="single" w:sz="4" w:space="0" w:color="000000"/>
              <w:right w:val="single" w:sz="4" w:space="0" w:color="000000"/>
            </w:tcBorders>
            <w:shd w:val="clear" w:color="auto" w:fill="auto"/>
            <w:noWrap/>
            <w:vAlign w:val="bottom"/>
            <w:hideMark/>
          </w:tcPr>
          <w:p w14:paraId="67022E4F" w14:textId="736E09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B7869B" w14:textId="574475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3D673" w14:textId="2FB5511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81,665.13 </w:t>
            </w:r>
          </w:p>
        </w:tc>
      </w:tr>
      <w:tr w:rsidR="005235E3" w:rsidRPr="005235E3" w14:paraId="598CD18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2232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B7D2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507D809C" w14:textId="35C470D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79BBBE08" w14:textId="1D61F5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761F2F" w14:textId="5076D5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9725AA" w14:textId="163F394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7,236.32 </w:t>
            </w:r>
          </w:p>
        </w:tc>
      </w:tr>
      <w:tr w:rsidR="005235E3" w:rsidRPr="005235E3" w14:paraId="2C668FD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03CE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C6D1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0031CDAC" w14:textId="1714863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887.40 </w:t>
            </w:r>
          </w:p>
        </w:tc>
        <w:tc>
          <w:tcPr>
            <w:tcW w:w="810" w:type="pct"/>
            <w:tcBorders>
              <w:top w:val="nil"/>
              <w:left w:val="nil"/>
              <w:bottom w:val="single" w:sz="4" w:space="0" w:color="000000"/>
              <w:right w:val="single" w:sz="4" w:space="0" w:color="000000"/>
            </w:tcBorders>
            <w:shd w:val="clear" w:color="auto" w:fill="auto"/>
            <w:noWrap/>
            <w:vAlign w:val="bottom"/>
            <w:hideMark/>
          </w:tcPr>
          <w:p w14:paraId="11ABE973" w14:textId="796017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78978" w14:textId="5EF639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D17448" w14:textId="5ABC739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887.40 </w:t>
            </w:r>
          </w:p>
        </w:tc>
      </w:tr>
      <w:tr w:rsidR="005235E3" w:rsidRPr="005235E3" w14:paraId="5C50AB2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A99C3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DA6C8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048257C8" w14:textId="684324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38,276.44 </w:t>
            </w:r>
          </w:p>
        </w:tc>
        <w:tc>
          <w:tcPr>
            <w:tcW w:w="810" w:type="pct"/>
            <w:tcBorders>
              <w:top w:val="nil"/>
              <w:left w:val="nil"/>
              <w:bottom w:val="single" w:sz="4" w:space="0" w:color="000000"/>
              <w:right w:val="single" w:sz="4" w:space="0" w:color="000000"/>
            </w:tcBorders>
            <w:shd w:val="clear" w:color="auto" w:fill="auto"/>
            <w:noWrap/>
            <w:vAlign w:val="bottom"/>
            <w:hideMark/>
          </w:tcPr>
          <w:p w14:paraId="176E33E1" w14:textId="588CA7F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C8F642" w14:textId="16AF0EC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9C32AC" w14:textId="3980238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38,276.44 </w:t>
            </w:r>
          </w:p>
        </w:tc>
      </w:tr>
      <w:tr w:rsidR="005235E3" w:rsidRPr="005235E3" w14:paraId="1380FA40"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C2D9A0"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57239C86" w14:textId="5C72F3B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63,604,369.63 </w:t>
            </w:r>
          </w:p>
        </w:tc>
        <w:tc>
          <w:tcPr>
            <w:tcW w:w="810" w:type="pct"/>
            <w:tcBorders>
              <w:top w:val="nil"/>
              <w:left w:val="nil"/>
              <w:bottom w:val="single" w:sz="4" w:space="0" w:color="000000"/>
              <w:right w:val="single" w:sz="4" w:space="0" w:color="000000"/>
            </w:tcBorders>
            <w:shd w:val="clear" w:color="A5A5A5" w:fill="A5A5A5"/>
            <w:noWrap/>
            <w:vAlign w:val="bottom"/>
            <w:hideMark/>
          </w:tcPr>
          <w:p w14:paraId="0C38B2E0" w14:textId="7AA3D55C"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6,691,752.08 </w:t>
            </w:r>
          </w:p>
        </w:tc>
        <w:tc>
          <w:tcPr>
            <w:tcW w:w="810" w:type="pct"/>
            <w:tcBorders>
              <w:top w:val="nil"/>
              <w:left w:val="nil"/>
              <w:bottom w:val="single" w:sz="4" w:space="0" w:color="000000"/>
              <w:right w:val="single" w:sz="4" w:space="0" w:color="000000"/>
            </w:tcBorders>
            <w:shd w:val="clear" w:color="A5A5A5" w:fill="A5A5A5"/>
            <w:noWrap/>
            <w:vAlign w:val="bottom"/>
            <w:hideMark/>
          </w:tcPr>
          <w:p w14:paraId="7632E7F4" w14:textId="715EF6E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9F97EC5" w14:textId="2E9E6E2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80,296,121.71 </w:t>
            </w:r>
          </w:p>
        </w:tc>
      </w:tr>
      <w:tr w:rsidR="005235E3" w:rsidRPr="005235E3" w14:paraId="622BD66F"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0D22F2"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51027282" w14:textId="28FAE9B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6,348,77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5EFC1D6" w14:textId="311979D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312,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9EC1C10" w14:textId="740E3AD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1FD6C2D" w14:textId="6A41A60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6,661,527.82 </w:t>
            </w:r>
          </w:p>
        </w:tc>
      </w:tr>
      <w:tr w:rsidR="005235E3" w:rsidRPr="005235E3" w14:paraId="0872497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E433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5FF4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054F46A0" w14:textId="39384B0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55171B" w14:textId="0D28379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643C60" w14:textId="16068C3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6D195A" w14:textId="735149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5,000.00 </w:t>
            </w:r>
          </w:p>
        </w:tc>
      </w:tr>
      <w:tr w:rsidR="005235E3" w:rsidRPr="005235E3" w14:paraId="2725EEA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8534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1FEC3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15B4D105" w14:textId="5232048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C36FA7" w14:textId="6891434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9F3467" w14:textId="7BD002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AA5259" w14:textId="2C2CDAD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30,000.00 </w:t>
            </w:r>
          </w:p>
        </w:tc>
      </w:tr>
      <w:tr w:rsidR="005235E3" w:rsidRPr="005235E3" w14:paraId="4974183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08F9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D0C24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0BB93F50" w14:textId="7D944D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53,120.00 </w:t>
            </w:r>
          </w:p>
        </w:tc>
        <w:tc>
          <w:tcPr>
            <w:tcW w:w="810" w:type="pct"/>
            <w:tcBorders>
              <w:top w:val="nil"/>
              <w:left w:val="nil"/>
              <w:bottom w:val="single" w:sz="4" w:space="0" w:color="000000"/>
              <w:right w:val="single" w:sz="4" w:space="0" w:color="000000"/>
            </w:tcBorders>
            <w:shd w:val="clear" w:color="auto" w:fill="auto"/>
            <w:noWrap/>
            <w:vAlign w:val="bottom"/>
            <w:hideMark/>
          </w:tcPr>
          <w:p w14:paraId="5CBE91AA" w14:textId="325A169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E70A0A" w14:textId="548AB9E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78EEF5" w14:textId="553CE02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88,120.00 </w:t>
            </w:r>
          </w:p>
        </w:tc>
      </w:tr>
      <w:tr w:rsidR="005235E3" w:rsidRPr="005235E3" w14:paraId="38C61B4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D2402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F35B1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2BFACCDD" w14:textId="54DD88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4F91FAA6" w14:textId="48F107F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2E498D45" w14:textId="01712C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BD572C" w14:textId="636C5D0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80,447.20 </w:t>
            </w:r>
          </w:p>
        </w:tc>
      </w:tr>
      <w:tr w:rsidR="005235E3" w:rsidRPr="005235E3" w14:paraId="6EC2061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1935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4F3A7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1E81CADC" w14:textId="4BDE10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74500A3F" w14:textId="40DDA9E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A61929" w14:textId="0D75566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20008E" w14:textId="266A798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21,656.70 </w:t>
            </w:r>
          </w:p>
        </w:tc>
      </w:tr>
      <w:tr w:rsidR="005235E3" w:rsidRPr="005235E3" w14:paraId="46BA445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FF37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DC4A7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1F209098" w14:textId="7615A95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3F57CBE5" w14:textId="15AAA9C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5DE45" w14:textId="00760C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9CBAE1" w14:textId="77E41D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67,414.10 </w:t>
            </w:r>
          </w:p>
        </w:tc>
      </w:tr>
      <w:tr w:rsidR="005235E3" w:rsidRPr="005235E3" w14:paraId="487FF2E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DBDDE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D824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07DC7641" w14:textId="6C7E793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9,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B14A98" w14:textId="41B893A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877ECA" w14:textId="794B10F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17CF7E" w14:textId="1FDB9D9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9,000.00 </w:t>
            </w:r>
          </w:p>
        </w:tc>
      </w:tr>
      <w:tr w:rsidR="005235E3" w:rsidRPr="005235E3" w14:paraId="5ADD369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95A75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162E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767C685F" w14:textId="215738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16,500.00 </w:t>
            </w:r>
          </w:p>
        </w:tc>
        <w:tc>
          <w:tcPr>
            <w:tcW w:w="810" w:type="pct"/>
            <w:tcBorders>
              <w:top w:val="nil"/>
              <w:left w:val="nil"/>
              <w:bottom w:val="single" w:sz="4" w:space="0" w:color="000000"/>
              <w:right w:val="single" w:sz="4" w:space="0" w:color="000000"/>
            </w:tcBorders>
            <w:shd w:val="clear" w:color="auto" w:fill="auto"/>
            <w:noWrap/>
            <w:vAlign w:val="bottom"/>
            <w:hideMark/>
          </w:tcPr>
          <w:p w14:paraId="1DBCFBA6" w14:textId="6B3423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EE1F3" w14:textId="7E8E13D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FF0E88" w14:textId="53DD75E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16,500.00 </w:t>
            </w:r>
          </w:p>
        </w:tc>
      </w:tr>
      <w:tr w:rsidR="005235E3" w:rsidRPr="005235E3" w14:paraId="757EA77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835D9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AA994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58C681B8" w14:textId="25B89E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066,800.00 </w:t>
            </w:r>
          </w:p>
        </w:tc>
        <w:tc>
          <w:tcPr>
            <w:tcW w:w="810" w:type="pct"/>
            <w:tcBorders>
              <w:top w:val="nil"/>
              <w:left w:val="nil"/>
              <w:bottom w:val="single" w:sz="4" w:space="0" w:color="000000"/>
              <w:right w:val="single" w:sz="4" w:space="0" w:color="000000"/>
            </w:tcBorders>
            <w:shd w:val="clear" w:color="auto" w:fill="auto"/>
            <w:noWrap/>
            <w:vAlign w:val="bottom"/>
            <w:hideMark/>
          </w:tcPr>
          <w:p w14:paraId="526B5CA4" w14:textId="3F4EC6C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CDCF86" w14:textId="05288DB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9F409E" w14:textId="63C312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066,800.00 </w:t>
            </w:r>
          </w:p>
        </w:tc>
      </w:tr>
      <w:tr w:rsidR="005235E3" w:rsidRPr="005235E3" w14:paraId="3F2876D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B77A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5AA34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4A36B18F" w14:textId="0083BF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72,100.00 </w:t>
            </w:r>
          </w:p>
        </w:tc>
        <w:tc>
          <w:tcPr>
            <w:tcW w:w="810" w:type="pct"/>
            <w:tcBorders>
              <w:top w:val="nil"/>
              <w:left w:val="nil"/>
              <w:bottom w:val="single" w:sz="4" w:space="0" w:color="000000"/>
              <w:right w:val="single" w:sz="4" w:space="0" w:color="000000"/>
            </w:tcBorders>
            <w:shd w:val="clear" w:color="auto" w:fill="auto"/>
            <w:noWrap/>
            <w:vAlign w:val="bottom"/>
            <w:hideMark/>
          </w:tcPr>
          <w:p w14:paraId="2F46A1D4" w14:textId="41DC016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BB048D" w14:textId="72DE5FE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A7A73" w14:textId="1193C3B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72,100.00 </w:t>
            </w:r>
          </w:p>
        </w:tc>
      </w:tr>
      <w:tr w:rsidR="005235E3" w:rsidRPr="005235E3" w14:paraId="18D20F1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636FF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CB457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6C351EA0" w14:textId="6A440F5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78,800.00 </w:t>
            </w:r>
          </w:p>
        </w:tc>
        <w:tc>
          <w:tcPr>
            <w:tcW w:w="810" w:type="pct"/>
            <w:tcBorders>
              <w:top w:val="nil"/>
              <w:left w:val="nil"/>
              <w:bottom w:val="single" w:sz="4" w:space="0" w:color="000000"/>
              <w:right w:val="single" w:sz="4" w:space="0" w:color="000000"/>
            </w:tcBorders>
            <w:shd w:val="clear" w:color="auto" w:fill="auto"/>
            <w:noWrap/>
            <w:vAlign w:val="bottom"/>
            <w:hideMark/>
          </w:tcPr>
          <w:p w14:paraId="4CE4E100" w14:textId="3828083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98A707" w14:textId="613EE90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4C6BD9" w14:textId="628A2C8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78,800.00 </w:t>
            </w:r>
          </w:p>
        </w:tc>
      </w:tr>
      <w:tr w:rsidR="005235E3" w:rsidRPr="005235E3" w14:paraId="3B0034C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8D19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ADACE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73CFF1D6" w14:textId="128CF4A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010,275.40 </w:t>
            </w:r>
          </w:p>
        </w:tc>
        <w:tc>
          <w:tcPr>
            <w:tcW w:w="810" w:type="pct"/>
            <w:tcBorders>
              <w:top w:val="nil"/>
              <w:left w:val="nil"/>
              <w:bottom w:val="single" w:sz="4" w:space="0" w:color="000000"/>
              <w:right w:val="single" w:sz="4" w:space="0" w:color="000000"/>
            </w:tcBorders>
            <w:shd w:val="clear" w:color="auto" w:fill="auto"/>
            <w:noWrap/>
            <w:vAlign w:val="bottom"/>
            <w:hideMark/>
          </w:tcPr>
          <w:p w14:paraId="0B7D94C2" w14:textId="2508001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C08D3F" w14:textId="20DB423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7A19F" w14:textId="4F7FE87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010,275.40 </w:t>
            </w:r>
          </w:p>
        </w:tc>
      </w:tr>
      <w:tr w:rsidR="005235E3" w:rsidRPr="005235E3" w14:paraId="1572CF5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F6160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7F2E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3EEFC2F" w14:textId="7AD38F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93,400.00 </w:t>
            </w:r>
          </w:p>
        </w:tc>
        <w:tc>
          <w:tcPr>
            <w:tcW w:w="810" w:type="pct"/>
            <w:tcBorders>
              <w:top w:val="nil"/>
              <w:left w:val="nil"/>
              <w:bottom w:val="single" w:sz="4" w:space="0" w:color="000000"/>
              <w:right w:val="single" w:sz="4" w:space="0" w:color="000000"/>
            </w:tcBorders>
            <w:shd w:val="clear" w:color="auto" w:fill="auto"/>
            <w:noWrap/>
            <w:vAlign w:val="bottom"/>
            <w:hideMark/>
          </w:tcPr>
          <w:p w14:paraId="724D769B" w14:textId="23A09E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CC08DA" w14:textId="2B5882A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C6671" w14:textId="76328A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93,400.00 </w:t>
            </w:r>
          </w:p>
        </w:tc>
      </w:tr>
      <w:tr w:rsidR="005235E3" w:rsidRPr="005235E3" w14:paraId="4209C4C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88678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9D2E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7A1DE992" w14:textId="1645BD2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67,580.00 </w:t>
            </w:r>
          </w:p>
        </w:tc>
        <w:tc>
          <w:tcPr>
            <w:tcW w:w="810" w:type="pct"/>
            <w:tcBorders>
              <w:top w:val="nil"/>
              <w:left w:val="nil"/>
              <w:bottom w:val="single" w:sz="4" w:space="0" w:color="000000"/>
              <w:right w:val="single" w:sz="4" w:space="0" w:color="000000"/>
            </w:tcBorders>
            <w:shd w:val="clear" w:color="auto" w:fill="auto"/>
            <w:noWrap/>
            <w:vAlign w:val="bottom"/>
            <w:hideMark/>
          </w:tcPr>
          <w:p w14:paraId="68968291" w14:textId="244ABE8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1BF0AE" w14:textId="388D53B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ED34A7" w14:textId="2D60A9C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67,580.00 </w:t>
            </w:r>
          </w:p>
        </w:tc>
      </w:tr>
      <w:tr w:rsidR="005235E3" w:rsidRPr="005235E3" w14:paraId="07A01DC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0006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B788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5E3AE2F3" w14:textId="2589D5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31,897.42 </w:t>
            </w:r>
          </w:p>
        </w:tc>
        <w:tc>
          <w:tcPr>
            <w:tcW w:w="810" w:type="pct"/>
            <w:tcBorders>
              <w:top w:val="nil"/>
              <w:left w:val="nil"/>
              <w:bottom w:val="single" w:sz="4" w:space="0" w:color="000000"/>
              <w:right w:val="single" w:sz="4" w:space="0" w:color="000000"/>
            </w:tcBorders>
            <w:shd w:val="clear" w:color="auto" w:fill="auto"/>
            <w:noWrap/>
            <w:vAlign w:val="bottom"/>
            <w:hideMark/>
          </w:tcPr>
          <w:p w14:paraId="1421684F" w14:textId="4EF1E2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B64FB" w14:textId="27333D8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4DD98F" w14:textId="65888A9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31,897.42 </w:t>
            </w:r>
          </w:p>
        </w:tc>
      </w:tr>
      <w:tr w:rsidR="005235E3" w:rsidRPr="005235E3" w14:paraId="71C0A7F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2A16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5AA0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7029AE2E" w14:textId="7814E7B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52,537.00 </w:t>
            </w:r>
          </w:p>
        </w:tc>
        <w:tc>
          <w:tcPr>
            <w:tcW w:w="810" w:type="pct"/>
            <w:tcBorders>
              <w:top w:val="nil"/>
              <w:left w:val="nil"/>
              <w:bottom w:val="single" w:sz="4" w:space="0" w:color="000000"/>
              <w:right w:val="single" w:sz="4" w:space="0" w:color="000000"/>
            </w:tcBorders>
            <w:shd w:val="clear" w:color="auto" w:fill="auto"/>
            <w:noWrap/>
            <w:vAlign w:val="bottom"/>
            <w:hideMark/>
          </w:tcPr>
          <w:p w14:paraId="0A0C056A" w14:textId="7AE17CF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859CD" w14:textId="0AB3B69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D9B9FB" w14:textId="3B04024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52,537.00 </w:t>
            </w:r>
          </w:p>
        </w:tc>
      </w:tr>
      <w:tr w:rsidR="005235E3" w:rsidRPr="005235E3" w14:paraId="04290C5E"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8FAD7"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18BBB57E" w14:textId="269B981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9,274,65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742E5CC4" w14:textId="13FF8DD6"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1A9BBAC" w14:textId="4DB5937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79181AF" w14:textId="509AA5E5"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1,550,053.71 </w:t>
            </w:r>
          </w:p>
        </w:tc>
      </w:tr>
      <w:tr w:rsidR="005235E3" w:rsidRPr="005235E3" w14:paraId="639FE09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C13F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5DB5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545B994D" w14:textId="14F621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32,584.96 </w:t>
            </w:r>
          </w:p>
        </w:tc>
        <w:tc>
          <w:tcPr>
            <w:tcW w:w="810" w:type="pct"/>
            <w:tcBorders>
              <w:top w:val="nil"/>
              <w:left w:val="nil"/>
              <w:bottom w:val="single" w:sz="4" w:space="0" w:color="000000"/>
              <w:right w:val="single" w:sz="4" w:space="0" w:color="000000"/>
            </w:tcBorders>
            <w:shd w:val="clear" w:color="auto" w:fill="auto"/>
            <w:noWrap/>
            <w:vAlign w:val="bottom"/>
            <w:hideMark/>
          </w:tcPr>
          <w:p w14:paraId="591507F2" w14:textId="780986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EBB1D" w14:textId="6B43E08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BD0619" w14:textId="243A704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32,584.96 </w:t>
            </w:r>
          </w:p>
        </w:tc>
      </w:tr>
      <w:tr w:rsidR="005235E3" w:rsidRPr="005235E3" w14:paraId="1E9883B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9113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95986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elison</w:t>
            </w:r>
          </w:p>
        </w:tc>
        <w:tc>
          <w:tcPr>
            <w:tcW w:w="810" w:type="pct"/>
            <w:tcBorders>
              <w:top w:val="nil"/>
              <w:left w:val="nil"/>
              <w:bottom w:val="single" w:sz="4" w:space="0" w:color="000000"/>
              <w:right w:val="single" w:sz="4" w:space="0" w:color="000000"/>
            </w:tcBorders>
            <w:shd w:val="clear" w:color="auto" w:fill="auto"/>
            <w:noWrap/>
            <w:vAlign w:val="bottom"/>
            <w:hideMark/>
          </w:tcPr>
          <w:p w14:paraId="6804C78A" w14:textId="004C38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67D958" w14:textId="05844D0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09C123" w14:textId="628F95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433016" w14:textId="383D853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4,000.00 </w:t>
            </w:r>
          </w:p>
        </w:tc>
      </w:tr>
      <w:tr w:rsidR="005235E3" w:rsidRPr="005235E3" w14:paraId="071787B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13D5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9B589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00A1BFB2" w14:textId="326EE74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68,099.20 </w:t>
            </w:r>
          </w:p>
        </w:tc>
        <w:tc>
          <w:tcPr>
            <w:tcW w:w="810" w:type="pct"/>
            <w:tcBorders>
              <w:top w:val="nil"/>
              <w:left w:val="nil"/>
              <w:bottom w:val="single" w:sz="4" w:space="0" w:color="000000"/>
              <w:right w:val="single" w:sz="4" w:space="0" w:color="000000"/>
            </w:tcBorders>
            <w:shd w:val="clear" w:color="auto" w:fill="auto"/>
            <w:noWrap/>
            <w:vAlign w:val="bottom"/>
            <w:hideMark/>
          </w:tcPr>
          <w:p w14:paraId="5843BD4B" w14:textId="360AD0D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C1D7D7" w14:textId="47C4EE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22021" w14:textId="6555EA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68,099.20 </w:t>
            </w:r>
          </w:p>
        </w:tc>
      </w:tr>
      <w:tr w:rsidR="005235E3" w:rsidRPr="005235E3" w14:paraId="19E9B94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BDC59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5199A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080822B" w14:textId="76178FD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55,820.45 </w:t>
            </w:r>
          </w:p>
        </w:tc>
        <w:tc>
          <w:tcPr>
            <w:tcW w:w="810" w:type="pct"/>
            <w:tcBorders>
              <w:top w:val="nil"/>
              <w:left w:val="nil"/>
              <w:bottom w:val="single" w:sz="4" w:space="0" w:color="000000"/>
              <w:right w:val="single" w:sz="4" w:space="0" w:color="000000"/>
            </w:tcBorders>
            <w:shd w:val="clear" w:color="auto" w:fill="auto"/>
            <w:noWrap/>
            <w:vAlign w:val="bottom"/>
            <w:hideMark/>
          </w:tcPr>
          <w:p w14:paraId="3D0E980B" w14:textId="1DCFAA2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BB177" w14:textId="6830DC2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40968" w14:textId="46030E9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55,820.45 </w:t>
            </w:r>
          </w:p>
        </w:tc>
      </w:tr>
      <w:tr w:rsidR="005235E3" w:rsidRPr="005235E3" w14:paraId="0D24F0A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75416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B65E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0C626748" w14:textId="723347B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93,995.00 </w:t>
            </w:r>
          </w:p>
        </w:tc>
        <w:tc>
          <w:tcPr>
            <w:tcW w:w="810" w:type="pct"/>
            <w:tcBorders>
              <w:top w:val="nil"/>
              <w:left w:val="nil"/>
              <w:bottom w:val="single" w:sz="4" w:space="0" w:color="000000"/>
              <w:right w:val="single" w:sz="4" w:space="0" w:color="000000"/>
            </w:tcBorders>
            <w:shd w:val="clear" w:color="auto" w:fill="auto"/>
            <w:noWrap/>
            <w:vAlign w:val="bottom"/>
            <w:hideMark/>
          </w:tcPr>
          <w:p w14:paraId="3620E663" w14:textId="1E7C75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332468" w14:textId="5BFCE67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086559" w14:textId="438ECB3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93,995.00 </w:t>
            </w:r>
          </w:p>
        </w:tc>
      </w:tr>
      <w:tr w:rsidR="005235E3" w:rsidRPr="005235E3" w14:paraId="194C6D5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322C0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0338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1655AF37" w14:textId="728CDB5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2F9D68" w14:textId="480056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B6831C" w14:textId="1E78576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D0AB68" w14:textId="0689131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88,000.00 </w:t>
            </w:r>
          </w:p>
        </w:tc>
      </w:tr>
      <w:tr w:rsidR="005235E3" w:rsidRPr="005235E3" w14:paraId="12D1717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0BF4D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D434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6CCA22AD" w14:textId="049D9AE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99,565.00 </w:t>
            </w:r>
          </w:p>
        </w:tc>
        <w:tc>
          <w:tcPr>
            <w:tcW w:w="810" w:type="pct"/>
            <w:tcBorders>
              <w:top w:val="nil"/>
              <w:left w:val="nil"/>
              <w:bottom w:val="single" w:sz="4" w:space="0" w:color="000000"/>
              <w:right w:val="single" w:sz="4" w:space="0" w:color="000000"/>
            </w:tcBorders>
            <w:shd w:val="clear" w:color="auto" w:fill="auto"/>
            <w:noWrap/>
            <w:vAlign w:val="bottom"/>
            <w:hideMark/>
          </w:tcPr>
          <w:p w14:paraId="21A12FAD" w14:textId="3B4C2D0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AEB7D2" w14:textId="5C9F438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CEC111" w14:textId="187AD5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99,565.00 </w:t>
            </w:r>
          </w:p>
        </w:tc>
      </w:tr>
      <w:tr w:rsidR="005235E3" w:rsidRPr="005235E3" w14:paraId="163A18B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FB606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D949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0B2A9B3C" w14:textId="08F8430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7C92049D" w14:textId="07FDB6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C8079B" w14:textId="02D94A0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D86F7D" w14:textId="53277F7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0,040.00 </w:t>
            </w:r>
          </w:p>
        </w:tc>
      </w:tr>
      <w:tr w:rsidR="005235E3" w:rsidRPr="005235E3" w14:paraId="16238FB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D37D6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7E862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21EC4BD3" w14:textId="514C9B9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39,229.00 </w:t>
            </w:r>
          </w:p>
        </w:tc>
        <w:tc>
          <w:tcPr>
            <w:tcW w:w="810" w:type="pct"/>
            <w:tcBorders>
              <w:top w:val="nil"/>
              <w:left w:val="nil"/>
              <w:bottom w:val="single" w:sz="4" w:space="0" w:color="000000"/>
              <w:right w:val="single" w:sz="4" w:space="0" w:color="000000"/>
            </w:tcBorders>
            <w:shd w:val="clear" w:color="auto" w:fill="auto"/>
            <w:noWrap/>
            <w:vAlign w:val="bottom"/>
            <w:hideMark/>
          </w:tcPr>
          <w:p w14:paraId="01259B19" w14:textId="5662771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BBF76" w14:textId="3074A34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ACE03F" w14:textId="2F2592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39,229.00 </w:t>
            </w:r>
          </w:p>
        </w:tc>
      </w:tr>
      <w:tr w:rsidR="005235E3" w:rsidRPr="005235E3" w14:paraId="69EAD4F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4D31D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7ECD5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2C97F040" w14:textId="73BFFFE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E88DD5" w14:textId="23D3E7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03960245" w14:textId="430D8D7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1B509" w14:textId="46D98D2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10,400.00 </w:t>
            </w:r>
          </w:p>
        </w:tc>
      </w:tr>
      <w:tr w:rsidR="005235E3" w:rsidRPr="005235E3" w14:paraId="25FEFF4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7DDA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FED05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1D8B8BE0" w14:textId="5B2A831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81C401" w14:textId="2085F15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49139C" w14:textId="79F4D1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8218D1" w14:textId="1CD4D03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40,000.00 </w:t>
            </w:r>
          </w:p>
        </w:tc>
      </w:tr>
      <w:tr w:rsidR="005235E3" w:rsidRPr="005235E3" w14:paraId="77C79F7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93989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350A36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37989CA0" w14:textId="025B08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74BD7E8A" w14:textId="3730F11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C5ADD" w14:textId="335E8D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2684F7" w14:textId="77D6BB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64,250.00 </w:t>
            </w:r>
          </w:p>
        </w:tc>
      </w:tr>
      <w:tr w:rsidR="005235E3" w:rsidRPr="005235E3" w14:paraId="3344638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3C963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5C40A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41294419" w14:textId="1724EA1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95,168.10 </w:t>
            </w:r>
          </w:p>
        </w:tc>
        <w:tc>
          <w:tcPr>
            <w:tcW w:w="810" w:type="pct"/>
            <w:tcBorders>
              <w:top w:val="nil"/>
              <w:left w:val="nil"/>
              <w:bottom w:val="single" w:sz="4" w:space="0" w:color="000000"/>
              <w:right w:val="single" w:sz="4" w:space="0" w:color="000000"/>
            </w:tcBorders>
            <w:shd w:val="clear" w:color="auto" w:fill="auto"/>
            <w:noWrap/>
            <w:vAlign w:val="bottom"/>
            <w:hideMark/>
          </w:tcPr>
          <w:p w14:paraId="67264F9E" w14:textId="267D5B6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C946C0" w14:textId="118991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AC123D" w14:textId="0C509F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95,168.10 </w:t>
            </w:r>
          </w:p>
        </w:tc>
      </w:tr>
      <w:tr w:rsidR="005235E3" w:rsidRPr="005235E3" w14:paraId="69B83FB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AA58A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7E41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329750DB" w14:textId="39B7402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7205A1FF" w14:textId="1D11D7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249591" w14:textId="4632531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8AC519" w14:textId="5E758D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04,350.00 </w:t>
            </w:r>
          </w:p>
        </w:tc>
      </w:tr>
      <w:tr w:rsidR="005235E3" w:rsidRPr="005235E3" w14:paraId="6FCD026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718EC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F115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24C99837" w14:textId="73DB008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41,487.00 </w:t>
            </w:r>
          </w:p>
        </w:tc>
        <w:tc>
          <w:tcPr>
            <w:tcW w:w="810" w:type="pct"/>
            <w:tcBorders>
              <w:top w:val="nil"/>
              <w:left w:val="nil"/>
              <w:bottom w:val="single" w:sz="4" w:space="0" w:color="000000"/>
              <w:right w:val="single" w:sz="4" w:space="0" w:color="000000"/>
            </w:tcBorders>
            <w:shd w:val="clear" w:color="auto" w:fill="auto"/>
            <w:noWrap/>
            <w:vAlign w:val="bottom"/>
            <w:hideMark/>
          </w:tcPr>
          <w:p w14:paraId="64E14CBF" w14:textId="680F4D6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0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4A2244" w14:textId="1C4BB0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14D3D" w14:textId="30A3F5A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041,487.00 </w:t>
            </w:r>
          </w:p>
        </w:tc>
      </w:tr>
      <w:tr w:rsidR="005235E3" w:rsidRPr="005235E3" w14:paraId="6814A28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1790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EC5B6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307B6D2A" w14:textId="088CE61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0A17A992" w14:textId="6B98B16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D0FA30" w14:textId="1C2D6F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1AED77" w14:textId="1EACE8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5,800.00 </w:t>
            </w:r>
          </w:p>
        </w:tc>
      </w:tr>
      <w:tr w:rsidR="005235E3" w:rsidRPr="005235E3" w14:paraId="52B4BA6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C0D0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7BB1C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65603E5D" w14:textId="7589DF4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38456787" w14:textId="0357B2E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A1758A" w14:textId="277E96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7249F" w14:textId="0AE2F45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91,190.00 </w:t>
            </w:r>
          </w:p>
        </w:tc>
      </w:tr>
      <w:tr w:rsidR="005235E3" w:rsidRPr="005235E3" w14:paraId="424293C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600F0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2D8B4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38454038" w14:textId="5A58D67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46,075.00 </w:t>
            </w:r>
          </w:p>
        </w:tc>
        <w:tc>
          <w:tcPr>
            <w:tcW w:w="810" w:type="pct"/>
            <w:tcBorders>
              <w:top w:val="nil"/>
              <w:left w:val="nil"/>
              <w:bottom w:val="single" w:sz="4" w:space="0" w:color="000000"/>
              <w:right w:val="single" w:sz="4" w:space="0" w:color="000000"/>
            </w:tcBorders>
            <w:shd w:val="clear" w:color="auto" w:fill="auto"/>
            <w:noWrap/>
            <w:vAlign w:val="bottom"/>
            <w:hideMark/>
          </w:tcPr>
          <w:p w14:paraId="53BD6FDF" w14:textId="58F9D99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799B73" w14:textId="68C8446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4D51A9" w14:textId="34643CD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46,075.00 </w:t>
            </w:r>
          </w:p>
        </w:tc>
      </w:tr>
      <w:tr w:rsidR="005235E3" w:rsidRPr="005235E3" w14:paraId="59DB2AB1"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2C8C98"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3B1A5F63" w14:textId="2B72F8E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2,590,355.50 </w:t>
            </w:r>
          </w:p>
        </w:tc>
        <w:tc>
          <w:tcPr>
            <w:tcW w:w="810" w:type="pct"/>
            <w:tcBorders>
              <w:top w:val="nil"/>
              <w:left w:val="nil"/>
              <w:bottom w:val="single" w:sz="4" w:space="0" w:color="000000"/>
              <w:right w:val="single" w:sz="4" w:space="0" w:color="000000"/>
            </w:tcBorders>
            <w:shd w:val="clear" w:color="D8D8D8" w:fill="D8D8D8"/>
            <w:noWrap/>
            <w:vAlign w:val="bottom"/>
            <w:hideMark/>
          </w:tcPr>
          <w:p w14:paraId="7DCA2D55" w14:textId="48F04C70"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4,053,60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503A03F3" w14:textId="1E0F2B8F"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CB654AC" w14:textId="21C2BEE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36,643,957.58 </w:t>
            </w:r>
          </w:p>
        </w:tc>
      </w:tr>
      <w:tr w:rsidR="005235E3" w:rsidRPr="005235E3" w14:paraId="78452C1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1AAD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381C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38956A75" w14:textId="6B2FB9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5721DDD3" w14:textId="2465888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47D7E5" w14:textId="7C41E8A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3249C6" w14:textId="50D9907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0,320.00 </w:t>
            </w:r>
          </w:p>
        </w:tc>
      </w:tr>
      <w:tr w:rsidR="005235E3" w:rsidRPr="005235E3" w14:paraId="26591E2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A1FB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E83F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77F9A38C" w14:textId="3C990BB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86,820.00 </w:t>
            </w:r>
          </w:p>
        </w:tc>
        <w:tc>
          <w:tcPr>
            <w:tcW w:w="810" w:type="pct"/>
            <w:tcBorders>
              <w:top w:val="nil"/>
              <w:left w:val="nil"/>
              <w:bottom w:val="single" w:sz="4" w:space="0" w:color="000000"/>
              <w:right w:val="single" w:sz="4" w:space="0" w:color="000000"/>
            </w:tcBorders>
            <w:shd w:val="clear" w:color="auto" w:fill="auto"/>
            <w:noWrap/>
            <w:vAlign w:val="bottom"/>
            <w:hideMark/>
          </w:tcPr>
          <w:p w14:paraId="3F0425A0" w14:textId="27287B3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243708" w14:textId="5058BE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FE176" w14:textId="4624B12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86,820.00 </w:t>
            </w:r>
          </w:p>
        </w:tc>
      </w:tr>
      <w:tr w:rsidR="005235E3" w:rsidRPr="005235E3" w14:paraId="013782E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646B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3382B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772A9512" w14:textId="4300379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A5D7A3" w14:textId="31DFDB2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4E6B0B" w14:textId="0FCDEC0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6D753E" w14:textId="0A487F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01,000.00 </w:t>
            </w:r>
          </w:p>
        </w:tc>
      </w:tr>
      <w:tr w:rsidR="005235E3" w:rsidRPr="005235E3" w14:paraId="48FE6FD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56DF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77C63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0FFB0C9C" w14:textId="7C8A47B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1F891A" w14:textId="1A36032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DB686A" w14:textId="4CA0F9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41664D" w14:textId="3839FD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32,000.00 </w:t>
            </w:r>
          </w:p>
        </w:tc>
      </w:tr>
      <w:tr w:rsidR="005235E3" w:rsidRPr="005235E3" w14:paraId="7457237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64D9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BB80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44BFCF64" w14:textId="11A216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39,647.75 </w:t>
            </w:r>
          </w:p>
        </w:tc>
        <w:tc>
          <w:tcPr>
            <w:tcW w:w="810" w:type="pct"/>
            <w:tcBorders>
              <w:top w:val="nil"/>
              <w:left w:val="nil"/>
              <w:bottom w:val="single" w:sz="4" w:space="0" w:color="000000"/>
              <w:right w:val="single" w:sz="4" w:space="0" w:color="000000"/>
            </w:tcBorders>
            <w:shd w:val="clear" w:color="auto" w:fill="auto"/>
            <w:noWrap/>
            <w:vAlign w:val="bottom"/>
            <w:hideMark/>
          </w:tcPr>
          <w:p w14:paraId="0D8409EB" w14:textId="637040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D4701" w14:textId="0A021BE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19A18A" w14:textId="3C1B688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39,647.75 </w:t>
            </w:r>
          </w:p>
        </w:tc>
      </w:tr>
      <w:tr w:rsidR="005235E3" w:rsidRPr="005235E3" w14:paraId="3B6E9B7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F8817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8CA2F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1B543EDD" w14:textId="3614088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09FC5E0F" w14:textId="30E4D6E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B11AA6" w14:textId="37B29B5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582ACB" w14:textId="4ABB173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5,944.00 </w:t>
            </w:r>
          </w:p>
        </w:tc>
      </w:tr>
      <w:tr w:rsidR="005235E3" w:rsidRPr="005235E3" w14:paraId="5A12975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E14E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845CA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0BE41744" w14:textId="29B89D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485D4AF1" w14:textId="313208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0E514" w14:textId="418DC6B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310ED4" w14:textId="4EEEC8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68,223.75 </w:t>
            </w:r>
          </w:p>
        </w:tc>
      </w:tr>
      <w:tr w:rsidR="005235E3" w:rsidRPr="005235E3" w14:paraId="6BEEDE8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47A3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042E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76E36BFC" w14:textId="5E41ACE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B29B1C" w14:textId="0EE17F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F53EB1" w14:textId="6F4B9D1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72C4A6" w14:textId="0A349B1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50,000.00 </w:t>
            </w:r>
          </w:p>
        </w:tc>
      </w:tr>
      <w:tr w:rsidR="005235E3" w:rsidRPr="005235E3" w14:paraId="71DD912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CEE0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A3CFD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72685FE3" w14:textId="2CC9ED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293374F0" w14:textId="3A84977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9DD33" w14:textId="2B82143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47C858" w14:textId="6BB828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41,800.00 </w:t>
            </w:r>
          </w:p>
        </w:tc>
      </w:tr>
      <w:tr w:rsidR="005235E3" w:rsidRPr="005235E3" w14:paraId="6398A7B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5DC4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AFA33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661593FA" w14:textId="56BD449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DAC897" w14:textId="32AC16B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4E42D7" w14:textId="66858EA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700DB" w14:textId="148A91F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90,000.00 </w:t>
            </w:r>
          </w:p>
        </w:tc>
      </w:tr>
      <w:tr w:rsidR="005235E3" w:rsidRPr="005235E3" w14:paraId="7A1203D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67601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DD295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7986EAA7" w14:textId="6CE540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77,400.00 </w:t>
            </w:r>
          </w:p>
        </w:tc>
        <w:tc>
          <w:tcPr>
            <w:tcW w:w="810" w:type="pct"/>
            <w:tcBorders>
              <w:top w:val="nil"/>
              <w:left w:val="nil"/>
              <w:bottom w:val="single" w:sz="4" w:space="0" w:color="000000"/>
              <w:right w:val="single" w:sz="4" w:space="0" w:color="000000"/>
            </w:tcBorders>
            <w:shd w:val="clear" w:color="auto" w:fill="auto"/>
            <w:noWrap/>
            <w:vAlign w:val="bottom"/>
            <w:hideMark/>
          </w:tcPr>
          <w:p w14:paraId="47E50DE5" w14:textId="637BAF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053,602.08 </w:t>
            </w:r>
          </w:p>
        </w:tc>
        <w:tc>
          <w:tcPr>
            <w:tcW w:w="810" w:type="pct"/>
            <w:tcBorders>
              <w:top w:val="nil"/>
              <w:left w:val="nil"/>
              <w:bottom w:val="single" w:sz="4" w:space="0" w:color="000000"/>
              <w:right w:val="single" w:sz="4" w:space="0" w:color="000000"/>
            </w:tcBorders>
            <w:shd w:val="clear" w:color="auto" w:fill="auto"/>
            <w:noWrap/>
            <w:vAlign w:val="bottom"/>
            <w:hideMark/>
          </w:tcPr>
          <w:p w14:paraId="3952D319" w14:textId="2C9943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7935CE" w14:textId="6A99360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431,002.08 </w:t>
            </w:r>
          </w:p>
        </w:tc>
      </w:tr>
      <w:tr w:rsidR="005235E3" w:rsidRPr="005235E3" w14:paraId="66166EF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B21E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C18FF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9BD9F4B" w14:textId="09DFAEC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2A94FDE7" w14:textId="0959E3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DD51D9" w14:textId="03AF08C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9BDE3" w14:textId="0E38986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13,298.75 </w:t>
            </w:r>
          </w:p>
        </w:tc>
      </w:tr>
      <w:tr w:rsidR="005235E3" w:rsidRPr="005235E3" w14:paraId="6433847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B570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6F0A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6BBAFE39" w14:textId="2879853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7FB7BC73" w14:textId="42FBE41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C58FC6" w14:textId="130C829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296C7C" w14:textId="7BAE8E7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81,160.00 </w:t>
            </w:r>
          </w:p>
        </w:tc>
      </w:tr>
      <w:tr w:rsidR="005235E3" w:rsidRPr="005235E3" w14:paraId="65FFB97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6CFA7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D21E3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09DD3205" w14:textId="3F67BD4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48,800.00 </w:t>
            </w:r>
          </w:p>
        </w:tc>
        <w:tc>
          <w:tcPr>
            <w:tcW w:w="810" w:type="pct"/>
            <w:tcBorders>
              <w:top w:val="nil"/>
              <w:left w:val="nil"/>
              <w:bottom w:val="single" w:sz="4" w:space="0" w:color="000000"/>
              <w:right w:val="single" w:sz="4" w:space="0" w:color="000000"/>
            </w:tcBorders>
            <w:shd w:val="clear" w:color="auto" w:fill="auto"/>
            <w:noWrap/>
            <w:vAlign w:val="bottom"/>
            <w:hideMark/>
          </w:tcPr>
          <w:p w14:paraId="05D492BB" w14:textId="385246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DCA27" w14:textId="6B40A38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11192D" w14:textId="24E9B2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48,800.00 </w:t>
            </w:r>
          </w:p>
        </w:tc>
      </w:tr>
      <w:tr w:rsidR="005235E3" w:rsidRPr="005235E3" w14:paraId="7AC70A1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B46F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EAD7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1D32E8AF" w14:textId="45DC5E0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162,282.00 </w:t>
            </w:r>
          </w:p>
        </w:tc>
        <w:tc>
          <w:tcPr>
            <w:tcW w:w="810" w:type="pct"/>
            <w:tcBorders>
              <w:top w:val="nil"/>
              <w:left w:val="nil"/>
              <w:bottom w:val="single" w:sz="4" w:space="0" w:color="000000"/>
              <w:right w:val="single" w:sz="4" w:space="0" w:color="000000"/>
            </w:tcBorders>
            <w:shd w:val="clear" w:color="auto" w:fill="auto"/>
            <w:noWrap/>
            <w:vAlign w:val="bottom"/>
            <w:hideMark/>
          </w:tcPr>
          <w:p w14:paraId="45154BAE" w14:textId="61C776E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051E56" w14:textId="31BAC5E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69B810" w14:textId="75288B6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162,282.00 </w:t>
            </w:r>
          </w:p>
        </w:tc>
      </w:tr>
      <w:tr w:rsidR="005235E3" w:rsidRPr="005235E3" w14:paraId="2562A6E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AEAC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6C8BD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443E5508" w14:textId="60FBBFA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650F324" w14:textId="678A508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8C80C0" w14:textId="5140932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3402F7" w14:textId="42CEF30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2,500.00 </w:t>
            </w:r>
          </w:p>
        </w:tc>
      </w:tr>
      <w:tr w:rsidR="005235E3" w:rsidRPr="005235E3" w14:paraId="20135FC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AAD33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5241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00F67B06" w14:textId="7D4630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35,360.00 </w:t>
            </w:r>
          </w:p>
        </w:tc>
        <w:tc>
          <w:tcPr>
            <w:tcW w:w="810" w:type="pct"/>
            <w:tcBorders>
              <w:top w:val="nil"/>
              <w:left w:val="nil"/>
              <w:bottom w:val="single" w:sz="4" w:space="0" w:color="000000"/>
              <w:right w:val="single" w:sz="4" w:space="0" w:color="000000"/>
            </w:tcBorders>
            <w:shd w:val="clear" w:color="auto" w:fill="auto"/>
            <w:noWrap/>
            <w:vAlign w:val="bottom"/>
            <w:hideMark/>
          </w:tcPr>
          <w:p w14:paraId="0ADA418A" w14:textId="07057B5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112FD" w14:textId="01FC72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1260AC" w14:textId="08E5571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35,360.00 </w:t>
            </w:r>
          </w:p>
        </w:tc>
      </w:tr>
      <w:tr w:rsidR="005235E3" w:rsidRPr="005235E3" w14:paraId="341028A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4F39F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F107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43D89D38" w14:textId="7DAFF3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33,799.25 </w:t>
            </w:r>
          </w:p>
        </w:tc>
        <w:tc>
          <w:tcPr>
            <w:tcW w:w="810" w:type="pct"/>
            <w:tcBorders>
              <w:top w:val="nil"/>
              <w:left w:val="nil"/>
              <w:bottom w:val="single" w:sz="4" w:space="0" w:color="000000"/>
              <w:right w:val="single" w:sz="4" w:space="0" w:color="000000"/>
            </w:tcBorders>
            <w:shd w:val="clear" w:color="auto" w:fill="auto"/>
            <w:noWrap/>
            <w:vAlign w:val="bottom"/>
            <w:hideMark/>
          </w:tcPr>
          <w:p w14:paraId="68145950" w14:textId="432A9F8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34872" w14:textId="2F5B2E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EF3D51" w14:textId="5840B28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33,799.25 </w:t>
            </w:r>
          </w:p>
        </w:tc>
      </w:tr>
      <w:tr w:rsidR="005235E3" w:rsidRPr="005235E3" w14:paraId="57B65A08"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4CC3C"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4C4C08C4" w14:textId="76B9451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4,435,38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1BF9217F" w14:textId="155E650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F86B3E4" w14:textId="0BD224F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DB018DB" w14:textId="166F16D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4,435,383.55 </w:t>
            </w:r>
          </w:p>
        </w:tc>
      </w:tr>
      <w:tr w:rsidR="005235E3" w:rsidRPr="005235E3" w14:paraId="36EB5F6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8C1E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331A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333B340" w14:textId="7F8FE48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65,201.95 </w:t>
            </w:r>
          </w:p>
        </w:tc>
        <w:tc>
          <w:tcPr>
            <w:tcW w:w="810" w:type="pct"/>
            <w:tcBorders>
              <w:top w:val="nil"/>
              <w:left w:val="nil"/>
              <w:bottom w:val="single" w:sz="4" w:space="0" w:color="000000"/>
              <w:right w:val="single" w:sz="4" w:space="0" w:color="000000"/>
            </w:tcBorders>
            <w:shd w:val="clear" w:color="auto" w:fill="auto"/>
            <w:noWrap/>
            <w:vAlign w:val="bottom"/>
            <w:hideMark/>
          </w:tcPr>
          <w:p w14:paraId="117055DA" w14:textId="2C0F42D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A3722" w14:textId="7B9680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41C9E6" w14:textId="087FBF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65,201.95 </w:t>
            </w:r>
          </w:p>
        </w:tc>
      </w:tr>
      <w:tr w:rsidR="005235E3" w:rsidRPr="005235E3" w14:paraId="106154D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B722D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0960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41496BFB" w14:textId="0E0F6AC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9,640.00 </w:t>
            </w:r>
          </w:p>
        </w:tc>
        <w:tc>
          <w:tcPr>
            <w:tcW w:w="810" w:type="pct"/>
            <w:tcBorders>
              <w:top w:val="nil"/>
              <w:left w:val="nil"/>
              <w:bottom w:val="single" w:sz="4" w:space="0" w:color="000000"/>
              <w:right w:val="single" w:sz="4" w:space="0" w:color="000000"/>
            </w:tcBorders>
            <w:shd w:val="clear" w:color="auto" w:fill="auto"/>
            <w:noWrap/>
            <w:vAlign w:val="bottom"/>
            <w:hideMark/>
          </w:tcPr>
          <w:p w14:paraId="38C04E4E" w14:textId="426489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88E32C" w14:textId="31AF61A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7FEAD8" w14:textId="09FB413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9,640.00 </w:t>
            </w:r>
          </w:p>
        </w:tc>
      </w:tr>
      <w:tr w:rsidR="005235E3" w:rsidRPr="005235E3" w14:paraId="2FDF32C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004C9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87153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7044FEEC" w14:textId="152420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86,319.10 </w:t>
            </w:r>
          </w:p>
        </w:tc>
        <w:tc>
          <w:tcPr>
            <w:tcW w:w="810" w:type="pct"/>
            <w:tcBorders>
              <w:top w:val="nil"/>
              <w:left w:val="nil"/>
              <w:bottom w:val="single" w:sz="4" w:space="0" w:color="000000"/>
              <w:right w:val="single" w:sz="4" w:space="0" w:color="000000"/>
            </w:tcBorders>
            <w:shd w:val="clear" w:color="auto" w:fill="auto"/>
            <w:noWrap/>
            <w:vAlign w:val="bottom"/>
            <w:hideMark/>
          </w:tcPr>
          <w:p w14:paraId="21F48E51" w14:textId="3DC205B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48747" w14:textId="695F85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67E11" w14:textId="634F62A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86,319.10 </w:t>
            </w:r>
          </w:p>
        </w:tc>
      </w:tr>
      <w:tr w:rsidR="005235E3" w:rsidRPr="005235E3" w14:paraId="2F56D0E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B1B7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A4A2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400C69ED" w14:textId="0CE4A4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93,052.50 </w:t>
            </w:r>
          </w:p>
        </w:tc>
        <w:tc>
          <w:tcPr>
            <w:tcW w:w="810" w:type="pct"/>
            <w:tcBorders>
              <w:top w:val="nil"/>
              <w:left w:val="nil"/>
              <w:bottom w:val="single" w:sz="4" w:space="0" w:color="000000"/>
              <w:right w:val="single" w:sz="4" w:space="0" w:color="000000"/>
            </w:tcBorders>
            <w:shd w:val="clear" w:color="auto" w:fill="auto"/>
            <w:noWrap/>
            <w:vAlign w:val="bottom"/>
            <w:hideMark/>
          </w:tcPr>
          <w:p w14:paraId="3748912D" w14:textId="3AB0F3F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62A49" w14:textId="6D1CFB4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C12289" w14:textId="4940617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93,052.50 </w:t>
            </w:r>
          </w:p>
        </w:tc>
      </w:tr>
      <w:tr w:rsidR="005235E3" w:rsidRPr="005235E3" w14:paraId="0A6E2B6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87CB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F45F2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0DF42920" w14:textId="0A10226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11,170.00 </w:t>
            </w:r>
          </w:p>
        </w:tc>
        <w:tc>
          <w:tcPr>
            <w:tcW w:w="810" w:type="pct"/>
            <w:tcBorders>
              <w:top w:val="nil"/>
              <w:left w:val="nil"/>
              <w:bottom w:val="single" w:sz="4" w:space="0" w:color="000000"/>
              <w:right w:val="single" w:sz="4" w:space="0" w:color="000000"/>
            </w:tcBorders>
            <w:shd w:val="clear" w:color="auto" w:fill="auto"/>
            <w:noWrap/>
            <w:vAlign w:val="bottom"/>
            <w:hideMark/>
          </w:tcPr>
          <w:p w14:paraId="6ADA7A0D" w14:textId="249C4E0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94539" w14:textId="4195B7F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318953" w14:textId="7616ED3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11,170.00 </w:t>
            </w:r>
          </w:p>
        </w:tc>
      </w:tr>
      <w:tr w:rsidR="005235E3" w:rsidRPr="005235E3" w14:paraId="066F59AB"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366EE"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2F109CDE" w14:textId="0C358D7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68,146,682.23 </w:t>
            </w:r>
          </w:p>
        </w:tc>
        <w:tc>
          <w:tcPr>
            <w:tcW w:w="810" w:type="pct"/>
            <w:tcBorders>
              <w:top w:val="nil"/>
              <w:left w:val="nil"/>
              <w:bottom w:val="single" w:sz="4" w:space="0" w:color="000000"/>
              <w:right w:val="single" w:sz="4" w:space="0" w:color="000000"/>
            </w:tcBorders>
            <w:shd w:val="clear" w:color="D8D8D8" w:fill="D8D8D8"/>
            <w:noWrap/>
            <w:vAlign w:val="bottom"/>
            <w:hideMark/>
          </w:tcPr>
          <w:p w14:paraId="2B5EB369" w14:textId="4FBD981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B1596E9" w14:textId="6AFEC52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64B6BB2" w14:textId="5E855B6C"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68,196,682.23 </w:t>
            </w:r>
          </w:p>
        </w:tc>
      </w:tr>
      <w:tr w:rsidR="005235E3" w:rsidRPr="005235E3" w14:paraId="5DDA6D8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FABF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5216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juy</w:t>
            </w:r>
          </w:p>
        </w:tc>
        <w:tc>
          <w:tcPr>
            <w:tcW w:w="810" w:type="pct"/>
            <w:tcBorders>
              <w:top w:val="nil"/>
              <w:left w:val="nil"/>
              <w:bottom w:val="single" w:sz="4" w:space="0" w:color="000000"/>
              <w:right w:val="single" w:sz="4" w:space="0" w:color="000000"/>
            </w:tcBorders>
            <w:shd w:val="clear" w:color="auto" w:fill="auto"/>
            <w:noWrap/>
            <w:vAlign w:val="bottom"/>
            <w:hideMark/>
          </w:tcPr>
          <w:p w14:paraId="29E07F29" w14:textId="328DDA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9,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7B0796" w14:textId="7DD2CF7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EC81B" w14:textId="62C061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F79A4" w14:textId="55A872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9,000.00 </w:t>
            </w:r>
          </w:p>
        </w:tc>
      </w:tr>
      <w:tr w:rsidR="005235E3" w:rsidRPr="005235E3" w14:paraId="2ECEFD8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7E16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F09B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52A41DB3" w14:textId="2AA9F2E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53,220.00 </w:t>
            </w:r>
          </w:p>
        </w:tc>
        <w:tc>
          <w:tcPr>
            <w:tcW w:w="810" w:type="pct"/>
            <w:tcBorders>
              <w:top w:val="nil"/>
              <w:left w:val="nil"/>
              <w:bottom w:val="single" w:sz="4" w:space="0" w:color="000000"/>
              <w:right w:val="single" w:sz="4" w:space="0" w:color="000000"/>
            </w:tcBorders>
            <w:shd w:val="clear" w:color="auto" w:fill="auto"/>
            <w:noWrap/>
            <w:vAlign w:val="bottom"/>
            <w:hideMark/>
          </w:tcPr>
          <w:p w14:paraId="7D1437A9" w14:textId="5CFF17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A85438" w14:textId="45FEBB5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B3ABB4" w14:textId="600CF1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53,220.00 </w:t>
            </w:r>
          </w:p>
        </w:tc>
      </w:tr>
      <w:tr w:rsidR="005235E3" w:rsidRPr="005235E3" w14:paraId="646C208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E19F9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B3C1B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4A1A5D5F" w14:textId="6852DBA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1,823.05 </w:t>
            </w:r>
          </w:p>
        </w:tc>
        <w:tc>
          <w:tcPr>
            <w:tcW w:w="810" w:type="pct"/>
            <w:tcBorders>
              <w:top w:val="nil"/>
              <w:left w:val="nil"/>
              <w:bottom w:val="single" w:sz="4" w:space="0" w:color="000000"/>
              <w:right w:val="single" w:sz="4" w:space="0" w:color="000000"/>
            </w:tcBorders>
            <w:shd w:val="clear" w:color="auto" w:fill="auto"/>
            <w:noWrap/>
            <w:vAlign w:val="bottom"/>
            <w:hideMark/>
          </w:tcPr>
          <w:p w14:paraId="707CD695" w14:textId="3884A76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410081" w14:textId="60BE51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BCF767" w14:textId="62D91B6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1,823.05 </w:t>
            </w:r>
          </w:p>
        </w:tc>
      </w:tr>
      <w:tr w:rsidR="005235E3" w:rsidRPr="005235E3" w14:paraId="78C2AA7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27E74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E076A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5A346857" w14:textId="52362A7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09,500.00 </w:t>
            </w:r>
          </w:p>
        </w:tc>
        <w:tc>
          <w:tcPr>
            <w:tcW w:w="810" w:type="pct"/>
            <w:tcBorders>
              <w:top w:val="nil"/>
              <w:left w:val="nil"/>
              <w:bottom w:val="single" w:sz="4" w:space="0" w:color="000000"/>
              <w:right w:val="single" w:sz="4" w:space="0" w:color="000000"/>
            </w:tcBorders>
            <w:shd w:val="clear" w:color="auto" w:fill="auto"/>
            <w:noWrap/>
            <w:vAlign w:val="bottom"/>
            <w:hideMark/>
          </w:tcPr>
          <w:p w14:paraId="2793A7A0" w14:textId="3C2E34C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926CAE" w14:textId="03652F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03AF6" w14:textId="6A8D9C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09,500.00 </w:t>
            </w:r>
          </w:p>
        </w:tc>
      </w:tr>
      <w:tr w:rsidR="005235E3" w:rsidRPr="005235E3" w14:paraId="24765F7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133CF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6115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69A31E80" w14:textId="0DFE092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D5F8AF" w14:textId="7350118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B20D10" w14:textId="753C5F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AC278E" w14:textId="7E53D20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55,000.00 </w:t>
            </w:r>
          </w:p>
        </w:tc>
      </w:tr>
      <w:tr w:rsidR="005235E3" w:rsidRPr="005235E3" w14:paraId="04E87F3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38E26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317A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57C0754E" w14:textId="4ECB98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8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D611E49" w14:textId="20A5184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D38E0A" w14:textId="3376BA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FD0654" w14:textId="148C363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881,800.00 </w:t>
            </w:r>
          </w:p>
        </w:tc>
      </w:tr>
      <w:tr w:rsidR="005235E3" w:rsidRPr="005235E3" w14:paraId="50EFFF9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4108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AFEC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176E1708" w14:textId="7E1B1AE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763A7C" w14:textId="2B48439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AEAA2C" w14:textId="558197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32F07" w14:textId="78E39DC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510,000.00 </w:t>
            </w:r>
          </w:p>
        </w:tc>
      </w:tr>
      <w:tr w:rsidR="005235E3" w:rsidRPr="005235E3" w14:paraId="3AD6515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2D8BB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54C97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ingawan</w:t>
            </w:r>
          </w:p>
        </w:tc>
        <w:tc>
          <w:tcPr>
            <w:tcW w:w="810" w:type="pct"/>
            <w:tcBorders>
              <w:top w:val="nil"/>
              <w:left w:val="nil"/>
              <w:bottom w:val="single" w:sz="4" w:space="0" w:color="000000"/>
              <w:right w:val="single" w:sz="4" w:space="0" w:color="000000"/>
            </w:tcBorders>
            <w:shd w:val="clear" w:color="auto" w:fill="auto"/>
            <w:noWrap/>
            <w:vAlign w:val="bottom"/>
            <w:hideMark/>
          </w:tcPr>
          <w:p w14:paraId="77C27F1F" w14:textId="2865E9A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93C9BC" w14:textId="7AFF3B8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AF2CB4" w14:textId="568ED5C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52D586" w14:textId="0FB309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30,000.00 </w:t>
            </w:r>
          </w:p>
        </w:tc>
      </w:tr>
      <w:tr w:rsidR="005235E3" w:rsidRPr="005235E3" w14:paraId="6B2EDBA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FA6FE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A31AA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00433612" w14:textId="6A9C41B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2D7DEE23" w14:textId="4FF5DE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2584E4" w14:textId="74753CB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67EE53" w14:textId="638DB19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1,713.92 </w:t>
            </w:r>
          </w:p>
        </w:tc>
      </w:tr>
      <w:tr w:rsidR="005235E3" w:rsidRPr="005235E3" w14:paraId="3FA4AA2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ACF53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8730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5B71E653" w14:textId="640D989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786,633.55 </w:t>
            </w:r>
          </w:p>
        </w:tc>
        <w:tc>
          <w:tcPr>
            <w:tcW w:w="810" w:type="pct"/>
            <w:tcBorders>
              <w:top w:val="nil"/>
              <w:left w:val="nil"/>
              <w:bottom w:val="single" w:sz="4" w:space="0" w:color="000000"/>
              <w:right w:val="single" w:sz="4" w:space="0" w:color="000000"/>
            </w:tcBorders>
            <w:shd w:val="clear" w:color="auto" w:fill="auto"/>
            <w:noWrap/>
            <w:vAlign w:val="bottom"/>
            <w:hideMark/>
          </w:tcPr>
          <w:p w14:paraId="3B9DF7FD" w14:textId="4B07734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3F65B9" w14:textId="11DB2F8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2E489E" w14:textId="64C63C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786,633.55 </w:t>
            </w:r>
          </w:p>
        </w:tc>
      </w:tr>
      <w:tr w:rsidR="005235E3" w:rsidRPr="005235E3" w14:paraId="57DC71A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011A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10C3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284E0201" w14:textId="6A2DABA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77,200.00 </w:t>
            </w:r>
          </w:p>
        </w:tc>
        <w:tc>
          <w:tcPr>
            <w:tcW w:w="810" w:type="pct"/>
            <w:tcBorders>
              <w:top w:val="nil"/>
              <w:left w:val="nil"/>
              <w:bottom w:val="single" w:sz="4" w:space="0" w:color="000000"/>
              <w:right w:val="single" w:sz="4" w:space="0" w:color="000000"/>
            </w:tcBorders>
            <w:shd w:val="clear" w:color="auto" w:fill="auto"/>
            <w:noWrap/>
            <w:vAlign w:val="bottom"/>
            <w:hideMark/>
          </w:tcPr>
          <w:p w14:paraId="53AFB568" w14:textId="03C79C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CF36D8" w14:textId="56BF34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77AAB4" w14:textId="2B09F33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77,200.00 </w:t>
            </w:r>
          </w:p>
        </w:tc>
      </w:tr>
      <w:tr w:rsidR="005235E3" w:rsidRPr="005235E3" w14:paraId="6B7FC5C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00678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90CD2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71A6D71" w14:textId="1B3E98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323,240.00 </w:t>
            </w:r>
          </w:p>
        </w:tc>
        <w:tc>
          <w:tcPr>
            <w:tcW w:w="810" w:type="pct"/>
            <w:tcBorders>
              <w:top w:val="nil"/>
              <w:left w:val="nil"/>
              <w:bottom w:val="single" w:sz="4" w:space="0" w:color="000000"/>
              <w:right w:val="single" w:sz="4" w:space="0" w:color="000000"/>
            </w:tcBorders>
            <w:shd w:val="clear" w:color="auto" w:fill="auto"/>
            <w:noWrap/>
            <w:vAlign w:val="bottom"/>
            <w:hideMark/>
          </w:tcPr>
          <w:p w14:paraId="1BE54498" w14:textId="0CCF318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854C11" w14:textId="3798E4E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C401A4" w14:textId="75F6B7D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373,240.00 </w:t>
            </w:r>
          </w:p>
        </w:tc>
      </w:tr>
      <w:tr w:rsidR="005235E3" w:rsidRPr="005235E3" w14:paraId="4C2F8C6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3049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62D4A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53855B1E" w14:textId="19C242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057453" w14:textId="509330A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4C799A" w14:textId="47DF8A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206E6" w14:textId="17E945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10,000.00 </w:t>
            </w:r>
          </w:p>
        </w:tc>
      </w:tr>
      <w:tr w:rsidR="005235E3" w:rsidRPr="005235E3" w14:paraId="2162147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2B40E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66FD0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ueñas</w:t>
            </w:r>
          </w:p>
        </w:tc>
        <w:tc>
          <w:tcPr>
            <w:tcW w:w="810" w:type="pct"/>
            <w:tcBorders>
              <w:top w:val="nil"/>
              <w:left w:val="nil"/>
              <w:bottom w:val="single" w:sz="4" w:space="0" w:color="000000"/>
              <w:right w:val="single" w:sz="4" w:space="0" w:color="000000"/>
            </w:tcBorders>
            <w:shd w:val="clear" w:color="auto" w:fill="auto"/>
            <w:noWrap/>
            <w:vAlign w:val="bottom"/>
            <w:hideMark/>
          </w:tcPr>
          <w:p w14:paraId="57058DBE" w14:textId="526F21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9,080.00 </w:t>
            </w:r>
          </w:p>
        </w:tc>
        <w:tc>
          <w:tcPr>
            <w:tcW w:w="810" w:type="pct"/>
            <w:tcBorders>
              <w:top w:val="nil"/>
              <w:left w:val="nil"/>
              <w:bottom w:val="single" w:sz="4" w:space="0" w:color="000000"/>
              <w:right w:val="single" w:sz="4" w:space="0" w:color="000000"/>
            </w:tcBorders>
            <w:shd w:val="clear" w:color="auto" w:fill="auto"/>
            <w:noWrap/>
            <w:vAlign w:val="bottom"/>
            <w:hideMark/>
          </w:tcPr>
          <w:p w14:paraId="0B1BA591" w14:textId="4D8CAD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AB6299" w14:textId="4001A82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F266E4" w14:textId="3BAA92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9,080.00 </w:t>
            </w:r>
          </w:p>
        </w:tc>
      </w:tr>
      <w:tr w:rsidR="005235E3" w:rsidRPr="005235E3" w14:paraId="1CB6B09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B7F8B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CC618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51C5B5CE" w14:textId="1174256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5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DC8A29" w14:textId="4CFA80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AD1712" w14:textId="2DDFAEB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5ACEA7" w14:textId="0A378E2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58,000.00 </w:t>
            </w:r>
          </w:p>
        </w:tc>
      </w:tr>
      <w:tr w:rsidR="005235E3" w:rsidRPr="005235E3" w14:paraId="03B5375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1551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B259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24ED9C1F" w14:textId="6B21755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4A8B26C1" w14:textId="368EC88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5A9D9E" w14:textId="6F46A19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D98A1" w14:textId="66FDFD3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5,800.00 </w:t>
            </w:r>
          </w:p>
        </w:tc>
      </w:tr>
      <w:tr w:rsidR="005235E3" w:rsidRPr="005235E3" w14:paraId="556F7C2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9298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5ACB8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403DD4D4" w14:textId="731BC66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1A8F00" w14:textId="1B9408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ECBF80" w14:textId="78CF15C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7B7CCD" w14:textId="598DFFA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0,000.00 </w:t>
            </w:r>
          </w:p>
        </w:tc>
      </w:tr>
      <w:tr w:rsidR="005235E3" w:rsidRPr="005235E3" w14:paraId="120C94C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FA6FB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C4B8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110AF6B4" w14:textId="0F5770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18,860.00 </w:t>
            </w:r>
          </w:p>
        </w:tc>
        <w:tc>
          <w:tcPr>
            <w:tcW w:w="810" w:type="pct"/>
            <w:tcBorders>
              <w:top w:val="nil"/>
              <w:left w:val="nil"/>
              <w:bottom w:val="single" w:sz="4" w:space="0" w:color="000000"/>
              <w:right w:val="single" w:sz="4" w:space="0" w:color="000000"/>
            </w:tcBorders>
            <w:shd w:val="clear" w:color="auto" w:fill="auto"/>
            <w:noWrap/>
            <w:vAlign w:val="bottom"/>
            <w:hideMark/>
          </w:tcPr>
          <w:p w14:paraId="6CA71DBF" w14:textId="3A9DB1D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2D17BA" w14:textId="56F51AA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F437C6" w14:textId="2BB9689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18,860.00 </w:t>
            </w:r>
          </w:p>
        </w:tc>
      </w:tr>
      <w:tr w:rsidR="005235E3" w:rsidRPr="005235E3" w14:paraId="5FB6635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454D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8491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2089215F" w14:textId="52DA1E8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613,153.00 </w:t>
            </w:r>
          </w:p>
        </w:tc>
        <w:tc>
          <w:tcPr>
            <w:tcW w:w="810" w:type="pct"/>
            <w:tcBorders>
              <w:top w:val="nil"/>
              <w:left w:val="nil"/>
              <w:bottom w:val="single" w:sz="4" w:space="0" w:color="000000"/>
              <w:right w:val="single" w:sz="4" w:space="0" w:color="000000"/>
            </w:tcBorders>
            <w:shd w:val="clear" w:color="auto" w:fill="auto"/>
            <w:noWrap/>
            <w:vAlign w:val="bottom"/>
            <w:hideMark/>
          </w:tcPr>
          <w:p w14:paraId="47D1F275" w14:textId="46F7630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4F4E24" w14:textId="11C5579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759A89" w14:textId="3AAED88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613,153.00 </w:t>
            </w:r>
          </w:p>
        </w:tc>
      </w:tr>
      <w:tr w:rsidR="005235E3" w:rsidRPr="005235E3" w14:paraId="5E80EE5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DFE2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DD3B6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143C884E" w14:textId="5550D97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02,837.20 </w:t>
            </w:r>
          </w:p>
        </w:tc>
        <w:tc>
          <w:tcPr>
            <w:tcW w:w="810" w:type="pct"/>
            <w:tcBorders>
              <w:top w:val="nil"/>
              <w:left w:val="nil"/>
              <w:bottom w:val="single" w:sz="4" w:space="0" w:color="000000"/>
              <w:right w:val="single" w:sz="4" w:space="0" w:color="000000"/>
            </w:tcBorders>
            <w:shd w:val="clear" w:color="auto" w:fill="auto"/>
            <w:noWrap/>
            <w:vAlign w:val="bottom"/>
            <w:hideMark/>
          </w:tcPr>
          <w:p w14:paraId="7145E07D" w14:textId="15615C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C2188B" w14:textId="2AE04A8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344D29" w14:textId="1D0C40D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02,837.20 </w:t>
            </w:r>
          </w:p>
        </w:tc>
      </w:tr>
      <w:tr w:rsidR="005235E3" w:rsidRPr="005235E3" w14:paraId="3A50147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5692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F272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53EDC8ED" w14:textId="61818A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64420A0E" w14:textId="252EC4E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88B2BF" w14:textId="5E56C3D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3E264D" w14:textId="4ABDFFF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75,250.00 </w:t>
            </w:r>
          </w:p>
        </w:tc>
      </w:tr>
      <w:tr w:rsidR="005235E3" w:rsidRPr="005235E3" w14:paraId="29E8695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CFCE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0140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623DE52D" w14:textId="63E9E0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8DE0DC" w14:textId="05BA46B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85F3F" w14:textId="0303EE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6AA929" w14:textId="2CF29C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98,000.00 </w:t>
            </w:r>
          </w:p>
        </w:tc>
      </w:tr>
      <w:tr w:rsidR="005235E3" w:rsidRPr="005235E3" w14:paraId="785F090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1E8B4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1AD4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30F18D7B" w14:textId="04C1CCA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CD77DB" w14:textId="2A983F3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7BF40A" w14:textId="7CE212A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4DD130" w14:textId="5B8F22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2,000.00 </w:t>
            </w:r>
          </w:p>
        </w:tc>
      </w:tr>
      <w:tr w:rsidR="005235E3" w:rsidRPr="005235E3" w14:paraId="4FFD203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B707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478F4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3B507A39" w14:textId="69CAF4F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80,896.00 </w:t>
            </w:r>
          </w:p>
        </w:tc>
        <w:tc>
          <w:tcPr>
            <w:tcW w:w="810" w:type="pct"/>
            <w:tcBorders>
              <w:top w:val="nil"/>
              <w:left w:val="nil"/>
              <w:bottom w:val="single" w:sz="4" w:space="0" w:color="000000"/>
              <w:right w:val="single" w:sz="4" w:space="0" w:color="000000"/>
            </w:tcBorders>
            <w:shd w:val="clear" w:color="auto" w:fill="auto"/>
            <w:noWrap/>
            <w:vAlign w:val="bottom"/>
            <w:hideMark/>
          </w:tcPr>
          <w:p w14:paraId="196DB7F9" w14:textId="02D85BB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78814" w14:textId="1E1392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C18B7" w14:textId="7D2961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80,896.00 </w:t>
            </w:r>
          </w:p>
        </w:tc>
      </w:tr>
      <w:tr w:rsidR="005235E3" w:rsidRPr="005235E3" w14:paraId="4ED9A96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C8A70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BBBBD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5521DEDA" w14:textId="7C2B62E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93,320.00 </w:t>
            </w:r>
          </w:p>
        </w:tc>
        <w:tc>
          <w:tcPr>
            <w:tcW w:w="810" w:type="pct"/>
            <w:tcBorders>
              <w:top w:val="nil"/>
              <w:left w:val="nil"/>
              <w:bottom w:val="single" w:sz="4" w:space="0" w:color="000000"/>
              <w:right w:val="single" w:sz="4" w:space="0" w:color="000000"/>
            </w:tcBorders>
            <w:shd w:val="clear" w:color="auto" w:fill="auto"/>
            <w:noWrap/>
            <w:vAlign w:val="bottom"/>
            <w:hideMark/>
          </w:tcPr>
          <w:p w14:paraId="0F6F306F" w14:textId="1F09E0B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1C0A1" w14:textId="74F2089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67C411" w14:textId="4F9F06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93,320.00 </w:t>
            </w:r>
          </w:p>
        </w:tc>
      </w:tr>
      <w:tr w:rsidR="005235E3" w:rsidRPr="005235E3" w14:paraId="39E164D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3A29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0C2399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2628973F" w14:textId="557E75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824,599.44 </w:t>
            </w:r>
          </w:p>
        </w:tc>
        <w:tc>
          <w:tcPr>
            <w:tcW w:w="810" w:type="pct"/>
            <w:tcBorders>
              <w:top w:val="nil"/>
              <w:left w:val="nil"/>
              <w:bottom w:val="single" w:sz="4" w:space="0" w:color="000000"/>
              <w:right w:val="single" w:sz="4" w:space="0" w:color="000000"/>
            </w:tcBorders>
            <w:shd w:val="clear" w:color="auto" w:fill="auto"/>
            <w:noWrap/>
            <w:vAlign w:val="bottom"/>
            <w:hideMark/>
          </w:tcPr>
          <w:p w14:paraId="7E3F1E9B" w14:textId="4E2E0E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860E87" w14:textId="3B14B90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E8325F" w14:textId="2759960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824,599.44 </w:t>
            </w:r>
          </w:p>
        </w:tc>
      </w:tr>
      <w:tr w:rsidR="005235E3" w:rsidRPr="005235E3" w14:paraId="7441B0A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66F8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1B60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ina</w:t>
            </w:r>
          </w:p>
        </w:tc>
        <w:tc>
          <w:tcPr>
            <w:tcW w:w="810" w:type="pct"/>
            <w:tcBorders>
              <w:top w:val="nil"/>
              <w:left w:val="nil"/>
              <w:bottom w:val="single" w:sz="4" w:space="0" w:color="000000"/>
              <w:right w:val="single" w:sz="4" w:space="0" w:color="000000"/>
            </w:tcBorders>
            <w:shd w:val="clear" w:color="auto" w:fill="auto"/>
            <w:noWrap/>
            <w:vAlign w:val="bottom"/>
            <w:hideMark/>
          </w:tcPr>
          <w:p w14:paraId="56C133E3" w14:textId="5D9609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F06348" w14:textId="62FB00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1D9680" w14:textId="0063F7F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238212" w14:textId="0DE57E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3,000.00 </w:t>
            </w:r>
          </w:p>
        </w:tc>
      </w:tr>
      <w:tr w:rsidR="005235E3" w:rsidRPr="005235E3" w14:paraId="614B7EA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2AE6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89F7B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4FF208B1" w14:textId="7DFA82F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41,956.07 </w:t>
            </w:r>
          </w:p>
        </w:tc>
        <w:tc>
          <w:tcPr>
            <w:tcW w:w="810" w:type="pct"/>
            <w:tcBorders>
              <w:top w:val="nil"/>
              <w:left w:val="nil"/>
              <w:bottom w:val="single" w:sz="4" w:space="0" w:color="000000"/>
              <w:right w:val="single" w:sz="4" w:space="0" w:color="000000"/>
            </w:tcBorders>
            <w:shd w:val="clear" w:color="auto" w:fill="auto"/>
            <w:noWrap/>
            <w:vAlign w:val="bottom"/>
            <w:hideMark/>
          </w:tcPr>
          <w:p w14:paraId="134451E2" w14:textId="2F5F48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60DF0" w14:textId="7B36B77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518AEC" w14:textId="37575A1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41,956.07 </w:t>
            </w:r>
          </w:p>
        </w:tc>
      </w:tr>
      <w:tr w:rsidR="005235E3" w:rsidRPr="005235E3" w14:paraId="0D95205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470E0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F3282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3358E7D7" w14:textId="372CDF9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C3045C" w14:textId="4EBC4F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8B34C8" w14:textId="7C695C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74C423" w14:textId="7DF1520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25,000.00 </w:t>
            </w:r>
          </w:p>
        </w:tc>
      </w:tr>
      <w:tr w:rsidR="005235E3" w:rsidRPr="005235E3" w14:paraId="17475ED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06C19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3C72D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Passi</w:t>
            </w:r>
          </w:p>
        </w:tc>
        <w:tc>
          <w:tcPr>
            <w:tcW w:w="810" w:type="pct"/>
            <w:tcBorders>
              <w:top w:val="nil"/>
              <w:left w:val="nil"/>
              <w:bottom w:val="single" w:sz="4" w:space="0" w:color="000000"/>
              <w:right w:val="single" w:sz="4" w:space="0" w:color="000000"/>
            </w:tcBorders>
            <w:shd w:val="clear" w:color="auto" w:fill="auto"/>
            <w:noWrap/>
            <w:vAlign w:val="bottom"/>
            <w:hideMark/>
          </w:tcPr>
          <w:p w14:paraId="650FD2BD" w14:textId="63D999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149512" w14:textId="28846C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A7A968" w14:textId="22DD82F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ADAC3" w14:textId="267202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60,000.00 </w:t>
            </w:r>
          </w:p>
        </w:tc>
      </w:tr>
      <w:tr w:rsidR="005235E3" w:rsidRPr="005235E3" w14:paraId="4A593FD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0DCBC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4E4B5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3AACD9C4" w14:textId="615416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83,200.00 </w:t>
            </w:r>
          </w:p>
        </w:tc>
        <w:tc>
          <w:tcPr>
            <w:tcW w:w="810" w:type="pct"/>
            <w:tcBorders>
              <w:top w:val="nil"/>
              <w:left w:val="nil"/>
              <w:bottom w:val="single" w:sz="4" w:space="0" w:color="000000"/>
              <w:right w:val="single" w:sz="4" w:space="0" w:color="000000"/>
            </w:tcBorders>
            <w:shd w:val="clear" w:color="auto" w:fill="auto"/>
            <w:noWrap/>
            <w:vAlign w:val="bottom"/>
            <w:hideMark/>
          </w:tcPr>
          <w:p w14:paraId="142AFE89" w14:textId="3BDB22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38870" w14:textId="5DD05A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461324" w14:textId="13AF1BA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83,200.00 </w:t>
            </w:r>
          </w:p>
        </w:tc>
      </w:tr>
      <w:tr w:rsidR="005235E3" w:rsidRPr="005235E3" w14:paraId="0004968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F30D5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54CF6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17A6613E" w14:textId="24FAF65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6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ED3680" w14:textId="24D25A7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50C86E" w14:textId="311813D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260E6F" w14:textId="400E641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645,000.00 </w:t>
            </w:r>
          </w:p>
        </w:tc>
      </w:tr>
      <w:tr w:rsidR="005235E3" w:rsidRPr="005235E3" w14:paraId="5E33F1A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0EDF6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E4F8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185D200C" w14:textId="450FD8D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35,075.00 </w:t>
            </w:r>
          </w:p>
        </w:tc>
        <w:tc>
          <w:tcPr>
            <w:tcW w:w="810" w:type="pct"/>
            <w:tcBorders>
              <w:top w:val="nil"/>
              <w:left w:val="nil"/>
              <w:bottom w:val="single" w:sz="4" w:space="0" w:color="000000"/>
              <w:right w:val="single" w:sz="4" w:space="0" w:color="000000"/>
            </w:tcBorders>
            <w:shd w:val="clear" w:color="auto" w:fill="auto"/>
            <w:noWrap/>
            <w:vAlign w:val="bottom"/>
            <w:hideMark/>
          </w:tcPr>
          <w:p w14:paraId="47A31C77" w14:textId="626BEF2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87CC3C" w14:textId="501A61E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B2ECD2" w14:textId="2778BA1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35,075.00 </w:t>
            </w:r>
          </w:p>
        </w:tc>
      </w:tr>
      <w:tr w:rsidR="005235E3" w:rsidRPr="005235E3" w14:paraId="12CCD65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CA8AC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3BD35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24273D32" w14:textId="6DC1D6B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636E6D" w14:textId="3AA89B9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8FF51B" w14:textId="7B20CC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BAFEC7" w14:textId="34BB59F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0,000.00 </w:t>
            </w:r>
          </w:p>
        </w:tc>
      </w:tr>
      <w:tr w:rsidR="005235E3" w:rsidRPr="005235E3" w14:paraId="5EC0EDB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47640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44E2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33C64B0A" w14:textId="1A4E8A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398C8F" w14:textId="0985A6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D22032" w14:textId="327C80C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29D444" w14:textId="355A7FD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0,000.00 </w:t>
            </w:r>
          </w:p>
        </w:tc>
      </w:tr>
      <w:tr w:rsidR="005235E3" w:rsidRPr="005235E3" w14:paraId="4EF1677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CB4D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616AE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5F4EE380" w14:textId="434BACB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620,405.00 </w:t>
            </w:r>
          </w:p>
        </w:tc>
        <w:tc>
          <w:tcPr>
            <w:tcW w:w="810" w:type="pct"/>
            <w:tcBorders>
              <w:top w:val="nil"/>
              <w:left w:val="nil"/>
              <w:bottom w:val="single" w:sz="4" w:space="0" w:color="000000"/>
              <w:right w:val="single" w:sz="4" w:space="0" w:color="000000"/>
            </w:tcBorders>
            <w:shd w:val="clear" w:color="auto" w:fill="auto"/>
            <w:noWrap/>
            <w:vAlign w:val="bottom"/>
            <w:hideMark/>
          </w:tcPr>
          <w:p w14:paraId="707A9F8E" w14:textId="4362D84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4806AB" w14:textId="5D370B0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34A02C" w14:textId="3B396D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620,405.00 </w:t>
            </w:r>
          </w:p>
        </w:tc>
      </w:tr>
      <w:tr w:rsidR="005235E3" w:rsidRPr="005235E3" w14:paraId="6AA89B2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C066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E1E5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684DEA28" w14:textId="340C7A1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78,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1CED7B" w14:textId="38909AE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CF3F35" w14:textId="222B3B8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89E95" w14:textId="267C27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78,000.00 </w:t>
            </w:r>
          </w:p>
        </w:tc>
      </w:tr>
      <w:tr w:rsidR="005235E3" w:rsidRPr="005235E3" w14:paraId="67951B4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5565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E881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7117F2E8" w14:textId="2636534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85,940.00 </w:t>
            </w:r>
          </w:p>
        </w:tc>
        <w:tc>
          <w:tcPr>
            <w:tcW w:w="810" w:type="pct"/>
            <w:tcBorders>
              <w:top w:val="nil"/>
              <w:left w:val="nil"/>
              <w:bottom w:val="single" w:sz="4" w:space="0" w:color="000000"/>
              <w:right w:val="single" w:sz="4" w:space="0" w:color="000000"/>
            </w:tcBorders>
            <w:shd w:val="clear" w:color="auto" w:fill="auto"/>
            <w:noWrap/>
            <w:vAlign w:val="bottom"/>
            <w:hideMark/>
          </w:tcPr>
          <w:p w14:paraId="3ECEA797" w14:textId="6F09106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0028B2" w14:textId="5DC2D2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25EA2A" w14:textId="451862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85,940.00 </w:t>
            </w:r>
          </w:p>
        </w:tc>
      </w:tr>
      <w:tr w:rsidR="005235E3" w:rsidRPr="005235E3" w14:paraId="1A105F9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3903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FF59C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3F24070D" w14:textId="494220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642F5CCE" w14:textId="2184491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837EF" w14:textId="43DE42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69148" w14:textId="731D7F3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8,300.00 </w:t>
            </w:r>
          </w:p>
        </w:tc>
      </w:tr>
      <w:tr w:rsidR="005235E3" w:rsidRPr="005235E3" w14:paraId="02522A6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09F1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410C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5114201F" w14:textId="780437A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69,880.00 </w:t>
            </w:r>
          </w:p>
        </w:tc>
        <w:tc>
          <w:tcPr>
            <w:tcW w:w="810" w:type="pct"/>
            <w:tcBorders>
              <w:top w:val="nil"/>
              <w:left w:val="nil"/>
              <w:bottom w:val="single" w:sz="4" w:space="0" w:color="000000"/>
              <w:right w:val="single" w:sz="4" w:space="0" w:color="000000"/>
            </w:tcBorders>
            <w:shd w:val="clear" w:color="auto" w:fill="auto"/>
            <w:noWrap/>
            <w:vAlign w:val="bottom"/>
            <w:hideMark/>
          </w:tcPr>
          <w:p w14:paraId="0C21204E" w14:textId="06932B0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E0F80C" w14:textId="287B749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98C889" w14:textId="21750D6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69,880.00 </w:t>
            </w:r>
          </w:p>
        </w:tc>
      </w:tr>
      <w:tr w:rsidR="005235E3" w:rsidRPr="005235E3" w14:paraId="65B5AA62"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327EB3"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D337079" w14:textId="6B2501F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2,808,51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596E9B76" w14:textId="5E64475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34EDEFA" w14:textId="10F9465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3CCDFE3" w14:textId="00A61C8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2,808,516.82 </w:t>
            </w:r>
          </w:p>
        </w:tc>
      </w:tr>
      <w:tr w:rsidR="005235E3" w:rsidRPr="005235E3" w14:paraId="5ADA187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5654C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FF38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052F08BF" w14:textId="767A22D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6F346A"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5D3ACD14"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33DA5ACC" w14:textId="10F02D2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00,000.00 </w:t>
            </w:r>
          </w:p>
        </w:tc>
      </w:tr>
      <w:tr w:rsidR="005235E3" w:rsidRPr="005235E3" w14:paraId="1A1A4FF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9EE6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B45A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265BCA8C" w14:textId="7AD8E52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601,847.72 </w:t>
            </w:r>
          </w:p>
        </w:tc>
        <w:tc>
          <w:tcPr>
            <w:tcW w:w="810" w:type="pct"/>
            <w:tcBorders>
              <w:top w:val="nil"/>
              <w:left w:val="nil"/>
              <w:bottom w:val="single" w:sz="4" w:space="0" w:color="000000"/>
              <w:right w:val="single" w:sz="4" w:space="0" w:color="000000"/>
            </w:tcBorders>
            <w:shd w:val="clear" w:color="auto" w:fill="auto"/>
            <w:noWrap/>
            <w:vAlign w:val="bottom"/>
            <w:hideMark/>
          </w:tcPr>
          <w:p w14:paraId="2A761D26" w14:textId="255599E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490ECD" w14:textId="485B5A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C999B3" w14:textId="5877E33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601,847.72 </w:t>
            </w:r>
          </w:p>
        </w:tc>
      </w:tr>
      <w:tr w:rsidR="005235E3" w:rsidRPr="005235E3" w14:paraId="3B8EEB8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A1B0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AEDA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7A2ADB21" w14:textId="5E3C07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72,760.00 </w:t>
            </w:r>
          </w:p>
        </w:tc>
        <w:tc>
          <w:tcPr>
            <w:tcW w:w="810" w:type="pct"/>
            <w:tcBorders>
              <w:top w:val="nil"/>
              <w:left w:val="nil"/>
              <w:bottom w:val="single" w:sz="4" w:space="0" w:color="000000"/>
              <w:right w:val="single" w:sz="4" w:space="0" w:color="000000"/>
            </w:tcBorders>
            <w:shd w:val="clear" w:color="auto" w:fill="auto"/>
            <w:noWrap/>
            <w:vAlign w:val="bottom"/>
            <w:hideMark/>
          </w:tcPr>
          <w:p w14:paraId="5925702E" w14:textId="16E7DB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D83D5" w14:textId="6B8739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C7442B" w14:textId="36E9A79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72,760.00 </w:t>
            </w:r>
          </w:p>
        </w:tc>
      </w:tr>
      <w:tr w:rsidR="005235E3" w:rsidRPr="005235E3" w14:paraId="0A24061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EE85F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5379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6083130B" w14:textId="0295A6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1F7E6FD4" w14:textId="5B33282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94E1E5" w14:textId="24856D5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AAEBC6" w14:textId="0BF4E7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33,960.00 </w:t>
            </w:r>
          </w:p>
        </w:tc>
      </w:tr>
      <w:tr w:rsidR="005235E3" w:rsidRPr="005235E3" w14:paraId="2C3A538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B51B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9ADE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19A105AE" w14:textId="6231D66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5163B5BB" w14:textId="657255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3FB8BF" w14:textId="04C939B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9F7438" w14:textId="15E7F68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7,097.00 </w:t>
            </w:r>
          </w:p>
        </w:tc>
      </w:tr>
      <w:tr w:rsidR="005235E3" w:rsidRPr="005235E3" w14:paraId="258C172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A2101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50443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6A5576C6" w14:textId="7834258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19,920.00 </w:t>
            </w:r>
          </w:p>
        </w:tc>
        <w:tc>
          <w:tcPr>
            <w:tcW w:w="810" w:type="pct"/>
            <w:tcBorders>
              <w:top w:val="nil"/>
              <w:left w:val="nil"/>
              <w:bottom w:val="single" w:sz="4" w:space="0" w:color="000000"/>
              <w:right w:val="single" w:sz="4" w:space="0" w:color="000000"/>
            </w:tcBorders>
            <w:shd w:val="clear" w:color="auto" w:fill="auto"/>
            <w:noWrap/>
            <w:vAlign w:val="bottom"/>
            <w:hideMark/>
          </w:tcPr>
          <w:p w14:paraId="6BBA7BBE" w14:textId="78809E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2A24DA" w14:textId="5BA3BC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4B0B7" w14:textId="6C7202E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19,920.00 </w:t>
            </w:r>
          </w:p>
        </w:tc>
      </w:tr>
      <w:tr w:rsidR="005235E3" w:rsidRPr="005235E3" w14:paraId="04BAF02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60EF4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C7AAB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5DEE06D9" w14:textId="16E3C5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0F89AC25" w14:textId="281AE97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DBDD7" w14:textId="18C1AB1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88B600" w14:textId="608B073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2,036.10 </w:t>
            </w:r>
          </w:p>
        </w:tc>
      </w:tr>
      <w:tr w:rsidR="005235E3" w:rsidRPr="005235E3" w14:paraId="16F3481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9AB21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F44F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05F4C5EB" w14:textId="44D1DE6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51,817.50 </w:t>
            </w:r>
          </w:p>
        </w:tc>
        <w:tc>
          <w:tcPr>
            <w:tcW w:w="810" w:type="pct"/>
            <w:tcBorders>
              <w:top w:val="nil"/>
              <w:left w:val="nil"/>
              <w:bottom w:val="single" w:sz="4" w:space="0" w:color="000000"/>
              <w:right w:val="single" w:sz="4" w:space="0" w:color="000000"/>
            </w:tcBorders>
            <w:shd w:val="clear" w:color="auto" w:fill="auto"/>
            <w:noWrap/>
            <w:vAlign w:val="bottom"/>
            <w:hideMark/>
          </w:tcPr>
          <w:p w14:paraId="1A597F39" w14:textId="674C95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25FAE" w14:textId="48E38C9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CD9C56" w14:textId="34AF4C6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51,817.50 </w:t>
            </w:r>
          </w:p>
        </w:tc>
      </w:tr>
      <w:tr w:rsidR="005235E3" w:rsidRPr="005235E3" w14:paraId="3DE410F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2553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2B8F7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602BD7CB" w14:textId="3B9470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0D02617D" w14:textId="01A3CBA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62AA9D" w14:textId="1D2010A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381755" w14:textId="34F50D2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94,520.00 </w:t>
            </w:r>
          </w:p>
        </w:tc>
      </w:tr>
      <w:tr w:rsidR="005235E3" w:rsidRPr="005235E3" w14:paraId="6B08050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B9B9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CAAC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5A6F58E5" w14:textId="1E2D8F3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B23E87" w14:textId="242712B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5AC1D" w14:textId="05FF73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78C41B" w14:textId="595D4CE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5,000.00 </w:t>
            </w:r>
          </w:p>
        </w:tc>
      </w:tr>
      <w:tr w:rsidR="005235E3" w:rsidRPr="005235E3" w14:paraId="3114031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B64A8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567E5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223A23F4" w14:textId="131DEBD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67,350.00 </w:t>
            </w:r>
          </w:p>
        </w:tc>
        <w:tc>
          <w:tcPr>
            <w:tcW w:w="810" w:type="pct"/>
            <w:tcBorders>
              <w:top w:val="nil"/>
              <w:left w:val="nil"/>
              <w:bottom w:val="single" w:sz="4" w:space="0" w:color="000000"/>
              <w:right w:val="single" w:sz="4" w:space="0" w:color="000000"/>
            </w:tcBorders>
            <w:shd w:val="clear" w:color="auto" w:fill="auto"/>
            <w:noWrap/>
            <w:vAlign w:val="bottom"/>
            <w:hideMark/>
          </w:tcPr>
          <w:p w14:paraId="2B8218A4" w14:textId="76FE07C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F80C9E" w14:textId="1DD731F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08D65A" w14:textId="62433A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67,350.00 </w:t>
            </w:r>
          </w:p>
        </w:tc>
      </w:tr>
      <w:tr w:rsidR="005235E3" w:rsidRPr="005235E3" w14:paraId="772AA06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6DB9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270E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5412AB08" w14:textId="3823B48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6B382C91" w14:textId="31124A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2AEA2" w14:textId="6CCBE00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C275B7" w14:textId="6EE6724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480.00 </w:t>
            </w:r>
          </w:p>
        </w:tc>
      </w:tr>
      <w:tr w:rsidR="005235E3" w:rsidRPr="005235E3" w14:paraId="3A9384F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59899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FE91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069D76D7" w14:textId="658F17A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61E4D006" w14:textId="251DFEF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0D5FAE" w14:textId="4599F6A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C6675" w14:textId="524A94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02,495.00 </w:t>
            </w:r>
          </w:p>
        </w:tc>
      </w:tr>
      <w:tr w:rsidR="005235E3" w:rsidRPr="005235E3" w14:paraId="03B3CEC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602E3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A39A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4AE228DC" w14:textId="4F55E5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46696B" w14:textId="4DAB32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47247B" w14:textId="5C2086B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F7120" w14:textId="25EB4A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32,000.00 </w:t>
            </w:r>
          </w:p>
        </w:tc>
      </w:tr>
      <w:tr w:rsidR="005235E3" w:rsidRPr="005235E3" w14:paraId="367D7F2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10E01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71C1D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45268676" w14:textId="3244878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72013488" w14:textId="0567EC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49332D" w14:textId="0945361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3D233C" w14:textId="4005885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18,170.00 </w:t>
            </w:r>
          </w:p>
        </w:tc>
      </w:tr>
      <w:tr w:rsidR="005235E3" w:rsidRPr="005235E3" w14:paraId="4C145AB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82CFA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65427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07B482D1" w14:textId="51EE3A2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0B3164" w14:textId="234918B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729C46" w14:textId="46318AB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20630" w14:textId="67938B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0,000.00 </w:t>
            </w:r>
          </w:p>
        </w:tc>
      </w:tr>
      <w:tr w:rsidR="005235E3" w:rsidRPr="005235E3" w14:paraId="1829CD1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830D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A74BB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5610F64F" w14:textId="2606474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63C62970" w14:textId="5CE546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308760" w14:textId="5B6331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C657FA" w14:textId="21A05CF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0,760.00 </w:t>
            </w:r>
          </w:p>
        </w:tc>
      </w:tr>
      <w:tr w:rsidR="005235E3" w:rsidRPr="005235E3" w14:paraId="77E47A8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ADB8D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98962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75C60B2B" w14:textId="10CB31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A7741F" w14:textId="604DB85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E9AB6" w14:textId="0D1E40F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21FC9B" w14:textId="2D637E1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3,000.00 </w:t>
            </w:r>
          </w:p>
        </w:tc>
      </w:tr>
      <w:tr w:rsidR="005235E3" w:rsidRPr="005235E3" w14:paraId="355FF32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3DA46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8B39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1A6EC68E" w14:textId="7F035A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26C4047D" w14:textId="4769E0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ECED27" w14:textId="2034CB2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52BE6B" w14:textId="5480EA4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4,450.00 </w:t>
            </w:r>
          </w:p>
        </w:tc>
      </w:tr>
      <w:tr w:rsidR="005235E3" w:rsidRPr="005235E3" w14:paraId="72AE266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EEDD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6209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oises Padilla (Magallon)</w:t>
            </w:r>
          </w:p>
        </w:tc>
        <w:tc>
          <w:tcPr>
            <w:tcW w:w="810" w:type="pct"/>
            <w:tcBorders>
              <w:top w:val="nil"/>
              <w:left w:val="nil"/>
              <w:bottom w:val="single" w:sz="4" w:space="0" w:color="000000"/>
              <w:right w:val="single" w:sz="4" w:space="0" w:color="000000"/>
            </w:tcBorders>
            <w:shd w:val="clear" w:color="auto" w:fill="auto"/>
            <w:noWrap/>
            <w:vAlign w:val="bottom"/>
            <w:hideMark/>
          </w:tcPr>
          <w:p w14:paraId="6F4C8356" w14:textId="448652E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577592" w14:textId="360973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4661A4" w14:textId="7545C88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1CB73C" w14:textId="0C8669B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4,000.00 </w:t>
            </w:r>
          </w:p>
        </w:tc>
      </w:tr>
      <w:tr w:rsidR="005235E3" w:rsidRPr="005235E3" w14:paraId="7C1CB92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5153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0ABA5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6A9C5926" w14:textId="662890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53,840.00 </w:t>
            </w:r>
          </w:p>
        </w:tc>
        <w:tc>
          <w:tcPr>
            <w:tcW w:w="810" w:type="pct"/>
            <w:tcBorders>
              <w:top w:val="nil"/>
              <w:left w:val="nil"/>
              <w:bottom w:val="single" w:sz="4" w:space="0" w:color="000000"/>
              <w:right w:val="single" w:sz="4" w:space="0" w:color="000000"/>
            </w:tcBorders>
            <w:shd w:val="clear" w:color="auto" w:fill="auto"/>
            <w:noWrap/>
            <w:vAlign w:val="bottom"/>
            <w:hideMark/>
          </w:tcPr>
          <w:p w14:paraId="0B14FF11" w14:textId="659501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89F71B" w14:textId="5224B03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D9AF09" w14:textId="5758178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53,840.00 </w:t>
            </w:r>
          </w:p>
        </w:tc>
      </w:tr>
      <w:tr w:rsidR="005235E3" w:rsidRPr="005235E3" w14:paraId="08E1302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7A83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D35D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1C07A704" w14:textId="2B13CC5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6C9F0E7B" w14:textId="0D1310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FB7035" w14:textId="4E2F38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0C6DE8" w14:textId="1B547F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1,440.00 </w:t>
            </w:r>
          </w:p>
        </w:tc>
      </w:tr>
      <w:tr w:rsidR="005235E3" w:rsidRPr="005235E3" w14:paraId="563D51F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011DF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73F6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577645A" w14:textId="2DB08DA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70518AB0" w14:textId="3046E1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427269" w14:textId="016307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BCBFC" w14:textId="4A9F136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6,656.00 </w:t>
            </w:r>
          </w:p>
        </w:tc>
      </w:tr>
      <w:tr w:rsidR="005235E3" w:rsidRPr="005235E3" w14:paraId="415AD9A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E9C9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4B271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3327D1C9" w14:textId="569462D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57,949.50 </w:t>
            </w:r>
          </w:p>
        </w:tc>
        <w:tc>
          <w:tcPr>
            <w:tcW w:w="810" w:type="pct"/>
            <w:tcBorders>
              <w:top w:val="nil"/>
              <w:left w:val="nil"/>
              <w:bottom w:val="single" w:sz="4" w:space="0" w:color="000000"/>
              <w:right w:val="single" w:sz="4" w:space="0" w:color="000000"/>
            </w:tcBorders>
            <w:shd w:val="clear" w:color="auto" w:fill="auto"/>
            <w:noWrap/>
            <w:vAlign w:val="bottom"/>
            <w:hideMark/>
          </w:tcPr>
          <w:p w14:paraId="19A7CE7C" w14:textId="08DD8A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A922F1" w14:textId="205A95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AE64B8" w14:textId="05DDF2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57,949.50 </w:t>
            </w:r>
          </w:p>
        </w:tc>
      </w:tr>
      <w:tr w:rsidR="005235E3" w:rsidRPr="005235E3" w14:paraId="39BECC0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5C002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7FC6D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51FD0A8A" w14:textId="5FF56B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738A2C71" w14:textId="1BD7F1E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7E2DD" w14:textId="1015A3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26FCD7" w14:textId="7BD358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80,519.60 </w:t>
            </w:r>
          </w:p>
        </w:tc>
      </w:tr>
      <w:tr w:rsidR="005235E3" w:rsidRPr="005235E3" w14:paraId="6D22BC4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A5EF3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D65C6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31A2E1D0" w14:textId="6E81446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BDA39B" w14:textId="05D03C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3A503F" w14:textId="5DCBD21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2539AE" w14:textId="6095E37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5,000.00 </w:t>
            </w:r>
          </w:p>
        </w:tc>
      </w:tr>
      <w:tr w:rsidR="005235E3" w:rsidRPr="005235E3" w14:paraId="38B7E68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DB12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A127D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358134D3" w14:textId="1952BE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38D44976" w14:textId="5FD68A3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13004B" w14:textId="370FE17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FF2193" w14:textId="7B529BE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600.00 </w:t>
            </w:r>
          </w:p>
        </w:tc>
      </w:tr>
      <w:tr w:rsidR="005235E3" w:rsidRPr="005235E3" w14:paraId="4BEAB33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4D3D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0FBB6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1A95C953" w14:textId="7DE8B70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7F592A46" w14:textId="2FEB56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7B751" w14:textId="4DE5E48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0069E2" w14:textId="66C6C7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5,480.00 </w:t>
            </w:r>
          </w:p>
        </w:tc>
      </w:tr>
      <w:tr w:rsidR="005235E3" w:rsidRPr="005235E3" w14:paraId="5213BE4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E9C34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48DF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07F8535F" w14:textId="1B27AA8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5CA30DFF" w14:textId="6658D9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5CC919" w14:textId="1AC4BD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9BBFA3" w14:textId="20F4BAC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5,740.00 </w:t>
            </w:r>
          </w:p>
        </w:tc>
      </w:tr>
      <w:tr w:rsidR="005235E3" w:rsidRPr="005235E3" w14:paraId="168FD3C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77C9D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87165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197114A0" w14:textId="42B6D3B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230EBC2" w14:textId="4B560A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D13CB4" w14:textId="6EC0CE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12AD50" w14:textId="4A6E0A3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00.00 </w:t>
            </w:r>
          </w:p>
        </w:tc>
      </w:tr>
      <w:tr w:rsidR="005235E3" w:rsidRPr="005235E3" w14:paraId="65FFF2D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CE4C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A2159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60240804" w14:textId="391273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61547571" w14:textId="2F8C891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2A50CA" w14:textId="6D1FDA2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69F599" w14:textId="11C0A33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15,148.40 </w:t>
            </w:r>
          </w:p>
        </w:tc>
      </w:tr>
      <w:tr w:rsidR="005235E3" w:rsidRPr="005235E3" w14:paraId="6812228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3AE2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0D8AD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5793AD5F" w14:textId="7E7516B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51,080.00 </w:t>
            </w:r>
          </w:p>
        </w:tc>
        <w:tc>
          <w:tcPr>
            <w:tcW w:w="810" w:type="pct"/>
            <w:tcBorders>
              <w:top w:val="nil"/>
              <w:left w:val="nil"/>
              <w:bottom w:val="single" w:sz="4" w:space="0" w:color="000000"/>
              <w:right w:val="single" w:sz="4" w:space="0" w:color="000000"/>
            </w:tcBorders>
            <w:shd w:val="clear" w:color="auto" w:fill="auto"/>
            <w:noWrap/>
            <w:vAlign w:val="bottom"/>
            <w:hideMark/>
          </w:tcPr>
          <w:p w14:paraId="576F04DB" w14:textId="4E669F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A1C40" w14:textId="0FCB2CA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BAA328" w14:textId="532FD94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51,080.00 </w:t>
            </w:r>
          </w:p>
        </w:tc>
      </w:tr>
      <w:tr w:rsidR="005235E3" w:rsidRPr="005235E3" w14:paraId="472EE037"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C46014"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7AA6A578" w14:textId="3DADA8BF"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94,406,512.65 </w:t>
            </w:r>
          </w:p>
        </w:tc>
        <w:tc>
          <w:tcPr>
            <w:tcW w:w="810" w:type="pct"/>
            <w:tcBorders>
              <w:top w:val="nil"/>
              <w:left w:val="nil"/>
              <w:bottom w:val="single" w:sz="4" w:space="0" w:color="000000"/>
              <w:right w:val="single" w:sz="4" w:space="0" w:color="000000"/>
            </w:tcBorders>
            <w:shd w:val="clear" w:color="A5A5A5" w:fill="A5A5A5"/>
            <w:noWrap/>
            <w:vAlign w:val="bottom"/>
            <w:hideMark/>
          </w:tcPr>
          <w:p w14:paraId="6626F45D" w14:textId="440349F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F7972B7" w14:textId="3451475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132DC00" w14:textId="393A804B"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94,406,512.65 </w:t>
            </w:r>
          </w:p>
        </w:tc>
      </w:tr>
      <w:tr w:rsidR="005235E3" w:rsidRPr="005235E3" w14:paraId="485D23FF"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5C6D54"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30DB1711" w14:textId="7CBEFFF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39,514,641.47 </w:t>
            </w:r>
          </w:p>
        </w:tc>
        <w:tc>
          <w:tcPr>
            <w:tcW w:w="810" w:type="pct"/>
            <w:tcBorders>
              <w:top w:val="nil"/>
              <w:left w:val="nil"/>
              <w:bottom w:val="single" w:sz="4" w:space="0" w:color="000000"/>
              <w:right w:val="single" w:sz="4" w:space="0" w:color="000000"/>
            </w:tcBorders>
            <w:shd w:val="clear" w:color="D8D8D8" w:fill="D8D8D8"/>
            <w:noWrap/>
            <w:vAlign w:val="bottom"/>
            <w:hideMark/>
          </w:tcPr>
          <w:p w14:paraId="6010C236" w14:textId="113A504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F7860D" w14:textId="591C3AF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BDEAB45" w14:textId="5F31081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39,514,641.47 </w:t>
            </w:r>
          </w:p>
        </w:tc>
      </w:tr>
      <w:tr w:rsidR="005235E3" w:rsidRPr="005235E3" w14:paraId="33E47B64"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83AD4BD"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44002E1A" w14:textId="3ABBFA8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55F5744F" w14:textId="34BDF71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7BE4DF" w14:textId="7E26700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008279C" w14:textId="4920706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68,939.12 </w:t>
            </w:r>
          </w:p>
        </w:tc>
      </w:tr>
      <w:tr w:rsidR="005235E3" w:rsidRPr="005235E3" w14:paraId="71612BC5" w14:textId="77777777" w:rsidTr="005235E3">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5F5E7E7F"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7BFC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5AF60A5D" w14:textId="7D66E8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2BF88B65" w14:textId="39E579E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0873F6" w14:textId="2733E6A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58F24" w14:textId="2135C1B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36,755.86 </w:t>
            </w:r>
          </w:p>
        </w:tc>
      </w:tr>
      <w:tr w:rsidR="005235E3" w:rsidRPr="005235E3" w14:paraId="32CB66F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D920A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C6525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16521C91" w14:textId="30592F4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671EA04B" w14:textId="5B67684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8513D" w14:textId="489BE8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14B87" w14:textId="289EC3F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55,780.00 </w:t>
            </w:r>
          </w:p>
        </w:tc>
      </w:tr>
      <w:tr w:rsidR="005235E3" w:rsidRPr="005235E3" w14:paraId="21478CA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3AD5F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E7D2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0E852681" w14:textId="7BC757D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22DFB5" w14:textId="23D54A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ECE91D" w14:textId="535F6AE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7C684" w14:textId="4B4B9DC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6,000.00 </w:t>
            </w:r>
          </w:p>
        </w:tc>
      </w:tr>
      <w:tr w:rsidR="005235E3" w:rsidRPr="005235E3" w14:paraId="48B4DFB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EB75D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14F2D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62B57A0C" w14:textId="42C2158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859,289.24 </w:t>
            </w:r>
          </w:p>
        </w:tc>
        <w:tc>
          <w:tcPr>
            <w:tcW w:w="810" w:type="pct"/>
            <w:tcBorders>
              <w:top w:val="nil"/>
              <w:left w:val="nil"/>
              <w:bottom w:val="single" w:sz="4" w:space="0" w:color="000000"/>
              <w:right w:val="single" w:sz="4" w:space="0" w:color="000000"/>
            </w:tcBorders>
            <w:shd w:val="clear" w:color="auto" w:fill="auto"/>
            <w:noWrap/>
            <w:vAlign w:val="bottom"/>
            <w:hideMark/>
          </w:tcPr>
          <w:p w14:paraId="67180B14" w14:textId="54177D6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DED9C" w14:textId="3325D17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41505D" w14:textId="4A2B8D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859,289.24 </w:t>
            </w:r>
          </w:p>
        </w:tc>
      </w:tr>
      <w:tr w:rsidR="005235E3" w:rsidRPr="005235E3" w14:paraId="4FE41E7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F6765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260CA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75BFDC25" w14:textId="73C5C9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5C6D7F36" w14:textId="43E5DE7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6198C" w14:textId="6451DEC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F1562" w14:textId="5891DDF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3,629.92 </w:t>
            </w:r>
          </w:p>
        </w:tc>
      </w:tr>
      <w:tr w:rsidR="005235E3" w:rsidRPr="005235E3" w14:paraId="42619B8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1176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C1E1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5E3B3770" w14:textId="3A040D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08,790.00 </w:t>
            </w:r>
          </w:p>
        </w:tc>
        <w:tc>
          <w:tcPr>
            <w:tcW w:w="810" w:type="pct"/>
            <w:tcBorders>
              <w:top w:val="nil"/>
              <w:left w:val="nil"/>
              <w:bottom w:val="single" w:sz="4" w:space="0" w:color="000000"/>
              <w:right w:val="single" w:sz="4" w:space="0" w:color="000000"/>
            </w:tcBorders>
            <w:shd w:val="clear" w:color="auto" w:fill="auto"/>
            <w:noWrap/>
            <w:vAlign w:val="bottom"/>
            <w:hideMark/>
          </w:tcPr>
          <w:p w14:paraId="20CAB0DC" w14:textId="768094E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EFB45A" w14:textId="52728F3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E69EA8" w14:textId="3EB67DB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08,790.00 </w:t>
            </w:r>
          </w:p>
        </w:tc>
      </w:tr>
      <w:tr w:rsidR="005235E3" w:rsidRPr="005235E3" w14:paraId="2456401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9484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61C9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5233960F" w14:textId="4552517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2010A90C" w14:textId="14D1239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3204E8" w14:textId="1AB9F1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30010" w14:textId="44C8D2D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05,526.05 </w:t>
            </w:r>
          </w:p>
        </w:tc>
      </w:tr>
      <w:tr w:rsidR="005235E3" w:rsidRPr="005235E3" w14:paraId="4785FCA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5FA9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0CA4D5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4C05D314" w14:textId="48539D8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29,680.00 </w:t>
            </w:r>
          </w:p>
        </w:tc>
        <w:tc>
          <w:tcPr>
            <w:tcW w:w="810" w:type="pct"/>
            <w:tcBorders>
              <w:top w:val="nil"/>
              <w:left w:val="nil"/>
              <w:bottom w:val="single" w:sz="4" w:space="0" w:color="000000"/>
              <w:right w:val="single" w:sz="4" w:space="0" w:color="000000"/>
            </w:tcBorders>
            <w:shd w:val="clear" w:color="auto" w:fill="auto"/>
            <w:noWrap/>
            <w:vAlign w:val="bottom"/>
            <w:hideMark/>
          </w:tcPr>
          <w:p w14:paraId="167F8341" w14:textId="3C427A4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B180D" w14:textId="13842B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36707B" w14:textId="2E989A0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29,680.00 </w:t>
            </w:r>
          </w:p>
        </w:tc>
      </w:tr>
      <w:tr w:rsidR="005235E3" w:rsidRPr="005235E3" w14:paraId="68FD112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3A173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9A5C1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39CB015F" w14:textId="15B104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3C006364" w14:textId="697B40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1D0E9" w14:textId="5EC31F7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E875D3" w14:textId="2BCEC8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33,787.00 </w:t>
            </w:r>
          </w:p>
        </w:tc>
      </w:tr>
      <w:tr w:rsidR="005235E3" w:rsidRPr="005235E3" w14:paraId="1C07FA7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887F9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932C4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3158B23" w14:textId="19A868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0C87892C" w14:textId="52FE5B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60D17" w14:textId="2604CD5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50F65B" w14:textId="4384780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042,864.32 </w:t>
            </w:r>
          </w:p>
        </w:tc>
      </w:tr>
      <w:tr w:rsidR="005235E3" w:rsidRPr="005235E3" w14:paraId="5A2E0B8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FA4C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15D6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256A179C" w14:textId="11004EE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72187C8F" w14:textId="178C7FD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6F5F54" w14:textId="37381D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A8EA37" w14:textId="0D795BE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80,911.86 </w:t>
            </w:r>
          </w:p>
        </w:tc>
      </w:tr>
      <w:tr w:rsidR="005235E3" w:rsidRPr="005235E3" w14:paraId="03FE155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C57A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BDBA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4765F5F9" w14:textId="3F79518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52,143.94 </w:t>
            </w:r>
          </w:p>
        </w:tc>
        <w:tc>
          <w:tcPr>
            <w:tcW w:w="810" w:type="pct"/>
            <w:tcBorders>
              <w:top w:val="nil"/>
              <w:left w:val="nil"/>
              <w:bottom w:val="single" w:sz="4" w:space="0" w:color="000000"/>
              <w:right w:val="single" w:sz="4" w:space="0" w:color="000000"/>
            </w:tcBorders>
            <w:shd w:val="clear" w:color="auto" w:fill="auto"/>
            <w:noWrap/>
            <w:vAlign w:val="bottom"/>
            <w:hideMark/>
          </w:tcPr>
          <w:p w14:paraId="2D9A31AB" w14:textId="21B2D3D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0294B" w14:textId="43B6D14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ECD040" w14:textId="4FF510E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52,143.94 </w:t>
            </w:r>
          </w:p>
        </w:tc>
      </w:tr>
      <w:tr w:rsidR="005235E3" w:rsidRPr="005235E3" w14:paraId="7524BE8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84BE1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7E116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F6ECFCC" w14:textId="4A89A3F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26991A" w14:textId="3EDFD8D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CC6C0A" w14:textId="592A530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597D32" w14:textId="2F63DD5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5,000.00 </w:t>
            </w:r>
          </w:p>
        </w:tc>
      </w:tr>
      <w:tr w:rsidR="005235E3" w:rsidRPr="005235E3" w14:paraId="12644A0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AE394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D92D5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09AD51CD" w14:textId="2AE7AE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5927EE3A" w14:textId="116EC24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B0F38" w14:textId="30E9C27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B3C39E" w14:textId="52ECF4C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89,840.00 </w:t>
            </w:r>
          </w:p>
        </w:tc>
      </w:tr>
      <w:tr w:rsidR="005235E3" w:rsidRPr="005235E3" w14:paraId="0E385A2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7FEC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74E54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298D240C" w14:textId="535AB69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7,290.00 </w:t>
            </w:r>
          </w:p>
        </w:tc>
        <w:tc>
          <w:tcPr>
            <w:tcW w:w="810" w:type="pct"/>
            <w:tcBorders>
              <w:top w:val="nil"/>
              <w:left w:val="nil"/>
              <w:bottom w:val="single" w:sz="4" w:space="0" w:color="000000"/>
              <w:right w:val="single" w:sz="4" w:space="0" w:color="000000"/>
            </w:tcBorders>
            <w:shd w:val="clear" w:color="auto" w:fill="auto"/>
            <w:noWrap/>
            <w:vAlign w:val="bottom"/>
            <w:hideMark/>
          </w:tcPr>
          <w:p w14:paraId="26ACA3DF" w14:textId="6C6B9FF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176EBD" w14:textId="71A9348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002280" w14:textId="2687D09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7,290.00 </w:t>
            </w:r>
          </w:p>
        </w:tc>
      </w:tr>
      <w:tr w:rsidR="005235E3" w:rsidRPr="005235E3" w14:paraId="0FBC76E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8236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1E81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6451F932" w14:textId="15B1D4E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30,711.96 </w:t>
            </w:r>
          </w:p>
        </w:tc>
        <w:tc>
          <w:tcPr>
            <w:tcW w:w="810" w:type="pct"/>
            <w:tcBorders>
              <w:top w:val="nil"/>
              <w:left w:val="nil"/>
              <w:bottom w:val="single" w:sz="4" w:space="0" w:color="000000"/>
              <w:right w:val="single" w:sz="4" w:space="0" w:color="000000"/>
            </w:tcBorders>
            <w:shd w:val="clear" w:color="auto" w:fill="auto"/>
            <w:noWrap/>
            <w:vAlign w:val="bottom"/>
            <w:hideMark/>
          </w:tcPr>
          <w:p w14:paraId="37D1E581" w14:textId="5D6FE12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5E66C0" w14:textId="4D123D1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9881E7" w14:textId="29EBFE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30,711.96 </w:t>
            </w:r>
          </w:p>
        </w:tc>
      </w:tr>
      <w:tr w:rsidR="005235E3" w:rsidRPr="005235E3" w14:paraId="6977044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B2D2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70F15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1AE74FDA" w14:textId="71460B3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36EF2F58" w14:textId="2D2E5D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F811F2" w14:textId="03C4660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D535A0" w14:textId="76C6E38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575,213.86 </w:t>
            </w:r>
          </w:p>
        </w:tc>
      </w:tr>
      <w:tr w:rsidR="005235E3" w:rsidRPr="005235E3" w14:paraId="6B51CD0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B163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C1203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69FCBF35" w14:textId="49BB58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403224" w14:textId="1BC2C2F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D05968" w14:textId="1C1CFA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02CBD1" w14:textId="66AC666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3,000.00 </w:t>
            </w:r>
          </w:p>
        </w:tc>
      </w:tr>
      <w:tr w:rsidR="005235E3" w:rsidRPr="005235E3" w14:paraId="1859EB2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33063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825E4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006670CE" w14:textId="61490A9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7502411C" w14:textId="56ED3B6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88CACD" w14:textId="1EFED41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D91DD3" w14:textId="3FA26A4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17,500.00 </w:t>
            </w:r>
          </w:p>
        </w:tc>
      </w:tr>
      <w:tr w:rsidR="005235E3" w:rsidRPr="005235E3" w14:paraId="1ACF4D8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F76F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A47B6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6D1E56A2" w14:textId="5D06EC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5,820.00 </w:t>
            </w:r>
          </w:p>
        </w:tc>
        <w:tc>
          <w:tcPr>
            <w:tcW w:w="810" w:type="pct"/>
            <w:tcBorders>
              <w:top w:val="nil"/>
              <w:left w:val="nil"/>
              <w:bottom w:val="single" w:sz="4" w:space="0" w:color="000000"/>
              <w:right w:val="single" w:sz="4" w:space="0" w:color="000000"/>
            </w:tcBorders>
            <w:shd w:val="clear" w:color="auto" w:fill="auto"/>
            <w:noWrap/>
            <w:vAlign w:val="bottom"/>
            <w:hideMark/>
          </w:tcPr>
          <w:p w14:paraId="3FEE849B" w14:textId="73E8C2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1FC9C" w14:textId="28F204C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24BF65" w14:textId="6A34F44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5,820.00 </w:t>
            </w:r>
          </w:p>
        </w:tc>
      </w:tr>
      <w:tr w:rsidR="005235E3" w:rsidRPr="005235E3" w14:paraId="38BBDE0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ED51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2B0E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64692897" w14:textId="10FAC11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31471C2C" w14:textId="19D7E29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108C5E" w14:textId="24F819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E5B775" w14:textId="1913C9F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7,228.92 </w:t>
            </w:r>
          </w:p>
        </w:tc>
      </w:tr>
      <w:tr w:rsidR="005235E3" w:rsidRPr="005235E3" w14:paraId="623491E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1297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E107F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63FC2024" w14:textId="520E46F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45,845.00 </w:t>
            </w:r>
          </w:p>
        </w:tc>
        <w:tc>
          <w:tcPr>
            <w:tcW w:w="810" w:type="pct"/>
            <w:tcBorders>
              <w:top w:val="nil"/>
              <w:left w:val="nil"/>
              <w:bottom w:val="single" w:sz="4" w:space="0" w:color="000000"/>
              <w:right w:val="single" w:sz="4" w:space="0" w:color="000000"/>
            </w:tcBorders>
            <w:shd w:val="clear" w:color="auto" w:fill="auto"/>
            <w:noWrap/>
            <w:vAlign w:val="bottom"/>
            <w:hideMark/>
          </w:tcPr>
          <w:p w14:paraId="5A69FDDC" w14:textId="7C81F8F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3CD9A2" w14:textId="5C72A97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75E73B" w14:textId="303785D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45,845.00 </w:t>
            </w:r>
          </w:p>
        </w:tc>
      </w:tr>
      <w:tr w:rsidR="005235E3" w:rsidRPr="005235E3" w14:paraId="070761C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CF4CF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7D8E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29D9BCFD" w14:textId="4C8AE07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54,815.00 </w:t>
            </w:r>
          </w:p>
        </w:tc>
        <w:tc>
          <w:tcPr>
            <w:tcW w:w="810" w:type="pct"/>
            <w:tcBorders>
              <w:top w:val="nil"/>
              <w:left w:val="nil"/>
              <w:bottom w:val="single" w:sz="4" w:space="0" w:color="000000"/>
              <w:right w:val="single" w:sz="4" w:space="0" w:color="000000"/>
            </w:tcBorders>
            <w:shd w:val="clear" w:color="auto" w:fill="auto"/>
            <w:noWrap/>
            <w:vAlign w:val="bottom"/>
            <w:hideMark/>
          </w:tcPr>
          <w:p w14:paraId="2133F4ED" w14:textId="681B164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47F8B8" w14:textId="3CC0577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1D95C5" w14:textId="29D92F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54,815.00 </w:t>
            </w:r>
          </w:p>
        </w:tc>
      </w:tr>
      <w:tr w:rsidR="005235E3" w:rsidRPr="005235E3" w14:paraId="2E22886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3E3C5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DF94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466FDAB3" w14:textId="36BC6A6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4C25E5AF" w14:textId="08F8C4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E9508D" w14:textId="134D76E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C4133A" w14:textId="1CA746B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8,759.50 </w:t>
            </w:r>
          </w:p>
        </w:tc>
      </w:tr>
      <w:tr w:rsidR="005235E3" w:rsidRPr="005235E3" w14:paraId="066CC8B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D7228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4190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52507A0E" w14:textId="22AB44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74674F7D" w14:textId="1795F0D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615789" w14:textId="02A447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67F69D" w14:textId="22EA16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0,500.00 </w:t>
            </w:r>
          </w:p>
        </w:tc>
      </w:tr>
      <w:tr w:rsidR="005235E3" w:rsidRPr="005235E3" w14:paraId="0555467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5BF81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49FA6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6E190089" w14:textId="7E81B08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503678E9" w14:textId="652749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C96746" w14:textId="6E79D9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8BC018" w14:textId="640668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28,496.60 </w:t>
            </w:r>
          </w:p>
        </w:tc>
      </w:tr>
      <w:tr w:rsidR="005235E3" w:rsidRPr="005235E3" w14:paraId="415121A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E073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E7D91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4D7F4654" w14:textId="336BA0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26B9E699" w14:textId="7A6A993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D04C81" w14:textId="3B63E2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13D14D" w14:textId="0F7B5E5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9,500.00 </w:t>
            </w:r>
          </w:p>
        </w:tc>
      </w:tr>
      <w:tr w:rsidR="005235E3" w:rsidRPr="005235E3" w14:paraId="18081DD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85FE9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462F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64D5401F" w14:textId="24A7AF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6409CD69" w14:textId="70474EB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1A216A" w14:textId="1EACD07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80CB67" w14:textId="461BB8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14,335.00 </w:t>
            </w:r>
          </w:p>
        </w:tc>
      </w:tr>
      <w:tr w:rsidR="005235E3" w:rsidRPr="005235E3" w14:paraId="6CDC82D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6D787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B3C31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1F4F992E" w14:textId="0E6D78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4BB4350E" w14:textId="00A5FBB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642E87" w14:textId="547908F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59E615" w14:textId="16CC85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89,964.56 </w:t>
            </w:r>
          </w:p>
        </w:tc>
      </w:tr>
      <w:tr w:rsidR="005235E3" w:rsidRPr="005235E3" w14:paraId="28FDE52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93D8A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A7B9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A954227" w14:textId="5CE0985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3B179F45" w14:textId="75DB8C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45F063" w14:textId="2374DD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23C308" w14:textId="5C16FFA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7,915.00 </w:t>
            </w:r>
          </w:p>
        </w:tc>
      </w:tr>
      <w:tr w:rsidR="005235E3" w:rsidRPr="005235E3" w14:paraId="18B8829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4D859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0B3CC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6626DA2E" w14:textId="55536C4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7B8D12A4" w14:textId="3F57933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1080C" w14:textId="38BA980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6EB8E9" w14:textId="1F71359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07,391.78 </w:t>
            </w:r>
          </w:p>
        </w:tc>
      </w:tr>
      <w:tr w:rsidR="005235E3" w:rsidRPr="005235E3" w14:paraId="06D0678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757F7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7D81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118C3F0" w14:textId="1B97AB4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563,768.30 </w:t>
            </w:r>
          </w:p>
        </w:tc>
        <w:tc>
          <w:tcPr>
            <w:tcW w:w="810" w:type="pct"/>
            <w:tcBorders>
              <w:top w:val="nil"/>
              <w:left w:val="nil"/>
              <w:bottom w:val="single" w:sz="4" w:space="0" w:color="000000"/>
              <w:right w:val="single" w:sz="4" w:space="0" w:color="000000"/>
            </w:tcBorders>
            <w:shd w:val="clear" w:color="auto" w:fill="auto"/>
            <w:noWrap/>
            <w:vAlign w:val="bottom"/>
            <w:hideMark/>
          </w:tcPr>
          <w:p w14:paraId="0E21BE22" w14:textId="0AB2030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87E010" w14:textId="51EC84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ABAB1D" w14:textId="3D0BDAC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563,768.30 </w:t>
            </w:r>
          </w:p>
        </w:tc>
      </w:tr>
      <w:tr w:rsidR="005235E3" w:rsidRPr="005235E3" w14:paraId="0C436B8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217B4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82C0E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1A2E8E7F" w14:textId="45BD297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071D634D" w14:textId="38E8FDB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72731" w14:textId="6A9F014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272857" w14:textId="126364B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83,911.48 </w:t>
            </w:r>
          </w:p>
        </w:tc>
      </w:tr>
      <w:tr w:rsidR="005235E3" w:rsidRPr="005235E3" w14:paraId="6FAFD8D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0A5F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B7D4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29B1B508" w14:textId="2A0CDD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217ABC24" w14:textId="3BB17FC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906872" w14:textId="6051EBA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03E688" w14:textId="0C99B70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50,742.86 </w:t>
            </w:r>
          </w:p>
        </w:tc>
      </w:tr>
      <w:tr w:rsidR="005235E3" w:rsidRPr="005235E3" w14:paraId="067F267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E2CA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A41BB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5AC94BBF" w14:textId="1E9DC3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776BC4A9" w14:textId="13071AD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648545" w14:textId="3F0F69C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59AE44" w14:textId="7D9ECEC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8,994.00 </w:t>
            </w:r>
          </w:p>
        </w:tc>
      </w:tr>
      <w:tr w:rsidR="005235E3" w:rsidRPr="005235E3" w14:paraId="26820C5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3932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1E70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1BEA0FC1" w14:textId="54048F4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7D6B28C4" w14:textId="229CEF2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7D640" w14:textId="118AB25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B31038" w14:textId="1F2181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9,628.00 </w:t>
            </w:r>
          </w:p>
        </w:tc>
      </w:tr>
      <w:tr w:rsidR="005235E3" w:rsidRPr="005235E3" w14:paraId="6EF3F52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F15F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B0B8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4156573" w14:textId="6F3ABF4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08,583.80 </w:t>
            </w:r>
          </w:p>
        </w:tc>
        <w:tc>
          <w:tcPr>
            <w:tcW w:w="810" w:type="pct"/>
            <w:tcBorders>
              <w:top w:val="nil"/>
              <w:left w:val="nil"/>
              <w:bottom w:val="single" w:sz="4" w:space="0" w:color="000000"/>
              <w:right w:val="single" w:sz="4" w:space="0" w:color="000000"/>
            </w:tcBorders>
            <w:shd w:val="clear" w:color="auto" w:fill="auto"/>
            <w:noWrap/>
            <w:vAlign w:val="bottom"/>
            <w:hideMark/>
          </w:tcPr>
          <w:p w14:paraId="03E1C3D9" w14:textId="4C8373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2311DC" w14:textId="302069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70D6F9" w14:textId="379B658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08,583.80 </w:t>
            </w:r>
          </w:p>
        </w:tc>
      </w:tr>
      <w:tr w:rsidR="005235E3" w:rsidRPr="005235E3" w14:paraId="09F6643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11E70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931E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4C5BC7B4" w14:textId="5419A2A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78090FFD" w14:textId="4E74A32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B767AE" w14:textId="4C45842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1140F9" w14:textId="7619C5E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4,600.00 </w:t>
            </w:r>
          </w:p>
        </w:tc>
      </w:tr>
      <w:tr w:rsidR="005235E3" w:rsidRPr="005235E3" w14:paraId="4B4AF31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6FE1C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49D6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2C874EA9" w14:textId="788BDF1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5DE185EE" w14:textId="6E1DAB2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BE1D0" w14:textId="10041B4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72C70D" w14:textId="1F544A5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079.64 </w:t>
            </w:r>
          </w:p>
        </w:tc>
      </w:tr>
      <w:tr w:rsidR="005235E3" w:rsidRPr="005235E3" w14:paraId="28A1DFF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BDFF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BEC3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5E909EAA" w14:textId="31C373B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6D23C68F" w14:textId="4E70408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854959" w14:textId="0C0E4C3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5B964C" w14:textId="5709277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78,275.00 </w:t>
            </w:r>
          </w:p>
        </w:tc>
      </w:tr>
      <w:tr w:rsidR="005235E3" w:rsidRPr="005235E3" w14:paraId="075F006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8DD7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F511E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25BD4F98" w14:textId="3862F6F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94,400.00 </w:t>
            </w:r>
          </w:p>
        </w:tc>
        <w:tc>
          <w:tcPr>
            <w:tcW w:w="810" w:type="pct"/>
            <w:tcBorders>
              <w:top w:val="nil"/>
              <w:left w:val="nil"/>
              <w:bottom w:val="single" w:sz="4" w:space="0" w:color="000000"/>
              <w:right w:val="single" w:sz="4" w:space="0" w:color="000000"/>
            </w:tcBorders>
            <w:shd w:val="clear" w:color="auto" w:fill="auto"/>
            <w:noWrap/>
            <w:vAlign w:val="bottom"/>
            <w:hideMark/>
          </w:tcPr>
          <w:p w14:paraId="6AA35148" w14:textId="19485C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239E9" w14:textId="5A9453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2451B3" w14:textId="7B75B1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94,400.00 </w:t>
            </w:r>
          </w:p>
        </w:tc>
      </w:tr>
      <w:tr w:rsidR="005235E3" w:rsidRPr="005235E3" w14:paraId="5858213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9ED74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B61F5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1FDDA7FF" w14:textId="4C0B8E1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1582B57D" w14:textId="2F6FEB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792A57" w14:textId="5C2D908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5A32B6" w14:textId="325102B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1,433.90 </w:t>
            </w:r>
          </w:p>
        </w:tc>
      </w:tr>
      <w:tr w:rsidR="005235E3" w:rsidRPr="005235E3" w14:paraId="282C7572"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FE5407"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02EA7AB8" w14:textId="1CA52A3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21,150,39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7872A714" w14:textId="5CA9447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18099FC" w14:textId="0AC73E0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DA042B9" w14:textId="6FEBB5E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21,150,390.86 </w:t>
            </w:r>
          </w:p>
        </w:tc>
      </w:tr>
      <w:tr w:rsidR="005235E3" w:rsidRPr="005235E3" w14:paraId="7AD78C7B" w14:textId="77777777" w:rsidTr="005235E3">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CA25FC5"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0C40DBB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2F3AACF7" w14:textId="15C684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546,493.52 </w:t>
            </w:r>
          </w:p>
        </w:tc>
        <w:tc>
          <w:tcPr>
            <w:tcW w:w="810" w:type="pct"/>
            <w:tcBorders>
              <w:top w:val="nil"/>
              <w:left w:val="nil"/>
              <w:bottom w:val="single" w:sz="4" w:space="0" w:color="000000"/>
              <w:right w:val="single" w:sz="4" w:space="0" w:color="000000"/>
            </w:tcBorders>
            <w:shd w:val="clear" w:color="auto" w:fill="auto"/>
            <w:noWrap/>
            <w:vAlign w:val="bottom"/>
            <w:hideMark/>
          </w:tcPr>
          <w:p w14:paraId="790A4842" w14:textId="3722354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830596" w14:textId="48C861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F7A1DD7" w14:textId="7A37B68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546,493.52 </w:t>
            </w:r>
          </w:p>
        </w:tc>
      </w:tr>
      <w:tr w:rsidR="005235E3" w:rsidRPr="005235E3" w14:paraId="63057601" w14:textId="77777777" w:rsidTr="005235E3">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3A35408C"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27FA0A0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3E60BB10" w14:textId="3167DE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3,440.30 </w:t>
            </w:r>
          </w:p>
        </w:tc>
        <w:tc>
          <w:tcPr>
            <w:tcW w:w="810" w:type="pct"/>
            <w:tcBorders>
              <w:top w:val="nil"/>
              <w:left w:val="nil"/>
              <w:bottom w:val="single" w:sz="4" w:space="0" w:color="000000"/>
              <w:right w:val="single" w:sz="4" w:space="0" w:color="000000"/>
            </w:tcBorders>
            <w:shd w:val="clear" w:color="auto" w:fill="auto"/>
            <w:noWrap/>
            <w:vAlign w:val="bottom"/>
            <w:hideMark/>
          </w:tcPr>
          <w:p w14:paraId="1FF537F2" w14:textId="1F797A0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6FFE4E" w14:textId="4BE82B8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7BC36F" w14:textId="0A55B3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3,440.30 </w:t>
            </w:r>
          </w:p>
        </w:tc>
      </w:tr>
      <w:tr w:rsidR="005235E3" w:rsidRPr="005235E3" w14:paraId="44830F1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CE7C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5320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6F7C59B4" w14:textId="053BC6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76,393.24 </w:t>
            </w:r>
          </w:p>
        </w:tc>
        <w:tc>
          <w:tcPr>
            <w:tcW w:w="810" w:type="pct"/>
            <w:tcBorders>
              <w:top w:val="nil"/>
              <w:left w:val="nil"/>
              <w:bottom w:val="single" w:sz="4" w:space="0" w:color="000000"/>
              <w:right w:val="single" w:sz="4" w:space="0" w:color="000000"/>
            </w:tcBorders>
            <w:shd w:val="clear" w:color="auto" w:fill="auto"/>
            <w:noWrap/>
            <w:vAlign w:val="bottom"/>
            <w:hideMark/>
          </w:tcPr>
          <w:p w14:paraId="108A4C93" w14:textId="2958757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85262" w14:textId="1DFEB39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D4F2B" w14:textId="1335042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76,393.24 </w:t>
            </w:r>
          </w:p>
        </w:tc>
      </w:tr>
      <w:tr w:rsidR="005235E3" w:rsidRPr="005235E3" w14:paraId="246E436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E6E9D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5494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22F7F0FF" w14:textId="0FB8FF3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99,129.22 </w:t>
            </w:r>
          </w:p>
        </w:tc>
        <w:tc>
          <w:tcPr>
            <w:tcW w:w="810" w:type="pct"/>
            <w:tcBorders>
              <w:top w:val="nil"/>
              <w:left w:val="nil"/>
              <w:bottom w:val="single" w:sz="4" w:space="0" w:color="000000"/>
              <w:right w:val="single" w:sz="4" w:space="0" w:color="000000"/>
            </w:tcBorders>
            <w:shd w:val="clear" w:color="auto" w:fill="auto"/>
            <w:noWrap/>
            <w:vAlign w:val="bottom"/>
            <w:hideMark/>
          </w:tcPr>
          <w:p w14:paraId="1CE52AD3" w14:textId="3422BD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89F5F" w14:textId="652354C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F6B443" w14:textId="5A2F4AB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99,129.22 </w:t>
            </w:r>
          </w:p>
        </w:tc>
      </w:tr>
      <w:tr w:rsidR="005235E3" w:rsidRPr="005235E3" w14:paraId="1057271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BE6A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6CB5F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078E8786" w14:textId="2E95514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01,703.80 </w:t>
            </w:r>
          </w:p>
        </w:tc>
        <w:tc>
          <w:tcPr>
            <w:tcW w:w="810" w:type="pct"/>
            <w:tcBorders>
              <w:top w:val="nil"/>
              <w:left w:val="nil"/>
              <w:bottom w:val="single" w:sz="4" w:space="0" w:color="000000"/>
              <w:right w:val="single" w:sz="4" w:space="0" w:color="000000"/>
            </w:tcBorders>
            <w:shd w:val="clear" w:color="auto" w:fill="auto"/>
            <w:noWrap/>
            <w:vAlign w:val="bottom"/>
            <w:hideMark/>
          </w:tcPr>
          <w:p w14:paraId="01F1E6A4" w14:textId="277DE6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29D594" w14:textId="69285F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36ADB" w14:textId="4AD6E1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01,703.80 </w:t>
            </w:r>
          </w:p>
        </w:tc>
      </w:tr>
      <w:tr w:rsidR="005235E3" w:rsidRPr="005235E3" w14:paraId="06957AC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83FE9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AC12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61607DA2" w14:textId="0898603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40,880.76 </w:t>
            </w:r>
          </w:p>
        </w:tc>
        <w:tc>
          <w:tcPr>
            <w:tcW w:w="810" w:type="pct"/>
            <w:tcBorders>
              <w:top w:val="nil"/>
              <w:left w:val="nil"/>
              <w:bottom w:val="single" w:sz="4" w:space="0" w:color="000000"/>
              <w:right w:val="single" w:sz="4" w:space="0" w:color="000000"/>
            </w:tcBorders>
            <w:shd w:val="clear" w:color="auto" w:fill="auto"/>
            <w:noWrap/>
            <w:vAlign w:val="bottom"/>
            <w:hideMark/>
          </w:tcPr>
          <w:p w14:paraId="4DC09DD9" w14:textId="2126C42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745A2E" w14:textId="3001FD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B49A70" w14:textId="45E3800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40,880.76 </w:t>
            </w:r>
          </w:p>
        </w:tc>
      </w:tr>
      <w:tr w:rsidR="005235E3" w:rsidRPr="005235E3" w14:paraId="127AA7F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92FD3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88B7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23DBD47D" w14:textId="226E1D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56,588.80 </w:t>
            </w:r>
          </w:p>
        </w:tc>
        <w:tc>
          <w:tcPr>
            <w:tcW w:w="810" w:type="pct"/>
            <w:tcBorders>
              <w:top w:val="nil"/>
              <w:left w:val="nil"/>
              <w:bottom w:val="single" w:sz="4" w:space="0" w:color="000000"/>
              <w:right w:val="single" w:sz="4" w:space="0" w:color="000000"/>
            </w:tcBorders>
            <w:shd w:val="clear" w:color="auto" w:fill="auto"/>
            <w:noWrap/>
            <w:vAlign w:val="bottom"/>
            <w:hideMark/>
          </w:tcPr>
          <w:p w14:paraId="43737AFA" w14:textId="09A2E56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41B22B" w14:textId="6EE569F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5D044C" w14:textId="7E80157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56,588.80 </w:t>
            </w:r>
          </w:p>
        </w:tc>
      </w:tr>
      <w:tr w:rsidR="005235E3" w:rsidRPr="005235E3" w14:paraId="227F4F8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894AE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A3F0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1021C119" w14:textId="4950C0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93,718.62 </w:t>
            </w:r>
          </w:p>
        </w:tc>
        <w:tc>
          <w:tcPr>
            <w:tcW w:w="810" w:type="pct"/>
            <w:tcBorders>
              <w:top w:val="nil"/>
              <w:left w:val="nil"/>
              <w:bottom w:val="single" w:sz="4" w:space="0" w:color="000000"/>
              <w:right w:val="single" w:sz="4" w:space="0" w:color="000000"/>
            </w:tcBorders>
            <w:shd w:val="clear" w:color="auto" w:fill="auto"/>
            <w:noWrap/>
            <w:vAlign w:val="bottom"/>
            <w:hideMark/>
          </w:tcPr>
          <w:p w14:paraId="79F99AB8" w14:textId="783D583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B17F59" w14:textId="7CD17A8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F78EF" w14:textId="15AAA70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93,718.62 </w:t>
            </w:r>
          </w:p>
        </w:tc>
      </w:tr>
      <w:tr w:rsidR="005235E3" w:rsidRPr="005235E3" w14:paraId="6C900A4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BAF4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F6B6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7E68A5AF" w14:textId="02FCFA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42,266.10 </w:t>
            </w:r>
          </w:p>
        </w:tc>
        <w:tc>
          <w:tcPr>
            <w:tcW w:w="810" w:type="pct"/>
            <w:tcBorders>
              <w:top w:val="nil"/>
              <w:left w:val="nil"/>
              <w:bottom w:val="single" w:sz="4" w:space="0" w:color="000000"/>
              <w:right w:val="single" w:sz="4" w:space="0" w:color="000000"/>
            </w:tcBorders>
            <w:shd w:val="clear" w:color="auto" w:fill="auto"/>
            <w:noWrap/>
            <w:vAlign w:val="bottom"/>
            <w:hideMark/>
          </w:tcPr>
          <w:p w14:paraId="0FA92529" w14:textId="604B54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034FAA" w14:textId="3C65D1C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140853" w14:textId="7C86A0A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42,266.10 </w:t>
            </w:r>
          </w:p>
        </w:tc>
      </w:tr>
      <w:tr w:rsidR="005235E3" w:rsidRPr="005235E3" w14:paraId="11AACF9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E7337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F194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64689A2B" w14:textId="4160FC1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918,442.84 </w:t>
            </w:r>
          </w:p>
        </w:tc>
        <w:tc>
          <w:tcPr>
            <w:tcW w:w="810" w:type="pct"/>
            <w:tcBorders>
              <w:top w:val="nil"/>
              <w:left w:val="nil"/>
              <w:bottom w:val="single" w:sz="4" w:space="0" w:color="000000"/>
              <w:right w:val="single" w:sz="4" w:space="0" w:color="000000"/>
            </w:tcBorders>
            <w:shd w:val="clear" w:color="auto" w:fill="auto"/>
            <w:noWrap/>
            <w:vAlign w:val="bottom"/>
            <w:hideMark/>
          </w:tcPr>
          <w:p w14:paraId="1BEF4F72" w14:textId="577695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C78A80" w14:textId="4330A4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193247" w14:textId="13EF4FE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918,442.84 </w:t>
            </w:r>
          </w:p>
        </w:tc>
      </w:tr>
      <w:tr w:rsidR="005235E3" w:rsidRPr="005235E3" w14:paraId="0150D39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E9DE9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0D3CC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21E20DD7" w14:textId="7E57D2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91,604.40 </w:t>
            </w:r>
          </w:p>
        </w:tc>
        <w:tc>
          <w:tcPr>
            <w:tcW w:w="810" w:type="pct"/>
            <w:tcBorders>
              <w:top w:val="nil"/>
              <w:left w:val="nil"/>
              <w:bottom w:val="single" w:sz="4" w:space="0" w:color="000000"/>
              <w:right w:val="single" w:sz="4" w:space="0" w:color="000000"/>
            </w:tcBorders>
            <w:shd w:val="clear" w:color="auto" w:fill="auto"/>
            <w:noWrap/>
            <w:vAlign w:val="bottom"/>
            <w:hideMark/>
          </w:tcPr>
          <w:p w14:paraId="7839BFA1" w14:textId="2180E31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796B1D" w14:textId="20C5F87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0F1977" w14:textId="1AFB4B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91,604.40 </w:t>
            </w:r>
          </w:p>
        </w:tc>
      </w:tr>
      <w:tr w:rsidR="005235E3" w:rsidRPr="005235E3" w14:paraId="2FFF6FA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D1BD9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3281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7006D934" w14:textId="1C411FF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2,691.62 </w:t>
            </w:r>
          </w:p>
        </w:tc>
        <w:tc>
          <w:tcPr>
            <w:tcW w:w="810" w:type="pct"/>
            <w:tcBorders>
              <w:top w:val="nil"/>
              <w:left w:val="nil"/>
              <w:bottom w:val="single" w:sz="4" w:space="0" w:color="000000"/>
              <w:right w:val="single" w:sz="4" w:space="0" w:color="000000"/>
            </w:tcBorders>
            <w:shd w:val="clear" w:color="auto" w:fill="auto"/>
            <w:noWrap/>
            <w:vAlign w:val="bottom"/>
            <w:hideMark/>
          </w:tcPr>
          <w:p w14:paraId="51C7A15E" w14:textId="0E5362F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866830" w14:textId="1588DD8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57FFDC" w14:textId="0302E3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2,691.62 </w:t>
            </w:r>
          </w:p>
        </w:tc>
      </w:tr>
      <w:tr w:rsidR="005235E3" w:rsidRPr="005235E3" w14:paraId="51E3D72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BB74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64106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59D68DB2" w14:textId="3870524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9,653.44 </w:t>
            </w:r>
          </w:p>
        </w:tc>
        <w:tc>
          <w:tcPr>
            <w:tcW w:w="810" w:type="pct"/>
            <w:tcBorders>
              <w:top w:val="nil"/>
              <w:left w:val="nil"/>
              <w:bottom w:val="single" w:sz="4" w:space="0" w:color="000000"/>
              <w:right w:val="single" w:sz="4" w:space="0" w:color="000000"/>
            </w:tcBorders>
            <w:shd w:val="clear" w:color="auto" w:fill="auto"/>
            <w:noWrap/>
            <w:vAlign w:val="bottom"/>
            <w:hideMark/>
          </w:tcPr>
          <w:p w14:paraId="1706C1AE" w14:textId="04EBD63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40E5C8" w14:textId="0E5DAE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BC24FD" w14:textId="2630DF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9,653.44 </w:t>
            </w:r>
          </w:p>
        </w:tc>
      </w:tr>
      <w:tr w:rsidR="005235E3" w:rsidRPr="005235E3" w14:paraId="28B7B8C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C1B37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E638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290BF0BB" w14:textId="62D790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699,754.96 </w:t>
            </w:r>
          </w:p>
        </w:tc>
        <w:tc>
          <w:tcPr>
            <w:tcW w:w="810" w:type="pct"/>
            <w:tcBorders>
              <w:top w:val="nil"/>
              <w:left w:val="nil"/>
              <w:bottom w:val="single" w:sz="4" w:space="0" w:color="000000"/>
              <w:right w:val="single" w:sz="4" w:space="0" w:color="000000"/>
            </w:tcBorders>
            <w:shd w:val="clear" w:color="auto" w:fill="auto"/>
            <w:noWrap/>
            <w:vAlign w:val="bottom"/>
            <w:hideMark/>
          </w:tcPr>
          <w:p w14:paraId="4A1EF77F" w14:textId="2D2C402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099A81" w14:textId="654D792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7918C3" w14:textId="5D1DC2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699,754.96 </w:t>
            </w:r>
          </w:p>
        </w:tc>
      </w:tr>
      <w:tr w:rsidR="005235E3" w:rsidRPr="005235E3" w14:paraId="09ED0F1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3845C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A49A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59474089" w14:textId="5BDD7E2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78,031.10 </w:t>
            </w:r>
          </w:p>
        </w:tc>
        <w:tc>
          <w:tcPr>
            <w:tcW w:w="810" w:type="pct"/>
            <w:tcBorders>
              <w:top w:val="nil"/>
              <w:left w:val="nil"/>
              <w:bottom w:val="single" w:sz="4" w:space="0" w:color="000000"/>
              <w:right w:val="single" w:sz="4" w:space="0" w:color="000000"/>
            </w:tcBorders>
            <w:shd w:val="clear" w:color="auto" w:fill="auto"/>
            <w:noWrap/>
            <w:vAlign w:val="bottom"/>
            <w:hideMark/>
          </w:tcPr>
          <w:p w14:paraId="1D83B791" w14:textId="66C5C54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5E973" w14:textId="46F4C6B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9CE54" w14:textId="2C0A81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78,031.10 </w:t>
            </w:r>
          </w:p>
        </w:tc>
      </w:tr>
      <w:tr w:rsidR="005235E3" w:rsidRPr="005235E3" w14:paraId="406C869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7822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9B60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5C87DBD" w14:textId="3BDBC50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737,580.36 </w:t>
            </w:r>
          </w:p>
        </w:tc>
        <w:tc>
          <w:tcPr>
            <w:tcW w:w="810" w:type="pct"/>
            <w:tcBorders>
              <w:top w:val="nil"/>
              <w:left w:val="nil"/>
              <w:bottom w:val="single" w:sz="4" w:space="0" w:color="000000"/>
              <w:right w:val="single" w:sz="4" w:space="0" w:color="000000"/>
            </w:tcBorders>
            <w:shd w:val="clear" w:color="auto" w:fill="auto"/>
            <w:noWrap/>
            <w:vAlign w:val="bottom"/>
            <w:hideMark/>
          </w:tcPr>
          <w:p w14:paraId="178C7DAD" w14:textId="3E1AC67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BE0A4D" w14:textId="037C3EB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9DE525" w14:textId="395899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737,580.36 </w:t>
            </w:r>
          </w:p>
        </w:tc>
      </w:tr>
      <w:tr w:rsidR="005235E3" w:rsidRPr="005235E3" w14:paraId="65F9602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554D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5404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79BEF0A0" w14:textId="1522686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602,027.72 </w:t>
            </w:r>
          </w:p>
        </w:tc>
        <w:tc>
          <w:tcPr>
            <w:tcW w:w="810" w:type="pct"/>
            <w:tcBorders>
              <w:top w:val="nil"/>
              <w:left w:val="nil"/>
              <w:bottom w:val="single" w:sz="4" w:space="0" w:color="000000"/>
              <w:right w:val="single" w:sz="4" w:space="0" w:color="000000"/>
            </w:tcBorders>
            <w:shd w:val="clear" w:color="auto" w:fill="auto"/>
            <w:noWrap/>
            <w:vAlign w:val="bottom"/>
            <w:hideMark/>
          </w:tcPr>
          <w:p w14:paraId="2D22235C" w14:textId="30C4DDB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B3565E" w14:textId="4A8B4D4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0514BD" w14:textId="0128C3C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602,027.72 </w:t>
            </w:r>
          </w:p>
        </w:tc>
      </w:tr>
      <w:tr w:rsidR="005235E3" w:rsidRPr="005235E3" w14:paraId="05C4A6A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B0C5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6353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1E7421E6" w14:textId="4369C67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197,858.88 </w:t>
            </w:r>
          </w:p>
        </w:tc>
        <w:tc>
          <w:tcPr>
            <w:tcW w:w="810" w:type="pct"/>
            <w:tcBorders>
              <w:top w:val="nil"/>
              <w:left w:val="nil"/>
              <w:bottom w:val="single" w:sz="4" w:space="0" w:color="000000"/>
              <w:right w:val="single" w:sz="4" w:space="0" w:color="000000"/>
            </w:tcBorders>
            <w:shd w:val="clear" w:color="auto" w:fill="auto"/>
            <w:noWrap/>
            <w:vAlign w:val="bottom"/>
            <w:hideMark/>
          </w:tcPr>
          <w:p w14:paraId="684540C1" w14:textId="7A90E36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D221E7" w14:textId="2025BA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B6312" w14:textId="655418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197,858.88 </w:t>
            </w:r>
          </w:p>
        </w:tc>
      </w:tr>
      <w:tr w:rsidR="005235E3" w:rsidRPr="005235E3" w14:paraId="411A8A7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AD52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0FE34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3C8EF7C8" w14:textId="7FDD7C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37,890.94 </w:t>
            </w:r>
          </w:p>
        </w:tc>
        <w:tc>
          <w:tcPr>
            <w:tcW w:w="810" w:type="pct"/>
            <w:tcBorders>
              <w:top w:val="nil"/>
              <w:left w:val="nil"/>
              <w:bottom w:val="single" w:sz="4" w:space="0" w:color="000000"/>
              <w:right w:val="single" w:sz="4" w:space="0" w:color="000000"/>
            </w:tcBorders>
            <w:shd w:val="clear" w:color="auto" w:fill="auto"/>
            <w:noWrap/>
            <w:vAlign w:val="bottom"/>
            <w:hideMark/>
          </w:tcPr>
          <w:p w14:paraId="53C47717" w14:textId="459023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9997A" w14:textId="1FF2F3D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21BB47" w14:textId="4FCD236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37,890.94 </w:t>
            </w:r>
          </w:p>
        </w:tc>
      </w:tr>
      <w:tr w:rsidR="005235E3" w:rsidRPr="005235E3" w14:paraId="25A1800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3E612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20F26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7101055A" w14:textId="7A81E2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580,269.86 </w:t>
            </w:r>
          </w:p>
        </w:tc>
        <w:tc>
          <w:tcPr>
            <w:tcW w:w="810" w:type="pct"/>
            <w:tcBorders>
              <w:top w:val="nil"/>
              <w:left w:val="nil"/>
              <w:bottom w:val="single" w:sz="4" w:space="0" w:color="000000"/>
              <w:right w:val="single" w:sz="4" w:space="0" w:color="000000"/>
            </w:tcBorders>
            <w:shd w:val="clear" w:color="auto" w:fill="auto"/>
            <w:noWrap/>
            <w:vAlign w:val="bottom"/>
            <w:hideMark/>
          </w:tcPr>
          <w:p w14:paraId="4F375205" w14:textId="6DAE907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25B44" w14:textId="6CA3BB9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840430" w14:textId="50CCFE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580,269.86 </w:t>
            </w:r>
          </w:p>
        </w:tc>
      </w:tr>
      <w:tr w:rsidR="005235E3" w:rsidRPr="005235E3" w14:paraId="3793487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B9572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52098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1A445204" w14:textId="08C458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635,336.90 </w:t>
            </w:r>
          </w:p>
        </w:tc>
        <w:tc>
          <w:tcPr>
            <w:tcW w:w="810" w:type="pct"/>
            <w:tcBorders>
              <w:top w:val="nil"/>
              <w:left w:val="nil"/>
              <w:bottom w:val="single" w:sz="4" w:space="0" w:color="000000"/>
              <w:right w:val="single" w:sz="4" w:space="0" w:color="000000"/>
            </w:tcBorders>
            <w:shd w:val="clear" w:color="auto" w:fill="auto"/>
            <w:noWrap/>
            <w:vAlign w:val="bottom"/>
            <w:hideMark/>
          </w:tcPr>
          <w:p w14:paraId="4A0B325A" w14:textId="6D03052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78ACD" w14:textId="77C5EF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B4A7BA" w14:textId="6B3085F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635,336.90 </w:t>
            </w:r>
          </w:p>
        </w:tc>
      </w:tr>
      <w:tr w:rsidR="005235E3" w:rsidRPr="005235E3" w14:paraId="6939B0A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4FB20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E9F1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72DA5E04" w14:textId="4D53164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6,680,425.90 </w:t>
            </w:r>
          </w:p>
        </w:tc>
        <w:tc>
          <w:tcPr>
            <w:tcW w:w="810" w:type="pct"/>
            <w:tcBorders>
              <w:top w:val="nil"/>
              <w:left w:val="nil"/>
              <w:bottom w:val="single" w:sz="4" w:space="0" w:color="000000"/>
              <w:right w:val="single" w:sz="4" w:space="0" w:color="000000"/>
            </w:tcBorders>
            <w:shd w:val="clear" w:color="auto" w:fill="auto"/>
            <w:noWrap/>
            <w:vAlign w:val="bottom"/>
            <w:hideMark/>
          </w:tcPr>
          <w:p w14:paraId="3E55BAC9" w14:textId="6A7F961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EB8A42" w14:textId="4F61BE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23ECA0" w14:textId="16E3AA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6,680,425.90 </w:t>
            </w:r>
          </w:p>
        </w:tc>
      </w:tr>
      <w:tr w:rsidR="005235E3" w:rsidRPr="005235E3" w14:paraId="2048B83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3A100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F85492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37539BD5" w14:textId="7B65B3C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22,775.22 </w:t>
            </w:r>
          </w:p>
        </w:tc>
        <w:tc>
          <w:tcPr>
            <w:tcW w:w="810" w:type="pct"/>
            <w:tcBorders>
              <w:top w:val="nil"/>
              <w:left w:val="nil"/>
              <w:bottom w:val="single" w:sz="4" w:space="0" w:color="000000"/>
              <w:right w:val="single" w:sz="4" w:space="0" w:color="000000"/>
            </w:tcBorders>
            <w:shd w:val="clear" w:color="auto" w:fill="auto"/>
            <w:noWrap/>
            <w:vAlign w:val="bottom"/>
            <w:hideMark/>
          </w:tcPr>
          <w:p w14:paraId="1D8E053C" w14:textId="50013A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6B93E1" w14:textId="5219DC6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50AB5" w14:textId="45559B3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22,775.22 </w:t>
            </w:r>
          </w:p>
        </w:tc>
      </w:tr>
      <w:tr w:rsidR="005235E3" w:rsidRPr="005235E3" w14:paraId="0861A1A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FF69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2D15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9951CEA" w14:textId="5466D2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69,354.78 </w:t>
            </w:r>
          </w:p>
        </w:tc>
        <w:tc>
          <w:tcPr>
            <w:tcW w:w="810" w:type="pct"/>
            <w:tcBorders>
              <w:top w:val="nil"/>
              <w:left w:val="nil"/>
              <w:bottom w:val="single" w:sz="4" w:space="0" w:color="000000"/>
              <w:right w:val="single" w:sz="4" w:space="0" w:color="000000"/>
            </w:tcBorders>
            <w:shd w:val="clear" w:color="auto" w:fill="auto"/>
            <w:noWrap/>
            <w:vAlign w:val="bottom"/>
            <w:hideMark/>
          </w:tcPr>
          <w:p w14:paraId="18832CF4" w14:textId="3A97129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604E59" w14:textId="53F667F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AAB800" w14:textId="30789F6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69,354.78 </w:t>
            </w:r>
          </w:p>
        </w:tc>
      </w:tr>
      <w:tr w:rsidR="005235E3" w:rsidRPr="005235E3" w14:paraId="3520F56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8372B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D4914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32D70101" w14:textId="6135D6D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75,757.18 </w:t>
            </w:r>
          </w:p>
        </w:tc>
        <w:tc>
          <w:tcPr>
            <w:tcW w:w="810" w:type="pct"/>
            <w:tcBorders>
              <w:top w:val="nil"/>
              <w:left w:val="nil"/>
              <w:bottom w:val="single" w:sz="4" w:space="0" w:color="000000"/>
              <w:right w:val="single" w:sz="4" w:space="0" w:color="000000"/>
            </w:tcBorders>
            <w:shd w:val="clear" w:color="auto" w:fill="auto"/>
            <w:noWrap/>
            <w:vAlign w:val="bottom"/>
            <w:hideMark/>
          </w:tcPr>
          <w:p w14:paraId="7D4E4885" w14:textId="5EC4D0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10942" w14:textId="35E0FA8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0CF507" w14:textId="036D60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75,757.18 </w:t>
            </w:r>
          </w:p>
        </w:tc>
      </w:tr>
      <w:tr w:rsidR="005235E3" w:rsidRPr="005235E3" w14:paraId="17CA074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2F41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AEC5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4B1AE66E" w14:textId="73AF080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388,987.76 </w:t>
            </w:r>
          </w:p>
        </w:tc>
        <w:tc>
          <w:tcPr>
            <w:tcW w:w="810" w:type="pct"/>
            <w:tcBorders>
              <w:top w:val="nil"/>
              <w:left w:val="nil"/>
              <w:bottom w:val="single" w:sz="4" w:space="0" w:color="000000"/>
              <w:right w:val="single" w:sz="4" w:space="0" w:color="000000"/>
            </w:tcBorders>
            <w:shd w:val="clear" w:color="auto" w:fill="auto"/>
            <w:noWrap/>
            <w:vAlign w:val="bottom"/>
            <w:hideMark/>
          </w:tcPr>
          <w:p w14:paraId="6206F5C8" w14:textId="6C0048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0FE21B" w14:textId="3CC5C0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620797" w14:textId="7013F3D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388,987.76 </w:t>
            </w:r>
          </w:p>
        </w:tc>
      </w:tr>
      <w:tr w:rsidR="005235E3" w:rsidRPr="005235E3" w14:paraId="1A207C7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85AC9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C1F5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708AFC55" w14:textId="23B1EA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72,035.00 </w:t>
            </w:r>
          </w:p>
        </w:tc>
        <w:tc>
          <w:tcPr>
            <w:tcW w:w="810" w:type="pct"/>
            <w:tcBorders>
              <w:top w:val="nil"/>
              <w:left w:val="nil"/>
              <w:bottom w:val="single" w:sz="4" w:space="0" w:color="000000"/>
              <w:right w:val="single" w:sz="4" w:space="0" w:color="000000"/>
            </w:tcBorders>
            <w:shd w:val="clear" w:color="auto" w:fill="auto"/>
            <w:noWrap/>
            <w:vAlign w:val="bottom"/>
            <w:hideMark/>
          </w:tcPr>
          <w:p w14:paraId="1EFF3DD8" w14:textId="58A8B1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F44FC6" w14:textId="6055592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A543A1" w14:textId="33836AF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72,035.00 </w:t>
            </w:r>
          </w:p>
        </w:tc>
      </w:tr>
      <w:tr w:rsidR="005235E3" w:rsidRPr="005235E3" w14:paraId="014B47E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548AC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5C8CB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6A8F5113" w14:textId="70E74F2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013,427.04 </w:t>
            </w:r>
          </w:p>
        </w:tc>
        <w:tc>
          <w:tcPr>
            <w:tcW w:w="810" w:type="pct"/>
            <w:tcBorders>
              <w:top w:val="nil"/>
              <w:left w:val="nil"/>
              <w:bottom w:val="single" w:sz="4" w:space="0" w:color="000000"/>
              <w:right w:val="single" w:sz="4" w:space="0" w:color="000000"/>
            </w:tcBorders>
            <w:shd w:val="clear" w:color="auto" w:fill="auto"/>
            <w:noWrap/>
            <w:vAlign w:val="bottom"/>
            <w:hideMark/>
          </w:tcPr>
          <w:p w14:paraId="172624C4" w14:textId="28688C4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D2508" w14:textId="75872D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6275BA" w14:textId="5487D7C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013,427.04 </w:t>
            </w:r>
          </w:p>
        </w:tc>
      </w:tr>
      <w:tr w:rsidR="005235E3" w:rsidRPr="005235E3" w14:paraId="6ECB8C9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2088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DE62A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047AD79E" w14:textId="59D37A5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77AE780D" w14:textId="4DF0027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4078A4" w14:textId="65468F2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611766" w14:textId="69319EB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850,785.14 </w:t>
            </w:r>
          </w:p>
        </w:tc>
      </w:tr>
      <w:tr w:rsidR="005235E3" w:rsidRPr="005235E3" w14:paraId="05BCFE1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DCF29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3693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6EF74A93" w14:textId="3392729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5,982.54 </w:t>
            </w:r>
          </w:p>
        </w:tc>
        <w:tc>
          <w:tcPr>
            <w:tcW w:w="810" w:type="pct"/>
            <w:tcBorders>
              <w:top w:val="nil"/>
              <w:left w:val="nil"/>
              <w:bottom w:val="single" w:sz="4" w:space="0" w:color="000000"/>
              <w:right w:val="single" w:sz="4" w:space="0" w:color="000000"/>
            </w:tcBorders>
            <w:shd w:val="clear" w:color="auto" w:fill="auto"/>
            <w:noWrap/>
            <w:vAlign w:val="bottom"/>
            <w:hideMark/>
          </w:tcPr>
          <w:p w14:paraId="1FF4D813" w14:textId="4CC04C2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120F52" w14:textId="401EF2B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E27C07" w14:textId="73C2166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5,982.54 </w:t>
            </w:r>
          </w:p>
        </w:tc>
      </w:tr>
      <w:tr w:rsidR="005235E3" w:rsidRPr="005235E3" w14:paraId="3010175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BD71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27BCC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71816725" w14:textId="0AE19CA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42,028.56 </w:t>
            </w:r>
          </w:p>
        </w:tc>
        <w:tc>
          <w:tcPr>
            <w:tcW w:w="810" w:type="pct"/>
            <w:tcBorders>
              <w:top w:val="nil"/>
              <w:left w:val="nil"/>
              <w:bottom w:val="single" w:sz="4" w:space="0" w:color="000000"/>
              <w:right w:val="single" w:sz="4" w:space="0" w:color="000000"/>
            </w:tcBorders>
            <w:shd w:val="clear" w:color="auto" w:fill="auto"/>
            <w:noWrap/>
            <w:vAlign w:val="bottom"/>
            <w:hideMark/>
          </w:tcPr>
          <w:p w14:paraId="0C5EDC46" w14:textId="4E35DF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51736" w14:textId="46E9F8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C84BC8" w14:textId="00EBB6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42,028.56 </w:t>
            </w:r>
          </w:p>
        </w:tc>
      </w:tr>
      <w:tr w:rsidR="005235E3" w:rsidRPr="005235E3" w14:paraId="3C8F553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5C3CB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92501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35163AF9" w14:textId="7D8F9F7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650,222.62 </w:t>
            </w:r>
          </w:p>
        </w:tc>
        <w:tc>
          <w:tcPr>
            <w:tcW w:w="810" w:type="pct"/>
            <w:tcBorders>
              <w:top w:val="nil"/>
              <w:left w:val="nil"/>
              <w:bottom w:val="single" w:sz="4" w:space="0" w:color="000000"/>
              <w:right w:val="single" w:sz="4" w:space="0" w:color="000000"/>
            </w:tcBorders>
            <w:shd w:val="clear" w:color="auto" w:fill="auto"/>
            <w:noWrap/>
            <w:vAlign w:val="bottom"/>
            <w:hideMark/>
          </w:tcPr>
          <w:p w14:paraId="30E12F09" w14:textId="0AE48A6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D6382C" w14:textId="00688B9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35C9E6" w14:textId="75BBBEA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650,222.62 </w:t>
            </w:r>
          </w:p>
        </w:tc>
      </w:tr>
      <w:tr w:rsidR="005235E3" w:rsidRPr="005235E3" w14:paraId="3BE09FE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C4346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C54E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3CF2D054" w14:textId="76F1118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25,793.60 </w:t>
            </w:r>
          </w:p>
        </w:tc>
        <w:tc>
          <w:tcPr>
            <w:tcW w:w="810" w:type="pct"/>
            <w:tcBorders>
              <w:top w:val="nil"/>
              <w:left w:val="nil"/>
              <w:bottom w:val="single" w:sz="4" w:space="0" w:color="000000"/>
              <w:right w:val="single" w:sz="4" w:space="0" w:color="000000"/>
            </w:tcBorders>
            <w:shd w:val="clear" w:color="auto" w:fill="auto"/>
            <w:noWrap/>
            <w:vAlign w:val="bottom"/>
            <w:hideMark/>
          </w:tcPr>
          <w:p w14:paraId="4A2F0440" w14:textId="5E3355E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C2EE02" w14:textId="28C0F5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3185A3" w14:textId="3731541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25,793.60 </w:t>
            </w:r>
          </w:p>
        </w:tc>
      </w:tr>
      <w:tr w:rsidR="005235E3" w:rsidRPr="005235E3" w14:paraId="20B9C55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3F52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1B46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4E32092A" w14:textId="0871611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12,419.68 </w:t>
            </w:r>
          </w:p>
        </w:tc>
        <w:tc>
          <w:tcPr>
            <w:tcW w:w="810" w:type="pct"/>
            <w:tcBorders>
              <w:top w:val="nil"/>
              <w:left w:val="nil"/>
              <w:bottom w:val="single" w:sz="4" w:space="0" w:color="000000"/>
              <w:right w:val="single" w:sz="4" w:space="0" w:color="000000"/>
            </w:tcBorders>
            <w:shd w:val="clear" w:color="auto" w:fill="auto"/>
            <w:noWrap/>
            <w:vAlign w:val="bottom"/>
            <w:hideMark/>
          </w:tcPr>
          <w:p w14:paraId="709669DF" w14:textId="67AC68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687324" w14:textId="2F20D0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1611E8" w14:textId="3F17D4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12,419.68 </w:t>
            </w:r>
          </w:p>
        </w:tc>
      </w:tr>
      <w:tr w:rsidR="005235E3" w:rsidRPr="005235E3" w14:paraId="5362F0D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D4DFE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9E11A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01174B99" w14:textId="62E08E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79,402.09 </w:t>
            </w:r>
          </w:p>
        </w:tc>
        <w:tc>
          <w:tcPr>
            <w:tcW w:w="810" w:type="pct"/>
            <w:tcBorders>
              <w:top w:val="nil"/>
              <w:left w:val="nil"/>
              <w:bottom w:val="single" w:sz="4" w:space="0" w:color="000000"/>
              <w:right w:val="single" w:sz="4" w:space="0" w:color="000000"/>
            </w:tcBorders>
            <w:shd w:val="clear" w:color="auto" w:fill="auto"/>
            <w:noWrap/>
            <w:vAlign w:val="bottom"/>
            <w:hideMark/>
          </w:tcPr>
          <w:p w14:paraId="75BBD497" w14:textId="3C8FD0F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7A4E9" w14:textId="308D19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E4DFF" w14:textId="3ADA71C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79,402.09 </w:t>
            </w:r>
          </w:p>
        </w:tc>
      </w:tr>
      <w:tr w:rsidR="005235E3" w:rsidRPr="005235E3" w14:paraId="10D75EB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DA98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1DF9A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20FEA846" w14:textId="495AA2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8,567.78 </w:t>
            </w:r>
          </w:p>
        </w:tc>
        <w:tc>
          <w:tcPr>
            <w:tcW w:w="810" w:type="pct"/>
            <w:tcBorders>
              <w:top w:val="nil"/>
              <w:left w:val="nil"/>
              <w:bottom w:val="single" w:sz="4" w:space="0" w:color="000000"/>
              <w:right w:val="single" w:sz="4" w:space="0" w:color="000000"/>
            </w:tcBorders>
            <w:shd w:val="clear" w:color="auto" w:fill="auto"/>
            <w:noWrap/>
            <w:vAlign w:val="bottom"/>
            <w:hideMark/>
          </w:tcPr>
          <w:p w14:paraId="648A58E6" w14:textId="3D4C180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8156BC" w14:textId="367BF71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E92258" w14:textId="321DEA1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8,567.78 </w:t>
            </w:r>
          </w:p>
        </w:tc>
      </w:tr>
      <w:tr w:rsidR="005235E3" w:rsidRPr="005235E3" w14:paraId="51BE4F9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5956A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E9CD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7B398DC" w14:textId="731C4F7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0FFBDE9B" w14:textId="61D1110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979A01" w14:textId="44FBB96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FBECF4" w14:textId="65B48BF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1,899.04 </w:t>
            </w:r>
          </w:p>
        </w:tc>
      </w:tr>
      <w:tr w:rsidR="005235E3" w:rsidRPr="005235E3" w14:paraId="4C8E1B1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1275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4FA86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0AFD1353" w14:textId="6EFA6B3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75,257.62 </w:t>
            </w:r>
          </w:p>
        </w:tc>
        <w:tc>
          <w:tcPr>
            <w:tcW w:w="810" w:type="pct"/>
            <w:tcBorders>
              <w:top w:val="nil"/>
              <w:left w:val="nil"/>
              <w:bottom w:val="single" w:sz="4" w:space="0" w:color="000000"/>
              <w:right w:val="single" w:sz="4" w:space="0" w:color="000000"/>
            </w:tcBorders>
            <w:shd w:val="clear" w:color="auto" w:fill="auto"/>
            <w:noWrap/>
            <w:vAlign w:val="bottom"/>
            <w:hideMark/>
          </w:tcPr>
          <w:p w14:paraId="29DB13B3" w14:textId="20F5D8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8F72E3" w14:textId="32EBD1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375A40" w14:textId="2241A9E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75,257.62 </w:t>
            </w:r>
          </w:p>
        </w:tc>
      </w:tr>
      <w:tr w:rsidR="005235E3" w:rsidRPr="005235E3" w14:paraId="3C2A78A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168D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0D2A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7F6D5D5A" w14:textId="4A0AAD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994,393.88 </w:t>
            </w:r>
          </w:p>
        </w:tc>
        <w:tc>
          <w:tcPr>
            <w:tcW w:w="810" w:type="pct"/>
            <w:tcBorders>
              <w:top w:val="nil"/>
              <w:left w:val="nil"/>
              <w:bottom w:val="single" w:sz="4" w:space="0" w:color="000000"/>
              <w:right w:val="single" w:sz="4" w:space="0" w:color="000000"/>
            </w:tcBorders>
            <w:shd w:val="clear" w:color="auto" w:fill="auto"/>
            <w:noWrap/>
            <w:vAlign w:val="bottom"/>
            <w:hideMark/>
          </w:tcPr>
          <w:p w14:paraId="21A347FF" w14:textId="231332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0DD6AF" w14:textId="325DAD7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F1B144" w14:textId="0D80273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994,393.88 </w:t>
            </w:r>
          </w:p>
        </w:tc>
      </w:tr>
      <w:tr w:rsidR="005235E3" w:rsidRPr="005235E3" w14:paraId="771570E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63C81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FF9B8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62FF6CD4" w14:textId="36B02F0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4,837.56 </w:t>
            </w:r>
          </w:p>
        </w:tc>
        <w:tc>
          <w:tcPr>
            <w:tcW w:w="810" w:type="pct"/>
            <w:tcBorders>
              <w:top w:val="nil"/>
              <w:left w:val="nil"/>
              <w:bottom w:val="single" w:sz="4" w:space="0" w:color="000000"/>
              <w:right w:val="single" w:sz="4" w:space="0" w:color="000000"/>
            </w:tcBorders>
            <w:shd w:val="clear" w:color="auto" w:fill="auto"/>
            <w:noWrap/>
            <w:vAlign w:val="bottom"/>
            <w:hideMark/>
          </w:tcPr>
          <w:p w14:paraId="7BFEDD79" w14:textId="1D22B7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8370B3" w14:textId="5A5388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878C11" w14:textId="35E7BB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4,837.56 </w:t>
            </w:r>
          </w:p>
        </w:tc>
      </w:tr>
      <w:tr w:rsidR="005235E3" w:rsidRPr="005235E3" w14:paraId="23DDB0A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99D43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0258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5D5C0E5F" w14:textId="097AD72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64,068.04 </w:t>
            </w:r>
          </w:p>
        </w:tc>
        <w:tc>
          <w:tcPr>
            <w:tcW w:w="810" w:type="pct"/>
            <w:tcBorders>
              <w:top w:val="nil"/>
              <w:left w:val="nil"/>
              <w:bottom w:val="single" w:sz="4" w:space="0" w:color="000000"/>
              <w:right w:val="single" w:sz="4" w:space="0" w:color="000000"/>
            </w:tcBorders>
            <w:shd w:val="clear" w:color="auto" w:fill="auto"/>
            <w:noWrap/>
            <w:vAlign w:val="bottom"/>
            <w:hideMark/>
          </w:tcPr>
          <w:p w14:paraId="2FA02F0D" w14:textId="7B8EF3E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39C5B6" w14:textId="556E63F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62B59A" w14:textId="6F6651A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64,068.04 </w:t>
            </w:r>
          </w:p>
        </w:tc>
      </w:tr>
      <w:tr w:rsidR="005235E3" w:rsidRPr="005235E3" w14:paraId="1E176DF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CF037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484F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82D8299" w14:textId="157E812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045,285.62 </w:t>
            </w:r>
          </w:p>
        </w:tc>
        <w:tc>
          <w:tcPr>
            <w:tcW w:w="810" w:type="pct"/>
            <w:tcBorders>
              <w:top w:val="nil"/>
              <w:left w:val="nil"/>
              <w:bottom w:val="single" w:sz="4" w:space="0" w:color="000000"/>
              <w:right w:val="single" w:sz="4" w:space="0" w:color="000000"/>
            </w:tcBorders>
            <w:shd w:val="clear" w:color="auto" w:fill="auto"/>
            <w:noWrap/>
            <w:vAlign w:val="bottom"/>
            <w:hideMark/>
          </w:tcPr>
          <w:p w14:paraId="54F7E805" w14:textId="24BFD4C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CE9BF" w14:textId="4AFFDF2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F02DBC" w14:textId="765E20C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045,285.62 </w:t>
            </w:r>
          </w:p>
        </w:tc>
      </w:tr>
      <w:tr w:rsidR="005235E3" w:rsidRPr="005235E3" w14:paraId="42D6872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2B9C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DFCB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49D4776E" w14:textId="4A375F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838,628.32 </w:t>
            </w:r>
          </w:p>
        </w:tc>
        <w:tc>
          <w:tcPr>
            <w:tcW w:w="810" w:type="pct"/>
            <w:tcBorders>
              <w:top w:val="nil"/>
              <w:left w:val="nil"/>
              <w:bottom w:val="single" w:sz="4" w:space="0" w:color="000000"/>
              <w:right w:val="single" w:sz="4" w:space="0" w:color="000000"/>
            </w:tcBorders>
            <w:shd w:val="clear" w:color="auto" w:fill="auto"/>
            <w:noWrap/>
            <w:vAlign w:val="bottom"/>
            <w:hideMark/>
          </w:tcPr>
          <w:p w14:paraId="76F6A255" w14:textId="6DCE8A2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BE7BE1" w14:textId="597E8CB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A36140" w14:textId="47A1410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838,628.32 </w:t>
            </w:r>
          </w:p>
        </w:tc>
      </w:tr>
      <w:tr w:rsidR="005235E3" w:rsidRPr="005235E3" w14:paraId="57EE4E4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ABD4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C20C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3A52B09D" w14:textId="7D36775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31,640.18 </w:t>
            </w:r>
          </w:p>
        </w:tc>
        <w:tc>
          <w:tcPr>
            <w:tcW w:w="810" w:type="pct"/>
            <w:tcBorders>
              <w:top w:val="nil"/>
              <w:left w:val="nil"/>
              <w:bottom w:val="single" w:sz="4" w:space="0" w:color="000000"/>
              <w:right w:val="single" w:sz="4" w:space="0" w:color="000000"/>
            </w:tcBorders>
            <w:shd w:val="clear" w:color="auto" w:fill="auto"/>
            <w:noWrap/>
            <w:vAlign w:val="bottom"/>
            <w:hideMark/>
          </w:tcPr>
          <w:p w14:paraId="114E389A" w14:textId="73D3D06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E1CF4" w14:textId="3631A2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09682C" w14:textId="2FE8872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31,640.18 </w:t>
            </w:r>
          </w:p>
        </w:tc>
      </w:tr>
      <w:tr w:rsidR="005235E3" w:rsidRPr="005235E3" w14:paraId="6A921FB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3DED7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C72E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2461056D" w14:textId="68BB40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3919E397" w14:textId="2C3135F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3CEC27" w14:textId="6B17CB2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3C54E9" w14:textId="45AAD4F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75,612.17 </w:t>
            </w:r>
          </w:p>
        </w:tc>
      </w:tr>
      <w:tr w:rsidR="005235E3" w:rsidRPr="005235E3" w14:paraId="49831BA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7D51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15FDB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3FB317B8" w14:textId="578ACD2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84,257.46 </w:t>
            </w:r>
          </w:p>
        </w:tc>
        <w:tc>
          <w:tcPr>
            <w:tcW w:w="810" w:type="pct"/>
            <w:tcBorders>
              <w:top w:val="nil"/>
              <w:left w:val="nil"/>
              <w:bottom w:val="single" w:sz="4" w:space="0" w:color="000000"/>
              <w:right w:val="single" w:sz="4" w:space="0" w:color="000000"/>
            </w:tcBorders>
            <w:shd w:val="clear" w:color="auto" w:fill="auto"/>
            <w:noWrap/>
            <w:vAlign w:val="bottom"/>
            <w:hideMark/>
          </w:tcPr>
          <w:p w14:paraId="54A1CE33" w14:textId="622B47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06AFE" w14:textId="09FF3CB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C584C4" w14:textId="2AA276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84,257.46 </w:t>
            </w:r>
          </w:p>
        </w:tc>
      </w:tr>
      <w:tr w:rsidR="005235E3" w:rsidRPr="005235E3" w14:paraId="1EE48E2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C8EEA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912E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67D605C5" w14:textId="2DFB192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26,592.14 </w:t>
            </w:r>
          </w:p>
        </w:tc>
        <w:tc>
          <w:tcPr>
            <w:tcW w:w="810" w:type="pct"/>
            <w:tcBorders>
              <w:top w:val="nil"/>
              <w:left w:val="nil"/>
              <w:bottom w:val="single" w:sz="4" w:space="0" w:color="000000"/>
              <w:right w:val="single" w:sz="4" w:space="0" w:color="000000"/>
            </w:tcBorders>
            <w:shd w:val="clear" w:color="auto" w:fill="auto"/>
            <w:noWrap/>
            <w:vAlign w:val="bottom"/>
            <w:hideMark/>
          </w:tcPr>
          <w:p w14:paraId="18A85413" w14:textId="4D3B28B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AE19E6" w14:textId="02FEE1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43A7D" w14:textId="6F4273B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26,592.14 </w:t>
            </w:r>
          </w:p>
        </w:tc>
      </w:tr>
      <w:tr w:rsidR="005235E3" w:rsidRPr="005235E3" w14:paraId="18CB5C6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2E1F3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18CC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1C318BED" w14:textId="6B64478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917,487.82 </w:t>
            </w:r>
          </w:p>
        </w:tc>
        <w:tc>
          <w:tcPr>
            <w:tcW w:w="810" w:type="pct"/>
            <w:tcBorders>
              <w:top w:val="nil"/>
              <w:left w:val="nil"/>
              <w:bottom w:val="single" w:sz="4" w:space="0" w:color="000000"/>
              <w:right w:val="single" w:sz="4" w:space="0" w:color="000000"/>
            </w:tcBorders>
            <w:shd w:val="clear" w:color="auto" w:fill="auto"/>
            <w:noWrap/>
            <w:vAlign w:val="bottom"/>
            <w:hideMark/>
          </w:tcPr>
          <w:p w14:paraId="33D1C556" w14:textId="06FF039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8C3D9A" w14:textId="18049E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23E9C1" w14:textId="3024F80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917,487.82 </w:t>
            </w:r>
          </w:p>
        </w:tc>
      </w:tr>
      <w:tr w:rsidR="005235E3" w:rsidRPr="005235E3" w14:paraId="5B58D4D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A53D6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316BA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54FC2B07" w14:textId="6A0ABD8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037,881.72 </w:t>
            </w:r>
          </w:p>
        </w:tc>
        <w:tc>
          <w:tcPr>
            <w:tcW w:w="810" w:type="pct"/>
            <w:tcBorders>
              <w:top w:val="nil"/>
              <w:left w:val="nil"/>
              <w:bottom w:val="single" w:sz="4" w:space="0" w:color="000000"/>
              <w:right w:val="single" w:sz="4" w:space="0" w:color="000000"/>
            </w:tcBorders>
            <w:shd w:val="clear" w:color="auto" w:fill="auto"/>
            <w:noWrap/>
            <w:vAlign w:val="bottom"/>
            <w:hideMark/>
          </w:tcPr>
          <w:p w14:paraId="690B9677" w14:textId="54A3266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9834C9" w14:textId="1A6477B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2DEFE3" w14:textId="5382D0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037,881.72 </w:t>
            </w:r>
          </w:p>
        </w:tc>
      </w:tr>
      <w:tr w:rsidR="005235E3" w:rsidRPr="005235E3" w14:paraId="5208B88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951C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F3492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3E4A8C20" w14:textId="311AEBF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18,936.22 </w:t>
            </w:r>
          </w:p>
        </w:tc>
        <w:tc>
          <w:tcPr>
            <w:tcW w:w="810" w:type="pct"/>
            <w:tcBorders>
              <w:top w:val="nil"/>
              <w:left w:val="nil"/>
              <w:bottom w:val="single" w:sz="4" w:space="0" w:color="000000"/>
              <w:right w:val="single" w:sz="4" w:space="0" w:color="000000"/>
            </w:tcBorders>
            <w:shd w:val="clear" w:color="auto" w:fill="auto"/>
            <w:noWrap/>
            <w:vAlign w:val="bottom"/>
            <w:hideMark/>
          </w:tcPr>
          <w:p w14:paraId="4CEE867C" w14:textId="2E082D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A1B3C" w14:textId="022450B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E3C4FC" w14:textId="24CC29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18,936.22 </w:t>
            </w:r>
          </w:p>
        </w:tc>
      </w:tr>
      <w:tr w:rsidR="005235E3" w:rsidRPr="005235E3" w14:paraId="0172A51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9B3F9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E2B6E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458FA737" w14:textId="47C2308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94,826.40 </w:t>
            </w:r>
          </w:p>
        </w:tc>
        <w:tc>
          <w:tcPr>
            <w:tcW w:w="810" w:type="pct"/>
            <w:tcBorders>
              <w:top w:val="nil"/>
              <w:left w:val="nil"/>
              <w:bottom w:val="single" w:sz="4" w:space="0" w:color="000000"/>
              <w:right w:val="single" w:sz="4" w:space="0" w:color="000000"/>
            </w:tcBorders>
            <w:shd w:val="clear" w:color="auto" w:fill="auto"/>
            <w:noWrap/>
            <w:vAlign w:val="bottom"/>
            <w:hideMark/>
          </w:tcPr>
          <w:p w14:paraId="330EC704" w14:textId="5178922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F5BCB8" w14:textId="2309002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55B7A2" w14:textId="75CE8B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94,826.40 </w:t>
            </w:r>
          </w:p>
        </w:tc>
      </w:tr>
      <w:tr w:rsidR="005235E3" w:rsidRPr="005235E3" w14:paraId="27FB247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2F6C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332C2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2232C2E8" w14:textId="02DEFF4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61,004.24 </w:t>
            </w:r>
          </w:p>
        </w:tc>
        <w:tc>
          <w:tcPr>
            <w:tcW w:w="810" w:type="pct"/>
            <w:tcBorders>
              <w:top w:val="nil"/>
              <w:left w:val="nil"/>
              <w:bottom w:val="single" w:sz="4" w:space="0" w:color="000000"/>
              <w:right w:val="single" w:sz="4" w:space="0" w:color="000000"/>
            </w:tcBorders>
            <w:shd w:val="clear" w:color="auto" w:fill="auto"/>
            <w:noWrap/>
            <w:vAlign w:val="bottom"/>
            <w:hideMark/>
          </w:tcPr>
          <w:p w14:paraId="106C067A" w14:textId="41ED667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413D64" w14:textId="77B97F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CF6F7" w14:textId="6D27289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61,004.24 </w:t>
            </w:r>
          </w:p>
        </w:tc>
      </w:tr>
      <w:tr w:rsidR="005235E3" w:rsidRPr="005235E3" w14:paraId="22DAA74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2599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4813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1C7ECEF0" w14:textId="68F9039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47,453.78 </w:t>
            </w:r>
          </w:p>
        </w:tc>
        <w:tc>
          <w:tcPr>
            <w:tcW w:w="810" w:type="pct"/>
            <w:tcBorders>
              <w:top w:val="nil"/>
              <w:left w:val="nil"/>
              <w:bottom w:val="single" w:sz="4" w:space="0" w:color="000000"/>
              <w:right w:val="single" w:sz="4" w:space="0" w:color="000000"/>
            </w:tcBorders>
            <w:shd w:val="clear" w:color="auto" w:fill="auto"/>
            <w:noWrap/>
            <w:vAlign w:val="bottom"/>
            <w:hideMark/>
          </w:tcPr>
          <w:p w14:paraId="47D5957E" w14:textId="662BE4F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4E77A" w14:textId="49B2FC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C111F4" w14:textId="1815615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147,453.78 </w:t>
            </w:r>
          </w:p>
        </w:tc>
      </w:tr>
      <w:tr w:rsidR="005235E3" w:rsidRPr="005235E3" w14:paraId="6F32969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50A03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F521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7D9E3790" w14:textId="76666B2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50,606.38 </w:t>
            </w:r>
          </w:p>
        </w:tc>
        <w:tc>
          <w:tcPr>
            <w:tcW w:w="810" w:type="pct"/>
            <w:tcBorders>
              <w:top w:val="nil"/>
              <w:left w:val="nil"/>
              <w:bottom w:val="single" w:sz="4" w:space="0" w:color="000000"/>
              <w:right w:val="single" w:sz="4" w:space="0" w:color="000000"/>
            </w:tcBorders>
            <w:shd w:val="clear" w:color="auto" w:fill="auto"/>
            <w:noWrap/>
            <w:vAlign w:val="bottom"/>
            <w:hideMark/>
          </w:tcPr>
          <w:p w14:paraId="39C69A61" w14:textId="4F19037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1D59E0" w14:textId="0C32093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0DA9A9" w14:textId="6A3D860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50,606.38 </w:t>
            </w:r>
          </w:p>
        </w:tc>
      </w:tr>
      <w:tr w:rsidR="005235E3" w:rsidRPr="005235E3" w14:paraId="08E49580"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791F9"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3D37A7A4" w14:textId="69A1A67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870,2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1B27228A" w14:textId="6C1ABA2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764B816" w14:textId="577E1CE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F7076B" w14:textId="18E37680"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870,273.30 </w:t>
            </w:r>
          </w:p>
        </w:tc>
      </w:tr>
      <w:tr w:rsidR="005235E3" w:rsidRPr="005235E3" w14:paraId="3B3585D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480C4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B727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2132BF9B" w14:textId="5B5AA02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32ED73A1" w14:textId="09D1E05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79A48E" w14:textId="2C2B8B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AB6DA" w14:textId="1D04E05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10,118.48 </w:t>
            </w:r>
          </w:p>
        </w:tc>
      </w:tr>
      <w:tr w:rsidR="005235E3" w:rsidRPr="005235E3" w14:paraId="5E44E42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5B546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0E29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2BC143B3" w14:textId="5396547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304EEE23" w14:textId="4DA63E7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1292D3" w14:textId="165D39C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9787E2" w14:textId="4CAB1BA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19,714.82 </w:t>
            </w:r>
          </w:p>
        </w:tc>
      </w:tr>
      <w:tr w:rsidR="005235E3" w:rsidRPr="005235E3" w14:paraId="435CC71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0CFE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5C6A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13831C23" w14:textId="6191E80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40,440.00 </w:t>
            </w:r>
          </w:p>
        </w:tc>
        <w:tc>
          <w:tcPr>
            <w:tcW w:w="810" w:type="pct"/>
            <w:tcBorders>
              <w:top w:val="nil"/>
              <w:left w:val="nil"/>
              <w:bottom w:val="single" w:sz="4" w:space="0" w:color="000000"/>
              <w:right w:val="single" w:sz="4" w:space="0" w:color="000000"/>
            </w:tcBorders>
            <w:shd w:val="clear" w:color="auto" w:fill="auto"/>
            <w:noWrap/>
            <w:vAlign w:val="bottom"/>
            <w:hideMark/>
          </w:tcPr>
          <w:p w14:paraId="27DB1CEB" w14:textId="26D7A1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F131AC" w14:textId="1841A84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0B6635" w14:textId="50E0885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40,440.00 </w:t>
            </w:r>
          </w:p>
        </w:tc>
      </w:tr>
      <w:tr w:rsidR="005235E3" w:rsidRPr="005235E3" w14:paraId="364B9685"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4F5E6D"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4E672F5" w14:textId="6DB62AA7"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30,871,20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27D50868" w14:textId="4BD0B1C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2B04ABC" w14:textId="49A3358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2FD6AE" w14:textId="5926D9F5"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30,871,207.02 </w:t>
            </w:r>
          </w:p>
        </w:tc>
      </w:tr>
      <w:tr w:rsidR="005235E3" w:rsidRPr="005235E3" w14:paraId="6CA7238A" w14:textId="77777777" w:rsidTr="005235E3">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CDA46D5"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C1D0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1352E34D" w14:textId="098B73B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6DE6AC34" w14:textId="174B8FE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693FAD" w14:textId="071FA99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1BCA231" w14:textId="2B0C755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262,622.13 </w:t>
            </w:r>
          </w:p>
        </w:tc>
      </w:tr>
      <w:tr w:rsidR="005235E3" w:rsidRPr="005235E3" w14:paraId="2D53FB9F" w14:textId="77777777" w:rsidTr="005235E3">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30B5B25"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B4779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375C3A23" w14:textId="5286DC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682F3498" w14:textId="3EBF05A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189ED" w14:textId="73C15B9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539B7" w14:textId="22C00E6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96,940.00 </w:t>
            </w:r>
          </w:p>
        </w:tc>
      </w:tr>
      <w:tr w:rsidR="005235E3" w:rsidRPr="005235E3" w14:paraId="73A0CCD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8C9F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9811D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5EF07503" w14:textId="1DC47E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624,790.00 </w:t>
            </w:r>
          </w:p>
        </w:tc>
        <w:tc>
          <w:tcPr>
            <w:tcW w:w="810" w:type="pct"/>
            <w:tcBorders>
              <w:top w:val="nil"/>
              <w:left w:val="nil"/>
              <w:bottom w:val="single" w:sz="4" w:space="0" w:color="000000"/>
              <w:right w:val="single" w:sz="4" w:space="0" w:color="000000"/>
            </w:tcBorders>
            <w:shd w:val="clear" w:color="auto" w:fill="auto"/>
            <w:noWrap/>
            <w:vAlign w:val="bottom"/>
            <w:hideMark/>
          </w:tcPr>
          <w:p w14:paraId="49C5D81E" w14:textId="7EB447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00E38B" w14:textId="6D1E6B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2633DF" w14:textId="0008E3C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624,790.00 </w:t>
            </w:r>
          </w:p>
        </w:tc>
      </w:tr>
      <w:tr w:rsidR="005235E3" w:rsidRPr="005235E3" w14:paraId="6ADC0E9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DE9A2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DEDB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1F247971" w14:textId="74E84B6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5553AB3B" w14:textId="7C1CB14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CE5B5" w14:textId="3B540EA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64FA1E" w14:textId="669345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819,557.64 </w:t>
            </w:r>
          </w:p>
        </w:tc>
      </w:tr>
      <w:tr w:rsidR="005235E3" w:rsidRPr="005235E3" w14:paraId="0476A3A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796F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71D8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2B94ACCB" w14:textId="096EF5A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01B5BF0B" w14:textId="044748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6EAD90" w14:textId="199FB1B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05395F" w14:textId="3295223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089,469.32 </w:t>
            </w:r>
          </w:p>
        </w:tc>
      </w:tr>
      <w:tr w:rsidR="005235E3" w:rsidRPr="005235E3" w14:paraId="10FBA08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7091E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9A6E7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A8D78E4" w14:textId="53714D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19,662.78 </w:t>
            </w:r>
          </w:p>
        </w:tc>
        <w:tc>
          <w:tcPr>
            <w:tcW w:w="810" w:type="pct"/>
            <w:tcBorders>
              <w:top w:val="nil"/>
              <w:left w:val="nil"/>
              <w:bottom w:val="single" w:sz="4" w:space="0" w:color="000000"/>
              <w:right w:val="single" w:sz="4" w:space="0" w:color="000000"/>
            </w:tcBorders>
            <w:shd w:val="clear" w:color="auto" w:fill="auto"/>
            <w:noWrap/>
            <w:vAlign w:val="bottom"/>
            <w:hideMark/>
          </w:tcPr>
          <w:p w14:paraId="6063A79B" w14:textId="511D38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21CAE9" w14:textId="72B962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72322C" w14:textId="3991FF7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19,662.78 </w:t>
            </w:r>
          </w:p>
        </w:tc>
      </w:tr>
      <w:tr w:rsidR="005235E3" w:rsidRPr="005235E3" w14:paraId="1451F11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4AD72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DBBA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5F84DB7E" w14:textId="5B040EA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06E56B49" w14:textId="28F3D19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518253" w14:textId="598C4B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01637A" w14:textId="33AFAC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849,807.18 </w:t>
            </w:r>
          </w:p>
        </w:tc>
      </w:tr>
      <w:tr w:rsidR="005235E3" w:rsidRPr="005235E3" w14:paraId="223062C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9A30C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D479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23BF24EC" w14:textId="29B97FF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76F841C1" w14:textId="6789CD2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FF8904" w14:textId="0F0597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383AB0" w14:textId="1D670BA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9,972.10 </w:t>
            </w:r>
          </w:p>
        </w:tc>
      </w:tr>
      <w:tr w:rsidR="005235E3" w:rsidRPr="005235E3" w14:paraId="2BF3C02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4A5B4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9BF38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79DB5CBC" w14:textId="001BAB7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712,011.48 </w:t>
            </w:r>
          </w:p>
        </w:tc>
        <w:tc>
          <w:tcPr>
            <w:tcW w:w="810" w:type="pct"/>
            <w:tcBorders>
              <w:top w:val="nil"/>
              <w:left w:val="nil"/>
              <w:bottom w:val="single" w:sz="4" w:space="0" w:color="000000"/>
              <w:right w:val="single" w:sz="4" w:space="0" w:color="000000"/>
            </w:tcBorders>
            <w:shd w:val="clear" w:color="auto" w:fill="auto"/>
            <w:noWrap/>
            <w:vAlign w:val="bottom"/>
            <w:hideMark/>
          </w:tcPr>
          <w:p w14:paraId="6F818371" w14:textId="387DED9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9C880D" w14:textId="1862158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1C3A41" w14:textId="6398AC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712,011.48 </w:t>
            </w:r>
          </w:p>
        </w:tc>
      </w:tr>
      <w:tr w:rsidR="005235E3" w:rsidRPr="005235E3" w14:paraId="4F11DBD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1F91A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291D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1041184F" w14:textId="206825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2C4E3B48" w14:textId="5AE0CD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4515EB" w14:textId="398F643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66AD45" w14:textId="6278728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23,020.85 </w:t>
            </w:r>
          </w:p>
        </w:tc>
      </w:tr>
      <w:tr w:rsidR="005235E3" w:rsidRPr="005235E3" w14:paraId="3E15B85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B0A7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3E394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17280095" w14:textId="3CB78A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4AB18E9" w14:textId="672858E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E7991B" w14:textId="5DE3560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E98164" w14:textId="619F96B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02,500.00 </w:t>
            </w:r>
          </w:p>
        </w:tc>
      </w:tr>
      <w:tr w:rsidR="005235E3" w:rsidRPr="005235E3" w14:paraId="57BBC0C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DA15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34831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1495F16F" w14:textId="6527FD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575BEE43" w14:textId="07EF551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D0705B" w14:textId="3E8C5C2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73421A" w14:textId="2B057A3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0,262.46 </w:t>
            </w:r>
          </w:p>
        </w:tc>
      </w:tr>
      <w:tr w:rsidR="005235E3" w:rsidRPr="005235E3" w14:paraId="222373B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F6A4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C494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2293364E" w14:textId="743995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030,987.48 </w:t>
            </w:r>
          </w:p>
        </w:tc>
        <w:tc>
          <w:tcPr>
            <w:tcW w:w="810" w:type="pct"/>
            <w:tcBorders>
              <w:top w:val="nil"/>
              <w:left w:val="nil"/>
              <w:bottom w:val="single" w:sz="4" w:space="0" w:color="000000"/>
              <w:right w:val="single" w:sz="4" w:space="0" w:color="000000"/>
            </w:tcBorders>
            <w:shd w:val="clear" w:color="auto" w:fill="auto"/>
            <w:noWrap/>
            <w:vAlign w:val="bottom"/>
            <w:hideMark/>
          </w:tcPr>
          <w:p w14:paraId="04971333" w14:textId="36D49AA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C83C3B" w14:textId="0E38D6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B7FD2" w14:textId="4DC7944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030,987.48 </w:t>
            </w:r>
          </w:p>
        </w:tc>
      </w:tr>
      <w:tr w:rsidR="005235E3" w:rsidRPr="005235E3" w14:paraId="5F54229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AA71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8A04D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0BE95965" w14:textId="71E34DF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121739A2" w14:textId="30CBFF0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0AA956" w14:textId="51982F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0F0588" w14:textId="4BC8552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26,143.60 </w:t>
            </w:r>
          </w:p>
        </w:tc>
      </w:tr>
      <w:tr w:rsidR="005235E3" w:rsidRPr="005235E3" w14:paraId="38F48B2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F380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4F0C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3F250D41" w14:textId="003294D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0B7A5B3F" w14:textId="12893DA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0B3130" w14:textId="43A5B9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6AEC34" w14:textId="3204EC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792,860.00 </w:t>
            </w:r>
          </w:p>
        </w:tc>
      </w:tr>
      <w:tr w:rsidR="005235E3" w:rsidRPr="005235E3" w14:paraId="3012E46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AAE7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48CB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15A5F3E9" w14:textId="4462B39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1A8AFF6C" w14:textId="1CA5AC4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59A8A" w14:textId="66845A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B684D5" w14:textId="389F1F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30,600.00 </w:t>
            </w:r>
          </w:p>
        </w:tc>
      </w:tr>
      <w:tr w:rsidR="005235E3" w:rsidRPr="005235E3" w14:paraId="25533A97"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D02099"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4E7F72BC" w14:textId="534DA61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0,042,311.65 </w:t>
            </w:r>
          </w:p>
        </w:tc>
        <w:tc>
          <w:tcPr>
            <w:tcW w:w="810" w:type="pct"/>
            <w:tcBorders>
              <w:top w:val="nil"/>
              <w:left w:val="nil"/>
              <w:bottom w:val="single" w:sz="4" w:space="0" w:color="000000"/>
              <w:right w:val="single" w:sz="4" w:space="0" w:color="000000"/>
            </w:tcBorders>
            <w:shd w:val="clear" w:color="A5A5A5" w:fill="A5A5A5"/>
            <w:noWrap/>
            <w:vAlign w:val="bottom"/>
            <w:hideMark/>
          </w:tcPr>
          <w:p w14:paraId="0A617862" w14:textId="0A3AC93F"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853F229" w14:textId="26D20D7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277DEF54" w14:textId="7F9BADE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1,964,581.65 </w:t>
            </w:r>
          </w:p>
        </w:tc>
      </w:tr>
      <w:tr w:rsidR="005235E3" w:rsidRPr="005235E3" w14:paraId="3979BA10"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B7ADE"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3EA5391E" w14:textId="2F691ABF"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767,643.12 </w:t>
            </w:r>
          </w:p>
        </w:tc>
        <w:tc>
          <w:tcPr>
            <w:tcW w:w="810" w:type="pct"/>
            <w:tcBorders>
              <w:top w:val="nil"/>
              <w:left w:val="nil"/>
              <w:bottom w:val="single" w:sz="4" w:space="0" w:color="000000"/>
              <w:right w:val="single" w:sz="4" w:space="0" w:color="000000"/>
            </w:tcBorders>
            <w:shd w:val="clear" w:color="D8D8D8" w:fill="D8D8D8"/>
            <w:noWrap/>
            <w:vAlign w:val="bottom"/>
            <w:hideMark/>
          </w:tcPr>
          <w:p w14:paraId="638CFCA7" w14:textId="5DAD218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2C57AD2" w14:textId="5CF4822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D059032" w14:textId="788F550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767,643.12 </w:t>
            </w:r>
          </w:p>
        </w:tc>
      </w:tr>
      <w:tr w:rsidR="005235E3" w:rsidRPr="005235E3" w14:paraId="72515F2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E3C0D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AE24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2078CC7D" w14:textId="71BE12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4,759.42 </w:t>
            </w:r>
          </w:p>
        </w:tc>
        <w:tc>
          <w:tcPr>
            <w:tcW w:w="810" w:type="pct"/>
            <w:tcBorders>
              <w:top w:val="nil"/>
              <w:left w:val="nil"/>
              <w:bottom w:val="single" w:sz="4" w:space="0" w:color="000000"/>
              <w:right w:val="single" w:sz="4" w:space="0" w:color="000000"/>
            </w:tcBorders>
            <w:shd w:val="clear" w:color="auto" w:fill="auto"/>
            <w:noWrap/>
            <w:vAlign w:val="bottom"/>
            <w:hideMark/>
          </w:tcPr>
          <w:p w14:paraId="55499E84" w14:textId="259B452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31642" w14:textId="6D26390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898F76" w14:textId="45E762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4,759.42 </w:t>
            </w:r>
          </w:p>
        </w:tc>
      </w:tr>
      <w:tr w:rsidR="005235E3" w:rsidRPr="005235E3" w14:paraId="5A32AF3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C71B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62CDA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4778292E" w14:textId="14C728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67D09576" w14:textId="0551BD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02C235" w14:textId="75E611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14C23" w14:textId="6C209B4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43.93 </w:t>
            </w:r>
          </w:p>
        </w:tc>
      </w:tr>
      <w:tr w:rsidR="005235E3" w:rsidRPr="005235E3" w14:paraId="1CC429B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9667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BC82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451973FA" w14:textId="0F55F2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7C831D80" w14:textId="07CBEA6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FB5FA" w14:textId="56C854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52909" w14:textId="2DF001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87.86 </w:t>
            </w:r>
          </w:p>
        </w:tc>
      </w:tr>
      <w:tr w:rsidR="005235E3" w:rsidRPr="005235E3" w14:paraId="2450592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13D9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5251AE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ripipi</w:t>
            </w:r>
          </w:p>
        </w:tc>
        <w:tc>
          <w:tcPr>
            <w:tcW w:w="810" w:type="pct"/>
            <w:tcBorders>
              <w:top w:val="nil"/>
              <w:left w:val="nil"/>
              <w:bottom w:val="single" w:sz="4" w:space="0" w:color="000000"/>
              <w:right w:val="single" w:sz="4" w:space="0" w:color="000000"/>
            </w:tcBorders>
            <w:shd w:val="clear" w:color="auto" w:fill="auto"/>
            <w:noWrap/>
            <w:vAlign w:val="bottom"/>
            <w:hideMark/>
          </w:tcPr>
          <w:p w14:paraId="2B860794" w14:textId="63A654D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91,251.91 </w:t>
            </w:r>
          </w:p>
        </w:tc>
        <w:tc>
          <w:tcPr>
            <w:tcW w:w="810" w:type="pct"/>
            <w:tcBorders>
              <w:top w:val="nil"/>
              <w:left w:val="nil"/>
              <w:bottom w:val="single" w:sz="4" w:space="0" w:color="000000"/>
              <w:right w:val="single" w:sz="4" w:space="0" w:color="000000"/>
            </w:tcBorders>
            <w:shd w:val="clear" w:color="auto" w:fill="auto"/>
            <w:noWrap/>
            <w:vAlign w:val="bottom"/>
            <w:hideMark/>
          </w:tcPr>
          <w:p w14:paraId="4FDD95C0" w14:textId="71FA10C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C6D08E" w14:textId="52A64F6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3B76FC" w14:textId="36AE23B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91,251.91 </w:t>
            </w:r>
          </w:p>
        </w:tc>
      </w:tr>
      <w:tr w:rsidR="005235E3" w:rsidRPr="005235E3" w14:paraId="34F5BA9B"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78C8BE"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69B9F4DE" w14:textId="570C7DC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316,300.22 </w:t>
            </w:r>
          </w:p>
        </w:tc>
        <w:tc>
          <w:tcPr>
            <w:tcW w:w="810" w:type="pct"/>
            <w:tcBorders>
              <w:top w:val="nil"/>
              <w:left w:val="nil"/>
              <w:bottom w:val="single" w:sz="4" w:space="0" w:color="000000"/>
              <w:right w:val="single" w:sz="4" w:space="0" w:color="000000"/>
            </w:tcBorders>
            <w:shd w:val="clear" w:color="D8D8D8" w:fill="D8D8D8"/>
            <w:noWrap/>
            <w:vAlign w:val="bottom"/>
            <w:hideMark/>
          </w:tcPr>
          <w:p w14:paraId="1DF3CC4E" w14:textId="496CFDE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CF19624" w14:textId="442F150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B19B9B2" w14:textId="1D4B403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329,200.22 </w:t>
            </w:r>
          </w:p>
        </w:tc>
      </w:tr>
      <w:tr w:rsidR="005235E3" w:rsidRPr="005235E3" w14:paraId="6BB942E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049716"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50B7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4935EAB0" w14:textId="2B56911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34793196" w14:textId="19D4A9C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70248E" w14:textId="203DDB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13725FD" w14:textId="3A1AE1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0,351.17 </w:t>
            </w:r>
          </w:p>
        </w:tc>
      </w:tr>
      <w:tr w:rsidR="005235E3" w:rsidRPr="005235E3" w14:paraId="2A61AE8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8C2F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CE50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0B9B598C" w14:textId="64F2F6E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61C70A14" w14:textId="0317EA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A8047" w14:textId="575DC7D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77E38E" w14:textId="18B53AF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70.70 </w:t>
            </w:r>
          </w:p>
        </w:tc>
      </w:tr>
      <w:tr w:rsidR="005235E3" w:rsidRPr="005235E3" w14:paraId="15D3F82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1594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A78F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507E9D54" w14:textId="0F2524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24667473" w14:textId="128259D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8E222B" w14:textId="311975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C17C8D" w14:textId="5090D8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70.70 </w:t>
            </w:r>
          </w:p>
        </w:tc>
      </w:tr>
      <w:tr w:rsidR="005235E3" w:rsidRPr="005235E3" w14:paraId="5E94F4C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E3BC3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8983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6AB386B6" w14:textId="59E9684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43D813" w14:textId="5EC221C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C51038" w14:textId="739154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580BFA7A" w14:textId="46ABE06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900.00 </w:t>
            </w:r>
          </w:p>
        </w:tc>
      </w:tr>
      <w:tr w:rsidR="005235E3" w:rsidRPr="005235E3" w14:paraId="118402F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7E998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D4D53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52038A06" w14:textId="30C79F2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6CD2DE1F" w14:textId="3957DAB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03236" w14:textId="680B314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331A2" w14:textId="274EF3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19,868.75 </w:t>
            </w:r>
          </w:p>
        </w:tc>
      </w:tr>
      <w:tr w:rsidR="005235E3" w:rsidRPr="005235E3" w14:paraId="7700391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2CC3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252C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1CFF21A5" w14:textId="54F442C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95,138.90 </w:t>
            </w:r>
          </w:p>
        </w:tc>
        <w:tc>
          <w:tcPr>
            <w:tcW w:w="810" w:type="pct"/>
            <w:tcBorders>
              <w:top w:val="nil"/>
              <w:left w:val="nil"/>
              <w:bottom w:val="single" w:sz="4" w:space="0" w:color="000000"/>
              <w:right w:val="single" w:sz="4" w:space="0" w:color="000000"/>
            </w:tcBorders>
            <w:shd w:val="clear" w:color="auto" w:fill="auto"/>
            <w:noWrap/>
            <w:vAlign w:val="bottom"/>
            <w:hideMark/>
          </w:tcPr>
          <w:p w14:paraId="02BA8000" w14:textId="0C01945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CD374C" w14:textId="2E809B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CF3A67" w14:textId="0BBC17A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95,138.90 </w:t>
            </w:r>
          </w:p>
        </w:tc>
      </w:tr>
      <w:tr w:rsidR="005235E3" w:rsidRPr="005235E3" w14:paraId="4323CDC7"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9AFF9F"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7B4D4FB3" w14:textId="1DA9E52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7,516,806.89 </w:t>
            </w:r>
          </w:p>
        </w:tc>
        <w:tc>
          <w:tcPr>
            <w:tcW w:w="810" w:type="pct"/>
            <w:tcBorders>
              <w:top w:val="nil"/>
              <w:left w:val="nil"/>
              <w:bottom w:val="single" w:sz="4" w:space="0" w:color="000000"/>
              <w:right w:val="single" w:sz="4" w:space="0" w:color="000000"/>
            </w:tcBorders>
            <w:shd w:val="clear" w:color="D8D8D8" w:fill="D8D8D8"/>
            <w:noWrap/>
            <w:vAlign w:val="bottom"/>
            <w:hideMark/>
          </w:tcPr>
          <w:p w14:paraId="5FF7772B" w14:textId="0C73BF6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3A39140" w14:textId="1A32FAF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25081BEB" w14:textId="7054D65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7,665,176.89 </w:t>
            </w:r>
          </w:p>
        </w:tc>
      </w:tr>
      <w:tr w:rsidR="005235E3" w:rsidRPr="005235E3" w14:paraId="0E0210C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A291A"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27B42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5637BAC6" w14:textId="2DE6591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13,013.40 </w:t>
            </w:r>
          </w:p>
        </w:tc>
        <w:tc>
          <w:tcPr>
            <w:tcW w:w="810" w:type="pct"/>
            <w:tcBorders>
              <w:top w:val="nil"/>
              <w:left w:val="nil"/>
              <w:bottom w:val="single" w:sz="4" w:space="0" w:color="000000"/>
              <w:right w:val="single" w:sz="4" w:space="0" w:color="000000"/>
            </w:tcBorders>
            <w:shd w:val="clear" w:color="auto" w:fill="auto"/>
            <w:noWrap/>
            <w:vAlign w:val="bottom"/>
            <w:hideMark/>
          </w:tcPr>
          <w:p w14:paraId="33052003" w14:textId="59C76A5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A9E403" w14:textId="67615F1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E9D2786" w14:textId="6AD810A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13,013.40 </w:t>
            </w:r>
          </w:p>
        </w:tc>
      </w:tr>
      <w:tr w:rsidR="005235E3" w:rsidRPr="005235E3" w14:paraId="6400E78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49842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E621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2E5FB7B" w14:textId="2995FEF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456,523.34 </w:t>
            </w:r>
          </w:p>
        </w:tc>
        <w:tc>
          <w:tcPr>
            <w:tcW w:w="810" w:type="pct"/>
            <w:tcBorders>
              <w:top w:val="nil"/>
              <w:left w:val="nil"/>
              <w:bottom w:val="single" w:sz="4" w:space="0" w:color="000000"/>
              <w:right w:val="single" w:sz="4" w:space="0" w:color="000000"/>
            </w:tcBorders>
            <w:shd w:val="clear" w:color="auto" w:fill="auto"/>
            <w:noWrap/>
            <w:vAlign w:val="bottom"/>
            <w:hideMark/>
          </w:tcPr>
          <w:p w14:paraId="4BED477E" w14:textId="2E8E06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DC9440" w14:textId="41B04F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30462C" w14:textId="21DB1A4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456,523.34 </w:t>
            </w:r>
          </w:p>
        </w:tc>
      </w:tr>
      <w:tr w:rsidR="005235E3" w:rsidRPr="005235E3" w14:paraId="34590A6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BF862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A6B0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08388B64" w14:textId="55E013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96,139.98 </w:t>
            </w:r>
          </w:p>
        </w:tc>
        <w:tc>
          <w:tcPr>
            <w:tcW w:w="810" w:type="pct"/>
            <w:tcBorders>
              <w:top w:val="nil"/>
              <w:left w:val="nil"/>
              <w:bottom w:val="single" w:sz="4" w:space="0" w:color="000000"/>
              <w:right w:val="single" w:sz="4" w:space="0" w:color="000000"/>
            </w:tcBorders>
            <w:shd w:val="clear" w:color="auto" w:fill="auto"/>
            <w:noWrap/>
            <w:vAlign w:val="bottom"/>
            <w:hideMark/>
          </w:tcPr>
          <w:p w14:paraId="7C483671" w14:textId="1FB7A9F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D9950" w14:textId="4C3C574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CF9377" w14:textId="51801A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96,139.98 </w:t>
            </w:r>
          </w:p>
        </w:tc>
      </w:tr>
      <w:tr w:rsidR="005235E3" w:rsidRPr="005235E3" w14:paraId="3EC794C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0166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97A41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7B7DDA51" w14:textId="54C1E16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262D53D5" w14:textId="452462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5D657" w14:textId="24429A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2C97C7" w14:textId="0F1F618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07,840.32 </w:t>
            </w:r>
          </w:p>
        </w:tc>
      </w:tr>
      <w:tr w:rsidR="005235E3" w:rsidRPr="005235E3" w14:paraId="6E3B715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31D9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1E88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3132DE0F" w14:textId="5C08D4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077DBCD2" w14:textId="646725E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16FD2" w14:textId="237376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EBB996" w14:textId="2B2D45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5,227.86 </w:t>
            </w:r>
          </w:p>
        </w:tc>
      </w:tr>
      <w:tr w:rsidR="005235E3" w:rsidRPr="005235E3" w14:paraId="4C437BE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787CE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5DD02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1006BD89" w14:textId="5B57F45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6DA1FD0B" w14:textId="1880B47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58BC0" w14:textId="791D4E9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7F2F3A" w14:textId="177963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31.79 </w:t>
            </w:r>
          </w:p>
        </w:tc>
      </w:tr>
      <w:tr w:rsidR="005235E3" w:rsidRPr="005235E3" w14:paraId="2782FDD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F4C00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77C37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60921D18" w14:textId="2001948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6073078B" w14:textId="46AA263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F559EE" w14:textId="54925A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7D1A8" w14:textId="24EAF7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280.00 </w:t>
            </w:r>
          </w:p>
        </w:tc>
      </w:tr>
      <w:tr w:rsidR="005235E3" w:rsidRPr="005235E3" w14:paraId="2694D67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0D27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7AD6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5B4E1ED" w14:textId="7EF709B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574C04D5" w14:textId="16070AE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24103" w14:textId="31C0B96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64DD91" w14:textId="09277F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5,227.86 </w:t>
            </w:r>
          </w:p>
        </w:tc>
      </w:tr>
      <w:tr w:rsidR="005235E3" w:rsidRPr="005235E3" w14:paraId="3907005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4AEC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E20BC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71EB3C1E" w14:textId="1C9A51B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686E2EC7" w14:textId="7C939FF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056713" w14:textId="4289BB9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503B7C" w14:textId="200B84C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75.72 </w:t>
            </w:r>
          </w:p>
        </w:tc>
      </w:tr>
      <w:tr w:rsidR="005235E3" w:rsidRPr="005235E3" w14:paraId="4DB8E6C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563B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F80A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32287033" w14:textId="4CDD287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6517F6" w14:textId="5F5735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5247D" w14:textId="69EEF3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6E65AD5E" w14:textId="2C9D0E9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380.00 </w:t>
            </w:r>
          </w:p>
        </w:tc>
      </w:tr>
      <w:tr w:rsidR="005235E3" w:rsidRPr="005235E3" w14:paraId="711254B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B702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BA4E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4B40EB22" w14:textId="7835E6B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14895551" w14:textId="4E44A8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AAF5B" w14:textId="05BA2F2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463956" w14:textId="758E719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87.86 </w:t>
            </w:r>
          </w:p>
        </w:tc>
      </w:tr>
      <w:tr w:rsidR="005235E3" w:rsidRPr="005235E3" w14:paraId="483A29F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893F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27B5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eyte</w:t>
            </w:r>
          </w:p>
        </w:tc>
        <w:tc>
          <w:tcPr>
            <w:tcW w:w="810" w:type="pct"/>
            <w:tcBorders>
              <w:top w:val="nil"/>
              <w:left w:val="nil"/>
              <w:bottom w:val="single" w:sz="4" w:space="0" w:color="000000"/>
              <w:right w:val="single" w:sz="4" w:space="0" w:color="000000"/>
            </w:tcBorders>
            <w:shd w:val="clear" w:color="auto" w:fill="auto"/>
            <w:noWrap/>
            <w:vAlign w:val="bottom"/>
            <w:hideMark/>
          </w:tcPr>
          <w:p w14:paraId="6B23CE44" w14:textId="1AA950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35,144.00 </w:t>
            </w:r>
          </w:p>
        </w:tc>
        <w:tc>
          <w:tcPr>
            <w:tcW w:w="810" w:type="pct"/>
            <w:tcBorders>
              <w:top w:val="nil"/>
              <w:left w:val="nil"/>
              <w:bottom w:val="single" w:sz="4" w:space="0" w:color="000000"/>
              <w:right w:val="single" w:sz="4" w:space="0" w:color="000000"/>
            </w:tcBorders>
            <w:shd w:val="clear" w:color="auto" w:fill="auto"/>
            <w:noWrap/>
            <w:vAlign w:val="bottom"/>
            <w:hideMark/>
          </w:tcPr>
          <w:p w14:paraId="57ACEFFA" w14:textId="75EC83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7F2B9B" w14:textId="7E95C68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B88E5C" w14:textId="19CAF67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35,144.00 </w:t>
            </w:r>
          </w:p>
        </w:tc>
      </w:tr>
      <w:tr w:rsidR="005235E3" w:rsidRPr="005235E3" w14:paraId="510597F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692B6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B297C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7175C89E" w14:textId="2FE5B75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4E9E43FE" w14:textId="7D1AE04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34503" w14:textId="44ED9B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1A9B407C" w14:textId="7197B1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087.86 </w:t>
            </w:r>
          </w:p>
        </w:tc>
      </w:tr>
      <w:tr w:rsidR="005235E3" w:rsidRPr="005235E3" w14:paraId="5422E08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A373B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AE19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tag-ob</w:t>
            </w:r>
          </w:p>
        </w:tc>
        <w:tc>
          <w:tcPr>
            <w:tcW w:w="810" w:type="pct"/>
            <w:tcBorders>
              <w:top w:val="nil"/>
              <w:left w:val="nil"/>
              <w:bottom w:val="single" w:sz="4" w:space="0" w:color="000000"/>
              <w:right w:val="single" w:sz="4" w:space="0" w:color="000000"/>
            </w:tcBorders>
            <w:shd w:val="clear" w:color="auto" w:fill="auto"/>
            <w:noWrap/>
            <w:vAlign w:val="bottom"/>
            <w:hideMark/>
          </w:tcPr>
          <w:p w14:paraId="33CC1FFD" w14:textId="3E143EC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2,384.25 </w:t>
            </w:r>
          </w:p>
        </w:tc>
        <w:tc>
          <w:tcPr>
            <w:tcW w:w="810" w:type="pct"/>
            <w:tcBorders>
              <w:top w:val="nil"/>
              <w:left w:val="nil"/>
              <w:bottom w:val="single" w:sz="4" w:space="0" w:color="000000"/>
              <w:right w:val="single" w:sz="4" w:space="0" w:color="000000"/>
            </w:tcBorders>
            <w:shd w:val="clear" w:color="auto" w:fill="auto"/>
            <w:noWrap/>
            <w:vAlign w:val="bottom"/>
            <w:hideMark/>
          </w:tcPr>
          <w:p w14:paraId="38F3FC1C" w14:textId="0A4F94A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B97CA" w14:textId="53E4FF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ADD26" w14:textId="6FA8880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22,384.25 </w:t>
            </w:r>
          </w:p>
        </w:tc>
      </w:tr>
      <w:tr w:rsidR="005235E3" w:rsidRPr="005235E3" w14:paraId="6D686A6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DB20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4905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7BD2177E" w14:textId="67B1CF7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45DC3E79" w14:textId="3FED6B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591FB" w14:textId="7436CC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CE24D9" w14:textId="24561E1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31.79 </w:t>
            </w:r>
          </w:p>
        </w:tc>
      </w:tr>
      <w:tr w:rsidR="005235E3" w:rsidRPr="005235E3" w14:paraId="30285BF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C7D06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211F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3BC762A8" w14:textId="09A8A0D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98,866.93 </w:t>
            </w:r>
          </w:p>
        </w:tc>
        <w:tc>
          <w:tcPr>
            <w:tcW w:w="810" w:type="pct"/>
            <w:tcBorders>
              <w:top w:val="nil"/>
              <w:left w:val="nil"/>
              <w:bottom w:val="single" w:sz="4" w:space="0" w:color="000000"/>
              <w:right w:val="single" w:sz="4" w:space="0" w:color="000000"/>
            </w:tcBorders>
            <w:shd w:val="clear" w:color="auto" w:fill="auto"/>
            <w:noWrap/>
            <w:vAlign w:val="bottom"/>
            <w:hideMark/>
          </w:tcPr>
          <w:p w14:paraId="6B209687" w14:textId="6DCA236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3BAE87" w14:textId="3586596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36A0D" w14:textId="4B2334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98,866.93 </w:t>
            </w:r>
          </w:p>
        </w:tc>
      </w:tr>
      <w:tr w:rsidR="005235E3" w:rsidRPr="005235E3" w14:paraId="793212B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5D44F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2C561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6FF02C7D" w14:textId="2328B45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6BE799CA" w14:textId="51F9B5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03C741" w14:textId="5AD2A83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FDF9B" w14:textId="3649185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43.93 </w:t>
            </w:r>
          </w:p>
        </w:tc>
      </w:tr>
      <w:tr w:rsidR="005235E3" w:rsidRPr="005235E3" w14:paraId="53409FD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05461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5F603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6FFBC33F" w14:textId="75F82FC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7E45D8" w14:textId="2F21A58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A2FFC" w14:textId="192874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2C1F9916" w14:textId="1E263B1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3,300.00 </w:t>
            </w:r>
          </w:p>
        </w:tc>
      </w:tr>
      <w:tr w:rsidR="005235E3" w:rsidRPr="005235E3" w14:paraId="2B49372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417D9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7C967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5EA580D6" w14:textId="2C7CD7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C8CB4" w14:textId="270333C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BE8BA4" w14:textId="6457F09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0DFFD98A" w14:textId="5D321A7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9,690.00 </w:t>
            </w:r>
          </w:p>
        </w:tc>
      </w:tr>
      <w:tr w:rsidR="005235E3" w:rsidRPr="005235E3" w14:paraId="6EF55E8F"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4EF71"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2DF27E98" w14:textId="75FD91E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256,571.54 </w:t>
            </w:r>
          </w:p>
        </w:tc>
        <w:tc>
          <w:tcPr>
            <w:tcW w:w="810" w:type="pct"/>
            <w:tcBorders>
              <w:top w:val="nil"/>
              <w:left w:val="nil"/>
              <w:bottom w:val="single" w:sz="4" w:space="0" w:color="000000"/>
              <w:right w:val="single" w:sz="4" w:space="0" w:color="000000"/>
            </w:tcBorders>
            <w:shd w:val="clear" w:color="D8D8D8" w:fill="D8D8D8"/>
            <w:noWrap/>
            <w:vAlign w:val="bottom"/>
            <w:hideMark/>
          </w:tcPr>
          <w:p w14:paraId="4AEF5E11" w14:textId="33555BA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BF88BA4" w14:textId="6E3BE11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911E7C5" w14:textId="2799067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271,571.54 </w:t>
            </w:r>
          </w:p>
        </w:tc>
      </w:tr>
      <w:tr w:rsidR="005235E3" w:rsidRPr="005235E3" w14:paraId="307CF79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986AA"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0053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4E04160C" w14:textId="7E0BC45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0DCE9DE8" w14:textId="1008BDF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8C9510" w14:textId="292587C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E3F611B" w14:textId="6BF753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207.68 </w:t>
            </w:r>
          </w:p>
        </w:tc>
      </w:tr>
      <w:tr w:rsidR="005235E3" w:rsidRPr="005235E3" w14:paraId="42AFD83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323657"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5B781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7A1A7440" w14:textId="255142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63EAA50C" w14:textId="32A5545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CAA97B" w14:textId="3659AA1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4B1A4" w14:textId="5169A57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1,210.00 </w:t>
            </w:r>
          </w:p>
        </w:tc>
      </w:tr>
      <w:tr w:rsidR="005235E3" w:rsidRPr="005235E3" w14:paraId="1E612BF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7791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BC8A5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38152877" w14:textId="54D4F6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1EBE41C9" w14:textId="63A27AD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EE8CB9" w14:textId="3480AC3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71993A5E" w14:textId="76EF6F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5,605.00 </w:t>
            </w:r>
          </w:p>
        </w:tc>
      </w:tr>
      <w:tr w:rsidR="005235E3" w:rsidRPr="005235E3" w14:paraId="7BADBF7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DFD03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44682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5C5CC8FB" w14:textId="50E7317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6E972829" w14:textId="10B5D5A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ECAB13" w14:textId="07C1BA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6BCD40" w14:textId="5ED1AA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60,912.86 </w:t>
            </w:r>
          </w:p>
        </w:tc>
      </w:tr>
      <w:tr w:rsidR="005235E3" w:rsidRPr="005235E3" w14:paraId="578063F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6AF9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DBF83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4FCE628C" w14:textId="4CAB5E0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4,033.00 </w:t>
            </w:r>
          </w:p>
        </w:tc>
        <w:tc>
          <w:tcPr>
            <w:tcW w:w="810" w:type="pct"/>
            <w:tcBorders>
              <w:top w:val="nil"/>
              <w:left w:val="nil"/>
              <w:bottom w:val="single" w:sz="4" w:space="0" w:color="000000"/>
              <w:right w:val="single" w:sz="4" w:space="0" w:color="000000"/>
            </w:tcBorders>
            <w:shd w:val="clear" w:color="auto" w:fill="auto"/>
            <w:noWrap/>
            <w:vAlign w:val="bottom"/>
            <w:hideMark/>
          </w:tcPr>
          <w:p w14:paraId="3BA76568" w14:textId="127F7A5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A2ABD" w14:textId="5D5B4E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7653F9" w14:textId="70CC87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4,033.00 </w:t>
            </w:r>
          </w:p>
        </w:tc>
      </w:tr>
      <w:tr w:rsidR="005235E3" w:rsidRPr="005235E3" w14:paraId="020E2D3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87621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CA7C5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ope de Vega</w:t>
            </w:r>
          </w:p>
        </w:tc>
        <w:tc>
          <w:tcPr>
            <w:tcW w:w="810" w:type="pct"/>
            <w:tcBorders>
              <w:top w:val="nil"/>
              <w:left w:val="nil"/>
              <w:bottom w:val="single" w:sz="4" w:space="0" w:color="000000"/>
              <w:right w:val="single" w:sz="4" w:space="0" w:color="000000"/>
            </w:tcBorders>
            <w:shd w:val="clear" w:color="auto" w:fill="auto"/>
            <w:noWrap/>
            <w:vAlign w:val="bottom"/>
            <w:hideMark/>
          </w:tcPr>
          <w:p w14:paraId="121034BA" w14:textId="198B2C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393.00 </w:t>
            </w:r>
          </w:p>
        </w:tc>
        <w:tc>
          <w:tcPr>
            <w:tcW w:w="810" w:type="pct"/>
            <w:tcBorders>
              <w:top w:val="nil"/>
              <w:left w:val="nil"/>
              <w:bottom w:val="single" w:sz="4" w:space="0" w:color="000000"/>
              <w:right w:val="single" w:sz="4" w:space="0" w:color="000000"/>
            </w:tcBorders>
            <w:shd w:val="clear" w:color="auto" w:fill="auto"/>
            <w:noWrap/>
            <w:vAlign w:val="bottom"/>
            <w:hideMark/>
          </w:tcPr>
          <w:p w14:paraId="12C37C5E" w14:textId="44D8435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86EFD9" w14:textId="57AF6FF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AC3F89" w14:textId="304DD88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393.00 </w:t>
            </w:r>
          </w:p>
        </w:tc>
      </w:tr>
      <w:tr w:rsidR="005235E3" w:rsidRPr="005235E3" w14:paraId="2E12586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EA0EB1"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2897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5DA0CA63" w14:textId="326B3CD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7C811339" w14:textId="57BEA0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B7B0C" w14:textId="57AB5D0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3C799D" w14:textId="40781B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4,140.00 </w:t>
            </w:r>
          </w:p>
        </w:tc>
      </w:tr>
      <w:tr w:rsidR="005235E3" w:rsidRPr="005235E3" w14:paraId="1206502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D6FFA7"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1A6A0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47628FDE" w14:textId="548650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2B36251F" w14:textId="33E304E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3AD833" w14:textId="0A9DDD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84F060" w14:textId="2A881C7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070.00 </w:t>
            </w:r>
          </w:p>
        </w:tc>
      </w:tr>
      <w:tr w:rsidR="005235E3" w:rsidRPr="005235E3" w14:paraId="47FF1B02"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E4B6E"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4BE06B37" w14:textId="0A152C6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6,901,442.59 </w:t>
            </w:r>
          </w:p>
        </w:tc>
        <w:tc>
          <w:tcPr>
            <w:tcW w:w="810" w:type="pct"/>
            <w:tcBorders>
              <w:top w:val="nil"/>
              <w:left w:val="nil"/>
              <w:bottom w:val="single" w:sz="4" w:space="0" w:color="000000"/>
              <w:right w:val="single" w:sz="4" w:space="0" w:color="000000"/>
            </w:tcBorders>
            <w:shd w:val="clear" w:color="D8D8D8" w:fill="D8D8D8"/>
            <w:noWrap/>
            <w:vAlign w:val="bottom"/>
            <w:hideMark/>
          </w:tcPr>
          <w:p w14:paraId="7B7DF5EB" w14:textId="5170ED0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A502984" w14:textId="13C6B11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0556B38" w14:textId="674B38C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8,009,942.59 </w:t>
            </w:r>
          </w:p>
        </w:tc>
      </w:tr>
      <w:tr w:rsidR="005235E3" w:rsidRPr="005235E3" w14:paraId="7628303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C0980"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52AF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6F0D6FA3" w14:textId="0CCC0DB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7180A55E" w14:textId="6B3247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4E960" w14:textId="5A468C8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78A0D2D" w14:textId="6CDE55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256.41 </w:t>
            </w:r>
          </w:p>
        </w:tc>
      </w:tr>
      <w:tr w:rsidR="005235E3" w:rsidRPr="005235E3" w14:paraId="58C8CD5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CEA90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36BBD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23D03824" w14:textId="2560E8A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0606702F" w14:textId="212C16C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0A69E8" w14:textId="22C52C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8DB0E9" w14:textId="47AA3F6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59,825.00 </w:t>
            </w:r>
          </w:p>
        </w:tc>
      </w:tr>
      <w:tr w:rsidR="005235E3" w:rsidRPr="005235E3" w14:paraId="046D820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7B1FC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F21E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3845A557" w14:textId="180955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62E4DA70" w14:textId="7885F9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9CE0BE" w14:textId="0D902E5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669BA3" w14:textId="7172871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43.93 </w:t>
            </w:r>
          </w:p>
        </w:tc>
      </w:tr>
      <w:tr w:rsidR="005235E3" w:rsidRPr="005235E3" w14:paraId="577067A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22F6C9"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627F3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tuguinao</w:t>
            </w:r>
          </w:p>
        </w:tc>
        <w:tc>
          <w:tcPr>
            <w:tcW w:w="810" w:type="pct"/>
            <w:tcBorders>
              <w:top w:val="nil"/>
              <w:left w:val="nil"/>
              <w:bottom w:val="single" w:sz="4" w:space="0" w:color="000000"/>
              <w:right w:val="single" w:sz="4" w:space="0" w:color="000000"/>
            </w:tcBorders>
            <w:shd w:val="clear" w:color="auto" w:fill="auto"/>
            <w:noWrap/>
            <w:vAlign w:val="bottom"/>
            <w:hideMark/>
          </w:tcPr>
          <w:p w14:paraId="0DB6F1FE" w14:textId="14DD625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8,869.12 </w:t>
            </w:r>
          </w:p>
        </w:tc>
        <w:tc>
          <w:tcPr>
            <w:tcW w:w="810" w:type="pct"/>
            <w:tcBorders>
              <w:top w:val="nil"/>
              <w:left w:val="nil"/>
              <w:bottom w:val="single" w:sz="4" w:space="0" w:color="000000"/>
              <w:right w:val="single" w:sz="4" w:space="0" w:color="000000"/>
            </w:tcBorders>
            <w:shd w:val="clear" w:color="auto" w:fill="auto"/>
            <w:noWrap/>
            <w:vAlign w:val="bottom"/>
            <w:hideMark/>
          </w:tcPr>
          <w:p w14:paraId="3E6E59BE" w14:textId="3D3BA72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7597E8" w14:textId="46891A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515680" w14:textId="54A1F5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8,869.12 </w:t>
            </w:r>
          </w:p>
        </w:tc>
      </w:tr>
      <w:tr w:rsidR="005235E3" w:rsidRPr="005235E3" w14:paraId="409A625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66FB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39138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0BAEFD89" w14:textId="7882CFB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411BED" w14:textId="613D3D2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944EB" w14:textId="54688EE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41359B7A" w14:textId="72348C2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08,500.00 </w:t>
            </w:r>
          </w:p>
        </w:tc>
      </w:tr>
      <w:tr w:rsidR="005235E3" w:rsidRPr="005235E3" w14:paraId="6D8B153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BADD2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3C4B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gapul-an</w:t>
            </w:r>
          </w:p>
        </w:tc>
        <w:tc>
          <w:tcPr>
            <w:tcW w:w="810" w:type="pct"/>
            <w:tcBorders>
              <w:top w:val="nil"/>
              <w:left w:val="nil"/>
              <w:bottom w:val="single" w:sz="4" w:space="0" w:color="000000"/>
              <w:right w:val="single" w:sz="4" w:space="0" w:color="000000"/>
            </w:tcBorders>
            <w:shd w:val="clear" w:color="auto" w:fill="auto"/>
            <w:noWrap/>
            <w:vAlign w:val="bottom"/>
            <w:hideMark/>
          </w:tcPr>
          <w:p w14:paraId="655E7153" w14:textId="0B16CD1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9,204.52 </w:t>
            </w:r>
          </w:p>
        </w:tc>
        <w:tc>
          <w:tcPr>
            <w:tcW w:w="810" w:type="pct"/>
            <w:tcBorders>
              <w:top w:val="nil"/>
              <w:left w:val="nil"/>
              <w:bottom w:val="single" w:sz="4" w:space="0" w:color="000000"/>
              <w:right w:val="single" w:sz="4" w:space="0" w:color="000000"/>
            </w:tcBorders>
            <w:shd w:val="clear" w:color="auto" w:fill="auto"/>
            <w:noWrap/>
            <w:vAlign w:val="bottom"/>
            <w:hideMark/>
          </w:tcPr>
          <w:p w14:paraId="732E7CFA" w14:textId="6179AE0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D7E60" w14:textId="245D999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6616F2" w14:textId="138C20C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9,204.52 </w:t>
            </w:r>
          </w:p>
        </w:tc>
      </w:tr>
      <w:tr w:rsidR="005235E3" w:rsidRPr="005235E3" w14:paraId="41C2EBB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BA780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BD80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74BA2C99" w14:textId="2931DB6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254DD70E" w14:textId="004DA9E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3FF619" w14:textId="177125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D0F7E5" w14:textId="560FF5D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386,203.80 </w:t>
            </w:r>
          </w:p>
        </w:tc>
      </w:tr>
      <w:tr w:rsidR="005235E3" w:rsidRPr="005235E3" w14:paraId="7F31B19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A08BF"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E80D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55F1C93E" w14:textId="43FD41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37C22325" w14:textId="784C61B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CB1131" w14:textId="0C42C81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5F5AF7" w14:textId="3992946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13,956.90 </w:t>
            </w:r>
          </w:p>
        </w:tc>
      </w:tr>
      <w:tr w:rsidR="005235E3" w:rsidRPr="005235E3" w14:paraId="5D1BAD7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76AB00"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ADAD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10FB5583" w14:textId="0A0EBB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150C346C" w14:textId="2585160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43BEB2" w14:textId="637C73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F773A1" w14:textId="199709F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8,659.86 </w:t>
            </w:r>
          </w:p>
        </w:tc>
      </w:tr>
      <w:tr w:rsidR="005235E3" w:rsidRPr="005235E3" w14:paraId="78A5F4A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DAC77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2BEC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34FE9C82" w14:textId="2D44671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1,631.06 </w:t>
            </w:r>
          </w:p>
        </w:tc>
        <w:tc>
          <w:tcPr>
            <w:tcW w:w="810" w:type="pct"/>
            <w:tcBorders>
              <w:top w:val="nil"/>
              <w:left w:val="nil"/>
              <w:bottom w:val="single" w:sz="4" w:space="0" w:color="000000"/>
              <w:right w:val="single" w:sz="4" w:space="0" w:color="000000"/>
            </w:tcBorders>
            <w:shd w:val="clear" w:color="auto" w:fill="auto"/>
            <w:noWrap/>
            <w:vAlign w:val="bottom"/>
            <w:hideMark/>
          </w:tcPr>
          <w:p w14:paraId="26C6FF7E" w14:textId="55F112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445D90" w14:textId="1860BAD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C64084" w14:textId="598F5C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1,631.06 </w:t>
            </w:r>
          </w:p>
        </w:tc>
      </w:tr>
      <w:tr w:rsidR="005235E3" w:rsidRPr="005235E3" w14:paraId="0B6512E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859D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8AF0D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2746EF68" w14:textId="7C86C5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75B2732" w14:textId="4093381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FBA5C5" w14:textId="5EB4CCF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135308" w14:textId="6A68DB4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87.86 </w:t>
            </w:r>
          </w:p>
        </w:tc>
      </w:tr>
      <w:tr w:rsidR="005235E3" w:rsidRPr="005235E3" w14:paraId="0DE380C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3F0B4"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604B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15703D86" w14:textId="6078A2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46,204.13 </w:t>
            </w:r>
          </w:p>
        </w:tc>
        <w:tc>
          <w:tcPr>
            <w:tcW w:w="810" w:type="pct"/>
            <w:tcBorders>
              <w:top w:val="nil"/>
              <w:left w:val="nil"/>
              <w:bottom w:val="single" w:sz="4" w:space="0" w:color="000000"/>
              <w:right w:val="single" w:sz="4" w:space="0" w:color="000000"/>
            </w:tcBorders>
            <w:shd w:val="clear" w:color="auto" w:fill="auto"/>
            <w:noWrap/>
            <w:vAlign w:val="bottom"/>
            <w:hideMark/>
          </w:tcPr>
          <w:p w14:paraId="0DF4EB04" w14:textId="3E387B8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8A7D0" w14:textId="2E7E1B7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7A8240" w14:textId="17E840A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46,204.13 </w:t>
            </w:r>
          </w:p>
        </w:tc>
      </w:tr>
      <w:tr w:rsidR="005235E3" w:rsidRPr="005235E3" w14:paraId="1438563A"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CF4C18"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0AA728B6" w14:textId="26DB467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283,547.29 </w:t>
            </w:r>
          </w:p>
        </w:tc>
        <w:tc>
          <w:tcPr>
            <w:tcW w:w="810" w:type="pct"/>
            <w:tcBorders>
              <w:top w:val="nil"/>
              <w:left w:val="nil"/>
              <w:bottom w:val="single" w:sz="4" w:space="0" w:color="000000"/>
              <w:right w:val="single" w:sz="4" w:space="0" w:color="000000"/>
            </w:tcBorders>
            <w:shd w:val="clear" w:color="D8D8D8" w:fill="D8D8D8"/>
            <w:noWrap/>
            <w:vAlign w:val="bottom"/>
            <w:hideMark/>
          </w:tcPr>
          <w:p w14:paraId="49D1887C" w14:textId="0A23155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66DE9FF" w14:textId="6DB6FF5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1B69329" w14:textId="1E54308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921,047.29 </w:t>
            </w:r>
          </w:p>
        </w:tc>
      </w:tr>
      <w:tr w:rsidR="005235E3" w:rsidRPr="005235E3" w14:paraId="3248B6B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0A9BD"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C9A1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4A013E4D" w14:textId="28F3F4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2CBFDBCD" w14:textId="0936110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01A6B" w14:textId="46B9C7D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CE257A3" w14:textId="7476F3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1,767.56 </w:t>
            </w:r>
          </w:p>
        </w:tc>
      </w:tr>
      <w:tr w:rsidR="005235E3" w:rsidRPr="005235E3" w14:paraId="43489D0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78F8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694B1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497180AD" w14:textId="670EDCD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22623ADA" w14:textId="6A988F7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78740B" w14:textId="70305E2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08A257" w14:textId="017FF55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75.72 </w:t>
            </w:r>
          </w:p>
        </w:tc>
      </w:tr>
      <w:tr w:rsidR="005235E3" w:rsidRPr="005235E3" w14:paraId="1BF866B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BBE816"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3663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6534233D" w14:textId="7DA2A25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38D944" w14:textId="04BCF63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F3D414" w14:textId="7BD4A6B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641BDCF4" w14:textId="6536C2D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r>
      <w:tr w:rsidR="005235E3" w:rsidRPr="005235E3" w14:paraId="58C8CEC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A424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1E04B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3CA80001" w14:textId="42D94FE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1414F531" w14:textId="5A453E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0F0F94" w14:textId="56CD5C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54BC6" w14:textId="1C8AF4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75.72 </w:t>
            </w:r>
          </w:p>
        </w:tc>
      </w:tr>
      <w:tr w:rsidR="005235E3" w:rsidRPr="005235E3" w14:paraId="6AB80FA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2D0E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05623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4E94F30D" w14:textId="0F08F0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433D203A" w14:textId="0426DEE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0A1721" w14:textId="30306EC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262075" w14:textId="7210488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10,901.86 </w:t>
            </w:r>
          </w:p>
        </w:tc>
      </w:tr>
      <w:tr w:rsidR="005235E3" w:rsidRPr="005235E3" w14:paraId="304956E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3E64B2"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A9DC6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7578354D" w14:textId="6EDFC8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A1B06E" w14:textId="39C4D39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FA1D57" w14:textId="016A8DF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4E4460FB" w14:textId="535D4B6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7,500.00 </w:t>
            </w:r>
          </w:p>
        </w:tc>
      </w:tr>
      <w:tr w:rsidR="005235E3" w:rsidRPr="005235E3" w14:paraId="54AFD10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6931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967AC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0EF1FE51" w14:textId="4CFC21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6,526.43 </w:t>
            </w:r>
          </w:p>
        </w:tc>
        <w:tc>
          <w:tcPr>
            <w:tcW w:w="810" w:type="pct"/>
            <w:tcBorders>
              <w:top w:val="nil"/>
              <w:left w:val="nil"/>
              <w:bottom w:val="single" w:sz="4" w:space="0" w:color="000000"/>
              <w:right w:val="single" w:sz="4" w:space="0" w:color="000000"/>
            </w:tcBorders>
            <w:shd w:val="clear" w:color="auto" w:fill="auto"/>
            <w:noWrap/>
            <w:vAlign w:val="bottom"/>
            <w:hideMark/>
          </w:tcPr>
          <w:p w14:paraId="74B615DB" w14:textId="0F915A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7167C0" w14:textId="789E84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A5E787" w14:textId="2EC48D8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6,526.43 </w:t>
            </w:r>
          </w:p>
        </w:tc>
      </w:tr>
      <w:tr w:rsidR="005235E3" w:rsidRPr="005235E3" w14:paraId="75188C70"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F3C39A"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lastRenderedPageBreak/>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5DA3D51E" w14:textId="3A8F069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49,101,903.30 </w:t>
            </w:r>
          </w:p>
        </w:tc>
        <w:tc>
          <w:tcPr>
            <w:tcW w:w="810" w:type="pct"/>
            <w:tcBorders>
              <w:top w:val="nil"/>
              <w:left w:val="nil"/>
              <w:bottom w:val="single" w:sz="4" w:space="0" w:color="000000"/>
              <w:right w:val="single" w:sz="4" w:space="0" w:color="000000"/>
            </w:tcBorders>
            <w:shd w:val="clear" w:color="A5A5A5" w:fill="A5A5A5"/>
            <w:noWrap/>
            <w:vAlign w:val="bottom"/>
            <w:hideMark/>
          </w:tcPr>
          <w:p w14:paraId="7133C892" w14:textId="162B31F6"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AA27FB9" w14:textId="0CABA4AF"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70AD19E" w14:textId="03F35CAC"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49,101,903.30 </w:t>
            </w:r>
          </w:p>
        </w:tc>
      </w:tr>
      <w:tr w:rsidR="005235E3" w:rsidRPr="005235E3" w14:paraId="5BF4C146"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09036"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1393444" w14:textId="52879A2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5,180,54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A970DEF" w14:textId="728714D5"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FFE85FB" w14:textId="241D07A5"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266C733" w14:textId="365B4C6C"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5,180,544.00 </w:t>
            </w:r>
          </w:p>
        </w:tc>
      </w:tr>
      <w:tr w:rsidR="005235E3" w:rsidRPr="005235E3" w14:paraId="018BC08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A77AC9"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E617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5B8EC489" w14:textId="16C9348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0F16AA97" w14:textId="2CE2B33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B2F21" w14:textId="5FE1639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6C01BF" w14:textId="39D317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4,440.00 </w:t>
            </w:r>
          </w:p>
        </w:tc>
      </w:tr>
      <w:tr w:rsidR="005235E3" w:rsidRPr="005235E3" w14:paraId="76E659C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64A63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4A9E1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2AA0EB65" w14:textId="141EC5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7A735D40" w14:textId="5239C0F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CD5F1B" w14:textId="06A1ED8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C65636" w14:textId="110716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6,240.00 </w:t>
            </w:r>
          </w:p>
        </w:tc>
      </w:tr>
      <w:tr w:rsidR="005235E3" w:rsidRPr="005235E3" w14:paraId="1399CCB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F841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4BE50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E9E7364" w14:textId="092DEF1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16,192.50 </w:t>
            </w:r>
          </w:p>
        </w:tc>
        <w:tc>
          <w:tcPr>
            <w:tcW w:w="810" w:type="pct"/>
            <w:tcBorders>
              <w:top w:val="nil"/>
              <w:left w:val="nil"/>
              <w:bottom w:val="single" w:sz="4" w:space="0" w:color="000000"/>
              <w:right w:val="single" w:sz="4" w:space="0" w:color="000000"/>
            </w:tcBorders>
            <w:shd w:val="clear" w:color="auto" w:fill="auto"/>
            <w:noWrap/>
            <w:vAlign w:val="bottom"/>
            <w:hideMark/>
          </w:tcPr>
          <w:p w14:paraId="7FBDBD75" w14:textId="4355B63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1A348E" w14:textId="3552A7F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5EF996" w14:textId="179D1B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16,192.50 </w:t>
            </w:r>
          </w:p>
        </w:tc>
      </w:tr>
      <w:tr w:rsidR="005235E3" w:rsidRPr="005235E3" w14:paraId="63F331C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EEDB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2FEB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5EF1AB62" w14:textId="08E492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7848BBB2" w14:textId="324533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55877D" w14:textId="1892593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3B8893" w14:textId="1AC3F70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63,960.00 </w:t>
            </w:r>
          </w:p>
        </w:tc>
      </w:tr>
      <w:tr w:rsidR="005235E3" w:rsidRPr="005235E3" w14:paraId="2C72ECC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C9E9A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16683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1AA9D690" w14:textId="15A285C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00990318" w14:textId="35988B9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86CB7" w14:textId="7C1D33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0F566B" w14:textId="513DB51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2,960.00 </w:t>
            </w:r>
          </w:p>
        </w:tc>
      </w:tr>
      <w:tr w:rsidR="005235E3" w:rsidRPr="005235E3" w14:paraId="5B79125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F1417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9BE9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74C1CA7F" w14:textId="59E9E7B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49825EF3" w14:textId="34E37C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817103" w14:textId="1657FD0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D946AC" w14:textId="3D90C0B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13,560.00 </w:t>
            </w:r>
          </w:p>
        </w:tc>
      </w:tr>
      <w:tr w:rsidR="005235E3" w:rsidRPr="005235E3" w14:paraId="0018711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290D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B692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173D462C" w14:textId="79BF42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4B9D363" w14:textId="035A442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F48CC" w14:textId="4DD5129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866B2" w14:textId="7BEAD2A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1,200.00 </w:t>
            </w:r>
          </w:p>
        </w:tc>
      </w:tr>
      <w:tr w:rsidR="005235E3" w:rsidRPr="005235E3" w14:paraId="624CC82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B647B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E9D3E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6871FB35" w14:textId="0E23A58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77BF215A" w14:textId="00787F7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6F789F" w14:textId="294DA23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736094" w14:textId="4BF696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6,480.00 </w:t>
            </w:r>
          </w:p>
        </w:tc>
      </w:tr>
      <w:tr w:rsidR="005235E3" w:rsidRPr="005235E3" w14:paraId="20804E6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6AD4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531A7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162C4478" w14:textId="6892CC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3B4B6A43" w14:textId="2FE2FA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386ECB" w14:textId="62DEEFB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FF5583" w14:textId="600E57A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74,132.00 </w:t>
            </w:r>
          </w:p>
        </w:tc>
      </w:tr>
      <w:tr w:rsidR="005235E3" w:rsidRPr="005235E3" w14:paraId="2ECC128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D31D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7CFBB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2ED063FC" w14:textId="00C75B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0B98743F" w14:textId="6F1520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B0431D" w14:textId="06E2AE6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0BB282" w14:textId="2E2AD90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8,400.00 </w:t>
            </w:r>
          </w:p>
        </w:tc>
      </w:tr>
      <w:tr w:rsidR="005235E3" w:rsidRPr="005235E3" w14:paraId="1CE2B8F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F05F4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84C9A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6E395D8A" w14:textId="0E4B8D0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29C66EB8" w14:textId="674A50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925EC9" w14:textId="741928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4B2BF8" w14:textId="0E59205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63,360.00 </w:t>
            </w:r>
          </w:p>
        </w:tc>
      </w:tr>
      <w:tr w:rsidR="005235E3" w:rsidRPr="005235E3" w14:paraId="1B4FE36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E967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3F896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3E863DE2" w14:textId="0328BF4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79,094.18 </w:t>
            </w:r>
          </w:p>
        </w:tc>
        <w:tc>
          <w:tcPr>
            <w:tcW w:w="810" w:type="pct"/>
            <w:tcBorders>
              <w:top w:val="nil"/>
              <w:left w:val="nil"/>
              <w:bottom w:val="single" w:sz="4" w:space="0" w:color="000000"/>
              <w:right w:val="single" w:sz="4" w:space="0" w:color="000000"/>
            </w:tcBorders>
            <w:shd w:val="clear" w:color="auto" w:fill="auto"/>
            <w:noWrap/>
            <w:vAlign w:val="bottom"/>
            <w:hideMark/>
          </w:tcPr>
          <w:p w14:paraId="3F00D34E" w14:textId="563AB5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B726C3" w14:textId="507F30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56CF00" w14:textId="7C9A611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79,094.18 </w:t>
            </w:r>
          </w:p>
        </w:tc>
      </w:tr>
      <w:tr w:rsidR="005235E3" w:rsidRPr="005235E3" w14:paraId="72B0A38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3CD4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79F2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722133AB" w14:textId="0FE008B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7EC8103E" w14:textId="41F956A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2414BB" w14:textId="7D2566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C2DA9" w14:textId="7A905ED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8,040.00 </w:t>
            </w:r>
          </w:p>
        </w:tc>
      </w:tr>
      <w:tr w:rsidR="005235E3" w:rsidRPr="005235E3" w14:paraId="6345BC0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E6B0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DDB90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5610EDC8" w14:textId="098D9C8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627EE533" w14:textId="279EE0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2BC3AC" w14:textId="6E91188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E77C5" w14:textId="6FE145E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1,800.00 </w:t>
            </w:r>
          </w:p>
        </w:tc>
      </w:tr>
      <w:tr w:rsidR="005235E3" w:rsidRPr="005235E3" w14:paraId="7BCA3A6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4BFF6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1497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13BB2AAD" w14:textId="0E5320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5,397.30 </w:t>
            </w:r>
          </w:p>
        </w:tc>
        <w:tc>
          <w:tcPr>
            <w:tcW w:w="810" w:type="pct"/>
            <w:tcBorders>
              <w:top w:val="nil"/>
              <w:left w:val="nil"/>
              <w:bottom w:val="single" w:sz="4" w:space="0" w:color="000000"/>
              <w:right w:val="single" w:sz="4" w:space="0" w:color="000000"/>
            </w:tcBorders>
            <w:shd w:val="clear" w:color="auto" w:fill="auto"/>
            <w:noWrap/>
            <w:vAlign w:val="bottom"/>
            <w:hideMark/>
          </w:tcPr>
          <w:p w14:paraId="0E60F249" w14:textId="5863A2E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3BA047" w14:textId="568C57B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80A1C0" w14:textId="25971C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5,397.30 </w:t>
            </w:r>
          </w:p>
        </w:tc>
      </w:tr>
      <w:tr w:rsidR="005235E3" w:rsidRPr="005235E3" w14:paraId="0215007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2FAB0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21AE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6C8F733F" w14:textId="4BDE09C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57,839.97 </w:t>
            </w:r>
          </w:p>
        </w:tc>
        <w:tc>
          <w:tcPr>
            <w:tcW w:w="810" w:type="pct"/>
            <w:tcBorders>
              <w:top w:val="nil"/>
              <w:left w:val="nil"/>
              <w:bottom w:val="single" w:sz="4" w:space="0" w:color="000000"/>
              <w:right w:val="single" w:sz="4" w:space="0" w:color="000000"/>
            </w:tcBorders>
            <w:shd w:val="clear" w:color="auto" w:fill="auto"/>
            <w:noWrap/>
            <w:vAlign w:val="bottom"/>
            <w:hideMark/>
          </w:tcPr>
          <w:p w14:paraId="56453BFC" w14:textId="1C86D6C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1B1561" w14:textId="2D6965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FF41E" w14:textId="6B2CC56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57,839.97 </w:t>
            </w:r>
          </w:p>
        </w:tc>
      </w:tr>
      <w:tr w:rsidR="005235E3" w:rsidRPr="005235E3" w14:paraId="3F19485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069D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A34C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16B89470" w14:textId="626249F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422338BF" w14:textId="7FC1E58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44C9BB" w14:textId="532111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BFCAC" w14:textId="2A133B9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0,280.00 </w:t>
            </w:r>
          </w:p>
        </w:tc>
      </w:tr>
      <w:tr w:rsidR="005235E3" w:rsidRPr="005235E3" w14:paraId="575E583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F94D7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1D542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A321D0D" w14:textId="09F3188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6F918776" w14:textId="47A1CC3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06B0EE" w14:textId="0B4EC2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BE6610" w14:textId="1D407A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6,120.00 </w:t>
            </w:r>
          </w:p>
        </w:tc>
      </w:tr>
      <w:tr w:rsidR="005235E3" w:rsidRPr="005235E3" w14:paraId="0C11A37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B1F1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5229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5D5C6473" w14:textId="3C3F6D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71,773.50 </w:t>
            </w:r>
          </w:p>
        </w:tc>
        <w:tc>
          <w:tcPr>
            <w:tcW w:w="810" w:type="pct"/>
            <w:tcBorders>
              <w:top w:val="nil"/>
              <w:left w:val="nil"/>
              <w:bottom w:val="single" w:sz="4" w:space="0" w:color="000000"/>
              <w:right w:val="single" w:sz="4" w:space="0" w:color="000000"/>
            </w:tcBorders>
            <w:shd w:val="clear" w:color="auto" w:fill="auto"/>
            <w:noWrap/>
            <w:vAlign w:val="bottom"/>
            <w:hideMark/>
          </w:tcPr>
          <w:p w14:paraId="3C868424" w14:textId="0449BB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88364B" w14:textId="1BE11F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978D38" w14:textId="1501253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71,773.50 </w:t>
            </w:r>
          </w:p>
        </w:tc>
      </w:tr>
      <w:tr w:rsidR="005235E3" w:rsidRPr="005235E3" w14:paraId="19002B4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8EB7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2E08E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21184323" w14:textId="0529F90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3AD4588D" w14:textId="204689D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55F3F5" w14:textId="7EC02C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7CFCEF" w14:textId="31B88D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14,600.00 </w:t>
            </w:r>
          </w:p>
        </w:tc>
      </w:tr>
      <w:tr w:rsidR="005235E3" w:rsidRPr="005235E3" w14:paraId="7584731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8FD1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621AF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0EB17E1A" w14:textId="2C7760E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4A3F7566" w14:textId="37DDE56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87AE9B" w14:textId="490B738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42675F" w14:textId="419CE95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1,840.00 </w:t>
            </w:r>
          </w:p>
        </w:tc>
      </w:tr>
      <w:tr w:rsidR="005235E3" w:rsidRPr="005235E3" w14:paraId="49B80FC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103F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40F75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095C8BE9" w14:textId="3F631A7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3E7026F0" w14:textId="2CC8016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928EFD" w14:textId="3F046B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847CE3" w14:textId="1DCE09C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07,680.00 </w:t>
            </w:r>
          </w:p>
        </w:tc>
      </w:tr>
      <w:tr w:rsidR="005235E3" w:rsidRPr="005235E3" w14:paraId="66F240D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41C35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FEB7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2D286482" w14:textId="1CE3E0D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01A49EE1" w14:textId="66D4ED7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6FD470" w14:textId="08E418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359718" w14:textId="4892FE7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3,452.00 </w:t>
            </w:r>
          </w:p>
        </w:tc>
      </w:tr>
      <w:tr w:rsidR="005235E3" w:rsidRPr="005235E3" w14:paraId="7191CE1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AEFE8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67E8B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5757CCF5" w14:textId="6953B36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71,585.00 </w:t>
            </w:r>
          </w:p>
        </w:tc>
        <w:tc>
          <w:tcPr>
            <w:tcW w:w="810" w:type="pct"/>
            <w:tcBorders>
              <w:top w:val="nil"/>
              <w:left w:val="nil"/>
              <w:bottom w:val="single" w:sz="4" w:space="0" w:color="000000"/>
              <w:right w:val="single" w:sz="4" w:space="0" w:color="000000"/>
            </w:tcBorders>
            <w:shd w:val="clear" w:color="auto" w:fill="auto"/>
            <w:noWrap/>
            <w:vAlign w:val="bottom"/>
            <w:hideMark/>
          </w:tcPr>
          <w:p w14:paraId="5E5EC558" w14:textId="4854E9B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C5A1D9" w14:textId="0F8F4AA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DEFCB7" w14:textId="1540FF8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71,585.00 </w:t>
            </w:r>
          </w:p>
        </w:tc>
      </w:tr>
      <w:tr w:rsidR="005235E3" w:rsidRPr="005235E3" w14:paraId="7AD8243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D6CB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00F8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73409B96" w14:textId="01D55E5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13,245.00 </w:t>
            </w:r>
          </w:p>
        </w:tc>
        <w:tc>
          <w:tcPr>
            <w:tcW w:w="810" w:type="pct"/>
            <w:tcBorders>
              <w:top w:val="nil"/>
              <w:left w:val="nil"/>
              <w:bottom w:val="single" w:sz="4" w:space="0" w:color="000000"/>
              <w:right w:val="single" w:sz="4" w:space="0" w:color="000000"/>
            </w:tcBorders>
            <w:shd w:val="clear" w:color="auto" w:fill="auto"/>
            <w:noWrap/>
            <w:vAlign w:val="bottom"/>
            <w:hideMark/>
          </w:tcPr>
          <w:p w14:paraId="109DC444" w14:textId="70EA7D3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F1CD4" w14:textId="61C08F1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81A65E" w14:textId="3F5A84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13,245.00 </w:t>
            </w:r>
          </w:p>
        </w:tc>
      </w:tr>
      <w:tr w:rsidR="005235E3" w:rsidRPr="005235E3" w14:paraId="66A31ED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F2111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5B74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31D51388" w14:textId="2F44CD6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1,250.05 </w:t>
            </w:r>
          </w:p>
        </w:tc>
        <w:tc>
          <w:tcPr>
            <w:tcW w:w="810" w:type="pct"/>
            <w:tcBorders>
              <w:top w:val="nil"/>
              <w:left w:val="nil"/>
              <w:bottom w:val="single" w:sz="4" w:space="0" w:color="000000"/>
              <w:right w:val="single" w:sz="4" w:space="0" w:color="000000"/>
            </w:tcBorders>
            <w:shd w:val="clear" w:color="auto" w:fill="auto"/>
            <w:noWrap/>
            <w:vAlign w:val="bottom"/>
            <w:hideMark/>
          </w:tcPr>
          <w:p w14:paraId="565B223F" w14:textId="2B224A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3D9C90" w14:textId="1B696E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ABF357" w14:textId="50C0967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1,250.05 </w:t>
            </w:r>
          </w:p>
        </w:tc>
      </w:tr>
      <w:tr w:rsidR="005235E3" w:rsidRPr="005235E3" w14:paraId="19127CD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2A8A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6C298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44817E8D" w14:textId="3618323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622.50 </w:t>
            </w:r>
          </w:p>
        </w:tc>
        <w:tc>
          <w:tcPr>
            <w:tcW w:w="810" w:type="pct"/>
            <w:tcBorders>
              <w:top w:val="nil"/>
              <w:left w:val="nil"/>
              <w:bottom w:val="single" w:sz="4" w:space="0" w:color="000000"/>
              <w:right w:val="single" w:sz="4" w:space="0" w:color="000000"/>
            </w:tcBorders>
            <w:shd w:val="clear" w:color="auto" w:fill="auto"/>
            <w:noWrap/>
            <w:vAlign w:val="bottom"/>
            <w:hideMark/>
          </w:tcPr>
          <w:p w14:paraId="36E0B9A5" w14:textId="0ACFF94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EC149" w14:textId="7E4FB35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9FF44" w14:textId="7682B3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622.50 </w:t>
            </w:r>
          </w:p>
        </w:tc>
      </w:tr>
      <w:tr w:rsidR="005235E3" w:rsidRPr="005235E3" w14:paraId="3CECCEEC"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4C133A"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28A9115" w14:textId="75726FC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1,869,539.09 </w:t>
            </w:r>
          </w:p>
        </w:tc>
        <w:tc>
          <w:tcPr>
            <w:tcW w:w="810" w:type="pct"/>
            <w:tcBorders>
              <w:top w:val="nil"/>
              <w:left w:val="nil"/>
              <w:bottom w:val="single" w:sz="4" w:space="0" w:color="000000"/>
              <w:right w:val="single" w:sz="4" w:space="0" w:color="000000"/>
            </w:tcBorders>
            <w:shd w:val="clear" w:color="D8D8D8" w:fill="D8D8D8"/>
            <w:noWrap/>
            <w:vAlign w:val="bottom"/>
            <w:hideMark/>
          </w:tcPr>
          <w:p w14:paraId="18EC9398" w14:textId="6C2095D6"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6E6F434" w14:textId="140DCFD7"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5335266" w14:textId="731D993C"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1,869,539.09 </w:t>
            </w:r>
          </w:p>
        </w:tc>
      </w:tr>
      <w:tr w:rsidR="005235E3" w:rsidRPr="005235E3" w14:paraId="121E330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CB1297"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95296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756272F7" w14:textId="18F783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E1550E" w14:textId="2F56C5E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88F20C" w14:textId="052D5E3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BA88C7" w14:textId="3352A3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07,000.00 </w:t>
            </w:r>
          </w:p>
        </w:tc>
      </w:tr>
      <w:tr w:rsidR="005235E3" w:rsidRPr="005235E3" w14:paraId="6EDE5E4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9778B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FE08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2F5543CE" w14:textId="744299D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7517087B" w14:textId="2503C3F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AD3DF0" w14:textId="1E90DB6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2DDF5B" w14:textId="494A8E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2,200.00 </w:t>
            </w:r>
          </w:p>
        </w:tc>
      </w:tr>
      <w:tr w:rsidR="005235E3" w:rsidRPr="005235E3" w14:paraId="06965D7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2C64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E0DA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3E2D9FEC" w14:textId="541492B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775CF0AE" w14:textId="45A630B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8A3C25" w14:textId="539073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3237E0" w14:textId="5321B9D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8,080.00 </w:t>
            </w:r>
          </w:p>
        </w:tc>
      </w:tr>
      <w:tr w:rsidR="005235E3" w:rsidRPr="005235E3" w14:paraId="6D73D11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8BCCC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C03D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486C8AF3" w14:textId="1215F9E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071B7482" w14:textId="78D37A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5145BD" w14:textId="7C8670C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ED4B70" w14:textId="3771841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5,520.00 </w:t>
            </w:r>
          </w:p>
        </w:tc>
      </w:tr>
      <w:tr w:rsidR="005235E3" w:rsidRPr="005235E3" w14:paraId="0B87AB4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A460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DB4E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65A15EB3" w14:textId="0875658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7ABAEAFD" w14:textId="7EFAFA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D5F6AD" w14:textId="47B540D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6533F8" w14:textId="516E476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19,800.00 </w:t>
            </w:r>
          </w:p>
        </w:tc>
      </w:tr>
      <w:tr w:rsidR="005235E3" w:rsidRPr="005235E3" w14:paraId="1138A8B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38CB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9A62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2A686BE8" w14:textId="77942F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0300642C" w14:textId="3AFD6B1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FAB00" w14:textId="49E4083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1FEFA1" w14:textId="445A2BC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74,240.00 </w:t>
            </w:r>
          </w:p>
        </w:tc>
      </w:tr>
      <w:tr w:rsidR="005235E3" w:rsidRPr="005235E3" w14:paraId="79975BF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AC406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0834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6C29AB16" w14:textId="53664FE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159558EA" w14:textId="156C88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0CE78" w14:textId="234E632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7D93AE" w14:textId="2A0F9B8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6,960.00 </w:t>
            </w:r>
          </w:p>
        </w:tc>
      </w:tr>
      <w:tr w:rsidR="005235E3" w:rsidRPr="005235E3" w14:paraId="79C2B26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0FAC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90DC7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1E65871C" w14:textId="07023F0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37FD0F85" w14:textId="57694F0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492CB3" w14:textId="2043FA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4782A" w14:textId="6ECB67B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18,040.00 </w:t>
            </w:r>
          </w:p>
        </w:tc>
      </w:tr>
      <w:tr w:rsidR="005235E3" w:rsidRPr="005235E3" w14:paraId="39B1C4B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2434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ACC9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49276444" w14:textId="1E81453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073E7360" w14:textId="0BA736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DCE838" w14:textId="08ABB37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C5649E" w14:textId="5EC8CCF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96,920.00 </w:t>
            </w:r>
          </w:p>
        </w:tc>
      </w:tr>
      <w:tr w:rsidR="005235E3" w:rsidRPr="005235E3" w14:paraId="3AC3F15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362C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0AFF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56EBDB44" w14:textId="69B65FC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3147AA8D" w14:textId="48C4163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66BDD0" w14:textId="04B262C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8C9F30" w14:textId="692C083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7,560.00 </w:t>
            </w:r>
          </w:p>
        </w:tc>
      </w:tr>
      <w:tr w:rsidR="005235E3" w:rsidRPr="005235E3" w14:paraId="5231329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E8F0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1625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4375C3C6" w14:textId="0E65EF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17E450A2" w14:textId="01ADDE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F61831" w14:textId="54F90CC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0AD242" w14:textId="519F25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0,760.00 </w:t>
            </w:r>
          </w:p>
        </w:tc>
      </w:tr>
      <w:tr w:rsidR="005235E3" w:rsidRPr="005235E3" w14:paraId="004BD42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6F04E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BEC4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3444623F" w14:textId="53507F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3E79C781" w14:textId="1ACBD6B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E777AD" w14:textId="16030A9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E7238E" w14:textId="4F4D1C2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640.00 </w:t>
            </w:r>
          </w:p>
        </w:tc>
      </w:tr>
      <w:tr w:rsidR="005235E3" w:rsidRPr="005235E3" w14:paraId="3596979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6C6A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F5FB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5A96D08E" w14:textId="34A5449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66CBCDD2" w14:textId="5138328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3E342" w14:textId="1CCDABF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21905" w14:textId="3167E7C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4,880.00 </w:t>
            </w:r>
          </w:p>
        </w:tc>
      </w:tr>
      <w:tr w:rsidR="005235E3" w:rsidRPr="005235E3" w14:paraId="32FA041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41DC8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B6507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77396680" w14:textId="6073A2E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89,974.00 </w:t>
            </w:r>
          </w:p>
        </w:tc>
        <w:tc>
          <w:tcPr>
            <w:tcW w:w="810" w:type="pct"/>
            <w:tcBorders>
              <w:top w:val="nil"/>
              <w:left w:val="nil"/>
              <w:bottom w:val="single" w:sz="4" w:space="0" w:color="000000"/>
              <w:right w:val="single" w:sz="4" w:space="0" w:color="000000"/>
            </w:tcBorders>
            <w:shd w:val="clear" w:color="auto" w:fill="auto"/>
            <w:noWrap/>
            <w:vAlign w:val="bottom"/>
            <w:hideMark/>
          </w:tcPr>
          <w:p w14:paraId="701E4012" w14:textId="70580E1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CF13E" w14:textId="1AD488D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0FB75B" w14:textId="4DA38BC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89,974.00 </w:t>
            </w:r>
          </w:p>
        </w:tc>
      </w:tr>
      <w:tr w:rsidR="005235E3" w:rsidRPr="005235E3" w14:paraId="3FEC97B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C8F2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8C6AA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52E3D424" w14:textId="4C627B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94E5C9F" w14:textId="00E7A75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43F6B0" w14:textId="2149D8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5B76E2" w14:textId="3C2594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0,320.00 </w:t>
            </w:r>
          </w:p>
        </w:tc>
      </w:tr>
      <w:tr w:rsidR="005235E3" w:rsidRPr="005235E3" w14:paraId="3C39C69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60D1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B2217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1BBAF640" w14:textId="2369CF3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83,427.00 </w:t>
            </w:r>
          </w:p>
        </w:tc>
        <w:tc>
          <w:tcPr>
            <w:tcW w:w="810" w:type="pct"/>
            <w:tcBorders>
              <w:top w:val="nil"/>
              <w:left w:val="nil"/>
              <w:bottom w:val="single" w:sz="4" w:space="0" w:color="000000"/>
              <w:right w:val="single" w:sz="4" w:space="0" w:color="000000"/>
            </w:tcBorders>
            <w:shd w:val="clear" w:color="auto" w:fill="auto"/>
            <w:noWrap/>
            <w:vAlign w:val="bottom"/>
            <w:hideMark/>
          </w:tcPr>
          <w:p w14:paraId="6E85C02D" w14:textId="5C978D8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2A70C4" w14:textId="51B4DA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34D0C4" w14:textId="33B04F9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83,427.00 </w:t>
            </w:r>
          </w:p>
        </w:tc>
      </w:tr>
      <w:tr w:rsidR="005235E3" w:rsidRPr="005235E3" w14:paraId="17BF99A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3A0F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C1DF1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3996A1F" w14:textId="3F030A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37,328.91 </w:t>
            </w:r>
          </w:p>
        </w:tc>
        <w:tc>
          <w:tcPr>
            <w:tcW w:w="810" w:type="pct"/>
            <w:tcBorders>
              <w:top w:val="nil"/>
              <w:left w:val="nil"/>
              <w:bottom w:val="single" w:sz="4" w:space="0" w:color="000000"/>
              <w:right w:val="single" w:sz="4" w:space="0" w:color="000000"/>
            </w:tcBorders>
            <w:shd w:val="clear" w:color="auto" w:fill="auto"/>
            <w:noWrap/>
            <w:vAlign w:val="bottom"/>
            <w:hideMark/>
          </w:tcPr>
          <w:p w14:paraId="5F891A80" w14:textId="307F86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CA886D" w14:textId="6E2ADA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E094F6" w14:textId="4E8B70B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37,328.91 </w:t>
            </w:r>
          </w:p>
        </w:tc>
      </w:tr>
      <w:tr w:rsidR="005235E3" w:rsidRPr="005235E3" w14:paraId="0606E29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57D6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595A1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28E23DF6" w14:textId="559DFC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0A6FC7C8" w14:textId="6E66BEE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500D15" w14:textId="114D5E7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12DF23" w14:textId="6CB14A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7,200.00 </w:t>
            </w:r>
          </w:p>
        </w:tc>
      </w:tr>
      <w:tr w:rsidR="005235E3" w:rsidRPr="005235E3" w14:paraId="3F98E79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04A8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8BF7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18C5B78F" w14:textId="1AE07D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741FAA6F" w14:textId="6E0442D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DA5B15" w14:textId="0BBE238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E53116" w14:textId="4CDD42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5,720.00 </w:t>
            </w:r>
          </w:p>
        </w:tc>
      </w:tr>
      <w:tr w:rsidR="005235E3" w:rsidRPr="005235E3" w14:paraId="50BC816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97A7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B6B8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44B86358" w14:textId="4D04DE8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70C8103E" w14:textId="6F088D1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23FC3B" w14:textId="6480C5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9037E0" w14:textId="1A4059A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2,840.00 </w:t>
            </w:r>
          </w:p>
        </w:tc>
      </w:tr>
      <w:tr w:rsidR="005235E3" w:rsidRPr="005235E3" w14:paraId="6CD33C5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D8ED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E4F1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76CDC00F" w14:textId="23D9ABF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4E4DE5F3" w14:textId="4E90B6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B87B3" w14:textId="6572C6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11B180" w14:textId="5AD7BF2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1,040.00 </w:t>
            </w:r>
          </w:p>
        </w:tc>
      </w:tr>
      <w:tr w:rsidR="005235E3" w:rsidRPr="005235E3" w14:paraId="3149419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BDA77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EA1B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2E1E3AA7" w14:textId="15F0C53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58BCDE5A" w14:textId="49479B6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AF9AF" w14:textId="471D1C8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39AA5C" w14:textId="3E2AA5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5,120.00 </w:t>
            </w:r>
          </w:p>
        </w:tc>
      </w:tr>
      <w:tr w:rsidR="005235E3" w:rsidRPr="005235E3" w14:paraId="568FA18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64A9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47A18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1C0C6D65" w14:textId="0A2E4E6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23CD7BC2" w14:textId="39039B7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118092" w14:textId="7BBD942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E1244" w14:textId="42EC329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73,520.00 </w:t>
            </w:r>
          </w:p>
        </w:tc>
      </w:tr>
      <w:tr w:rsidR="005235E3" w:rsidRPr="005235E3" w14:paraId="04A61D8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33B3C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55C1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602AED64" w14:textId="475561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69E20C03" w14:textId="53A443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F3C481" w14:textId="6A00D49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C6548A" w14:textId="4561A7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1,400.00 </w:t>
            </w:r>
          </w:p>
        </w:tc>
      </w:tr>
      <w:tr w:rsidR="005235E3" w:rsidRPr="005235E3" w14:paraId="79B5E73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6C2D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2E92C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34C24EFD" w14:textId="455199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1D5D0033" w14:textId="4F3E37D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DD7886" w14:textId="14DFF8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6577E9" w14:textId="2A6EE3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45,080.00 </w:t>
            </w:r>
          </w:p>
        </w:tc>
      </w:tr>
      <w:tr w:rsidR="005235E3" w:rsidRPr="005235E3" w14:paraId="2AAB114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3B39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EACC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1CF85712" w14:textId="4ADF39D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310728" w14:textId="53169C9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EC7D85" w14:textId="1DD485D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98380D" w14:textId="64E327E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0,000.00 </w:t>
            </w:r>
          </w:p>
        </w:tc>
      </w:tr>
      <w:tr w:rsidR="005235E3" w:rsidRPr="005235E3" w14:paraId="0412D7C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3BB3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2440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7328EE4D" w14:textId="5597E59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044AE26F" w14:textId="0590B42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DD6383" w14:textId="0E97F16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3F725B" w14:textId="6A2894F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4,160.00 </w:t>
            </w:r>
          </w:p>
        </w:tc>
      </w:tr>
      <w:tr w:rsidR="005235E3" w:rsidRPr="005235E3" w14:paraId="135FA5C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EC315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2E178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2C4A2523" w14:textId="0FC3A0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581,809.18 </w:t>
            </w:r>
          </w:p>
        </w:tc>
        <w:tc>
          <w:tcPr>
            <w:tcW w:w="810" w:type="pct"/>
            <w:tcBorders>
              <w:top w:val="nil"/>
              <w:left w:val="nil"/>
              <w:bottom w:val="single" w:sz="4" w:space="0" w:color="000000"/>
              <w:right w:val="single" w:sz="4" w:space="0" w:color="000000"/>
            </w:tcBorders>
            <w:shd w:val="clear" w:color="auto" w:fill="auto"/>
            <w:noWrap/>
            <w:vAlign w:val="bottom"/>
            <w:hideMark/>
          </w:tcPr>
          <w:p w14:paraId="337F69EF" w14:textId="1CEBBA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0FD4D5" w14:textId="35DDA3A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64D582" w14:textId="2D16D5F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581,809.18 </w:t>
            </w:r>
          </w:p>
        </w:tc>
      </w:tr>
      <w:tr w:rsidR="005235E3" w:rsidRPr="005235E3" w14:paraId="2257BE64"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68B7E9"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lastRenderedPageBreak/>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67644AF2" w14:textId="175E9E2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1,204,388.57 </w:t>
            </w:r>
          </w:p>
        </w:tc>
        <w:tc>
          <w:tcPr>
            <w:tcW w:w="810" w:type="pct"/>
            <w:tcBorders>
              <w:top w:val="nil"/>
              <w:left w:val="nil"/>
              <w:bottom w:val="single" w:sz="4" w:space="0" w:color="000000"/>
              <w:right w:val="single" w:sz="4" w:space="0" w:color="000000"/>
            </w:tcBorders>
            <w:shd w:val="clear" w:color="D8D8D8" w:fill="D8D8D8"/>
            <w:noWrap/>
            <w:vAlign w:val="bottom"/>
            <w:hideMark/>
          </w:tcPr>
          <w:p w14:paraId="0D9C15EF" w14:textId="1209DE26"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023A81" w14:textId="4733B54F"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88B480C" w14:textId="6F11B76C"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1,204,388.57 </w:t>
            </w:r>
          </w:p>
        </w:tc>
      </w:tr>
      <w:tr w:rsidR="005235E3" w:rsidRPr="005235E3" w14:paraId="2A5A4DD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2FC77D"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04D2F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3B1EFFD0" w14:textId="61A6F3F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2F48A87A" w14:textId="632F2D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7428F7" w14:textId="2CF3E2C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543AA3" w14:textId="5F361EF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0,680.00 </w:t>
            </w:r>
          </w:p>
        </w:tc>
      </w:tr>
      <w:tr w:rsidR="005235E3" w:rsidRPr="005235E3" w14:paraId="7EA57B1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81328"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3C34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5F56EA75" w14:textId="673891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246D73C8" w14:textId="34FF02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FF7B01" w14:textId="41A5E4D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1E8373" w14:textId="5EF4CCE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4,280.00 </w:t>
            </w:r>
          </w:p>
        </w:tc>
      </w:tr>
      <w:tr w:rsidR="005235E3" w:rsidRPr="005235E3" w14:paraId="73B8DD1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6FF08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C514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6876D487" w14:textId="616E3A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C420AD" w14:textId="15B7B1F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265A53" w14:textId="2001EA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63F4F2" w14:textId="1FFE5C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0,000.00 </w:t>
            </w:r>
          </w:p>
        </w:tc>
      </w:tr>
      <w:tr w:rsidR="005235E3" w:rsidRPr="005235E3" w14:paraId="7322881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070B9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54249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620C0640" w14:textId="1B711C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551,283.10 </w:t>
            </w:r>
          </w:p>
        </w:tc>
        <w:tc>
          <w:tcPr>
            <w:tcW w:w="810" w:type="pct"/>
            <w:tcBorders>
              <w:top w:val="nil"/>
              <w:left w:val="nil"/>
              <w:bottom w:val="single" w:sz="4" w:space="0" w:color="000000"/>
              <w:right w:val="single" w:sz="4" w:space="0" w:color="000000"/>
            </w:tcBorders>
            <w:shd w:val="clear" w:color="auto" w:fill="auto"/>
            <w:noWrap/>
            <w:vAlign w:val="bottom"/>
            <w:hideMark/>
          </w:tcPr>
          <w:p w14:paraId="02589FD8" w14:textId="357A1CF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8C5BD" w14:textId="67E5B0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693D8" w14:textId="285144B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551,283.10 </w:t>
            </w:r>
          </w:p>
        </w:tc>
      </w:tr>
      <w:tr w:rsidR="005235E3" w:rsidRPr="005235E3" w14:paraId="6475481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B537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DBAC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2603F14A" w14:textId="6846836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004C5ACF" w14:textId="1FBE45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47026" w14:textId="09ECF78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8F1715" w14:textId="3DB46D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02,074.00 </w:t>
            </w:r>
          </w:p>
        </w:tc>
      </w:tr>
      <w:tr w:rsidR="005235E3" w:rsidRPr="005235E3" w14:paraId="797593B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5BE2F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DF4B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0A410C8A" w14:textId="2BDC6A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7C8AB344" w14:textId="6F80660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0C2D30" w14:textId="4C4B126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2E8373" w14:textId="42D4F03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28,742.00 </w:t>
            </w:r>
          </w:p>
        </w:tc>
      </w:tr>
      <w:tr w:rsidR="005235E3" w:rsidRPr="005235E3" w14:paraId="7CECFC1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B1A60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3A676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0B9CC71D" w14:textId="3E3A1D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188F531E" w14:textId="0E81209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74667C" w14:textId="74E463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8C92EB" w14:textId="514E725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50,480.00 </w:t>
            </w:r>
          </w:p>
        </w:tc>
      </w:tr>
      <w:tr w:rsidR="005235E3" w:rsidRPr="005235E3" w14:paraId="1FC602B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0CDF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3A1FB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20DFCF61" w14:textId="200652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523878B" w14:textId="2AD71AF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3A806" w14:textId="5BF695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21E7CA" w14:textId="0B16A4F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81,800.00 </w:t>
            </w:r>
          </w:p>
        </w:tc>
      </w:tr>
      <w:tr w:rsidR="005235E3" w:rsidRPr="005235E3" w14:paraId="6BFD78A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638B5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44B9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7C33A26F" w14:textId="184AAD1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63EB7555" w14:textId="01CF22C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012534" w14:textId="084C54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D283C" w14:textId="06BD55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5,920.00 </w:t>
            </w:r>
          </w:p>
        </w:tc>
      </w:tr>
      <w:tr w:rsidR="005235E3" w:rsidRPr="005235E3" w14:paraId="47D3A65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0AD6B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DB225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29C11596" w14:textId="426F67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94,689.00 </w:t>
            </w:r>
          </w:p>
        </w:tc>
        <w:tc>
          <w:tcPr>
            <w:tcW w:w="810" w:type="pct"/>
            <w:tcBorders>
              <w:top w:val="nil"/>
              <w:left w:val="nil"/>
              <w:bottom w:val="single" w:sz="4" w:space="0" w:color="000000"/>
              <w:right w:val="single" w:sz="4" w:space="0" w:color="000000"/>
            </w:tcBorders>
            <w:shd w:val="clear" w:color="auto" w:fill="auto"/>
            <w:noWrap/>
            <w:vAlign w:val="bottom"/>
            <w:hideMark/>
          </w:tcPr>
          <w:p w14:paraId="6F65D4E2" w14:textId="53AFE0D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A4E78D" w14:textId="15CBAA8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53D308" w14:textId="6E2F1BA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94,689.00 </w:t>
            </w:r>
          </w:p>
        </w:tc>
      </w:tr>
      <w:tr w:rsidR="005235E3" w:rsidRPr="005235E3" w14:paraId="0D4FF3D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A0EF3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05A66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6DCDE208" w14:textId="0F2261C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0E654F96" w14:textId="4B8CCC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AAD893" w14:textId="57EA3A3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436A40" w14:textId="6CCDFAB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7,120.00 </w:t>
            </w:r>
          </w:p>
        </w:tc>
      </w:tr>
      <w:tr w:rsidR="005235E3" w:rsidRPr="005235E3" w14:paraId="4D38AFE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4A49B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FB87D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ay</w:t>
            </w:r>
          </w:p>
        </w:tc>
        <w:tc>
          <w:tcPr>
            <w:tcW w:w="810" w:type="pct"/>
            <w:tcBorders>
              <w:top w:val="nil"/>
              <w:left w:val="nil"/>
              <w:bottom w:val="single" w:sz="4" w:space="0" w:color="000000"/>
              <w:right w:val="single" w:sz="4" w:space="0" w:color="000000"/>
            </w:tcBorders>
            <w:shd w:val="clear" w:color="auto" w:fill="auto"/>
            <w:noWrap/>
            <w:vAlign w:val="bottom"/>
            <w:hideMark/>
          </w:tcPr>
          <w:p w14:paraId="1F971514" w14:textId="54843E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93,480.47 </w:t>
            </w:r>
          </w:p>
        </w:tc>
        <w:tc>
          <w:tcPr>
            <w:tcW w:w="810" w:type="pct"/>
            <w:tcBorders>
              <w:top w:val="nil"/>
              <w:left w:val="nil"/>
              <w:bottom w:val="single" w:sz="4" w:space="0" w:color="000000"/>
              <w:right w:val="single" w:sz="4" w:space="0" w:color="000000"/>
            </w:tcBorders>
            <w:shd w:val="clear" w:color="auto" w:fill="auto"/>
            <w:noWrap/>
            <w:vAlign w:val="bottom"/>
            <w:hideMark/>
          </w:tcPr>
          <w:p w14:paraId="02106F52" w14:textId="4DCEAD8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8B421A" w14:textId="03845C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73CAD2" w14:textId="27E5D2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93,480.47 </w:t>
            </w:r>
          </w:p>
        </w:tc>
      </w:tr>
      <w:tr w:rsidR="005235E3" w:rsidRPr="005235E3" w14:paraId="0B85B97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C22EE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8E2DE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6F83FCE3" w14:textId="209DF9B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358987FA" w14:textId="78152E9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3250DE" w14:textId="3A00616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5546B1" w14:textId="121F052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3,600.00 </w:t>
            </w:r>
          </w:p>
        </w:tc>
      </w:tr>
      <w:tr w:rsidR="005235E3" w:rsidRPr="005235E3" w14:paraId="7FA6836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28B07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05D15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223BEA58" w14:textId="20C5EA1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6F99E43E" w14:textId="3E58ACC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D61A27" w14:textId="38C548C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B63F49" w14:textId="2BB02C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03,840.00 </w:t>
            </w:r>
          </w:p>
        </w:tc>
      </w:tr>
      <w:tr w:rsidR="005235E3" w:rsidRPr="005235E3" w14:paraId="0A9E0AD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0BBC8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4BF37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07C8CC98" w14:textId="06176CA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3D5D8FF4" w14:textId="077B70D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6847FA" w14:textId="23D4741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9E0E79" w14:textId="561CDF7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76,400.00 </w:t>
            </w:r>
          </w:p>
        </w:tc>
      </w:tr>
      <w:tr w:rsidR="005235E3" w:rsidRPr="005235E3" w14:paraId="3C2AB6CE"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123CCE"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12B3AA38" w14:textId="72D41A1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1195D1BB" w14:textId="5E80A30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9BACEE" w14:textId="573EBFD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E45F090" w14:textId="3AAAA6B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847,431.64 </w:t>
            </w:r>
          </w:p>
        </w:tc>
      </w:tr>
      <w:tr w:rsidR="005235E3" w:rsidRPr="005235E3" w14:paraId="39E26B4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3C54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A49A8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39C8DD13" w14:textId="52FF67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69D5E5EF" w14:textId="13F5228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E2FF54" w14:textId="11670B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6A1CE0" w14:textId="63DC5D2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47,431.64 </w:t>
            </w:r>
          </w:p>
        </w:tc>
      </w:tr>
      <w:tr w:rsidR="005235E3" w:rsidRPr="005235E3" w14:paraId="13E3A21C"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3B7670"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0A3B7E22" w14:textId="7B7617F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94,674,007.34 </w:t>
            </w:r>
          </w:p>
        </w:tc>
        <w:tc>
          <w:tcPr>
            <w:tcW w:w="810" w:type="pct"/>
            <w:tcBorders>
              <w:top w:val="nil"/>
              <w:left w:val="nil"/>
              <w:bottom w:val="single" w:sz="4" w:space="0" w:color="000000"/>
              <w:right w:val="single" w:sz="4" w:space="0" w:color="000000"/>
            </w:tcBorders>
            <w:shd w:val="clear" w:color="A5A5A5" w:fill="A5A5A5"/>
            <w:noWrap/>
            <w:vAlign w:val="bottom"/>
            <w:hideMark/>
          </w:tcPr>
          <w:p w14:paraId="276290DB" w14:textId="0E1D0E1C"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B5BE55F" w14:textId="416AC535"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F7B2FBF" w14:textId="7790259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94,674,007.34 </w:t>
            </w:r>
          </w:p>
        </w:tc>
      </w:tr>
      <w:tr w:rsidR="005235E3" w:rsidRPr="005235E3" w14:paraId="74C80702"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CEB8FB"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7B9B407C" w14:textId="1FDDAC4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1,584,773.41 </w:t>
            </w:r>
          </w:p>
        </w:tc>
        <w:tc>
          <w:tcPr>
            <w:tcW w:w="810" w:type="pct"/>
            <w:tcBorders>
              <w:top w:val="nil"/>
              <w:left w:val="nil"/>
              <w:bottom w:val="single" w:sz="4" w:space="0" w:color="000000"/>
              <w:right w:val="single" w:sz="4" w:space="0" w:color="000000"/>
            </w:tcBorders>
            <w:shd w:val="clear" w:color="D8D8D8" w:fill="D8D8D8"/>
            <w:noWrap/>
            <w:vAlign w:val="bottom"/>
            <w:hideMark/>
          </w:tcPr>
          <w:p w14:paraId="0E05C3F2" w14:textId="3C739AB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E3AC7CD" w14:textId="5EDDA7B7"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00FAF63" w14:textId="696F58C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1,584,773.41 </w:t>
            </w:r>
          </w:p>
        </w:tc>
      </w:tr>
      <w:tr w:rsidR="005235E3" w:rsidRPr="005235E3" w14:paraId="3536E8E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1D1B6"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70FA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04406006" w14:textId="7FC752C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4B07E74" w14:textId="183D7CE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EFEB6C" w14:textId="312576B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2792C9" w14:textId="69A8F0F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6825962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92F05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1B197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10ABC3BE" w14:textId="019BE10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06,583.96 </w:t>
            </w:r>
          </w:p>
        </w:tc>
        <w:tc>
          <w:tcPr>
            <w:tcW w:w="810" w:type="pct"/>
            <w:tcBorders>
              <w:top w:val="nil"/>
              <w:left w:val="nil"/>
              <w:bottom w:val="single" w:sz="4" w:space="0" w:color="000000"/>
              <w:right w:val="single" w:sz="4" w:space="0" w:color="000000"/>
            </w:tcBorders>
            <w:shd w:val="clear" w:color="auto" w:fill="auto"/>
            <w:noWrap/>
            <w:vAlign w:val="bottom"/>
            <w:hideMark/>
          </w:tcPr>
          <w:p w14:paraId="288112A3" w14:textId="50F952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4BD0B" w14:textId="3C6F75B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55A4B" w14:textId="2DE5548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06,583.96 </w:t>
            </w:r>
          </w:p>
        </w:tc>
      </w:tr>
      <w:tr w:rsidR="005235E3" w:rsidRPr="005235E3" w14:paraId="10165EC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FD7A9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57E8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litbog</w:t>
            </w:r>
          </w:p>
        </w:tc>
        <w:tc>
          <w:tcPr>
            <w:tcW w:w="810" w:type="pct"/>
            <w:tcBorders>
              <w:top w:val="nil"/>
              <w:left w:val="nil"/>
              <w:bottom w:val="single" w:sz="4" w:space="0" w:color="000000"/>
              <w:right w:val="single" w:sz="4" w:space="0" w:color="000000"/>
            </w:tcBorders>
            <w:shd w:val="clear" w:color="auto" w:fill="auto"/>
            <w:noWrap/>
            <w:vAlign w:val="bottom"/>
            <w:hideMark/>
          </w:tcPr>
          <w:p w14:paraId="69E2C772" w14:textId="24F999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01,960.00 </w:t>
            </w:r>
          </w:p>
        </w:tc>
        <w:tc>
          <w:tcPr>
            <w:tcW w:w="810" w:type="pct"/>
            <w:tcBorders>
              <w:top w:val="nil"/>
              <w:left w:val="nil"/>
              <w:bottom w:val="single" w:sz="4" w:space="0" w:color="000000"/>
              <w:right w:val="single" w:sz="4" w:space="0" w:color="000000"/>
            </w:tcBorders>
            <w:shd w:val="clear" w:color="auto" w:fill="auto"/>
            <w:noWrap/>
            <w:vAlign w:val="bottom"/>
            <w:hideMark/>
          </w:tcPr>
          <w:p w14:paraId="3C0A3D2D" w14:textId="3A122A2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D9BC3D" w14:textId="638337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1768A6" w14:textId="2D25153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01,960.00 </w:t>
            </w:r>
          </w:p>
        </w:tc>
      </w:tr>
      <w:tr w:rsidR="005235E3" w:rsidRPr="005235E3" w14:paraId="388B71B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3ED42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5DD08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2815CE9E" w14:textId="1701534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5,881.62 </w:t>
            </w:r>
          </w:p>
        </w:tc>
        <w:tc>
          <w:tcPr>
            <w:tcW w:w="810" w:type="pct"/>
            <w:tcBorders>
              <w:top w:val="nil"/>
              <w:left w:val="nil"/>
              <w:bottom w:val="single" w:sz="4" w:space="0" w:color="000000"/>
              <w:right w:val="single" w:sz="4" w:space="0" w:color="000000"/>
            </w:tcBorders>
            <w:shd w:val="clear" w:color="auto" w:fill="auto"/>
            <w:noWrap/>
            <w:vAlign w:val="bottom"/>
            <w:hideMark/>
          </w:tcPr>
          <w:p w14:paraId="67A45BBD" w14:textId="6CBE85F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60416C" w14:textId="5B5B168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BA84F5" w14:textId="2E9207C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5,881.62 </w:t>
            </w:r>
          </w:p>
        </w:tc>
      </w:tr>
      <w:tr w:rsidR="005235E3" w:rsidRPr="005235E3" w14:paraId="4AC37BB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97251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77D85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umilao</w:t>
            </w:r>
          </w:p>
        </w:tc>
        <w:tc>
          <w:tcPr>
            <w:tcW w:w="810" w:type="pct"/>
            <w:tcBorders>
              <w:top w:val="nil"/>
              <w:left w:val="nil"/>
              <w:bottom w:val="single" w:sz="4" w:space="0" w:color="000000"/>
              <w:right w:val="single" w:sz="4" w:space="0" w:color="000000"/>
            </w:tcBorders>
            <w:shd w:val="clear" w:color="auto" w:fill="auto"/>
            <w:noWrap/>
            <w:vAlign w:val="bottom"/>
            <w:hideMark/>
          </w:tcPr>
          <w:p w14:paraId="45B3B01D" w14:textId="41B32B8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360.70 </w:t>
            </w:r>
          </w:p>
        </w:tc>
        <w:tc>
          <w:tcPr>
            <w:tcW w:w="810" w:type="pct"/>
            <w:tcBorders>
              <w:top w:val="nil"/>
              <w:left w:val="nil"/>
              <w:bottom w:val="single" w:sz="4" w:space="0" w:color="000000"/>
              <w:right w:val="single" w:sz="4" w:space="0" w:color="000000"/>
            </w:tcBorders>
            <w:shd w:val="clear" w:color="auto" w:fill="auto"/>
            <w:noWrap/>
            <w:vAlign w:val="bottom"/>
            <w:hideMark/>
          </w:tcPr>
          <w:p w14:paraId="197823F3" w14:textId="325301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07EBD5" w14:textId="20CDAD8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EF19F5" w14:textId="2E58C0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360.70 </w:t>
            </w:r>
          </w:p>
        </w:tc>
      </w:tr>
      <w:tr w:rsidR="005235E3" w:rsidRPr="005235E3" w14:paraId="17C0D15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6EA9D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5C4E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391026DD" w14:textId="53047F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BAFCEAB" w14:textId="3BF130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983C8D" w14:textId="5D5A85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57E38A" w14:textId="51CEFB5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28A990A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2BD6E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DFABF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banglasan</w:t>
            </w:r>
          </w:p>
        </w:tc>
        <w:tc>
          <w:tcPr>
            <w:tcW w:w="810" w:type="pct"/>
            <w:tcBorders>
              <w:top w:val="nil"/>
              <w:left w:val="nil"/>
              <w:bottom w:val="single" w:sz="4" w:space="0" w:color="000000"/>
              <w:right w:val="single" w:sz="4" w:space="0" w:color="000000"/>
            </w:tcBorders>
            <w:shd w:val="clear" w:color="auto" w:fill="auto"/>
            <w:noWrap/>
            <w:vAlign w:val="bottom"/>
            <w:hideMark/>
          </w:tcPr>
          <w:p w14:paraId="0ED4F2FB" w14:textId="4F0D5C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128.00 </w:t>
            </w:r>
          </w:p>
        </w:tc>
        <w:tc>
          <w:tcPr>
            <w:tcW w:w="810" w:type="pct"/>
            <w:tcBorders>
              <w:top w:val="nil"/>
              <w:left w:val="nil"/>
              <w:bottom w:val="single" w:sz="4" w:space="0" w:color="000000"/>
              <w:right w:val="single" w:sz="4" w:space="0" w:color="000000"/>
            </w:tcBorders>
            <w:shd w:val="clear" w:color="auto" w:fill="auto"/>
            <w:noWrap/>
            <w:vAlign w:val="bottom"/>
            <w:hideMark/>
          </w:tcPr>
          <w:p w14:paraId="1A7A4F44" w14:textId="7B04B56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3FB380" w14:textId="3806EB7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6207F" w14:textId="31B9A4C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128.00 </w:t>
            </w:r>
          </w:p>
        </w:tc>
      </w:tr>
      <w:tr w:rsidR="005235E3" w:rsidRPr="005235E3" w14:paraId="6C3ACBB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1F8C2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03EB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6E837D39" w14:textId="44F6158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4567E61F" w14:textId="3760DB2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F41B30" w14:textId="311E2A1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3D7CD" w14:textId="0026DEC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4,602.00 </w:t>
            </w:r>
          </w:p>
        </w:tc>
      </w:tr>
      <w:tr w:rsidR="005235E3" w:rsidRPr="005235E3" w14:paraId="591853B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6B33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36A04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1EB0507D" w14:textId="1F862B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D0C8CD2" w14:textId="35F43B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834416" w14:textId="6A271CD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7B3C4" w14:textId="37ECDB6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4,395.00 </w:t>
            </w:r>
          </w:p>
        </w:tc>
      </w:tr>
      <w:tr w:rsidR="005235E3" w:rsidRPr="005235E3" w14:paraId="0D9D8A0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1B5A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B2BDC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36267925" w14:textId="0C016F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812,033.74 </w:t>
            </w:r>
          </w:p>
        </w:tc>
        <w:tc>
          <w:tcPr>
            <w:tcW w:w="810" w:type="pct"/>
            <w:tcBorders>
              <w:top w:val="nil"/>
              <w:left w:val="nil"/>
              <w:bottom w:val="single" w:sz="4" w:space="0" w:color="000000"/>
              <w:right w:val="single" w:sz="4" w:space="0" w:color="000000"/>
            </w:tcBorders>
            <w:shd w:val="clear" w:color="auto" w:fill="auto"/>
            <w:noWrap/>
            <w:vAlign w:val="bottom"/>
            <w:hideMark/>
          </w:tcPr>
          <w:p w14:paraId="7D0246CC" w14:textId="2FC51C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62EF74" w14:textId="2EBE46F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890BFB" w14:textId="03DC5D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812,033.74 </w:t>
            </w:r>
          </w:p>
        </w:tc>
      </w:tr>
      <w:tr w:rsidR="005235E3" w:rsidRPr="005235E3" w14:paraId="469DF98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5137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88D62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A8BB3C9" w14:textId="417B68A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2,424.22 </w:t>
            </w:r>
          </w:p>
        </w:tc>
        <w:tc>
          <w:tcPr>
            <w:tcW w:w="810" w:type="pct"/>
            <w:tcBorders>
              <w:top w:val="nil"/>
              <w:left w:val="nil"/>
              <w:bottom w:val="single" w:sz="4" w:space="0" w:color="000000"/>
              <w:right w:val="single" w:sz="4" w:space="0" w:color="000000"/>
            </w:tcBorders>
            <w:shd w:val="clear" w:color="auto" w:fill="auto"/>
            <w:noWrap/>
            <w:vAlign w:val="bottom"/>
            <w:hideMark/>
          </w:tcPr>
          <w:p w14:paraId="5C7D1357" w14:textId="0ACE9D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BCB0B" w14:textId="44BD5E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9480D" w14:textId="4DC44D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2,424.22 </w:t>
            </w:r>
          </w:p>
        </w:tc>
      </w:tr>
      <w:tr w:rsidR="005235E3" w:rsidRPr="005235E3" w14:paraId="107D024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9C18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20E9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38F699B0" w14:textId="41C0186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0,273.48 </w:t>
            </w:r>
          </w:p>
        </w:tc>
        <w:tc>
          <w:tcPr>
            <w:tcW w:w="810" w:type="pct"/>
            <w:tcBorders>
              <w:top w:val="nil"/>
              <w:left w:val="nil"/>
              <w:bottom w:val="single" w:sz="4" w:space="0" w:color="000000"/>
              <w:right w:val="single" w:sz="4" w:space="0" w:color="000000"/>
            </w:tcBorders>
            <w:shd w:val="clear" w:color="auto" w:fill="auto"/>
            <w:noWrap/>
            <w:vAlign w:val="bottom"/>
            <w:hideMark/>
          </w:tcPr>
          <w:p w14:paraId="6772BED1" w14:textId="1E0F0C5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0F3583" w14:textId="548FEB2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84B769" w14:textId="4CE82F3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0,273.48 </w:t>
            </w:r>
          </w:p>
        </w:tc>
      </w:tr>
      <w:tr w:rsidR="005235E3" w:rsidRPr="005235E3" w14:paraId="2E6FF12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CDFE9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ABDC2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272A08C8" w14:textId="7994648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65,225.22 </w:t>
            </w:r>
          </w:p>
        </w:tc>
        <w:tc>
          <w:tcPr>
            <w:tcW w:w="810" w:type="pct"/>
            <w:tcBorders>
              <w:top w:val="nil"/>
              <w:left w:val="nil"/>
              <w:bottom w:val="single" w:sz="4" w:space="0" w:color="000000"/>
              <w:right w:val="single" w:sz="4" w:space="0" w:color="000000"/>
            </w:tcBorders>
            <w:shd w:val="clear" w:color="auto" w:fill="auto"/>
            <w:noWrap/>
            <w:vAlign w:val="bottom"/>
            <w:hideMark/>
          </w:tcPr>
          <w:p w14:paraId="129FAC1D" w14:textId="5E7234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A84A4" w14:textId="591D454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DF5295" w14:textId="4010F4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65,225.22 </w:t>
            </w:r>
          </w:p>
        </w:tc>
      </w:tr>
      <w:tr w:rsidR="005235E3" w:rsidRPr="005235E3" w14:paraId="3C15749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83228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D0B28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0D5E50FF" w14:textId="5BB7246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655F996" w14:textId="548C0F2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54DD1C" w14:textId="2CBFC54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B3717B" w14:textId="223765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4,395.00 </w:t>
            </w:r>
          </w:p>
        </w:tc>
      </w:tr>
      <w:tr w:rsidR="005235E3" w:rsidRPr="005235E3" w14:paraId="47CA2EB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27B1A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849B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4B909B5D" w14:textId="63BA30F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05A52D4F" w14:textId="5C25D70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C7E01B" w14:textId="24053D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ED2C53" w14:textId="09E0FC7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4,645.00 </w:t>
            </w:r>
          </w:p>
        </w:tc>
      </w:tr>
      <w:tr w:rsidR="005235E3" w:rsidRPr="005235E3" w14:paraId="26163A4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6DFB2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49634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5A739A80" w14:textId="666D351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1FFB014F" w14:textId="1A8EA90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6E013F" w14:textId="7C8968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32CE04" w14:textId="5F0A7D2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29,300.00 </w:t>
            </w:r>
          </w:p>
        </w:tc>
      </w:tr>
      <w:tr w:rsidR="005235E3" w:rsidRPr="005235E3" w14:paraId="5EA33CF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7ADC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2BDA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ramag</w:t>
            </w:r>
          </w:p>
        </w:tc>
        <w:tc>
          <w:tcPr>
            <w:tcW w:w="810" w:type="pct"/>
            <w:tcBorders>
              <w:top w:val="nil"/>
              <w:left w:val="nil"/>
              <w:bottom w:val="single" w:sz="4" w:space="0" w:color="000000"/>
              <w:right w:val="single" w:sz="4" w:space="0" w:color="000000"/>
            </w:tcBorders>
            <w:shd w:val="clear" w:color="auto" w:fill="auto"/>
            <w:noWrap/>
            <w:vAlign w:val="bottom"/>
            <w:hideMark/>
          </w:tcPr>
          <w:p w14:paraId="57119983" w14:textId="6A22AA9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21,959.26 </w:t>
            </w:r>
          </w:p>
        </w:tc>
        <w:tc>
          <w:tcPr>
            <w:tcW w:w="810" w:type="pct"/>
            <w:tcBorders>
              <w:top w:val="nil"/>
              <w:left w:val="nil"/>
              <w:bottom w:val="single" w:sz="4" w:space="0" w:color="000000"/>
              <w:right w:val="single" w:sz="4" w:space="0" w:color="000000"/>
            </w:tcBorders>
            <w:shd w:val="clear" w:color="auto" w:fill="auto"/>
            <w:noWrap/>
            <w:vAlign w:val="bottom"/>
            <w:hideMark/>
          </w:tcPr>
          <w:p w14:paraId="593B1021" w14:textId="1D60A38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E69E26" w14:textId="464540C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4E01AE" w14:textId="5EEB4E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21,959.26 </w:t>
            </w:r>
          </w:p>
        </w:tc>
      </w:tr>
      <w:tr w:rsidR="005235E3" w:rsidRPr="005235E3" w14:paraId="4CF80DE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59D0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5E73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24C4025F" w14:textId="468D148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E9BC4BD" w14:textId="7619D9F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D7526B" w14:textId="7DA0C07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81787C" w14:textId="0937B1B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4,395.00 </w:t>
            </w:r>
          </w:p>
        </w:tc>
      </w:tr>
      <w:tr w:rsidR="005235E3" w:rsidRPr="005235E3" w14:paraId="1742EA3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3B37F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F6DD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ngantucan</w:t>
            </w:r>
          </w:p>
        </w:tc>
        <w:tc>
          <w:tcPr>
            <w:tcW w:w="810" w:type="pct"/>
            <w:tcBorders>
              <w:top w:val="nil"/>
              <w:left w:val="nil"/>
              <w:bottom w:val="single" w:sz="4" w:space="0" w:color="000000"/>
              <w:right w:val="single" w:sz="4" w:space="0" w:color="000000"/>
            </w:tcBorders>
            <w:shd w:val="clear" w:color="auto" w:fill="auto"/>
            <w:noWrap/>
            <w:vAlign w:val="bottom"/>
            <w:hideMark/>
          </w:tcPr>
          <w:p w14:paraId="23852919" w14:textId="287DC1A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0,135.27 </w:t>
            </w:r>
          </w:p>
        </w:tc>
        <w:tc>
          <w:tcPr>
            <w:tcW w:w="810" w:type="pct"/>
            <w:tcBorders>
              <w:top w:val="nil"/>
              <w:left w:val="nil"/>
              <w:bottom w:val="single" w:sz="4" w:space="0" w:color="000000"/>
              <w:right w:val="single" w:sz="4" w:space="0" w:color="000000"/>
            </w:tcBorders>
            <w:shd w:val="clear" w:color="auto" w:fill="auto"/>
            <w:noWrap/>
            <w:vAlign w:val="bottom"/>
            <w:hideMark/>
          </w:tcPr>
          <w:p w14:paraId="468657DB" w14:textId="2251565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55A1B" w14:textId="0371762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BE86B7" w14:textId="0D36CC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0,135.27 </w:t>
            </w:r>
          </w:p>
        </w:tc>
      </w:tr>
      <w:tr w:rsidR="005235E3" w:rsidRPr="005235E3" w14:paraId="2ED3E42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FB0E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D3140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13B3C5FB" w14:textId="34C10F5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5,935.94 </w:t>
            </w:r>
          </w:p>
        </w:tc>
        <w:tc>
          <w:tcPr>
            <w:tcW w:w="810" w:type="pct"/>
            <w:tcBorders>
              <w:top w:val="nil"/>
              <w:left w:val="nil"/>
              <w:bottom w:val="single" w:sz="4" w:space="0" w:color="000000"/>
              <w:right w:val="single" w:sz="4" w:space="0" w:color="000000"/>
            </w:tcBorders>
            <w:shd w:val="clear" w:color="auto" w:fill="auto"/>
            <w:noWrap/>
            <w:vAlign w:val="bottom"/>
            <w:hideMark/>
          </w:tcPr>
          <w:p w14:paraId="72BEF091" w14:textId="096DC52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1FE855" w14:textId="56A2BA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20CFE2" w14:textId="62EB94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5,935.94 </w:t>
            </w:r>
          </w:p>
        </w:tc>
      </w:tr>
      <w:tr w:rsidR="005235E3" w:rsidRPr="005235E3" w14:paraId="483D7BBA"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E35CFF"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5A734D0B" w14:textId="685FC17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734,935.41 </w:t>
            </w:r>
          </w:p>
        </w:tc>
        <w:tc>
          <w:tcPr>
            <w:tcW w:w="810" w:type="pct"/>
            <w:tcBorders>
              <w:top w:val="nil"/>
              <w:left w:val="nil"/>
              <w:bottom w:val="single" w:sz="4" w:space="0" w:color="000000"/>
              <w:right w:val="single" w:sz="4" w:space="0" w:color="000000"/>
            </w:tcBorders>
            <w:shd w:val="clear" w:color="D8D8D8" w:fill="D8D8D8"/>
            <w:noWrap/>
            <w:vAlign w:val="bottom"/>
            <w:hideMark/>
          </w:tcPr>
          <w:p w14:paraId="145F97DC" w14:textId="003461DB"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25185E0" w14:textId="169410EC"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C89A9A1" w14:textId="1A2882EF"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734,935.41 </w:t>
            </w:r>
          </w:p>
        </w:tc>
      </w:tr>
      <w:tr w:rsidR="005235E3" w:rsidRPr="005235E3" w14:paraId="5590EFF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05A52"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55EE2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729D4905" w14:textId="2B819D4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7072746" w14:textId="7D749E5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7A75FC" w14:textId="0443330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0CF7F2" w14:textId="274258B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4,395.00 </w:t>
            </w:r>
          </w:p>
        </w:tc>
      </w:tr>
      <w:tr w:rsidR="005235E3" w:rsidRPr="005235E3" w14:paraId="46C98AE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534DB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D8738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5CD45E3A" w14:textId="09CDAA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5A2FB7CD" w14:textId="54F2C69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AB206A" w14:textId="04633C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0786C3" w14:textId="282578A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1,503.62 </w:t>
            </w:r>
          </w:p>
        </w:tc>
      </w:tr>
      <w:tr w:rsidR="005235E3" w:rsidRPr="005235E3" w14:paraId="19FBAEE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1C1B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D24DF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0E06FD6A" w14:textId="55D5036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60,246.79 </w:t>
            </w:r>
          </w:p>
        </w:tc>
        <w:tc>
          <w:tcPr>
            <w:tcW w:w="810" w:type="pct"/>
            <w:tcBorders>
              <w:top w:val="nil"/>
              <w:left w:val="nil"/>
              <w:bottom w:val="single" w:sz="4" w:space="0" w:color="000000"/>
              <w:right w:val="single" w:sz="4" w:space="0" w:color="000000"/>
            </w:tcBorders>
            <w:shd w:val="clear" w:color="auto" w:fill="auto"/>
            <w:noWrap/>
            <w:vAlign w:val="bottom"/>
            <w:hideMark/>
          </w:tcPr>
          <w:p w14:paraId="3D3493D0" w14:textId="5AA10F0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177745" w14:textId="773E662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474A57" w14:textId="5E22196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60,246.79 </w:t>
            </w:r>
          </w:p>
        </w:tc>
      </w:tr>
      <w:tr w:rsidR="005235E3" w:rsidRPr="005235E3" w14:paraId="6A694BD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13F0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8B3C4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3E94D9CB" w14:textId="3EE9063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F7424C6" w14:textId="74C5A2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3AC93" w14:textId="79EC15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F06BED" w14:textId="379FAEE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4,395.00 </w:t>
            </w:r>
          </w:p>
        </w:tc>
      </w:tr>
      <w:tr w:rsidR="005235E3" w:rsidRPr="005235E3" w14:paraId="52DBF8F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8F9B1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3EE58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2BF944A4" w14:textId="5662CC9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4CB0925" w14:textId="54EB01D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2A8172" w14:textId="504CF93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B4C450" w14:textId="377C2C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4,395.00 </w:t>
            </w:r>
          </w:p>
        </w:tc>
      </w:tr>
      <w:tr w:rsidR="005235E3" w:rsidRPr="005235E3" w14:paraId="61CF63E3"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EC107F"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A41CB61" w14:textId="05499C2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44,214,842.94 </w:t>
            </w:r>
          </w:p>
        </w:tc>
        <w:tc>
          <w:tcPr>
            <w:tcW w:w="810" w:type="pct"/>
            <w:tcBorders>
              <w:top w:val="nil"/>
              <w:left w:val="nil"/>
              <w:bottom w:val="single" w:sz="4" w:space="0" w:color="000000"/>
              <w:right w:val="single" w:sz="4" w:space="0" w:color="000000"/>
            </w:tcBorders>
            <w:shd w:val="clear" w:color="D8D8D8" w:fill="D8D8D8"/>
            <w:noWrap/>
            <w:vAlign w:val="bottom"/>
            <w:hideMark/>
          </w:tcPr>
          <w:p w14:paraId="192409A7" w14:textId="2268E2AB"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693151A" w14:textId="3425DC4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39D3A39" w14:textId="7786AB5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44,214,842.94 </w:t>
            </w:r>
          </w:p>
        </w:tc>
      </w:tr>
      <w:tr w:rsidR="005235E3" w:rsidRPr="005235E3" w14:paraId="154AE90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37EABB"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34FE0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401E9D8" w14:textId="17ACA64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520,280.13 </w:t>
            </w:r>
          </w:p>
        </w:tc>
        <w:tc>
          <w:tcPr>
            <w:tcW w:w="810" w:type="pct"/>
            <w:tcBorders>
              <w:top w:val="nil"/>
              <w:left w:val="nil"/>
              <w:bottom w:val="single" w:sz="4" w:space="0" w:color="000000"/>
              <w:right w:val="single" w:sz="4" w:space="0" w:color="000000"/>
            </w:tcBorders>
            <w:shd w:val="clear" w:color="auto" w:fill="auto"/>
            <w:noWrap/>
            <w:vAlign w:val="bottom"/>
            <w:hideMark/>
          </w:tcPr>
          <w:p w14:paraId="3874F01E" w14:textId="190AA0C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C70E8" w14:textId="68848EA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47575" w14:textId="073B04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520,280.13 </w:t>
            </w:r>
          </w:p>
        </w:tc>
      </w:tr>
      <w:tr w:rsidR="005235E3" w:rsidRPr="005235E3" w14:paraId="4BD1795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AEEC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874A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3E703BCE" w14:textId="678335F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97,876.60 </w:t>
            </w:r>
          </w:p>
        </w:tc>
        <w:tc>
          <w:tcPr>
            <w:tcW w:w="810" w:type="pct"/>
            <w:tcBorders>
              <w:top w:val="nil"/>
              <w:left w:val="nil"/>
              <w:bottom w:val="single" w:sz="4" w:space="0" w:color="000000"/>
              <w:right w:val="single" w:sz="4" w:space="0" w:color="000000"/>
            </w:tcBorders>
            <w:shd w:val="clear" w:color="auto" w:fill="auto"/>
            <w:noWrap/>
            <w:vAlign w:val="bottom"/>
            <w:hideMark/>
          </w:tcPr>
          <w:p w14:paraId="72B32187" w14:textId="7511BCE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A341F" w14:textId="0AD9E0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4E81AC" w14:textId="24A78BF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97,876.60 </w:t>
            </w:r>
          </w:p>
        </w:tc>
      </w:tr>
      <w:tr w:rsidR="005235E3" w:rsidRPr="005235E3" w14:paraId="7E9A191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951A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2F4DD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7BC9EB79" w14:textId="35CCDF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C5B6DE8" w14:textId="6CA8261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414F4" w14:textId="0E8BBEA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F4ACE9" w14:textId="09BB17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3EA1119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0AAB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327B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00F89372" w14:textId="008B98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97,902.00 </w:t>
            </w:r>
          </w:p>
        </w:tc>
        <w:tc>
          <w:tcPr>
            <w:tcW w:w="810" w:type="pct"/>
            <w:tcBorders>
              <w:top w:val="nil"/>
              <w:left w:val="nil"/>
              <w:bottom w:val="single" w:sz="4" w:space="0" w:color="000000"/>
              <w:right w:val="single" w:sz="4" w:space="0" w:color="000000"/>
            </w:tcBorders>
            <w:shd w:val="clear" w:color="auto" w:fill="auto"/>
            <w:noWrap/>
            <w:vAlign w:val="bottom"/>
            <w:hideMark/>
          </w:tcPr>
          <w:p w14:paraId="5B3D33B6" w14:textId="784E2C6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F5A8E8" w14:textId="5E83B5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5D9EC7" w14:textId="476D36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97,902.00 </w:t>
            </w:r>
          </w:p>
        </w:tc>
      </w:tr>
      <w:tr w:rsidR="005235E3" w:rsidRPr="005235E3" w14:paraId="27516DB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D54E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FFE5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586CF4D8" w14:textId="6D4C42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001,519.69 </w:t>
            </w:r>
          </w:p>
        </w:tc>
        <w:tc>
          <w:tcPr>
            <w:tcW w:w="810" w:type="pct"/>
            <w:tcBorders>
              <w:top w:val="nil"/>
              <w:left w:val="nil"/>
              <w:bottom w:val="single" w:sz="4" w:space="0" w:color="000000"/>
              <w:right w:val="single" w:sz="4" w:space="0" w:color="000000"/>
            </w:tcBorders>
            <w:shd w:val="clear" w:color="auto" w:fill="auto"/>
            <w:noWrap/>
            <w:vAlign w:val="bottom"/>
            <w:hideMark/>
          </w:tcPr>
          <w:p w14:paraId="66F9E6DF" w14:textId="4B14168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1AE223" w14:textId="5D2CEE8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622C7C" w14:textId="4843C1F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001,519.69 </w:t>
            </w:r>
          </w:p>
        </w:tc>
      </w:tr>
      <w:tr w:rsidR="005235E3" w:rsidRPr="005235E3" w14:paraId="079B554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B933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7BC7F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70B291D0" w14:textId="1A9B3A7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58,154.75 </w:t>
            </w:r>
          </w:p>
        </w:tc>
        <w:tc>
          <w:tcPr>
            <w:tcW w:w="810" w:type="pct"/>
            <w:tcBorders>
              <w:top w:val="nil"/>
              <w:left w:val="nil"/>
              <w:bottom w:val="single" w:sz="4" w:space="0" w:color="000000"/>
              <w:right w:val="single" w:sz="4" w:space="0" w:color="000000"/>
            </w:tcBorders>
            <w:shd w:val="clear" w:color="auto" w:fill="auto"/>
            <w:noWrap/>
            <w:vAlign w:val="bottom"/>
            <w:hideMark/>
          </w:tcPr>
          <w:p w14:paraId="0D90BEEB" w14:textId="488D5E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F8F5A5" w14:textId="59C77B7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F47E3A" w14:textId="45C2165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58,154.75 </w:t>
            </w:r>
          </w:p>
        </w:tc>
      </w:tr>
      <w:tr w:rsidR="005235E3" w:rsidRPr="005235E3" w14:paraId="3553BC6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284D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E167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2EC103FD" w14:textId="3EC010C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DC2C731" w14:textId="5D6CBC8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608B2C" w14:textId="7554C70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C81829" w14:textId="18A70F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51D984F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0922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A3422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2F2E7CAF" w14:textId="3DEBFEE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2572123A" w14:textId="59D019D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320DF1" w14:textId="1E9EC13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4DAC58" w14:textId="7EE47A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5,780.00 </w:t>
            </w:r>
          </w:p>
        </w:tc>
      </w:tr>
      <w:tr w:rsidR="005235E3" w:rsidRPr="005235E3" w14:paraId="05E69A3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F894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2E29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394C1E6A" w14:textId="612BC8C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83794A3" w14:textId="1D458E2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4DF9AC" w14:textId="38636F2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7007C4" w14:textId="6B05EA1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429FE3D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7B3D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7AC98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2591D6C0" w14:textId="6CD7EDA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6E838B9" w14:textId="7DDC001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D4FB27" w14:textId="073412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B4013B" w14:textId="2041361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1,465.00 </w:t>
            </w:r>
          </w:p>
        </w:tc>
      </w:tr>
      <w:tr w:rsidR="005235E3" w:rsidRPr="005235E3" w14:paraId="08170A9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F56E4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551B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6F6CE033" w14:textId="6C436BB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618,702.00 </w:t>
            </w:r>
          </w:p>
        </w:tc>
        <w:tc>
          <w:tcPr>
            <w:tcW w:w="810" w:type="pct"/>
            <w:tcBorders>
              <w:top w:val="nil"/>
              <w:left w:val="nil"/>
              <w:bottom w:val="single" w:sz="4" w:space="0" w:color="000000"/>
              <w:right w:val="single" w:sz="4" w:space="0" w:color="000000"/>
            </w:tcBorders>
            <w:shd w:val="clear" w:color="auto" w:fill="auto"/>
            <w:noWrap/>
            <w:vAlign w:val="bottom"/>
            <w:hideMark/>
          </w:tcPr>
          <w:p w14:paraId="3EE1F4FF" w14:textId="0DBAA73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80A6D6" w14:textId="02DF55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D5587" w14:textId="16C8572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618,702.00 </w:t>
            </w:r>
          </w:p>
        </w:tc>
      </w:tr>
      <w:tr w:rsidR="005235E3" w:rsidRPr="005235E3" w14:paraId="303D3CF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FD0D1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4EB9F2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3E45110E" w14:textId="46249C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576,151.38 </w:t>
            </w:r>
          </w:p>
        </w:tc>
        <w:tc>
          <w:tcPr>
            <w:tcW w:w="810" w:type="pct"/>
            <w:tcBorders>
              <w:top w:val="nil"/>
              <w:left w:val="nil"/>
              <w:bottom w:val="single" w:sz="4" w:space="0" w:color="000000"/>
              <w:right w:val="single" w:sz="4" w:space="0" w:color="000000"/>
            </w:tcBorders>
            <w:shd w:val="clear" w:color="auto" w:fill="auto"/>
            <w:noWrap/>
            <w:vAlign w:val="bottom"/>
            <w:hideMark/>
          </w:tcPr>
          <w:p w14:paraId="7AAC0BEA" w14:textId="704702C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521B4D" w14:textId="746865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EE263A" w14:textId="58AF9F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576,151.38 </w:t>
            </w:r>
          </w:p>
        </w:tc>
      </w:tr>
      <w:tr w:rsidR="005235E3" w:rsidRPr="005235E3" w14:paraId="25144B1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8848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2179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1AB02486" w14:textId="3FF8C81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9,528,471.39 </w:t>
            </w:r>
          </w:p>
        </w:tc>
        <w:tc>
          <w:tcPr>
            <w:tcW w:w="810" w:type="pct"/>
            <w:tcBorders>
              <w:top w:val="nil"/>
              <w:left w:val="nil"/>
              <w:bottom w:val="single" w:sz="4" w:space="0" w:color="000000"/>
              <w:right w:val="single" w:sz="4" w:space="0" w:color="000000"/>
            </w:tcBorders>
            <w:shd w:val="clear" w:color="auto" w:fill="auto"/>
            <w:noWrap/>
            <w:vAlign w:val="bottom"/>
            <w:hideMark/>
          </w:tcPr>
          <w:p w14:paraId="7275D748" w14:textId="0F40238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D0E49C" w14:textId="1B85180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DF0D76" w14:textId="19E63ED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9,528,471.39 </w:t>
            </w:r>
          </w:p>
        </w:tc>
      </w:tr>
      <w:tr w:rsidR="005235E3" w:rsidRPr="005235E3" w14:paraId="2307DBA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90DE4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B795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35A157C" w14:textId="5B6C22D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37,260.00 </w:t>
            </w:r>
          </w:p>
        </w:tc>
        <w:tc>
          <w:tcPr>
            <w:tcW w:w="810" w:type="pct"/>
            <w:tcBorders>
              <w:top w:val="nil"/>
              <w:left w:val="nil"/>
              <w:bottom w:val="single" w:sz="4" w:space="0" w:color="000000"/>
              <w:right w:val="single" w:sz="4" w:space="0" w:color="000000"/>
            </w:tcBorders>
            <w:shd w:val="clear" w:color="auto" w:fill="auto"/>
            <w:noWrap/>
            <w:vAlign w:val="bottom"/>
            <w:hideMark/>
          </w:tcPr>
          <w:p w14:paraId="51F6EF97" w14:textId="08B23AC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5260E1" w14:textId="3190800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5B563B" w14:textId="4892CF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37,260.00 </w:t>
            </w:r>
          </w:p>
        </w:tc>
      </w:tr>
      <w:tr w:rsidR="005235E3" w:rsidRPr="005235E3" w14:paraId="3A0345A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203F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DFB97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56DB82EB" w14:textId="581D925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E3A460A" w14:textId="3F67578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DD136" w14:textId="33A47F6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FEDD1" w14:textId="237710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692F284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4635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B3357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0B1675DD" w14:textId="5260441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77B46723" w14:textId="53268A9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5B155" w14:textId="7673384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D10164" w14:textId="7BFEADD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1,465.00 </w:t>
            </w:r>
          </w:p>
        </w:tc>
      </w:tr>
      <w:tr w:rsidR="005235E3" w:rsidRPr="005235E3" w14:paraId="0038B31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9FD0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DD7E7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164A660B" w14:textId="655B6B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F39654D" w14:textId="24342A4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F00262" w14:textId="4234EF3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98210C" w14:textId="24FCBC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194EA68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3B11D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8E79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274A26D8" w14:textId="5EF2B81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62C0E9FC" w14:textId="2C5ECD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D4742" w14:textId="4B75E8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03793B" w14:textId="76DCF78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76,930.00 </w:t>
            </w:r>
          </w:p>
        </w:tc>
      </w:tr>
      <w:tr w:rsidR="005235E3" w:rsidRPr="005235E3" w14:paraId="703481D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63CB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4058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24341B94" w14:textId="37ACEE3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7E12BE06" w14:textId="08D6A3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10F467" w14:textId="6092531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7CCF97" w14:textId="30578F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1,465.00 </w:t>
            </w:r>
          </w:p>
        </w:tc>
      </w:tr>
      <w:tr w:rsidR="005235E3" w:rsidRPr="005235E3" w14:paraId="6C7635A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6C2F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35DA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273D4955" w14:textId="4FA67C8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532FE0B" w14:textId="30B7950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48E6BB" w14:textId="7D9E1E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C85BCA" w14:textId="366A5A1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5830029F"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4A594"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D80DFE0" w14:textId="6FB120B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8,970,67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54198EA8" w14:textId="16D3018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382ADA7" w14:textId="244F59A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74CCBB6" w14:textId="5E03AF9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8,970,677.02 </w:t>
            </w:r>
          </w:p>
        </w:tc>
      </w:tr>
      <w:tr w:rsidR="005235E3" w:rsidRPr="005235E3" w14:paraId="1F655A0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17131"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C0401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456688CB" w14:textId="300432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99AAB91" w14:textId="4BB8B34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488A9" w14:textId="6DBEDB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EB6A99" w14:textId="6C0A1B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350.00 </w:t>
            </w:r>
          </w:p>
        </w:tc>
      </w:tr>
      <w:tr w:rsidR="005235E3" w:rsidRPr="005235E3" w14:paraId="487F7C4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CA93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3C26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04B597BA" w14:textId="7FBF150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58A77C9" w14:textId="2659B0B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224337" w14:textId="52F6053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99614" w14:textId="2C79D1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6583C1D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CF386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B3E9B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1E19D598" w14:textId="1FEE573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023E00A" w14:textId="169AE6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56C5D5" w14:textId="0D7511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F0734B" w14:textId="5413F4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6634873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0146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C395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1001A597" w14:textId="14FC4E0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A3A4E8D" w14:textId="6C08371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E42FA5" w14:textId="155EF0C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049E29" w14:textId="30DC3E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417D2D7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33967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0B63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07FA308C" w14:textId="37F327F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4252DEC" w14:textId="44F03DF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5F8004" w14:textId="5E8FB3F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BEE5A9" w14:textId="598DB9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350.00 </w:t>
            </w:r>
          </w:p>
        </w:tc>
      </w:tr>
      <w:tr w:rsidR="005235E3" w:rsidRPr="005235E3" w14:paraId="4FB25E2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45A9A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A8F2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27A2FEEC" w14:textId="5F77D1B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31A7435" w14:textId="29196E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E8F23E" w14:textId="0F6BBF6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A1F7F6" w14:textId="2A9A412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662F496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D1CF9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157EC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77ADE84A" w14:textId="118AC10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148,896.38 </w:t>
            </w:r>
          </w:p>
        </w:tc>
        <w:tc>
          <w:tcPr>
            <w:tcW w:w="810" w:type="pct"/>
            <w:tcBorders>
              <w:top w:val="nil"/>
              <w:left w:val="nil"/>
              <w:bottom w:val="single" w:sz="4" w:space="0" w:color="000000"/>
              <w:right w:val="single" w:sz="4" w:space="0" w:color="000000"/>
            </w:tcBorders>
            <w:shd w:val="clear" w:color="auto" w:fill="auto"/>
            <w:noWrap/>
            <w:vAlign w:val="bottom"/>
            <w:hideMark/>
          </w:tcPr>
          <w:p w14:paraId="65B56813" w14:textId="23784D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669137" w14:textId="37B4FA4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DDF5E6" w14:textId="61B4FC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148,896.38 </w:t>
            </w:r>
          </w:p>
        </w:tc>
      </w:tr>
      <w:tr w:rsidR="005235E3" w:rsidRPr="005235E3" w14:paraId="066BCBB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FCDE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A2C4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66F2273D" w14:textId="3938E1C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2D841DF" w14:textId="3D75D8D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40BBC" w14:textId="604F25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2311BA" w14:textId="67C472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58F0A5F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3C9D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13B93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00B63B8C" w14:textId="637604F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A1709ED" w14:textId="457CD12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E4BF6A" w14:textId="10A9BA3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8FFD2E" w14:textId="7AE1C79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1C9C1F7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C409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783E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05BB151A" w14:textId="0D6B1F7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525290F" w14:textId="3A10C9F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A52182" w14:textId="33B5F58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331D9" w14:textId="7C06C67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7B3EBC0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6FAC3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2F66B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5C8564E8" w14:textId="0F3BA58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47D08FA" w14:textId="5C74DCF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CE197D" w14:textId="40EFD51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4B2DE" w14:textId="73B796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73E3B1D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10A8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BE962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4293CC62" w14:textId="33400A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3,240.64 </w:t>
            </w:r>
          </w:p>
        </w:tc>
        <w:tc>
          <w:tcPr>
            <w:tcW w:w="810" w:type="pct"/>
            <w:tcBorders>
              <w:top w:val="nil"/>
              <w:left w:val="nil"/>
              <w:bottom w:val="single" w:sz="4" w:space="0" w:color="000000"/>
              <w:right w:val="single" w:sz="4" w:space="0" w:color="000000"/>
            </w:tcBorders>
            <w:shd w:val="clear" w:color="auto" w:fill="auto"/>
            <w:noWrap/>
            <w:vAlign w:val="bottom"/>
            <w:hideMark/>
          </w:tcPr>
          <w:p w14:paraId="3B14A0A5" w14:textId="3DB89B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63BA00" w14:textId="0BF7D60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E36699" w14:textId="7C6B102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3,240.64 </w:t>
            </w:r>
          </w:p>
        </w:tc>
      </w:tr>
      <w:tr w:rsidR="005235E3" w:rsidRPr="005235E3" w14:paraId="03F62E8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9FF5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560A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71CAD644" w14:textId="0D9D5C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D8AD8F4" w14:textId="16D2AFD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B1D1FF" w14:textId="1A8C3EA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1F6CF" w14:textId="5018F4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67183A2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62D36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549CE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11157576" w14:textId="239C9EA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47F446" w14:textId="2E8554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731B6B" w14:textId="3483C3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EF8043" w14:textId="04ACA4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805,000.00 </w:t>
            </w:r>
          </w:p>
        </w:tc>
      </w:tr>
      <w:tr w:rsidR="005235E3" w:rsidRPr="005235E3" w14:paraId="4D80BC5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B72F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F51E5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67995EBF" w14:textId="3E9328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1D4A440" w14:textId="348749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ADDD14" w14:textId="6A13848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071A18" w14:textId="46D4419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36A9526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5791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274D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370A2D82" w14:textId="4B7AB16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C80AB4C" w14:textId="01C38CB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3838A3" w14:textId="7B51225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17744" w14:textId="09BB160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0465B5B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CC210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ACB1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20ED7C15" w14:textId="0B22D56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1BE05D9" w14:textId="1DFA4A9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335F8" w14:textId="0A775CB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A204A" w14:textId="0C70AE5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101E82E5"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F9F1FF"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BC5916A" w14:textId="36370E2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8,168,778.56 </w:t>
            </w:r>
          </w:p>
        </w:tc>
        <w:tc>
          <w:tcPr>
            <w:tcW w:w="810" w:type="pct"/>
            <w:tcBorders>
              <w:top w:val="nil"/>
              <w:left w:val="nil"/>
              <w:bottom w:val="single" w:sz="4" w:space="0" w:color="000000"/>
              <w:right w:val="single" w:sz="4" w:space="0" w:color="000000"/>
            </w:tcBorders>
            <w:shd w:val="clear" w:color="D8D8D8" w:fill="D8D8D8"/>
            <w:noWrap/>
            <w:vAlign w:val="bottom"/>
            <w:hideMark/>
          </w:tcPr>
          <w:p w14:paraId="556857D0" w14:textId="384941C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EFDAB45" w14:textId="3C2D6366"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4A02E57" w14:textId="5113FAA6"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8,168,778.56 </w:t>
            </w:r>
          </w:p>
        </w:tc>
      </w:tr>
      <w:tr w:rsidR="005235E3" w:rsidRPr="005235E3" w14:paraId="33EB73B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904302"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67B04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7EE2FDCA" w14:textId="088BEE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230,205.45 </w:t>
            </w:r>
          </w:p>
        </w:tc>
        <w:tc>
          <w:tcPr>
            <w:tcW w:w="810" w:type="pct"/>
            <w:tcBorders>
              <w:top w:val="nil"/>
              <w:left w:val="nil"/>
              <w:bottom w:val="single" w:sz="4" w:space="0" w:color="000000"/>
              <w:right w:val="single" w:sz="4" w:space="0" w:color="000000"/>
            </w:tcBorders>
            <w:shd w:val="clear" w:color="auto" w:fill="auto"/>
            <w:noWrap/>
            <w:vAlign w:val="bottom"/>
            <w:hideMark/>
          </w:tcPr>
          <w:p w14:paraId="652F38B3" w14:textId="7C6B103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F10DA" w14:textId="36FE680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5675A0" w14:textId="4B3795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230,205.45 </w:t>
            </w:r>
          </w:p>
        </w:tc>
      </w:tr>
      <w:tr w:rsidR="005235E3" w:rsidRPr="005235E3" w14:paraId="7826114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1E47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614D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063AB974" w14:textId="71E4F11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8,780.00 </w:t>
            </w:r>
          </w:p>
        </w:tc>
        <w:tc>
          <w:tcPr>
            <w:tcW w:w="810" w:type="pct"/>
            <w:tcBorders>
              <w:top w:val="nil"/>
              <w:left w:val="nil"/>
              <w:bottom w:val="single" w:sz="4" w:space="0" w:color="000000"/>
              <w:right w:val="single" w:sz="4" w:space="0" w:color="000000"/>
            </w:tcBorders>
            <w:shd w:val="clear" w:color="auto" w:fill="auto"/>
            <w:noWrap/>
            <w:vAlign w:val="bottom"/>
            <w:hideMark/>
          </w:tcPr>
          <w:p w14:paraId="15E94AD8" w14:textId="5BBC7B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E900AF" w14:textId="51C04E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CC069A" w14:textId="5DE3408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68,780.00 </w:t>
            </w:r>
          </w:p>
        </w:tc>
      </w:tr>
      <w:tr w:rsidR="005235E3" w:rsidRPr="005235E3" w14:paraId="7FA6BA4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251C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8DA2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7995B1E0" w14:textId="57B86EC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ED5E8EA" w14:textId="7A17587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553AA" w14:textId="0E9DF60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787EF" w14:textId="5601D28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8,570.00 </w:t>
            </w:r>
          </w:p>
        </w:tc>
      </w:tr>
      <w:tr w:rsidR="005235E3" w:rsidRPr="005235E3" w14:paraId="01786B9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46446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BB569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11F5047F" w14:textId="1E7E438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FBA2D5C" w14:textId="7F01842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B2F97" w14:textId="1FF491C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0D6F6D" w14:textId="76EAFE9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350.00 </w:t>
            </w:r>
          </w:p>
        </w:tc>
      </w:tr>
      <w:tr w:rsidR="005235E3" w:rsidRPr="005235E3" w14:paraId="3033E03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C41BC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6B7E2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ingoog City</w:t>
            </w:r>
          </w:p>
        </w:tc>
        <w:tc>
          <w:tcPr>
            <w:tcW w:w="810" w:type="pct"/>
            <w:tcBorders>
              <w:top w:val="nil"/>
              <w:left w:val="nil"/>
              <w:bottom w:val="single" w:sz="4" w:space="0" w:color="000000"/>
              <w:right w:val="single" w:sz="4" w:space="0" w:color="000000"/>
            </w:tcBorders>
            <w:shd w:val="clear" w:color="auto" w:fill="auto"/>
            <w:noWrap/>
            <w:vAlign w:val="bottom"/>
            <w:hideMark/>
          </w:tcPr>
          <w:p w14:paraId="57D3C571" w14:textId="0B7E283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7,508.00 </w:t>
            </w:r>
          </w:p>
        </w:tc>
        <w:tc>
          <w:tcPr>
            <w:tcW w:w="810" w:type="pct"/>
            <w:tcBorders>
              <w:top w:val="nil"/>
              <w:left w:val="nil"/>
              <w:bottom w:val="single" w:sz="4" w:space="0" w:color="000000"/>
              <w:right w:val="single" w:sz="4" w:space="0" w:color="000000"/>
            </w:tcBorders>
            <w:shd w:val="clear" w:color="auto" w:fill="auto"/>
            <w:noWrap/>
            <w:vAlign w:val="bottom"/>
            <w:hideMark/>
          </w:tcPr>
          <w:p w14:paraId="724A52C0" w14:textId="1B20845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5585D7" w14:textId="21C5653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FC46C5" w14:textId="51C464B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7,508.00 </w:t>
            </w:r>
          </w:p>
        </w:tc>
      </w:tr>
      <w:tr w:rsidR="005235E3" w:rsidRPr="005235E3" w14:paraId="351E0AD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D602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CE2DD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04C0F550" w14:textId="65C2D5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98FA2A0" w14:textId="1D02D6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5EC68B" w14:textId="24BAB3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F3840F" w14:textId="53D902F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350.00 </w:t>
            </w:r>
          </w:p>
        </w:tc>
      </w:tr>
      <w:tr w:rsidR="005235E3" w:rsidRPr="005235E3" w14:paraId="4D7EAFE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91C5D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5EF79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594CF75A" w14:textId="7709EDA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07,200.00 </w:t>
            </w:r>
          </w:p>
        </w:tc>
        <w:tc>
          <w:tcPr>
            <w:tcW w:w="810" w:type="pct"/>
            <w:tcBorders>
              <w:top w:val="nil"/>
              <w:left w:val="nil"/>
              <w:bottom w:val="single" w:sz="4" w:space="0" w:color="000000"/>
              <w:right w:val="single" w:sz="4" w:space="0" w:color="000000"/>
            </w:tcBorders>
            <w:shd w:val="clear" w:color="auto" w:fill="auto"/>
            <w:noWrap/>
            <w:vAlign w:val="bottom"/>
            <w:hideMark/>
          </w:tcPr>
          <w:p w14:paraId="78BA2AEF" w14:textId="331857B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0DFA9A" w14:textId="7C0B65A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3AF73" w14:textId="39550E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07,200.00 </w:t>
            </w:r>
          </w:p>
        </w:tc>
      </w:tr>
      <w:tr w:rsidR="005235E3" w:rsidRPr="005235E3" w14:paraId="594D49E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E5A8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3B65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6F865A5A" w14:textId="5422DDD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1045247C" w14:textId="13B7A3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957134" w14:textId="077E5B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24AEA8" w14:textId="0306C5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40,789.00 </w:t>
            </w:r>
          </w:p>
        </w:tc>
      </w:tr>
      <w:tr w:rsidR="005235E3" w:rsidRPr="005235E3" w14:paraId="2E36856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9322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A6F3F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49E9273D" w14:textId="52F8C4A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97,915.00 </w:t>
            </w:r>
          </w:p>
        </w:tc>
        <w:tc>
          <w:tcPr>
            <w:tcW w:w="810" w:type="pct"/>
            <w:tcBorders>
              <w:top w:val="nil"/>
              <w:left w:val="nil"/>
              <w:bottom w:val="single" w:sz="4" w:space="0" w:color="000000"/>
              <w:right w:val="single" w:sz="4" w:space="0" w:color="000000"/>
            </w:tcBorders>
            <w:shd w:val="clear" w:color="auto" w:fill="auto"/>
            <w:noWrap/>
            <w:vAlign w:val="bottom"/>
            <w:hideMark/>
          </w:tcPr>
          <w:p w14:paraId="10931BF7" w14:textId="78FA552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48D2C" w14:textId="244D0B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C8C4E7" w14:textId="4588247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97,915.00 </w:t>
            </w:r>
          </w:p>
        </w:tc>
      </w:tr>
      <w:tr w:rsidR="005235E3" w:rsidRPr="005235E3" w14:paraId="5DB4213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8455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9DA2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03B3BEA7" w14:textId="7ABC1D6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1A5B907" w14:textId="680EF8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B80966" w14:textId="7C06AE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4D6F50" w14:textId="3A8145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350.00 </w:t>
            </w:r>
          </w:p>
        </w:tc>
      </w:tr>
      <w:tr w:rsidR="005235E3" w:rsidRPr="005235E3" w14:paraId="12114B0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AE39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AA02E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4A3F2D97" w14:textId="171FE5F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4C4DE7B" w14:textId="6353799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812B7" w14:textId="4E2BBF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2BE09" w14:textId="2F6575A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350.00 </w:t>
            </w:r>
          </w:p>
        </w:tc>
      </w:tr>
      <w:tr w:rsidR="005235E3" w:rsidRPr="005235E3" w14:paraId="439BF15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7B9E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24EBB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1B74199C" w14:textId="7990D9F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00743BF" w14:textId="688A181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BEDA91" w14:textId="30F64D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D3C0E5" w14:textId="22A772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350.00 </w:t>
            </w:r>
          </w:p>
        </w:tc>
      </w:tr>
      <w:tr w:rsidR="005235E3" w:rsidRPr="005235E3" w14:paraId="7066AAA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85D8B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D7BCF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247963CA" w14:textId="20EABDC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99,190.00 </w:t>
            </w:r>
          </w:p>
        </w:tc>
        <w:tc>
          <w:tcPr>
            <w:tcW w:w="810" w:type="pct"/>
            <w:tcBorders>
              <w:top w:val="nil"/>
              <w:left w:val="nil"/>
              <w:bottom w:val="single" w:sz="4" w:space="0" w:color="000000"/>
              <w:right w:val="single" w:sz="4" w:space="0" w:color="000000"/>
            </w:tcBorders>
            <w:shd w:val="clear" w:color="auto" w:fill="auto"/>
            <w:noWrap/>
            <w:vAlign w:val="bottom"/>
            <w:hideMark/>
          </w:tcPr>
          <w:p w14:paraId="5FF61339" w14:textId="7EA190B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4C5F8C" w14:textId="784ACE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FA8900" w14:textId="53B4BE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99,190.00 </w:t>
            </w:r>
          </w:p>
        </w:tc>
      </w:tr>
      <w:tr w:rsidR="005235E3" w:rsidRPr="005235E3" w14:paraId="6B8C47E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AE9B5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8A596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3C94CDD6" w14:textId="2A004F5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81,886.00 </w:t>
            </w:r>
          </w:p>
        </w:tc>
        <w:tc>
          <w:tcPr>
            <w:tcW w:w="810" w:type="pct"/>
            <w:tcBorders>
              <w:top w:val="nil"/>
              <w:left w:val="nil"/>
              <w:bottom w:val="single" w:sz="4" w:space="0" w:color="000000"/>
              <w:right w:val="single" w:sz="4" w:space="0" w:color="000000"/>
            </w:tcBorders>
            <w:shd w:val="clear" w:color="auto" w:fill="auto"/>
            <w:noWrap/>
            <w:vAlign w:val="bottom"/>
            <w:hideMark/>
          </w:tcPr>
          <w:p w14:paraId="33A96987" w14:textId="296575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23145" w14:textId="3310CA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68D3A5" w14:textId="500195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81,886.00 </w:t>
            </w:r>
          </w:p>
        </w:tc>
      </w:tr>
      <w:tr w:rsidR="005235E3" w:rsidRPr="005235E3" w14:paraId="009F57D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AEE5B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EBED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11DC54F0" w14:textId="3265912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39,022.68 </w:t>
            </w:r>
          </w:p>
        </w:tc>
        <w:tc>
          <w:tcPr>
            <w:tcW w:w="810" w:type="pct"/>
            <w:tcBorders>
              <w:top w:val="nil"/>
              <w:left w:val="nil"/>
              <w:bottom w:val="single" w:sz="4" w:space="0" w:color="000000"/>
              <w:right w:val="single" w:sz="4" w:space="0" w:color="000000"/>
            </w:tcBorders>
            <w:shd w:val="clear" w:color="auto" w:fill="auto"/>
            <w:noWrap/>
            <w:vAlign w:val="bottom"/>
            <w:hideMark/>
          </w:tcPr>
          <w:p w14:paraId="4CB34764" w14:textId="3E20ED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C696C1" w14:textId="47ED1D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923245" w14:textId="627F716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39,022.68 </w:t>
            </w:r>
          </w:p>
        </w:tc>
      </w:tr>
      <w:tr w:rsidR="005235E3" w:rsidRPr="005235E3" w14:paraId="274F176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F96D4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E13F8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1E4E755C" w14:textId="700A20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42F90C0F" w14:textId="75C3609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5079C8" w14:textId="5E7244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CE1CC" w14:textId="462C341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6,684,045.00 </w:t>
            </w:r>
          </w:p>
        </w:tc>
      </w:tr>
      <w:tr w:rsidR="005235E3" w:rsidRPr="005235E3" w14:paraId="493D765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42223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27504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133E90E7" w14:textId="3E6D77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17,370.36 </w:t>
            </w:r>
          </w:p>
        </w:tc>
        <w:tc>
          <w:tcPr>
            <w:tcW w:w="810" w:type="pct"/>
            <w:tcBorders>
              <w:top w:val="nil"/>
              <w:left w:val="nil"/>
              <w:bottom w:val="single" w:sz="4" w:space="0" w:color="000000"/>
              <w:right w:val="single" w:sz="4" w:space="0" w:color="000000"/>
            </w:tcBorders>
            <w:shd w:val="clear" w:color="auto" w:fill="auto"/>
            <w:noWrap/>
            <w:vAlign w:val="bottom"/>
            <w:hideMark/>
          </w:tcPr>
          <w:p w14:paraId="6249A5BD" w14:textId="5C1F016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6829DD" w14:textId="668B6C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1AD3D5" w14:textId="65D89C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17,370.36 </w:t>
            </w:r>
          </w:p>
        </w:tc>
      </w:tr>
      <w:tr w:rsidR="005235E3" w:rsidRPr="005235E3" w14:paraId="79A3869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1808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DB41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50526411" w14:textId="42C8692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3D5C33C" w14:textId="4DA8108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AF8D38" w14:textId="306C564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C96E90" w14:textId="2EC490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5,350.00 </w:t>
            </w:r>
          </w:p>
        </w:tc>
      </w:tr>
      <w:tr w:rsidR="005235E3" w:rsidRPr="005235E3" w14:paraId="3665294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70426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B1202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182B0F66" w14:textId="77AA0D1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46FA7B5E" w14:textId="533255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5BB1A6" w14:textId="0029F93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BAE161" w14:textId="44A579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1,980.00 </w:t>
            </w:r>
          </w:p>
        </w:tc>
      </w:tr>
      <w:tr w:rsidR="005235E3" w:rsidRPr="005235E3" w14:paraId="121B0D0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EE010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AA612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5D5D04EE" w14:textId="225E5AC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5493056A" w14:textId="6C38116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439404" w14:textId="40C6005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92357E" w14:textId="2A68D33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5,780.00 </w:t>
            </w:r>
          </w:p>
        </w:tc>
      </w:tr>
      <w:tr w:rsidR="005235E3" w:rsidRPr="005235E3" w14:paraId="5404477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CF686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E4633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29BE6F13" w14:textId="1151069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6,850.00 </w:t>
            </w:r>
          </w:p>
        </w:tc>
        <w:tc>
          <w:tcPr>
            <w:tcW w:w="810" w:type="pct"/>
            <w:tcBorders>
              <w:top w:val="nil"/>
              <w:left w:val="nil"/>
              <w:bottom w:val="single" w:sz="4" w:space="0" w:color="000000"/>
              <w:right w:val="single" w:sz="4" w:space="0" w:color="000000"/>
            </w:tcBorders>
            <w:shd w:val="clear" w:color="auto" w:fill="auto"/>
            <w:noWrap/>
            <w:vAlign w:val="bottom"/>
            <w:hideMark/>
          </w:tcPr>
          <w:p w14:paraId="09B7F3B0" w14:textId="1121DF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C5ADC" w14:textId="5469345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06A568" w14:textId="370DC5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6,850.00 </w:t>
            </w:r>
          </w:p>
        </w:tc>
      </w:tr>
      <w:tr w:rsidR="005235E3" w:rsidRPr="005235E3" w14:paraId="2FF8C1C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5B0E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CFE87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2C158AE0" w14:textId="33F2D4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36,152.07 </w:t>
            </w:r>
          </w:p>
        </w:tc>
        <w:tc>
          <w:tcPr>
            <w:tcW w:w="810" w:type="pct"/>
            <w:tcBorders>
              <w:top w:val="nil"/>
              <w:left w:val="nil"/>
              <w:bottom w:val="single" w:sz="4" w:space="0" w:color="000000"/>
              <w:right w:val="single" w:sz="4" w:space="0" w:color="000000"/>
            </w:tcBorders>
            <w:shd w:val="clear" w:color="auto" w:fill="auto"/>
            <w:noWrap/>
            <w:vAlign w:val="bottom"/>
            <w:hideMark/>
          </w:tcPr>
          <w:p w14:paraId="517D7A08" w14:textId="457908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F69C2" w14:textId="3DACCF1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49240D" w14:textId="7D2EA1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36,152.07 </w:t>
            </w:r>
          </w:p>
        </w:tc>
      </w:tr>
      <w:tr w:rsidR="005235E3" w:rsidRPr="005235E3" w14:paraId="79BE188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E5B2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6B2CE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40A55B3A" w14:textId="0B48F3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92,435.00 </w:t>
            </w:r>
          </w:p>
        </w:tc>
        <w:tc>
          <w:tcPr>
            <w:tcW w:w="810" w:type="pct"/>
            <w:tcBorders>
              <w:top w:val="nil"/>
              <w:left w:val="nil"/>
              <w:bottom w:val="single" w:sz="4" w:space="0" w:color="000000"/>
              <w:right w:val="single" w:sz="4" w:space="0" w:color="000000"/>
            </w:tcBorders>
            <w:shd w:val="clear" w:color="auto" w:fill="auto"/>
            <w:noWrap/>
            <w:vAlign w:val="bottom"/>
            <w:hideMark/>
          </w:tcPr>
          <w:p w14:paraId="22A98F59" w14:textId="16FE7DE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ED038D" w14:textId="455FAEC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AE173B" w14:textId="3B33173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92,435.00 </w:t>
            </w:r>
          </w:p>
        </w:tc>
      </w:tr>
      <w:tr w:rsidR="005235E3" w:rsidRPr="005235E3" w14:paraId="7C28165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C115E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71B40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331549F7" w14:textId="46D6B06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C34A24" w14:textId="67B730F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036DF" w14:textId="6FC21B7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45E327" w14:textId="1CA1397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91,000.00 </w:t>
            </w:r>
          </w:p>
        </w:tc>
      </w:tr>
      <w:tr w:rsidR="005235E3" w:rsidRPr="005235E3" w14:paraId="228C9A81"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EE439A"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57A43ABE" w14:textId="47DB0F6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68,773,076.29 </w:t>
            </w:r>
          </w:p>
        </w:tc>
        <w:tc>
          <w:tcPr>
            <w:tcW w:w="810" w:type="pct"/>
            <w:tcBorders>
              <w:top w:val="nil"/>
              <w:left w:val="nil"/>
              <w:bottom w:val="single" w:sz="4" w:space="0" w:color="000000"/>
              <w:right w:val="single" w:sz="4" w:space="0" w:color="000000"/>
            </w:tcBorders>
            <w:shd w:val="clear" w:color="A5A5A5" w:fill="A5A5A5"/>
            <w:noWrap/>
            <w:vAlign w:val="bottom"/>
            <w:hideMark/>
          </w:tcPr>
          <w:p w14:paraId="526E7605" w14:textId="2FED38B6"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2B28657" w14:textId="5DD089A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5D8A05B" w14:textId="2E1753E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68,773,076.29 </w:t>
            </w:r>
          </w:p>
        </w:tc>
      </w:tr>
      <w:tr w:rsidR="005235E3" w:rsidRPr="005235E3" w14:paraId="33EF35C4"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0FF95E"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0ADE4EF6" w14:textId="153B0FC7"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8,828,117.16 </w:t>
            </w:r>
          </w:p>
        </w:tc>
        <w:tc>
          <w:tcPr>
            <w:tcW w:w="810" w:type="pct"/>
            <w:tcBorders>
              <w:top w:val="nil"/>
              <w:left w:val="nil"/>
              <w:bottom w:val="single" w:sz="4" w:space="0" w:color="000000"/>
              <w:right w:val="single" w:sz="4" w:space="0" w:color="000000"/>
            </w:tcBorders>
            <w:shd w:val="clear" w:color="D8D8D8" w:fill="D8D8D8"/>
            <w:noWrap/>
            <w:vAlign w:val="bottom"/>
            <w:hideMark/>
          </w:tcPr>
          <w:p w14:paraId="0D87F59B" w14:textId="5F165B9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3E604AA" w14:textId="1A4CB36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4DC0EE" w14:textId="70BF86A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8,828,117.16 </w:t>
            </w:r>
          </w:p>
        </w:tc>
      </w:tr>
      <w:tr w:rsidR="005235E3" w:rsidRPr="005235E3" w14:paraId="12E4570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E68BB"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4C78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2ED7F1D8" w14:textId="3EF8213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2D65B6D9" w14:textId="6F80C63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247255" w14:textId="7E38202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42F601" w14:textId="4DD6E6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9,630.00 </w:t>
            </w:r>
          </w:p>
        </w:tc>
      </w:tr>
      <w:tr w:rsidR="005235E3" w:rsidRPr="005235E3" w14:paraId="162384F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ACEF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3323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6799F26" w14:textId="4A7015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32DB5FBA" w14:textId="5D67F79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F44434" w14:textId="0D83631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E94C5E" w14:textId="23ED12F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56,096.53 </w:t>
            </w:r>
          </w:p>
        </w:tc>
      </w:tr>
      <w:tr w:rsidR="005235E3" w:rsidRPr="005235E3" w14:paraId="1D6D14C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B006B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F5DC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11BE2C8F" w14:textId="51F6C3C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65,849.15 </w:t>
            </w:r>
          </w:p>
        </w:tc>
        <w:tc>
          <w:tcPr>
            <w:tcW w:w="810" w:type="pct"/>
            <w:tcBorders>
              <w:top w:val="nil"/>
              <w:left w:val="nil"/>
              <w:bottom w:val="single" w:sz="4" w:space="0" w:color="000000"/>
              <w:right w:val="single" w:sz="4" w:space="0" w:color="000000"/>
            </w:tcBorders>
            <w:shd w:val="clear" w:color="auto" w:fill="auto"/>
            <w:noWrap/>
            <w:vAlign w:val="bottom"/>
            <w:hideMark/>
          </w:tcPr>
          <w:p w14:paraId="47C02E6F" w14:textId="393B010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C232EA" w14:textId="18FFB3B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2805A3" w14:textId="24C611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65,849.15 </w:t>
            </w:r>
          </w:p>
        </w:tc>
      </w:tr>
      <w:tr w:rsidR="005235E3" w:rsidRPr="005235E3" w14:paraId="533E974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C2287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F9692A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0E85DB08" w14:textId="1D068A7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40306FC3" w14:textId="0027EDA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3C6BFA" w14:textId="552FAD7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070B05" w14:textId="2A6B53D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93,966.82 </w:t>
            </w:r>
          </w:p>
        </w:tc>
      </w:tr>
      <w:tr w:rsidR="005235E3" w:rsidRPr="005235E3" w14:paraId="7414629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F790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2FEB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54C3D33B" w14:textId="37D9288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778B6336" w14:textId="1D747D3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69F438" w14:textId="1B8657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CAEDDF" w14:textId="1BFB94B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6,364.71 </w:t>
            </w:r>
          </w:p>
        </w:tc>
      </w:tr>
      <w:tr w:rsidR="005235E3" w:rsidRPr="005235E3" w14:paraId="40D3F75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65DB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163E3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665DFD80" w14:textId="3857AA6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3ED30DD0" w14:textId="0F2F59C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C5B722" w14:textId="79FFC28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0F73A2" w14:textId="2EF855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96,370.00 </w:t>
            </w:r>
          </w:p>
        </w:tc>
      </w:tr>
      <w:tr w:rsidR="005235E3" w:rsidRPr="005235E3" w14:paraId="091DFAD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507F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CE970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1B838470" w14:textId="26B030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1F7C8153" w14:textId="4958C08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7A0F51" w14:textId="1A2C538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AA58D1" w14:textId="2852186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48,283.89 </w:t>
            </w:r>
          </w:p>
        </w:tc>
      </w:tr>
      <w:tr w:rsidR="005235E3" w:rsidRPr="005235E3" w14:paraId="1503C87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2D6E7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47D7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317DFFB8" w14:textId="651E3C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49C8063E" w14:textId="7DA7D4C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44E8B" w14:textId="1FACD3B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65F20D" w14:textId="392422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33,458.80 </w:t>
            </w:r>
          </w:p>
        </w:tc>
      </w:tr>
      <w:tr w:rsidR="005235E3" w:rsidRPr="005235E3" w14:paraId="00C3DBA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2E851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B40FC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72CF2CDF" w14:textId="3F2FCD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10F95B74" w14:textId="33A1CF0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362F1B" w14:textId="0CD488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BA00F7" w14:textId="5B7751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03,379.32 </w:t>
            </w:r>
          </w:p>
        </w:tc>
      </w:tr>
      <w:tr w:rsidR="005235E3" w:rsidRPr="005235E3" w14:paraId="05F2449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D3F1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F98D5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00B085CC" w14:textId="3235AF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0F099D42" w14:textId="7650C55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E2AA26" w14:textId="6A7CDD5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A67C10" w14:textId="78F8F05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79,492.94 </w:t>
            </w:r>
          </w:p>
        </w:tc>
      </w:tr>
      <w:tr w:rsidR="005235E3" w:rsidRPr="005235E3" w14:paraId="1EE76C5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3EE37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AA5C4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37A2BACD" w14:textId="2BA9045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78E52E59" w14:textId="09C8147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301169" w14:textId="251F177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188D09" w14:textId="113EEE9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5,225.00 </w:t>
            </w:r>
          </w:p>
        </w:tc>
      </w:tr>
      <w:tr w:rsidR="005235E3" w:rsidRPr="005235E3" w14:paraId="12540156"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3DF75"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4105887" w14:textId="0CABC6D5"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3,098,77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322128C2" w14:textId="6D63339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D255BBD" w14:textId="3E7F332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D3D4384" w14:textId="4C1C285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3,098,776.85 </w:t>
            </w:r>
          </w:p>
        </w:tc>
      </w:tr>
      <w:tr w:rsidR="005235E3" w:rsidRPr="005235E3" w14:paraId="1A153C4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C406AD"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0EAC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577C66AE" w14:textId="05B54D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5A7C017E" w14:textId="0A7E682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522845" w14:textId="145A090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DFD5AF" w14:textId="6213E9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46,090.42 </w:t>
            </w:r>
          </w:p>
        </w:tc>
      </w:tr>
      <w:tr w:rsidR="005235E3" w:rsidRPr="005235E3" w14:paraId="320ED0F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6D90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B165F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60A2A9CC" w14:textId="208FBE2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5B58DFEF" w14:textId="4F785B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93B215" w14:textId="534072A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23BCCC" w14:textId="300BF2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25,523.95 </w:t>
            </w:r>
          </w:p>
        </w:tc>
      </w:tr>
      <w:tr w:rsidR="005235E3" w:rsidRPr="005235E3" w14:paraId="4DF19DC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3CBD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5F690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D4CB8F7" w14:textId="5658476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53608E88" w14:textId="564EDA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48D717" w14:textId="603361C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706579" w14:textId="0F034AC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0,830.18 </w:t>
            </w:r>
          </w:p>
        </w:tc>
      </w:tr>
      <w:tr w:rsidR="005235E3" w:rsidRPr="005235E3" w14:paraId="40DCF54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3FF9A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591AE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136A5309" w14:textId="65F1745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71003371" w14:textId="50A6F1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27894" w14:textId="5F85CE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98896D" w14:textId="2203073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86,846.54 </w:t>
            </w:r>
          </w:p>
        </w:tc>
      </w:tr>
      <w:tr w:rsidR="005235E3" w:rsidRPr="005235E3" w14:paraId="3D2B38B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B9DCE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5DB59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160CF405" w14:textId="6EAE128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15,784.32 </w:t>
            </w:r>
          </w:p>
        </w:tc>
        <w:tc>
          <w:tcPr>
            <w:tcW w:w="810" w:type="pct"/>
            <w:tcBorders>
              <w:top w:val="nil"/>
              <w:left w:val="nil"/>
              <w:bottom w:val="single" w:sz="4" w:space="0" w:color="000000"/>
              <w:right w:val="single" w:sz="4" w:space="0" w:color="000000"/>
            </w:tcBorders>
            <w:shd w:val="clear" w:color="auto" w:fill="auto"/>
            <w:noWrap/>
            <w:vAlign w:val="bottom"/>
            <w:hideMark/>
          </w:tcPr>
          <w:p w14:paraId="09FA2F33" w14:textId="1BDB7A7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F160A9" w14:textId="05244AC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1628E3" w14:textId="03F85A5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15,784.32 </w:t>
            </w:r>
          </w:p>
        </w:tc>
      </w:tr>
      <w:tr w:rsidR="005235E3" w:rsidRPr="005235E3" w14:paraId="22D6F28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CDEA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5F89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14FEAFD8" w14:textId="490B9A3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09ACB608" w14:textId="48157D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00C1A" w14:textId="55BCA16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6D07F3" w14:textId="59F49DC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9,368.82 </w:t>
            </w:r>
          </w:p>
        </w:tc>
      </w:tr>
      <w:tr w:rsidR="005235E3" w:rsidRPr="005235E3" w14:paraId="0C6FF90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4266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1F7B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0BE8E719" w14:textId="5DA7FE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00F665BB" w14:textId="2030BF0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A95A87" w14:textId="684B8D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02AB3D" w14:textId="3EC64F2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918,705.15 </w:t>
            </w:r>
          </w:p>
        </w:tc>
      </w:tr>
      <w:tr w:rsidR="005235E3" w:rsidRPr="005235E3" w14:paraId="5879E88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028D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1A916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1494336" w14:textId="2F81713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12A42ED5" w14:textId="255546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A56E68" w14:textId="335754E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95B21" w14:textId="47E1018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4,206.65 </w:t>
            </w:r>
          </w:p>
        </w:tc>
      </w:tr>
      <w:tr w:rsidR="005235E3" w:rsidRPr="005235E3" w14:paraId="1306DCE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DAD10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91935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BCD76D8" w14:textId="1426C6D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4455364E" w14:textId="5E422C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11AB1" w14:textId="170C28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9AF4C" w14:textId="3DA1D7F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67,487.08 </w:t>
            </w:r>
          </w:p>
        </w:tc>
      </w:tr>
      <w:tr w:rsidR="005235E3" w:rsidRPr="005235E3" w14:paraId="4F91A53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4C80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BA7E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4CB49165" w14:textId="2F46246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463AB90A" w14:textId="03CE00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D99D4E" w14:textId="2108E5E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74B006" w14:textId="681A1C7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41,502.54 </w:t>
            </w:r>
          </w:p>
        </w:tc>
      </w:tr>
      <w:tr w:rsidR="005235E3" w:rsidRPr="005235E3" w14:paraId="6CE9A3A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C941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4AE18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2ABB7680" w14:textId="5B4CBD3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74BDE0A4" w14:textId="7EF528F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5FF31B" w14:textId="67DEE1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FE32A5" w14:textId="10198AA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12,431.20 </w:t>
            </w:r>
          </w:p>
        </w:tc>
      </w:tr>
      <w:tr w:rsidR="005235E3" w:rsidRPr="005235E3" w14:paraId="59596127"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374077"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4B0F212" w14:textId="590FC30B"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4,933,766.09 </w:t>
            </w:r>
          </w:p>
        </w:tc>
        <w:tc>
          <w:tcPr>
            <w:tcW w:w="810" w:type="pct"/>
            <w:tcBorders>
              <w:top w:val="nil"/>
              <w:left w:val="nil"/>
              <w:bottom w:val="single" w:sz="4" w:space="0" w:color="000000"/>
              <w:right w:val="single" w:sz="4" w:space="0" w:color="000000"/>
            </w:tcBorders>
            <w:shd w:val="clear" w:color="D8D8D8" w:fill="D8D8D8"/>
            <w:noWrap/>
            <w:vAlign w:val="bottom"/>
            <w:hideMark/>
          </w:tcPr>
          <w:p w14:paraId="63435209" w14:textId="70926B5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8AF17A3" w14:textId="62659216"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2A7F10" w14:textId="2C448DD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4,933,766.09 </w:t>
            </w:r>
          </w:p>
        </w:tc>
      </w:tr>
      <w:tr w:rsidR="005235E3" w:rsidRPr="005235E3" w14:paraId="78FD4BA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0F4ED"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1072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4BAD5CCE" w14:textId="2A5CAA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54CE36A8" w14:textId="35770EF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13B37C" w14:textId="1A1832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D95777" w14:textId="1B4BA9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65,619.99 </w:t>
            </w:r>
          </w:p>
        </w:tc>
      </w:tr>
      <w:tr w:rsidR="005235E3" w:rsidRPr="005235E3" w14:paraId="52DAE19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4BC37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7AEC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3F193215" w14:textId="3F8801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031,039.59 </w:t>
            </w:r>
          </w:p>
        </w:tc>
        <w:tc>
          <w:tcPr>
            <w:tcW w:w="810" w:type="pct"/>
            <w:tcBorders>
              <w:top w:val="nil"/>
              <w:left w:val="nil"/>
              <w:bottom w:val="single" w:sz="4" w:space="0" w:color="000000"/>
              <w:right w:val="single" w:sz="4" w:space="0" w:color="000000"/>
            </w:tcBorders>
            <w:shd w:val="clear" w:color="auto" w:fill="auto"/>
            <w:noWrap/>
            <w:vAlign w:val="bottom"/>
            <w:hideMark/>
          </w:tcPr>
          <w:p w14:paraId="44A31A2F" w14:textId="409C992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304CA6" w14:textId="136378D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95266" w14:textId="4E5A32F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031,039.59 </w:t>
            </w:r>
          </w:p>
        </w:tc>
      </w:tr>
      <w:tr w:rsidR="005235E3" w:rsidRPr="005235E3" w14:paraId="0E4427A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0CD26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0283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08427575" w14:textId="7A546CC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525,845.86 </w:t>
            </w:r>
          </w:p>
        </w:tc>
        <w:tc>
          <w:tcPr>
            <w:tcW w:w="810" w:type="pct"/>
            <w:tcBorders>
              <w:top w:val="nil"/>
              <w:left w:val="nil"/>
              <w:bottom w:val="single" w:sz="4" w:space="0" w:color="000000"/>
              <w:right w:val="single" w:sz="4" w:space="0" w:color="000000"/>
            </w:tcBorders>
            <w:shd w:val="clear" w:color="auto" w:fill="auto"/>
            <w:noWrap/>
            <w:vAlign w:val="bottom"/>
            <w:hideMark/>
          </w:tcPr>
          <w:p w14:paraId="78A0CFEF" w14:textId="58F297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55FA23" w14:textId="45656C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69E35D" w14:textId="035A736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525,845.86 </w:t>
            </w:r>
          </w:p>
        </w:tc>
      </w:tr>
      <w:tr w:rsidR="005235E3" w:rsidRPr="005235E3" w14:paraId="6216F6A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2D6D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9ACE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699B2B34" w14:textId="5E3B4B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00D54B74" w14:textId="75C177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BC414A" w14:textId="2375A8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21646F" w14:textId="19E042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74,842.95 </w:t>
            </w:r>
          </w:p>
        </w:tc>
      </w:tr>
      <w:tr w:rsidR="005235E3" w:rsidRPr="005235E3" w14:paraId="479F92F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0BAA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4B68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20DA9B61" w14:textId="4D9E39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7D879F44" w14:textId="4080F12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5FB66" w14:textId="0B04F5E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BA5019" w14:textId="79A566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36,420.00 </w:t>
            </w:r>
          </w:p>
        </w:tc>
      </w:tr>
      <w:tr w:rsidR="005235E3" w:rsidRPr="005235E3" w14:paraId="34C8A5F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D5FD4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3383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7C701CCC" w14:textId="4BF22E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740DAC40" w14:textId="56C7BB9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6140D" w14:textId="740D47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8C19DA" w14:textId="7A6B3C7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81,816.30 </w:t>
            </w:r>
          </w:p>
        </w:tc>
      </w:tr>
      <w:tr w:rsidR="005235E3" w:rsidRPr="005235E3" w14:paraId="2D764E3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93286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80E78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04401605" w14:textId="183F0ED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299972CB" w14:textId="6E01F6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D59954" w14:textId="0CD2DF3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682592" w14:textId="25B399C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0,104.18 </w:t>
            </w:r>
          </w:p>
        </w:tc>
      </w:tr>
      <w:tr w:rsidR="005235E3" w:rsidRPr="005235E3" w14:paraId="4FB794A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2AD2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DA8F7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28BE5BDD" w14:textId="380B6A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29D6F764" w14:textId="5F14C7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D8375" w14:textId="52245E8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08E7F5" w14:textId="043382A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17,826.07 </w:t>
            </w:r>
          </w:p>
        </w:tc>
      </w:tr>
      <w:tr w:rsidR="005235E3" w:rsidRPr="005235E3" w14:paraId="0AA313F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E547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8BEB0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10C3EDB8" w14:textId="31E8086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47836996" w14:textId="025D974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766CBF" w14:textId="398D98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69947" w14:textId="540B68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0,251.15 </w:t>
            </w:r>
          </w:p>
        </w:tc>
      </w:tr>
      <w:tr w:rsidR="005235E3" w:rsidRPr="005235E3" w14:paraId="2282FCD9"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426032"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66713A19" w14:textId="34FC3F23"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6,062,4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20CECC6B" w14:textId="6D34E9BF"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84D799" w14:textId="42CBB28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B4FE14C" w14:textId="7CF3162B"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6,062,442.25 </w:t>
            </w:r>
          </w:p>
        </w:tc>
      </w:tr>
      <w:tr w:rsidR="005235E3" w:rsidRPr="005235E3" w14:paraId="1A71F26C"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2ADB50"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052C54AC" w14:textId="57EA72B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10B8FE57" w14:textId="68AFEB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01F765" w14:textId="7DD0DAE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A7CA279" w14:textId="631379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6,442,703.84 </w:t>
            </w:r>
          </w:p>
        </w:tc>
      </w:tr>
      <w:tr w:rsidR="005235E3" w:rsidRPr="005235E3" w14:paraId="34B973E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6DD375"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55E82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6AB7DFEE" w14:textId="0331CBC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57,148.41 </w:t>
            </w:r>
          </w:p>
        </w:tc>
        <w:tc>
          <w:tcPr>
            <w:tcW w:w="810" w:type="pct"/>
            <w:tcBorders>
              <w:top w:val="nil"/>
              <w:left w:val="nil"/>
              <w:bottom w:val="single" w:sz="4" w:space="0" w:color="000000"/>
              <w:right w:val="single" w:sz="4" w:space="0" w:color="000000"/>
            </w:tcBorders>
            <w:shd w:val="clear" w:color="auto" w:fill="auto"/>
            <w:noWrap/>
            <w:vAlign w:val="bottom"/>
            <w:hideMark/>
          </w:tcPr>
          <w:p w14:paraId="2B169D68" w14:textId="3B6557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A1607F" w14:textId="0DCD5DE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FFA713" w14:textId="08F58B8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57,148.41 </w:t>
            </w:r>
          </w:p>
        </w:tc>
      </w:tr>
      <w:tr w:rsidR="005235E3" w:rsidRPr="005235E3" w14:paraId="7832714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0ED6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0DCB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naybanay</w:t>
            </w:r>
          </w:p>
        </w:tc>
        <w:tc>
          <w:tcPr>
            <w:tcW w:w="810" w:type="pct"/>
            <w:tcBorders>
              <w:top w:val="nil"/>
              <w:left w:val="nil"/>
              <w:bottom w:val="single" w:sz="4" w:space="0" w:color="000000"/>
              <w:right w:val="single" w:sz="4" w:space="0" w:color="000000"/>
            </w:tcBorders>
            <w:shd w:val="clear" w:color="auto" w:fill="auto"/>
            <w:noWrap/>
            <w:vAlign w:val="bottom"/>
            <w:hideMark/>
          </w:tcPr>
          <w:p w14:paraId="2ADF3C55" w14:textId="788B315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331,350.00 </w:t>
            </w:r>
          </w:p>
        </w:tc>
        <w:tc>
          <w:tcPr>
            <w:tcW w:w="810" w:type="pct"/>
            <w:tcBorders>
              <w:top w:val="nil"/>
              <w:left w:val="nil"/>
              <w:bottom w:val="single" w:sz="4" w:space="0" w:color="000000"/>
              <w:right w:val="single" w:sz="4" w:space="0" w:color="000000"/>
            </w:tcBorders>
            <w:shd w:val="clear" w:color="auto" w:fill="auto"/>
            <w:noWrap/>
            <w:vAlign w:val="bottom"/>
            <w:hideMark/>
          </w:tcPr>
          <w:p w14:paraId="511A4E09" w14:textId="3101B5A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30A235" w14:textId="5201E8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CBBD85" w14:textId="455B41F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331,350.00 </w:t>
            </w:r>
          </w:p>
        </w:tc>
      </w:tr>
      <w:tr w:rsidR="005235E3" w:rsidRPr="005235E3" w14:paraId="591E278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319CF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5EC11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422151CA" w14:textId="1430F4C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134B7718" w14:textId="0E2A689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49CD9" w14:textId="1CC9E91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A21577" w14:textId="659166A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030.00 </w:t>
            </w:r>
          </w:p>
        </w:tc>
      </w:tr>
      <w:tr w:rsidR="005235E3" w:rsidRPr="005235E3" w14:paraId="4F01DD7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DF7A2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5EEE2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20E35E42" w14:textId="287BD0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4DA3C8C4" w14:textId="3AB32E4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59E949" w14:textId="5F5D366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576671" w14:textId="73D91FF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030.00 </w:t>
            </w:r>
          </w:p>
        </w:tc>
      </w:tr>
      <w:tr w:rsidR="005235E3" w:rsidRPr="005235E3" w14:paraId="29CA9B5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9AAF1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D004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41401FE6" w14:textId="112224C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5414834F" w14:textId="5FC5C2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FE55DA" w14:textId="31B7BC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30521B" w14:textId="6DE8D9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883,180.00 </w:t>
            </w:r>
          </w:p>
        </w:tc>
      </w:tr>
      <w:tr w:rsidR="005235E3" w:rsidRPr="005235E3" w14:paraId="2D9BA59A"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B64806"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7F5EBD7" w14:textId="43F7088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5,849,973.94 </w:t>
            </w:r>
          </w:p>
        </w:tc>
        <w:tc>
          <w:tcPr>
            <w:tcW w:w="810" w:type="pct"/>
            <w:tcBorders>
              <w:top w:val="nil"/>
              <w:left w:val="nil"/>
              <w:bottom w:val="single" w:sz="4" w:space="0" w:color="000000"/>
              <w:right w:val="single" w:sz="4" w:space="0" w:color="000000"/>
            </w:tcBorders>
            <w:shd w:val="clear" w:color="D8D8D8" w:fill="D8D8D8"/>
            <w:noWrap/>
            <w:vAlign w:val="bottom"/>
            <w:hideMark/>
          </w:tcPr>
          <w:p w14:paraId="106572E5" w14:textId="21513E66"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EF5823A" w14:textId="11D7997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B91A60A" w14:textId="6BA86E3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5,849,973.94 </w:t>
            </w:r>
          </w:p>
        </w:tc>
      </w:tr>
      <w:tr w:rsidR="005235E3" w:rsidRPr="005235E3" w14:paraId="695B5E4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CC1D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6089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375533E5" w14:textId="2FF7EF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5AB4AF42" w14:textId="441541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4535D" w14:textId="039AE7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EEEF34" w14:textId="7FDE4FF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91,606.38 </w:t>
            </w:r>
          </w:p>
        </w:tc>
      </w:tr>
      <w:tr w:rsidR="005235E3" w:rsidRPr="005235E3" w14:paraId="06FE8A1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BBE9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0B065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DFEF1AC" w14:textId="478F399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37,467.56 </w:t>
            </w:r>
          </w:p>
        </w:tc>
        <w:tc>
          <w:tcPr>
            <w:tcW w:w="810" w:type="pct"/>
            <w:tcBorders>
              <w:top w:val="nil"/>
              <w:left w:val="nil"/>
              <w:bottom w:val="single" w:sz="4" w:space="0" w:color="000000"/>
              <w:right w:val="single" w:sz="4" w:space="0" w:color="000000"/>
            </w:tcBorders>
            <w:shd w:val="clear" w:color="auto" w:fill="auto"/>
            <w:noWrap/>
            <w:vAlign w:val="bottom"/>
            <w:hideMark/>
          </w:tcPr>
          <w:p w14:paraId="688A4AEB" w14:textId="45E15CB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6907E5" w14:textId="0F24A3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608C99" w14:textId="7545E7A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37,467.56 </w:t>
            </w:r>
          </w:p>
        </w:tc>
      </w:tr>
      <w:tr w:rsidR="005235E3" w:rsidRPr="005235E3" w14:paraId="6F30709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4A39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5C9A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5014E840" w14:textId="12EB34D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4D1EB305" w14:textId="411553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C6A381" w14:textId="5E705B9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7B59CA" w14:textId="4CB5C20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20,900.00 </w:t>
            </w:r>
          </w:p>
        </w:tc>
      </w:tr>
      <w:tr w:rsidR="005235E3" w:rsidRPr="005235E3" w14:paraId="2CF75923"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5D8696"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0F010807" w14:textId="77881F4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44,075,41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59DBEB9" w14:textId="25EC624B"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FAA924D" w14:textId="45E5219F"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DBB7EAC" w14:textId="26B1BB66"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44,075,413.00 </w:t>
            </w:r>
          </w:p>
        </w:tc>
      </w:tr>
      <w:tr w:rsidR="005235E3" w:rsidRPr="005235E3" w14:paraId="41FD3B0A"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236696"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71235E48" w14:textId="4CA4179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0,93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4E4EF88" w14:textId="16CCEFEF"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DC62C85" w14:textId="19476CA5"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6A6A464" w14:textId="70AF25B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0,932,900.00 </w:t>
            </w:r>
          </w:p>
        </w:tc>
      </w:tr>
      <w:tr w:rsidR="005235E3" w:rsidRPr="005235E3" w14:paraId="0279474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CEB6A4"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17A6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0601D6E7" w14:textId="279889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55,600.00 </w:t>
            </w:r>
          </w:p>
        </w:tc>
        <w:tc>
          <w:tcPr>
            <w:tcW w:w="810" w:type="pct"/>
            <w:tcBorders>
              <w:top w:val="nil"/>
              <w:left w:val="nil"/>
              <w:bottom w:val="single" w:sz="4" w:space="0" w:color="000000"/>
              <w:right w:val="single" w:sz="4" w:space="0" w:color="000000"/>
            </w:tcBorders>
            <w:shd w:val="clear" w:color="auto" w:fill="auto"/>
            <w:noWrap/>
            <w:vAlign w:val="bottom"/>
            <w:hideMark/>
          </w:tcPr>
          <w:p w14:paraId="0F9E1DB5" w14:textId="2543CB5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E66EAA" w14:textId="617520F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0354C" w14:textId="3E89E3E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55,600.00 </w:t>
            </w:r>
          </w:p>
        </w:tc>
      </w:tr>
      <w:tr w:rsidR="005235E3" w:rsidRPr="005235E3" w14:paraId="63DBB6D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132A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F04CA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6EB90D9B" w14:textId="54BD8B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4BEA4F" w14:textId="3DD46A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68B431" w14:textId="63E697E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D566F6" w14:textId="6528AED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r>
      <w:tr w:rsidR="005235E3" w:rsidRPr="005235E3" w14:paraId="327E2C1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016CC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6197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08FC56C8" w14:textId="27AFA3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99FB11" w14:textId="310469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418ECB" w14:textId="0FE5B38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0FF6DC" w14:textId="40EA33A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r>
      <w:tr w:rsidR="005235E3" w:rsidRPr="005235E3" w14:paraId="30D93C1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6E43D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2DBF5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48122879" w14:textId="7C3155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BA788E3" w14:textId="774639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3B71FC" w14:textId="6D7DB6D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0C4C3" w14:textId="630827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5,600.00 </w:t>
            </w:r>
          </w:p>
        </w:tc>
      </w:tr>
      <w:tr w:rsidR="005235E3" w:rsidRPr="005235E3" w14:paraId="493CBDC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E4051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A52EE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22056069" w14:textId="4A881B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5065CD" w14:textId="2C1D300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E3226" w14:textId="48A20BA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B6E359" w14:textId="145BD42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r>
      <w:tr w:rsidR="005235E3" w:rsidRPr="005235E3" w14:paraId="3D1336F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4A2DA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7154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5287E696" w14:textId="48AA7CA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A5DF42" w14:textId="15CA0F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2CDDA" w14:textId="7CE6F6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500D17" w14:textId="75E1C7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r>
      <w:tr w:rsidR="005235E3" w:rsidRPr="005235E3" w14:paraId="03E2761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2FCB0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D126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007D61C" w14:textId="4EF4593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AD97BC" w14:textId="0ADC7A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A2DD8A" w14:textId="539A6A3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19E13C" w14:textId="4030CBE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r>
      <w:tr w:rsidR="005235E3" w:rsidRPr="005235E3" w14:paraId="62E9132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D837A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BD47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5272A80E" w14:textId="17C3A4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13A5FE3A" w14:textId="50DA4A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16A214" w14:textId="34CA84D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54BD26" w14:textId="03DE238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00,500.00 </w:t>
            </w:r>
          </w:p>
        </w:tc>
      </w:tr>
      <w:tr w:rsidR="005235E3" w:rsidRPr="005235E3" w14:paraId="1D7184D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90896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4CE4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539B202F" w14:textId="6F371AE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2E9E78" w14:textId="0B6A2C7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820A94" w14:textId="386682F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DCB751" w14:textId="0753911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r>
      <w:tr w:rsidR="005235E3" w:rsidRPr="005235E3" w14:paraId="10A5822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284A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A7ABE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097A56FF" w14:textId="6D90F7B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5683035" w14:textId="015AD69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0E243D" w14:textId="4A5DE8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9120D6" w14:textId="79596CD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5,600.00 </w:t>
            </w:r>
          </w:p>
        </w:tc>
      </w:tr>
      <w:tr w:rsidR="005235E3" w:rsidRPr="005235E3" w14:paraId="03607F6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7E751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F07A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66B4E3F6" w14:textId="2AD9C10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449A35D9" w14:textId="677D7A1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10ABBB" w14:textId="1CC8620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992655" w14:textId="44A764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5,600.00 </w:t>
            </w:r>
          </w:p>
        </w:tc>
      </w:tr>
      <w:tr w:rsidR="005235E3" w:rsidRPr="005235E3" w14:paraId="10CE714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040A8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159A4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5DCCE545" w14:textId="23CB52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84607C" w14:textId="159B6FA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763569" w14:textId="0816897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EBD81C" w14:textId="59B903C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r>
      <w:tr w:rsidR="005235E3" w:rsidRPr="005235E3" w14:paraId="24CF0FE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C991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EA019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3B4AD4F8" w14:textId="445E63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D8F7E6" w14:textId="4163BA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B092C" w14:textId="551D25A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8BB5EC" w14:textId="4613BF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r>
      <w:tr w:rsidR="005235E3" w:rsidRPr="005235E3" w14:paraId="422B018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0E8D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11E34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07495D89" w14:textId="5B8A15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960778" w14:textId="5767A8E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A95100" w14:textId="78D45D5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952EA3" w14:textId="5CD6CEB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40,000.00 </w:t>
            </w:r>
          </w:p>
        </w:tc>
      </w:tr>
      <w:tr w:rsidR="005235E3" w:rsidRPr="005235E3" w14:paraId="684088A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E74C0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5B644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3723E90A" w14:textId="1A6E2FE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B00344" w14:textId="46AC6EC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A315A" w14:textId="2D02471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C42809" w14:textId="72764D6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r>
      <w:tr w:rsidR="005235E3" w:rsidRPr="005235E3" w14:paraId="16CA715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869E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992C17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4E13EAAF" w14:textId="611FCFB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1F2538" w14:textId="2150EB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3D9E4" w14:textId="278DF57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2AE61A" w14:textId="62DDFA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r>
      <w:tr w:rsidR="005235E3" w:rsidRPr="005235E3" w14:paraId="1197A22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A5CF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E159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260F77B5" w14:textId="0F2869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702E86" w14:textId="69414F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5A75D" w14:textId="40128EB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E28F12" w14:textId="36E1D7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r>
      <w:tr w:rsidR="005235E3" w:rsidRPr="005235E3" w14:paraId="4A31EAB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441E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11A4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0CEADE95" w14:textId="34C1466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69BA92" w14:textId="01330FD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72E9B" w14:textId="61192B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3D9A8" w14:textId="682B849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50,000.00 </w:t>
            </w:r>
          </w:p>
        </w:tc>
      </w:tr>
      <w:tr w:rsidR="005235E3" w:rsidRPr="005235E3" w14:paraId="56A49283"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05F226"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17279830" w14:textId="6458314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8,238,4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50630FE" w14:textId="6D4ECAA5"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926C05" w14:textId="4002A93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146DD4C" w14:textId="5DDB824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8,238,450.00 </w:t>
            </w:r>
          </w:p>
        </w:tc>
      </w:tr>
      <w:tr w:rsidR="005235E3" w:rsidRPr="005235E3" w14:paraId="08CCA0B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586A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A9C9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5835247E" w14:textId="1984D0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C5E100" w14:textId="466376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556DB5" w14:textId="7AAEEB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35E6EC6" w14:textId="76AE873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25,000.00 </w:t>
            </w:r>
          </w:p>
        </w:tc>
      </w:tr>
      <w:tr w:rsidR="005235E3" w:rsidRPr="005235E3" w14:paraId="299822A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3E267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5717A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5C330269" w14:textId="6316778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2BF05E72" w14:textId="7D25880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640F42" w14:textId="12BB271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AA3AA1" w14:textId="76A295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2,800.00 </w:t>
            </w:r>
          </w:p>
        </w:tc>
      </w:tr>
      <w:tr w:rsidR="005235E3" w:rsidRPr="005235E3" w14:paraId="2BD777B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65DB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6621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4E1EDF8E" w14:textId="14F5DC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1732F84" w14:textId="5562D9E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F2A822" w14:textId="0EE23D1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8D747" w14:textId="34C6A1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2,800.00 </w:t>
            </w:r>
          </w:p>
        </w:tc>
      </w:tr>
      <w:tr w:rsidR="005235E3" w:rsidRPr="005235E3" w14:paraId="05D8277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9694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E9681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5E4A3DC0" w14:textId="539D15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12FC5F7" w14:textId="0362F8C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CA7F0F" w14:textId="35C7D95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790C42" w14:textId="6175206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2,800.00 </w:t>
            </w:r>
          </w:p>
        </w:tc>
      </w:tr>
      <w:tr w:rsidR="005235E3" w:rsidRPr="005235E3" w14:paraId="48D7127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6E6CA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4BF30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77B726A3" w14:textId="3C4F69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84,150.00 </w:t>
            </w:r>
          </w:p>
        </w:tc>
        <w:tc>
          <w:tcPr>
            <w:tcW w:w="810" w:type="pct"/>
            <w:tcBorders>
              <w:top w:val="nil"/>
              <w:left w:val="nil"/>
              <w:bottom w:val="single" w:sz="4" w:space="0" w:color="000000"/>
              <w:right w:val="single" w:sz="4" w:space="0" w:color="000000"/>
            </w:tcBorders>
            <w:shd w:val="clear" w:color="auto" w:fill="auto"/>
            <w:noWrap/>
            <w:vAlign w:val="bottom"/>
            <w:hideMark/>
          </w:tcPr>
          <w:p w14:paraId="485225EA" w14:textId="278E877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54EAA" w14:textId="017FCF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277C44" w14:textId="7BDA72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84,150.00 </w:t>
            </w:r>
          </w:p>
        </w:tc>
      </w:tr>
      <w:tr w:rsidR="005235E3" w:rsidRPr="005235E3" w14:paraId="6D5C495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ED6B2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488E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32755971" w14:textId="6441EAA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5AF5151F" w14:textId="661DB9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3834A3" w14:textId="6DD9D5D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47F3AF" w14:textId="3FC8B8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65,300.00 </w:t>
            </w:r>
          </w:p>
        </w:tc>
      </w:tr>
      <w:tr w:rsidR="005235E3" w:rsidRPr="005235E3" w14:paraId="3840D17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603A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777D2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2D0A212F" w14:textId="3551F3D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5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8A7C8E2" w14:textId="1383683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28AE0" w14:textId="40E6925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26881E" w14:textId="6425537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52,800.00 </w:t>
            </w:r>
          </w:p>
        </w:tc>
      </w:tr>
      <w:tr w:rsidR="005235E3" w:rsidRPr="005235E3" w14:paraId="78E1F1C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AFE77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50A7E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1D458483" w14:textId="117E654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EF94F4A" w14:textId="77ED6F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3781E" w14:textId="3038EE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03CD26" w14:textId="529A9D0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02,800.00 </w:t>
            </w:r>
          </w:p>
        </w:tc>
      </w:tr>
      <w:tr w:rsidR="005235E3" w:rsidRPr="005235E3" w14:paraId="6839142C"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4A035"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3F82C721" w14:textId="0C649A8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4,962,5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71E0778" w14:textId="32408A5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114F32" w14:textId="3C83AD9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11831BF" w14:textId="430BD72C"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4,962,513.00 </w:t>
            </w:r>
          </w:p>
        </w:tc>
      </w:tr>
      <w:tr w:rsidR="005235E3" w:rsidRPr="005235E3" w14:paraId="240874E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7C721"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2F337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1CD5A35D" w14:textId="1390148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E8DF6E" w14:textId="386834C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D06516" w14:textId="58EE4DA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FC2ECEF" w14:textId="3603552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00,000.00 </w:t>
            </w:r>
          </w:p>
        </w:tc>
      </w:tr>
      <w:tr w:rsidR="005235E3" w:rsidRPr="005235E3" w14:paraId="260906C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980EE"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54217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1193FD57" w14:textId="052C7A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89,950.00 </w:t>
            </w:r>
          </w:p>
        </w:tc>
        <w:tc>
          <w:tcPr>
            <w:tcW w:w="810" w:type="pct"/>
            <w:tcBorders>
              <w:top w:val="nil"/>
              <w:left w:val="nil"/>
              <w:bottom w:val="single" w:sz="4" w:space="0" w:color="000000"/>
              <w:right w:val="single" w:sz="4" w:space="0" w:color="000000"/>
            </w:tcBorders>
            <w:shd w:val="clear" w:color="auto" w:fill="auto"/>
            <w:noWrap/>
            <w:vAlign w:val="bottom"/>
            <w:hideMark/>
          </w:tcPr>
          <w:p w14:paraId="756AADCC" w14:textId="29724C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9A57FC" w14:textId="159829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E0F2C" w14:textId="4B3DAE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89,950.00 </w:t>
            </w:r>
          </w:p>
        </w:tc>
      </w:tr>
      <w:tr w:rsidR="005235E3" w:rsidRPr="005235E3" w14:paraId="3E850DE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5569B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65E0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5B117793" w14:textId="615CB3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8251E1D" w14:textId="3C1069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0124F6" w14:textId="00A872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3D6D1" w14:textId="119D106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31,800.00 </w:t>
            </w:r>
          </w:p>
        </w:tc>
      </w:tr>
      <w:tr w:rsidR="005235E3" w:rsidRPr="005235E3" w14:paraId="13932B9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72579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80AE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65E8580D" w14:textId="59A988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66,850.00 </w:t>
            </w:r>
          </w:p>
        </w:tc>
        <w:tc>
          <w:tcPr>
            <w:tcW w:w="810" w:type="pct"/>
            <w:tcBorders>
              <w:top w:val="nil"/>
              <w:left w:val="nil"/>
              <w:bottom w:val="single" w:sz="4" w:space="0" w:color="000000"/>
              <w:right w:val="single" w:sz="4" w:space="0" w:color="000000"/>
            </w:tcBorders>
            <w:shd w:val="clear" w:color="auto" w:fill="auto"/>
            <w:noWrap/>
            <w:vAlign w:val="bottom"/>
            <w:hideMark/>
          </w:tcPr>
          <w:p w14:paraId="1D86D3C6" w14:textId="221688E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771FBB" w14:textId="17C1526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0929BD" w14:textId="709FEE1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66,850.00 </w:t>
            </w:r>
          </w:p>
        </w:tc>
      </w:tr>
      <w:tr w:rsidR="005235E3" w:rsidRPr="005235E3" w14:paraId="1BCAEE4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B803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739C3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743C038D" w14:textId="1C6768D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44,350.00 </w:t>
            </w:r>
          </w:p>
        </w:tc>
        <w:tc>
          <w:tcPr>
            <w:tcW w:w="810" w:type="pct"/>
            <w:tcBorders>
              <w:top w:val="nil"/>
              <w:left w:val="nil"/>
              <w:bottom w:val="single" w:sz="4" w:space="0" w:color="000000"/>
              <w:right w:val="single" w:sz="4" w:space="0" w:color="000000"/>
            </w:tcBorders>
            <w:shd w:val="clear" w:color="auto" w:fill="auto"/>
            <w:noWrap/>
            <w:vAlign w:val="bottom"/>
            <w:hideMark/>
          </w:tcPr>
          <w:p w14:paraId="3D612CD0" w14:textId="52E1948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00F350" w14:textId="38E504B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833667" w14:textId="3BC8169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44,350.00 </w:t>
            </w:r>
          </w:p>
        </w:tc>
      </w:tr>
      <w:tr w:rsidR="005235E3" w:rsidRPr="005235E3" w14:paraId="01B4029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24D47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8BB6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4F3AC2F3" w14:textId="050A128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38,950.00 </w:t>
            </w:r>
          </w:p>
        </w:tc>
        <w:tc>
          <w:tcPr>
            <w:tcW w:w="810" w:type="pct"/>
            <w:tcBorders>
              <w:top w:val="nil"/>
              <w:left w:val="nil"/>
              <w:bottom w:val="single" w:sz="4" w:space="0" w:color="000000"/>
              <w:right w:val="single" w:sz="4" w:space="0" w:color="000000"/>
            </w:tcBorders>
            <w:shd w:val="clear" w:color="auto" w:fill="auto"/>
            <w:noWrap/>
            <w:vAlign w:val="bottom"/>
            <w:hideMark/>
          </w:tcPr>
          <w:p w14:paraId="1C55BE45" w14:textId="6F2758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711650" w14:textId="42D7D6D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71CC36" w14:textId="2C50A8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38,950.00 </w:t>
            </w:r>
          </w:p>
        </w:tc>
      </w:tr>
      <w:tr w:rsidR="005235E3" w:rsidRPr="005235E3" w14:paraId="7E4ADF0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445E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8B849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3E6A9090" w14:textId="5CCAC6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938B9F5" w14:textId="55DC972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42B715" w14:textId="1EBD2E8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767A9F" w14:textId="67C4FA0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69,350.00 </w:t>
            </w:r>
          </w:p>
        </w:tc>
      </w:tr>
      <w:tr w:rsidR="005235E3" w:rsidRPr="005235E3" w14:paraId="0EBB186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A20E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AC006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2E992147" w14:textId="46911F7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439E65CD" w14:textId="76926A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B44E7A" w14:textId="70AD900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337277" w14:textId="6D16F6D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04,650.00 </w:t>
            </w:r>
          </w:p>
        </w:tc>
      </w:tr>
      <w:tr w:rsidR="005235E3" w:rsidRPr="005235E3" w14:paraId="1378B59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3BA6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31CCF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2F91F721" w14:textId="08DD2B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42,400.00 </w:t>
            </w:r>
          </w:p>
        </w:tc>
        <w:tc>
          <w:tcPr>
            <w:tcW w:w="810" w:type="pct"/>
            <w:tcBorders>
              <w:top w:val="nil"/>
              <w:left w:val="nil"/>
              <w:bottom w:val="single" w:sz="4" w:space="0" w:color="000000"/>
              <w:right w:val="single" w:sz="4" w:space="0" w:color="000000"/>
            </w:tcBorders>
            <w:shd w:val="clear" w:color="auto" w:fill="auto"/>
            <w:noWrap/>
            <w:vAlign w:val="bottom"/>
            <w:hideMark/>
          </w:tcPr>
          <w:p w14:paraId="0DC27213" w14:textId="7D9859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9F0882" w14:textId="05575C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16599D" w14:textId="12EAA45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42,400.00 </w:t>
            </w:r>
          </w:p>
        </w:tc>
      </w:tr>
      <w:tr w:rsidR="005235E3" w:rsidRPr="005235E3" w14:paraId="56B8851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DAA49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8123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600E882A" w14:textId="0480FE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288A8D19" w14:textId="6E2F799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53C9C0" w14:textId="1415EA7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6FCA81" w14:textId="7C999A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39,950.00 </w:t>
            </w:r>
          </w:p>
        </w:tc>
      </w:tr>
      <w:tr w:rsidR="005235E3" w:rsidRPr="005235E3" w14:paraId="110F477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68F1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CF12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6DFC1FD6" w14:textId="03F046A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12,563.00 </w:t>
            </w:r>
          </w:p>
        </w:tc>
        <w:tc>
          <w:tcPr>
            <w:tcW w:w="810" w:type="pct"/>
            <w:tcBorders>
              <w:top w:val="nil"/>
              <w:left w:val="nil"/>
              <w:bottom w:val="single" w:sz="4" w:space="0" w:color="000000"/>
              <w:right w:val="single" w:sz="4" w:space="0" w:color="000000"/>
            </w:tcBorders>
            <w:shd w:val="clear" w:color="auto" w:fill="auto"/>
            <w:noWrap/>
            <w:vAlign w:val="bottom"/>
            <w:hideMark/>
          </w:tcPr>
          <w:p w14:paraId="7C5E3732" w14:textId="7EBB713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786D14" w14:textId="53EF02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D721B" w14:textId="21ABF5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12,563.00 </w:t>
            </w:r>
          </w:p>
        </w:tc>
      </w:tr>
      <w:tr w:rsidR="005235E3" w:rsidRPr="005235E3" w14:paraId="6D194F6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36131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868E2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280753BE" w14:textId="5415742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3C246C00" w14:textId="67407F8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501CE2" w14:textId="3DE99CF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70DEA0" w14:textId="65BE37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69,350.00 </w:t>
            </w:r>
          </w:p>
        </w:tc>
      </w:tr>
      <w:tr w:rsidR="005235E3" w:rsidRPr="005235E3" w14:paraId="4422287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0813D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EEB90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283E6212" w14:textId="0CC5525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52,350.00 </w:t>
            </w:r>
          </w:p>
        </w:tc>
        <w:tc>
          <w:tcPr>
            <w:tcW w:w="810" w:type="pct"/>
            <w:tcBorders>
              <w:top w:val="nil"/>
              <w:left w:val="nil"/>
              <w:bottom w:val="single" w:sz="4" w:space="0" w:color="000000"/>
              <w:right w:val="single" w:sz="4" w:space="0" w:color="000000"/>
            </w:tcBorders>
            <w:shd w:val="clear" w:color="auto" w:fill="auto"/>
            <w:noWrap/>
            <w:vAlign w:val="bottom"/>
            <w:hideMark/>
          </w:tcPr>
          <w:p w14:paraId="7C451C7C" w14:textId="01FA46A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2B9FC" w14:textId="1E6EBA1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85B29E" w14:textId="1EDBF91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52,350.00 </w:t>
            </w:r>
          </w:p>
        </w:tc>
      </w:tr>
      <w:tr w:rsidR="005235E3" w:rsidRPr="005235E3" w14:paraId="614F21AF"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7788F7"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1DCE51DC" w14:textId="24C484B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F272E94" w14:textId="6EDE5CB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D32AC72" w14:textId="5924927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0E7298" w14:textId="11923BE0"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8,916,050.00 </w:t>
            </w:r>
          </w:p>
        </w:tc>
      </w:tr>
      <w:tr w:rsidR="005235E3" w:rsidRPr="005235E3" w14:paraId="34D3CC6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CC2911"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039A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32BFC821" w14:textId="7ACF09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26D7062" w14:textId="08DF5E5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7D23A3" w14:textId="0F05914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CCFB5C" w14:textId="70E8598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4,900.00 </w:t>
            </w:r>
          </w:p>
        </w:tc>
      </w:tr>
      <w:tr w:rsidR="005235E3" w:rsidRPr="005235E3" w14:paraId="0AEC69E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5F01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8D70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4A8D3F18" w14:textId="5F77F89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7BA4D9E" w14:textId="3402796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406E55" w14:textId="2AB5A2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D574BF" w14:textId="4D9A56E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4,900.00 </w:t>
            </w:r>
          </w:p>
        </w:tc>
      </w:tr>
      <w:tr w:rsidR="005235E3" w:rsidRPr="005235E3" w14:paraId="5538950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7845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8C7A4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633D02D6" w14:textId="156EE2E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6A2B95D" w14:textId="743869F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DF4A9" w14:textId="0C4A4E5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8FC2FE" w14:textId="58E3E8A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4,900.00 </w:t>
            </w:r>
          </w:p>
        </w:tc>
      </w:tr>
      <w:tr w:rsidR="005235E3" w:rsidRPr="005235E3" w14:paraId="797F6C8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A89C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3AB3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580D6CB9" w14:textId="0E044F0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610D126" w14:textId="1CCD9FF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44D6A" w14:textId="7E804C5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8A8E3C" w14:textId="2CDD178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4,900.00 </w:t>
            </w:r>
          </w:p>
        </w:tc>
      </w:tr>
      <w:tr w:rsidR="005235E3" w:rsidRPr="005235E3" w14:paraId="733499D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2B9D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FC49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1334E49E" w14:textId="37B3897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F333120" w14:textId="2555058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F08D84" w14:textId="0B851AB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71C237" w14:textId="591FD8C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4,900.00 </w:t>
            </w:r>
          </w:p>
        </w:tc>
      </w:tr>
      <w:tr w:rsidR="005235E3" w:rsidRPr="005235E3" w14:paraId="39337B5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E892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F572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111E8A46" w14:textId="4D5123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5BAB4784" w14:textId="1016DD2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E3739C" w14:textId="35D2078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D70DA6" w14:textId="0940B9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85,500.00 </w:t>
            </w:r>
          </w:p>
        </w:tc>
      </w:tr>
      <w:tr w:rsidR="005235E3" w:rsidRPr="005235E3" w14:paraId="60DDAB0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0E760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25C0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3120896D" w14:textId="4638B1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4844E620" w14:textId="0C554D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3D3710" w14:textId="35A2EAB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7627B2" w14:textId="11F8E97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81,550.00 </w:t>
            </w:r>
          </w:p>
        </w:tc>
      </w:tr>
      <w:tr w:rsidR="005235E3" w:rsidRPr="005235E3" w14:paraId="6EBB151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83EA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88958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2ADE89AF" w14:textId="7DAD39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654C66E" w14:textId="647916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4D4B37" w14:textId="6F88D36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4B7457" w14:textId="76FA41F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4,900.00 </w:t>
            </w:r>
          </w:p>
        </w:tc>
      </w:tr>
      <w:tr w:rsidR="005235E3" w:rsidRPr="005235E3" w14:paraId="6CFF51A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249A8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49D77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70DC75BA" w14:textId="4533996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49D5DED" w14:textId="62D6F0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92298" w14:textId="49EAEE8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20DE5D" w14:textId="35DF45E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14,900.00 </w:t>
            </w:r>
          </w:p>
        </w:tc>
      </w:tr>
      <w:tr w:rsidR="005235E3" w:rsidRPr="005235E3" w14:paraId="56A50A1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C528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6DD6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6007D85C" w14:textId="1A43E7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8042082" w14:textId="4DD8C16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5FE1F6" w14:textId="71249D0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C5FD4" w14:textId="1957AF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4,900.00 </w:t>
            </w:r>
          </w:p>
        </w:tc>
      </w:tr>
      <w:tr w:rsidR="005235E3" w:rsidRPr="005235E3" w14:paraId="790568B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81693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AEB17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1FDBAC9A" w14:textId="695EA7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9795F85" w14:textId="55FCB08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524769" w14:textId="5303A47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8A55AA" w14:textId="59967E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4,900.00 </w:t>
            </w:r>
          </w:p>
        </w:tc>
      </w:tr>
      <w:tr w:rsidR="005235E3" w:rsidRPr="005235E3" w14:paraId="0631DA80" w14:textId="77777777" w:rsidTr="005235E3">
        <w:trPr>
          <w:trHeight w:val="20"/>
        </w:trPr>
        <w:tc>
          <w:tcPr>
            <w:tcW w:w="80" w:type="pct"/>
            <w:tcBorders>
              <w:top w:val="nil"/>
              <w:left w:val="single" w:sz="4" w:space="0" w:color="000000"/>
              <w:bottom w:val="nil"/>
              <w:right w:val="nil"/>
            </w:tcBorders>
            <w:shd w:val="clear" w:color="auto" w:fill="auto"/>
            <w:vAlign w:val="center"/>
            <w:hideMark/>
          </w:tcPr>
          <w:p w14:paraId="5F90495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3D5991D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303D217A" w14:textId="20EA626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43A1186" w14:textId="21B898E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F111B" w14:textId="01809F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000F6" w14:textId="5DEA2A0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14,900.00 </w:t>
            </w:r>
          </w:p>
        </w:tc>
      </w:tr>
      <w:tr w:rsidR="005235E3" w:rsidRPr="005235E3" w14:paraId="64E4B689" w14:textId="77777777" w:rsidTr="005235E3">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4198210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043758F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5A5DC723" w14:textId="0561EB8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5AAD72C3" w14:textId="6E89F9D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4B189601" w14:textId="54E11CD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093F852D" w14:textId="3E776FF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25,500.00 </w:t>
            </w:r>
          </w:p>
        </w:tc>
      </w:tr>
      <w:tr w:rsidR="005235E3" w:rsidRPr="005235E3" w14:paraId="66C96585"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3B7F89"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46987579" w14:textId="0D46FD3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60,180,137.25 </w:t>
            </w:r>
          </w:p>
        </w:tc>
        <w:tc>
          <w:tcPr>
            <w:tcW w:w="810" w:type="pct"/>
            <w:tcBorders>
              <w:top w:val="nil"/>
              <w:left w:val="nil"/>
              <w:bottom w:val="single" w:sz="4" w:space="0" w:color="000000"/>
              <w:right w:val="single" w:sz="4" w:space="0" w:color="000000"/>
            </w:tcBorders>
            <w:shd w:val="clear" w:color="A5A5A5" w:fill="A5A5A5"/>
            <w:noWrap/>
            <w:vAlign w:val="bottom"/>
            <w:hideMark/>
          </w:tcPr>
          <w:p w14:paraId="61DF8077" w14:textId="1AAB1C7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6504971" w14:textId="7C9AC897"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11E69B0" w14:textId="1C6DCDF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63,145,737.25 </w:t>
            </w:r>
          </w:p>
        </w:tc>
      </w:tr>
      <w:tr w:rsidR="005235E3" w:rsidRPr="005235E3" w14:paraId="692D8794"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487E53"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3231C48" w14:textId="573E7E1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7,975,09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4500BFBC" w14:textId="086FF7B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8C8775F" w14:textId="703AEF2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985CD0" w14:textId="7CAA6AA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7,975,099.38 </w:t>
            </w:r>
          </w:p>
        </w:tc>
      </w:tr>
      <w:tr w:rsidR="005235E3" w:rsidRPr="005235E3" w14:paraId="7F03E12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727D0"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F116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00CAA6A3" w14:textId="14B110F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79675A02" w14:textId="33D49D7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4F1AC" w14:textId="5938E97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E80490" w14:textId="7D668B8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82,476.25 </w:t>
            </w:r>
          </w:p>
        </w:tc>
      </w:tr>
      <w:tr w:rsidR="005235E3" w:rsidRPr="005235E3" w14:paraId="432BFE4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E2658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5D87F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936EB98" w14:textId="23EE74F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6,717,772.00 </w:t>
            </w:r>
          </w:p>
        </w:tc>
        <w:tc>
          <w:tcPr>
            <w:tcW w:w="810" w:type="pct"/>
            <w:tcBorders>
              <w:top w:val="nil"/>
              <w:left w:val="nil"/>
              <w:bottom w:val="single" w:sz="4" w:space="0" w:color="000000"/>
              <w:right w:val="single" w:sz="4" w:space="0" w:color="000000"/>
            </w:tcBorders>
            <w:shd w:val="clear" w:color="auto" w:fill="auto"/>
            <w:noWrap/>
            <w:vAlign w:val="bottom"/>
            <w:hideMark/>
          </w:tcPr>
          <w:p w14:paraId="7AF91BA1" w14:textId="2EF49F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5E188" w14:textId="2FCD3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C9E391" w14:textId="168193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6,717,772.00 </w:t>
            </w:r>
          </w:p>
        </w:tc>
      </w:tr>
      <w:tr w:rsidR="005235E3" w:rsidRPr="005235E3" w14:paraId="50D11FA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C5CF8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B6D4D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75112149" w14:textId="6E9DE8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2D36E927" w14:textId="01CFD0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B4BEB" w14:textId="1B6C3C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C4C8B" w14:textId="78BEE75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61,423.63 </w:t>
            </w:r>
          </w:p>
        </w:tc>
      </w:tr>
      <w:tr w:rsidR="005235E3" w:rsidRPr="005235E3" w14:paraId="55A8F88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720A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BA2B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614E4BB4" w14:textId="539A489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13BB2796" w14:textId="54E36A0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EA6E40" w14:textId="19DF3B9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944F09" w14:textId="346F335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9,766.25 </w:t>
            </w:r>
          </w:p>
        </w:tc>
      </w:tr>
      <w:tr w:rsidR="005235E3" w:rsidRPr="005235E3" w14:paraId="293EED2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53B21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485D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08EF15EC" w14:textId="2A5457C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5728B49B" w14:textId="562493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A58F26" w14:textId="7B4B8F3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193C7" w14:textId="357AF0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098,800.75 </w:t>
            </w:r>
          </w:p>
        </w:tc>
      </w:tr>
      <w:tr w:rsidR="005235E3" w:rsidRPr="005235E3" w14:paraId="1B3A73E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1C729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4F60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403E549D" w14:textId="451D22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3240D31E" w14:textId="2D5EB79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EFF5B2" w14:textId="6E893F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B198A9" w14:textId="6B63538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25,472.50 </w:t>
            </w:r>
          </w:p>
        </w:tc>
      </w:tr>
      <w:tr w:rsidR="005235E3" w:rsidRPr="005235E3" w14:paraId="4CF8645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DE71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8678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44497D84" w14:textId="4F47E1A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5260FD01" w14:textId="0004A91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D6F736" w14:textId="41376A1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D6C960" w14:textId="36EAD9B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23,850.00 </w:t>
            </w:r>
          </w:p>
        </w:tc>
      </w:tr>
      <w:tr w:rsidR="005235E3" w:rsidRPr="005235E3" w14:paraId="6273DD0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DDF7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E339E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6A31A3BE" w14:textId="6A35490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0D6392C8" w14:textId="6761E69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02C591" w14:textId="60692D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622D62" w14:textId="4843DD1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968,565.56 </w:t>
            </w:r>
          </w:p>
        </w:tc>
      </w:tr>
      <w:tr w:rsidR="005235E3" w:rsidRPr="005235E3" w14:paraId="6569FD3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F3E40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FFC7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4D056135" w14:textId="1E35EE7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626F1162" w14:textId="73D9031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FAC25A" w14:textId="308D4E0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FEEA2A" w14:textId="70A4E8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8,072.44 </w:t>
            </w:r>
          </w:p>
        </w:tc>
      </w:tr>
      <w:tr w:rsidR="005235E3" w:rsidRPr="005235E3" w14:paraId="13FE615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23E40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07BA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71C365BD" w14:textId="3AD54FD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702301D6" w14:textId="23159A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A6A74" w14:textId="58334C5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A2936C" w14:textId="1C98623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98,900.00 </w:t>
            </w:r>
          </w:p>
        </w:tc>
      </w:tr>
      <w:tr w:rsidR="005235E3" w:rsidRPr="005235E3" w14:paraId="051503F9"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8140E"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2561656" w14:textId="6F4E15A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3BA38C07" w14:textId="5B6FA3D7"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C3FB786" w14:textId="4C5D30A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3704508" w14:textId="4BF7F32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3,748,685.25 </w:t>
            </w:r>
          </w:p>
        </w:tc>
      </w:tr>
      <w:tr w:rsidR="005235E3" w:rsidRPr="005235E3" w14:paraId="508F9B6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46268D"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1A07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78B54293" w14:textId="68FB28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5CC809B2" w14:textId="185959C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28DB18" w14:textId="1DEF723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69CAA3" w14:textId="0F9DBE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9,532.50 </w:t>
            </w:r>
          </w:p>
        </w:tc>
      </w:tr>
      <w:tr w:rsidR="005235E3" w:rsidRPr="005235E3" w14:paraId="5B8063A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4A32C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B92E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6A8E8240" w14:textId="2C0A16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7827BA26" w14:textId="669A59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1D2909" w14:textId="14F3002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BC0108" w14:textId="502360F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97,195.00 </w:t>
            </w:r>
          </w:p>
        </w:tc>
      </w:tr>
      <w:tr w:rsidR="005235E3" w:rsidRPr="005235E3" w14:paraId="32A5144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CC08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315B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039423E9" w14:textId="0AA51B5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653257BE" w14:textId="5C57690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5CF368" w14:textId="4323608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F2BF64" w14:textId="5F4E2EB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22,520.25 </w:t>
            </w:r>
          </w:p>
        </w:tc>
      </w:tr>
      <w:tr w:rsidR="005235E3" w:rsidRPr="005235E3" w14:paraId="2908DAE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08B7E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4AC6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33D7CDAF" w14:textId="57290E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78FA7542" w14:textId="4C26B2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715824" w14:textId="095D1A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4F3DF7" w14:textId="2E92513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2,943.75 </w:t>
            </w:r>
          </w:p>
        </w:tc>
      </w:tr>
      <w:tr w:rsidR="005235E3" w:rsidRPr="005235E3" w14:paraId="3B04D71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20C1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57594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7007C63C" w14:textId="13709D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754CF1C4" w14:textId="3A04A21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E3E3B7" w14:textId="6FCF03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3B287" w14:textId="0722F2D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8,831.25 </w:t>
            </w:r>
          </w:p>
        </w:tc>
      </w:tr>
      <w:tr w:rsidR="005235E3" w:rsidRPr="005235E3" w14:paraId="762C426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C2C2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4F6A0B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24818B4B" w14:textId="6B92076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18C96FCD" w14:textId="007FDBE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2BDC1" w14:textId="700FE24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64404" w14:textId="1F2BFA0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8,831.25 </w:t>
            </w:r>
          </w:p>
        </w:tc>
      </w:tr>
      <w:tr w:rsidR="005235E3" w:rsidRPr="005235E3" w14:paraId="4F81CE5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CE21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AFA8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72EADDC5" w14:textId="140B6E0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374AB3CC" w14:textId="08C8B8C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E05BDF" w14:textId="150DB09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314DC9" w14:textId="5A8893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8,831.25 </w:t>
            </w:r>
          </w:p>
        </w:tc>
      </w:tr>
      <w:tr w:rsidR="005235E3" w:rsidRPr="005235E3" w14:paraId="16E97D64"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5D3E5"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32ECE6F" w14:textId="39657A1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7,710,180.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5B254C8" w14:textId="736E773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56B8267" w14:textId="078F933F"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8768C1A" w14:textId="1C40084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8,625,780.38 </w:t>
            </w:r>
          </w:p>
        </w:tc>
      </w:tr>
      <w:tr w:rsidR="005235E3" w:rsidRPr="005235E3" w14:paraId="2A16ED1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7C24CC"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C53D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0F484B20" w14:textId="4E6F2E9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6376C810" w14:textId="3888468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60BEA" w14:textId="686BD77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6404BF" w14:textId="47C0ADA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3,854.63 </w:t>
            </w:r>
          </w:p>
        </w:tc>
      </w:tr>
      <w:tr w:rsidR="005235E3" w:rsidRPr="005235E3" w14:paraId="31E72F5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1DC0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B1CDA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4A2A8D54" w14:textId="10EF94C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5D7CA24F" w14:textId="01C00AF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6BA5E4" w14:textId="4369796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7D299" w14:textId="043FA05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24,143.75 </w:t>
            </w:r>
          </w:p>
        </w:tc>
      </w:tr>
      <w:tr w:rsidR="005235E3" w:rsidRPr="005235E3" w14:paraId="3FB3739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F1A4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1010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6541F39D" w14:textId="17B2FB4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2E2BA81A" w14:textId="2FAEE1A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CADA8" w14:textId="6E74126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FEF96C" w14:textId="3AEF2B1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2,435.00 </w:t>
            </w:r>
          </w:p>
        </w:tc>
      </w:tr>
      <w:tr w:rsidR="005235E3" w:rsidRPr="005235E3" w14:paraId="7F7ED0B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602A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81A81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4F1AAD95" w14:textId="3B0C63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4D82198D" w14:textId="7730DBE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1B09B2" w14:textId="26BBDC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4FB27B" w14:textId="20D2D13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81,299.38 </w:t>
            </w:r>
          </w:p>
        </w:tc>
      </w:tr>
      <w:tr w:rsidR="005235E3" w:rsidRPr="005235E3" w14:paraId="4792AB7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A6AA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B597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5E243CA4" w14:textId="7142DC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F3736B9" w14:textId="6527C08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3B1432" w14:textId="434CA6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82BCD3" w14:textId="0C4A7F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25,940.00 </w:t>
            </w:r>
          </w:p>
        </w:tc>
      </w:tr>
      <w:tr w:rsidR="005235E3" w:rsidRPr="005235E3" w14:paraId="706FFB5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8D2A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45B25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73D6DE56" w14:textId="1FA2F14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151C6E53" w14:textId="253723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11AF9" w14:textId="110C931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34C4D5" w14:textId="006D961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98,900.00 </w:t>
            </w:r>
          </w:p>
        </w:tc>
      </w:tr>
      <w:tr w:rsidR="005235E3" w:rsidRPr="005235E3" w14:paraId="7B8B56A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09276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926E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68975F1C" w14:textId="468E55E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1228AF88" w14:textId="4AF3DFC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E2BFA2" w14:textId="0FE62C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DE91C7" w14:textId="5B1F6F3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25,940.00 </w:t>
            </w:r>
          </w:p>
        </w:tc>
      </w:tr>
      <w:tr w:rsidR="005235E3" w:rsidRPr="005235E3" w14:paraId="1B40F3B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88634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5FC4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3FBB1272" w14:textId="205A6D5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06BF682C" w14:textId="23527C3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0C21C5" w14:textId="08121AD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86ED7" w14:textId="4CAB960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2,545.63 </w:t>
            </w:r>
          </w:p>
        </w:tc>
      </w:tr>
      <w:tr w:rsidR="005235E3" w:rsidRPr="005235E3" w14:paraId="3831210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2838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0BC56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16A0DC95" w14:textId="388BE49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343B03A4" w14:textId="27F47C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7774E" w14:textId="1F9C10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78C52D" w14:textId="32BF8E2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40,265.00 </w:t>
            </w:r>
          </w:p>
        </w:tc>
      </w:tr>
      <w:tr w:rsidR="005235E3" w:rsidRPr="005235E3" w14:paraId="774E0DE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CC963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B3D7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22626370" w14:textId="65F9EC7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338D8BBE" w14:textId="118C65F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36B982" w14:textId="78D05F7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7A6FD" w14:textId="6FFF5A1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06,377.70 </w:t>
            </w:r>
          </w:p>
        </w:tc>
      </w:tr>
      <w:tr w:rsidR="005235E3" w:rsidRPr="005235E3" w14:paraId="2F18B1F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92B0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74244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1A079E2" w14:textId="46123E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04,862.50 </w:t>
            </w:r>
          </w:p>
        </w:tc>
        <w:tc>
          <w:tcPr>
            <w:tcW w:w="810" w:type="pct"/>
            <w:tcBorders>
              <w:top w:val="nil"/>
              <w:left w:val="nil"/>
              <w:bottom w:val="single" w:sz="4" w:space="0" w:color="000000"/>
              <w:right w:val="single" w:sz="4" w:space="0" w:color="000000"/>
            </w:tcBorders>
            <w:shd w:val="clear" w:color="auto" w:fill="auto"/>
            <w:noWrap/>
            <w:vAlign w:val="bottom"/>
            <w:hideMark/>
          </w:tcPr>
          <w:p w14:paraId="24708E86" w14:textId="1D32C94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85FBB" w14:textId="330577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1D537C" w14:textId="12623F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04,862.50 </w:t>
            </w:r>
          </w:p>
        </w:tc>
      </w:tr>
      <w:tr w:rsidR="005235E3" w:rsidRPr="005235E3" w14:paraId="03D5548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0E6C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52AFD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5630D0DA" w14:textId="354906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29C91DCD" w14:textId="33155BE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91CD0" w14:textId="7A9EEF4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231B25" w14:textId="5729A8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41,025.00 </w:t>
            </w:r>
          </w:p>
        </w:tc>
      </w:tr>
      <w:tr w:rsidR="005235E3" w:rsidRPr="005235E3" w14:paraId="242A8E2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17883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D19E6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7BB63831" w14:textId="2563347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1896B626" w14:textId="650E30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D69D81" w14:textId="6935D6B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654591" w14:textId="114B869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15,653.75 </w:t>
            </w:r>
          </w:p>
        </w:tc>
      </w:tr>
      <w:tr w:rsidR="005235E3" w:rsidRPr="005235E3" w14:paraId="53AF274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BB2F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DE7A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731BD7EA" w14:textId="187A6DD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0E371057" w14:textId="18CFD4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7A9578" w14:textId="144983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521D2" w14:textId="03A2D90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25,940.00 </w:t>
            </w:r>
          </w:p>
        </w:tc>
      </w:tr>
      <w:tr w:rsidR="005235E3" w:rsidRPr="005235E3" w14:paraId="2991BE4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23B7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2FFCF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5807E35F" w14:textId="103F7A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41AAAADF" w14:textId="22235E5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6A146A" w14:textId="5FD612E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9DF376" w14:textId="33C91C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06,226.30 </w:t>
            </w:r>
          </w:p>
        </w:tc>
      </w:tr>
      <w:tr w:rsidR="005235E3" w:rsidRPr="005235E3" w14:paraId="483D8F0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3C628F"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9DE27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3E05B2E4" w14:textId="119DFAF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7BACAF7D" w14:textId="3D73DF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D5465F" w14:textId="607B95F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F97D02" w14:textId="5F55029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30,198.75 </w:t>
            </w:r>
          </w:p>
        </w:tc>
      </w:tr>
      <w:tr w:rsidR="005235E3" w:rsidRPr="005235E3" w14:paraId="4AEAF7C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5604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A6D7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60F72029" w14:textId="6B0EA62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0399B750" w14:textId="65324B1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1A398D" w14:textId="67765B2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1EA69E" w14:textId="4D826F2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25,940.00 </w:t>
            </w:r>
          </w:p>
        </w:tc>
      </w:tr>
      <w:tr w:rsidR="005235E3" w:rsidRPr="005235E3" w14:paraId="05BBE41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307B3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3B25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510E7B44" w14:textId="23436C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339BC59B" w14:textId="237898E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8A658" w14:textId="43C557C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127268" w14:textId="557D0C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93,655.49 </w:t>
            </w:r>
          </w:p>
        </w:tc>
      </w:tr>
      <w:tr w:rsidR="005235E3" w:rsidRPr="005235E3" w14:paraId="1D99696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AE85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1FB66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54A59018" w14:textId="48FE6E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95BA2A" w14:textId="5E83CD3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0113C81C" w14:textId="4F8E76A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F08E8B" w14:textId="166A548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15,600.00 </w:t>
            </w:r>
          </w:p>
        </w:tc>
      </w:tr>
      <w:tr w:rsidR="005235E3" w:rsidRPr="005235E3" w14:paraId="3264472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E547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AA1E5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395B88D0" w14:textId="0649C7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079C61CB" w14:textId="5D3A21F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604E23" w14:textId="0F30DC6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260B2" w14:textId="7AD6D56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74,977.50 </w:t>
            </w:r>
          </w:p>
        </w:tc>
      </w:tr>
      <w:tr w:rsidR="005235E3" w:rsidRPr="005235E3" w14:paraId="1C99EE37"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0BAA98"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69C5EDC" w14:textId="6AFB348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0,746,17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67F00F5C" w14:textId="744DED7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F8A3CEC" w14:textId="7D2487A5"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5501747" w14:textId="20EEC62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2,796,172.24 </w:t>
            </w:r>
          </w:p>
        </w:tc>
      </w:tr>
      <w:tr w:rsidR="005235E3" w:rsidRPr="005235E3" w14:paraId="5C231A9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546B5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A73E7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6013AB0D" w14:textId="633C06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6D95F36D" w14:textId="639A2F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A89768" w14:textId="4C12F5C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C53F88" w14:textId="4C150CC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05,012.91 </w:t>
            </w:r>
          </w:p>
        </w:tc>
      </w:tr>
      <w:tr w:rsidR="005235E3" w:rsidRPr="005235E3" w14:paraId="17A7005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BF4EE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428AB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52CFB0E5" w14:textId="136848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04C2200E" w14:textId="02CA6E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46AEA" w14:textId="6DFAD5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664D5" w14:textId="54D2566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98,900.00 </w:t>
            </w:r>
          </w:p>
        </w:tc>
      </w:tr>
      <w:tr w:rsidR="005235E3" w:rsidRPr="005235E3" w14:paraId="1DBA1BE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C4F5F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1C5E2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7A547672" w14:textId="08AE67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300,873.80 </w:t>
            </w:r>
          </w:p>
        </w:tc>
        <w:tc>
          <w:tcPr>
            <w:tcW w:w="810" w:type="pct"/>
            <w:tcBorders>
              <w:top w:val="nil"/>
              <w:left w:val="nil"/>
              <w:bottom w:val="single" w:sz="4" w:space="0" w:color="000000"/>
              <w:right w:val="single" w:sz="4" w:space="0" w:color="000000"/>
            </w:tcBorders>
            <w:shd w:val="clear" w:color="auto" w:fill="auto"/>
            <w:noWrap/>
            <w:vAlign w:val="bottom"/>
            <w:hideMark/>
          </w:tcPr>
          <w:p w14:paraId="1550FEC9" w14:textId="19E982B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4B12CD" w14:textId="3FE0595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1D1BA3" w14:textId="409076A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300,873.80 </w:t>
            </w:r>
          </w:p>
        </w:tc>
      </w:tr>
      <w:tr w:rsidR="005235E3" w:rsidRPr="005235E3" w14:paraId="5AC8FE8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D1EA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1E775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22D509B1" w14:textId="22A4C70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61E190E8" w14:textId="7FE380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810AAB" w14:textId="5A0356C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831BA9" w14:textId="3D9713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53,673.19 </w:t>
            </w:r>
          </w:p>
        </w:tc>
      </w:tr>
      <w:tr w:rsidR="005235E3" w:rsidRPr="005235E3" w14:paraId="232952F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DA777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5B69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3CDABF0F" w14:textId="4953B09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2EE0741F" w14:textId="7F995E1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D3A2A6" w14:textId="1E6FA3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13AEE5" w14:textId="08DAAD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6,355.00 </w:t>
            </w:r>
          </w:p>
        </w:tc>
      </w:tr>
      <w:tr w:rsidR="005235E3" w:rsidRPr="005235E3" w14:paraId="2DC3B48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5FD9E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36E0B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47577AA3" w14:textId="64C4CA2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020894DD" w14:textId="27FDBC7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438701" w14:textId="04FD027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EE4FE" w14:textId="3512138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48,917.08 </w:t>
            </w:r>
          </w:p>
        </w:tc>
      </w:tr>
      <w:tr w:rsidR="005235E3" w:rsidRPr="005235E3" w14:paraId="2E59025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F140C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4E48A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0F458037" w14:textId="43E424F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78548024" w14:textId="615DB0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C4CDD4" w14:textId="6D3FFA4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191576" w14:textId="768F2BF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57,593.13 </w:t>
            </w:r>
          </w:p>
        </w:tc>
      </w:tr>
      <w:tr w:rsidR="005235E3" w:rsidRPr="005235E3" w14:paraId="7006A76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BCBA5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4C46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7F2EF9AE" w14:textId="02873AF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12,365.50 </w:t>
            </w:r>
          </w:p>
        </w:tc>
        <w:tc>
          <w:tcPr>
            <w:tcW w:w="810" w:type="pct"/>
            <w:tcBorders>
              <w:top w:val="nil"/>
              <w:left w:val="nil"/>
              <w:bottom w:val="single" w:sz="4" w:space="0" w:color="000000"/>
              <w:right w:val="single" w:sz="4" w:space="0" w:color="000000"/>
            </w:tcBorders>
            <w:shd w:val="clear" w:color="auto" w:fill="auto"/>
            <w:noWrap/>
            <w:vAlign w:val="bottom"/>
            <w:hideMark/>
          </w:tcPr>
          <w:p w14:paraId="482D81BF" w14:textId="75F433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D747D8" w14:textId="5104BF0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EBD993" w14:textId="7FA903E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12,365.50 </w:t>
            </w:r>
          </w:p>
        </w:tc>
      </w:tr>
      <w:tr w:rsidR="005235E3" w:rsidRPr="005235E3" w14:paraId="1B9A83B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113C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71833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54C332AA" w14:textId="207316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5F7B7641" w14:textId="1FFC37A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7474EE" w14:textId="495C4F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B695B7" w14:textId="41BD80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2,710.00 </w:t>
            </w:r>
          </w:p>
        </w:tc>
      </w:tr>
      <w:tr w:rsidR="005235E3" w:rsidRPr="005235E3" w14:paraId="2827C78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BBF59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9BA8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4006E0D5" w14:textId="5FB7F20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62EC1FF9" w14:textId="7BFEB0F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37012" w14:textId="3B5178B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3F2980" w14:textId="2DB1F4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29,988.13 </w:t>
            </w:r>
          </w:p>
        </w:tc>
      </w:tr>
      <w:tr w:rsidR="005235E3" w:rsidRPr="005235E3" w14:paraId="01C02CA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D559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693E6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018B9FE8" w14:textId="590546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64823A61" w14:textId="15281B2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696CB" w14:textId="5514C66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D3E334" w14:textId="75F7B98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294,150.33 </w:t>
            </w:r>
          </w:p>
        </w:tc>
      </w:tr>
      <w:tr w:rsidR="005235E3" w:rsidRPr="005235E3" w14:paraId="4E7A17A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7E4961"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D1DCF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7D17C314" w14:textId="44A6857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13A3C90F" w14:textId="17E03B8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5026B" w14:textId="1741F89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1A7EA9" w14:textId="45EA6FE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08,576.31 </w:t>
            </w:r>
          </w:p>
        </w:tc>
      </w:tr>
      <w:tr w:rsidR="005235E3" w:rsidRPr="005235E3" w14:paraId="242409D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A17B1"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BB9B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0308836" w14:textId="2BFB3D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00E6344C" w14:textId="5984415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70EF53" w14:textId="204D328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9A00F7" w14:textId="43F1152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924,585.00 </w:t>
            </w:r>
          </w:p>
        </w:tc>
      </w:tr>
      <w:tr w:rsidR="005235E3" w:rsidRPr="005235E3" w14:paraId="2E74278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995F62"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CFEE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19FAD422" w14:textId="071990E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46A8E063" w14:textId="5E2B9E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B50D1B" w14:textId="42F649B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C4A82A" w14:textId="5915B0F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6,355.00 </w:t>
            </w:r>
          </w:p>
        </w:tc>
      </w:tr>
      <w:tr w:rsidR="005235E3" w:rsidRPr="005235E3" w14:paraId="5E5A9B2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E3353"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3CE9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65397615" w14:textId="552904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6873EDCD" w14:textId="412FBA2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76BA13" w14:textId="4B90CC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CD3441" w14:textId="2C2168C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82,395.00 </w:t>
            </w:r>
          </w:p>
        </w:tc>
      </w:tr>
      <w:tr w:rsidR="005235E3" w:rsidRPr="005235E3" w14:paraId="5BCDF0B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ECC1B"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916B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0218CAA4" w14:textId="463C37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0C22A17D" w14:textId="2370E15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99FCD3" w14:textId="25B0EDF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4EEE7" w14:textId="6D98AF7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13,721.86 </w:t>
            </w:r>
          </w:p>
        </w:tc>
      </w:tr>
      <w:tr w:rsidR="005235E3" w:rsidRPr="005235E3" w14:paraId="33CDA7BF"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988815"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24A93AD0" w14:textId="4C0EBE4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39,643,083.27 </w:t>
            </w:r>
          </w:p>
        </w:tc>
        <w:tc>
          <w:tcPr>
            <w:tcW w:w="810" w:type="pct"/>
            <w:tcBorders>
              <w:top w:val="nil"/>
              <w:left w:val="nil"/>
              <w:bottom w:val="single" w:sz="4" w:space="0" w:color="000000"/>
              <w:right w:val="single" w:sz="4" w:space="0" w:color="000000"/>
            </w:tcBorders>
            <w:shd w:val="clear" w:color="A5A5A5" w:fill="A5A5A5"/>
            <w:noWrap/>
            <w:vAlign w:val="bottom"/>
            <w:hideMark/>
          </w:tcPr>
          <w:p w14:paraId="0B420559" w14:textId="298AD2D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ED3DB41" w14:textId="50651AB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208F4819" w14:textId="4B3F26B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49,005,947.67 </w:t>
            </w:r>
          </w:p>
        </w:tc>
      </w:tr>
      <w:tr w:rsidR="005235E3" w:rsidRPr="005235E3" w14:paraId="2A56BB99"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A91ADB"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397846E9" w14:textId="0C172FFF"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9,918,259.26 </w:t>
            </w:r>
          </w:p>
        </w:tc>
        <w:tc>
          <w:tcPr>
            <w:tcW w:w="810" w:type="pct"/>
            <w:tcBorders>
              <w:top w:val="nil"/>
              <w:left w:val="nil"/>
              <w:bottom w:val="single" w:sz="4" w:space="0" w:color="000000"/>
              <w:right w:val="single" w:sz="4" w:space="0" w:color="000000"/>
            </w:tcBorders>
            <w:shd w:val="clear" w:color="D8D8D8" w:fill="D8D8D8"/>
            <w:noWrap/>
            <w:vAlign w:val="bottom"/>
            <w:hideMark/>
          </w:tcPr>
          <w:p w14:paraId="56451C27" w14:textId="3468C36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455F742" w14:textId="0BC74B8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0FB78D0" w14:textId="561B97E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9,989,214.26 </w:t>
            </w:r>
          </w:p>
        </w:tc>
      </w:tr>
      <w:tr w:rsidR="005235E3" w:rsidRPr="005235E3" w14:paraId="69CB2ED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7B5F8"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BCDFA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15DE0854" w14:textId="184CBE1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6,062,652.10 </w:t>
            </w:r>
          </w:p>
        </w:tc>
        <w:tc>
          <w:tcPr>
            <w:tcW w:w="810" w:type="pct"/>
            <w:tcBorders>
              <w:top w:val="nil"/>
              <w:left w:val="nil"/>
              <w:bottom w:val="single" w:sz="4" w:space="0" w:color="000000"/>
              <w:right w:val="single" w:sz="4" w:space="0" w:color="000000"/>
            </w:tcBorders>
            <w:shd w:val="clear" w:color="auto" w:fill="auto"/>
            <w:noWrap/>
            <w:vAlign w:val="bottom"/>
            <w:hideMark/>
          </w:tcPr>
          <w:p w14:paraId="01F24A7F" w14:textId="29208B5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0A4A8" w14:textId="726F621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9958D" w14:textId="11E574B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6,062,652.10 </w:t>
            </w:r>
          </w:p>
        </w:tc>
      </w:tr>
      <w:tr w:rsidR="005235E3" w:rsidRPr="005235E3" w14:paraId="65A0F66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D1E306"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F37F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3213EACF" w14:textId="0B7082F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4123D161" w14:textId="3AD559A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244956" w14:textId="2556B07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1E2C95" w14:textId="4F94497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68,748.24 </w:t>
            </w:r>
          </w:p>
        </w:tc>
      </w:tr>
      <w:tr w:rsidR="005235E3" w:rsidRPr="005235E3" w14:paraId="6C9C430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A39BD"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2603D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156D4205" w14:textId="03882DA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72,041.34 </w:t>
            </w:r>
          </w:p>
        </w:tc>
        <w:tc>
          <w:tcPr>
            <w:tcW w:w="810" w:type="pct"/>
            <w:tcBorders>
              <w:top w:val="nil"/>
              <w:left w:val="nil"/>
              <w:bottom w:val="single" w:sz="4" w:space="0" w:color="000000"/>
              <w:right w:val="single" w:sz="4" w:space="0" w:color="000000"/>
            </w:tcBorders>
            <w:shd w:val="clear" w:color="auto" w:fill="auto"/>
            <w:noWrap/>
            <w:vAlign w:val="bottom"/>
            <w:hideMark/>
          </w:tcPr>
          <w:p w14:paraId="1B8A6C2C" w14:textId="75B3E9D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6489DC" w14:textId="76582FC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98767" w14:textId="1FE5B7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72,041.34 </w:t>
            </w:r>
          </w:p>
        </w:tc>
      </w:tr>
      <w:tr w:rsidR="005235E3" w:rsidRPr="005235E3" w14:paraId="43AE188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41765"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24BD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2AE46241" w14:textId="74A3BD3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169A27B7" w14:textId="20C643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F251A0" w14:textId="7B6DD79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323F2B" w14:textId="3926F1B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5,651.60 </w:t>
            </w:r>
          </w:p>
        </w:tc>
      </w:tr>
      <w:tr w:rsidR="005235E3" w:rsidRPr="005235E3" w14:paraId="5FA25C7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EEFC6F"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56F38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49CA887E" w14:textId="147E128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56,911.20 </w:t>
            </w:r>
          </w:p>
        </w:tc>
        <w:tc>
          <w:tcPr>
            <w:tcW w:w="810" w:type="pct"/>
            <w:tcBorders>
              <w:top w:val="nil"/>
              <w:left w:val="nil"/>
              <w:bottom w:val="single" w:sz="4" w:space="0" w:color="000000"/>
              <w:right w:val="single" w:sz="4" w:space="0" w:color="000000"/>
            </w:tcBorders>
            <w:shd w:val="clear" w:color="auto" w:fill="auto"/>
            <w:noWrap/>
            <w:vAlign w:val="bottom"/>
            <w:hideMark/>
          </w:tcPr>
          <w:p w14:paraId="79E337EA" w14:textId="28BB423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E50CAA" w14:textId="28A7CC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38497" w14:textId="6F8D3E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56,911.20 </w:t>
            </w:r>
          </w:p>
        </w:tc>
      </w:tr>
      <w:tr w:rsidR="005235E3" w:rsidRPr="005235E3" w14:paraId="7ACCBA6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C2F3C2"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0E5D3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0E1A53F5" w14:textId="344678F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23139D18" w14:textId="3C06A8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7E794F" w14:textId="2E5862A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00B281" w14:textId="70F391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7,793.72 </w:t>
            </w:r>
          </w:p>
        </w:tc>
      </w:tr>
      <w:tr w:rsidR="005235E3" w:rsidRPr="005235E3" w14:paraId="6DAD210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18F750"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47A8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1D6D44F1" w14:textId="0D12072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72,799.23 </w:t>
            </w:r>
          </w:p>
        </w:tc>
        <w:tc>
          <w:tcPr>
            <w:tcW w:w="810" w:type="pct"/>
            <w:tcBorders>
              <w:top w:val="nil"/>
              <w:left w:val="nil"/>
              <w:bottom w:val="single" w:sz="4" w:space="0" w:color="000000"/>
              <w:right w:val="single" w:sz="4" w:space="0" w:color="000000"/>
            </w:tcBorders>
            <w:shd w:val="clear" w:color="auto" w:fill="auto"/>
            <w:noWrap/>
            <w:vAlign w:val="bottom"/>
            <w:hideMark/>
          </w:tcPr>
          <w:p w14:paraId="03FA985D" w14:textId="2EC7C63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B3CDD9" w14:textId="1815C36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ECE229" w14:textId="488312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772,799.23 </w:t>
            </w:r>
          </w:p>
        </w:tc>
      </w:tr>
      <w:tr w:rsidR="005235E3" w:rsidRPr="005235E3" w14:paraId="0820F68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9C7C4"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D16E2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337C116F" w14:textId="4683BBC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39B59070" w14:textId="6CB24FB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72EC9C" w14:textId="63DAAFE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EBE0EF" w14:textId="6F57EA0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002,785.90 </w:t>
            </w:r>
          </w:p>
        </w:tc>
      </w:tr>
      <w:tr w:rsidR="005235E3" w:rsidRPr="005235E3" w14:paraId="6677CF0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DB037"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7E29C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1A14FA61" w14:textId="5EC1289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31D61B3A" w14:textId="688E29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DF5E8D" w14:textId="076ACA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3B494B" w14:textId="4E62A2C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49,086.88 </w:t>
            </w:r>
          </w:p>
        </w:tc>
      </w:tr>
      <w:tr w:rsidR="005235E3" w:rsidRPr="005235E3" w14:paraId="18A2D91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E71CD"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07DA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2791EBCE" w14:textId="35CA636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075,518.08 </w:t>
            </w:r>
          </w:p>
        </w:tc>
        <w:tc>
          <w:tcPr>
            <w:tcW w:w="810" w:type="pct"/>
            <w:tcBorders>
              <w:top w:val="nil"/>
              <w:left w:val="nil"/>
              <w:bottom w:val="single" w:sz="4" w:space="0" w:color="000000"/>
              <w:right w:val="single" w:sz="4" w:space="0" w:color="000000"/>
            </w:tcBorders>
            <w:shd w:val="clear" w:color="auto" w:fill="auto"/>
            <w:noWrap/>
            <w:vAlign w:val="bottom"/>
            <w:hideMark/>
          </w:tcPr>
          <w:p w14:paraId="240FF9C8" w14:textId="0119EDC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E2D20" w14:textId="7432057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45D255" w14:textId="1CFA396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075,518.08 </w:t>
            </w:r>
          </w:p>
        </w:tc>
      </w:tr>
      <w:tr w:rsidR="005235E3" w:rsidRPr="005235E3" w14:paraId="0E667E5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E91B5"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8A47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182B6A84" w14:textId="2C9C22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92,615.98 </w:t>
            </w:r>
          </w:p>
        </w:tc>
        <w:tc>
          <w:tcPr>
            <w:tcW w:w="810" w:type="pct"/>
            <w:tcBorders>
              <w:top w:val="nil"/>
              <w:left w:val="nil"/>
              <w:bottom w:val="single" w:sz="4" w:space="0" w:color="000000"/>
              <w:right w:val="single" w:sz="4" w:space="0" w:color="000000"/>
            </w:tcBorders>
            <w:shd w:val="clear" w:color="auto" w:fill="auto"/>
            <w:noWrap/>
            <w:vAlign w:val="bottom"/>
            <w:hideMark/>
          </w:tcPr>
          <w:p w14:paraId="54A1FD47" w14:textId="2033F9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7E76E4" w14:textId="644339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3FA3EA76" w14:textId="0A4917E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31,615.98 </w:t>
            </w:r>
          </w:p>
        </w:tc>
      </w:tr>
      <w:tr w:rsidR="005235E3" w:rsidRPr="005235E3" w14:paraId="238CF4F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9C8C5"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7D60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698AA7AD" w14:textId="7D9D3B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75,553.64 </w:t>
            </w:r>
          </w:p>
        </w:tc>
        <w:tc>
          <w:tcPr>
            <w:tcW w:w="810" w:type="pct"/>
            <w:tcBorders>
              <w:top w:val="nil"/>
              <w:left w:val="nil"/>
              <w:bottom w:val="single" w:sz="4" w:space="0" w:color="000000"/>
              <w:right w:val="single" w:sz="4" w:space="0" w:color="000000"/>
            </w:tcBorders>
            <w:shd w:val="clear" w:color="auto" w:fill="auto"/>
            <w:noWrap/>
            <w:vAlign w:val="bottom"/>
            <w:hideMark/>
          </w:tcPr>
          <w:p w14:paraId="074F8F96" w14:textId="513A6B3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442B03" w14:textId="7C0E09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32CA6F" w14:textId="55CC1D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75,553.64 </w:t>
            </w:r>
          </w:p>
        </w:tc>
      </w:tr>
      <w:tr w:rsidR="005235E3" w:rsidRPr="005235E3" w14:paraId="354E6CB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9D9B9D"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7BC9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14BBA024" w14:textId="5DF1B49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03,531.70 </w:t>
            </w:r>
          </w:p>
        </w:tc>
        <w:tc>
          <w:tcPr>
            <w:tcW w:w="810" w:type="pct"/>
            <w:tcBorders>
              <w:top w:val="nil"/>
              <w:left w:val="nil"/>
              <w:bottom w:val="single" w:sz="4" w:space="0" w:color="000000"/>
              <w:right w:val="single" w:sz="4" w:space="0" w:color="000000"/>
            </w:tcBorders>
            <w:shd w:val="clear" w:color="auto" w:fill="auto"/>
            <w:noWrap/>
            <w:vAlign w:val="bottom"/>
            <w:hideMark/>
          </w:tcPr>
          <w:p w14:paraId="7CFB3507" w14:textId="7E143D2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2E5756" w14:textId="704C9E6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D95995" w14:textId="2C04ECD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03,531.70 </w:t>
            </w:r>
          </w:p>
        </w:tc>
      </w:tr>
      <w:tr w:rsidR="005235E3" w:rsidRPr="005235E3" w14:paraId="6F28A95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D7C2E"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81A01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75E67E38" w14:textId="58BE8F2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87,315.82 </w:t>
            </w:r>
          </w:p>
        </w:tc>
        <w:tc>
          <w:tcPr>
            <w:tcW w:w="810" w:type="pct"/>
            <w:tcBorders>
              <w:top w:val="nil"/>
              <w:left w:val="nil"/>
              <w:bottom w:val="single" w:sz="4" w:space="0" w:color="000000"/>
              <w:right w:val="single" w:sz="4" w:space="0" w:color="000000"/>
            </w:tcBorders>
            <w:shd w:val="clear" w:color="auto" w:fill="auto"/>
            <w:noWrap/>
            <w:vAlign w:val="bottom"/>
            <w:hideMark/>
          </w:tcPr>
          <w:p w14:paraId="26852694" w14:textId="16A2564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25B589" w14:textId="5B50C79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22456" w14:textId="3A344D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87,315.82 </w:t>
            </w:r>
          </w:p>
        </w:tc>
      </w:tr>
      <w:tr w:rsidR="005235E3" w:rsidRPr="005235E3" w14:paraId="11DACDE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F668D9"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20FD4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61A2AD8B" w14:textId="7F12DEA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22,925.28 </w:t>
            </w:r>
          </w:p>
        </w:tc>
        <w:tc>
          <w:tcPr>
            <w:tcW w:w="810" w:type="pct"/>
            <w:tcBorders>
              <w:top w:val="nil"/>
              <w:left w:val="nil"/>
              <w:bottom w:val="single" w:sz="4" w:space="0" w:color="000000"/>
              <w:right w:val="single" w:sz="4" w:space="0" w:color="000000"/>
            </w:tcBorders>
            <w:shd w:val="clear" w:color="auto" w:fill="auto"/>
            <w:noWrap/>
            <w:vAlign w:val="bottom"/>
            <w:hideMark/>
          </w:tcPr>
          <w:p w14:paraId="38E89247" w14:textId="255BF4F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406D08" w14:textId="2525D12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A3B16F" w14:textId="3FD44BA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22,925.28 </w:t>
            </w:r>
          </w:p>
        </w:tc>
      </w:tr>
      <w:tr w:rsidR="005235E3" w:rsidRPr="005235E3" w14:paraId="201E823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1939C9"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CA8FF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3201B632" w14:textId="7B475C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44,904.06 </w:t>
            </w:r>
          </w:p>
        </w:tc>
        <w:tc>
          <w:tcPr>
            <w:tcW w:w="810" w:type="pct"/>
            <w:tcBorders>
              <w:top w:val="nil"/>
              <w:left w:val="nil"/>
              <w:bottom w:val="single" w:sz="4" w:space="0" w:color="000000"/>
              <w:right w:val="single" w:sz="4" w:space="0" w:color="000000"/>
            </w:tcBorders>
            <w:shd w:val="clear" w:color="auto" w:fill="auto"/>
            <w:noWrap/>
            <w:vAlign w:val="bottom"/>
            <w:hideMark/>
          </w:tcPr>
          <w:p w14:paraId="06B77050" w14:textId="0C90AC8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5C5FDD" w14:textId="2BB2659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D680F8" w14:textId="471E6C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144,904.06 </w:t>
            </w:r>
          </w:p>
        </w:tc>
      </w:tr>
      <w:tr w:rsidR="005235E3" w:rsidRPr="005235E3" w14:paraId="673F37C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761C78"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72F130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73FA529A" w14:textId="3A836D7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19,167.42 </w:t>
            </w:r>
          </w:p>
        </w:tc>
        <w:tc>
          <w:tcPr>
            <w:tcW w:w="810" w:type="pct"/>
            <w:tcBorders>
              <w:top w:val="nil"/>
              <w:left w:val="nil"/>
              <w:bottom w:val="single" w:sz="4" w:space="0" w:color="000000"/>
              <w:right w:val="single" w:sz="4" w:space="0" w:color="000000"/>
            </w:tcBorders>
            <w:shd w:val="clear" w:color="auto" w:fill="auto"/>
            <w:noWrap/>
            <w:vAlign w:val="bottom"/>
            <w:hideMark/>
          </w:tcPr>
          <w:p w14:paraId="653FD454" w14:textId="4C6DF28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C19A6B" w14:textId="133F19F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4DD709" w14:textId="342CF8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19,167.42 </w:t>
            </w:r>
          </w:p>
        </w:tc>
      </w:tr>
      <w:tr w:rsidR="005235E3" w:rsidRPr="005235E3" w14:paraId="0B9DC5F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BC061"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0497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29AE45CD" w14:textId="2B0205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3,270.58 </w:t>
            </w:r>
          </w:p>
        </w:tc>
        <w:tc>
          <w:tcPr>
            <w:tcW w:w="810" w:type="pct"/>
            <w:tcBorders>
              <w:top w:val="nil"/>
              <w:left w:val="nil"/>
              <w:bottom w:val="single" w:sz="4" w:space="0" w:color="000000"/>
              <w:right w:val="single" w:sz="4" w:space="0" w:color="000000"/>
            </w:tcBorders>
            <w:shd w:val="clear" w:color="auto" w:fill="auto"/>
            <w:noWrap/>
            <w:vAlign w:val="bottom"/>
            <w:hideMark/>
          </w:tcPr>
          <w:p w14:paraId="1DB88378" w14:textId="038EF89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85CB3" w14:textId="13D3F00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290B27" w14:textId="4E9D450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43,270.58 </w:t>
            </w:r>
          </w:p>
        </w:tc>
      </w:tr>
      <w:tr w:rsidR="005235E3" w:rsidRPr="005235E3" w14:paraId="63A4731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14730"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4D2D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AA8F96A" w14:textId="661DAE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21,473.34 </w:t>
            </w:r>
          </w:p>
        </w:tc>
        <w:tc>
          <w:tcPr>
            <w:tcW w:w="810" w:type="pct"/>
            <w:tcBorders>
              <w:top w:val="nil"/>
              <w:left w:val="nil"/>
              <w:bottom w:val="single" w:sz="4" w:space="0" w:color="000000"/>
              <w:right w:val="single" w:sz="4" w:space="0" w:color="000000"/>
            </w:tcBorders>
            <w:shd w:val="clear" w:color="auto" w:fill="auto"/>
            <w:noWrap/>
            <w:vAlign w:val="bottom"/>
            <w:hideMark/>
          </w:tcPr>
          <w:p w14:paraId="1F752EA7" w14:textId="12D91E5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8B79A8" w14:textId="1F6C50A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C71CB1" w14:textId="726BDCA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21,473.34 </w:t>
            </w:r>
          </w:p>
        </w:tc>
      </w:tr>
      <w:tr w:rsidR="005235E3" w:rsidRPr="005235E3" w14:paraId="3BD98C3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0FDF2"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B01A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39FB7494" w14:textId="74EFD45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91,791.64 </w:t>
            </w:r>
          </w:p>
        </w:tc>
        <w:tc>
          <w:tcPr>
            <w:tcW w:w="810" w:type="pct"/>
            <w:tcBorders>
              <w:top w:val="nil"/>
              <w:left w:val="nil"/>
              <w:bottom w:val="single" w:sz="4" w:space="0" w:color="000000"/>
              <w:right w:val="single" w:sz="4" w:space="0" w:color="000000"/>
            </w:tcBorders>
            <w:shd w:val="clear" w:color="auto" w:fill="auto"/>
            <w:noWrap/>
            <w:vAlign w:val="bottom"/>
            <w:hideMark/>
          </w:tcPr>
          <w:p w14:paraId="7EB436FE" w14:textId="5DA2F5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AE9752" w14:textId="3A05B3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0181A" w14:textId="5A268E1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91,791.64 </w:t>
            </w:r>
          </w:p>
        </w:tc>
      </w:tr>
      <w:tr w:rsidR="005235E3" w:rsidRPr="005235E3" w14:paraId="0578433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E3F91D"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D881A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BF40099" w14:textId="68575D2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1AC7C853" w14:textId="1C07859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5CCA5A" w14:textId="3542183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CBD35B" w14:textId="193BB57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388.00 </w:t>
            </w:r>
          </w:p>
        </w:tc>
      </w:tr>
      <w:tr w:rsidR="005235E3" w:rsidRPr="005235E3" w14:paraId="1019071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78A3E"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3F50A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7D04FDBC" w14:textId="5913A6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14,164.64 </w:t>
            </w:r>
          </w:p>
        </w:tc>
        <w:tc>
          <w:tcPr>
            <w:tcW w:w="810" w:type="pct"/>
            <w:tcBorders>
              <w:top w:val="nil"/>
              <w:left w:val="nil"/>
              <w:bottom w:val="single" w:sz="4" w:space="0" w:color="000000"/>
              <w:right w:val="single" w:sz="4" w:space="0" w:color="000000"/>
            </w:tcBorders>
            <w:shd w:val="clear" w:color="auto" w:fill="auto"/>
            <w:noWrap/>
            <w:vAlign w:val="bottom"/>
            <w:hideMark/>
          </w:tcPr>
          <w:p w14:paraId="43871FEA" w14:textId="2E892A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31E02F59" w14:textId="6D24B4E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852CEC" w14:textId="749D2A1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26,119.64 </w:t>
            </w:r>
          </w:p>
        </w:tc>
      </w:tr>
      <w:tr w:rsidR="005235E3" w:rsidRPr="005235E3" w14:paraId="065DA75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30ECE6"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CEAB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17C6392E" w14:textId="0CEB23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60,489.87 </w:t>
            </w:r>
          </w:p>
        </w:tc>
        <w:tc>
          <w:tcPr>
            <w:tcW w:w="810" w:type="pct"/>
            <w:tcBorders>
              <w:top w:val="nil"/>
              <w:left w:val="nil"/>
              <w:bottom w:val="single" w:sz="4" w:space="0" w:color="000000"/>
              <w:right w:val="single" w:sz="4" w:space="0" w:color="000000"/>
            </w:tcBorders>
            <w:shd w:val="clear" w:color="auto" w:fill="auto"/>
            <w:noWrap/>
            <w:vAlign w:val="bottom"/>
            <w:hideMark/>
          </w:tcPr>
          <w:p w14:paraId="2A8C53BF" w14:textId="1D605B0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7580CB" w14:textId="59CF13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AC8FF" w14:textId="4AB111D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80,489.87 </w:t>
            </w:r>
          </w:p>
        </w:tc>
      </w:tr>
      <w:tr w:rsidR="005235E3" w:rsidRPr="005235E3" w14:paraId="4A1519C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8AF9B"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A5BDB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7F6B678C" w14:textId="32E83E3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65,510.76 </w:t>
            </w:r>
          </w:p>
        </w:tc>
        <w:tc>
          <w:tcPr>
            <w:tcW w:w="810" w:type="pct"/>
            <w:tcBorders>
              <w:top w:val="nil"/>
              <w:left w:val="nil"/>
              <w:bottom w:val="single" w:sz="4" w:space="0" w:color="000000"/>
              <w:right w:val="single" w:sz="4" w:space="0" w:color="000000"/>
            </w:tcBorders>
            <w:shd w:val="clear" w:color="auto" w:fill="auto"/>
            <w:noWrap/>
            <w:vAlign w:val="bottom"/>
            <w:hideMark/>
          </w:tcPr>
          <w:p w14:paraId="567058CC" w14:textId="48F2AC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0B7C87" w14:textId="1AD2CF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B50887" w14:textId="0C8D133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65,510.76 </w:t>
            </w:r>
          </w:p>
        </w:tc>
      </w:tr>
      <w:tr w:rsidR="005235E3" w:rsidRPr="005235E3" w14:paraId="38556643"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8BC9DB"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CB9E1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2D7DAA49" w14:textId="57B394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92,704.78 </w:t>
            </w:r>
          </w:p>
        </w:tc>
        <w:tc>
          <w:tcPr>
            <w:tcW w:w="810" w:type="pct"/>
            <w:tcBorders>
              <w:top w:val="nil"/>
              <w:left w:val="nil"/>
              <w:bottom w:val="single" w:sz="4" w:space="0" w:color="000000"/>
              <w:right w:val="single" w:sz="4" w:space="0" w:color="000000"/>
            </w:tcBorders>
            <w:shd w:val="clear" w:color="auto" w:fill="auto"/>
            <w:noWrap/>
            <w:vAlign w:val="bottom"/>
            <w:hideMark/>
          </w:tcPr>
          <w:p w14:paraId="48FA6DA3" w14:textId="51B8EBA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CEC1E" w14:textId="4D0F913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B15F1" w14:textId="22F2CEA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92,704.78 </w:t>
            </w:r>
          </w:p>
        </w:tc>
      </w:tr>
      <w:tr w:rsidR="005235E3" w:rsidRPr="005235E3" w14:paraId="4D9277D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0FC85"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244E8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7AE5BDE6" w14:textId="5C15EE0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5AB3227B" w14:textId="0FECC9F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3EA153" w14:textId="378D3E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FC26B" w14:textId="1B94E10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37,458.46 </w:t>
            </w:r>
          </w:p>
        </w:tc>
      </w:tr>
      <w:tr w:rsidR="005235E3" w:rsidRPr="005235E3" w14:paraId="051988D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0C150D"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0520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3CA90E73" w14:textId="0503DC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357,005.00 </w:t>
            </w:r>
          </w:p>
        </w:tc>
        <w:tc>
          <w:tcPr>
            <w:tcW w:w="810" w:type="pct"/>
            <w:tcBorders>
              <w:top w:val="nil"/>
              <w:left w:val="nil"/>
              <w:bottom w:val="single" w:sz="4" w:space="0" w:color="000000"/>
              <w:right w:val="single" w:sz="4" w:space="0" w:color="000000"/>
            </w:tcBorders>
            <w:shd w:val="clear" w:color="auto" w:fill="auto"/>
            <w:noWrap/>
            <w:vAlign w:val="bottom"/>
            <w:hideMark/>
          </w:tcPr>
          <w:p w14:paraId="3C9C1523" w14:textId="38542D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3C4DE" w14:textId="413F0B5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045ABB" w14:textId="4D4B04D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357,005.00 </w:t>
            </w:r>
          </w:p>
        </w:tc>
      </w:tr>
      <w:tr w:rsidR="005235E3" w:rsidRPr="005235E3" w14:paraId="3EFBD234"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A419FE"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1585F659" w14:textId="578CD25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6,292,989.51 </w:t>
            </w:r>
          </w:p>
        </w:tc>
        <w:tc>
          <w:tcPr>
            <w:tcW w:w="810" w:type="pct"/>
            <w:tcBorders>
              <w:top w:val="nil"/>
              <w:left w:val="nil"/>
              <w:bottom w:val="single" w:sz="4" w:space="0" w:color="000000"/>
              <w:right w:val="single" w:sz="4" w:space="0" w:color="000000"/>
            </w:tcBorders>
            <w:shd w:val="clear" w:color="D8D8D8" w:fill="D8D8D8"/>
            <w:noWrap/>
            <w:vAlign w:val="bottom"/>
            <w:hideMark/>
          </w:tcPr>
          <w:p w14:paraId="4F487C56" w14:textId="132F4C7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AD6DE70" w14:textId="6A085D0C"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203772" w14:textId="3F6818A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6,292,989.51 </w:t>
            </w:r>
          </w:p>
        </w:tc>
      </w:tr>
      <w:tr w:rsidR="005235E3" w:rsidRPr="005235E3" w14:paraId="2CBC9F6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BDAC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5B00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5CFE05C8" w14:textId="27C3DC9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84,094.26 </w:t>
            </w:r>
          </w:p>
        </w:tc>
        <w:tc>
          <w:tcPr>
            <w:tcW w:w="810" w:type="pct"/>
            <w:tcBorders>
              <w:top w:val="nil"/>
              <w:left w:val="nil"/>
              <w:bottom w:val="single" w:sz="4" w:space="0" w:color="000000"/>
              <w:right w:val="single" w:sz="4" w:space="0" w:color="000000"/>
            </w:tcBorders>
            <w:shd w:val="clear" w:color="auto" w:fill="auto"/>
            <w:noWrap/>
            <w:vAlign w:val="bottom"/>
            <w:hideMark/>
          </w:tcPr>
          <w:p w14:paraId="1830A752" w14:textId="02618D7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FAA37" w14:textId="74BA655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81C704" w14:textId="628C42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984,094.26 </w:t>
            </w:r>
          </w:p>
        </w:tc>
      </w:tr>
      <w:tr w:rsidR="005235E3" w:rsidRPr="005235E3" w14:paraId="1F6AA23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3CCA3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5E9C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37877787" w14:textId="2AB62D9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47,201.44 </w:t>
            </w:r>
          </w:p>
        </w:tc>
        <w:tc>
          <w:tcPr>
            <w:tcW w:w="810" w:type="pct"/>
            <w:tcBorders>
              <w:top w:val="nil"/>
              <w:left w:val="nil"/>
              <w:bottom w:val="single" w:sz="4" w:space="0" w:color="000000"/>
              <w:right w:val="single" w:sz="4" w:space="0" w:color="000000"/>
            </w:tcBorders>
            <w:shd w:val="clear" w:color="auto" w:fill="auto"/>
            <w:noWrap/>
            <w:vAlign w:val="bottom"/>
            <w:hideMark/>
          </w:tcPr>
          <w:p w14:paraId="63013AE6" w14:textId="552033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D86FC" w14:textId="1B80DF8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704DEE" w14:textId="4D77BB5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47,201.44 </w:t>
            </w:r>
          </w:p>
        </w:tc>
      </w:tr>
      <w:tr w:rsidR="005235E3" w:rsidRPr="005235E3" w14:paraId="56538B0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EE4E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FB36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61934A11" w14:textId="7850FC2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6A8D568C" w14:textId="3F111D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3E3A09" w14:textId="6301205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54ACE" w14:textId="7A50DFB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42,376.00 </w:t>
            </w:r>
          </w:p>
        </w:tc>
      </w:tr>
      <w:tr w:rsidR="005235E3" w:rsidRPr="005235E3" w14:paraId="7F3B13A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08EB8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41448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3DEFEE9A" w14:textId="2037DF1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8,706.44 </w:t>
            </w:r>
          </w:p>
        </w:tc>
        <w:tc>
          <w:tcPr>
            <w:tcW w:w="810" w:type="pct"/>
            <w:tcBorders>
              <w:top w:val="nil"/>
              <w:left w:val="nil"/>
              <w:bottom w:val="single" w:sz="4" w:space="0" w:color="000000"/>
              <w:right w:val="single" w:sz="4" w:space="0" w:color="000000"/>
            </w:tcBorders>
            <w:shd w:val="clear" w:color="auto" w:fill="auto"/>
            <w:noWrap/>
            <w:vAlign w:val="bottom"/>
            <w:hideMark/>
          </w:tcPr>
          <w:p w14:paraId="38A15CD1" w14:textId="74C4A4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7293B9" w14:textId="77D50F7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9D2DC" w14:textId="1DDBABF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8,706.44 </w:t>
            </w:r>
          </w:p>
        </w:tc>
      </w:tr>
      <w:tr w:rsidR="005235E3" w:rsidRPr="005235E3" w14:paraId="0A0A339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6E677B"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4A3F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21920841" w14:textId="77CD45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40,235.66 </w:t>
            </w:r>
          </w:p>
        </w:tc>
        <w:tc>
          <w:tcPr>
            <w:tcW w:w="810" w:type="pct"/>
            <w:tcBorders>
              <w:top w:val="nil"/>
              <w:left w:val="nil"/>
              <w:bottom w:val="single" w:sz="4" w:space="0" w:color="000000"/>
              <w:right w:val="single" w:sz="4" w:space="0" w:color="000000"/>
            </w:tcBorders>
            <w:shd w:val="clear" w:color="auto" w:fill="auto"/>
            <w:noWrap/>
            <w:vAlign w:val="bottom"/>
            <w:hideMark/>
          </w:tcPr>
          <w:p w14:paraId="7A5365D3" w14:textId="5870ECB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76430A" w14:textId="13BD6A6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F6CC59" w14:textId="5C99BB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40,235.66 </w:t>
            </w:r>
          </w:p>
        </w:tc>
      </w:tr>
      <w:tr w:rsidR="005235E3" w:rsidRPr="005235E3" w14:paraId="5034723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6A3013"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C32B4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326055F4" w14:textId="3DAFC9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7,649.25 </w:t>
            </w:r>
          </w:p>
        </w:tc>
        <w:tc>
          <w:tcPr>
            <w:tcW w:w="810" w:type="pct"/>
            <w:tcBorders>
              <w:top w:val="nil"/>
              <w:left w:val="nil"/>
              <w:bottom w:val="single" w:sz="4" w:space="0" w:color="000000"/>
              <w:right w:val="single" w:sz="4" w:space="0" w:color="000000"/>
            </w:tcBorders>
            <w:shd w:val="clear" w:color="auto" w:fill="auto"/>
            <w:noWrap/>
            <w:vAlign w:val="bottom"/>
            <w:hideMark/>
          </w:tcPr>
          <w:p w14:paraId="34CE4197" w14:textId="43C50A8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B7106D" w14:textId="67684F0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FE05E1" w14:textId="380241B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77,649.25 </w:t>
            </w:r>
          </w:p>
        </w:tc>
      </w:tr>
      <w:tr w:rsidR="005235E3" w:rsidRPr="005235E3" w14:paraId="61C06CA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0F5E6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5AA3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358042DF" w14:textId="0C990AE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52,726.46 </w:t>
            </w:r>
          </w:p>
        </w:tc>
        <w:tc>
          <w:tcPr>
            <w:tcW w:w="810" w:type="pct"/>
            <w:tcBorders>
              <w:top w:val="nil"/>
              <w:left w:val="nil"/>
              <w:bottom w:val="single" w:sz="4" w:space="0" w:color="000000"/>
              <w:right w:val="single" w:sz="4" w:space="0" w:color="000000"/>
            </w:tcBorders>
            <w:shd w:val="clear" w:color="auto" w:fill="auto"/>
            <w:noWrap/>
            <w:vAlign w:val="bottom"/>
            <w:hideMark/>
          </w:tcPr>
          <w:p w14:paraId="149229B9" w14:textId="734F0C1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576756" w14:textId="4E3DC6B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432DF" w14:textId="59C289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52,726.46 </w:t>
            </w:r>
          </w:p>
        </w:tc>
      </w:tr>
      <w:tr w:rsidR="005235E3" w:rsidRPr="005235E3" w14:paraId="6F97370E"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16169E"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206E8936" w14:textId="7E18930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42,710,720.93 </w:t>
            </w:r>
          </w:p>
        </w:tc>
        <w:tc>
          <w:tcPr>
            <w:tcW w:w="810" w:type="pct"/>
            <w:tcBorders>
              <w:top w:val="nil"/>
              <w:left w:val="nil"/>
              <w:bottom w:val="single" w:sz="4" w:space="0" w:color="000000"/>
              <w:right w:val="single" w:sz="4" w:space="0" w:color="000000"/>
            </w:tcBorders>
            <w:shd w:val="clear" w:color="D8D8D8" w:fill="D8D8D8"/>
            <w:noWrap/>
            <w:vAlign w:val="bottom"/>
            <w:hideMark/>
          </w:tcPr>
          <w:p w14:paraId="4B929FFA" w14:textId="75284B1F"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3101EF9" w14:textId="0854C0E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2C81188A" w14:textId="6C51CCE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52,002,630.33 </w:t>
            </w:r>
          </w:p>
        </w:tc>
      </w:tr>
      <w:tr w:rsidR="005235E3" w:rsidRPr="005235E3" w14:paraId="764BC54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7F485"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C637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0BE09B35" w14:textId="2A8DB7A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30,655.54 </w:t>
            </w:r>
          </w:p>
        </w:tc>
        <w:tc>
          <w:tcPr>
            <w:tcW w:w="810" w:type="pct"/>
            <w:tcBorders>
              <w:top w:val="nil"/>
              <w:left w:val="nil"/>
              <w:bottom w:val="single" w:sz="4" w:space="0" w:color="000000"/>
              <w:right w:val="single" w:sz="4" w:space="0" w:color="000000"/>
            </w:tcBorders>
            <w:shd w:val="clear" w:color="auto" w:fill="auto"/>
            <w:noWrap/>
            <w:vAlign w:val="bottom"/>
            <w:hideMark/>
          </w:tcPr>
          <w:p w14:paraId="42AF051D" w14:textId="48C3483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64009A" w14:textId="6DC64FC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77F055" w14:textId="5BC6C28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30,655.54 </w:t>
            </w:r>
          </w:p>
        </w:tc>
      </w:tr>
      <w:tr w:rsidR="005235E3" w:rsidRPr="005235E3" w14:paraId="7AB6AFF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DCB4F9"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78F7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03E8C937" w14:textId="6AD4A04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924,264.62 </w:t>
            </w:r>
          </w:p>
        </w:tc>
        <w:tc>
          <w:tcPr>
            <w:tcW w:w="810" w:type="pct"/>
            <w:tcBorders>
              <w:top w:val="nil"/>
              <w:left w:val="nil"/>
              <w:bottom w:val="single" w:sz="4" w:space="0" w:color="000000"/>
              <w:right w:val="single" w:sz="4" w:space="0" w:color="000000"/>
            </w:tcBorders>
            <w:shd w:val="clear" w:color="auto" w:fill="auto"/>
            <w:noWrap/>
            <w:vAlign w:val="bottom"/>
            <w:hideMark/>
          </w:tcPr>
          <w:p w14:paraId="147C00CD" w14:textId="079BC42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376653" w14:textId="7C0ADCC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0C5D84A7" w14:textId="64A1CCB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671,065.02 </w:t>
            </w:r>
          </w:p>
        </w:tc>
      </w:tr>
      <w:tr w:rsidR="005235E3" w:rsidRPr="005235E3" w14:paraId="646E9D6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889002"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9867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0777CEEF" w14:textId="111F29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03,108.90 </w:t>
            </w:r>
          </w:p>
        </w:tc>
        <w:tc>
          <w:tcPr>
            <w:tcW w:w="810" w:type="pct"/>
            <w:tcBorders>
              <w:top w:val="nil"/>
              <w:left w:val="nil"/>
              <w:bottom w:val="single" w:sz="4" w:space="0" w:color="000000"/>
              <w:right w:val="single" w:sz="4" w:space="0" w:color="000000"/>
            </w:tcBorders>
            <w:shd w:val="clear" w:color="auto" w:fill="auto"/>
            <w:noWrap/>
            <w:vAlign w:val="bottom"/>
            <w:hideMark/>
          </w:tcPr>
          <w:p w14:paraId="1A4A628B" w14:textId="2193BE2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33F6B" w14:textId="27778F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94CC4E" w14:textId="1502F08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03,108.90 </w:t>
            </w:r>
          </w:p>
        </w:tc>
      </w:tr>
      <w:tr w:rsidR="005235E3" w:rsidRPr="005235E3" w14:paraId="2E25D85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98D28"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8D9F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4F5FFAC2" w14:textId="4AFDBC3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6,504.00 </w:t>
            </w:r>
          </w:p>
        </w:tc>
        <w:tc>
          <w:tcPr>
            <w:tcW w:w="810" w:type="pct"/>
            <w:tcBorders>
              <w:top w:val="nil"/>
              <w:left w:val="nil"/>
              <w:bottom w:val="single" w:sz="4" w:space="0" w:color="000000"/>
              <w:right w:val="single" w:sz="4" w:space="0" w:color="000000"/>
            </w:tcBorders>
            <w:shd w:val="clear" w:color="auto" w:fill="auto"/>
            <w:noWrap/>
            <w:vAlign w:val="bottom"/>
            <w:hideMark/>
          </w:tcPr>
          <w:p w14:paraId="3023BD45" w14:textId="630B50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20BCE8" w14:textId="288BED6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FBFD01" w14:textId="217851D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26,504.00 </w:t>
            </w:r>
          </w:p>
        </w:tc>
      </w:tr>
      <w:tr w:rsidR="005235E3" w:rsidRPr="005235E3" w14:paraId="4B3C5EF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97EA8"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CF94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1AE4EBFF" w14:textId="767399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66,595.36 </w:t>
            </w:r>
          </w:p>
        </w:tc>
        <w:tc>
          <w:tcPr>
            <w:tcW w:w="810" w:type="pct"/>
            <w:tcBorders>
              <w:top w:val="nil"/>
              <w:left w:val="nil"/>
              <w:bottom w:val="single" w:sz="4" w:space="0" w:color="000000"/>
              <w:right w:val="single" w:sz="4" w:space="0" w:color="000000"/>
            </w:tcBorders>
            <w:shd w:val="clear" w:color="auto" w:fill="auto"/>
            <w:noWrap/>
            <w:vAlign w:val="bottom"/>
            <w:hideMark/>
          </w:tcPr>
          <w:p w14:paraId="5B3E5420" w14:textId="7A808B7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2E3C33" w14:textId="266D062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65C82B92" w14:textId="1343DCA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662,595.36 </w:t>
            </w:r>
          </w:p>
        </w:tc>
      </w:tr>
      <w:tr w:rsidR="005235E3" w:rsidRPr="005235E3" w14:paraId="1EB0C245"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46114"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DD285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5D605C0E" w14:textId="5FEDFBD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419,838.90 </w:t>
            </w:r>
          </w:p>
        </w:tc>
        <w:tc>
          <w:tcPr>
            <w:tcW w:w="810" w:type="pct"/>
            <w:tcBorders>
              <w:top w:val="nil"/>
              <w:left w:val="nil"/>
              <w:bottom w:val="single" w:sz="4" w:space="0" w:color="000000"/>
              <w:right w:val="single" w:sz="4" w:space="0" w:color="000000"/>
            </w:tcBorders>
            <w:shd w:val="clear" w:color="auto" w:fill="auto"/>
            <w:noWrap/>
            <w:vAlign w:val="bottom"/>
            <w:hideMark/>
          </w:tcPr>
          <w:p w14:paraId="54B85A81" w14:textId="60ED387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3F74E366" w14:textId="214889F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0244A669" w14:textId="163744B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794,092.90 </w:t>
            </w:r>
          </w:p>
        </w:tc>
      </w:tr>
      <w:tr w:rsidR="005235E3" w:rsidRPr="005235E3" w14:paraId="3D2398B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9866A"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468DF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11C00CBA" w14:textId="7399BBB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91,941.30 </w:t>
            </w:r>
          </w:p>
        </w:tc>
        <w:tc>
          <w:tcPr>
            <w:tcW w:w="810" w:type="pct"/>
            <w:tcBorders>
              <w:top w:val="nil"/>
              <w:left w:val="nil"/>
              <w:bottom w:val="single" w:sz="4" w:space="0" w:color="000000"/>
              <w:right w:val="single" w:sz="4" w:space="0" w:color="000000"/>
            </w:tcBorders>
            <w:shd w:val="clear" w:color="auto" w:fill="auto"/>
            <w:noWrap/>
            <w:vAlign w:val="bottom"/>
            <w:hideMark/>
          </w:tcPr>
          <w:p w14:paraId="0FB4FB90" w14:textId="712D288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2D237B6F" w14:textId="382F43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432D09" w14:textId="09E250C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625,796.30 </w:t>
            </w:r>
          </w:p>
        </w:tc>
      </w:tr>
      <w:tr w:rsidR="005235E3" w:rsidRPr="005235E3" w14:paraId="2260CAD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5CA1F"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7B87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427D7A36" w14:textId="1066F1C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69,958.46 </w:t>
            </w:r>
          </w:p>
        </w:tc>
        <w:tc>
          <w:tcPr>
            <w:tcW w:w="810" w:type="pct"/>
            <w:tcBorders>
              <w:top w:val="nil"/>
              <w:left w:val="nil"/>
              <w:bottom w:val="single" w:sz="4" w:space="0" w:color="000000"/>
              <w:right w:val="single" w:sz="4" w:space="0" w:color="000000"/>
            </w:tcBorders>
            <w:shd w:val="clear" w:color="auto" w:fill="auto"/>
            <w:noWrap/>
            <w:vAlign w:val="bottom"/>
            <w:hideMark/>
          </w:tcPr>
          <w:p w14:paraId="62C64B8C" w14:textId="1E8208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4D2335" w14:textId="766258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4C90ED" w14:textId="140794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569,958.46 </w:t>
            </w:r>
          </w:p>
        </w:tc>
      </w:tr>
      <w:tr w:rsidR="005235E3" w:rsidRPr="005235E3" w14:paraId="211B660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532FF0"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62F81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1FD50FA2" w14:textId="6E15CC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62,470.12 </w:t>
            </w:r>
          </w:p>
        </w:tc>
        <w:tc>
          <w:tcPr>
            <w:tcW w:w="810" w:type="pct"/>
            <w:tcBorders>
              <w:top w:val="nil"/>
              <w:left w:val="nil"/>
              <w:bottom w:val="single" w:sz="4" w:space="0" w:color="000000"/>
              <w:right w:val="single" w:sz="4" w:space="0" w:color="000000"/>
            </w:tcBorders>
            <w:shd w:val="clear" w:color="auto" w:fill="auto"/>
            <w:noWrap/>
            <w:vAlign w:val="bottom"/>
            <w:hideMark/>
          </w:tcPr>
          <w:p w14:paraId="4BC57C03" w14:textId="66891DD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3367D6" w14:textId="45F539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237A66" w14:textId="677BC5A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62,470.12 </w:t>
            </w:r>
          </w:p>
        </w:tc>
      </w:tr>
      <w:tr w:rsidR="005235E3" w:rsidRPr="005235E3" w14:paraId="1082BAB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272079"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57F5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76C263EC" w14:textId="2D4FD29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6,291,672.45 </w:t>
            </w:r>
          </w:p>
        </w:tc>
        <w:tc>
          <w:tcPr>
            <w:tcW w:w="810" w:type="pct"/>
            <w:tcBorders>
              <w:top w:val="nil"/>
              <w:left w:val="nil"/>
              <w:bottom w:val="single" w:sz="4" w:space="0" w:color="000000"/>
              <w:right w:val="single" w:sz="4" w:space="0" w:color="000000"/>
            </w:tcBorders>
            <w:shd w:val="clear" w:color="auto" w:fill="auto"/>
            <w:noWrap/>
            <w:vAlign w:val="bottom"/>
            <w:hideMark/>
          </w:tcPr>
          <w:p w14:paraId="1A804DBF" w14:textId="7FEBB89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335959" w14:textId="1775A8A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797AE" w14:textId="685DBA8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6,291,672.45 </w:t>
            </w:r>
          </w:p>
        </w:tc>
      </w:tr>
      <w:tr w:rsidR="005235E3" w:rsidRPr="005235E3" w14:paraId="6F848B6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41C36B"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F2978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08AC87C5" w14:textId="2A5ADB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492,977.18 </w:t>
            </w:r>
          </w:p>
        </w:tc>
        <w:tc>
          <w:tcPr>
            <w:tcW w:w="810" w:type="pct"/>
            <w:tcBorders>
              <w:top w:val="nil"/>
              <w:left w:val="nil"/>
              <w:bottom w:val="single" w:sz="4" w:space="0" w:color="000000"/>
              <w:right w:val="single" w:sz="4" w:space="0" w:color="000000"/>
            </w:tcBorders>
            <w:shd w:val="clear" w:color="auto" w:fill="auto"/>
            <w:noWrap/>
            <w:vAlign w:val="bottom"/>
            <w:hideMark/>
          </w:tcPr>
          <w:p w14:paraId="5DE133A2" w14:textId="3BB156A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6A7FE" w14:textId="04822F0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E78274" w14:textId="212A2A0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492,977.18 </w:t>
            </w:r>
          </w:p>
        </w:tc>
      </w:tr>
      <w:tr w:rsidR="005235E3" w:rsidRPr="005235E3" w14:paraId="2FB4831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50AF1"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1AA9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1F5B8542" w14:textId="3301232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83,879.08 </w:t>
            </w:r>
          </w:p>
        </w:tc>
        <w:tc>
          <w:tcPr>
            <w:tcW w:w="810" w:type="pct"/>
            <w:tcBorders>
              <w:top w:val="nil"/>
              <w:left w:val="nil"/>
              <w:bottom w:val="single" w:sz="4" w:space="0" w:color="000000"/>
              <w:right w:val="single" w:sz="4" w:space="0" w:color="000000"/>
            </w:tcBorders>
            <w:shd w:val="clear" w:color="auto" w:fill="auto"/>
            <w:noWrap/>
            <w:vAlign w:val="bottom"/>
            <w:hideMark/>
          </w:tcPr>
          <w:p w14:paraId="1513F33F" w14:textId="240DC4D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676931" w14:textId="40BE7AF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3B4435" w14:textId="4E45514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83,879.08 </w:t>
            </w:r>
          </w:p>
        </w:tc>
      </w:tr>
      <w:tr w:rsidR="005235E3" w:rsidRPr="005235E3" w14:paraId="6535CF4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14E689"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CFAE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579311D0" w14:textId="3C2EBB1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401F4FD9" w14:textId="47F285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471845" w14:textId="67B92AC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7AB9C7" w14:textId="5E1A481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119,686.28 </w:t>
            </w:r>
          </w:p>
        </w:tc>
      </w:tr>
      <w:tr w:rsidR="005235E3" w:rsidRPr="005235E3" w14:paraId="7088C96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E85CD"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3FF89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7E30A101" w14:textId="48555F6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68,168.74 </w:t>
            </w:r>
          </w:p>
        </w:tc>
        <w:tc>
          <w:tcPr>
            <w:tcW w:w="810" w:type="pct"/>
            <w:tcBorders>
              <w:top w:val="nil"/>
              <w:left w:val="nil"/>
              <w:bottom w:val="single" w:sz="4" w:space="0" w:color="000000"/>
              <w:right w:val="single" w:sz="4" w:space="0" w:color="000000"/>
            </w:tcBorders>
            <w:shd w:val="clear" w:color="auto" w:fill="auto"/>
            <w:noWrap/>
            <w:vAlign w:val="bottom"/>
            <w:hideMark/>
          </w:tcPr>
          <w:p w14:paraId="2A9D8FA3" w14:textId="3D5CEA1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9C25D2" w14:textId="17A5DB1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63DFAC" w14:textId="4B12B48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68,168.74 </w:t>
            </w:r>
          </w:p>
        </w:tc>
      </w:tr>
      <w:tr w:rsidR="005235E3" w:rsidRPr="005235E3" w14:paraId="3831D417"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A2B734"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5F5B1071" w14:textId="6A2BEAF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5,702,443.56 </w:t>
            </w:r>
          </w:p>
        </w:tc>
        <w:tc>
          <w:tcPr>
            <w:tcW w:w="810" w:type="pct"/>
            <w:tcBorders>
              <w:top w:val="nil"/>
              <w:left w:val="nil"/>
              <w:bottom w:val="single" w:sz="4" w:space="0" w:color="000000"/>
              <w:right w:val="single" w:sz="4" w:space="0" w:color="000000"/>
            </w:tcBorders>
            <w:shd w:val="clear" w:color="D8D8D8" w:fill="D8D8D8"/>
            <w:noWrap/>
            <w:vAlign w:val="bottom"/>
            <w:hideMark/>
          </w:tcPr>
          <w:p w14:paraId="4392B4FD" w14:textId="5140850C"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362400" w14:textId="4B61B860"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E1008E4" w14:textId="471AE0A1"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5,702,443.56 </w:t>
            </w:r>
          </w:p>
        </w:tc>
      </w:tr>
      <w:tr w:rsidR="005235E3" w:rsidRPr="005235E3" w14:paraId="6A7BCDA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A25836"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EF1F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4B36B06F" w14:textId="6F72D5E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89,526.48 </w:t>
            </w:r>
          </w:p>
        </w:tc>
        <w:tc>
          <w:tcPr>
            <w:tcW w:w="810" w:type="pct"/>
            <w:tcBorders>
              <w:top w:val="nil"/>
              <w:left w:val="nil"/>
              <w:bottom w:val="single" w:sz="4" w:space="0" w:color="000000"/>
              <w:right w:val="single" w:sz="4" w:space="0" w:color="000000"/>
            </w:tcBorders>
            <w:shd w:val="clear" w:color="auto" w:fill="auto"/>
            <w:noWrap/>
            <w:vAlign w:val="bottom"/>
            <w:hideMark/>
          </w:tcPr>
          <w:p w14:paraId="0C1B6247" w14:textId="1CAD2B8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95EA01" w14:textId="7FE0E5D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3EE249" w14:textId="3326356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89,526.48 </w:t>
            </w:r>
          </w:p>
        </w:tc>
      </w:tr>
      <w:tr w:rsidR="005235E3" w:rsidRPr="005235E3" w14:paraId="6404A14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8D7648"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F703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5581A3F5" w14:textId="5BA6378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697BD900" w14:textId="573EFCE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40BD86" w14:textId="76E33AC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B3A66F" w14:textId="53B7941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752,371.21 </w:t>
            </w:r>
          </w:p>
        </w:tc>
      </w:tr>
      <w:tr w:rsidR="005235E3" w:rsidRPr="005235E3" w14:paraId="12EB251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B058C"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0888D"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1B836802" w14:textId="0E00EED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2,866.13 </w:t>
            </w:r>
          </w:p>
        </w:tc>
        <w:tc>
          <w:tcPr>
            <w:tcW w:w="810" w:type="pct"/>
            <w:tcBorders>
              <w:top w:val="nil"/>
              <w:left w:val="nil"/>
              <w:bottom w:val="single" w:sz="4" w:space="0" w:color="000000"/>
              <w:right w:val="single" w:sz="4" w:space="0" w:color="000000"/>
            </w:tcBorders>
            <w:shd w:val="clear" w:color="auto" w:fill="auto"/>
            <w:noWrap/>
            <w:vAlign w:val="bottom"/>
            <w:hideMark/>
          </w:tcPr>
          <w:p w14:paraId="1B39E5F4" w14:textId="5BAEAF1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77139" w14:textId="113C91C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FF584C" w14:textId="73AF2B2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52,866.13 </w:t>
            </w:r>
          </w:p>
        </w:tc>
      </w:tr>
      <w:tr w:rsidR="005235E3" w:rsidRPr="005235E3" w14:paraId="35E0CBA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BAAA4"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CE3F0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1953D2A5" w14:textId="114C93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31,676.24 </w:t>
            </w:r>
          </w:p>
        </w:tc>
        <w:tc>
          <w:tcPr>
            <w:tcW w:w="810" w:type="pct"/>
            <w:tcBorders>
              <w:top w:val="nil"/>
              <w:left w:val="nil"/>
              <w:bottom w:val="single" w:sz="4" w:space="0" w:color="000000"/>
              <w:right w:val="single" w:sz="4" w:space="0" w:color="000000"/>
            </w:tcBorders>
            <w:shd w:val="clear" w:color="auto" w:fill="auto"/>
            <w:noWrap/>
            <w:vAlign w:val="bottom"/>
            <w:hideMark/>
          </w:tcPr>
          <w:p w14:paraId="3FC4D025" w14:textId="48BD6E4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71EADD" w14:textId="7A354D3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4C0ECE" w14:textId="4B5E8AE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31,676.24 </w:t>
            </w:r>
          </w:p>
        </w:tc>
      </w:tr>
      <w:tr w:rsidR="005235E3" w:rsidRPr="005235E3" w14:paraId="647EC98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F299B2"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F001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75B2E4DE" w14:textId="6480359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25,004.06 </w:t>
            </w:r>
          </w:p>
        </w:tc>
        <w:tc>
          <w:tcPr>
            <w:tcW w:w="810" w:type="pct"/>
            <w:tcBorders>
              <w:top w:val="nil"/>
              <w:left w:val="nil"/>
              <w:bottom w:val="single" w:sz="4" w:space="0" w:color="000000"/>
              <w:right w:val="single" w:sz="4" w:space="0" w:color="000000"/>
            </w:tcBorders>
            <w:shd w:val="clear" w:color="auto" w:fill="auto"/>
            <w:noWrap/>
            <w:vAlign w:val="bottom"/>
            <w:hideMark/>
          </w:tcPr>
          <w:p w14:paraId="6B02FE2D" w14:textId="7AB6EB9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DDE2FB" w14:textId="31029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59A0E9" w14:textId="19C0E94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225,004.06 </w:t>
            </w:r>
          </w:p>
        </w:tc>
      </w:tr>
      <w:tr w:rsidR="005235E3" w:rsidRPr="005235E3" w14:paraId="5370DAC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56946"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A4959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6E0BC919" w14:textId="6FB23DA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73,004.50 </w:t>
            </w:r>
          </w:p>
        </w:tc>
        <w:tc>
          <w:tcPr>
            <w:tcW w:w="810" w:type="pct"/>
            <w:tcBorders>
              <w:top w:val="nil"/>
              <w:left w:val="nil"/>
              <w:bottom w:val="single" w:sz="4" w:space="0" w:color="000000"/>
              <w:right w:val="single" w:sz="4" w:space="0" w:color="000000"/>
            </w:tcBorders>
            <w:shd w:val="clear" w:color="auto" w:fill="auto"/>
            <w:noWrap/>
            <w:vAlign w:val="bottom"/>
            <w:hideMark/>
          </w:tcPr>
          <w:p w14:paraId="552EBEF7" w14:textId="3E65BFA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60DF5F" w14:textId="0B36E87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6630F5" w14:textId="711A870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373,004.50 </w:t>
            </w:r>
          </w:p>
        </w:tc>
      </w:tr>
      <w:tr w:rsidR="005235E3" w:rsidRPr="005235E3" w14:paraId="225CC231"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85F1D7"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9B8E0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06A3D8D1" w14:textId="49EDB0A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02,889.05 </w:t>
            </w:r>
          </w:p>
        </w:tc>
        <w:tc>
          <w:tcPr>
            <w:tcW w:w="810" w:type="pct"/>
            <w:tcBorders>
              <w:top w:val="nil"/>
              <w:left w:val="nil"/>
              <w:bottom w:val="single" w:sz="4" w:space="0" w:color="000000"/>
              <w:right w:val="single" w:sz="4" w:space="0" w:color="000000"/>
            </w:tcBorders>
            <w:shd w:val="clear" w:color="auto" w:fill="auto"/>
            <w:noWrap/>
            <w:vAlign w:val="bottom"/>
            <w:hideMark/>
          </w:tcPr>
          <w:p w14:paraId="56C18797" w14:textId="0F13A3F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B9880" w14:textId="55BEA39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964EDF" w14:textId="7B9284D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802,889.05 </w:t>
            </w:r>
          </w:p>
        </w:tc>
      </w:tr>
      <w:tr w:rsidR="005235E3" w:rsidRPr="005235E3" w14:paraId="0577C7E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928AF8"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EA3CA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78250C4F" w14:textId="0D5C64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447,018.75 </w:t>
            </w:r>
          </w:p>
        </w:tc>
        <w:tc>
          <w:tcPr>
            <w:tcW w:w="810" w:type="pct"/>
            <w:tcBorders>
              <w:top w:val="nil"/>
              <w:left w:val="nil"/>
              <w:bottom w:val="single" w:sz="4" w:space="0" w:color="000000"/>
              <w:right w:val="single" w:sz="4" w:space="0" w:color="000000"/>
            </w:tcBorders>
            <w:shd w:val="clear" w:color="auto" w:fill="auto"/>
            <w:noWrap/>
            <w:vAlign w:val="bottom"/>
            <w:hideMark/>
          </w:tcPr>
          <w:p w14:paraId="40561D66" w14:textId="4464959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29EB5" w14:textId="0BF6AB2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7F58A0" w14:textId="75EB299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447,018.75 </w:t>
            </w:r>
          </w:p>
        </w:tc>
      </w:tr>
      <w:tr w:rsidR="005235E3" w:rsidRPr="005235E3" w14:paraId="79E6A7E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3D5B62"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7B6B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0759447B" w14:textId="028C8CA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729,744.78 </w:t>
            </w:r>
          </w:p>
        </w:tc>
        <w:tc>
          <w:tcPr>
            <w:tcW w:w="810" w:type="pct"/>
            <w:tcBorders>
              <w:top w:val="nil"/>
              <w:left w:val="nil"/>
              <w:bottom w:val="single" w:sz="4" w:space="0" w:color="000000"/>
              <w:right w:val="single" w:sz="4" w:space="0" w:color="000000"/>
            </w:tcBorders>
            <w:shd w:val="clear" w:color="auto" w:fill="auto"/>
            <w:noWrap/>
            <w:vAlign w:val="bottom"/>
            <w:hideMark/>
          </w:tcPr>
          <w:p w14:paraId="06A4C66E" w14:textId="11B9631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5D0FB9" w14:textId="7D1A0F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311B06" w14:textId="7B35EB1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729,744.78 </w:t>
            </w:r>
          </w:p>
        </w:tc>
      </w:tr>
      <w:tr w:rsidR="005235E3" w:rsidRPr="005235E3" w14:paraId="389D3C2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3D98E"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DDCA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3B86B1C2" w14:textId="08EEB768"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395E3712" w14:textId="668E12C4"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736DFA" w14:textId="2F76B315"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D4EF1C0" w14:textId="6B7CE31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87,427.68 </w:t>
            </w:r>
          </w:p>
        </w:tc>
      </w:tr>
      <w:tr w:rsidR="005235E3" w:rsidRPr="005235E3" w14:paraId="6B5AFCEA"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1A53A2"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0713B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3E8B3CBA" w14:textId="60045D7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10,914.68 </w:t>
            </w:r>
          </w:p>
        </w:tc>
        <w:tc>
          <w:tcPr>
            <w:tcW w:w="810" w:type="pct"/>
            <w:tcBorders>
              <w:top w:val="nil"/>
              <w:left w:val="nil"/>
              <w:bottom w:val="single" w:sz="4" w:space="0" w:color="000000"/>
              <w:right w:val="single" w:sz="4" w:space="0" w:color="000000"/>
            </w:tcBorders>
            <w:shd w:val="clear" w:color="auto" w:fill="auto"/>
            <w:noWrap/>
            <w:vAlign w:val="bottom"/>
            <w:hideMark/>
          </w:tcPr>
          <w:p w14:paraId="7EA58ABA" w14:textId="2EAD94B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7F5A3" w14:textId="0B90BD2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272FA1" w14:textId="5B389C2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10,914.68 </w:t>
            </w:r>
          </w:p>
        </w:tc>
      </w:tr>
      <w:tr w:rsidR="005235E3" w:rsidRPr="005235E3" w14:paraId="3B100AFE"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59D83"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189871D9" w14:textId="77236CF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6,384,432.35 </w:t>
            </w:r>
          </w:p>
        </w:tc>
        <w:tc>
          <w:tcPr>
            <w:tcW w:w="810" w:type="pct"/>
            <w:tcBorders>
              <w:top w:val="nil"/>
              <w:left w:val="nil"/>
              <w:bottom w:val="single" w:sz="4" w:space="0" w:color="000000"/>
              <w:right w:val="single" w:sz="4" w:space="0" w:color="000000"/>
            </w:tcBorders>
            <w:shd w:val="clear" w:color="D8D8D8" w:fill="D8D8D8"/>
            <w:noWrap/>
            <w:vAlign w:val="bottom"/>
            <w:hideMark/>
          </w:tcPr>
          <w:p w14:paraId="2B5461B5" w14:textId="03BC5CC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F35285B" w14:textId="0BE259CB"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55A0F77" w14:textId="5D9BF8C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6,384,432.35 </w:t>
            </w:r>
          </w:p>
        </w:tc>
      </w:tr>
      <w:tr w:rsidR="005235E3" w:rsidRPr="005235E3" w14:paraId="4F8B521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2860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D30A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0D217794" w14:textId="42A6920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79,843.44 </w:t>
            </w:r>
          </w:p>
        </w:tc>
        <w:tc>
          <w:tcPr>
            <w:tcW w:w="810" w:type="pct"/>
            <w:tcBorders>
              <w:top w:val="nil"/>
              <w:left w:val="nil"/>
              <w:bottom w:val="single" w:sz="4" w:space="0" w:color="000000"/>
              <w:right w:val="single" w:sz="4" w:space="0" w:color="000000"/>
            </w:tcBorders>
            <w:shd w:val="clear" w:color="auto" w:fill="auto"/>
            <w:noWrap/>
            <w:vAlign w:val="bottom"/>
            <w:hideMark/>
          </w:tcPr>
          <w:p w14:paraId="57F51F9D" w14:textId="642B1AD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CAA25F" w14:textId="2DD2798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C41CA3" w14:textId="5BC47AB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79,843.44 </w:t>
            </w:r>
          </w:p>
        </w:tc>
      </w:tr>
      <w:tr w:rsidR="005235E3" w:rsidRPr="005235E3" w14:paraId="2AF0C4D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8EAAA"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AF38F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272991A8" w14:textId="7699D76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555,300.81 </w:t>
            </w:r>
          </w:p>
        </w:tc>
        <w:tc>
          <w:tcPr>
            <w:tcW w:w="810" w:type="pct"/>
            <w:tcBorders>
              <w:top w:val="nil"/>
              <w:left w:val="nil"/>
              <w:bottom w:val="single" w:sz="4" w:space="0" w:color="000000"/>
              <w:right w:val="single" w:sz="4" w:space="0" w:color="000000"/>
            </w:tcBorders>
            <w:shd w:val="clear" w:color="auto" w:fill="auto"/>
            <w:noWrap/>
            <w:vAlign w:val="bottom"/>
            <w:hideMark/>
          </w:tcPr>
          <w:p w14:paraId="00C5B4C6" w14:textId="2886FD4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B4C222" w14:textId="4233376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8860A8" w14:textId="394718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555,300.81 </w:t>
            </w:r>
          </w:p>
        </w:tc>
      </w:tr>
      <w:tr w:rsidR="005235E3" w:rsidRPr="005235E3" w14:paraId="49926B2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CC56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EDAA9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45B6B9F9" w14:textId="7992D84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773,479.63 </w:t>
            </w:r>
          </w:p>
        </w:tc>
        <w:tc>
          <w:tcPr>
            <w:tcW w:w="810" w:type="pct"/>
            <w:tcBorders>
              <w:top w:val="nil"/>
              <w:left w:val="nil"/>
              <w:bottom w:val="single" w:sz="4" w:space="0" w:color="000000"/>
              <w:right w:val="single" w:sz="4" w:space="0" w:color="000000"/>
            </w:tcBorders>
            <w:shd w:val="clear" w:color="auto" w:fill="auto"/>
            <w:noWrap/>
            <w:vAlign w:val="bottom"/>
            <w:hideMark/>
          </w:tcPr>
          <w:p w14:paraId="0E09722E" w14:textId="428BA99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E17B2" w14:textId="1152D00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8FB7FE" w14:textId="119A4E8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773,479.63 </w:t>
            </w:r>
          </w:p>
        </w:tc>
      </w:tr>
      <w:tr w:rsidR="005235E3" w:rsidRPr="005235E3" w14:paraId="039C22B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26B0BC"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56DAC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63143D97" w14:textId="2C8103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894,162.86 </w:t>
            </w:r>
          </w:p>
        </w:tc>
        <w:tc>
          <w:tcPr>
            <w:tcW w:w="810" w:type="pct"/>
            <w:tcBorders>
              <w:top w:val="nil"/>
              <w:left w:val="nil"/>
              <w:bottom w:val="single" w:sz="4" w:space="0" w:color="000000"/>
              <w:right w:val="single" w:sz="4" w:space="0" w:color="000000"/>
            </w:tcBorders>
            <w:shd w:val="clear" w:color="auto" w:fill="auto"/>
            <w:noWrap/>
            <w:vAlign w:val="bottom"/>
            <w:hideMark/>
          </w:tcPr>
          <w:p w14:paraId="1A8BAB44" w14:textId="14B867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360845" w14:textId="21A4FF3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E84496" w14:textId="6FCED4F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894,162.86 </w:t>
            </w:r>
          </w:p>
        </w:tc>
      </w:tr>
      <w:tr w:rsidR="005235E3" w:rsidRPr="005235E3" w14:paraId="495CDC5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C490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A722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31B914A3" w14:textId="74AAF48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79,732.08 </w:t>
            </w:r>
          </w:p>
        </w:tc>
        <w:tc>
          <w:tcPr>
            <w:tcW w:w="810" w:type="pct"/>
            <w:tcBorders>
              <w:top w:val="nil"/>
              <w:left w:val="nil"/>
              <w:bottom w:val="single" w:sz="4" w:space="0" w:color="000000"/>
              <w:right w:val="single" w:sz="4" w:space="0" w:color="000000"/>
            </w:tcBorders>
            <w:shd w:val="clear" w:color="auto" w:fill="auto"/>
            <w:noWrap/>
            <w:vAlign w:val="bottom"/>
            <w:hideMark/>
          </w:tcPr>
          <w:p w14:paraId="245970FB" w14:textId="067CD55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5016C4" w14:textId="212DB67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861EEB" w14:textId="2B8ECBD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79,732.08 </w:t>
            </w:r>
          </w:p>
        </w:tc>
      </w:tr>
      <w:tr w:rsidR="005235E3" w:rsidRPr="005235E3" w14:paraId="102AEFA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7CB2B8"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1058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0F9DC6DD" w14:textId="1962A2D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30,438.50 </w:t>
            </w:r>
          </w:p>
        </w:tc>
        <w:tc>
          <w:tcPr>
            <w:tcW w:w="810" w:type="pct"/>
            <w:tcBorders>
              <w:top w:val="nil"/>
              <w:left w:val="nil"/>
              <w:bottom w:val="single" w:sz="4" w:space="0" w:color="000000"/>
              <w:right w:val="single" w:sz="4" w:space="0" w:color="000000"/>
            </w:tcBorders>
            <w:shd w:val="clear" w:color="auto" w:fill="auto"/>
            <w:noWrap/>
            <w:vAlign w:val="bottom"/>
            <w:hideMark/>
          </w:tcPr>
          <w:p w14:paraId="32E2D664" w14:textId="0A8C918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478675" w14:textId="49CD2F6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FDFEF6" w14:textId="78897E0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30,438.50 </w:t>
            </w:r>
          </w:p>
        </w:tc>
      </w:tr>
      <w:tr w:rsidR="005235E3" w:rsidRPr="005235E3" w14:paraId="77050AA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86355"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479E4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168FE0F0" w14:textId="4118F91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85,663.12 </w:t>
            </w:r>
          </w:p>
        </w:tc>
        <w:tc>
          <w:tcPr>
            <w:tcW w:w="810" w:type="pct"/>
            <w:tcBorders>
              <w:top w:val="nil"/>
              <w:left w:val="nil"/>
              <w:bottom w:val="single" w:sz="4" w:space="0" w:color="000000"/>
              <w:right w:val="single" w:sz="4" w:space="0" w:color="000000"/>
            </w:tcBorders>
            <w:shd w:val="clear" w:color="auto" w:fill="auto"/>
            <w:noWrap/>
            <w:vAlign w:val="bottom"/>
            <w:hideMark/>
          </w:tcPr>
          <w:p w14:paraId="28B5142E" w14:textId="41270CF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D3FD01" w14:textId="20499FE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DF676" w14:textId="6AB40D3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485,663.12 </w:t>
            </w:r>
          </w:p>
        </w:tc>
      </w:tr>
      <w:tr w:rsidR="005235E3" w:rsidRPr="005235E3" w14:paraId="78E8336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7416D" w14:textId="77777777" w:rsidR="005235E3" w:rsidRPr="005235E3" w:rsidRDefault="005235E3" w:rsidP="005235E3">
            <w:pPr>
              <w:spacing w:after="0" w:line="240" w:lineRule="auto"/>
              <w:ind w:right="57"/>
              <w:contextualSpacing/>
              <w:jc w:val="right"/>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5BD73"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3E11D03A" w14:textId="7A0D8F2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185,811.91 </w:t>
            </w:r>
          </w:p>
        </w:tc>
        <w:tc>
          <w:tcPr>
            <w:tcW w:w="810" w:type="pct"/>
            <w:tcBorders>
              <w:top w:val="nil"/>
              <w:left w:val="nil"/>
              <w:bottom w:val="single" w:sz="4" w:space="0" w:color="000000"/>
              <w:right w:val="single" w:sz="4" w:space="0" w:color="000000"/>
            </w:tcBorders>
            <w:shd w:val="clear" w:color="auto" w:fill="auto"/>
            <w:noWrap/>
            <w:vAlign w:val="bottom"/>
            <w:hideMark/>
          </w:tcPr>
          <w:p w14:paraId="4C6E06AE" w14:textId="59D5556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03113C" w14:textId="6F6B9BD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B90455" w14:textId="4FB62BA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185,811.91 </w:t>
            </w:r>
          </w:p>
        </w:tc>
      </w:tr>
      <w:tr w:rsidR="005235E3" w:rsidRPr="005235E3" w14:paraId="6086D578"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8E070"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129729CB" w14:textId="349CEA4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8,634,237.66 </w:t>
            </w:r>
          </w:p>
        </w:tc>
        <w:tc>
          <w:tcPr>
            <w:tcW w:w="810" w:type="pct"/>
            <w:tcBorders>
              <w:top w:val="nil"/>
              <w:left w:val="nil"/>
              <w:bottom w:val="single" w:sz="4" w:space="0" w:color="000000"/>
              <w:right w:val="single" w:sz="4" w:space="0" w:color="000000"/>
            </w:tcBorders>
            <w:shd w:val="clear" w:color="D8D8D8" w:fill="D8D8D8"/>
            <w:noWrap/>
            <w:vAlign w:val="bottom"/>
            <w:hideMark/>
          </w:tcPr>
          <w:p w14:paraId="4C2B0306" w14:textId="6FC600C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91FD273" w14:textId="2C1ADD0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D95461" w14:textId="4CA48C9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8,634,237.66 </w:t>
            </w:r>
          </w:p>
        </w:tc>
      </w:tr>
      <w:tr w:rsidR="005235E3" w:rsidRPr="005235E3" w14:paraId="3CEF7110"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B83A55"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A28B4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7BC5BF56" w14:textId="21B2D6C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55,419.60 </w:t>
            </w:r>
          </w:p>
        </w:tc>
        <w:tc>
          <w:tcPr>
            <w:tcW w:w="810" w:type="pct"/>
            <w:tcBorders>
              <w:top w:val="nil"/>
              <w:left w:val="nil"/>
              <w:bottom w:val="single" w:sz="4" w:space="0" w:color="000000"/>
              <w:right w:val="single" w:sz="4" w:space="0" w:color="000000"/>
            </w:tcBorders>
            <w:shd w:val="clear" w:color="auto" w:fill="auto"/>
            <w:noWrap/>
            <w:vAlign w:val="bottom"/>
            <w:hideMark/>
          </w:tcPr>
          <w:p w14:paraId="6C4A4E4F" w14:textId="0962445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AB2781" w14:textId="3CC8018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1774FA" w14:textId="2BDEF8C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055,419.60 </w:t>
            </w:r>
          </w:p>
        </w:tc>
      </w:tr>
      <w:tr w:rsidR="005235E3" w:rsidRPr="005235E3" w14:paraId="112479F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D14F46"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B0FD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0EFA812C" w14:textId="594BCD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582,756.76 </w:t>
            </w:r>
          </w:p>
        </w:tc>
        <w:tc>
          <w:tcPr>
            <w:tcW w:w="810" w:type="pct"/>
            <w:tcBorders>
              <w:top w:val="nil"/>
              <w:left w:val="nil"/>
              <w:bottom w:val="single" w:sz="4" w:space="0" w:color="000000"/>
              <w:right w:val="single" w:sz="4" w:space="0" w:color="000000"/>
            </w:tcBorders>
            <w:shd w:val="clear" w:color="auto" w:fill="auto"/>
            <w:noWrap/>
            <w:vAlign w:val="bottom"/>
            <w:hideMark/>
          </w:tcPr>
          <w:p w14:paraId="3B3A29F6" w14:textId="3CE90A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6885F4" w14:textId="1970AA0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E7B555" w14:textId="51502CA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4,582,756.76 </w:t>
            </w:r>
          </w:p>
        </w:tc>
      </w:tr>
      <w:tr w:rsidR="005235E3" w:rsidRPr="005235E3" w14:paraId="4BF8D95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67A46A"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61B4C6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604DDEDB" w14:textId="4634B72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38,734.00 </w:t>
            </w:r>
          </w:p>
        </w:tc>
        <w:tc>
          <w:tcPr>
            <w:tcW w:w="810" w:type="pct"/>
            <w:tcBorders>
              <w:top w:val="nil"/>
              <w:left w:val="nil"/>
              <w:bottom w:val="single" w:sz="4" w:space="0" w:color="000000"/>
              <w:right w:val="single" w:sz="4" w:space="0" w:color="000000"/>
            </w:tcBorders>
            <w:shd w:val="clear" w:color="auto" w:fill="auto"/>
            <w:noWrap/>
            <w:vAlign w:val="bottom"/>
            <w:hideMark/>
          </w:tcPr>
          <w:p w14:paraId="266B6B8D" w14:textId="2F4BBAC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09BA99" w14:textId="05E0B95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81FCD" w14:textId="4CB2C6B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38,734.00 </w:t>
            </w:r>
          </w:p>
        </w:tc>
      </w:tr>
      <w:tr w:rsidR="005235E3" w:rsidRPr="005235E3" w14:paraId="4661262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77FC1"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ACE71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3A29CD8C" w14:textId="5772530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31,412.24 </w:t>
            </w:r>
          </w:p>
        </w:tc>
        <w:tc>
          <w:tcPr>
            <w:tcW w:w="810" w:type="pct"/>
            <w:tcBorders>
              <w:top w:val="nil"/>
              <w:left w:val="nil"/>
              <w:bottom w:val="single" w:sz="4" w:space="0" w:color="000000"/>
              <w:right w:val="single" w:sz="4" w:space="0" w:color="000000"/>
            </w:tcBorders>
            <w:shd w:val="clear" w:color="auto" w:fill="auto"/>
            <w:noWrap/>
            <w:vAlign w:val="bottom"/>
            <w:hideMark/>
          </w:tcPr>
          <w:p w14:paraId="70BF412F" w14:textId="20DA043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34934B" w14:textId="47E53EF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03A1C1" w14:textId="44024AE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31,412.24 </w:t>
            </w:r>
          </w:p>
        </w:tc>
      </w:tr>
      <w:tr w:rsidR="005235E3" w:rsidRPr="005235E3" w14:paraId="1A1654B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28DFA"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D6C7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danga</w:t>
            </w:r>
          </w:p>
        </w:tc>
        <w:tc>
          <w:tcPr>
            <w:tcW w:w="810" w:type="pct"/>
            <w:tcBorders>
              <w:top w:val="nil"/>
              <w:left w:val="nil"/>
              <w:bottom w:val="single" w:sz="4" w:space="0" w:color="000000"/>
              <w:right w:val="single" w:sz="4" w:space="0" w:color="000000"/>
            </w:tcBorders>
            <w:shd w:val="clear" w:color="auto" w:fill="auto"/>
            <w:noWrap/>
            <w:vAlign w:val="bottom"/>
            <w:hideMark/>
          </w:tcPr>
          <w:p w14:paraId="5F05DC80" w14:textId="0D487C1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5,336.00 </w:t>
            </w:r>
          </w:p>
        </w:tc>
        <w:tc>
          <w:tcPr>
            <w:tcW w:w="810" w:type="pct"/>
            <w:tcBorders>
              <w:top w:val="nil"/>
              <w:left w:val="nil"/>
              <w:bottom w:val="single" w:sz="4" w:space="0" w:color="000000"/>
              <w:right w:val="single" w:sz="4" w:space="0" w:color="000000"/>
            </w:tcBorders>
            <w:shd w:val="clear" w:color="auto" w:fill="auto"/>
            <w:noWrap/>
            <w:vAlign w:val="bottom"/>
            <w:hideMark/>
          </w:tcPr>
          <w:p w14:paraId="7EE91634" w14:textId="17A795A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05C4D2" w14:textId="3D8E80C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5C96EA" w14:textId="5DCC1F6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45,336.00 </w:t>
            </w:r>
          </w:p>
        </w:tc>
      </w:tr>
      <w:tr w:rsidR="005235E3" w:rsidRPr="005235E3" w14:paraId="27BBC3FD"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BE14A"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BECFA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7A31894B" w14:textId="0BEE55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34,827.73 </w:t>
            </w:r>
          </w:p>
        </w:tc>
        <w:tc>
          <w:tcPr>
            <w:tcW w:w="810" w:type="pct"/>
            <w:tcBorders>
              <w:top w:val="nil"/>
              <w:left w:val="nil"/>
              <w:bottom w:val="single" w:sz="4" w:space="0" w:color="000000"/>
              <w:right w:val="single" w:sz="4" w:space="0" w:color="000000"/>
            </w:tcBorders>
            <w:shd w:val="clear" w:color="auto" w:fill="auto"/>
            <w:noWrap/>
            <w:vAlign w:val="bottom"/>
            <w:hideMark/>
          </w:tcPr>
          <w:p w14:paraId="596CE8AC" w14:textId="7398D6F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6F403" w14:textId="4C94C55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6BF5A6" w14:textId="42AEE6E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434,827.73 </w:t>
            </w:r>
          </w:p>
        </w:tc>
      </w:tr>
      <w:tr w:rsidR="005235E3" w:rsidRPr="005235E3" w14:paraId="1EE5678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A7CED"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77CE5"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35FF2D24" w14:textId="67F9C68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73,843.51 </w:t>
            </w:r>
          </w:p>
        </w:tc>
        <w:tc>
          <w:tcPr>
            <w:tcW w:w="810" w:type="pct"/>
            <w:tcBorders>
              <w:top w:val="nil"/>
              <w:left w:val="nil"/>
              <w:bottom w:val="single" w:sz="4" w:space="0" w:color="000000"/>
              <w:right w:val="single" w:sz="4" w:space="0" w:color="000000"/>
            </w:tcBorders>
            <w:shd w:val="clear" w:color="auto" w:fill="auto"/>
            <w:noWrap/>
            <w:vAlign w:val="bottom"/>
            <w:hideMark/>
          </w:tcPr>
          <w:p w14:paraId="197390A7" w14:textId="10C705A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811097" w14:textId="6C23663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6633FE" w14:textId="27F8A40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973,843.51 </w:t>
            </w:r>
          </w:p>
        </w:tc>
      </w:tr>
      <w:tr w:rsidR="005235E3" w:rsidRPr="005235E3" w14:paraId="6BBAC96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C15339"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29FD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09DB487D" w14:textId="49C5B66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681,632.54 </w:t>
            </w:r>
          </w:p>
        </w:tc>
        <w:tc>
          <w:tcPr>
            <w:tcW w:w="810" w:type="pct"/>
            <w:tcBorders>
              <w:top w:val="nil"/>
              <w:left w:val="nil"/>
              <w:bottom w:val="single" w:sz="4" w:space="0" w:color="000000"/>
              <w:right w:val="single" w:sz="4" w:space="0" w:color="000000"/>
            </w:tcBorders>
            <w:shd w:val="clear" w:color="auto" w:fill="auto"/>
            <w:noWrap/>
            <w:vAlign w:val="bottom"/>
            <w:hideMark/>
          </w:tcPr>
          <w:p w14:paraId="3C78922A" w14:textId="3FE9DD2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8C3C48" w14:textId="0AC527F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F18CFE" w14:textId="62D40D5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2,681,632.54 </w:t>
            </w:r>
          </w:p>
        </w:tc>
      </w:tr>
      <w:tr w:rsidR="005235E3" w:rsidRPr="005235E3" w14:paraId="0504769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CD9283"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7AB5F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12A44AE8" w14:textId="2D62C840"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470,433.12 </w:t>
            </w:r>
          </w:p>
        </w:tc>
        <w:tc>
          <w:tcPr>
            <w:tcW w:w="810" w:type="pct"/>
            <w:tcBorders>
              <w:top w:val="nil"/>
              <w:left w:val="nil"/>
              <w:bottom w:val="single" w:sz="4" w:space="0" w:color="000000"/>
              <w:right w:val="single" w:sz="4" w:space="0" w:color="000000"/>
            </w:tcBorders>
            <w:shd w:val="clear" w:color="auto" w:fill="auto"/>
            <w:noWrap/>
            <w:vAlign w:val="bottom"/>
            <w:hideMark/>
          </w:tcPr>
          <w:p w14:paraId="43DA6F43" w14:textId="287BA4F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EB3409" w14:textId="1F1D84D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37F6D1" w14:textId="173A2B8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3,470,433.12 </w:t>
            </w:r>
          </w:p>
        </w:tc>
      </w:tr>
      <w:tr w:rsidR="005235E3" w:rsidRPr="005235E3" w14:paraId="4E6C740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616FC" w14:textId="777777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C87C0"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6B20D885" w14:textId="24D993E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19,842.16 </w:t>
            </w:r>
          </w:p>
        </w:tc>
        <w:tc>
          <w:tcPr>
            <w:tcW w:w="810" w:type="pct"/>
            <w:tcBorders>
              <w:top w:val="nil"/>
              <w:left w:val="nil"/>
              <w:bottom w:val="single" w:sz="4" w:space="0" w:color="000000"/>
              <w:right w:val="single" w:sz="4" w:space="0" w:color="000000"/>
            </w:tcBorders>
            <w:shd w:val="clear" w:color="auto" w:fill="auto"/>
            <w:noWrap/>
            <w:vAlign w:val="bottom"/>
            <w:hideMark/>
          </w:tcPr>
          <w:p w14:paraId="661F4540" w14:textId="7FD5954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B0877C" w14:textId="1ACA87B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A74B8" w14:textId="4B8734B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1,519,842.16 </w:t>
            </w:r>
          </w:p>
        </w:tc>
      </w:tr>
      <w:tr w:rsidR="005235E3" w:rsidRPr="005235E3" w14:paraId="7FEF9E54"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AD4CA6"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6062570B" w14:textId="49AAA5D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732,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37B21990" w14:textId="5E3533A6"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68B779D" w14:textId="2CB3BF2D"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F7894C1" w14:textId="3F32E6DE"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2,732,738.94 </w:t>
            </w:r>
          </w:p>
        </w:tc>
      </w:tr>
      <w:tr w:rsidR="005235E3" w:rsidRPr="005235E3" w14:paraId="57B1D924"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A0436"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7DA063A8" w14:textId="438CFFF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0D1C0E48" w14:textId="0594D50B"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85CA984" w14:textId="21747702"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5DFD9C2" w14:textId="1F1820E7"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1,679,180.94 </w:t>
            </w:r>
          </w:p>
        </w:tc>
      </w:tr>
      <w:tr w:rsidR="005235E3" w:rsidRPr="005235E3" w14:paraId="4525D5A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428F8"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04ABB4"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263BEAAA" w14:textId="3FEEC1B1"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63A6402A" w14:textId="13D8C1C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F8853D" w14:textId="0385805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1C6A47" w14:textId="76ED831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28,750.84 </w:t>
            </w:r>
          </w:p>
        </w:tc>
      </w:tr>
      <w:tr w:rsidR="005235E3" w:rsidRPr="005235E3" w14:paraId="3EED48A6"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303F2"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B3A4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73385836" w14:textId="577E27D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539D1151" w14:textId="07924B5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E3A73" w14:textId="1658E76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52870" w14:textId="1E069E9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12,012.22 </w:t>
            </w:r>
          </w:p>
        </w:tc>
      </w:tr>
      <w:tr w:rsidR="005235E3" w:rsidRPr="005235E3" w14:paraId="6FB69EB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8DACD"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EC3C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5769E3A3" w14:textId="4ECB6C0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144EDA74" w14:textId="639CA0E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1F5FBF" w14:textId="074A8FF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A8E06E" w14:textId="65C4235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69,122.92 </w:t>
            </w:r>
          </w:p>
        </w:tc>
      </w:tr>
      <w:tr w:rsidR="005235E3" w:rsidRPr="005235E3" w14:paraId="6377D3B8"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3F2FA"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D3DA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3EF331E5" w14:textId="1687C79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12CDEC32" w14:textId="4B80D4E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EAF104" w14:textId="36918A4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CD86E" w14:textId="18C711BB"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4,897.50 </w:t>
            </w:r>
          </w:p>
        </w:tc>
      </w:tr>
      <w:tr w:rsidR="005235E3" w:rsidRPr="005235E3" w14:paraId="700386C7"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022465"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3AF56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08E571E6" w14:textId="78B4CF6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654F333C" w14:textId="63850A8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6D64DB" w14:textId="47F98F7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2FA27" w14:textId="29D0131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44,397.46 </w:t>
            </w:r>
          </w:p>
        </w:tc>
      </w:tr>
      <w:tr w:rsidR="005235E3" w:rsidRPr="005235E3" w14:paraId="75172986"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566D9D"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8B7FA79" w14:textId="213EBF90"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510D704" w14:textId="58E2A4B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156CE1" w14:textId="56E0B61A"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AFE9E99" w14:textId="50BA04C7"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222,000.00 </w:t>
            </w:r>
          </w:p>
        </w:tc>
      </w:tr>
      <w:tr w:rsidR="005235E3" w:rsidRPr="005235E3" w14:paraId="7611417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A0E0A2" w14:textId="77777777" w:rsidR="005235E3" w:rsidRPr="005235E3" w:rsidRDefault="005235E3" w:rsidP="005235E3">
            <w:pPr>
              <w:spacing w:after="0" w:line="240" w:lineRule="auto"/>
              <w:ind w:right="57"/>
              <w:contextualSpacing/>
              <w:rPr>
                <w:rFonts w:ascii="Arial Narrow" w:hAnsi="Arial Narrow"/>
                <w:color w:val="000000"/>
                <w:sz w:val="20"/>
                <w:szCs w:val="20"/>
              </w:rPr>
            </w:pPr>
            <w:r w:rsidRPr="005235E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D6708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0FA6F3E9" w14:textId="1E2935F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E7EC9E" w14:textId="039CC206"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6D1B00" w14:textId="629F233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B1B249" w14:textId="0440CA7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222,000.00 </w:t>
            </w:r>
          </w:p>
        </w:tc>
      </w:tr>
      <w:tr w:rsidR="005235E3" w:rsidRPr="005235E3" w14:paraId="24B6C2A3"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9F6E9"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0C52105B" w14:textId="4EB9DD08"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34A2004" w14:textId="77C2A9E5"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DBB12B2" w14:textId="652AFB16"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CC8F6F3" w14:textId="62E455C7"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10,920.00 </w:t>
            </w:r>
          </w:p>
        </w:tc>
      </w:tr>
      <w:tr w:rsidR="005235E3" w:rsidRPr="005235E3" w14:paraId="5D2444A4"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55B27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B80F9"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5A7FCE2F" w14:textId="2514263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7415D97B" w14:textId="320D5F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53FEB" w14:textId="114D03F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1D424" w14:textId="069C2AF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46.00 </w:t>
            </w:r>
          </w:p>
        </w:tc>
      </w:tr>
      <w:tr w:rsidR="005235E3" w:rsidRPr="005235E3" w14:paraId="62058CB2"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A201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D19DF"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73B656DA" w14:textId="1C0B3492"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352ED70B" w14:textId="2313ECC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FC7F8F" w14:textId="4C7434E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B6847D" w14:textId="40C2E16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4,368.00 </w:t>
            </w:r>
          </w:p>
        </w:tc>
      </w:tr>
      <w:tr w:rsidR="005235E3" w:rsidRPr="005235E3" w14:paraId="7690421E"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367F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E8971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4AF9532D" w14:textId="3D80ED0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59F8CEEC" w14:textId="5964DCC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270AF4" w14:textId="2043FF8D"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DBF69A" w14:textId="7664604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46.00 </w:t>
            </w:r>
          </w:p>
        </w:tc>
      </w:tr>
      <w:tr w:rsidR="005235E3" w:rsidRPr="005235E3" w14:paraId="26298BB9"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56061"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8F16DE"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1B6D343E" w14:textId="245BC5C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4779F016" w14:textId="0A49384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FC535C" w14:textId="1690425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6C252" w14:textId="334C080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46.00 </w:t>
            </w:r>
          </w:p>
        </w:tc>
      </w:tr>
      <w:tr w:rsidR="005235E3" w:rsidRPr="005235E3" w14:paraId="58DF39DC"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1FA12"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3516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7B973748" w14:textId="66AB5518"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7330B4F2" w14:textId="50B3D80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AA86B" w14:textId="5819498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BD820" w14:textId="444A7EB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546.00 </w:t>
            </w:r>
          </w:p>
        </w:tc>
      </w:tr>
      <w:tr w:rsidR="005235E3" w:rsidRPr="005235E3" w14:paraId="5F33D37B"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B9F0B"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10E9C"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7D2A578D" w14:textId="4A3C71D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5C6DB71B" w14:textId="179B30C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165C73" w14:textId="69C39B4A"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59939" w14:textId="014A286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1,092.00 </w:t>
            </w:r>
          </w:p>
        </w:tc>
      </w:tr>
      <w:tr w:rsidR="005235E3" w:rsidRPr="005235E3" w14:paraId="74429C1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5033A"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99B758"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001B5455" w14:textId="34291C0F"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337EFE8C" w14:textId="487E42DC"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F80725" w14:textId="5AB961B7"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36E6D7" w14:textId="1DF2A59E"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3,276.00 </w:t>
            </w:r>
          </w:p>
        </w:tc>
      </w:tr>
      <w:tr w:rsidR="005235E3" w:rsidRPr="005235E3" w14:paraId="1A81D65F" w14:textId="77777777" w:rsidTr="005235E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6C3F2F" w14:textId="77777777" w:rsidR="005235E3" w:rsidRPr="005235E3" w:rsidRDefault="005235E3" w:rsidP="005235E3">
            <w:pPr>
              <w:spacing w:after="0" w:line="240" w:lineRule="auto"/>
              <w:ind w:right="57"/>
              <w:contextualSpacing/>
              <w:rPr>
                <w:rFonts w:ascii="Arial Narrow" w:hAnsi="Arial Narrow"/>
                <w:b/>
                <w:bCs/>
                <w:color w:val="000000"/>
                <w:sz w:val="20"/>
                <w:szCs w:val="20"/>
              </w:rPr>
            </w:pPr>
            <w:r w:rsidRPr="005235E3">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65C0B388" w14:textId="605F99B9"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820,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CB450DC" w14:textId="1F7164AB"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C8EC358" w14:textId="08AE2995"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BE8BC05" w14:textId="2B90C9B4" w:rsidR="005235E3" w:rsidRPr="005235E3" w:rsidRDefault="005235E3" w:rsidP="005235E3">
            <w:pPr>
              <w:spacing w:after="0" w:line="240" w:lineRule="auto"/>
              <w:ind w:right="57"/>
              <w:contextualSpacing/>
              <w:jc w:val="right"/>
              <w:rPr>
                <w:rFonts w:ascii="Arial Narrow" w:hAnsi="Arial Narrow"/>
                <w:b/>
                <w:bCs/>
                <w:color w:val="000000"/>
                <w:sz w:val="20"/>
                <w:szCs w:val="20"/>
              </w:rPr>
            </w:pPr>
            <w:r w:rsidRPr="005235E3">
              <w:rPr>
                <w:rFonts w:ascii="Arial Narrow" w:hAnsi="Arial Narrow"/>
                <w:b/>
                <w:bCs/>
                <w:color w:val="000000"/>
                <w:sz w:val="20"/>
                <w:szCs w:val="20"/>
              </w:rPr>
              <w:t xml:space="preserve">820,638.00 </w:t>
            </w:r>
          </w:p>
        </w:tc>
      </w:tr>
      <w:tr w:rsidR="005235E3" w:rsidRPr="005235E3" w14:paraId="7C7D3E1F" w14:textId="77777777" w:rsidTr="005235E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09CA17"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9A8416" w14:textId="77777777" w:rsidR="005235E3" w:rsidRPr="005235E3" w:rsidRDefault="005235E3" w:rsidP="005235E3">
            <w:pPr>
              <w:spacing w:after="0" w:line="240" w:lineRule="auto"/>
              <w:ind w:right="57"/>
              <w:contextualSpacing/>
              <w:rPr>
                <w:rFonts w:ascii="Arial Narrow" w:hAnsi="Arial Narrow"/>
                <w:i/>
                <w:iCs/>
                <w:color w:val="000000"/>
                <w:sz w:val="20"/>
                <w:szCs w:val="20"/>
              </w:rPr>
            </w:pPr>
            <w:r w:rsidRPr="005235E3">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5ECA0E85" w14:textId="4D5E9A74"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20,638.00 </w:t>
            </w:r>
          </w:p>
        </w:tc>
        <w:tc>
          <w:tcPr>
            <w:tcW w:w="810" w:type="pct"/>
            <w:tcBorders>
              <w:top w:val="nil"/>
              <w:left w:val="nil"/>
              <w:bottom w:val="single" w:sz="4" w:space="0" w:color="000000"/>
              <w:right w:val="single" w:sz="4" w:space="0" w:color="000000"/>
            </w:tcBorders>
            <w:shd w:val="clear" w:color="auto" w:fill="auto"/>
            <w:noWrap/>
            <w:vAlign w:val="bottom"/>
            <w:hideMark/>
          </w:tcPr>
          <w:p w14:paraId="089BDC96" w14:textId="6117E053"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6A18EB" w14:textId="35A604D5"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4AD294" w14:textId="446EC4B9" w:rsidR="005235E3" w:rsidRPr="005235E3" w:rsidRDefault="005235E3" w:rsidP="005235E3">
            <w:pPr>
              <w:spacing w:after="0" w:line="240" w:lineRule="auto"/>
              <w:ind w:right="57"/>
              <w:contextualSpacing/>
              <w:jc w:val="right"/>
              <w:rPr>
                <w:rFonts w:ascii="Arial Narrow" w:hAnsi="Arial Narrow"/>
                <w:i/>
                <w:iCs/>
                <w:color w:val="000000"/>
                <w:sz w:val="20"/>
                <w:szCs w:val="20"/>
              </w:rPr>
            </w:pPr>
            <w:r w:rsidRPr="005235E3">
              <w:rPr>
                <w:rFonts w:ascii="Arial Narrow" w:hAnsi="Arial Narrow"/>
                <w:i/>
                <w:iCs/>
                <w:color w:val="000000"/>
                <w:sz w:val="20"/>
                <w:szCs w:val="20"/>
              </w:rPr>
              <w:t xml:space="preserve"> 820,638.00 </w:t>
            </w:r>
          </w:p>
        </w:tc>
      </w:tr>
    </w:tbl>
    <w:p w14:paraId="00089B3D" w14:textId="22CDAF42"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BFA57BA" w14:textId="09111153" w:rsidR="005E6631" w:rsidRDefault="002A7D6A" w:rsidP="00551FDD">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BEFA79C" w14:textId="77777777" w:rsidR="00EE4EB5" w:rsidRDefault="00EE4EB5">
      <w:pPr>
        <w:tabs>
          <w:tab w:val="left" w:pos="5387"/>
        </w:tabs>
        <w:spacing w:after="0" w:line="240" w:lineRule="auto"/>
        <w:rPr>
          <w:rFonts w:ascii="Arial" w:eastAsia="Arial" w:hAnsi="Arial" w:cs="Arial"/>
          <w:b/>
          <w:color w:val="002060"/>
          <w:sz w:val="28"/>
          <w:szCs w:val="28"/>
        </w:rPr>
      </w:pPr>
    </w:p>
    <w:p w14:paraId="5DF8FE38" w14:textId="5AA6621A"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22EAC83D" w:rsidR="002A2C5B" w:rsidRPr="00172D05" w:rsidRDefault="002A7D6A">
      <w:pPr>
        <w:spacing w:after="0" w:line="240" w:lineRule="auto"/>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896E35" w:rsidRPr="00896E35">
        <w:rPr>
          <w:rFonts w:ascii="Arial" w:eastAsia="Times New Roman" w:hAnsi="Arial" w:cs="Arial"/>
          <w:b/>
          <w:bCs/>
          <w:color w:val="0070C0"/>
          <w:sz w:val="24"/>
          <w:szCs w:val="24"/>
          <w:lang w:eastAsia="en-US"/>
        </w:rPr>
        <w:t xml:space="preserve">1,083,124,924.68 </w:t>
      </w:r>
      <w:r w:rsidRPr="00172D05">
        <w:rPr>
          <w:rFonts w:ascii="Arial" w:eastAsia="Times New Roman" w:hAnsi="Arial" w:cs="Arial"/>
          <w:sz w:val="24"/>
          <w:szCs w:val="24"/>
          <w:lang w:val="en-US" w:eastAsia="en-US"/>
        </w:rPr>
        <w:t>with breakdown as follows (see Table 2):</w:t>
      </w:r>
    </w:p>
    <w:p w14:paraId="3885FF6B" w14:textId="77777777" w:rsidR="002A2C5B" w:rsidRPr="00172D05"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172D05" w:rsidRDefault="002A7D6A">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4B5483B0" w14:textId="3425CA14" w:rsidR="002A2C5B" w:rsidRPr="00172D05" w:rsidRDefault="002A7D6A">
      <w:pPr>
        <w:spacing w:after="0" w:line="240" w:lineRule="auto"/>
        <w:ind w:left="360"/>
        <w:contextualSpacing/>
        <w:jc w:val="both"/>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A total of </w:t>
      </w:r>
      <w:r w:rsidRPr="00896E35">
        <w:rPr>
          <w:rFonts w:ascii="Arial" w:eastAsia="Times New Roman" w:hAnsi="Arial" w:cs="Arial"/>
          <w:b/>
          <w:color w:val="0070C0"/>
          <w:sz w:val="24"/>
          <w:szCs w:val="24"/>
          <w:lang w:val="en-US" w:eastAsia="en-US"/>
        </w:rPr>
        <w:t>₱</w:t>
      </w:r>
      <w:r w:rsidR="00896E35" w:rsidRPr="00896E35">
        <w:rPr>
          <w:rFonts w:ascii="Arial" w:eastAsia="Times New Roman" w:hAnsi="Arial" w:cs="Arial"/>
          <w:b/>
          <w:bCs/>
          <w:color w:val="0070C0"/>
          <w:sz w:val="24"/>
          <w:szCs w:val="24"/>
          <w:lang w:eastAsia="en-US"/>
        </w:rPr>
        <w:t xml:space="preserve">192,836,666.54 </w:t>
      </w:r>
      <w:r w:rsidRPr="00896E35">
        <w:rPr>
          <w:rFonts w:ascii="Arial" w:eastAsia="Times New Roman" w:hAnsi="Arial" w:cs="Arial"/>
          <w:b/>
          <w:color w:val="0070C0"/>
          <w:sz w:val="24"/>
          <w:szCs w:val="24"/>
          <w:lang w:val="en-US" w:eastAsia="en-US"/>
        </w:rPr>
        <w:t>standby fund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in the CO and FOs. Of the said amount, </w:t>
      </w:r>
      <w:r w:rsidRPr="00896E35">
        <w:rPr>
          <w:rFonts w:ascii="Arial" w:eastAsia="Times New Roman" w:hAnsi="Arial" w:cs="Arial"/>
          <w:b/>
          <w:color w:val="0070C0"/>
          <w:sz w:val="24"/>
          <w:szCs w:val="24"/>
          <w:lang w:val="en-US" w:eastAsia="en-US"/>
        </w:rPr>
        <w:t>₱</w:t>
      </w:r>
      <w:r w:rsidR="00896E35" w:rsidRPr="00896E35">
        <w:rPr>
          <w:rFonts w:ascii="Arial" w:eastAsia="Times New Roman" w:hAnsi="Arial" w:cs="Arial"/>
          <w:b/>
          <w:color w:val="0070C0"/>
          <w:sz w:val="24"/>
          <w:szCs w:val="24"/>
          <w:lang w:val="en-US" w:eastAsia="en-US"/>
        </w:rPr>
        <w:t xml:space="preserve">143,909,750.57 </w:t>
      </w:r>
      <w:r w:rsidRPr="00172D05">
        <w:rPr>
          <w:rFonts w:ascii="Arial" w:eastAsia="Times New Roman" w:hAnsi="Arial" w:cs="Arial"/>
          <w:sz w:val="24"/>
          <w:szCs w:val="24"/>
          <w:lang w:val="en-US" w:eastAsia="en-US"/>
        </w:rPr>
        <w:t xml:space="preserve">is the available </w:t>
      </w:r>
      <w:r w:rsidRPr="00896E35">
        <w:rPr>
          <w:rFonts w:ascii="Arial" w:eastAsia="Times New Roman" w:hAnsi="Arial" w:cs="Arial"/>
          <w:b/>
          <w:color w:val="0070C0"/>
          <w:sz w:val="24"/>
          <w:szCs w:val="24"/>
          <w:lang w:val="en-US" w:eastAsia="en-US"/>
        </w:rPr>
        <w:t>Quick Response Fund (QRF)</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in the CO.</w:t>
      </w:r>
    </w:p>
    <w:p w14:paraId="044CDD85" w14:textId="77777777" w:rsidR="002A2C5B" w:rsidRPr="00172D05"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172D05" w:rsidRDefault="002A7D6A">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4E82B588" w14:textId="401EBD0C" w:rsidR="002A2C5B" w:rsidRPr="00172D05" w:rsidRDefault="002A7D6A">
      <w:pPr>
        <w:spacing w:after="0" w:line="240" w:lineRule="auto"/>
        <w:ind w:left="360"/>
        <w:jc w:val="both"/>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A total of </w:t>
      </w:r>
      <w:r w:rsidR="00896E35" w:rsidRPr="00896E35">
        <w:rPr>
          <w:rFonts w:ascii="Arial" w:eastAsia="Times New Roman" w:hAnsi="Arial" w:cs="Arial"/>
          <w:b/>
          <w:bCs/>
          <w:color w:val="0070C0"/>
          <w:sz w:val="24"/>
          <w:szCs w:val="24"/>
          <w:lang w:eastAsia="en-US"/>
        </w:rPr>
        <w:t xml:space="preserve">326,558 </w:t>
      </w:r>
      <w:r w:rsidRPr="00896E35">
        <w:rPr>
          <w:rFonts w:ascii="Arial" w:eastAsia="Times New Roman" w:hAnsi="Arial" w:cs="Arial"/>
          <w:b/>
          <w:color w:val="0070C0"/>
          <w:sz w:val="24"/>
          <w:szCs w:val="24"/>
          <w:lang w:val="en-US" w:eastAsia="en-US"/>
        </w:rPr>
        <w:t>family food packs (FFP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896E35" w:rsidRPr="00896E35">
        <w:rPr>
          <w:rFonts w:ascii="Arial" w:eastAsia="Times New Roman" w:hAnsi="Arial" w:cs="Arial"/>
          <w:b/>
          <w:bCs/>
          <w:color w:val="0070C0"/>
          <w:sz w:val="24"/>
          <w:szCs w:val="24"/>
          <w:lang w:eastAsia="en-US"/>
        </w:rPr>
        <w:t>176,395,341.57</w:t>
      </w:r>
      <w:r w:rsidRPr="00896E35">
        <w:rPr>
          <w:rFonts w:ascii="Arial" w:eastAsia="Times New Roman" w:hAnsi="Arial" w:cs="Arial"/>
          <w:b/>
          <w:bCs/>
          <w:color w:val="0070C0"/>
          <w:sz w:val="24"/>
          <w:szCs w:val="24"/>
          <w:lang w:eastAsia="en-US"/>
        </w:rPr>
        <w:t>,</w:t>
      </w:r>
      <w:r w:rsidRPr="00896E35">
        <w:rPr>
          <w:rFonts w:ascii="Arial" w:eastAsia="Times New Roman" w:hAnsi="Arial" w:cs="Arial"/>
          <w:color w:val="0070C0"/>
          <w:sz w:val="24"/>
          <w:szCs w:val="24"/>
          <w:lang w:val="en-US" w:eastAsia="en-US"/>
        </w:rPr>
        <w:t xml:space="preserve"> </w:t>
      </w:r>
      <w:r w:rsidRPr="00896E35">
        <w:rPr>
          <w:rFonts w:ascii="Arial" w:eastAsia="Times New Roman" w:hAnsi="Arial" w:cs="Arial"/>
          <w:b/>
          <w:color w:val="0070C0"/>
          <w:sz w:val="24"/>
          <w:szCs w:val="24"/>
          <w:lang w:val="en-US" w:eastAsia="en-US"/>
        </w:rPr>
        <w:t>other food item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896E35" w:rsidRPr="00896E35">
        <w:rPr>
          <w:rFonts w:ascii="Arial" w:eastAsia="Times New Roman" w:hAnsi="Arial" w:cs="Arial"/>
          <w:b/>
          <w:bCs/>
          <w:color w:val="0070C0"/>
          <w:sz w:val="24"/>
          <w:szCs w:val="24"/>
          <w:lang w:eastAsia="en-US"/>
        </w:rPr>
        <w:t xml:space="preserve">248,845,424.11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896E35" w:rsidRPr="00896E35">
        <w:rPr>
          <w:rFonts w:ascii="Arial" w:eastAsia="Times New Roman" w:hAnsi="Arial" w:cs="Arial"/>
          <w:b/>
          <w:bCs/>
          <w:color w:val="0070C0"/>
          <w:sz w:val="24"/>
          <w:szCs w:val="24"/>
          <w:lang w:eastAsia="en-US"/>
        </w:rPr>
        <w:t xml:space="preserve">465,047,492.46 </w:t>
      </w:r>
      <w:r w:rsidRPr="00172D05">
        <w:rPr>
          <w:rFonts w:ascii="Arial" w:eastAsia="Times New Roman" w:hAnsi="Arial" w:cs="Arial"/>
          <w:sz w:val="24"/>
          <w:szCs w:val="24"/>
          <w:lang w:val="en-US" w:eastAsia="en-US"/>
        </w:rPr>
        <w:t>are available.</w:t>
      </w:r>
    </w:p>
    <w:p w14:paraId="180C2AE2" w14:textId="140CF7C8" w:rsidR="008D597E" w:rsidRPr="008C088D" w:rsidRDefault="008D597E" w:rsidP="0034288D">
      <w:pPr>
        <w:spacing w:after="0" w:line="240" w:lineRule="auto"/>
        <w:jc w:val="both"/>
        <w:rPr>
          <w:rFonts w:ascii="Arial" w:eastAsia="Times New Roman" w:hAnsi="Arial" w:cs="Arial"/>
          <w:sz w:val="24"/>
          <w:szCs w:val="24"/>
          <w:lang w:val="en-US" w:eastAsia="en-US"/>
        </w:rPr>
      </w:pPr>
    </w:p>
    <w:p w14:paraId="1639D6E5" w14:textId="32667773" w:rsidR="002A2C5B" w:rsidRDefault="002A7D6A">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tbl>
      <w:tblPr>
        <w:tblW w:w="4879" w:type="pct"/>
        <w:tblInd w:w="274" w:type="dxa"/>
        <w:tblLook w:val="04A0" w:firstRow="1" w:lastRow="0" w:firstColumn="1" w:lastColumn="0" w:noHBand="0" w:noVBand="1"/>
      </w:tblPr>
      <w:tblGrid>
        <w:gridCol w:w="1370"/>
        <w:gridCol w:w="1399"/>
        <w:gridCol w:w="1088"/>
        <w:gridCol w:w="1400"/>
        <w:gridCol w:w="1400"/>
        <w:gridCol w:w="1300"/>
        <w:gridCol w:w="1540"/>
      </w:tblGrid>
      <w:tr w:rsidR="00896E35" w:rsidRPr="00896E35" w14:paraId="5731B451" w14:textId="77777777" w:rsidTr="00896E35">
        <w:trPr>
          <w:trHeight w:val="20"/>
          <w:tblHeader/>
        </w:trPr>
        <w:tc>
          <w:tcPr>
            <w:tcW w:w="73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BC41D74" w14:textId="77777777" w:rsidR="00896E35" w:rsidRPr="00896E35" w:rsidRDefault="00896E35" w:rsidP="00896E35">
            <w:pPr>
              <w:widowControl/>
              <w:spacing w:after="0" w:line="240" w:lineRule="auto"/>
              <w:ind w:right="57"/>
              <w:contextualSpacing/>
              <w:jc w:val="center"/>
              <w:rPr>
                <w:rFonts w:ascii="Arial Narrow" w:eastAsia="Times New Roman" w:hAnsi="Arial Narrow" w:cs="Arial"/>
                <w:b/>
                <w:bCs/>
                <w:color w:val="000000"/>
                <w:sz w:val="18"/>
                <w:szCs w:val="18"/>
              </w:rPr>
            </w:pPr>
            <w:r w:rsidRPr="00896E35">
              <w:rPr>
                <w:rFonts w:ascii="Arial Narrow" w:eastAsia="Times New Roman" w:hAnsi="Arial Narrow" w:cs="Arial"/>
                <w:b/>
                <w:bCs/>
                <w:color w:val="000000"/>
                <w:sz w:val="18"/>
                <w:szCs w:val="18"/>
              </w:rPr>
              <w:t>REGIONAL / FIELD OFFICE</w:t>
            </w:r>
          </w:p>
        </w:tc>
        <w:tc>
          <w:tcPr>
            <w:tcW w:w="74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DAAB9D1" w14:textId="77777777" w:rsidR="00896E35" w:rsidRPr="00896E35" w:rsidRDefault="00896E35" w:rsidP="00896E35">
            <w:pPr>
              <w:widowControl/>
              <w:spacing w:after="0" w:line="240" w:lineRule="auto"/>
              <w:ind w:right="57"/>
              <w:contextualSpacing/>
              <w:jc w:val="center"/>
              <w:rPr>
                <w:rFonts w:ascii="Arial Narrow" w:eastAsia="Times New Roman" w:hAnsi="Arial Narrow" w:cs="Arial"/>
                <w:b/>
                <w:bCs/>
                <w:color w:val="000000"/>
                <w:sz w:val="18"/>
                <w:szCs w:val="18"/>
              </w:rPr>
            </w:pPr>
            <w:r w:rsidRPr="00896E35">
              <w:rPr>
                <w:rFonts w:ascii="Arial Narrow" w:eastAsia="Times New Roman" w:hAnsi="Arial Narrow" w:cs="Arial"/>
                <w:b/>
                <w:bCs/>
                <w:color w:val="000000"/>
                <w:sz w:val="18"/>
                <w:szCs w:val="18"/>
              </w:rPr>
              <w:t>STANDBY FUNDS</w:t>
            </w:r>
          </w:p>
        </w:tc>
        <w:tc>
          <w:tcPr>
            <w:tcW w:w="133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59A75620" w14:textId="77777777" w:rsidR="00896E35" w:rsidRPr="00896E35" w:rsidRDefault="00896E35" w:rsidP="00896E35">
            <w:pPr>
              <w:widowControl/>
              <w:spacing w:after="0" w:line="240" w:lineRule="auto"/>
              <w:ind w:right="57"/>
              <w:contextualSpacing/>
              <w:jc w:val="center"/>
              <w:rPr>
                <w:rFonts w:ascii="Arial Narrow" w:eastAsia="Times New Roman" w:hAnsi="Arial Narrow" w:cs="Arial"/>
                <w:b/>
                <w:bCs/>
                <w:color w:val="000000"/>
                <w:sz w:val="18"/>
                <w:szCs w:val="18"/>
              </w:rPr>
            </w:pPr>
            <w:r w:rsidRPr="00896E35">
              <w:rPr>
                <w:rFonts w:ascii="Arial Narrow" w:eastAsia="Times New Roman" w:hAnsi="Arial Narrow" w:cs="Arial"/>
                <w:b/>
                <w:bCs/>
                <w:color w:val="000000"/>
                <w:sz w:val="18"/>
                <w:szCs w:val="18"/>
              </w:rPr>
              <w:t>FAMILY FOOD PACKS</w:t>
            </w:r>
          </w:p>
        </w:tc>
        <w:tc>
          <w:tcPr>
            <w:tcW w:w="74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39FE33E" w14:textId="77777777" w:rsidR="00896E35" w:rsidRPr="00896E35" w:rsidRDefault="00896E35" w:rsidP="00896E35">
            <w:pPr>
              <w:widowControl/>
              <w:spacing w:after="0" w:line="240" w:lineRule="auto"/>
              <w:ind w:right="57"/>
              <w:contextualSpacing/>
              <w:jc w:val="center"/>
              <w:rPr>
                <w:rFonts w:ascii="Arial Narrow" w:eastAsia="Times New Roman" w:hAnsi="Arial Narrow" w:cs="Arial"/>
                <w:b/>
                <w:bCs/>
                <w:color w:val="000000"/>
                <w:sz w:val="18"/>
                <w:szCs w:val="18"/>
              </w:rPr>
            </w:pPr>
            <w:r w:rsidRPr="00896E35">
              <w:rPr>
                <w:rFonts w:ascii="Arial Narrow" w:eastAsia="Times New Roman" w:hAnsi="Arial Narrow" w:cs="Arial"/>
                <w:b/>
                <w:bCs/>
                <w:color w:val="000000"/>
                <w:sz w:val="18"/>
                <w:szCs w:val="18"/>
              </w:rPr>
              <w:t>OTHER FOOD ITEMS</w:t>
            </w:r>
          </w:p>
        </w:tc>
        <w:tc>
          <w:tcPr>
            <w:tcW w:w="6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7DD7E4B" w14:textId="77777777" w:rsidR="00896E35" w:rsidRPr="00896E35" w:rsidRDefault="00896E35" w:rsidP="00896E35">
            <w:pPr>
              <w:widowControl/>
              <w:spacing w:after="0" w:line="240" w:lineRule="auto"/>
              <w:ind w:right="57"/>
              <w:contextualSpacing/>
              <w:jc w:val="center"/>
              <w:rPr>
                <w:rFonts w:ascii="Arial Narrow" w:eastAsia="Times New Roman" w:hAnsi="Arial Narrow" w:cs="Arial"/>
                <w:b/>
                <w:bCs/>
                <w:color w:val="000000"/>
                <w:sz w:val="18"/>
                <w:szCs w:val="18"/>
              </w:rPr>
            </w:pPr>
            <w:r w:rsidRPr="00896E35">
              <w:rPr>
                <w:rFonts w:ascii="Arial Narrow" w:eastAsia="Times New Roman" w:hAnsi="Arial Narrow" w:cs="Arial"/>
                <w:b/>
                <w:bCs/>
                <w:color w:val="000000"/>
                <w:sz w:val="18"/>
                <w:szCs w:val="18"/>
              </w:rPr>
              <w:t>NON-FOOD RELIEF ITEMS</w:t>
            </w:r>
          </w:p>
        </w:tc>
        <w:tc>
          <w:tcPr>
            <w:tcW w:w="8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742C2A2" w14:textId="77777777" w:rsidR="00896E35" w:rsidRPr="00896E35" w:rsidRDefault="00896E35" w:rsidP="00896E35">
            <w:pPr>
              <w:widowControl/>
              <w:spacing w:after="0" w:line="240" w:lineRule="auto"/>
              <w:ind w:right="57"/>
              <w:contextualSpacing/>
              <w:jc w:val="center"/>
              <w:rPr>
                <w:rFonts w:ascii="Arial Narrow" w:eastAsia="Times New Roman" w:hAnsi="Arial Narrow" w:cs="Arial"/>
                <w:b/>
                <w:bCs/>
                <w:color w:val="000000"/>
                <w:sz w:val="18"/>
                <w:szCs w:val="18"/>
              </w:rPr>
            </w:pPr>
            <w:r w:rsidRPr="00896E35">
              <w:rPr>
                <w:rFonts w:ascii="Arial Narrow" w:eastAsia="Times New Roman" w:hAnsi="Arial Narrow" w:cs="Arial"/>
                <w:b/>
                <w:bCs/>
                <w:color w:val="000000"/>
                <w:sz w:val="18"/>
                <w:szCs w:val="18"/>
              </w:rPr>
              <w:t>TOTAL STANDBY FUNDS &amp; STOCKPILE</w:t>
            </w:r>
          </w:p>
        </w:tc>
      </w:tr>
      <w:tr w:rsidR="00896E35" w:rsidRPr="00896E35" w14:paraId="330EB1EE" w14:textId="77777777" w:rsidTr="00896E35">
        <w:trPr>
          <w:trHeight w:val="20"/>
          <w:tblHeader/>
        </w:trPr>
        <w:tc>
          <w:tcPr>
            <w:tcW w:w="732" w:type="pct"/>
            <w:vMerge/>
            <w:tcBorders>
              <w:top w:val="single" w:sz="8" w:space="0" w:color="000000"/>
              <w:left w:val="single" w:sz="8" w:space="0" w:color="000000"/>
              <w:bottom w:val="single" w:sz="8" w:space="0" w:color="000000"/>
              <w:right w:val="single" w:sz="8" w:space="0" w:color="000000"/>
            </w:tcBorders>
            <w:vAlign w:val="center"/>
            <w:hideMark/>
          </w:tcPr>
          <w:p w14:paraId="28DF5DD2" w14:textId="77777777" w:rsidR="00896E35" w:rsidRPr="00896E35" w:rsidRDefault="00896E35" w:rsidP="00896E35">
            <w:pPr>
              <w:widowControl/>
              <w:spacing w:after="0" w:line="240" w:lineRule="auto"/>
              <w:ind w:right="57"/>
              <w:contextualSpacing/>
              <w:rPr>
                <w:rFonts w:ascii="Arial Narrow" w:eastAsia="Times New Roman" w:hAnsi="Arial Narrow" w:cs="Arial"/>
                <w:b/>
                <w:bCs/>
                <w:color w:val="000000"/>
                <w:sz w:val="18"/>
                <w:szCs w:val="18"/>
              </w:rPr>
            </w:pPr>
          </w:p>
        </w:tc>
        <w:tc>
          <w:tcPr>
            <w:tcW w:w="747" w:type="pct"/>
            <w:vMerge/>
            <w:tcBorders>
              <w:top w:val="single" w:sz="8" w:space="0" w:color="000000"/>
              <w:left w:val="single" w:sz="8" w:space="0" w:color="000000"/>
              <w:bottom w:val="single" w:sz="8" w:space="0" w:color="000000"/>
              <w:right w:val="single" w:sz="8" w:space="0" w:color="000000"/>
            </w:tcBorders>
            <w:vAlign w:val="center"/>
            <w:hideMark/>
          </w:tcPr>
          <w:p w14:paraId="1C1F0554" w14:textId="77777777" w:rsidR="00896E35" w:rsidRPr="00896E35" w:rsidRDefault="00896E35" w:rsidP="00896E35">
            <w:pPr>
              <w:widowControl/>
              <w:spacing w:after="0" w:line="240" w:lineRule="auto"/>
              <w:ind w:right="57"/>
              <w:contextualSpacing/>
              <w:rPr>
                <w:rFonts w:ascii="Arial Narrow" w:eastAsia="Times New Roman" w:hAnsi="Arial Narrow" w:cs="Arial"/>
                <w:b/>
                <w:bCs/>
                <w:color w:val="000000"/>
                <w:sz w:val="18"/>
                <w:szCs w:val="18"/>
              </w:rPr>
            </w:pPr>
          </w:p>
        </w:tc>
        <w:tc>
          <w:tcPr>
            <w:tcW w:w="5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D1C184B" w14:textId="77777777" w:rsidR="00896E35" w:rsidRPr="00896E35" w:rsidRDefault="00896E35" w:rsidP="00896E35">
            <w:pPr>
              <w:widowControl/>
              <w:spacing w:after="0" w:line="240" w:lineRule="auto"/>
              <w:ind w:right="57"/>
              <w:contextualSpacing/>
              <w:jc w:val="center"/>
              <w:rPr>
                <w:rFonts w:ascii="Arial Narrow" w:eastAsia="Times New Roman" w:hAnsi="Arial Narrow" w:cs="Arial"/>
                <w:b/>
                <w:bCs/>
                <w:color w:val="000000"/>
                <w:sz w:val="18"/>
                <w:szCs w:val="18"/>
              </w:rPr>
            </w:pPr>
            <w:r w:rsidRPr="00896E35">
              <w:rPr>
                <w:rFonts w:ascii="Arial Narrow" w:eastAsia="Times New Roman" w:hAnsi="Arial Narrow" w:cs="Arial"/>
                <w:b/>
                <w:bCs/>
                <w:color w:val="000000"/>
                <w:sz w:val="18"/>
                <w:szCs w:val="18"/>
              </w:rPr>
              <w:t>QUANTITY</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9DCD899" w14:textId="77777777" w:rsidR="00896E35" w:rsidRPr="00896E35" w:rsidRDefault="00896E35" w:rsidP="00896E35">
            <w:pPr>
              <w:widowControl/>
              <w:spacing w:after="0" w:line="240" w:lineRule="auto"/>
              <w:ind w:right="57"/>
              <w:contextualSpacing/>
              <w:jc w:val="center"/>
              <w:rPr>
                <w:rFonts w:ascii="Arial Narrow" w:eastAsia="Times New Roman" w:hAnsi="Arial Narrow" w:cs="Arial"/>
                <w:b/>
                <w:bCs/>
                <w:color w:val="000000"/>
                <w:sz w:val="18"/>
                <w:szCs w:val="18"/>
              </w:rPr>
            </w:pPr>
            <w:r w:rsidRPr="00896E35">
              <w:rPr>
                <w:rFonts w:ascii="Arial Narrow" w:eastAsia="Times New Roman" w:hAnsi="Arial Narrow" w:cs="Arial"/>
                <w:b/>
                <w:bCs/>
                <w:color w:val="000000"/>
                <w:sz w:val="18"/>
                <w:szCs w:val="18"/>
              </w:rPr>
              <w:t>TOTAL COST</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86E6063" w14:textId="77777777" w:rsidR="00896E35" w:rsidRPr="00896E35" w:rsidRDefault="00896E35" w:rsidP="00896E35">
            <w:pPr>
              <w:widowControl/>
              <w:spacing w:after="0" w:line="240" w:lineRule="auto"/>
              <w:ind w:right="57"/>
              <w:contextualSpacing/>
              <w:jc w:val="center"/>
              <w:rPr>
                <w:rFonts w:ascii="Arial Narrow" w:eastAsia="Times New Roman" w:hAnsi="Arial Narrow" w:cs="Arial"/>
                <w:b/>
                <w:bCs/>
                <w:color w:val="000000"/>
                <w:sz w:val="18"/>
                <w:szCs w:val="18"/>
              </w:rPr>
            </w:pPr>
            <w:r w:rsidRPr="00896E35">
              <w:rPr>
                <w:rFonts w:ascii="Arial Narrow" w:eastAsia="Times New Roman" w:hAnsi="Arial Narrow" w:cs="Arial"/>
                <w:b/>
                <w:bCs/>
                <w:color w:val="000000"/>
                <w:sz w:val="18"/>
                <w:szCs w:val="18"/>
              </w:rPr>
              <w:t>TOTAL COST</w:t>
            </w:r>
          </w:p>
        </w:tc>
        <w:tc>
          <w:tcPr>
            <w:tcW w:w="6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D74AB01" w14:textId="77777777" w:rsidR="00896E35" w:rsidRPr="00896E35" w:rsidRDefault="00896E35" w:rsidP="00896E35">
            <w:pPr>
              <w:widowControl/>
              <w:spacing w:after="0" w:line="240" w:lineRule="auto"/>
              <w:ind w:right="57"/>
              <w:contextualSpacing/>
              <w:jc w:val="center"/>
              <w:rPr>
                <w:rFonts w:ascii="Arial Narrow" w:eastAsia="Times New Roman" w:hAnsi="Arial Narrow" w:cs="Arial"/>
                <w:b/>
                <w:bCs/>
                <w:color w:val="000000"/>
                <w:sz w:val="18"/>
                <w:szCs w:val="18"/>
              </w:rPr>
            </w:pPr>
            <w:r w:rsidRPr="00896E35">
              <w:rPr>
                <w:rFonts w:ascii="Arial Narrow" w:eastAsia="Times New Roman" w:hAnsi="Arial Narrow" w:cs="Arial"/>
                <w:b/>
                <w:bCs/>
                <w:color w:val="000000"/>
                <w:sz w:val="18"/>
                <w:szCs w:val="18"/>
              </w:rPr>
              <w:t>TOTAL COST</w:t>
            </w:r>
          </w:p>
        </w:tc>
        <w:tc>
          <w:tcPr>
            <w:tcW w:w="821" w:type="pct"/>
            <w:vMerge/>
            <w:tcBorders>
              <w:top w:val="single" w:sz="8" w:space="0" w:color="000000"/>
              <w:left w:val="single" w:sz="8" w:space="0" w:color="000000"/>
              <w:bottom w:val="single" w:sz="8" w:space="0" w:color="000000"/>
              <w:right w:val="single" w:sz="8" w:space="0" w:color="000000"/>
            </w:tcBorders>
            <w:vAlign w:val="center"/>
            <w:hideMark/>
          </w:tcPr>
          <w:p w14:paraId="1FD11491" w14:textId="77777777" w:rsidR="00896E35" w:rsidRPr="00896E35" w:rsidRDefault="00896E35" w:rsidP="00896E35">
            <w:pPr>
              <w:widowControl/>
              <w:spacing w:after="0" w:line="240" w:lineRule="auto"/>
              <w:ind w:right="57"/>
              <w:contextualSpacing/>
              <w:rPr>
                <w:rFonts w:ascii="Arial Narrow" w:eastAsia="Times New Roman" w:hAnsi="Arial Narrow" w:cs="Arial"/>
                <w:b/>
                <w:bCs/>
                <w:color w:val="000000"/>
                <w:sz w:val="18"/>
                <w:szCs w:val="18"/>
              </w:rPr>
            </w:pPr>
          </w:p>
        </w:tc>
      </w:tr>
      <w:tr w:rsidR="00896E35" w:rsidRPr="00896E35" w14:paraId="5012058F" w14:textId="77777777" w:rsidTr="00896E35">
        <w:trPr>
          <w:trHeight w:val="20"/>
        </w:trPr>
        <w:tc>
          <w:tcPr>
            <w:tcW w:w="732"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55CCB43A" w14:textId="77777777" w:rsidR="00896E35" w:rsidRPr="00896E35" w:rsidRDefault="00896E35" w:rsidP="00896E35">
            <w:pPr>
              <w:widowControl/>
              <w:spacing w:after="0" w:line="240" w:lineRule="auto"/>
              <w:ind w:right="57"/>
              <w:contextualSpacing/>
              <w:jc w:val="center"/>
              <w:rPr>
                <w:rFonts w:ascii="Arial Narrow" w:eastAsia="Times New Roman" w:hAnsi="Arial Narrow" w:cs="Arial"/>
                <w:b/>
                <w:bCs/>
                <w:color w:val="000000"/>
                <w:sz w:val="18"/>
                <w:szCs w:val="18"/>
              </w:rPr>
            </w:pPr>
            <w:r w:rsidRPr="00896E35">
              <w:rPr>
                <w:rFonts w:ascii="Arial Narrow" w:eastAsia="Times New Roman" w:hAnsi="Arial Narrow" w:cs="Arial"/>
                <w:b/>
                <w:bCs/>
                <w:color w:val="000000"/>
                <w:sz w:val="18"/>
                <w:szCs w:val="18"/>
              </w:rPr>
              <w:t>TOTAL</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92AFAD3"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b/>
                <w:bCs/>
                <w:color w:val="000000"/>
                <w:sz w:val="18"/>
                <w:szCs w:val="18"/>
              </w:rPr>
            </w:pPr>
            <w:r w:rsidRPr="00896E35">
              <w:rPr>
                <w:rFonts w:ascii="Arial Narrow" w:eastAsia="Times New Roman" w:hAnsi="Arial Narrow" w:cs="Arial"/>
                <w:b/>
                <w:bCs/>
                <w:color w:val="000000"/>
                <w:sz w:val="18"/>
                <w:szCs w:val="18"/>
              </w:rPr>
              <w:t>192,836,666.54</w:t>
            </w:r>
          </w:p>
        </w:tc>
        <w:tc>
          <w:tcPr>
            <w:tcW w:w="5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0E53DC0"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b/>
                <w:bCs/>
                <w:color w:val="000000"/>
                <w:sz w:val="18"/>
                <w:szCs w:val="18"/>
              </w:rPr>
            </w:pPr>
            <w:r w:rsidRPr="00896E35">
              <w:rPr>
                <w:rFonts w:ascii="Arial Narrow" w:eastAsia="Times New Roman" w:hAnsi="Arial Narrow" w:cs="Arial"/>
                <w:b/>
                <w:bCs/>
                <w:color w:val="000000"/>
                <w:sz w:val="18"/>
                <w:szCs w:val="18"/>
              </w:rPr>
              <w:t>326,558</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57EEB6F"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b/>
                <w:bCs/>
                <w:color w:val="000000"/>
                <w:sz w:val="18"/>
                <w:szCs w:val="18"/>
              </w:rPr>
            </w:pPr>
            <w:r w:rsidRPr="00896E35">
              <w:rPr>
                <w:rFonts w:ascii="Arial Narrow" w:eastAsia="Times New Roman" w:hAnsi="Arial Narrow" w:cs="Arial"/>
                <w:b/>
                <w:bCs/>
                <w:color w:val="000000"/>
                <w:sz w:val="18"/>
                <w:szCs w:val="18"/>
              </w:rPr>
              <w:t>176,395,341.57</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11ABE65"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b/>
                <w:bCs/>
                <w:color w:val="000000"/>
                <w:sz w:val="18"/>
                <w:szCs w:val="18"/>
              </w:rPr>
            </w:pPr>
            <w:r w:rsidRPr="00896E35">
              <w:rPr>
                <w:rFonts w:ascii="Arial Narrow" w:eastAsia="Times New Roman" w:hAnsi="Arial Narrow" w:cs="Arial"/>
                <w:b/>
                <w:bCs/>
                <w:color w:val="000000"/>
                <w:sz w:val="18"/>
                <w:szCs w:val="18"/>
              </w:rPr>
              <w:t>248,845,424.11</w:t>
            </w:r>
          </w:p>
        </w:tc>
        <w:tc>
          <w:tcPr>
            <w:tcW w:w="6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A06DD97"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b/>
                <w:bCs/>
                <w:color w:val="000000"/>
                <w:sz w:val="18"/>
                <w:szCs w:val="18"/>
              </w:rPr>
            </w:pPr>
            <w:r w:rsidRPr="00896E35">
              <w:rPr>
                <w:rFonts w:ascii="Arial Narrow" w:eastAsia="Times New Roman" w:hAnsi="Arial Narrow" w:cs="Arial"/>
                <w:b/>
                <w:bCs/>
                <w:color w:val="000000"/>
                <w:sz w:val="18"/>
                <w:szCs w:val="18"/>
              </w:rPr>
              <w:t>465,047,492.46</w:t>
            </w:r>
          </w:p>
        </w:tc>
        <w:tc>
          <w:tcPr>
            <w:tcW w:w="82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46FCCD7"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b/>
                <w:bCs/>
                <w:color w:val="000000"/>
                <w:sz w:val="18"/>
                <w:szCs w:val="18"/>
              </w:rPr>
            </w:pPr>
            <w:r w:rsidRPr="00896E35">
              <w:rPr>
                <w:rFonts w:ascii="Arial Narrow" w:eastAsia="Times New Roman" w:hAnsi="Arial Narrow" w:cs="Arial"/>
                <w:b/>
                <w:bCs/>
                <w:color w:val="000000"/>
                <w:sz w:val="18"/>
                <w:szCs w:val="18"/>
              </w:rPr>
              <w:t>1,083,124,924.68</w:t>
            </w:r>
          </w:p>
        </w:tc>
      </w:tr>
      <w:tr w:rsidR="00896E35" w:rsidRPr="00896E35" w14:paraId="2268DBF6" w14:textId="77777777" w:rsidTr="00896E3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E6C144A" w14:textId="77777777" w:rsidR="00896E35" w:rsidRPr="00896E35" w:rsidRDefault="00896E35" w:rsidP="00896E35">
            <w:pPr>
              <w:widowControl/>
              <w:spacing w:after="0" w:line="240" w:lineRule="auto"/>
              <w:ind w:right="57"/>
              <w:contextualSpacing/>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Central Office</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5356D0"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43,909,750.57</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365409"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42BB74"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1E3759"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3DFB84"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E6DAE8"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43,909,750.57</w:t>
            </w:r>
          </w:p>
        </w:tc>
      </w:tr>
      <w:tr w:rsidR="00896E35" w:rsidRPr="00896E35" w14:paraId="183F5E13" w14:textId="77777777" w:rsidTr="00896E3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CB3280" w14:textId="77777777" w:rsidR="00896E35" w:rsidRPr="00896E35" w:rsidRDefault="00896E35" w:rsidP="00896E35">
            <w:pPr>
              <w:widowControl/>
              <w:spacing w:after="0" w:line="240" w:lineRule="auto"/>
              <w:ind w:right="57"/>
              <w:contextualSpacing/>
              <w:rPr>
                <w:rFonts w:ascii="Arial Narrow" w:eastAsia="Times New Roman" w:hAnsi="Arial Narrow" w:cs="Arial"/>
                <w:color w:val="000000"/>
                <w:sz w:val="18"/>
                <w:szCs w:val="18"/>
              </w:rPr>
            </w:pPr>
            <w:hyperlink r:id="rId10" w:anchor="RANGE!gid=387878143" w:history="1">
              <w:r w:rsidRPr="00896E35">
                <w:rPr>
                  <w:rFonts w:ascii="Arial Narrow" w:eastAsia="Times New Roman" w:hAnsi="Arial Narrow" w:cs="Arial"/>
                  <w:color w:val="000000"/>
                  <w:sz w:val="18"/>
                  <w:szCs w:val="18"/>
                </w:rPr>
                <w:t>NRLMB - NROC</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5D32F1"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78043E"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7,17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79D4E"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28,221,169.3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6AB0FF"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06,092,084.95</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15039F"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54,781,351.2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38D48F"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289,094,605.45</w:t>
            </w:r>
          </w:p>
        </w:tc>
      </w:tr>
      <w:tr w:rsidR="00896E35" w:rsidRPr="00896E35" w14:paraId="21035D6F" w14:textId="77777777" w:rsidTr="00896E3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208B680" w14:textId="77777777" w:rsidR="00896E35" w:rsidRPr="00896E35" w:rsidRDefault="00896E35" w:rsidP="00896E35">
            <w:pPr>
              <w:widowControl/>
              <w:spacing w:after="0" w:line="240" w:lineRule="auto"/>
              <w:ind w:right="57"/>
              <w:contextualSpacing/>
              <w:rPr>
                <w:rFonts w:ascii="Arial Narrow" w:eastAsia="Times New Roman" w:hAnsi="Arial Narrow" w:cs="Arial"/>
                <w:color w:val="000000"/>
                <w:sz w:val="18"/>
                <w:szCs w:val="18"/>
              </w:rPr>
            </w:pPr>
            <w:hyperlink r:id="rId11" w:anchor="RANGE!gid=710460737" w:history="1">
              <w:r w:rsidRPr="00896E35">
                <w:rPr>
                  <w:rFonts w:ascii="Arial Narrow" w:eastAsia="Times New Roman" w:hAnsi="Arial Narrow" w:cs="Arial"/>
                  <w:color w:val="000000"/>
                  <w:sz w:val="18"/>
                  <w:szCs w:val="18"/>
                </w:rPr>
                <w:t>NRLMB - VDRC</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4E1DCC"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D9F805"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74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0CBAA7"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29,74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613C30"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1,930,062.55</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4EB4AA"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7,293,376.5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75A338"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9,553,184.05</w:t>
            </w:r>
          </w:p>
        </w:tc>
      </w:tr>
      <w:tr w:rsidR="00896E35" w:rsidRPr="00896E35" w14:paraId="5F659112" w14:textId="77777777" w:rsidTr="00896E3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2426BF" w14:textId="77777777" w:rsidR="00896E35" w:rsidRPr="00896E35" w:rsidRDefault="00896E35" w:rsidP="00896E35">
            <w:pPr>
              <w:widowControl/>
              <w:spacing w:after="0" w:line="240" w:lineRule="auto"/>
              <w:ind w:right="57"/>
              <w:contextualSpacing/>
              <w:rPr>
                <w:rFonts w:ascii="Arial Narrow" w:eastAsia="Times New Roman" w:hAnsi="Arial Narrow" w:cs="Arial"/>
                <w:color w:val="000000"/>
                <w:sz w:val="18"/>
                <w:szCs w:val="18"/>
              </w:rPr>
            </w:pPr>
            <w:hyperlink r:id="rId12" w:anchor="RANGE!gid=664323784" w:history="1">
              <w:r w:rsidRPr="00896E35">
                <w:rPr>
                  <w:rFonts w:ascii="Arial Narrow" w:eastAsia="Times New Roman" w:hAnsi="Arial Narrow" w:cs="Arial"/>
                  <w:color w:val="000000"/>
                  <w:sz w:val="18"/>
                  <w:szCs w:val="18"/>
                </w:rPr>
                <w:t>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EF2270"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000,735.2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08ED3D"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5,21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823318"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7,759,14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EF1C2C"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5,085,321.0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18B8E0"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0,470,805.2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792AA3"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46,316,001.44</w:t>
            </w:r>
          </w:p>
        </w:tc>
      </w:tr>
      <w:tr w:rsidR="00896E35" w:rsidRPr="00896E35" w14:paraId="1F3BD299" w14:textId="77777777" w:rsidTr="00896E3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7B41EB" w14:textId="77777777" w:rsidR="00896E35" w:rsidRPr="00896E35" w:rsidRDefault="00896E35" w:rsidP="00896E35">
            <w:pPr>
              <w:widowControl/>
              <w:spacing w:after="0" w:line="240" w:lineRule="auto"/>
              <w:ind w:right="57"/>
              <w:contextualSpacing/>
              <w:rPr>
                <w:rFonts w:ascii="Arial Narrow" w:eastAsia="Times New Roman" w:hAnsi="Arial Narrow" w:cs="Arial"/>
                <w:color w:val="000000"/>
                <w:sz w:val="18"/>
                <w:szCs w:val="18"/>
              </w:rPr>
            </w:pPr>
            <w:hyperlink r:id="rId13" w:anchor="RANGE!gid=2023893154" w:history="1">
              <w:r w:rsidRPr="00896E35">
                <w:rPr>
                  <w:rFonts w:ascii="Arial Narrow" w:eastAsia="Times New Roman" w:hAnsi="Arial Narrow" w:cs="Arial"/>
                  <w:color w:val="000000"/>
                  <w:sz w:val="18"/>
                  <w:szCs w:val="18"/>
                </w:rPr>
                <w:t>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9CC12B"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839,635.6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AB5E93"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9,89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57D99D"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8,725,346.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4415F5"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0,136,358.2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0B1B24"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3,092,597.0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1D0454"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3,793,936.97</w:t>
            </w:r>
          </w:p>
        </w:tc>
      </w:tr>
      <w:tr w:rsidR="00896E35" w:rsidRPr="00896E35" w14:paraId="76046B91" w14:textId="77777777" w:rsidTr="00896E3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0B0761" w14:textId="77777777" w:rsidR="00896E35" w:rsidRPr="00896E35" w:rsidRDefault="00896E35" w:rsidP="00896E35">
            <w:pPr>
              <w:widowControl/>
              <w:spacing w:after="0" w:line="240" w:lineRule="auto"/>
              <w:ind w:right="57"/>
              <w:contextualSpacing/>
              <w:rPr>
                <w:rFonts w:ascii="Arial Narrow" w:eastAsia="Times New Roman" w:hAnsi="Arial Narrow" w:cs="Arial"/>
                <w:color w:val="000000"/>
                <w:sz w:val="18"/>
                <w:szCs w:val="18"/>
              </w:rPr>
            </w:pPr>
            <w:hyperlink r:id="rId14" w:anchor="RANGE!gid=679074030" w:history="1">
              <w:r w:rsidRPr="00896E35">
                <w:rPr>
                  <w:rFonts w:ascii="Arial Narrow" w:eastAsia="Times New Roman" w:hAnsi="Arial Narrow" w:cs="Arial"/>
                  <w:color w:val="000000"/>
                  <w:sz w:val="18"/>
                  <w:szCs w:val="18"/>
                </w:rPr>
                <w:t>I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26FF3D"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1A8953"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4,59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12F78A"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7,332,304.1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AF406D"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031,764.3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476087"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5,704,240.7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4EE719"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29,068,309.21</w:t>
            </w:r>
          </w:p>
        </w:tc>
      </w:tr>
      <w:tr w:rsidR="00896E35" w:rsidRPr="00896E35" w14:paraId="7461DFB4" w14:textId="77777777" w:rsidTr="00896E3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29F9070" w14:textId="77777777" w:rsidR="00896E35" w:rsidRPr="00896E35" w:rsidRDefault="00896E35" w:rsidP="00896E35">
            <w:pPr>
              <w:widowControl/>
              <w:spacing w:after="0" w:line="240" w:lineRule="auto"/>
              <w:ind w:right="57"/>
              <w:contextualSpacing/>
              <w:rPr>
                <w:rFonts w:ascii="Arial Narrow" w:eastAsia="Times New Roman" w:hAnsi="Arial Narrow" w:cs="Arial"/>
                <w:color w:val="000000"/>
                <w:sz w:val="18"/>
                <w:szCs w:val="18"/>
              </w:rPr>
            </w:pPr>
            <w:hyperlink r:id="rId15" w:anchor="RANGE!gid=1424388716" w:history="1">
              <w:r w:rsidRPr="00896E35">
                <w:rPr>
                  <w:rFonts w:ascii="Arial Narrow" w:eastAsia="Times New Roman" w:hAnsi="Arial Narrow" w:cs="Arial"/>
                  <w:color w:val="000000"/>
                  <w:sz w:val="18"/>
                  <w:szCs w:val="18"/>
                </w:rPr>
                <w:t>CALABARZON</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74EEC7"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F93D2E"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4,97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ACF556"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2,470,448.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4CC61A"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1,648,455.2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588F77"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5,926,446.9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848EAA"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23,045,350.18</w:t>
            </w:r>
          </w:p>
        </w:tc>
      </w:tr>
      <w:tr w:rsidR="00896E35" w:rsidRPr="00896E35" w14:paraId="602BC8CA" w14:textId="77777777" w:rsidTr="00896E3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9CFF553" w14:textId="77777777" w:rsidR="00896E35" w:rsidRPr="00896E35" w:rsidRDefault="00896E35" w:rsidP="00896E35">
            <w:pPr>
              <w:widowControl/>
              <w:spacing w:after="0" w:line="240" w:lineRule="auto"/>
              <w:ind w:right="57"/>
              <w:contextualSpacing/>
              <w:rPr>
                <w:rFonts w:ascii="Arial Narrow" w:eastAsia="Times New Roman" w:hAnsi="Arial Narrow" w:cs="Arial"/>
                <w:color w:val="000000"/>
                <w:sz w:val="18"/>
                <w:szCs w:val="18"/>
              </w:rPr>
            </w:pPr>
            <w:hyperlink r:id="rId16" w:anchor="RANGE!gid=526409641" w:history="1">
              <w:r w:rsidRPr="00896E35">
                <w:rPr>
                  <w:rFonts w:ascii="Arial Narrow" w:eastAsia="Times New Roman" w:hAnsi="Arial Narrow" w:cs="Arial"/>
                  <w:color w:val="000000"/>
                  <w:sz w:val="18"/>
                  <w:szCs w:val="18"/>
                </w:rPr>
                <w:t>MIMAROPA</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035195"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4,061,040.7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5DB891"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25,29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E5AAE"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6,809,277.4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69B467"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0,464,672.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3AC289"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7,753,508.5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45E9EB"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9,088,498.77</w:t>
            </w:r>
          </w:p>
        </w:tc>
      </w:tr>
      <w:tr w:rsidR="00896E35" w:rsidRPr="00896E35" w14:paraId="480A8A40" w14:textId="77777777" w:rsidTr="00896E3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C2E738" w14:textId="77777777" w:rsidR="00896E35" w:rsidRPr="00896E35" w:rsidRDefault="00896E35" w:rsidP="00896E35">
            <w:pPr>
              <w:widowControl/>
              <w:spacing w:after="0" w:line="240" w:lineRule="auto"/>
              <w:ind w:right="57"/>
              <w:contextualSpacing/>
              <w:rPr>
                <w:rFonts w:ascii="Arial Narrow" w:eastAsia="Times New Roman" w:hAnsi="Arial Narrow" w:cs="Arial"/>
                <w:color w:val="000000"/>
                <w:sz w:val="18"/>
                <w:szCs w:val="18"/>
              </w:rPr>
            </w:pPr>
            <w:hyperlink r:id="rId17" w:anchor="RANGE!gid=991474912" w:history="1">
              <w:r w:rsidRPr="00896E35">
                <w:rPr>
                  <w:rFonts w:ascii="Arial Narrow" w:eastAsia="Times New Roman" w:hAnsi="Arial Narrow" w:cs="Arial"/>
                  <w:color w:val="000000"/>
                  <w:sz w:val="18"/>
                  <w:szCs w:val="18"/>
                </w:rPr>
                <w:t>V</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2D1027"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D1ACF1"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1,51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E46E4C"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5,265,568.2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681DCC"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0,392,666.8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4BD9D4"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21,100,933.9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F04EC4"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49,759,168.96</w:t>
            </w:r>
          </w:p>
        </w:tc>
      </w:tr>
      <w:tr w:rsidR="00896E35" w:rsidRPr="00896E35" w14:paraId="100C5891" w14:textId="77777777" w:rsidTr="00896E3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76689F2" w14:textId="77777777" w:rsidR="00896E35" w:rsidRPr="00896E35" w:rsidRDefault="00896E35" w:rsidP="00896E35">
            <w:pPr>
              <w:widowControl/>
              <w:spacing w:after="0" w:line="240" w:lineRule="auto"/>
              <w:ind w:right="57"/>
              <w:contextualSpacing/>
              <w:rPr>
                <w:rFonts w:ascii="Arial Narrow" w:eastAsia="Times New Roman" w:hAnsi="Arial Narrow" w:cs="Arial"/>
                <w:color w:val="000000"/>
                <w:sz w:val="18"/>
                <w:szCs w:val="18"/>
              </w:rPr>
            </w:pPr>
            <w:hyperlink r:id="rId18" w:anchor="RANGE!gid=1347618722" w:history="1">
              <w:r w:rsidRPr="00896E35">
                <w:rPr>
                  <w:rFonts w:ascii="Arial Narrow" w:eastAsia="Times New Roman" w:hAnsi="Arial Narrow" w:cs="Arial"/>
                  <w:color w:val="000000"/>
                  <w:sz w:val="18"/>
                  <w:szCs w:val="18"/>
                </w:rPr>
                <w:t>V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C6FACF"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000,636.4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908E45"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0,61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AEDA4F"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4,586,386.8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FA0276"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8,847,264.35</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3D22C9"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7,955,822.1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6C6285"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4,390,109.75</w:t>
            </w:r>
          </w:p>
        </w:tc>
      </w:tr>
      <w:tr w:rsidR="00896E35" w:rsidRPr="00896E35" w14:paraId="33B0F36C" w14:textId="77777777" w:rsidTr="00896E3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AE7AC2" w14:textId="77777777" w:rsidR="00896E35" w:rsidRPr="00896E35" w:rsidRDefault="00896E35" w:rsidP="00896E35">
            <w:pPr>
              <w:widowControl/>
              <w:spacing w:after="0" w:line="240" w:lineRule="auto"/>
              <w:ind w:right="57"/>
              <w:contextualSpacing/>
              <w:rPr>
                <w:rFonts w:ascii="Arial Narrow" w:eastAsia="Times New Roman" w:hAnsi="Arial Narrow" w:cs="Arial"/>
                <w:color w:val="000000"/>
                <w:sz w:val="18"/>
                <w:szCs w:val="18"/>
              </w:rPr>
            </w:pPr>
            <w:hyperlink r:id="rId19" w:anchor="RANGE!gid=805910130" w:history="1">
              <w:r w:rsidRPr="00896E35">
                <w:rPr>
                  <w:rFonts w:ascii="Arial Narrow" w:eastAsia="Times New Roman" w:hAnsi="Arial Narrow" w:cs="Arial"/>
                  <w:color w:val="000000"/>
                  <w:sz w:val="18"/>
                  <w:szCs w:val="18"/>
                </w:rPr>
                <w:t>V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A83446"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EA4C6D"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5,58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82DA1E"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6,734,903.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F6C015"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0,489,585.87</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33EA54"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3,298,164.0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B1665D"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43,522,652.92</w:t>
            </w:r>
          </w:p>
        </w:tc>
      </w:tr>
      <w:tr w:rsidR="00896E35" w:rsidRPr="00896E35" w14:paraId="3387B051" w14:textId="77777777" w:rsidTr="00896E3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67756D2" w14:textId="77777777" w:rsidR="00896E35" w:rsidRPr="00896E35" w:rsidRDefault="00896E35" w:rsidP="00896E35">
            <w:pPr>
              <w:widowControl/>
              <w:spacing w:after="0" w:line="240" w:lineRule="auto"/>
              <w:ind w:right="57"/>
              <w:contextualSpacing/>
              <w:rPr>
                <w:rFonts w:ascii="Arial Narrow" w:eastAsia="Times New Roman" w:hAnsi="Arial Narrow" w:cs="Arial"/>
                <w:color w:val="000000"/>
                <w:sz w:val="18"/>
                <w:szCs w:val="18"/>
              </w:rPr>
            </w:pPr>
            <w:hyperlink r:id="rId20" w:anchor="RANGE!gid=835182041" w:history="1">
              <w:r w:rsidRPr="00896E35">
                <w:rPr>
                  <w:rFonts w:ascii="Arial Narrow" w:eastAsia="Times New Roman" w:hAnsi="Arial Narrow" w:cs="Arial"/>
                  <w:color w:val="000000"/>
                  <w:sz w:val="18"/>
                  <w:szCs w:val="18"/>
                </w:rPr>
                <w:t>VI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4A6EEF"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2,285,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8EACF5"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1,80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8DD638"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6,271,696.3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600A6C"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722,369.0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7C9BA3"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3,538,573.6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6BA437"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43,817,639.04</w:t>
            </w:r>
          </w:p>
        </w:tc>
      </w:tr>
      <w:tr w:rsidR="00896E35" w:rsidRPr="00896E35" w14:paraId="77852245" w14:textId="77777777" w:rsidTr="00896E3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783E133" w14:textId="77777777" w:rsidR="00896E35" w:rsidRPr="00896E35" w:rsidRDefault="00896E35" w:rsidP="00896E35">
            <w:pPr>
              <w:widowControl/>
              <w:spacing w:after="0" w:line="240" w:lineRule="auto"/>
              <w:ind w:right="57"/>
              <w:contextualSpacing/>
              <w:rPr>
                <w:rFonts w:ascii="Arial Narrow" w:eastAsia="Times New Roman" w:hAnsi="Arial Narrow" w:cs="Arial"/>
                <w:color w:val="000000"/>
                <w:sz w:val="18"/>
                <w:szCs w:val="18"/>
              </w:rPr>
            </w:pPr>
            <w:hyperlink r:id="rId21" w:anchor="RANGE!gid=802224948" w:history="1">
              <w:r w:rsidRPr="00896E35">
                <w:rPr>
                  <w:rFonts w:ascii="Arial Narrow" w:eastAsia="Times New Roman" w:hAnsi="Arial Narrow" w:cs="Arial"/>
                  <w:color w:val="000000"/>
                  <w:sz w:val="18"/>
                  <w:szCs w:val="18"/>
                </w:rPr>
                <w:t>IX</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635033"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0872F2"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1,51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2E6D27"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7,222,085.8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1E56B2"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2,114,322.6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F0C939"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2,913,342.9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647264"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5,249,751.42</w:t>
            </w:r>
          </w:p>
        </w:tc>
      </w:tr>
      <w:tr w:rsidR="00896E35" w:rsidRPr="00896E35" w14:paraId="0D39FE4B" w14:textId="77777777" w:rsidTr="00896E3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98096E5" w14:textId="77777777" w:rsidR="00896E35" w:rsidRPr="00896E35" w:rsidRDefault="00896E35" w:rsidP="00896E35">
            <w:pPr>
              <w:widowControl/>
              <w:spacing w:after="0" w:line="240" w:lineRule="auto"/>
              <w:ind w:right="57"/>
              <w:contextualSpacing/>
              <w:rPr>
                <w:rFonts w:ascii="Arial Narrow" w:eastAsia="Times New Roman" w:hAnsi="Arial Narrow" w:cs="Arial"/>
                <w:color w:val="000000"/>
                <w:sz w:val="18"/>
                <w:szCs w:val="18"/>
              </w:rPr>
            </w:pPr>
            <w:hyperlink r:id="rId22" w:anchor="RANGE!gid=934859144" w:history="1">
              <w:r w:rsidRPr="00896E35">
                <w:rPr>
                  <w:rFonts w:ascii="Arial Narrow" w:eastAsia="Times New Roman" w:hAnsi="Arial Narrow" w:cs="Arial"/>
                  <w:color w:val="000000"/>
                  <w:sz w:val="18"/>
                  <w:szCs w:val="18"/>
                </w:rPr>
                <w:t>X</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29A355"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4,116,679.9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6BF369"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28,72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65BC78"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4,622,466.1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FBF959"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5,466,316.39</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99962F"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47,607,693.93</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237486"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71,813,156.43</w:t>
            </w:r>
          </w:p>
        </w:tc>
      </w:tr>
      <w:tr w:rsidR="00896E35" w:rsidRPr="00896E35" w14:paraId="1BBF94EF" w14:textId="77777777" w:rsidTr="00896E3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DD2CE9" w14:textId="77777777" w:rsidR="00896E35" w:rsidRPr="00896E35" w:rsidRDefault="00896E35" w:rsidP="00896E35">
            <w:pPr>
              <w:widowControl/>
              <w:spacing w:after="0" w:line="240" w:lineRule="auto"/>
              <w:ind w:right="57"/>
              <w:contextualSpacing/>
              <w:rPr>
                <w:rFonts w:ascii="Arial Narrow" w:eastAsia="Times New Roman" w:hAnsi="Arial Narrow" w:cs="Arial"/>
                <w:color w:val="000000"/>
                <w:sz w:val="18"/>
                <w:szCs w:val="18"/>
              </w:rPr>
            </w:pPr>
            <w:hyperlink r:id="rId23" w:anchor="RANGE!gid=1629368963" w:history="1">
              <w:r w:rsidRPr="00896E35">
                <w:rPr>
                  <w:rFonts w:ascii="Arial Narrow" w:eastAsia="Times New Roman" w:hAnsi="Arial Narrow" w:cs="Arial"/>
                  <w:color w:val="000000"/>
                  <w:sz w:val="18"/>
                  <w:szCs w:val="18"/>
                </w:rPr>
                <w:t>X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1099D2"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E9E973"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2,54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ADCAA6"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5,713,679.6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443578"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6,766,425.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C41D66"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5,077,917.3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A8C5F8"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0,558,021.90</w:t>
            </w:r>
          </w:p>
        </w:tc>
      </w:tr>
      <w:tr w:rsidR="00896E35" w:rsidRPr="00896E35" w14:paraId="7DB9132A" w14:textId="77777777" w:rsidTr="00896E3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FC16680" w14:textId="77777777" w:rsidR="00896E35" w:rsidRPr="00896E35" w:rsidRDefault="00896E35" w:rsidP="00896E35">
            <w:pPr>
              <w:widowControl/>
              <w:spacing w:after="0" w:line="240" w:lineRule="auto"/>
              <w:ind w:right="57"/>
              <w:contextualSpacing/>
              <w:rPr>
                <w:rFonts w:ascii="Arial Narrow" w:eastAsia="Times New Roman" w:hAnsi="Arial Narrow" w:cs="Arial"/>
                <w:color w:val="000000"/>
                <w:sz w:val="18"/>
                <w:szCs w:val="18"/>
              </w:rPr>
            </w:pPr>
            <w:hyperlink r:id="rId24" w:anchor="RANGE!gid=315813862" w:history="1">
              <w:r w:rsidRPr="00896E35">
                <w:rPr>
                  <w:rFonts w:ascii="Arial Narrow" w:eastAsia="Times New Roman" w:hAnsi="Arial Narrow" w:cs="Arial"/>
                  <w:color w:val="000000"/>
                  <w:sz w:val="18"/>
                  <w:szCs w:val="18"/>
                </w:rPr>
                <w:t>X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85EF86"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000,969.8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42DC46"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6,76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090ED1"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017,45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8A5A45"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5,674,656.3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B5DA96"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28,218,545.94</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8F9E50"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9,911,627.09</w:t>
            </w:r>
          </w:p>
        </w:tc>
      </w:tr>
      <w:tr w:rsidR="00896E35" w:rsidRPr="00896E35" w14:paraId="73AC5440" w14:textId="77777777" w:rsidTr="00896E3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02123A0" w14:textId="77777777" w:rsidR="00896E35" w:rsidRPr="00896E35" w:rsidRDefault="00896E35" w:rsidP="00896E35">
            <w:pPr>
              <w:widowControl/>
              <w:spacing w:after="0" w:line="240" w:lineRule="auto"/>
              <w:ind w:right="57"/>
              <w:contextualSpacing/>
              <w:rPr>
                <w:rFonts w:ascii="Arial Narrow" w:eastAsia="Times New Roman" w:hAnsi="Arial Narrow" w:cs="Arial"/>
                <w:color w:val="000000"/>
                <w:sz w:val="18"/>
                <w:szCs w:val="18"/>
              </w:rPr>
            </w:pPr>
            <w:hyperlink r:id="rId25" w:anchor="RANGE!gid=836647330" w:history="1">
              <w:r w:rsidRPr="00896E35">
                <w:rPr>
                  <w:rFonts w:ascii="Arial Narrow" w:eastAsia="Times New Roman" w:hAnsi="Arial Narrow" w:cs="Arial"/>
                  <w:color w:val="000000"/>
                  <w:sz w:val="18"/>
                  <w:szCs w:val="18"/>
                </w:rPr>
                <w:t>CARAGA</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608FC2"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77EF20"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9,35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1D7CCF"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5,766,722.8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49F767"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2,525,839.1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A4FAF7"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20,700,902.91</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3CB9AF"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1,993,464.91</w:t>
            </w:r>
          </w:p>
        </w:tc>
      </w:tr>
      <w:tr w:rsidR="00896E35" w:rsidRPr="00896E35" w14:paraId="0B31C166" w14:textId="77777777" w:rsidTr="00896E3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52907BF" w14:textId="77777777" w:rsidR="00896E35" w:rsidRPr="00896E35" w:rsidRDefault="00896E35" w:rsidP="00896E35">
            <w:pPr>
              <w:widowControl/>
              <w:spacing w:after="0" w:line="240" w:lineRule="auto"/>
              <w:ind w:right="57"/>
              <w:contextualSpacing/>
              <w:rPr>
                <w:rFonts w:ascii="Arial Narrow" w:eastAsia="Times New Roman" w:hAnsi="Arial Narrow" w:cs="Arial"/>
                <w:color w:val="000000"/>
                <w:sz w:val="18"/>
                <w:szCs w:val="18"/>
              </w:rPr>
            </w:pPr>
            <w:hyperlink r:id="rId26" w:anchor="RANGE!gid=522761621" w:history="1">
              <w:r w:rsidRPr="00896E35">
                <w:rPr>
                  <w:rFonts w:ascii="Arial Narrow" w:eastAsia="Times New Roman" w:hAnsi="Arial Narrow" w:cs="Arial"/>
                  <w:color w:val="000000"/>
                  <w:sz w:val="18"/>
                  <w:szCs w:val="18"/>
                </w:rPr>
                <w:t>NCR</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1B04D4"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2,931,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94F5B5"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05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A2FF8B"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528,776.5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32395C"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8,064,539.4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CF4B4D"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730,344.44</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888A63"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3,254,660.41</w:t>
            </w:r>
          </w:p>
        </w:tc>
      </w:tr>
      <w:tr w:rsidR="00896E35" w:rsidRPr="00896E35" w14:paraId="0C8AF142" w14:textId="77777777" w:rsidTr="00896E35">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ED519D5" w14:textId="77777777" w:rsidR="00896E35" w:rsidRPr="00896E35" w:rsidRDefault="00896E35" w:rsidP="00896E35">
            <w:pPr>
              <w:widowControl/>
              <w:spacing w:after="0" w:line="240" w:lineRule="auto"/>
              <w:ind w:right="57"/>
              <w:contextualSpacing/>
              <w:rPr>
                <w:rFonts w:ascii="Arial Narrow" w:eastAsia="Times New Roman" w:hAnsi="Arial Narrow" w:cs="Arial"/>
                <w:color w:val="000000"/>
                <w:sz w:val="18"/>
                <w:szCs w:val="18"/>
              </w:rPr>
            </w:pPr>
            <w:hyperlink r:id="rId27" w:anchor="RANGE!gid=2108079193" w:history="1">
              <w:r w:rsidRPr="00896E35">
                <w:rPr>
                  <w:rFonts w:ascii="Arial Narrow" w:eastAsia="Times New Roman" w:hAnsi="Arial Narrow" w:cs="Arial"/>
                  <w:color w:val="000000"/>
                  <w:sz w:val="18"/>
                  <w:szCs w:val="18"/>
                </w:rPr>
                <w:t>CAR</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4CC790"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3,691,218.1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90A838"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29,17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923C12"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5,018,171.3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173C34"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8,392,720.7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6D838A"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17,882,925.02</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5C0725" w14:textId="77777777" w:rsidR="00896E35" w:rsidRPr="00896E35" w:rsidRDefault="00896E35" w:rsidP="00896E35">
            <w:pPr>
              <w:widowControl/>
              <w:spacing w:after="0" w:line="240" w:lineRule="auto"/>
              <w:ind w:right="57"/>
              <w:contextualSpacing/>
              <w:jc w:val="right"/>
              <w:rPr>
                <w:rFonts w:ascii="Arial Narrow" w:eastAsia="Times New Roman" w:hAnsi="Arial Narrow" w:cs="Arial"/>
                <w:color w:val="000000"/>
                <w:sz w:val="18"/>
                <w:szCs w:val="18"/>
              </w:rPr>
            </w:pPr>
            <w:r w:rsidRPr="00896E35">
              <w:rPr>
                <w:rFonts w:ascii="Arial Narrow" w:eastAsia="Times New Roman" w:hAnsi="Arial Narrow" w:cs="Arial"/>
                <w:color w:val="000000"/>
                <w:sz w:val="18"/>
                <w:szCs w:val="18"/>
              </w:rPr>
              <w:t>44,985,035.21</w:t>
            </w:r>
          </w:p>
        </w:tc>
      </w:tr>
    </w:tbl>
    <w:p w14:paraId="5DB19E5A" w14:textId="52792DB5" w:rsidR="002A2C5B" w:rsidRPr="008C088D" w:rsidRDefault="005D06B6" w:rsidP="005D06B6">
      <w:pPr>
        <w:spacing w:after="0" w:line="240" w:lineRule="auto"/>
        <w:contextualSpacing/>
        <w:rPr>
          <w:rFonts w:ascii="Arial" w:eastAsia="Arial" w:hAnsi="Arial" w:cs="Arial"/>
          <w:i/>
          <w:sz w:val="16"/>
          <w:szCs w:val="16"/>
        </w:rPr>
      </w:pPr>
      <w:r>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117D83">
        <w:rPr>
          <w:rFonts w:ascii="Arial" w:eastAsia="Arial" w:hAnsi="Arial" w:cs="Arial"/>
          <w:i/>
          <w:sz w:val="16"/>
          <w:szCs w:val="16"/>
        </w:rPr>
        <w:t>12</w:t>
      </w:r>
      <w:r w:rsidR="005E18B1" w:rsidRPr="005E18B1">
        <w:rPr>
          <w:rFonts w:ascii="Arial" w:eastAsia="Arial" w:hAnsi="Arial" w:cs="Arial"/>
          <w:i/>
          <w:sz w:val="16"/>
          <w:szCs w:val="16"/>
        </w:rPr>
        <w:t xml:space="preserve"> July </w:t>
      </w:r>
      <w:r w:rsidR="002A7D6A" w:rsidRPr="008C088D">
        <w:rPr>
          <w:rFonts w:ascii="Arial" w:eastAsia="Arial" w:hAnsi="Arial" w:cs="Arial"/>
          <w:i/>
          <w:sz w:val="16"/>
          <w:szCs w:val="16"/>
        </w:rPr>
        <w:t>2021, 4PM.</w:t>
      </w:r>
    </w:p>
    <w:p w14:paraId="2A3290CC" w14:textId="4DF9240B" w:rsidR="00394056" w:rsidRDefault="002A7D6A" w:rsidP="00A5217C">
      <w:pPr>
        <w:spacing w:after="0" w:line="240" w:lineRule="auto"/>
        <w:ind w:left="6480" w:firstLine="720"/>
        <w:contextualSpacing/>
        <w:jc w:val="center"/>
        <w:rPr>
          <w:rFonts w:ascii="Arial" w:eastAsia="Arial" w:hAnsi="Arial" w:cs="Arial"/>
          <w:i/>
          <w:color w:val="0070C0"/>
          <w:sz w:val="16"/>
          <w:szCs w:val="16"/>
        </w:rPr>
      </w:pPr>
      <w:r>
        <w:rPr>
          <w:rFonts w:ascii="Arial" w:eastAsia="Arial" w:hAnsi="Arial" w:cs="Arial"/>
          <w:i/>
          <w:color w:val="0070C0"/>
          <w:sz w:val="16"/>
          <w:szCs w:val="16"/>
        </w:rPr>
        <w:t>Source: DRMB and NRLMB</w:t>
      </w:r>
    </w:p>
    <w:p w14:paraId="69E8A597" w14:textId="77777777" w:rsidR="005E6631" w:rsidRDefault="005E6631" w:rsidP="005E6631">
      <w:pPr>
        <w:spacing w:after="0" w:line="240" w:lineRule="auto"/>
        <w:contextualSpacing/>
        <w:jc w:val="right"/>
        <w:rPr>
          <w:rFonts w:ascii="Arial" w:eastAsia="Arial" w:hAnsi="Arial" w:cs="Arial"/>
          <w:i/>
          <w:color w:val="0070C0"/>
          <w:sz w:val="16"/>
          <w:szCs w:val="16"/>
        </w:rPr>
      </w:pPr>
    </w:p>
    <w:p w14:paraId="2282347D" w14:textId="77777777" w:rsidR="00EE4EB5" w:rsidRDefault="00EE4EB5">
      <w:pPr>
        <w:spacing w:after="0" w:line="240" w:lineRule="auto"/>
        <w:contextualSpacing/>
        <w:rPr>
          <w:rFonts w:ascii="Arial" w:eastAsia="Arial" w:hAnsi="Arial" w:cs="Arial"/>
          <w:b/>
          <w:color w:val="002060"/>
          <w:sz w:val="28"/>
          <w:szCs w:val="28"/>
        </w:rPr>
      </w:pPr>
    </w:p>
    <w:p w14:paraId="6C8A2DB5" w14:textId="63FE013C"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143C4871" w:rsidR="002A2C5B" w:rsidRDefault="00117D83" w:rsidP="003C05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2</w:t>
            </w:r>
            <w:r w:rsidR="005E18B1">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69B4C3F1" w14:textId="77777777" w:rsidR="005E6631" w:rsidRDefault="005E66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4C8A1E2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42F3CF6F" w:rsidR="002A2C5B" w:rsidRDefault="00117D83" w:rsidP="003C05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2</w:t>
            </w:r>
            <w:r w:rsidR="005E18B1">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07043EFA" w:rsidR="002A2C5B" w:rsidRDefault="005235E3" w:rsidP="00AA55F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2</w:t>
            </w:r>
            <w:bookmarkStart w:id="1" w:name="_GoBack"/>
            <w:bookmarkEnd w:id="1"/>
            <w:r w:rsidR="004F120D">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lastRenderedPageBreak/>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48EB5F0C" w:rsidR="002A2C5B" w:rsidRPr="00C1433C"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12</w:t>
            </w:r>
            <w:r w:rsidR="00084056" w:rsidRPr="00C1433C">
              <w:rPr>
                <w:rFonts w:ascii="Arial" w:eastAsia="Arial" w:hAnsi="Arial" w:cs="Arial"/>
                <w:sz w:val="20"/>
                <w:szCs w:val="20"/>
              </w:rPr>
              <w:t xml:space="preserve"> J</w:t>
            </w:r>
            <w:r w:rsidR="002205A0" w:rsidRPr="00C1433C">
              <w:rPr>
                <w:rFonts w:ascii="Arial" w:eastAsia="Arial" w:hAnsi="Arial" w:cs="Arial"/>
                <w:sz w:val="20"/>
                <w:szCs w:val="20"/>
              </w:rPr>
              <w:t>uly</w:t>
            </w:r>
            <w:r w:rsidR="002A7D6A" w:rsidRPr="00C1433C">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A total of 11,</w:t>
            </w:r>
            <w:r w:rsidR="002A394E" w:rsidRPr="00C1433C">
              <w:rPr>
                <w:rFonts w:ascii="Arial" w:eastAsia="Arial" w:hAnsi="Arial" w:cs="Arial"/>
                <w:sz w:val="20"/>
                <w:szCs w:val="19"/>
              </w:rPr>
              <w:t>468</w:t>
            </w:r>
            <w:r w:rsidRPr="00C1433C">
              <w:rPr>
                <w:rFonts w:ascii="Arial" w:eastAsia="Arial" w:hAnsi="Arial" w:cs="Arial"/>
                <w:sz w:val="20"/>
                <w:szCs w:val="19"/>
              </w:rPr>
              <w:t xml:space="preserve"> FFPs amounting to ₱5,8</w:t>
            </w:r>
            <w:r w:rsidR="002A394E" w:rsidRPr="00C1433C">
              <w:rPr>
                <w:rFonts w:ascii="Arial" w:eastAsia="Arial" w:hAnsi="Arial" w:cs="Arial"/>
                <w:sz w:val="20"/>
                <w:szCs w:val="19"/>
              </w:rPr>
              <w:t>8</w:t>
            </w:r>
            <w:r w:rsidRPr="00C1433C">
              <w:rPr>
                <w:rFonts w:ascii="Arial" w:eastAsia="Arial" w:hAnsi="Arial" w:cs="Arial"/>
                <w:sz w:val="20"/>
                <w:szCs w:val="19"/>
              </w:rPr>
              <w:t>4,</w:t>
            </w:r>
            <w:r w:rsidR="002A394E" w:rsidRPr="00C1433C">
              <w:rPr>
                <w:rFonts w:ascii="Arial" w:eastAsia="Arial" w:hAnsi="Arial" w:cs="Arial"/>
                <w:sz w:val="20"/>
                <w:szCs w:val="19"/>
              </w:rPr>
              <w:t>029</w:t>
            </w:r>
            <w:r w:rsidRPr="00C1433C">
              <w:rPr>
                <w:rFonts w:ascii="Arial" w:eastAsia="Arial" w:hAnsi="Arial" w:cs="Arial"/>
                <w:sz w:val="20"/>
                <w:szCs w:val="19"/>
              </w:rPr>
              <w:t>.</w:t>
            </w:r>
            <w:r w:rsidR="002A394E" w:rsidRPr="00C1433C">
              <w:rPr>
                <w:rFonts w:ascii="Arial" w:eastAsia="Arial" w:hAnsi="Arial" w:cs="Arial"/>
                <w:sz w:val="20"/>
                <w:szCs w:val="19"/>
              </w:rPr>
              <w:t>30</w:t>
            </w:r>
            <w:r w:rsidRPr="00C1433C">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On-going prepositioning of Food and Non-food Items to the provinces</w:t>
            </w:r>
          </w:p>
          <w:p w14:paraId="342007A8"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C1433C"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C1433C"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C1433C">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C1433C" w:rsidRPr="00C1433C" w14:paraId="656B84D3" w14:textId="77777777">
              <w:tc>
                <w:tcPr>
                  <w:tcW w:w="1370" w:type="pct"/>
                  <w:shd w:val="clear" w:color="auto" w:fill="D9D9D9" w:themeFill="background1" w:themeFillShade="D9"/>
                  <w:vAlign w:val="center"/>
                </w:tcPr>
                <w:p w14:paraId="522B7B0E" w14:textId="77777777" w:rsidR="002A2C5B" w:rsidRPr="00C1433C" w:rsidRDefault="002A7D6A">
                  <w:pPr>
                    <w:widowControl/>
                    <w:spacing w:after="0" w:line="240" w:lineRule="auto"/>
                    <w:ind w:right="57"/>
                    <w:contextualSpacing/>
                    <w:jc w:val="both"/>
                    <w:rPr>
                      <w:rFonts w:ascii="Arial" w:eastAsia="Arial" w:hAnsi="Arial" w:cs="Arial"/>
                      <w:b/>
                      <w:sz w:val="16"/>
                      <w:szCs w:val="16"/>
                    </w:rPr>
                  </w:pPr>
                  <w:r w:rsidRPr="00C1433C">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C1433C" w:rsidRDefault="002A7D6A">
                  <w:pPr>
                    <w:widowControl/>
                    <w:spacing w:after="0" w:line="240" w:lineRule="auto"/>
                    <w:ind w:right="57"/>
                    <w:contextualSpacing/>
                    <w:jc w:val="both"/>
                    <w:rPr>
                      <w:rFonts w:ascii="Arial" w:eastAsia="Arial" w:hAnsi="Arial" w:cs="Arial"/>
                      <w:b/>
                      <w:sz w:val="16"/>
                      <w:szCs w:val="16"/>
                    </w:rPr>
                  </w:pPr>
                  <w:r w:rsidRPr="00C1433C">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C1433C" w:rsidRDefault="002A7D6A">
                  <w:pPr>
                    <w:widowControl/>
                    <w:spacing w:after="0" w:line="240" w:lineRule="auto"/>
                    <w:ind w:right="57"/>
                    <w:contextualSpacing/>
                    <w:jc w:val="center"/>
                    <w:rPr>
                      <w:rFonts w:ascii="Arial" w:eastAsia="Arial" w:hAnsi="Arial" w:cs="Arial"/>
                      <w:b/>
                      <w:sz w:val="16"/>
                      <w:szCs w:val="16"/>
                    </w:rPr>
                  </w:pPr>
                  <w:r w:rsidRPr="00C1433C">
                    <w:rPr>
                      <w:rFonts w:ascii="Arial" w:eastAsia="Arial" w:hAnsi="Arial" w:cs="Arial"/>
                      <w:b/>
                      <w:sz w:val="16"/>
                      <w:szCs w:val="16"/>
                    </w:rPr>
                    <w:t>TOTAL AMOUNT PAID (PhP)</w:t>
                  </w:r>
                </w:p>
              </w:tc>
            </w:tr>
            <w:tr w:rsidR="00C1433C" w:rsidRPr="00C1433C" w14:paraId="1223ED61" w14:textId="77777777">
              <w:tc>
                <w:tcPr>
                  <w:tcW w:w="5000" w:type="pct"/>
                  <w:gridSpan w:val="3"/>
                  <w:shd w:val="clear" w:color="auto" w:fill="EAF1DD" w:themeFill="accent3" w:themeFillTint="33"/>
                  <w:vAlign w:val="center"/>
                </w:tcPr>
                <w:p w14:paraId="68D36DB0" w14:textId="77777777" w:rsidR="002A2C5B" w:rsidRPr="00C1433C" w:rsidRDefault="002A7D6A">
                  <w:pPr>
                    <w:widowControl/>
                    <w:spacing w:after="0" w:line="240" w:lineRule="auto"/>
                    <w:ind w:right="57"/>
                    <w:contextualSpacing/>
                    <w:jc w:val="both"/>
                    <w:rPr>
                      <w:rFonts w:ascii="Arial" w:eastAsia="Arial" w:hAnsi="Arial" w:cs="Arial"/>
                      <w:b/>
                      <w:sz w:val="16"/>
                      <w:szCs w:val="16"/>
                    </w:rPr>
                  </w:pPr>
                  <w:r w:rsidRPr="00C1433C">
                    <w:rPr>
                      <w:rFonts w:ascii="Arial" w:eastAsia="Arial" w:hAnsi="Arial" w:cs="Arial"/>
                      <w:b/>
                      <w:sz w:val="16"/>
                      <w:szCs w:val="16"/>
                    </w:rPr>
                    <w:t>FIRST TRANCHE</w:t>
                  </w:r>
                </w:p>
              </w:tc>
            </w:tr>
            <w:tr w:rsidR="00C1433C" w:rsidRPr="00C1433C" w14:paraId="6ECC1C27" w14:textId="77777777">
              <w:tc>
                <w:tcPr>
                  <w:tcW w:w="1370" w:type="pct"/>
                </w:tcPr>
                <w:p w14:paraId="0756600F" w14:textId="77777777" w:rsidR="002A2C5B" w:rsidRPr="00C1433C" w:rsidRDefault="002A7D6A">
                  <w:pPr>
                    <w:widowControl/>
                    <w:spacing w:after="0" w:line="240" w:lineRule="auto"/>
                    <w:ind w:right="57"/>
                    <w:contextualSpacing/>
                    <w:jc w:val="both"/>
                    <w:rPr>
                      <w:rFonts w:ascii="Arial" w:eastAsia="Arial" w:hAnsi="Arial" w:cs="Arial"/>
                      <w:bCs/>
                      <w:sz w:val="16"/>
                      <w:szCs w:val="16"/>
                    </w:rPr>
                  </w:pPr>
                  <w:r w:rsidRPr="00C1433C">
                    <w:rPr>
                      <w:rFonts w:ascii="Arial" w:eastAsia="Arial" w:hAnsi="Arial" w:cs="Arial"/>
                      <w:bCs/>
                      <w:sz w:val="16"/>
                      <w:szCs w:val="16"/>
                    </w:rPr>
                    <w:t>Non-4Ps</w:t>
                  </w:r>
                </w:p>
              </w:tc>
              <w:tc>
                <w:tcPr>
                  <w:tcW w:w="1920" w:type="pct"/>
                </w:tcPr>
                <w:p w14:paraId="17AFCD4F" w14:textId="77777777" w:rsidR="002A2C5B" w:rsidRPr="00C1433C" w:rsidRDefault="002A7D6A">
                  <w:pPr>
                    <w:widowControl/>
                    <w:spacing w:after="0" w:line="240" w:lineRule="auto"/>
                    <w:ind w:right="57"/>
                    <w:contextualSpacing/>
                    <w:jc w:val="center"/>
                    <w:rPr>
                      <w:rFonts w:ascii="Arial" w:eastAsia="Arial" w:hAnsi="Arial" w:cs="Arial"/>
                      <w:bCs/>
                      <w:sz w:val="16"/>
                      <w:szCs w:val="16"/>
                    </w:rPr>
                  </w:pPr>
                  <w:r w:rsidRPr="00C1433C">
                    <w:rPr>
                      <w:rFonts w:ascii="Arial" w:eastAsia="Arial" w:hAnsi="Arial" w:cs="Arial"/>
                      <w:bCs/>
                      <w:sz w:val="16"/>
                      <w:szCs w:val="16"/>
                    </w:rPr>
                    <w:t>345,309</w:t>
                  </w:r>
                </w:p>
              </w:tc>
              <w:tc>
                <w:tcPr>
                  <w:tcW w:w="1710" w:type="pct"/>
                </w:tcPr>
                <w:p w14:paraId="4E640978" w14:textId="77777777" w:rsidR="002A2C5B" w:rsidRPr="00C1433C" w:rsidRDefault="002A7D6A">
                  <w:pPr>
                    <w:widowControl/>
                    <w:spacing w:after="0" w:line="240" w:lineRule="auto"/>
                    <w:ind w:right="57"/>
                    <w:contextualSpacing/>
                    <w:jc w:val="right"/>
                    <w:rPr>
                      <w:rFonts w:ascii="Arial" w:eastAsia="Arial" w:hAnsi="Arial" w:cs="Arial"/>
                      <w:bCs/>
                      <w:sz w:val="16"/>
                      <w:szCs w:val="16"/>
                    </w:rPr>
                  </w:pPr>
                  <w:r w:rsidRPr="00C1433C">
                    <w:rPr>
                      <w:rFonts w:ascii="Arial" w:eastAsia="Arial" w:hAnsi="Arial" w:cs="Arial"/>
                      <w:bCs/>
                      <w:sz w:val="16"/>
                      <w:szCs w:val="16"/>
                    </w:rPr>
                    <w:t>1,895,361,350.00</w:t>
                  </w:r>
                </w:p>
              </w:tc>
            </w:tr>
            <w:tr w:rsidR="00C1433C" w:rsidRPr="00C1433C" w14:paraId="27B24FB3" w14:textId="77777777">
              <w:tc>
                <w:tcPr>
                  <w:tcW w:w="1370" w:type="pct"/>
                </w:tcPr>
                <w:p w14:paraId="27610306" w14:textId="77777777" w:rsidR="002A2C5B" w:rsidRPr="00C1433C" w:rsidRDefault="002A7D6A">
                  <w:pPr>
                    <w:widowControl/>
                    <w:spacing w:after="0" w:line="240" w:lineRule="auto"/>
                    <w:ind w:right="57"/>
                    <w:contextualSpacing/>
                    <w:jc w:val="both"/>
                    <w:rPr>
                      <w:rFonts w:ascii="Arial" w:eastAsia="Arial" w:hAnsi="Arial" w:cs="Arial"/>
                      <w:bCs/>
                      <w:sz w:val="16"/>
                      <w:szCs w:val="16"/>
                    </w:rPr>
                  </w:pPr>
                  <w:r w:rsidRPr="00C1433C">
                    <w:rPr>
                      <w:rFonts w:ascii="Arial" w:eastAsia="Arial" w:hAnsi="Arial" w:cs="Arial"/>
                      <w:bCs/>
                      <w:sz w:val="16"/>
                      <w:szCs w:val="16"/>
                    </w:rPr>
                    <w:t>4Ps</w:t>
                  </w:r>
                </w:p>
              </w:tc>
              <w:tc>
                <w:tcPr>
                  <w:tcW w:w="1920" w:type="pct"/>
                </w:tcPr>
                <w:p w14:paraId="4FBDC496" w14:textId="77777777" w:rsidR="002A2C5B" w:rsidRPr="00C1433C" w:rsidRDefault="002A7D6A">
                  <w:pPr>
                    <w:widowControl/>
                    <w:spacing w:after="0" w:line="240" w:lineRule="auto"/>
                    <w:ind w:right="57"/>
                    <w:contextualSpacing/>
                    <w:jc w:val="center"/>
                    <w:rPr>
                      <w:rFonts w:ascii="Arial" w:eastAsia="Arial" w:hAnsi="Arial" w:cs="Arial"/>
                      <w:bCs/>
                      <w:sz w:val="16"/>
                      <w:szCs w:val="16"/>
                    </w:rPr>
                  </w:pPr>
                  <w:r w:rsidRPr="00C1433C">
                    <w:rPr>
                      <w:rFonts w:ascii="Arial" w:eastAsia="Arial" w:hAnsi="Arial" w:cs="Arial"/>
                      <w:bCs/>
                      <w:sz w:val="16"/>
                      <w:szCs w:val="16"/>
                    </w:rPr>
                    <w:t>73,009</w:t>
                  </w:r>
                </w:p>
              </w:tc>
              <w:tc>
                <w:tcPr>
                  <w:tcW w:w="1710" w:type="pct"/>
                </w:tcPr>
                <w:p w14:paraId="3E2B8C4E" w14:textId="77777777" w:rsidR="002A2C5B" w:rsidRPr="00C1433C" w:rsidRDefault="002A7D6A">
                  <w:pPr>
                    <w:widowControl/>
                    <w:spacing w:after="0" w:line="240" w:lineRule="auto"/>
                    <w:ind w:right="57"/>
                    <w:contextualSpacing/>
                    <w:jc w:val="right"/>
                    <w:rPr>
                      <w:rFonts w:ascii="Arial" w:eastAsia="Arial" w:hAnsi="Arial" w:cs="Arial"/>
                      <w:bCs/>
                      <w:sz w:val="16"/>
                      <w:szCs w:val="16"/>
                    </w:rPr>
                  </w:pPr>
                  <w:r w:rsidRPr="00C1433C">
                    <w:rPr>
                      <w:rFonts w:ascii="Arial" w:eastAsia="Arial" w:hAnsi="Arial" w:cs="Arial"/>
                      <w:bCs/>
                      <w:sz w:val="16"/>
                      <w:szCs w:val="16"/>
                    </w:rPr>
                    <w:t>302,987,350.00</w:t>
                  </w:r>
                </w:p>
              </w:tc>
            </w:tr>
            <w:tr w:rsidR="00C1433C" w:rsidRPr="00C1433C" w14:paraId="1864E802" w14:textId="77777777">
              <w:tc>
                <w:tcPr>
                  <w:tcW w:w="5000" w:type="pct"/>
                  <w:gridSpan w:val="3"/>
                  <w:shd w:val="clear" w:color="auto" w:fill="EAF1DD" w:themeFill="accent3" w:themeFillTint="33"/>
                  <w:vAlign w:val="center"/>
                </w:tcPr>
                <w:p w14:paraId="7EA844D0" w14:textId="77777777" w:rsidR="002A2C5B" w:rsidRPr="00C1433C" w:rsidRDefault="002A7D6A">
                  <w:pPr>
                    <w:widowControl/>
                    <w:spacing w:after="0" w:line="240" w:lineRule="auto"/>
                    <w:ind w:right="57"/>
                    <w:contextualSpacing/>
                    <w:jc w:val="both"/>
                    <w:rPr>
                      <w:rFonts w:ascii="Arial" w:eastAsia="Arial" w:hAnsi="Arial" w:cs="Arial"/>
                      <w:b/>
                      <w:sz w:val="16"/>
                      <w:szCs w:val="16"/>
                    </w:rPr>
                  </w:pPr>
                  <w:r w:rsidRPr="00C1433C">
                    <w:rPr>
                      <w:rFonts w:ascii="Arial" w:eastAsia="Arial" w:hAnsi="Arial" w:cs="Arial"/>
                      <w:b/>
                      <w:sz w:val="16"/>
                      <w:szCs w:val="16"/>
                    </w:rPr>
                    <w:t>SECOND TRANCHE</w:t>
                  </w:r>
                </w:p>
              </w:tc>
            </w:tr>
            <w:tr w:rsidR="00C1433C" w:rsidRPr="00C1433C" w14:paraId="379FB482" w14:textId="77777777">
              <w:tc>
                <w:tcPr>
                  <w:tcW w:w="1370" w:type="pct"/>
                </w:tcPr>
                <w:p w14:paraId="722565B9" w14:textId="77777777" w:rsidR="002A2C5B" w:rsidRPr="00C1433C" w:rsidRDefault="002A7D6A">
                  <w:pPr>
                    <w:widowControl/>
                    <w:spacing w:after="0" w:line="240" w:lineRule="auto"/>
                    <w:ind w:right="57"/>
                    <w:contextualSpacing/>
                    <w:jc w:val="both"/>
                    <w:rPr>
                      <w:rFonts w:ascii="Arial" w:eastAsia="Arial" w:hAnsi="Arial" w:cs="Arial"/>
                      <w:bCs/>
                      <w:sz w:val="16"/>
                      <w:szCs w:val="16"/>
                    </w:rPr>
                  </w:pPr>
                  <w:r w:rsidRPr="00C1433C">
                    <w:rPr>
                      <w:rFonts w:ascii="Arial" w:eastAsia="Arial" w:hAnsi="Arial" w:cs="Arial"/>
                      <w:bCs/>
                      <w:sz w:val="16"/>
                      <w:szCs w:val="16"/>
                    </w:rPr>
                    <w:t>Non-4Ps</w:t>
                  </w:r>
                </w:p>
              </w:tc>
              <w:tc>
                <w:tcPr>
                  <w:tcW w:w="1920" w:type="pct"/>
                </w:tcPr>
                <w:p w14:paraId="1FBC519C" w14:textId="77777777" w:rsidR="002A2C5B" w:rsidRPr="00C1433C" w:rsidRDefault="002A7D6A">
                  <w:pPr>
                    <w:widowControl/>
                    <w:spacing w:after="0" w:line="240" w:lineRule="auto"/>
                    <w:ind w:right="57"/>
                    <w:contextualSpacing/>
                    <w:jc w:val="center"/>
                    <w:rPr>
                      <w:rFonts w:ascii="Arial" w:eastAsia="Arial" w:hAnsi="Arial" w:cs="Arial"/>
                      <w:bCs/>
                      <w:sz w:val="16"/>
                      <w:szCs w:val="16"/>
                    </w:rPr>
                  </w:pPr>
                  <w:r w:rsidRPr="00C1433C">
                    <w:rPr>
                      <w:rFonts w:ascii="Arial" w:eastAsia="Arial" w:hAnsi="Arial" w:cs="Arial"/>
                      <w:bCs/>
                      <w:sz w:val="16"/>
                      <w:szCs w:val="16"/>
                    </w:rPr>
                    <w:t>96,944</w:t>
                  </w:r>
                </w:p>
              </w:tc>
              <w:tc>
                <w:tcPr>
                  <w:tcW w:w="1710" w:type="pct"/>
                </w:tcPr>
                <w:p w14:paraId="16939AA0" w14:textId="77777777" w:rsidR="002A2C5B" w:rsidRPr="00C1433C" w:rsidRDefault="002A7D6A">
                  <w:pPr>
                    <w:widowControl/>
                    <w:spacing w:after="0" w:line="240" w:lineRule="auto"/>
                    <w:ind w:right="57"/>
                    <w:contextualSpacing/>
                    <w:jc w:val="right"/>
                    <w:rPr>
                      <w:rFonts w:ascii="Arial" w:eastAsia="Arial" w:hAnsi="Arial" w:cs="Arial"/>
                      <w:bCs/>
                      <w:sz w:val="16"/>
                      <w:szCs w:val="16"/>
                    </w:rPr>
                  </w:pPr>
                  <w:r w:rsidRPr="00C1433C">
                    <w:rPr>
                      <w:rFonts w:ascii="Arial" w:eastAsia="Arial" w:hAnsi="Arial" w:cs="Arial"/>
                      <w:bCs/>
                      <w:sz w:val="16"/>
                      <w:szCs w:val="16"/>
                    </w:rPr>
                    <w:t>533,192,000.00</w:t>
                  </w:r>
                </w:p>
              </w:tc>
            </w:tr>
            <w:tr w:rsidR="00C1433C" w:rsidRPr="00C1433C" w14:paraId="2C674960" w14:textId="77777777">
              <w:tc>
                <w:tcPr>
                  <w:tcW w:w="1370" w:type="pct"/>
                </w:tcPr>
                <w:p w14:paraId="04DCA48A" w14:textId="77777777" w:rsidR="002A2C5B" w:rsidRPr="00C1433C" w:rsidRDefault="002A7D6A">
                  <w:pPr>
                    <w:widowControl/>
                    <w:spacing w:after="0" w:line="240" w:lineRule="auto"/>
                    <w:ind w:right="57"/>
                    <w:contextualSpacing/>
                    <w:jc w:val="both"/>
                    <w:rPr>
                      <w:rFonts w:ascii="Arial" w:eastAsia="Arial" w:hAnsi="Arial" w:cs="Arial"/>
                      <w:bCs/>
                      <w:sz w:val="16"/>
                      <w:szCs w:val="16"/>
                    </w:rPr>
                  </w:pPr>
                  <w:r w:rsidRPr="00C1433C">
                    <w:rPr>
                      <w:rFonts w:ascii="Arial" w:eastAsia="Arial" w:hAnsi="Arial" w:cs="Arial"/>
                      <w:bCs/>
                      <w:sz w:val="16"/>
                      <w:szCs w:val="16"/>
                    </w:rPr>
                    <w:t>4Ps</w:t>
                  </w:r>
                </w:p>
              </w:tc>
              <w:tc>
                <w:tcPr>
                  <w:tcW w:w="1920" w:type="pct"/>
                </w:tcPr>
                <w:p w14:paraId="1FA0F649" w14:textId="77777777" w:rsidR="002A2C5B" w:rsidRPr="00C1433C" w:rsidRDefault="002A7D6A">
                  <w:pPr>
                    <w:widowControl/>
                    <w:spacing w:after="0" w:line="240" w:lineRule="auto"/>
                    <w:ind w:right="57"/>
                    <w:contextualSpacing/>
                    <w:jc w:val="center"/>
                    <w:rPr>
                      <w:rFonts w:ascii="Arial" w:eastAsia="Arial" w:hAnsi="Arial" w:cs="Arial"/>
                      <w:bCs/>
                      <w:sz w:val="16"/>
                      <w:szCs w:val="16"/>
                    </w:rPr>
                  </w:pPr>
                  <w:r w:rsidRPr="00C1433C">
                    <w:rPr>
                      <w:rFonts w:ascii="Arial" w:eastAsia="Arial" w:hAnsi="Arial" w:cs="Arial"/>
                      <w:bCs/>
                      <w:sz w:val="16"/>
                      <w:szCs w:val="16"/>
                    </w:rPr>
                    <w:t>13,597</w:t>
                  </w:r>
                </w:p>
              </w:tc>
              <w:tc>
                <w:tcPr>
                  <w:tcW w:w="1710" w:type="pct"/>
                </w:tcPr>
                <w:p w14:paraId="7D15122D" w14:textId="77777777" w:rsidR="002A2C5B" w:rsidRPr="00C1433C" w:rsidRDefault="002A7D6A">
                  <w:pPr>
                    <w:widowControl/>
                    <w:spacing w:after="0" w:line="240" w:lineRule="auto"/>
                    <w:ind w:right="57"/>
                    <w:contextualSpacing/>
                    <w:jc w:val="right"/>
                    <w:rPr>
                      <w:rFonts w:ascii="Arial" w:eastAsia="Arial" w:hAnsi="Arial" w:cs="Arial"/>
                      <w:bCs/>
                      <w:sz w:val="16"/>
                      <w:szCs w:val="16"/>
                    </w:rPr>
                  </w:pPr>
                  <w:r w:rsidRPr="00C1433C">
                    <w:rPr>
                      <w:rFonts w:ascii="Arial" w:eastAsia="Arial" w:hAnsi="Arial" w:cs="Arial"/>
                      <w:bCs/>
                      <w:sz w:val="16"/>
                      <w:szCs w:val="16"/>
                    </w:rPr>
                    <w:t>56,427,550.00</w:t>
                  </w:r>
                </w:p>
              </w:tc>
            </w:tr>
          </w:tbl>
          <w:p w14:paraId="1176B9A0"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61A37482" w:rsidR="002A2C5B" w:rsidRPr="00172D05" w:rsidRDefault="004D5AD8" w:rsidP="00C1433C">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172D05">
              <w:rPr>
                <w:rFonts w:ascii="Arial" w:eastAsia="Arial" w:hAnsi="Arial" w:cs="Arial"/>
                <w:sz w:val="20"/>
                <w:szCs w:val="20"/>
              </w:rPr>
              <w:t>10</w:t>
            </w:r>
            <w:r w:rsidR="00084056" w:rsidRPr="00172D05">
              <w:rPr>
                <w:rFonts w:ascii="Arial" w:eastAsia="Arial" w:hAnsi="Arial" w:cs="Arial"/>
                <w:sz w:val="20"/>
                <w:szCs w:val="20"/>
              </w:rPr>
              <w:t xml:space="preserve"> Ju</w:t>
            </w:r>
            <w:r w:rsidR="00330DF2" w:rsidRPr="00172D05">
              <w:rPr>
                <w:rFonts w:ascii="Arial" w:eastAsia="Arial" w:hAnsi="Arial" w:cs="Arial"/>
                <w:sz w:val="20"/>
                <w:szCs w:val="20"/>
              </w:rPr>
              <w:t>ly</w:t>
            </w:r>
            <w:r w:rsidR="002A7D6A" w:rsidRPr="00172D05">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155ABAAC" w:rsidR="002A2C5B" w:rsidRPr="00172D05" w:rsidRDefault="00A76B9A">
            <w:pPr>
              <w:pStyle w:val="ListParagraph"/>
              <w:numPr>
                <w:ilvl w:val="0"/>
                <w:numId w:val="6"/>
              </w:numPr>
              <w:spacing w:after="0" w:line="240" w:lineRule="auto"/>
              <w:jc w:val="both"/>
              <w:rPr>
                <w:rFonts w:ascii="Arial" w:eastAsia="Arial" w:hAnsi="Arial" w:cs="Arial"/>
                <w:sz w:val="20"/>
                <w:szCs w:val="19"/>
              </w:rPr>
            </w:pPr>
            <w:r w:rsidRPr="00172D05">
              <w:rPr>
                <w:rFonts w:ascii="Arial" w:eastAsia="Arial" w:hAnsi="Arial" w:cs="Arial"/>
                <w:sz w:val="20"/>
                <w:szCs w:val="19"/>
              </w:rPr>
              <w:t>A total of</w:t>
            </w:r>
            <w:r w:rsidR="00B340EC" w:rsidRPr="00172D05">
              <w:rPr>
                <w:rFonts w:ascii="Arial" w:eastAsia="Arial" w:hAnsi="Arial" w:cs="Arial"/>
                <w:sz w:val="20"/>
                <w:szCs w:val="19"/>
              </w:rPr>
              <w:t xml:space="preserve"> </w:t>
            </w:r>
            <w:r w:rsidR="007258A2" w:rsidRPr="00172D05">
              <w:rPr>
                <w:rFonts w:ascii="Arial" w:eastAsia="Arial" w:hAnsi="Arial" w:cs="Arial"/>
                <w:sz w:val="20"/>
                <w:szCs w:val="19"/>
              </w:rPr>
              <w:t>4</w:t>
            </w:r>
            <w:r w:rsidR="008A059E" w:rsidRPr="00172D05">
              <w:rPr>
                <w:rFonts w:ascii="Arial" w:eastAsia="Arial" w:hAnsi="Arial" w:cs="Arial"/>
                <w:sz w:val="20"/>
                <w:szCs w:val="19"/>
              </w:rPr>
              <w:t>9</w:t>
            </w:r>
            <w:r w:rsidR="002A7D6A" w:rsidRPr="00172D05">
              <w:rPr>
                <w:rFonts w:ascii="Arial" w:eastAsia="Arial" w:hAnsi="Arial" w:cs="Arial"/>
                <w:sz w:val="20"/>
                <w:szCs w:val="19"/>
              </w:rPr>
              <w:t xml:space="preserve"> personnel are on duty/deployed region-wide to conduct response operation and to monitor and execute SAP implementation in the Region.</w:t>
            </w:r>
          </w:p>
          <w:p w14:paraId="72824FC2" w14:textId="77777777" w:rsidR="002A2C5B" w:rsidRPr="00172D05" w:rsidRDefault="002A7D6A">
            <w:pPr>
              <w:pStyle w:val="ListParagraph"/>
              <w:numPr>
                <w:ilvl w:val="0"/>
                <w:numId w:val="6"/>
              </w:numPr>
              <w:spacing w:after="0" w:line="240" w:lineRule="auto"/>
              <w:jc w:val="both"/>
              <w:rPr>
                <w:rFonts w:ascii="Arial" w:eastAsia="Arial" w:hAnsi="Arial" w:cs="Arial"/>
                <w:sz w:val="20"/>
                <w:szCs w:val="19"/>
              </w:rPr>
            </w:pPr>
            <w:r w:rsidRPr="00172D05">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172D05" w:rsidRDefault="002A2C5B">
            <w:pPr>
              <w:spacing w:after="0" w:line="240" w:lineRule="auto"/>
              <w:jc w:val="both"/>
              <w:rPr>
                <w:rFonts w:ascii="Arial" w:eastAsia="Arial" w:hAnsi="Arial" w:cs="Arial"/>
                <w:sz w:val="20"/>
                <w:szCs w:val="19"/>
              </w:rPr>
            </w:pPr>
          </w:p>
          <w:p w14:paraId="45F51393" w14:textId="77777777" w:rsidR="002A2C5B" w:rsidRPr="00172D05" w:rsidRDefault="002A7D6A">
            <w:pPr>
              <w:spacing w:after="0" w:line="240" w:lineRule="auto"/>
              <w:contextualSpacing/>
              <w:jc w:val="both"/>
              <w:rPr>
                <w:rFonts w:ascii="Arial" w:eastAsia="Arial" w:hAnsi="Arial" w:cs="Arial"/>
                <w:b/>
                <w:sz w:val="20"/>
                <w:szCs w:val="19"/>
              </w:rPr>
            </w:pPr>
            <w:r w:rsidRPr="00172D05">
              <w:rPr>
                <w:rFonts w:ascii="Arial" w:eastAsia="Arial" w:hAnsi="Arial" w:cs="Arial"/>
                <w:b/>
                <w:sz w:val="20"/>
                <w:szCs w:val="19"/>
              </w:rPr>
              <w:t>Social Amelioration Program (SAP)</w:t>
            </w:r>
          </w:p>
          <w:p w14:paraId="00281746" w14:textId="6FC8820E" w:rsidR="00450EDE" w:rsidRPr="00172D05" w:rsidRDefault="00450EDE" w:rsidP="00B340EC">
            <w:pPr>
              <w:pStyle w:val="ListParagraph"/>
              <w:numPr>
                <w:ilvl w:val="0"/>
                <w:numId w:val="6"/>
              </w:numPr>
              <w:spacing w:after="0" w:line="240" w:lineRule="auto"/>
              <w:jc w:val="both"/>
              <w:rPr>
                <w:rFonts w:ascii="Arial" w:eastAsia="Arial" w:hAnsi="Arial" w:cs="Arial"/>
                <w:sz w:val="20"/>
                <w:szCs w:val="19"/>
              </w:rPr>
            </w:pPr>
            <w:r w:rsidRPr="00172D05">
              <w:rPr>
                <w:rFonts w:ascii="Arial" w:eastAsia="Arial" w:hAnsi="Arial" w:cs="Arial"/>
                <w:sz w:val="20"/>
                <w:szCs w:val="19"/>
              </w:rPr>
              <w:t xml:space="preserve">A total of </w:t>
            </w:r>
            <w:r w:rsidR="003D00A5" w:rsidRPr="00172D05">
              <w:rPr>
                <w:rFonts w:ascii="Arial" w:eastAsia="Arial" w:hAnsi="Arial" w:cs="Arial"/>
                <w:b/>
                <w:sz w:val="20"/>
                <w:szCs w:val="19"/>
              </w:rPr>
              <w:t>7,784</w:t>
            </w:r>
            <w:r w:rsidR="00330DF2" w:rsidRPr="00172D05">
              <w:rPr>
                <w:rFonts w:ascii="Arial" w:eastAsia="Arial" w:hAnsi="Arial" w:cs="Arial"/>
                <w:b/>
                <w:sz w:val="20"/>
                <w:szCs w:val="19"/>
              </w:rPr>
              <w:t xml:space="preserve"> </w:t>
            </w:r>
            <w:r w:rsidRPr="00172D05">
              <w:rPr>
                <w:rFonts w:ascii="Arial" w:eastAsia="Arial" w:hAnsi="Arial" w:cs="Arial"/>
                <w:b/>
                <w:sz w:val="20"/>
                <w:szCs w:val="19"/>
              </w:rPr>
              <w:t>Non-Pantawid Pamilya beneficiaries</w:t>
            </w:r>
            <w:r w:rsidRPr="00172D05">
              <w:rPr>
                <w:rFonts w:ascii="Arial" w:eastAsia="Arial" w:hAnsi="Arial" w:cs="Arial"/>
                <w:sz w:val="20"/>
                <w:szCs w:val="19"/>
              </w:rPr>
              <w:t xml:space="preserve"> in Pangasinan were paid amounting to </w:t>
            </w:r>
            <w:r w:rsidRPr="00172D05">
              <w:rPr>
                <w:rFonts w:ascii="Arial" w:eastAsia="Arial" w:hAnsi="Arial" w:cs="Arial"/>
                <w:b/>
                <w:sz w:val="20"/>
                <w:szCs w:val="19"/>
              </w:rPr>
              <w:t>₱</w:t>
            </w:r>
            <w:r w:rsidR="003D00A5" w:rsidRPr="00172D05">
              <w:rPr>
                <w:rFonts w:ascii="Arial" w:eastAsia="Arial" w:hAnsi="Arial" w:cs="Arial"/>
                <w:b/>
                <w:sz w:val="20"/>
                <w:szCs w:val="19"/>
              </w:rPr>
              <w:t>43,325,500.00</w:t>
            </w:r>
            <w:r w:rsidR="00330DF2" w:rsidRPr="00172D05">
              <w:rPr>
                <w:rFonts w:ascii="Arial" w:eastAsia="Arial" w:hAnsi="Arial" w:cs="Arial"/>
                <w:b/>
                <w:sz w:val="20"/>
                <w:szCs w:val="19"/>
              </w:rPr>
              <w:t xml:space="preserve"> </w:t>
            </w:r>
            <w:r w:rsidRPr="00172D05">
              <w:rPr>
                <w:rFonts w:ascii="Arial" w:eastAsia="Arial" w:hAnsi="Arial" w:cs="Arial"/>
                <w:sz w:val="20"/>
                <w:szCs w:val="19"/>
              </w:rPr>
              <w:t>for the reprocessed refund from the Financial Service Providers (FSPs) of Bayanihan SAP 2.</w:t>
            </w:r>
          </w:p>
          <w:p w14:paraId="65FCD427" w14:textId="2F3ADC74" w:rsidR="002A2C5B" w:rsidRPr="00172D05" w:rsidRDefault="002A7D6A" w:rsidP="00084056">
            <w:pPr>
              <w:pStyle w:val="ListParagraph"/>
              <w:numPr>
                <w:ilvl w:val="0"/>
                <w:numId w:val="6"/>
              </w:numPr>
              <w:spacing w:after="0" w:line="240" w:lineRule="auto"/>
              <w:jc w:val="both"/>
              <w:rPr>
                <w:rFonts w:ascii="Arial" w:eastAsia="Arial" w:hAnsi="Arial" w:cs="Arial"/>
                <w:sz w:val="20"/>
                <w:szCs w:val="19"/>
              </w:rPr>
            </w:pPr>
            <w:r w:rsidRPr="00172D05">
              <w:rPr>
                <w:rFonts w:ascii="Arial" w:eastAsia="Arial" w:hAnsi="Arial" w:cs="Arial"/>
                <w:sz w:val="20"/>
                <w:szCs w:val="19"/>
              </w:rPr>
              <w:t xml:space="preserve">A total of </w:t>
            </w:r>
            <w:r w:rsidRPr="00172D05">
              <w:rPr>
                <w:rFonts w:ascii="Arial" w:eastAsia="Arial" w:hAnsi="Arial" w:cs="Arial"/>
                <w:b/>
                <w:sz w:val="20"/>
                <w:szCs w:val="19"/>
              </w:rPr>
              <w:t>₱</w:t>
            </w:r>
            <w:r w:rsidRPr="00172D05">
              <w:rPr>
                <w:rFonts w:ascii="Arial" w:eastAsia="Arial" w:hAnsi="Arial" w:cs="Arial"/>
                <w:b/>
                <w:sz w:val="20"/>
                <w:szCs w:val="19"/>
                <w:lang w:val="en-US"/>
              </w:rPr>
              <w:t xml:space="preserve">4,269,296,500.00 </w:t>
            </w:r>
            <w:r w:rsidRPr="00172D05">
              <w:rPr>
                <w:rFonts w:ascii="Arial" w:eastAsia="Arial" w:hAnsi="Arial" w:cs="Arial"/>
                <w:sz w:val="20"/>
                <w:szCs w:val="19"/>
              </w:rPr>
              <w:t xml:space="preserve">was paid to </w:t>
            </w:r>
            <w:r w:rsidRPr="00172D05">
              <w:rPr>
                <w:rFonts w:ascii="Arial" w:eastAsia="Arial" w:hAnsi="Arial" w:cs="Arial"/>
                <w:b/>
                <w:bCs/>
                <w:sz w:val="20"/>
                <w:szCs w:val="19"/>
                <w:lang w:val="en-US"/>
              </w:rPr>
              <w:t>776,233 beneficiaries</w:t>
            </w:r>
            <w:r w:rsidRPr="00172D05">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172D05" w:rsidRDefault="002A7D6A">
            <w:pPr>
              <w:pStyle w:val="ListParagraph"/>
              <w:numPr>
                <w:ilvl w:val="0"/>
                <w:numId w:val="6"/>
              </w:numPr>
              <w:spacing w:after="0" w:line="240" w:lineRule="auto"/>
              <w:jc w:val="both"/>
              <w:rPr>
                <w:rFonts w:ascii="Arial" w:eastAsia="Arial" w:hAnsi="Arial" w:cs="Arial"/>
                <w:sz w:val="20"/>
                <w:szCs w:val="19"/>
              </w:rPr>
            </w:pPr>
            <w:r w:rsidRPr="00172D05">
              <w:rPr>
                <w:rFonts w:ascii="Arial" w:eastAsia="Arial" w:hAnsi="Arial" w:cs="Arial"/>
                <w:sz w:val="20"/>
                <w:szCs w:val="19"/>
              </w:rPr>
              <w:t xml:space="preserve">A total amount of </w:t>
            </w:r>
            <w:r w:rsidRPr="00172D05">
              <w:rPr>
                <w:rFonts w:ascii="Arial" w:eastAsia="Arial" w:hAnsi="Arial" w:cs="Arial"/>
                <w:b/>
                <w:bCs/>
                <w:sz w:val="20"/>
                <w:szCs w:val="19"/>
              </w:rPr>
              <w:t>₱513,724,350.00</w:t>
            </w:r>
            <w:r w:rsidRPr="00172D05">
              <w:rPr>
                <w:rFonts w:ascii="Arial" w:eastAsia="Arial" w:hAnsi="Arial" w:cs="Arial"/>
                <w:sz w:val="20"/>
                <w:szCs w:val="19"/>
              </w:rPr>
              <w:t xml:space="preserve"> were paid through direct payout and cash </w:t>
            </w:r>
            <w:r w:rsidRPr="00172D05">
              <w:rPr>
                <w:rFonts w:ascii="Arial" w:eastAsia="Arial" w:hAnsi="Arial" w:cs="Arial"/>
                <w:sz w:val="20"/>
                <w:szCs w:val="19"/>
              </w:rPr>
              <w:lastRenderedPageBreak/>
              <w:t xml:space="preserve">cards to </w:t>
            </w:r>
            <w:r w:rsidRPr="00172D05">
              <w:rPr>
                <w:rFonts w:ascii="Arial" w:eastAsia="Arial" w:hAnsi="Arial" w:cs="Arial"/>
                <w:b/>
                <w:bCs/>
                <w:sz w:val="20"/>
                <w:szCs w:val="19"/>
              </w:rPr>
              <w:t>123,789</w:t>
            </w:r>
            <w:r w:rsidRPr="00172D05">
              <w:rPr>
                <w:rFonts w:ascii="Arial" w:eastAsia="Arial" w:hAnsi="Arial" w:cs="Arial"/>
                <w:sz w:val="20"/>
                <w:szCs w:val="19"/>
              </w:rPr>
              <w:t xml:space="preserve"> </w:t>
            </w:r>
            <w:r w:rsidRPr="00172D05">
              <w:rPr>
                <w:rFonts w:ascii="Arial" w:eastAsia="Arial" w:hAnsi="Arial" w:cs="Arial"/>
                <w:b/>
                <w:sz w:val="20"/>
                <w:szCs w:val="19"/>
              </w:rPr>
              <w:t>4Ps beneficiaries</w:t>
            </w:r>
            <w:r w:rsidRPr="00172D05">
              <w:rPr>
                <w:rFonts w:ascii="Arial" w:eastAsia="Arial" w:hAnsi="Arial" w:cs="Arial"/>
                <w:sz w:val="20"/>
                <w:szCs w:val="19"/>
              </w:rPr>
              <w:t xml:space="preserve"> while a total amount of </w:t>
            </w:r>
            <w:r w:rsidRPr="00172D05">
              <w:rPr>
                <w:rFonts w:ascii="Arial" w:eastAsia="Arial" w:hAnsi="Arial" w:cs="Arial"/>
                <w:b/>
                <w:sz w:val="20"/>
                <w:szCs w:val="19"/>
              </w:rPr>
              <w:t>₱</w:t>
            </w:r>
            <w:r w:rsidRPr="00172D05">
              <w:rPr>
                <w:rFonts w:ascii="Arial" w:eastAsia="Arial" w:hAnsi="Arial" w:cs="Arial"/>
                <w:b/>
                <w:sz w:val="20"/>
                <w:szCs w:val="19"/>
                <w:lang w:val="en-US"/>
              </w:rPr>
              <w:t xml:space="preserve">2,259,823,500.00 </w:t>
            </w:r>
            <w:r w:rsidRPr="00172D05">
              <w:rPr>
                <w:rFonts w:ascii="Arial" w:eastAsia="Arial" w:hAnsi="Arial" w:cs="Arial"/>
                <w:sz w:val="20"/>
                <w:szCs w:val="19"/>
              </w:rPr>
              <w:t xml:space="preserve">were paid through financial service providers (FSPs) to </w:t>
            </w:r>
            <w:r w:rsidRPr="00172D05">
              <w:rPr>
                <w:rFonts w:ascii="Arial" w:eastAsia="Arial" w:hAnsi="Arial" w:cs="Arial"/>
                <w:b/>
                <w:sz w:val="20"/>
                <w:szCs w:val="19"/>
                <w:lang w:val="en-US"/>
              </w:rPr>
              <w:t xml:space="preserve">410,877 </w:t>
            </w:r>
            <w:r w:rsidRPr="00172D05">
              <w:rPr>
                <w:rFonts w:ascii="Arial" w:eastAsia="Arial" w:hAnsi="Arial" w:cs="Arial"/>
                <w:b/>
                <w:sz w:val="20"/>
                <w:szCs w:val="19"/>
              </w:rPr>
              <w:t>non-4Ps beneficiaries</w:t>
            </w:r>
            <w:r w:rsidRPr="00172D05">
              <w:rPr>
                <w:rFonts w:ascii="Arial" w:eastAsia="Arial" w:hAnsi="Arial" w:cs="Arial"/>
                <w:sz w:val="20"/>
                <w:szCs w:val="19"/>
              </w:rPr>
              <w:t xml:space="preserve"> in Pangasinan for the second tranche implementation.</w:t>
            </w:r>
          </w:p>
          <w:p w14:paraId="2321502C" w14:textId="77777777" w:rsidR="002A2C5B" w:rsidRPr="00172D05" w:rsidRDefault="002A7D6A">
            <w:pPr>
              <w:pStyle w:val="ListParagraph"/>
              <w:numPr>
                <w:ilvl w:val="0"/>
                <w:numId w:val="6"/>
              </w:numPr>
              <w:spacing w:after="0" w:line="240" w:lineRule="auto"/>
              <w:jc w:val="both"/>
              <w:rPr>
                <w:rFonts w:ascii="Arial" w:eastAsia="Arial" w:hAnsi="Arial" w:cs="Arial"/>
                <w:sz w:val="20"/>
                <w:szCs w:val="19"/>
              </w:rPr>
            </w:pPr>
            <w:r w:rsidRPr="00172D05">
              <w:rPr>
                <w:rFonts w:ascii="Arial" w:eastAsia="Arial" w:hAnsi="Arial" w:cs="Arial"/>
                <w:sz w:val="20"/>
                <w:szCs w:val="19"/>
              </w:rPr>
              <w:t>A total amount of</w:t>
            </w:r>
            <w:r w:rsidRPr="00172D05">
              <w:rPr>
                <w:rFonts w:ascii="Arial" w:eastAsia="Arial" w:hAnsi="Arial" w:cs="Arial"/>
                <w:b/>
                <w:sz w:val="20"/>
                <w:szCs w:val="19"/>
              </w:rPr>
              <w:t xml:space="preserve"> ₱262,333,500.00 </w:t>
            </w:r>
            <w:r w:rsidRPr="00172D05">
              <w:rPr>
                <w:rFonts w:ascii="Arial" w:eastAsia="Arial" w:hAnsi="Arial" w:cs="Arial"/>
                <w:sz w:val="20"/>
                <w:szCs w:val="19"/>
              </w:rPr>
              <w:t xml:space="preserve">was paid to </w:t>
            </w:r>
            <w:r w:rsidRPr="00172D05">
              <w:rPr>
                <w:rFonts w:ascii="Arial" w:eastAsia="Arial" w:hAnsi="Arial" w:cs="Arial"/>
                <w:b/>
                <w:sz w:val="20"/>
                <w:szCs w:val="19"/>
              </w:rPr>
              <w:t>47,697 waitlisted beneficiaries</w:t>
            </w:r>
            <w:r w:rsidRPr="00172D05">
              <w:rPr>
                <w:rFonts w:ascii="Arial" w:eastAsia="Arial" w:hAnsi="Arial" w:cs="Arial"/>
                <w:sz w:val="20"/>
                <w:szCs w:val="19"/>
              </w:rPr>
              <w:t xml:space="preserve"> in the Region.</w:t>
            </w:r>
          </w:p>
          <w:p w14:paraId="500D650D" w14:textId="25F2600B" w:rsidR="002A2C5B" w:rsidRPr="00172D05" w:rsidRDefault="002A7D6A">
            <w:pPr>
              <w:pStyle w:val="ListParagraph"/>
              <w:numPr>
                <w:ilvl w:val="0"/>
                <w:numId w:val="6"/>
              </w:numPr>
              <w:spacing w:after="0" w:line="240" w:lineRule="auto"/>
              <w:jc w:val="both"/>
              <w:rPr>
                <w:rFonts w:ascii="Arial" w:eastAsia="Arial" w:hAnsi="Arial" w:cs="Arial"/>
                <w:sz w:val="20"/>
                <w:szCs w:val="19"/>
              </w:rPr>
            </w:pPr>
            <w:r w:rsidRPr="00172D05">
              <w:rPr>
                <w:rFonts w:ascii="Arial" w:eastAsia="Arial" w:hAnsi="Arial" w:cs="Arial"/>
                <w:sz w:val="20"/>
                <w:szCs w:val="19"/>
              </w:rPr>
              <w:t xml:space="preserve">A total amount of </w:t>
            </w:r>
            <w:r w:rsidRPr="00172D05">
              <w:rPr>
                <w:rFonts w:ascii="Arial" w:eastAsia="Arial" w:hAnsi="Arial" w:cs="Arial"/>
                <w:b/>
                <w:sz w:val="20"/>
                <w:szCs w:val="19"/>
              </w:rPr>
              <w:t>₱</w:t>
            </w:r>
            <w:r w:rsidRPr="00172D05">
              <w:rPr>
                <w:rFonts w:ascii="Arial" w:eastAsia="Arial" w:hAnsi="Arial" w:cs="Arial"/>
                <w:b/>
                <w:sz w:val="20"/>
                <w:szCs w:val="19"/>
                <w:lang w:val="en-US"/>
              </w:rPr>
              <w:t xml:space="preserve">15,130,500.00 </w:t>
            </w:r>
            <w:r w:rsidRPr="00172D05">
              <w:rPr>
                <w:rFonts w:ascii="Arial" w:eastAsia="Arial" w:hAnsi="Arial" w:cs="Arial"/>
                <w:sz w:val="20"/>
                <w:szCs w:val="19"/>
              </w:rPr>
              <w:t xml:space="preserve">was paid to </w:t>
            </w:r>
            <w:r w:rsidRPr="00172D05">
              <w:rPr>
                <w:rFonts w:ascii="Arial" w:eastAsia="Arial" w:hAnsi="Arial" w:cs="Arial"/>
                <w:b/>
                <w:sz w:val="20"/>
                <w:szCs w:val="19"/>
              </w:rPr>
              <w:t xml:space="preserve">1,887 </w:t>
            </w:r>
            <w:r w:rsidRPr="00172D05">
              <w:rPr>
                <w:rFonts w:ascii="Arial" w:eastAsia="Arial" w:hAnsi="Arial" w:cs="Arial"/>
                <w:b/>
                <w:bCs/>
                <w:sz w:val="20"/>
                <w:szCs w:val="19"/>
              </w:rPr>
              <w:t>TNVS/PUV drivers</w:t>
            </w:r>
            <w:r w:rsidRPr="00172D05">
              <w:rPr>
                <w:rFonts w:ascii="Arial" w:eastAsia="Arial" w:hAnsi="Arial" w:cs="Arial"/>
                <w:sz w:val="20"/>
                <w:szCs w:val="19"/>
              </w:rPr>
              <w:t xml:space="preserve"> in the Region.</w:t>
            </w:r>
          </w:p>
          <w:p w14:paraId="2CEA7EFD" w14:textId="77777777" w:rsidR="002A2C5B" w:rsidRPr="00172D05" w:rsidRDefault="002A7D6A">
            <w:pPr>
              <w:pStyle w:val="ListParagraph"/>
              <w:numPr>
                <w:ilvl w:val="0"/>
                <w:numId w:val="6"/>
              </w:numPr>
              <w:spacing w:after="0" w:line="240" w:lineRule="auto"/>
              <w:jc w:val="both"/>
              <w:rPr>
                <w:rFonts w:ascii="Arial" w:eastAsia="Arial" w:hAnsi="Arial" w:cs="Arial"/>
                <w:sz w:val="20"/>
                <w:szCs w:val="19"/>
              </w:rPr>
            </w:pPr>
            <w:r w:rsidRPr="00172D05">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172D05" w:rsidRDefault="002A7D6A">
            <w:pPr>
              <w:pStyle w:val="ListParagraph"/>
              <w:numPr>
                <w:ilvl w:val="0"/>
                <w:numId w:val="6"/>
              </w:numPr>
              <w:spacing w:after="0" w:line="240" w:lineRule="auto"/>
              <w:jc w:val="both"/>
              <w:rPr>
                <w:rFonts w:ascii="Arial" w:eastAsia="Arial" w:hAnsi="Arial" w:cs="Arial"/>
                <w:sz w:val="20"/>
                <w:szCs w:val="19"/>
              </w:rPr>
            </w:pPr>
            <w:r w:rsidRPr="00172D05">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161434DC" w:rsidR="002A2C5B" w:rsidRPr="00C1433C" w:rsidRDefault="00D53A0B"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D53A0B">
              <w:rPr>
                <w:rFonts w:ascii="Arial" w:eastAsia="Arial" w:hAnsi="Arial" w:cs="Arial"/>
                <w:color w:val="0070C0"/>
                <w:sz w:val="20"/>
                <w:szCs w:val="20"/>
              </w:rPr>
              <w:t>12</w:t>
            </w:r>
            <w:r w:rsidR="000A3089" w:rsidRPr="00D53A0B">
              <w:rPr>
                <w:rFonts w:ascii="Arial" w:eastAsia="Arial" w:hAnsi="Arial" w:cs="Arial"/>
                <w:color w:val="0070C0"/>
                <w:sz w:val="20"/>
                <w:szCs w:val="20"/>
              </w:rPr>
              <w:t xml:space="preserve"> July</w:t>
            </w:r>
            <w:r w:rsidR="002A7D6A" w:rsidRPr="00D53A0B">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F993359" w:rsidR="00DA0EB9" w:rsidRPr="00D53A0B" w:rsidRDefault="00DA0EB9" w:rsidP="00D53A0B">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D53A0B">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D53A0B" w:rsidRPr="00D53A0B">
              <w:rPr>
                <w:rFonts w:ascii="Arial" w:eastAsia="Arial" w:hAnsi="Arial" w:cs="Arial"/>
                <w:b/>
                <w:color w:val="0070C0"/>
                <w:sz w:val="20"/>
                <w:szCs w:val="19"/>
                <w:lang w:bidi="en-US"/>
              </w:rPr>
              <w:t xml:space="preserve">292,612 </w:t>
            </w:r>
            <w:r w:rsidRPr="00D53A0B">
              <w:rPr>
                <w:rFonts w:ascii="Arial" w:eastAsia="Arial" w:hAnsi="Arial" w:cs="Arial"/>
                <w:b/>
                <w:color w:val="0070C0"/>
                <w:sz w:val="20"/>
                <w:szCs w:val="19"/>
                <w:lang w:bidi="en-US"/>
              </w:rPr>
              <w:t>clients</w:t>
            </w:r>
            <w:r w:rsidRPr="00D53A0B">
              <w:rPr>
                <w:rFonts w:ascii="Arial" w:eastAsia="Arial" w:hAnsi="Arial" w:cs="Arial"/>
                <w:color w:val="0070C0"/>
                <w:sz w:val="20"/>
                <w:szCs w:val="19"/>
                <w:lang w:bidi="en-US"/>
              </w:rPr>
              <w:t xml:space="preserve"> were served and provided with assistance amountin</w:t>
            </w:r>
            <w:r w:rsidR="00B72A4F" w:rsidRPr="00D53A0B">
              <w:rPr>
                <w:rFonts w:ascii="Arial" w:eastAsia="Arial" w:hAnsi="Arial" w:cs="Arial"/>
                <w:color w:val="0070C0"/>
                <w:sz w:val="20"/>
                <w:szCs w:val="19"/>
                <w:lang w:bidi="en-US"/>
              </w:rPr>
              <w:t xml:space="preserve">g to </w:t>
            </w:r>
            <w:r w:rsidR="00D53A0B" w:rsidRPr="00D53A0B">
              <w:rPr>
                <w:rFonts w:ascii="Arial" w:eastAsia="Arial" w:hAnsi="Arial" w:cs="Arial"/>
                <w:b/>
                <w:color w:val="0070C0"/>
                <w:sz w:val="20"/>
                <w:szCs w:val="19"/>
                <w:lang w:bidi="en-US"/>
              </w:rPr>
              <w:t xml:space="preserve">₱922,843,586.61 </w:t>
            </w:r>
            <w:r w:rsidRPr="00D53A0B">
              <w:rPr>
                <w:rFonts w:ascii="Arial" w:eastAsia="Arial" w:hAnsi="Arial" w:cs="Arial"/>
                <w:color w:val="0070C0"/>
                <w:sz w:val="20"/>
                <w:szCs w:val="19"/>
                <w:lang w:bidi="en-US"/>
              </w:rPr>
              <w:t>through medical assistance, burial assistance, food assistance, and other AICS services</w:t>
            </w:r>
            <w:r w:rsidR="00833F1B" w:rsidRPr="00D53A0B">
              <w:rPr>
                <w:rFonts w:ascii="Arial" w:eastAsia="Arial" w:hAnsi="Arial" w:cs="Arial"/>
                <w:color w:val="0070C0"/>
                <w:sz w:val="20"/>
                <w:szCs w:val="19"/>
                <w:lang w:bidi="en-US"/>
              </w:rPr>
              <w:t>.</w:t>
            </w:r>
          </w:p>
          <w:p w14:paraId="44501617" w14:textId="77777777" w:rsidR="002A2C5B" w:rsidRPr="00C1433C"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C1433C">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C1433C">
              <w:rPr>
                <w:rFonts w:ascii="Arial" w:eastAsia="Arial" w:hAnsi="Arial" w:cs="Arial"/>
                <w:b/>
                <w:sz w:val="20"/>
                <w:szCs w:val="19"/>
                <w:lang w:bidi="en-US"/>
              </w:rPr>
              <w:t>₱50,031,597.20</w:t>
            </w:r>
            <w:r w:rsidRPr="00C1433C">
              <w:rPr>
                <w:rFonts w:ascii="Arial" w:eastAsia="Arial" w:hAnsi="Arial" w:cs="Arial"/>
                <w:sz w:val="20"/>
                <w:szCs w:val="19"/>
                <w:lang w:bidi="en-US"/>
              </w:rPr>
              <w:t xml:space="preserve"> to </w:t>
            </w:r>
            <w:r w:rsidRPr="00C1433C">
              <w:rPr>
                <w:rFonts w:ascii="Arial" w:eastAsia="Arial" w:hAnsi="Arial" w:cs="Arial"/>
                <w:b/>
                <w:sz w:val="20"/>
                <w:szCs w:val="19"/>
                <w:lang w:bidi="en-US"/>
              </w:rPr>
              <w:t xml:space="preserve">5,991 </w:t>
            </w:r>
            <w:r w:rsidRPr="00C1433C">
              <w:rPr>
                <w:rFonts w:ascii="Arial" w:eastAsia="Arial" w:hAnsi="Arial" w:cs="Arial"/>
                <w:sz w:val="20"/>
                <w:szCs w:val="19"/>
                <w:lang w:bidi="en-US"/>
              </w:rPr>
              <w:t>beneficiaries.</w:t>
            </w:r>
          </w:p>
          <w:p w14:paraId="4F6C5210" w14:textId="0544A087" w:rsidR="002A2C5B" w:rsidRPr="00C1433C"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C1433C">
              <w:rPr>
                <w:rFonts w:ascii="Arial" w:eastAsia="Arial" w:hAnsi="Arial" w:cs="Arial"/>
                <w:sz w:val="20"/>
                <w:szCs w:val="19"/>
                <w:lang w:bidi="en-US"/>
              </w:rPr>
              <w:t>DSWD-FO II ensures provision of augmentation support to LGUs, stakeholders and partners.</w:t>
            </w:r>
          </w:p>
          <w:p w14:paraId="34CEFEEF" w14:textId="77777777" w:rsidR="001A5A90" w:rsidRPr="00C1433C"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C1433C"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C1433C">
              <w:rPr>
                <w:rFonts w:ascii="Arial" w:eastAsia="Arial" w:hAnsi="Arial" w:cs="Arial"/>
                <w:b/>
                <w:sz w:val="20"/>
                <w:szCs w:val="19"/>
              </w:rPr>
              <w:t>Social Amelioration Program (SAP)</w:t>
            </w:r>
          </w:p>
          <w:p w14:paraId="1896BD15" w14:textId="49ABE957" w:rsidR="000A3089" w:rsidRPr="00C1433C"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C1433C">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C1433C"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C1433C">
              <w:rPr>
                <w:rFonts w:ascii="Arial" w:eastAsia="Arial" w:hAnsi="Arial" w:cs="Arial"/>
                <w:sz w:val="20"/>
                <w:szCs w:val="19"/>
                <w:lang w:bidi="en-US"/>
              </w:rPr>
              <w:t xml:space="preserve">DSWD-FO II conducted payout to </w:t>
            </w:r>
            <w:r w:rsidRPr="00C1433C">
              <w:rPr>
                <w:rFonts w:ascii="Arial" w:eastAsia="Arial" w:hAnsi="Arial" w:cs="Arial"/>
                <w:b/>
                <w:sz w:val="20"/>
                <w:szCs w:val="19"/>
                <w:lang w:bidi="en-US"/>
              </w:rPr>
              <w:t>19,554 beneficiaries</w:t>
            </w:r>
            <w:r w:rsidRPr="00C1433C">
              <w:rPr>
                <w:rFonts w:ascii="Arial" w:eastAsia="Arial" w:hAnsi="Arial" w:cs="Arial"/>
                <w:sz w:val="20"/>
                <w:szCs w:val="19"/>
                <w:lang w:bidi="en-US"/>
              </w:rPr>
              <w:t xml:space="preserve"> of the Bayanihan 2 with a total amount of</w:t>
            </w:r>
            <w:r w:rsidRPr="00C1433C">
              <w:t xml:space="preserve"> </w:t>
            </w:r>
            <w:r w:rsidRPr="00C1433C">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2C2F9137" w:rsidR="002A2C5B" w:rsidRPr="00213C63" w:rsidRDefault="002A7D6A">
      <w:pPr>
        <w:pStyle w:val="NoSpacing"/>
        <w:contextualSpacing/>
        <w:rPr>
          <w:rFonts w:ascii="Arial" w:hAnsi="Arial" w:cs="Arial"/>
          <w:b/>
          <w:sz w:val="24"/>
        </w:rPr>
      </w:pPr>
      <w:r w:rsidRPr="00213C63">
        <w:rPr>
          <w:rFonts w:ascii="Arial" w:hAnsi="Arial" w:cs="Arial"/>
          <w:b/>
          <w:sz w:val="24"/>
        </w:rPr>
        <w:lastRenderedPageBreak/>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7365E8C" w14:textId="0875EBAD" w:rsidR="005E6631" w:rsidRPr="005E6631" w:rsidRDefault="005E6631"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747C1FC1" w14:textId="6CC3618B"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676370F" w:rsidR="002A2C5B" w:rsidRPr="008A059E" w:rsidRDefault="0015236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8A059E">
              <w:rPr>
                <w:rFonts w:ascii="Arial" w:eastAsia="Arial" w:hAnsi="Arial" w:cs="Arial"/>
                <w:sz w:val="20"/>
                <w:szCs w:val="20"/>
              </w:rPr>
              <w:t>30</w:t>
            </w:r>
            <w:r w:rsidR="0063306F" w:rsidRPr="008A059E">
              <w:rPr>
                <w:rFonts w:ascii="Arial" w:eastAsia="Arial" w:hAnsi="Arial" w:cs="Arial"/>
                <w:sz w:val="20"/>
                <w:szCs w:val="20"/>
              </w:rPr>
              <w:t xml:space="preserve"> June</w:t>
            </w:r>
            <w:r w:rsidR="002A7D6A" w:rsidRPr="008A059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03AEF1BE" w14:textId="02651D65" w:rsidR="0063306F" w:rsidRPr="008A059E" w:rsidRDefault="0063306F" w:rsidP="002D61F3">
            <w:pPr>
              <w:pStyle w:val="ListParagraph"/>
              <w:numPr>
                <w:ilvl w:val="0"/>
                <w:numId w:val="5"/>
              </w:numPr>
              <w:spacing w:after="0" w:line="240" w:lineRule="auto"/>
              <w:jc w:val="both"/>
              <w:rPr>
                <w:rFonts w:ascii="Arial" w:eastAsia="Times New Roman" w:hAnsi="Arial" w:cs="Arial"/>
                <w:sz w:val="20"/>
                <w:szCs w:val="20"/>
              </w:rPr>
            </w:pPr>
            <w:r w:rsidRPr="008A059E">
              <w:rPr>
                <w:rFonts w:ascii="Arial" w:eastAsia="Times New Roman" w:hAnsi="Arial" w:cs="Arial"/>
                <w:sz w:val="20"/>
                <w:szCs w:val="20"/>
              </w:rPr>
              <w:t xml:space="preserve">DSWD-FO VI provided </w:t>
            </w:r>
            <w:r w:rsidRPr="008A059E">
              <w:rPr>
                <w:rFonts w:ascii="Arial" w:eastAsia="Times New Roman" w:hAnsi="Arial" w:cs="Arial"/>
                <w:b/>
                <w:sz w:val="20"/>
                <w:szCs w:val="20"/>
              </w:rPr>
              <w:t>₱</w:t>
            </w:r>
            <w:r w:rsidR="00152367" w:rsidRPr="008A059E">
              <w:rPr>
                <w:rFonts w:ascii="Arial" w:eastAsia="Times New Roman" w:hAnsi="Arial" w:cs="Arial"/>
                <w:b/>
                <w:sz w:val="20"/>
                <w:szCs w:val="20"/>
              </w:rPr>
              <w:t>142</w:t>
            </w:r>
            <w:r w:rsidRPr="008A059E">
              <w:rPr>
                <w:rFonts w:ascii="Arial" w:eastAsia="Times New Roman" w:hAnsi="Arial" w:cs="Arial"/>
                <w:b/>
                <w:sz w:val="20"/>
                <w:szCs w:val="20"/>
              </w:rPr>
              <w:t>,</w:t>
            </w:r>
            <w:r w:rsidR="00152367" w:rsidRPr="008A059E">
              <w:rPr>
                <w:rFonts w:ascii="Arial" w:eastAsia="Times New Roman" w:hAnsi="Arial" w:cs="Arial"/>
                <w:b/>
                <w:sz w:val="20"/>
                <w:szCs w:val="20"/>
              </w:rPr>
              <w:t>120</w:t>
            </w:r>
            <w:r w:rsidRPr="008A059E">
              <w:rPr>
                <w:rFonts w:ascii="Arial" w:eastAsia="Times New Roman" w:hAnsi="Arial" w:cs="Arial"/>
                <w:b/>
                <w:sz w:val="20"/>
                <w:szCs w:val="20"/>
              </w:rPr>
              <w:t>,</w:t>
            </w:r>
            <w:r w:rsidR="00152367" w:rsidRPr="008A059E">
              <w:rPr>
                <w:rFonts w:ascii="Arial" w:eastAsia="Times New Roman" w:hAnsi="Arial" w:cs="Arial"/>
                <w:b/>
                <w:sz w:val="20"/>
                <w:szCs w:val="20"/>
              </w:rPr>
              <w:t>114</w:t>
            </w:r>
            <w:r w:rsidRPr="008A059E">
              <w:rPr>
                <w:rFonts w:ascii="Arial" w:eastAsia="Times New Roman" w:hAnsi="Arial" w:cs="Arial"/>
                <w:b/>
                <w:sz w:val="20"/>
                <w:szCs w:val="20"/>
              </w:rPr>
              <w:t>.</w:t>
            </w:r>
            <w:r w:rsidR="00152367" w:rsidRPr="008A059E">
              <w:rPr>
                <w:rFonts w:ascii="Arial" w:eastAsia="Times New Roman" w:hAnsi="Arial" w:cs="Arial"/>
                <w:b/>
                <w:sz w:val="20"/>
                <w:szCs w:val="20"/>
              </w:rPr>
              <w:t>17</w:t>
            </w:r>
            <w:r w:rsidRPr="008A059E">
              <w:rPr>
                <w:rFonts w:ascii="Arial" w:eastAsia="Times New Roman" w:hAnsi="Arial" w:cs="Arial"/>
                <w:b/>
                <w:sz w:val="20"/>
                <w:szCs w:val="20"/>
              </w:rPr>
              <w:t xml:space="preserve"> </w:t>
            </w:r>
            <w:r w:rsidRPr="008A059E">
              <w:rPr>
                <w:rFonts w:ascii="Arial" w:eastAsia="Times New Roman" w:hAnsi="Arial" w:cs="Arial"/>
                <w:sz w:val="20"/>
                <w:szCs w:val="20"/>
              </w:rPr>
              <w:t>worth of assistance to</w:t>
            </w:r>
            <w:r w:rsidRPr="008A059E">
              <w:t xml:space="preserve"> </w:t>
            </w:r>
            <w:r w:rsidR="00152367" w:rsidRPr="008A059E">
              <w:rPr>
                <w:rFonts w:ascii="Arial" w:eastAsia="Times New Roman" w:hAnsi="Arial" w:cs="Arial"/>
                <w:b/>
                <w:sz w:val="20"/>
                <w:szCs w:val="20"/>
              </w:rPr>
              <w:t>37</w:t>
            </w:r>
            <w:r w:rsidRPr="008A059E">
              <w:rPr>
                <w:rFonts w:ascii="Arial" w:eastAsia="Times New Roman" w:hAnsi="Arial" w:cs="Arial"/>
                <w:b/>
                <w:sz w:val="20"/>
                <w:szCs w:val="20"/>
              </w:rPr>
              <w:t>,</w:t>
            </w:r>
            <w:r w:rsidR="00152367" w:rsidRPr="008A059E">
              <w:rPr>
                <w:rFonts w:ascii="Arial" w:eastAsia="Times New Roman" w:hAnsi="Arial" w:cs="Arial"/>
                <w:b/>
                <w:sz w:val="20"/>
                <w:szCs w:val="20"/>
              </w:rPr>
              <w:t>656</w:t>
            </w:r>
            <w:r w:rsidRPr="008A059E">
              <w:rPr>
                <w:rFonts w:ascii="Arial" w:eastAsia="Times New Roman" w:hAnsi="Arial" w:cs="Arial"/>
                <w:b/>
                <w:sz w:val="20"/>
                <w:szCs w:val="20"/>
              </w:rPr>
              <w:t xml:space="preserve"> individuals</w:t>
            </w:r>
            <w:r w:rsidRPr="008A059E">
              <w:rPr>
                <w:rFonts w:ascii="Arial" w:eastAsia="Times New Roman" w:hAnsi="Arial" w:cs="Arial"/>
                <w:sz w:val="20"/>
                <w:szCs w:val="20"/>
              </w:rPr>
              <w:t xml:space="preserve"> through </w:t>
            </w:r>
            <w:r w:rsidRPr="008A059E">
              <w:rPr>
                <w:rFonts w:ascii="Arial" w:eastAsia="Times New Roman" w:hAnsi="Arial" w:cs="Arial"/>
                <w:b/>
                <w:sz w:val="20"/>
                <w:szCs w:val="20"/>
              </w:rPr>
              <w:t>Assistance to Individuals in Crisis Situation (AICS</w:t>
            </w:r>
            <w:r w:rsidRPr="008A059E">
              <w:rPr>
                <w:rFonts w:ascii="Arial" w:eastAsia="Times New Roman" w:hAnsi="Arial" w:cs="Arial"/>
                <w:sz w:val="20"/>
                <w:szCs w:val="20"/>
              </w:rPr>
              <w:t>) from Ma</w:t>
            </w:r>
            <w:r w:rsidR="00152367" w:rsidRPr="008A059E">
              <w:rPr>
                <w:rFonts w:ascii="Arial" w:eastAsia="Times New Roman" w:hAnsi="Arial" w:cs="Arial"/>
                <w:sz w:val="20"/>
                <w:szCs w:val="20"/>
              </w:rPr>
              <w:t>y</w:t>
            </w:r>
            <w:r w:rsidRPr="008A059E">
              <w:rPr>
                <w:rFonts w:ascii="Arial" w:eastAsia="Times New Roman" w:hAnsi="Arial" w:cs="Arial"/>
                <w:sz w:val="20"/>
                <w:szCs w:val="20"/>
              </w:rPr>
              <w:t xml:space="preserve"> </w:t>
            </w:r>
            <w:r w:rsidR="00152367" w:rsidRPr="008A059E">
              <w:rPr>
                <w:rFonts w:ascii="Arial" w:eastAsia="Times New Roman" w:hAnsi="Arial" w:cs="Arial"/>
                <w:sz w:val="20"/>
                <w:szCs w:val="20"/>
              </w:rPr>
              <w:t xml:space="preserve">15 </w:t>
            </w:r>
            <w:r w:rsidRPr="008A059E">
              <w:rPr>
                <w:rFonts w:ascii="Arial" w:eastAsia="Times New Roman" w:hAnsi="Arial" w:cs="Arial"/>
                <w:sz w:val="20"/>
                <w:szCs w:val="20"/>
              </w:rPr>
              <w:t xml:space="preserve">to </w:t>
            </w:r>
            <w:r w:rsidR="00152367" w:rsidRPr="008A059E">
              <w:rPr>
                <w:rFonts w:ascii="Arial" w:eastAsia="Times New Roman" w:hAnsi="Arial" w:cs="Arial"/>
                <w:sz w:val="20"/>
                <w:szCs w:val="20"/>
              </w:rPr>
              <w:t>June</w:t>
            </w:r>
            <w:r w:rsidRPr="008A059E">
              <w:rPr>
                <w:rFonts w:ascii="Arial" w:eastAsia="Times New Roman" w:hAnsi="Arial" w:cs="Arial"/>
                <w:sz w:val="20"/>
                <w:szCs w:val="20"/>
              </w:rPr>
              <w:t xml:space="preserve"> 1</w:t>
            </w:r>
            <w:r w:rsidR="00152367" w:rsidRPr="008A059E">
              <w:rPr>
                <w:rFonts w:ascii="Arial" w:eastAsia="Times New Roman" w:hAnsi="Arial" w:cs="Arial"/>
                <w:sz w:val="20"/>
                <w:szCs w:val="20"/>
              </w:rPr>
              <w:t>6</w:t>
            </w:r>
            <w:r w:rsidRPr="008A059E">
              <w:rPr>
                <w:rFonts w:ascii="Arial" w:eastAsia="Times New Roman" w:hAnsi="Arial" w:cs="Arial"/>
                <w:sz w:val="20"/>
                <w:szCs w:val="20"/>
              </w:rPr>
              <w:t>, 2021.</w:t>
            </w:r>
          </w:p>
          <w:p w14:paraId="00F1A57C" w14:textId="31B8B551" w:rsidR="002A2C5B" w:rsidRPr="008A059E" w:rsidRDefault="002A7D6A" w:rsidP="003F7F99">
            <w:pPr>
              <w:pStyle w:val="ListParagraph"/>
              <w:numPr>
                <w:ilvl w:val="0"/>
                <w:numId w:val="5"/>
              </w:numPr>
              <w:spacing w:after="0" w:line="240" w:lineRule="auto"/>
              <w:jc w:val="both"/>
              <w:rPr>
                <w:rFonts w:ascii="Arial" w:eastAsia="Times New Roman" w:hAnsi="Arial" w:cs="Arial"/>
                <w:sz w:val="20"/>
                <w:szCs w:val="20"/>
              </w:rPr>
            </w:pPr>
            <w:r w:rsidRPr="008A059E">
              <w:rPr>
                <w:rFonts w:ascii="Arial" w:eastAsia="Times New Roman" w:hAnsi="Arial" w:cs="Arial"/>
                <w:sz w:val="20"/>
                <w:szCs w:val="20"/>
              </w:rPr>
              <w:t>DSWD-FO VI is continuously repacking FFPs at the DSWD Regional Warehouse.</w:t>
            </w:r>
          </w:p>
          <w:p w14:paraId="09E87826" w14:textId="77777777" w:rsidR="00C41A58" w:rsidRPr="008A059E"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8A059E" w:rsidRDefault="002A7D6A">
            <w:pPr>
              <w:widowControl/>
              <w:shd w:val="clear" w:color="auto" w:fill="FFFFFF"/>
              <w:spacing w:after="0" w:line="240" w:lineRule="auto"/>
              <w:contextualSpacing/>
              <w:jc w:val="both"/>
              <w:rPr>
                <w:rFonts w:ascii="Arial" w:eastAsia="Times New Roman" w:hAnsi="Arial" w:cs="Arial"/>
                <w:sz w:val="20"/>
                <w:szCs w:val="20"/>
              </w:rPr>
            </w:pPr>
            <w:r w:rsidRPr="008A059E">
              <w:rPr>
                <w:rFonts w:ascii="Arial" w:eastAsia="Times New Roman" w:hAnsi="Arial" w:cs="Arial"/>
                <w:b/>
                <w:bCs/>
                <w:sz w:val="20"/>
                <w:szCs w:val="20"/>
              </w:rPr>
              <w:t>Social Amelioration Program (SAP)</w:t>
            </w:r>
          </w:p>
          <w:p w14:paraId="5A01781E" w14:textId="77777777" w:rsidR="002A2C5B" w:rsidRPr="008A059E" w:rsidRDefault="002A7D6A">
            <w:pPr>
              <w:pStyle w:val="ListParagraph"/>
              <w:numPr>
                <w:ilvl w:val="0"/>
                <w:numId w:val="5"/>
              </w:numPr>
              <w:spacing w:after="0" w:line="240" w:lineRule="auto"/>
              <w:jc w:val="both"/>
              <w:rPr>
                <w:rFonts w:eastAsia="Times New Roman"/>
              </w:rPr>
            </w:pPr>
            <w:r w:rsidRPr="008A059E">
              <w:rPr>
                <w:rFonts w:ascii="Arial" w:eastAsia="Times New Roman" w:hAnsi="Arial" w:cs="Arial"/>
                <w:sz w:val="20"/>
                <w:szCs w:val="20"/>
              </w:rPr>
              <w:t xml:space="preserve">To date, a total of </w:t>
            </w:r>
            <w:r w:rsidRPr="008A059E">
              <w:rPr>
                <w:rFonts w:ascii="Arial" w:eastAsia="Times New Roman" w:hAnsi="Arial" w:cs="Arial"/>
                <w:b/>
                <w:sz w:val="20"/>
                <w:szCs w:val="20"/>
              </w:rPr>
              <w:t>₱1,496,509,500.00</w:t>
            </w:r>
            <w:r w:rsidRPr="008A059E">
              <w:rPr>
                <w:rFonts w:ascii="Arial" w:eastAsia="Times New Roman" w:hAnsi="Arial" w:cs="Arial"/>
                <w:sz w:val="20"/>
                <w:szCs w:val="20"/>
              </w:rPr>
              <w:t xml:space="preserve"> was provided to </w:t>
            </w:r>
            <w:r w:rsidRPr="008A059E">
              <w:rPr>
                <w:rFonts w:ascii="Arial" w:eastAsia="Times New Roman" w:hAnsi="Arial" w:cs="Arial"/>
                <w:b/>
                <w:sz w:val="20"/>
                <w:szCs w:val="20"/>
              </w:rPr>
              <w:t>321,830 4Ps beneficiaries</w:t>
            </w:r>
            <w:r w:rsidRPr="008A059E">
              <w:rPr>
                <w:rFonts w:ascii="Arial" w:eastAsia="Times New Roman" w:hAnsi="Arial" w:cs="Arial"/>
                <w:sz w:val="20"/>
                <w:szCs w:val="20"/>
              </w:rPr>
              <w:t xml:space="preserve"> and </w:t>
            </w:r>
            <w:r w:rsidRPr="008A059E">
              <w:rPr>
                <w:rFonts w:ascii="Arial" w:eastAsia="Times New Roman" w:hAnsi="Arial" w:cs="Arial"/>
                <w:b/>
                <w:sz w:val="20"/>
                <w:szCs w:val="20"/>
              </w:rPr>
              <w:t>₱6,788,214,000.00</w:t>
            </w:r>
            <w:r w:rsidRPr="008A059E">
              <w:rPr>
                <w:rFonts w:ascii="Arial" w:eastAsia="Times New Roman" w:hAnsi="Arial" w:cs="Arial"/>
                <w:sz w:val="20"/>
                <w:szCs w:val="20"/>
              </w:rPr>
              <w:t xml:space="preserve"> was provided to </w:t>
            </w:r>
            <w:r w:rsidRPr="008A059E">
              <w:rPr>
                <w:rFonts w:ascii="Arial" w:eastAsia="Times New Roman" w:hAnsi="Arial" w:cs="Arial"/>
                <w:b/>
                <w:sz w:val="20"/>
                <w:szCs w:val="20"/>
              </w:rPr>
              <w:t>1,131,369 non-4Ps beneficiaries</w:t>
            </w:r>
            <w:r w:rsidRPr="008A059E">
              <w:rPr>
                <w:rFonts w:ascii="Arial" w:eastAsia="Times New Roman" w:hAnsi="Arial" w:cs="Arial"/>
                <w:sz w:val="20"/>
                <w:szCs w:val="20"/>
              </w:rPr>
              <w:t xml:space="preserve"> for the first tranche.</w:t>
            </w:r>
          </w:p>
          <w:p w14:paraId="056A07D2" w14:textId="77777777" w:rsidR="002A2C5B" w:rsidRPr="008A059E" w:rsidRDefault="002A7D6A">
            <w:pPr>
              <w:pStyle w:val="ListParagraph"/>
              <w:numPr>
                <w:ilvl w:val="0"/>
                <w:numId w:val="5"/>
              </w:numPr>
              <w:spacing w:after="0" w:line="240" w:lineRule="auto"/>
              <w:jc w:val="both"/>
              <w:rPr>
                <w:rFonts w:eastAsia="Times New Roman"/>
              </w:rPr>
            </w:pPr>
            <w:r w:rsidRPr="008A059E">
              <w:rPr>
                <w:rFonts w:ascii="Arial" w:eastAsia="Times New Roman" w:hAnsi="Arial" w:cs="Arial"/>
                <w:sz w:val="20"/>
                <w:szCs w:val="20"/>
              </w:rPr>
              <w:t xml:space="preserve">DSWD-FO VI has served </w:t>
            </w:r>
            <w:r w:rsidRPr="008A059E">
              <w:rPr>
                <w:rFonts w:ascii="Arial" w:eastAsia="Times New Roman" w:hAnsi="Arial" w:cs="Arial"/>
                <w:b/>
                <w:sz w:val="20"/>
                <w:szCs w:val="20"/>
              </w:rPr>
              <w:t>103,608 4Ps beneficiaries</w:t>
            </w:r>
            <w:r w:rsidRPr="008A059E">
              <w:rPr>
                <w:rFonts w:ascii="Arial" w:eastAsia="Times New Roman" w:hAnsi="Arial" w:cs="Arial"/>
                <w:sz w:val="20"/>
                <w:szCs w:val="20"/>
              </w:rPr>
              <w:t xml:space="preserve"> amounting to </w:t>
            </w:r>
            <w:r w:rsidRPr="008A059E">
              <w:rPr>
                <w:rFonts w:ascii="Arial" w:eastAsia="Times New Roman" w:hAnsi="Arial" w:cs="Arial"/>
                <w:b/>
                <w:sz w:val="20"/>
                <w:szCs w:val="20"/>
              </w:rPr>
              <w:t>₱481,777,200.00</w:t>
            </w:r>
            <w:r w:rsidRPr="008A059E">
              <w:rPr>
                <w:rFonts w:ascii="Arial" w:eastAsia="Times New Roman" w:hAnsi="Arial" w:cs="Arial"/>
                <w:sz w:val="20"/>
                <w:szCs w:val="20"/>
              </w:rPr>
              <w:t xml:space="preserve"> and </w:t>
            </w:r>
            <w:r w:rsidRPr="008A059E">
              <w:rPr>
                <w:rFonts w:ascii="Arial" w:eastAsia="Times New Roman" w:hAnsi="Arial" w:cs="Arial"/>
                <w:b/>
                <w:sz w:val="20"/>
                <w:szCs w:val="20"/>
              </w:rPr>
              <w:t>437,403 non-4Ps beneficiaries</w:t>
            </w:r>
            <w:r w:rsidRPr="008A059E">
              <w:rPr>
                <w:rFonts w:ascii="Arial" w:eastAsia="Times New Roman" w:hAnsi="Arial" w:cs="Arial"/>
                <w:sz w:val="20"/>
                <w:szCs w:val="20"/>
              </w:rPr>
              <w:t xml:space="preserve"> amounting to </w:t>
            </w:r>
            <w:r w:rsidRPr="008A059E">
              <w:rPr>
                <w:rFonts w:ascii="Arial" w:eastAsia="Times New Roman" w:hAnsi="Arial" w:cs="Arial"/>
                <w:b/>
                <w:sz w:val="20"/>
                <w:szCs w:val="20"/>
              </w:rPr>
              <w:t xml:space="preserve">₱2,624,418,000.00 </w:t>
            </w:r>
            <w:r w:rsidRPr="008A059E">
              <w:rPr>
                <w:rFonts w:ascii="Arial" w:eastAsia="Times New Roman" w:hAnsi="Arial" w:cs="Arial"/>
                <w:sz w:val="20"/>
                <w:szCs w:val="20"/>
              </w:rPr>
              <w:t xml:space="preserve">for the second tranche, and </w:t>
            </w:r>
            <w:r w:rsidRPr="008A059E">
              <w:rPr>
                <w:rFonts w:ascii="Arial" w:eastAsia="Times New Roman" w:hAnsi="Arial" w:cs="Arial"/>
                <w:b/>
                <w:sz w:val="20"/>
                <w:szCs w:val="20"/>
              </w:rPr>
              <w:t>190,738 left-out/waitlisted</w:t>
            </w:r>
            <w:r w:rsidRPr="008A059E">
              <w:rPr>
                <w:rFonts w:ascii="Arial" w:eastAsia="Times New Roman" w:hAnsi="Arial" w:cs="Arial"/>
                <w:sz w:val="20"/>
                <w:szCs w:val="20"/>
              </w:rPr>
              <w:t xml:space="preserve"> beneficiaries amounting to </w:t>
            </w:r>
            <w:r w:rsidRPr="008A059E">
              <w:rPr>
                <w:rFonts w:ascii="Arial" w:eastAsia="Times New Roman" w:hAnsi="Arial" w:cs="Arial"/>
                <w:b/>
                <w:bCs/>
                <w:sz w:val="20"/>
                <w:szCs w:val="20"/>
              </w:rPr>
              <w:t>₱1,144,428,000.00.</w:t>
            </w:r>
          </w:p>
          <w:p w14:paraId="4FBAAC80" w14:textId="77777777" w:rsidR="002A2C5B" w:rsidRPr="008A059E" w:rsidRDefault="002A7D6A">
            <w:pPr>
              <w:pStyle w:val="ListParagraph"/>
              <w:numPr>
                <w:ilvl w:val="0"/>
                <w:numId w:val="5"/>
              </w:numPr>
              <w:spacing w:after="0" w:line="240" w:lineRule="auto"/>
              <w:jc w:val="both"/>
              <w:rPr>
                <w:rFonts w:eastAsia="Times New Roman"/>
              </w:rPr>
            </w:pPr>
            <w:r w:rsidRPr="008A059E">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lastRenderedPageBreak/>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3924A851" w:rsidR="002A2C5B" w:rsidRPr="002205A0" w:rsidRDefault="00CA4811" w:rsidP="005946A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205A0">
              <w:rPr>
                <w:rFonts w:ascii="Arial" w:eastAsia="Arial" w:hAnsi="Arial" w:cs="Arial"/>
                <w:sz w:val="20"/>
                <w:szCs w:val="20"/>
              </w:rPr>
              <w:t>0</w:t>
            </w:r>
            <w:r w:rsidR="005946A5">
              <w:rPr>
                <w:rFonts w:ascii="Arial" w:eastAsia="Arial" w:hAnsi="Arial" w:cs="Arial"/>
                <w:sz w:val="20"/>
                <w:szCs w:val="20"/>
              </w:rPr>
              <w:t>9</w:t>
            </w:r>
            <w:r w:rsidR="0095601E" w:rsidRPr="002205A0">
              <w:rPr>
                <w:rFonts w:ascii="Arial" w:eastAsia="Arial" w:hAnsi="Arial" w:cs="Arial"/>
                <w:sz w:val="20"/>
                <w:szCs w:val="20"/>
              </w:rPr>
              <w:t xml:space="preserve"> J</w:t>
            </w:r>
            <w:r w:rsidRPr="002205A0">
              <w:rPr>
                <w:rFonts w:ascii="Arial" w:eastAsia="Arial" w:hAnsi="Arial" w:cs="Arial"/>
                <w:sz w:val="20"/>
                <w:szCs w:val="20"/>
              </w:rPr>
              <w:t xml:space="preserve">uly </w:t>
            </w:r>
            <w:r w:rsidR="002A7D6A" w:rsidRPr="002205A0">
              <w:rPr>
                <w:rFonts w:ascii="Arial" w:eastAsia="Arial" w:hAnsi="Arial" w:cs="Arial"/>
                <w:sz w:val="20"/>
                <w:szCs w:val="20"/>
              </w:rPr>
              <w:t>2021</w:t>
            </w:r>
          </w:p>
        </w:tc>
        <w:tc>
          <w:tcPr>
            <w:tcW w:w="4002" w:type="pct"/>
          </w:tcPr>
          <w:p w14:paraId="286FA3E9"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DRMD provided a total of </w:t>
            </w:r>
            <w:r w:rsidRPr="002205A0">
              <w:rPr>
                <w:rFonts w:ascii="Arial" w:eastAsia="Arial" w:hAnsi="Arial" w:cs="Arial"/>
                <w:b/>
                <w:sz w:val="20"/>
                <w:szCs w:val="19"/>
              </w:rPr>
              <w:t xml:space="preserve">₱13,310,675.54 </w:t>
            </w:r>
            <w:r w:rsidRPr="002205A0">
              <w:rPr>
                <w:rFonts w:ascii="Arial" w:eastAsia="Arial" w:hAnsi="Arial" w:cs="Arial"/>
                <w:sz w:val="20"/>
                <w:szCs w:val="19"/>
              </w:rPr>
              <w:t>worth of assistance</w:t>
            </w:r>
            <w:r w:rsidRPr="002205A0">
              <w:rPr>
                <w:rFonts w:ascii="Arial" w:eastAsia="Arial" w:hAnsi="Arial" w:cs="Arial"/>
                <w:b/>
                <w:sz w:val="20"/>
                <w:szCs w:val="19"/>
              </w:rPr>
              <w:t xml:space="preserve"> </w:t>
            </w:r>
            <w:r w:rsidRPr="002205A0">
              <w:rPr>
                <w:rFonts w:ascii="Arial" w:eastAsia="Arial" w:hAnsi="Arial" w:cs="Arial"/>
                <w:sz w:val="20"/>
                <w:szCs w:val="19"/>
              </w:rPr>
              <w:t xml:space="preserve">to </w:t>
            </w:r>
            <w:r w:rsidRPr="002205A0">
              <w:rPr>
                <w:rFonts w:ascii="Arial" w:eastAsia="Arial" w:hAnsi="Arial" w:cs="Arial"/>
                <w:b/>
                <w:sz w:val="20"/>
                <w:szCs w:val="19"/>
              </w:rPr>
              <w:t>17 stranded sales representatives;</w:t>
            </w:r>
            <w:r w:rsidRPr="002205A0">
              <w:rPr>
                <w:rFonts w:ascii="Arial" w:eastAsia="Arial" w:hAnsi="Arial" w:cs="Arial"/>
                <w:sz w:val="20"/>
                <w:szCs w:val="19"/>
              </w:rPr>
              <w:t xml:space="preserve"> eight </w:t>
            </w:r>
            <w:r w:rsidRPr="002205A0">
              <w:rPr>
                <w:rFonts w:ascii="Arial" w:eastAsia="Arial" w:hAnsi="Arial" w:cs="Arial"/>
                <w:b/>
                <w:sz w:val="20"/>
                <w:szCs w:val="19"/>
              </w:rPr>
              <w:t>(8) bus drivers (HTIs);</w:t>
            </w:r>
            <w:r w:rsidRPr="002205A0">
              <w:rPr>
                <w:rFonts w:ascii="Arial" w:eastAsia="Arial" w:hAnsi="Arial" w:cs="Arial"/>
                <w:sz w:val="20"/>
                <w:szCs w:val="19"/>
              </w:rPr>
              <w:t xml:space="preserve"> and</w:t>
            </w:r>
            <w:r w:rsidRPr="002205A0">
              <w:rPr>
                <w:rFonts w:ascii="Arial" w:eastAsia="Arial" w:hAnsi="Arial" w:cs="Arial"/>
                <w:b/>
                <w:sz w:val="20"/>
                <w:szCs w:val="19"/>
              </w:rPr>
              <w:t xml:space="preserve"> 25,480 </w:t>
            </w:r>
            <w:r w:rsidRPr="002205A0">
              <w:rPr>
                <w:rFonts w:ascii="Arial" w:eastAsia="Arial" w:hAnsi="Arial" w:cs="Arial"/>
                <w:bCs/>
                <w:sz w:val="20"/>
                <w:szCs w:val="19"/>
              </w:rPr>
              <w:t>families, of</w:t>
            </w:r>
            <w:r w:rsidRPr="002205A0">
              <w:rPr>
                <w:rFonts w:ascii="Arial" w:eastAsia="Arial" w:hAnsi="Arial" w:cs="Arial"/>
                <w:sz w:val="20"/>
                <w:szCs w:val="19"/>
              </w:rPr>
              <w:t xml:space="preserve"> which 815 are LSIs.</w:t>
            </w:r>
          </w:p>
          <w:p w14:paraId="5DEFE082"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through its Crisis Intervention Unit (CIU) provided assistance to </w:t>
            </w:r>
            <w:r w:rsidRPr="002205A0">
              <w:rPr>
                <w:rFonts w:ascii="Arial" w:eastAsia="Arial" w:hAnsi="Arial" w:cs="Arial"/>
                <w:b/>
                <w:sz w:val="20"/>
                <w:szCs w:val="19"/>
              </w:rPr>
              <w:t>15,481 walk-in clients</w:t>
            </w:r>
            <w:r w:rsidRPr="002205A0">
              <w:rPr>
                <w:rFonts w:ascii="Arial" w:eastAsia="Arial" w:hAnsi="Arial" w:cs="Arial"/>
                <w:sz w:val="20"/>
                <w:szCs w:val="19"/>
              </w:rPr>
              <w:t xml:space="preserve"> amounting to </w:t>
            </w:r>
            <w:r w:rsidRPr="002205A0">
              <w:rPr>
                <w:rFonts w:ascii="Arial" w:eastAsia="Arial" w:hAnsi="Arial" w:cs="Arial"/>
                <w:b/>
                <w:sz w:val="20"/>
                <w:szCs w:val="19"/>
              </w:rPr>
              <w:t xml:space="preserve">₱68,514,908.08 </w:t>
            </w:r>
            <w:r w:rsidRPr="002205A0">
              <w:rPr>
                <w:rFonts w:ascii="Arial" w:eastAsia="Arial" w:hAnsi="Arial" w:cs="Arial"/>
                <w:sz w:val="20"/>
                <w:szCs w:val="19"/>
              </w:rPr>
              <w:t xml:space="preserve">for Bayanihan 1 while </w:t>
            </w:r>
            <w:r w:rsidRPr="002205A0">
              <w:rPr>
                <w:rFonts w:ascii="Arial" w:eastAsia="Arial" w:hAnsi="Arial" w:cs="Arial"/>
                <w:b/>
                <w:sz w:val="20"/>
                <w:szCs w:val="19"/>
              </w:rPr>
              <w:t xml:space="preserve">₱41,110,648.05 </w:t>
            </w:r>
            <w:r w:rsidRPr="002205A0">
              <w:rPr>
                <w:rFonts w:ascii="Arial" w:eastAsia="Arial" w:hAnsi="Arial" w:cs="Arial"/>
                <w:sz w:val="20"/>
                <w:szCs w:val="19"/>
              </w:rPr>
              <w:t>were provided to</w:t>
            </w:r>
            <w:r w:rsidRPr="002205A0">
              <w:rPr>
                <w:rFonts w:ascii="Arial" w:eastAsia="Arial" w:hAnsi="Arial" w:cs="Arial"/>
                <w:b/>
                <w:sz w:val="20"/>
                <w:szCs w:val="19"/>
              </w:rPr>
              <w:t xml:space="preserve"> 6,690 walk-in clients</w:t>
            </w:r>
            <w:r w:rsidRPr="002205A0">
              <w:rPr>
                <w:rFonts w:ascii="Arial" w:eastAsia="Arial" w:hAnsi="Arial" w:cs="Arial"/>
                <w:sz w:val="20"/>
                <w:szCs w:val="19"/>
              </w:rPr>
              <w:t xml:space="preserve"> for Bayanihan 2.</w:t>
            </w:r>
          </w:p>
          <w:p w14:paraId="5684C446"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ocial Pension Unit extended assistance to </w:t>
            </w:r>
            <w:r w:rsidRPr="002205A0">
              <w:rPr>
                <w:rFonts w:ascii="Arial" w:eastAsia="Arial" w:hAnsi="Arial" w:cs="Arial"/>
                <w:b/>
                <w:bCs/>
                <w:sz w:val="20"/>
                <w:szCs w:val="19"/>
              </w:rPr>
              <w:t>41,345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243,591,000.00; </w:t>
            </w:r>
            <w:r w:rsidRPr="002205A0">
              <w:rPr>
                <w:rFonts w:ascii="Arial" w:eastAsia="Arial" w:hAnsi="Arial" w:cs="Arial"/>
                <w:sz w:val="20"/>
                <w:szCs w:val="19"/>
              </w:rPr>
              <w:t>and</w:t>
            </w:r>
            <w:r w:rsidRPr="002205A0">
              <w:rPr>
                <w:rFonts w:ascii="Arial" w:eastAsia="Arial" w:hAnsi="Arial" w:cs="Arial"/>
                <w:b/>
                <w:bCs/>
                <w:sz w:val="20"/>
                <w:szCs w:val="19"/>
              </w:rPr>
              <w:t xml:space="preserve"> 29,264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173,937,000.00 </w:t>
            </w:r>
            <w:r w:rsidRPr="002205A0">
              <w:rPr>
                <w:rFonts w:ascii="Arial" w:eastAsia="Arial" w:hAnsi="Arial" w:cs="Arial"/>
                <w:sz w:val="20"/>
                <w:szCs w:val="19"/>
              </w:rPr>
              <w:t>for the year 2019 and 2020, respectively.</w:t>
            </w:r>
          </w:p>
          <w:p w14:paraId="3E6AA498"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ustainable Livelihood Program (SLP) of DSWD-FO VIII was able to extend assistance to </w:t>
            </w:r>
            <w:r w:rsidRPr="002205A0">
              <w:rPr>
                <w:rFonts w:ascii="Arial" w:eastAsia="Arial" w:hAnsi="Arial" w:cs="Arial"/>
                <w:b/>
                <w:sz w:val="20"/>
                <w:szCs w:val="19"/>
              </w:rPr>
              <w:t>170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2,261,210.07</w:t>
            </w:r>
            <w:r w:rsidRPr="002205A0">
              <w:rPr>
                <w:rFonts w:ascii="Arial" w:eastAsia="Arial" w:hAnsi="Arial" w:cs="Arial"/>
                <w:sz w:val="20"/>
                <w:szCs w:val="19"/>
              </w:rPr>
              <w:t>.</w:t>
            </w:r>
          </w:p>
          <w:p w14:paraId="1C393C07" w14:textId="77777777" w:rsidR="002A2C5B" w:rsidRPr="002205A0"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Pr="002205A0"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205A0">
              <w:rPr>
                <w:rFonts w:ascii="Arial" w:eastAsia="Arial" w:hAnsi="Arial" w:cs="Arial"/>
                <w:b/>
                <w:sz w:val="20"/>
                <w:szCs w:val="19"/>
              </w:rPr>
              <w:t>Social Amelioration Program (SAP)</w:t>
            </w:r>
          </w:p>
          <w:p w14:paraId="2BB0C07C"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through the Emergency Subsidy Program was able to extend assistance to </w:t>
            </w:r>
            <w:r w:rsidRPr="002205A0">
              <w:rPr>
                <w:rFonts w:ascii="Arial" w:eastAsia="Arial" w:hAnsi="Arial" w:cs="Arial"/>
                <w:b/>
                <w:sz w:val="20"/>
                <w:szCs w:val="19"/>
              </w:rPr>
              <w:t>31,620 beneficiaries</w:t>
            </w:r>
            <w:r w:rsidRPr="002205A0">
              <w:rPr>
                <w:rFonts w:ascii="Arial" w:eastAsia="Arial" w:hAnsi="Arial" w:cs="Arial"/>
                <w:sz w:val="20"/>
                <w:szCs w:val="19"/>
              </w:rPr>
              <w:t xml:space="preserve"> amounting to </w:t>
            </w:r>
            <w:r w:rsidRPr="002205A0">
              <w:rPr>
                <w:rFonts w:ascii="Arial" w:eastAsia="Arial" w:hAnsi="Arial" w:cs="Arial"/>
                <w:b/>
                <w:bCs/>
                <w:sz w:val="20"/>
                <w:szCs w:val="19"/>
              </w:rPr>
              <w:t>₱163,810,000.00.</w:t>
            </w:r>
          </w:p>
          <w:p w14:paraId="36D51FC0" w14:textId="4065F95C" w:rsidR="00FE6EF7" w:rsidRPr="002205A0"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DRMD recorded </w:t>
            </w:r>
            <w:r w:rsidRPr="002205A0">
              <w:rPr>
                <w:rFonts w:ascii="Arial" w:eastAsia="Arial" w:hAnsi="Arial" w:cs="Arial"/>
                <w:b/>
                <w:sz w:val="20"/>
                <w:szCs w:val="19"/>
              </w:rPr>
              <w:t>550,250 non-4Ps beneficiaries</w:t>
            </w:r>
            <w:r w:rsidRPr="002205A0">
              <w:rPr>
                <w:rFonts w:ascii="Arial" w:eastAsia="Arial" w:hAnsi="Arial" w:cs="Arial"/>
                <w:sz w:val="20"/>
                <w:szCs w:val="19"/>
              </w:rPr>
              <w:t xml:space="preserve"> who received SAP amounting to </w:t>
            </w:r>
            <w:r w:rsidRPr="002205A0">
              <w:rPr>
                <w:rFonts w:ascii="Arial" w:eastAsia="Arial" w:hAnsi="Arial" w:cs="Arial"/>
                <w:b/>
                <w:sz w:val="20"/>
                <w:szCs w:val="19"/>
              </w:rPr>
              <w:t>₱</w:t>
            </w:r>
            <w:r w:rsidRPr="002205A0">
              <w:rPr>
                <w:rFonts w:ascii="Arial" w:eastAsia="Arial" w:hAnsi="Arial" w:cs="Arial"/>
                <w:b/>
                <w:sz w:val="20"/>
                <w:szCs w:val="24"/>
              </w:rPr>
              <w:t>2,750,804,750.00</w:t>
            </w:r>
            <w:r w:rsidRPr="002205A0">
              <w:rPr>
                <w:rFonts w:ascii="Arial" w:eastAsia="Arial" w:hAnsi="Arial" w:cs="Arial"/>
                <w:b/>
                <w:sz w:val="20"/>
                <w:szCs w:val="19"/>
              </w:rPr>
              <w:t xml:space="preserve">. </w:t>
            </w:r>
            <w:r w:rsidRPr="002205A0">
              <w:rPr>
                <w:rFonts w:ascii="Arial" w:eastAsia="Arial" w:hAnsi="Arial" w:cs="Arial"/>
                <w:sz w:val="20"/>
                <w:szCs w:val="19"/>
              </w:rPr>
              <w:t xml:space="preserve">There were also </w:t>
            </w:r>
            <w:r w:rsidRPr="002205A0">
              <w:rPr>
                <w:rFonts w:ascii="Arial" w:eastAsia="Arial" w:hAnsi="Arial" w:cs="Arial"/>
                <w:b/>
                <w:sz w:val="20"/>
                <w:szCs w:val="19"/>
              </w:rPr>
              <w:t>68,2</w:t>
            </w:r>
            <w:r w:rsidR="00D064D1" w:rsidRPr="002205A0">
              <w:rPr>
                <w:rFonts w:ascii="Arial" w:eastAsia="Arial" w:hAnsi="Arial" w:cs="Arial"/>
                <w:b/>
                <w:sz w:val="20"/>
                <w:szCs w:val="19"/>
              </w:rPr>
              <w:t>80</w:t>
            </w:r>
            <w:r w:rsidRPr="002205A0">
              <w:rPr>
                <w:rFonts w:ascii="Arial" w:eastAsia="Arial" w:hAnsi="Arial" w:cs="Arial"/>
                <w:b/>
                <w:sz w:val="20"/>
                <w:szCs w:val="19"/>
              </w:rPr>
              <w:t xml:space="preserve"> </w:t>
            </w:r>
            <w:r w:rsidRPr="002205A0">
              <w:rPr>
                <w:rFonts w:ascii="Arial" w:eastAsia="Arial" w:hAnsi="Arial" w:cs="Arial"/>
                <w:sz w:val="20"/>
                <w:szCs w:val="19"/>
              </w:rPr>
              <w:t xml:space="preserve">out of 83,011 waitlisted beneficiaries who were served amounting to </w:t>
            </w:r>
            <w:r w:rsidRPr="002205A0">
              <w:rPr>
                <w:rFonts w:ascii="Arial" w:eastAsia="Arial" w:hAnsi="Arial" w:cs="Arial"/>
                <w:b/>
                <w:sz w:val="20"/>
                <w:szCs w:val="19"/>
              </w:rPr>
              <w:t>₱</w:t>
            </w:r>
            <w:r w:rsidRPr="002205A0">
              <w:t xml:space="preserve"> </w:t>
            </w:r>
            <w:r w:rsidRPr="002205A0">
              <w:rPr>
                <w:rFonts w:ascii="Arial" w:eastAsia="Arial" w:hAnsi="Arial" w:cs="Arial"/>
                <w:b/>
                <w:sz w:val="20"/>
                <w:szCs w:val="19"/>
              </w:rPr>
              <w:t>436,300,000.</w:t>
            </w:r>
          </w:p>
          <w:p w14:paraId="292FE643" w14:textId="77777777" w:rsidR="002A2C5B" w:rsidRPr="002205A0"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4Ps was able to extend assistance to their </w:t>
            </w:r>
            <w:r w:rsidRPr="002205A0">
              <w:rPr>
                <w:rFonts w:ascii="Arial" w:eastAsia="Arial" w:hAnsi="Arial" w:cs="Arial"/>
                <w:b/>
                <w:sz w:val="20"/>
                <w:szCs w:val="19"/>
              </w:rPr>
              <w:t>258,936 cash card</w:t>
            </w:r>
            <w:r w:rsidRPr="002205A0">
              <w:rPr>
                <w:rFonts w:ascii="Arial" w:eastAsia="Arial" w:hAnsi="Arial" w:cs="Arial"/>
                <w:sz w:val="20"/>
                <w:szCs w:val="19"/>
              </w:rPr>
              <w:t xml:space="preserve"> </w:t>
            </w:r>
            <w:r w:rsidRPr="002205A0">
              <w:rPr>
                <w:rFonts w:ascii="Arial" w:eastAsia="Arial" w:hAnsi="Arial" w:cs="Arial"/>
                <w:b/>
                <w:sz w:val="20"/>
                <w:szCs w:val="19"/>
              </w:rPr>
              <w:t>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945,116,400.00</w:t>
            </w:r>
            <w:r w:rsidRPr="002205A0">
              <w:rPr>
                <w:rFonts w:ascii="Arial" w:eastAsia="Arial" w:hAnsi="Arial" w:cs="Arial"/>
                <w:sz w:val="20"/>
                <w:szCs w:val="19"/>
              </w:rPr>
              <w:t xml:space="preserve"> and </w:t>
            </w:r>
            <w:r w:rsidRPr="002205A0">
              <w:rPr>
                <w:rFonts w:ascii="Arial" w:eastAsia="Arial" w:hAnsi="Arial" w:cs="Arial"/>
                <w:b/>
                <w:sz w:val="20"/>
                <w:szCs w:val="19"/>
              </w:rPr>
              <w:t>21,153 non-cash card 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lastRenderedPageBreak/>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57C90BFB" w:rsidR="002A2C5B" w:rsidRDefault="001C5AB6"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E84ECD">
              <w:rPr>
                <w:rFonts w:ascii="Arial" w:eastAsia="Arial" w:hAnsi="Arial" w:cs="Arial"/>
                <w:sz w:val="20"/>
                <w:szCs w:val="19"/>
              </w:rPr>
              <w:t>9</w:t>
            </w:r>
            <w:r>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6B77E3D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1C5AB6">
              <w:rPr>
                <w:rFonts w:ascii="Arial" w:eastAsia="Arial" w:hAnsi="Arial" w:cs="Arial"/>
                <w:sz w:val="20"/>
                <w:szCs w:val="19"/>
              </w:rPr>
              <w:t>0</w:t>
            </w:r>
            <w:r w:rsidR="00E84ECD">
              <w:rPr>
                <w:rFonts w:ascii="Arial" w:eastAsia="Arial" w:hAnsi="Arial" w:cs="Arial"/>
                <w:sz w:val="20"/>
                <w:szCs w:val="19"/>
              </w:rPr>
              <w:t>9</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2C474B9D" w:rsidR="002A2C5B" w:rsidRPr="001E0478" w:rsidRDefault="00D53A0B"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w:t>
            </w:r>
            <w:r w:rsidR="00F25899">
              <w:rPr>
                <w:rFonts w:ascii="Arial" w:eastAsia="Arial" w:hAnsi="Arial" w:cs="Arial"/>
                <w:sz w:val="20"/>
                <w:szCs w:val="20"/>
              </w:rPr>
              <w:t xml:space="preserve"> July</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0E03AA36" w14:textId="3AB0B3E1" w:rsidR="002A2C5B" w:rsidRDefault="002A2C5B">
            <w:pPr>
              <w:widowControl/>
              <w:spacing w:after="0" w:line="240" w:lineRule="auto"/>
              <w:jc w:val="both"/>
              <w:rPr>
                <w:rFonts w:ascii="Arial" w:eastAsia="Arial" w:hAnsi="Arial" w:cs="Arial"/>
                <w:sz w:val="20"/>
                <w:szCs w:val="19"/>
              </w:rPr>
            </w:pPr>
          </w:p>
          <w:p w14:paraId="27F1991B" w14:textId="77777777" w:rsidR="00172D05" w:rsidRPr="001E0478" w:rsidRDefault="00172D05">
            <w:pPr>
              <w:widowControl/>
              <w:spacing w:after="0" w:line="240" w:lineRule="auto"/>
              <w:jc w:val="both"/>
              <w:rPr>
                <w:rFonts w:ascii="Arial" w:eastAsia="Arial" w:hAnsi="Arial" w:cs="Arial"/>
                <w:sz w:val="20"/>
                <w:szCs w:val="19"/>
              </w:rPr>
            </w:pPr>
          </w:p>
          <w:p w14:paraId="3DA59B2E" w14:textId="77777777"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lastRenderedPageBreak/>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39B45B5" w14:textId="77777777" w:rsidR="002D61F3" w:rsidRDefault="002D61F3">
      <w:pPr>
        <w:widowControl/>
        <w:spacing w:after="0" w:line="240" w:lineRule="auto"/>
        <w:contextualSpacing/>
        <w:rPr>
          <w:rFonts w:ascii="Arial" w:eastAsia="Arial" w:hAnsi="Arial" w:cs="Arial"/>
          <w:b/>
          <w:bCs/>
          <w:sz w:val="24"/>
          <w:szCs w:val="24"/>
        </w:rPr>
      </w:pPr>
    </w:p>
    <w:p w14:paraId="384327DC" w14:textId="77777777" w:rsidR="00117D83" w:rsidRPr="00117D83" w:rsidRDefault="00117D83" w:rsidP="00117D83">
      <w:pPr>
        <w:widowControl/>
        <w:spacing w:after="0" w:line="240" w:lineRule="auto"/>
        <w:contextualSpacing/>
        <w:rPr>
          <w:rFonts w:ascii="Arial" w:eastAsia="Arial" w:hAnsi="Arial" w:cs="Arial"/>
          <w:b/>
          <w:sz w:val="24"/>
          <w:szCs w:val="24"/>
        </w:rPr>
      </w:pPr>
      <w:r w:rsidRPr="00117D83">
        <w:rPr>
          <w:rFonts w:ascii="Arial" w:eastAsia="Arial" w:hAnsi="Arial" w:cs="Arial"/>
          <w:b/>
          <w:sz w:val="24"/>
          <w:szCs w:val="24"/>
        </w:rPr>
        <w:t>DIANE C. PELEGRINO</w:t>
      </w:r>
    </w:p>
    <w:p w14:paraId="386EC6B8" w14:textId="77777777" w:rsidR="00117D83" w:rsidRDefault="00117D83" w:rsidP="00117D83">
      <w:pPr>
        <w:widowControl/>
        <w:spacing w:after="0" w:line="240" w:lineRule="auto"/>
        <w:contextualSpacing/>
        <w:rPr>
          <w:rFonts w:ascii="Arial" w:eastAsia="Arial" w:hAnsi="Arial" w:cs="Arial"/>
          <w:b/>
          <w:sz w:val="24"/>
          <w:szCs w:val="24"/>
        </w:rPr>
      </w:pPr>
      <w:r w:rsidRPr="00117D83">
        <w:rPr>
          <w:rFonts w:ascii="Arial" w:eastAsia="Arial" w:hAnsi="Arial" w:cs="Arial"/>
          <w:b/>
          <w:sz w:val="24"/>
          <w:szCs w:val="24"/>
        </w:rPr>
        <w:t>MARIEL B. FERARRIZ</w:t>
      </w:r>
      <w:r w:rsidRPr="00117D83">
        <w:rPr>
          <w:rFonts w:ascii="Arial" w:eastAsia="Arial" w:hAnsi="Arial" w:cs="Arial"/>
          <w:b/>
          <w:sz w:val="24"/>
          <w:szCs w:val="24"/>
        </w:rPr>
        <w:t xml:space="preserve"> </w:t>
      </w:r>
    </w:p>
    <w:p w14:paraId="4296C6FF" w14:textId="7020E143" w:rsidR="003C0504" w:rsidRDefault="003C0504" w:rsidP="00117D83">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635D99FC" w14:textId="77777777" w:rsidR="00EC5778" w:rsidRDefault="00EC5778" w:rsidP="00991781">
      <w:pPr>
        <w:widowControl/>
        <w:spacing w:after="0" w:line="240" w:lineRule="auto"/>
        <w:contextualSpacing/>
        <w:rPr>
          <w:rFonts w:ascii="Arial" w:eastAsia="Arial" w:hAnsi="Arial" w:cs="Arial"/>
          <w:b/>
          <w:sz w:val="24"/>
          <w:szCs w:val="24"/>
        </w:rPr>
      </w:pPr>
    </w:p>
    <w:p w14:paraId="7E4F6231" w14:textId="337DC0AC" w:rsidR="00021DFB" w:rsidRDefault="00021DFB">
      <w:pPr>
        <w:widowControl/>
        <w:spacing w:after="0" w:line="240" w:lineRule="auto"/>
        <w:contextualSpacing/>
        <w:rPr>
          <w:rFonts w:ascii="Arial" w:eastAsia="Arial" w:hAnsi="Arial" w:cs="Arial"/>
          <w:b/>
          <w:sz w:val="24"/>
          <w:szCs w:val="24"/>
        </w:rPr>
      </w:pPr>
    </w:p>
    <w:p w14:paraId="78548272" w14:textId="2040BB62" w:rsidR="00E70130" w:rsidRDefault="00172D05" w:rsidP="007974A3">
      <w:pPr>
        <w:widowControl/>
        <w:spacing w:after="0" w:line="240" w:lineRule="auto"/>
        <w:contextualSpacing/>
        <w:rPr>
          <w:rFonts w:ascii="Arial" w:eastAsia="Arial" w:hAnsi="Arial" w:cs="Arial"/>
          <w:sz w:val="24"/>
          <w:szCs w:val="24"/>
        </w:rPr>
      </w:pPr>
      <w:r>
        <w:rPr>
          <w:rFonts w:ascii="Arial" w:eastAsia="Arial" w:hAnsi="Arial" w:cs="Arial"/>
          <w:b/>
          <w:sz w:val="24"/>
          <w:szCs w:val="24"/>
        </w:rPr>
        <w:t>LESLIE R. JAWILI</w:t>
      </w:r>
    </w:p>
    <w:p w14:paraId="64D5E289" w14:textId="04F3D31B" w:rsidR="00623A85" w:rsidRPr="008275ED" w:rsidRDefault="002A7D6A"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sectPr w:rsidR="00623A85" w:rsidRPr="008275ED"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8B7CCF" w14:textId="77777777" w:rsidR="00270566" w:rsidRDefault="00270566">
      <w:pPr>
        <w:spacing w:line="240" w:lineRule="auto"/>
      </w:pPr>
      <w:r>
        <w:separator/>
      </w:r>
    </w:p>
  </w:endnote>
  <w:endnote w:type="continuationSeparator" w:id="0">
    <w:p w14:paraId="72AA6181" w14:textId="77777777" w:rsidR="00270566" w:rsidRDefault="002705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5946A5" w:rsidRDefault="005946A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5946A5" w:rsidRDefault="005946A5">
    <w:pPr>
      <w:pBdr>
        <w:bottom w:val="single" w:sz="6" w:space="1" w:color="000000"/>
      </w:pBdr>
      <w:tabs>
        <w:tab w:val="left" w:pos="2371"/>
        <w:tab w:val="center" w:pos="5233"/>
      </w:tabs>
      <w:spacing w:after="0" w:line="240" w:lineRule="auto"/>
      <w:jc w:val="right"/>
      <w:rPr>
        <w:sz w:val="16"/>
        <w:szCs w:val="16"/>
      </w:rPr>
    </w:pPr>
  </w:p>
  <w:p w14:paraId="30A432AD" w14:textId="3477454F" w:rsidR="005946A5" w:rsidRDefault="005946A5">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5235E3">
      <w:rPr>
        <w:b/>
        <w:noProof/>
        <w:sz w:val="16"/>
        <w:szCs w:val="16"/>
      </w:rPr>
      <w:t>28</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5235E3">
      <w:rPr>
        <w:b/>
        <w:noProof/>
        <w:sz w:val="16"/>
        <w:szCs w:val="16"/>
      </w:rPr>
      <w:t>34</w:t>
    </w:r>
    <w:r>
      <w:rPr>
        <w:b/>
        <w:sz w:val="16"/>
        <w:szCs w:val="16"/>
      </w:rPr>
      <w:fldChar w:fldCharType="end"/>
    </w:r>
    <w:r>
      <w:rPr>
        <w:b/>
        <w:sz w:val="16"/>
        <w:szCs w:val="16"/>
      </w:rPr>
      <w:t xml:space="preserve"> </w:t>
    </w:r>
    <w:r>
      <w:rPr>
        <w:sz w:val="16"/>
        <w:szCs w:val="16"/>
      </w:rPr>
      <w:t xml:space="preserve">| </w:t>
    </w:r>
    <w:r w:rsidR="00117D83">
      <w:rPr>
        <w:rFonts w:ascii="Arial" w:eastAsia="Arial" w:hAnsi="Arial" w:cs="Arial"/>
        <w:sz w:val="14"/>
        <w:szCs w:val="14"/>
      </w:rPr>
      <w:t>DSWD DROMIC Report #737</w:t>
    </w:r>
    <w:r w:rsidR="00172D05" w:rsidRPr="00172D05">
      <w:rPr>
        <w:rFonts w:ascii="Arial" w:eastAsia="Arial" w:hAnsi="Arial" w:cs="Arial"/>
        <w:sz w:val="14"/>
        <w:szCs w:val="14"/>
      </w:rPr>
      <w:t xml:space="preserve"> on the Corona</w:t>
    </w:r>
    <w:r w:rsidR="00117D83">
      <w:rPr>
        <w:rFonts w:ascii="Arial" w:eastAsia="Arial" w:hAnsi="Arial" w:cs="Arial"/>
        <w:sz w:val="14"/>
        <w:szCs w:val="14"/>
      </w:rPr>
      <w:t>virus Disease (COVID19) as of 12</w:t>
    </w:r>
    <w:r w:rsidR="00172D05" w:rsidRPr="00172D05">
      <w:rPr>
        <w:rFonts w:ascii="Arial" w:eastAsia="Arial" w:hAnsi="Arial" w:cs="Arial"/>
        <w:sz w:val="14"/>
        <w:szCs w:val="14"/>
      </w:rPr>
      <w:t xml:space="preserve"> July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5946A5" w:rsidRDefault="005946A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95059B" w14:textId="77777777" w:rsidR="00270566" w:rsidRDefault="00270566">
      <w:pPr>
        <w:spacing w:after="0" w:line="240" w:lineRule="auto"/>
      </w:pPr>
      <w:r>
        <w:separator/>
      </w:r>
    </w:p>
  </w:footnote>
  <w:footnote w:type="continuationSeparator" w:id="0">
    <w:p w14:paraId="307BE420" w14:textId="77777777" w:rsidR="00270566" w:rsidRDefault="002705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5946A5" w:rsidRDefault="005946A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5946A5" w:rsidRDefault="005946A5">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5946A5" w:rsidRDefault="005946A5" w:rsidP="008F698C">
    <w:pPr>
      <w:pBdr>
        <w:bottom w:val="single" w:sz="6" w:space="1" w:color="000000"/>
      </w:pBdr>
      <w:tabs>
        <w:tab w:val="center" w:pos="4680"/>
        <w:tab w:val="right" w:pos="9360"/>
      </w:tabs>
      <w:spacing w:after="0" w:line="240" w:lineRule="auto"/>
      <w:rPr>
        <w:sz w:val="10"/>
      </w:rPr>
    </w:pPr>
  </w:p>
  <w:p w14:paraId="6BA9FC90" w14:textId="77777777" w:rsidR="005946A5" w:rsidRDefault="005946A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5946A5" w:rsidRDefault="005946A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0F7FDC"/>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779"/>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7"/>
    <w:rsid w:val="005E5726"/>
    <w:rsid w:val="005E5C75"/>
    <w:rsid w:val="005E63DF"/>
    <w:rsid w:val="005E6480"/>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8A2"/>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4CA"/>
    <w:rsid w:val="0091563E"/>
    <w:rsid w:val="00915922"/>
    <w:rsid w:val="00915BA8"/>
    <w:rsid w:val="00915D00"/>
    <w:rsid w:val="00915D97"/>
    <w:rsid w:val="00915E33"/>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1D9"/>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6AC"/>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B32"/>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2002077349">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977566416">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12%20July%202021,%201600H.xlsx" TargetMode="External"/><Relationship Id="rId18" Type="http://schemas.openxmlformats.org/officeDocument/2006/relationships/hyperlink" Target="file:///C:\Users\mjgrafanan\Downloads\SSF%20as%20of%2012%20July%202021,%201600H.xlsx" TargetMode="External"/><Relationship Id="rId26" Type="http://schemas.openxmlformats.org/officeDocument/2006/relationships/hyperlink" Target="file:///C:\Users\mjgrafanan\Downloads\SSF%20as%20of%2012%20July%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12%20July%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12%20July%202021,%201600H.xlsx" TargetMode="External"/><Relationship Id="rId17" Type="http://schemas.openxmlformats.org/officeDocument/2006/relationships/hyperlink" Target="file:///C:\Users\mjgrafanan\Downloads\SSF%20as%20of%2012%20July%202021,%201600H.xlsx" TargetMode="External"/><Relationship Id="rId25" Type="http://schemas.openxmlformats.org/officeDocument/2006/relationships/hyperlink" Target="file:///C:\Users\mjgrafanan\Downloads\SSF%20as%20of%2012%20July%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12%20July%202021,%201600H.xlsx" TargetMode="External"/><Relationship Id="rId20" Type="http://schemas.openxmlformats.org/officeDocument/2006/relationships/hyperlink" Target="file:///C:\Users\mjgrafanan\Downloads\SSF%20as%20of%2012%20July%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12%20July%202021,%201600H.xlsx" TargetMode="External"/><Relationship Id="rId24" Type="http://schemas.openxmlformats.org/officeDocument/2006/relationships/hyperlink" Target="file:///C:\Users\mjgrafanan\Downloads\SSF%20as%20of%2012%20July%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12%20July%202021,%201600H.xlsx" TargetMode="External"/><Relationship Id="rId23" Type="http://schemas.openxmlformats.org/officeDocument/2006/relationships/hyperlink" Target="file:///C:\Users\mjgrafanan\Downloads\SSF%20as%20of%2012%20July%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12%20July%202021,%201600H.xlsx" TargetMode="External"/><Relationship Id="rId19" Type="http://schemas.openxmlformats.org/officeDocument/2006/relationships/hyperlink" Target="file:///C:\Users\mjgrafanan\Downloads\SSF%20as%20of%2012%20July%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12%20July%202021,%201600H.xlsx" TargetMode="External"/><Relationship Id="rId22" Type="http://schemas.openxmlformats.org/officeDocument/2006/relationships/hyperlink" Target="file:///C:\Users\mjgrafanan\Downloads\SSF%20as%20of%2012%20July%202021,%201600H.xlsx" TargetMode="External"/><Relationship Id="rId27" Type="http://schemas.openxmlformats.org/officeDocument/2006/relationships/hyperlink" Target="file:///C:\Users\mjgrafanan\Downloads\SSF%20as%20of%2012%20July%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33C33A11-9229-4AC5-BE23-96048E239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4307</Words>
  <Characters>81552</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2</cp:revision>
  <dcterms:created xsi:type="dcterms:W3CDTF">2021-07-12T08:12:00Z</dcterms:created>
  <dcterms:modified xsi:type="dcterms:W3CDTF">2021-07-12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